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1C28" w:rsidRPr="00B150EC" w:rsidRDefault="00321C28" w:rsidP="00321C28">
      <w:pPr>
        <w:jc w:val="center"/>
        <w:rPr>
          <w:b/>
          <w:sz w:val="28"/>
        </w:rPr>
      </w:pPr>
      <w:r w:rsidRPr="00B150EC">
        <w:rPr>
          <w:noProof/>
          <w:sz w:val="20"/>
          <w:szCs w:val="16"/>
          <w:lang w:eastAsia="en-IN"/>
        </w:rPr>
        <mc:AlternateContent>
          <mc:Choice Requires="wpc">
            <w:drawing>
              <wp:anchor distT="0" distB="0" distL="114300" distR="114300" simplePos="0" relativeHeight="251659264" behindDoc="1" locked="0" layoutInCell="1" allowOverlap="1" wp14:anchorId="40C8C1AF" wp14:editId="70BB2B51">
                <wp:simplePos x="0" y="0"/>
                <wp:positionH relativeFrom="column">
                  <wp:posOffset>248920</wp:posOffset>
                </wp:positionH>
                <wp:positionV relativeFrom="paragraph">
                  <wp:posOffset>-169545</wp:posOffset>
                </wp:positionV>
                <wp:extent cx="576000" cy="560463"/>
                <wp:effectExtent l="0" t="0" r="0" b="0"/>
                <wp:wrapNone/>
                <wp:docPr id="11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2" name="Freeform 5"/>
                        <wps:cNvSpPr>
                          <a:spLocks/>
                        </wps:cNvSpPr>
                        <wps:spPr bwMode="auto">
                          <a:xfrm>
                            <a:off x="285548" y="2896"/>
                            <a:ext cx="56051" cy="363705"/>
                          </a:xfrm>
                          <a:custGeom>
                            <a:avLst/>
                            <a:gdLst>
                              <a:gd name="T0" fmla="*/ 21 w 1462"/>
                              <a:gd name="T1" fmla="*/ 28 h 9055"/>
                              <a:gd name="T2" fmla="*/ 109 w 1462"/>
                              <a:gd name="T3" fmla="*/ 170 h 9055"/>
                              <a:gd name="T4" fmla="*/ 199 w 1462"/>
                              <a:gd name="T5" fmla="*/ 285 h 9055"/>
                              <a:gd name="T6" fmla="*/ 559 w 1462"/>
                              <a:gd name="T7" fmla="*/ 675 h 9055"/>
                              <a:gd name="T8" fmla="*/ 1061 w 1462"/>
                              <a:gd name="T9" fmla="*/ 1201 h 9055"/>
                              <a:gd name="T10" fmla="*/ 1310 w 1462"/>
                              <a:gd name="T11" fmla="*/ 1460 h 9055"/>
                              <a:gd name="T12" fmla="*/ 1415 w 1462"/>
                              <a:gd name="T13" fmla="*/ 1710 h 9055"/>
                              <a:gd name="T14" fmla="*/ 1440 w 1462"/>
                              <a:gd name="T15" fmla="*/ 1929 h 9055"/>
                              <a:gd name="T16" fmla="*/ 1410 w 1462"/>
                              <a:gd name="T17" fmla="*/ 2113 h 9055"/>
                              <a:gd name="T18" fmla="*/ 1351 w 1462"/>
                              <a:gd name="T19" fmla="*/ 2257 h 9055"/>
                              <a:gd name="T20" fmla="*/ 1277 w 1462"/>
                              <a:gd name="T21" fmla="*/ 2369 h 9055"/>
                              <a:gd name="T22" fmla="*/ 442 w 1462"/>
                              <a:gd name="T23" fmla="*/ 3044 h 9055"/>
                              <a:gd name="T24" fmla="*/ 287 w 1462"/>
                              <a:gd name="T25" fmla="*/ 3177 h 9055"/>
                              <a:gd name="T26" fmla="*/ 194 w 1462"/>
                              <a:gd name="T27" fmla="*/ 3327 h 9055"/>
                              <a:gd name="T28" fmla="*/ 149 w 1462"/>
                              <a:gd name="T29" fmla="*/ 3476 h 9055"/>
                              <a:gd name="T30" fmla="*/ 135 w 1462"/>
                              <a:gd name="T31" fmla="*/ 3608 h 9055"/>
                              <a:gd name="T32" fmla="*/ 143 w 1462"/>
                              <a:gd name="T33" fmla="*/ 3731 h 9055"/>
                              <a:gd name="T34" fmla="*/ 137 w 1462"/>
                              <a:gd name="T35" fmla="*/ 4296 h 9055"/>
                              <a:gd name="T36" fmla="*/ 156 w 1462"/>
                              <a:gd name="T37" fmla="*/ 4023 h 9055"/>
                              <a:gd name="T38" fmla="*/ 198 w 1462"/>
                              <a:gd name="T39" fmla="*/ 3834 h 9055"/>
                              <a:gd name="T40" fmla="*/ 249 w 1462"/>
                              <a:gd name="T41" fmla="*/ 3713 h 9055"/>
                              <a:gd name="T42" fmla="*/ 300 w 1462"/>
                              <a:gd name="T43" fmla="*/ 3646 h 9055"/>
                              <a:gd name="T44" fmla="*/ 353 w 1462"/>
                              <a:gd name="T45" fmla="*/ 3611 h 9055"/>
                              <a:gd name="T46" fmla="*/ 1113 w 1462"/>
                              <a:gd name="T47" fmla="*/ 3039 h 9055"/>
                              <a:gd name="T48" fmla="*/ 1257 w 1462"/>
                              <a:gd name="T49" fmla="*/ 2899 h 9055"/>
                              <a:gd name="T50" fmla="*/ 1351 w 1462"/>
                              <a:gd name="T51" fmla="*/ 2768 h 9055"/>
                              <a:gd name="T52" fmla="*/ 1405 w 1462"/>
                              <a:gd name="T53" fmla="*/ 2654 h 9055"/>
                              <a:gd name="T54" fmla="*/ 1437 w 1462"/>
                              <a:gd name="T55" fmla="*/ 2513 h 9055"/>
                              <a:gd name="T56" fmla="*/ 1462 w 1462"/>
                              <a:gd name="T57" fmla="*/ 4612 h 9055"/>
                              <a:gd name="T58" fmla="*/ 1453 w 1462"/>
                              <a:gd name="T59" fmla="*/ 4741 h 9055"/>
                              <a:gd name="T60" fmla="*/ 1408 w 1462"/>
                              <a:gd name="T61" fmla="*/ 4936 h 9055"/>
                              <a:gd name="T62" fmla="*/ 1346 w 1462"/>
                              <a:gd name="T63" fmla="*/ 5085 h 9055"/>
                              <a:gd name="T64" fmla="*/ 1270 w 1462"/>
                              <a:gd name="T65" fmla="*/ 5177 h 9055"/>
                              <a:gd name="T66" fmla="*/ 1102 w 1462"/>
                              <a:gd name="T67" fmla="*/ 5334 h 9055"/>
                              <a:gd name="T68" fmla="*/ 771 w 1462"/>
                              <a:gd name="T69" fmla="*/ 5612 h 9055"/>
                              <a:gd name="T70" fmla="*/ 563 w 1462"/>
                              <a:gd name="T71" fmla="*/ 5776 h 9055"/>
                              <a:gd name="T72" fmla="*/ 390 w 1462"/>
                              <a:gd name="T73" fmla="*/ 5880 h 9055"/>
                              <a:gd name="T74" fmla="*/ 251 w 1462"/>
                              <a:gd name="T75" fmla="*/ 6017 h 9055"/>
                              <a:gd name="T76" fmla="*/ 172 w 1462"/>
                              <a:gd name="T77" fmla="*/ 6158 h 9055"/>
                              <a:gd name="T78" fmla="*/ 137 w 1462"/>
                              <a:gd name="T79" fmla="*/ 6287 h 9055"/>
                              <a:gd name="T80" fmla="*/ 131 w 1462"/>
                              <a:gd name="T81" fmla="*/ 6389 h 9055"/>
                              <a:gd name="T82" fmla="*/ 138 w 1462"/>
                              <a:gd name="T83" fmla="*/ 7238 h 9055"/>
                              <a:gd name="T84" fmla="*/ 229 w 1462"/>
                              <a:gd name="T85" fmla="*/ 6545 h 9055"/>
                              <a:gd name="T86" fmla="*/ 310 w 1462"/>
                              <a:gd name="T87" fmla="*/ 6459 h 9055"/>
                              <a:gd name="T88" fmla="*/ 457 w 1462"/>
                              <a:gd name="T89" fmla="*/ 6343 h 9055"/>
                              <a:gd name="T90" fmla="*/ 625 w 1462"/>
                              <a:gd name="T91" fmla="*/ 6226 h 9055"/>
                              <a:gd name="T92" fmla="*/ 1083 w 1462"/>
                              <a:gd name="T93" fmla="*/ 5862 h 9055"/>
                              <a:gd name="T94" fmla="*/ 1226 w 1462"/>
                              <a:gd name="T95" fmla="*/ 5721 h 9055"/>
                              <a:gd name="T96" fmla="*/ 1317 w 1462"/>
                              <a:gd name="T97" fmla="*/ 5595 h 9055"/>
                              <a:gd name="T98" fmla="*/ 1387 w 1462"/>
                              <a:gd name="T99" fmla="*/ 5468 h 9055"/>
                              <a:gd name="T100" fmla="*/ 1432 w 1462"/>
                              <a:gd name="T101" fmla="*/ 5327 h 9055"/>
                              <a:gd name="T102" fmla="*/ 1442 w 1462"/>
                              <a:gd name="T103" fmla="*/ 7526 h 9055"/>
                              <a:gd name="T104" fmla="*/ 1401 w 1462"/>
                              <a:gd name="T105" fmla="*/ 7799 h 9055"/>
                              <a:gd name="T106" fmla="*/ 1347 w 1462"/>
                              <a:gd name="T107" fmla="*/ 8018 h 9055"/>
                              <a:gd name="T108" fmla="*/ 1278 w 1462"/>
                              <a:gd name="T109" fmla="*/ 8213 h 9055"/>
                              <a:gd name="T110" fmla="*/ 1193 w 1462"/>
                              <a:gd name="T111" fmla="*/ 8381 h 9055"/>
                              <a:gd name="T112" fmla="*/ 1042 w 1462"/>
                              <a:gd name="T113" fmla="*/ 8584 h 9055"/>
                              <a:gd name="T114" fmla="*/ 795 w 1462"/>
                              <a:gd name="T115" fmla="*/ 8812 h 9055"/>
                              <a:gd name="T116" fmla="*/ 552 w 1462"/>
                              <a:gd name="T117" fmla="*/ 8953 h 9055"/>
                              <a:gd name="T118" fmla="*/ 331 w 1462"/>
                              <a:gd name="T119" fmla="*/ 9026 h 9055"/>
                              <a:gd name="T120" fmla="*/ 154 w 1462"/>
                              <a:gd name="T121" fmla="*/ 9052 h 9055"/>
                              <a:gd name="T122" fmla="*/ 12 w 1462"/>
                              <a:gd name="T123" fmla="*/ 9051 h 90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462" h="9055">
                                <a:moveTo>
                                  <a:pt x="0" y="9051"/>
                                </a:moveTo>
                                <a:lnTo>
                                  <a:pt x="0" y="28"/>
                                </a:lnTo>
                                <a:lnTo>
                                  <a:pt x="5" y="6"/>
                                </a:lnTo>
                                <a:lnTo>
                                  <a:pt x="6" y="0"/>
                                </a:lnTo>
                                <a:lnTo>
                                  <a:pt x="21" y="28"/>
                                </a:lnTo>
                                <a:lnTo>
                                  <a:pt x="38" y="57"/>
                                </a:lnTo>
                                <a:lnTo>
                                  <a:pt x="55" y="86"/>
                                </a:lnTo>
                                <a:lnTo>
                                  <a:pt x="73" y="115"/>
                                </a:lnTo>
                                <a:lnTo>
                                  <a:pt x="91" y="143"/>
                                </a:lnTo>
                                <a:lnTo>
                                  <a:pt x="109" y="170"/>
                                </a:lnTo>
                                <a:lnTo>
                                  <a:pt x="128" y="197"/>
                                </a:lnTo>
                                <a:lnTo>
                                  <a:pt x="146" y="222"/>
                                </a:lnTo>
                                <a:lnTo>
                                  <a:pt x="157" y="237"/>
                                </a:lnTo>
                                <a:lnTo>
                                  <a:pt x="175" y="258"/>
                                </a:lnTo>
                                <a:lnTo>
                                  <a:pt x="199" y="285"/>
                                </a:lnTo>
                                <a:lnTo>
                                  <a:pt x="225" y="315"/>
                                </a:lnTo>
                                <a:lnTo>
                                  <a:pt x="291" y="388"/>
                                </a:lnTo>
                                <a:lnTo>
                                  <a:pt x="372" y="474"/>
                                </a:lnTo>
                                <a:lnTo>
                                  <a:pt x="461" y="571"/>
                                </a:lnTo>
                                <a:lnTo>
                                  <a:pt x="559" y="675"/>
                                </a:lnTo>
                                <a:lnTo>
                                  <a:pt x="663" y="784"/>
                                </a:lnTo>
                                <a:lnTo>
                                  <a:pt x="767" y="894"/>
                                </a:lnTo>
                                <a:lnTo>
                                  <a:pt x="869" y="1002"/>
                                </a:lnTo>
                                <a:lnTo>
                                  <a:pt x="968" y="1105"/>
                                </a:lnTo>
                                <a:lnTo>
                                  <a:pt x="1061" y="1201"/>
                                </a:lnTo>
                                <a:lnTo>
                                  <a:pt x="1142" y="1287"/>
                                </a:lnTo>
                                <a:lnTo>
                                  <a:pt x="1212" y="1358"/>
                                </a:lnTo>
                                <a:lnTo>
                                  <a:pt x="1265" y="1413"/>
                                </a:lnTo>
                                <a:lnTo>
                                  <a:pt x="1298" y="1449"/>
                                </a:lnTo>
                                <a:lnTo>
                                  <a:pt x="1310" y="1460"/>
                                </a:lnTo>
                                <a:lnTo>
                                  <a:pt x="1338" y="1512"/>
                                </a:lnTo>
                                <a:lnTo>
                                  <a:pt x="1364" y="1564"/>
                                </a:lnTo>
                                <a:lnTo>
                                  <a:pt x="1384" y="1614"/>
                                </a:lnTo>
                                <a:lnTo>
                                  <a:pt x="1402" y="1662"/>
                                </a:lnTo>
                                <a:lnTo>
                                  <a:pt x="1415" y="1710"/>
                                </a:lnTo>
                                <a:lnTo>
                                  <a:pt x="1426" y="1757"/>
                                </a:lnTo>
                                <a:lnTo>
                                  <a:pt x="1433" y="1801"/>
                                </a:lnTo>
                                <a:lnTo>
                                  <a:pt x="1438" y="1845"/>
                                </a:lnTo>
                                <a:lnTo>
                                  <a:pt x="1440" y="1888"/>
                                </a:lnTo>
                                <a:lnTo>
                                  <a:pt x="1440" y="1929"/>
                                </a:lnTo>
                                <a:lnTo>
                                  <a:pt x="1438" y="1968"/>
                                </a:lnTo>
                                <a:lnTo>
                                  <a:pt x="1433" y="2006"/>
                                </a:lnTo>
                                <a:lnTo>
                                  <a:pt x="1427" y="2043"/>
                                </a:lnTo>
                                <a:lnTo>
                                  <a:pt x="1419" y="2079"/>
                                </a:lnTo>
                                <a:lnTo>
                                  <a:pt x="1410" y="2113"/>
                                </a:lnTo>
                                <a:lnTo>
                                  <a:pt x="1400" y="2145"/>
                                </a:lnTo>
                                <a:lnTo>
                                  <a:pt x="1388" y="2175"/>
                                </a:lnTo>
                                <a:lnTo>
                                  <a:pt x="1376" y="2204"/>
                                </a:lnTo>
                                <a:lnTo>
                                  <a:pt x="1364" y="2231"/>
                                </a:lnTo>
                                <a:lnTo>
                                  <a:pt x="1351" y="2257"/>
                                </a:lnTo>
                                <a:lnTo>
                                  <a:pt x="1337" y="2280"/>
                                </a:lnTo>
                                <a:lnTo>
                                  <a:pt x="1325" y="2301"/>
                                </a:lnTo>
                                <a:lnTo>
                                  <a:pt x="1312" y="2321"/>
                                </a:lnTo>
                                <a:lnTo>
                                  <a:pt x="1299" y="2339"/>
                                </a:lnTo>
                                <a:lnTo>
                                  <a:pt x="1277" y="2369"/>
                                </a:lnTo>
                                <a:lnTo>
                                  <a:pt x="1259" y="2391"/>
                                </a:lnTo>
                                <a:lnTo>
                                  <a:pt x="1247" y="2404"/>
                                </a:lnTo>
                                <a:lnTo>
                                  <a:pt x="1242" y="2409"/>
                                </a:lnTo>
                                <a:lnTo>
                                  <a:pt x="481" y="3020"/>
                                </a:lnTo>
                                <a:lnTo>
                                  <a:pt x="442" y="3044"/>
                                </a:lnTo>
                                <a:lnTo>
                                  <a:pt x="405" y="3068"/>
                                </a:lnTo>
                                <a:lnTo>
                                  <a:pt x="372" y="3094"/>
                                </a:lnTo>
                                <a:lnTo>
                                  <a:pt x="341" y="3121"/>
                                </a:lnTo>
                                <a:lnTo>
                                  <a:pt x="312" y="3148"/>
                                </a:lnTo>
                                <a:lnTo>
                                  <a:pt x="287" y="3177"/>
                                </a:lnTo>
                                <a:lnTo>
                                  <a:pt x="264" y="3206"/>
                                </a:lnTo>
                                <a:lnTo>
                                  <a:pt x="243" y="3236"/>
                                </a:lnTo>
                                <a:lnTo>
                                  <a:pt x="225" y="3266"/>
                                </a:lnTo>
                                <a:lnTo>
                                  <a:pt x="209" y="3296"/>
                                </a:lnTo>
                                <a:lnTo>
                                  <a:pt x="194" y="3327"/>
                                </a:lnTo>
                                <a:lnTo>
                                  <a:pt x="182" y="3357"/>
                                </a:lnTo>
                                <a:lnTo>
                                  <a:pt x="171" y="3387"/>
                                </a:lnTo>
                                <a:lnTo>
                                  <a:pt x="162" y="3418"/>
                                </a:lnTo>
                                <a:lnTo>
                                  <a:pt x="154" y="3446"/>
                                </a:lnTo>
                                <a:lnTo>
                                  <a:pt x="149" y="3476"/>
                                </a:lnTo>
                                <a:lnTo>
                                  <a:pt x="144" y="3505"/>
                                </a:lnTo>
                                <a:lnTo>
                                  <a:pt x="141" y="3532"/>
                                </a:lnTo>
                                <a:lnTo>
                                  <a:pt x="137" y="3559"/>
                                </a:lnTo>
                                <a:lnTo>
                                  <a:pt x="136" y="3584"/>
                                </a:lnTo>
                                <a:lnTo>
                                  <a:pt x="135" y="3608"/>
                                </a:lnTo>
                                <a:lnTo>
                                  <a:pt x="135" y="3630"/>
                                </a:lnTo>
                                <a:lnTo>
                                  <a:pt x="135" y="3652"/>
                                </a:lnTo>
                                <a:lnTo>
                                  <a:pt x="136" y="3672"/>
                                </a:lnTo>
                                <a:lnTo>
                                  <a:pt x="140" y="3706"/>
                                </a:lnTo>
                                <a:lnTo>
                                  <a:pt x="143" y="3731"/>
                                </a:lnTo>
                                <a:lnTo>
                                  <a:pt x="145" y="3747"/>
                                </a:lnTo>
                                <a:lnTo>
                                  <a:pt x="146" y="3752"/>
                                </a:lnTo>
                                <a:lnTo>
                                  <a:pt x="138" y="4431"/>
                                </a:lnTo>
                                <a:lnTo>
                                  <a:pt x="137" y="4361"/>
                                </a:lnTo>
                                <a:lnTo>
                                  <a:pt x="137" y="4296"/>
                                </a:lnTo>
                                <a:lnTo>
                                  <a:pt x="138" y="4233"/>
                                </a:lnTo>
                                <a:lnTo>
                                  <a:pt x="142" y="4175"/>
                                </a:lnTo>
                                <a:lnTo>
                                  <a:pt x="145" y="4121"/>
                                </a:lnTo>
                                <a:lnTo>
                                  <a:pt x="150" y="4070"/>
                                </a:lnTo>
                                <a:lnTo>
                                  <a:pt x="156" y="4023"/>
                                </a:lnTo>
                                <a:lnTo>
                                  <a:pt x="163" y="3978"/>
                                </a:lnTo>
                                <a:lnTo>
                                  <a:pt x="170" y="3938"/>
                                </a:lnTo>
                                <a:lnTo>
                                  <a:pt x="179" y="3900"/>
                                </a:lnTo>
                                <a:lnTo>
                                  <a:pt x="188" y="3865"/>
                                </a:lnTo>
                                <a:lnTo>
                                  <a:pt x="198" y="3834"/>
                                </a:lnTo>
                                <a:lnTo>
                                  <a:pt x="207" y="3805"/>
                                </a:lnTo>
                                <a:lnTo>
                                  <a:pt x="218" y="3779"/>
                                </a:lnTo>
                                <a:lnTo>
                                  <a:pt x="228" y="3754"/>
                                </a:lnTo>
                                <a:lnTo>
                                  <a:pt x="239" y="3733"/>
                                </a:lnTo>
                                <a:lnTo>
                                  <a:pt x="249" y="3713"/>
                                </a:lnTo>
                                <a:lnTo>
                                  <a:pt x="260" y="3696"/>
                                </a:lnTo>
                                <a:lnTo>
                                  <a:pt x="270" y="3681"/>
                                </a:lnTo>
                                <a:lnTo>
                                  <a:pt x="281" y="3667"/>
                                </a:lnTo>
                                <a:lnTo>
                                  <a:pt x="290" y="3656"/>
                                </a:lnTo>
                                <a:lnTo>
                                  <a:pt x="300" y="3646"/>
                                </a:lnTo>
                                <a:lnTo>
                                  <a:pt x="309" y="3638"/>
                                </a:lnTo>
                                <a:lnTo>
                                  <a:pt x="318" y="3630"/>
                                </a:lnTo>
                                <a:lnTo>
                                  <a:pt x="332" y="3620"/>
                                </a:lnTo>
                                <a:lnTo>
                                  <a:pt x="344" y="3615"/>
                                </a:lnTo>
                                <a:lnTo>
                                  <a:pt x="353" y="3611"/>
                                </a:lnTo>
                                <a:lnTo>
                                  <a:pt x="355" y="3610"/>
                                </a:lnTo>
                                <a:lnTo>
                                  <a:pt x="997" y="3125"/>
                                </a:lnTo>
                                <a:lnTo>
                                  <a:pt x="1038" y="3096"/>
                                </a:lnTo>
                                <a:lnTo>
                                  <a:pt x="1077" y="3068"/>
                                </a:lnTo>
                                <a:lnTo>
                                  <a:pt x="1113" y="3039"/>
                                </a:lnTo>
                                <a:lnTo>
                                  <a:pt x="1147" y="3011"/>
                                </a:lnTo>
                                <a:lnTo>
                                  <a:pt x="1177" y="2982"/>
                                </a:lnTo>
                                <a:lnTo>
                                  <a:pt x="1207" y="2954"/>
                                </a:lnTo>
                                <a:lnTo>
                                  <a:pt x="1233" y="2926"/>
                                </a:lnTo>
                                <a:lnTo>
                                  <a:pt x="1257" y="2899"/>
                                </a:lnTo>
                                <a:lnTo>
                                  <a:pt x="1280" y="2871"/>
                                </a:lnTo>
                                <a:lnTo>
                                  <a:pt x="1300" y="2844"/>
                                </a:lnTo>
                                <a:lnTo>
                                  <a:pt x="1319" y="2818"/>
                                </a:lnTo>
                                <a:lnTo>
                                  <a:pt x="1336" y="2792"/>
                                </a:lnTo>
                                <a:lnTo>
                                  <a:pt x="1351" y="2768"/>
                                </a:lnTo>
                                <a:lnTo>
                                  <a:pt x="1365" y="2743"/>
                                </a:lnTo>
                                <a:lnTo>
                                  <a:pt x="1376" y="2720"/>
                                </a:lnTo>
                                <a:lnTo>
                                  <a:pt x="1388" y="2697"/>
                                </a:lnTo>
                                <a:lnTo>
                                  <a:pt x="1396" y="2676"/>
                                </a:lnTo>
                                <a:lnTo>
                                  <a:pt x="1405" y="2654"/>
                                </a:lnTo>
                                <a:lnTo>
                                  <a:pt x="1412" y="2634"/>
                                </a:lnTo>
                                <a:lnTo>
                                  <a:pt x="1418" y="2616"/>
                                </a:lnTo>
                                <a:lnTo>
                                  <a:pt x="1427" y="2582"/>
                                </a:lnTo>
                                <a:lnTo>
                                  <a:pt x="1432" y="2553"/>
                                </a:lnTo>
                                <a:lnTo>
                                  <a:pt x="1437" y="2513"/>
                                </a:lnTo>
                                <a:lnTo>
                                  <a:pt x="1437" y="2498"/>
                                </a:lnTo>
                                <a:lnTo>
                                  <a:pt x="1452" y="2767"/>
                                </a:lnTo>
                                <a:lnTo>
                                  <a:pt x="1460" y="4558"/>
                                </a:lnTo>
                                <a:lnTo>
                                  <a:pt x="1461" y="4585"/>
                                </a:lnTo>
                                <a:lnTo>
                                  <a:pt x="1462" y="4612"/>
                                </a:lnTo>
                                <a:lnTo>
                                  <a:pt x="1462" y="4639"/>
                                </a:lnTo>
                                <a:lnTo>
                                  <a:pt x="1461" y="4665"/>
                                </a:lnTo>
                                <a:lnTo>
                                  <a:pt x="1459" y="4691"/>
                                </a:lnTo>
                                <a:lnTo>
                                  <a:pt x="1457" y="4715"/>
                                </a:lnTo>
                                <a:lnTo>
                                  <a:pt x="1453" y="4741"/>
                                </a:lnTo>
                                <a:lnTo>
                                  <a:pt x="1450" y="4765"/>
                                </a:lnTo>
                                <a:lnTo>
                                  <a:pt x="1442" y="4812"/>
                                </a:lnTo>
                                <a:lnTo>
                                  <a:pt x="1431" y="4856"/>
                                </a:lnTo>
                                <a:lnTo>
                                  <a:pt x="1420" y="4897"/>
                                </a:lnTo>
                                <a:lnTo>
                                  <a:pt x="1408" y="4936"/>
                                </a:lnTo>
                                <a:lnTo>
                                  <a:pt x="1395" y="4971"/>
                                </a:lnTo>
                                <a:lnTo>
                                  <a:pt x="1384" y="5002"/>
                                </a:lnTo>
                                <a:lnTo>
                                  <a:pt x="1372" y="5030"/>
                                </a:lnTo>
                                <a:lnTo>
                                  <a:pt x="1362" y="5053"/>
                                </a:lnTo>
                                <a:lnTo>
                                  <a:pt x="1346" y="5085"/>
                                </a:lnTo>
                                <a:lnTo>
                                  <a:pt x="1340" y="5096"/>
                                </a:lnTo>
                                <a:lnTo>
                                  <a:pt x="1327" y="5113"/>
                                </a:lnTo>
                                <a:lnTo>
                                  <a:pt x="1310" y="5133"/>
                                </a:lnTo>
                                <a:lnTo>
                                  <a:pt x="1291" y="5154"/>
                                </a:lnTo>
                                <a:lnTo>
                                  <a:pt x="1270" y="5177"/>
                                </a:lnTo>
                                <a:lnTo>
                                  <a:pt x="1246" y="5201"/>
                                </a:lnTo>
                                <a:lnTo>
                                  <a:pt x="1220" y="5225"/>
                                </a:lnTo>
                                <a:lnTo>
                                  <a:pt x="1193" y="5252"/>
                                </a:lnTo>
                                <a:lnTo>
                                  <a:pt x="1163" y="5278"/>
                                </a:lnTo>
                                <a:lnTo>
                                  <a:pt x="1102" y="5334"/>
                                </a:lnTo>
                                <a:lnTo>
                                  <a:pt x="1036" y="5391"/>
                                </a:lnTo>
                                <a:lnTo>
                                  <a:pt x="968" y="5449"/>
                                </a:lnTo>
                                <a:lnTo>
                                  <a:pt x="901" y="5506"/>
                                </a:lnTo>
                                <a:lnTo>
                                  <a:pt x="834" y="5561"/>
                                </a:lnTo>
                                <a:lnTo>
                                  <a:pt x="771" y="5612"/>
                                </a:lnTo>
                                <a:lnTo>
                                  <a:pt x="712" y="5659"/>
                                </a:lnTo>
                                <a:lnTo>
                                  <a:pt x="660" y="5700"/>
                                </a:lnTo>
                                <a:lnTo>
                                  <a:pt x="617" y="5735"/>
                                </a:lnTo>
                                <a:lnTo>
                                  <a:pt x="585" y="5760"/>
                                </a:lnTo>
                                <a:lnTo>
                                  <a:pt x="563" y="5776"/>
                                </a:lnTo>
                                <a:lnTo>
                                  <a:pt x="556" y="5782"/>
                                </a:lnTo>
                                <a:lnTo>
                                  <a:pt x="510" y="5806"/>
                                </a:lnTo>
                                <a:lnTo>
                                  <a:pt x="466" y="5829"/>
                                </a:lnTo>
                                <a:lnTo>
                                  <a:pt x="427" y="5854"/>
                                </a:lnTo>
                                <a:lnTo>
                                  <a:pt x="390" y="5880"/>
                                </a:lnTo>
                                <a:lnTo>
                                  <a:pt x="357" y="5906"/>
                                </a:lnTo>
                                <a:lnTo>
                                  <a:pt x="326" y="5934"/>
                                </a:lnTo>
                                <a:lnTo>
                                  <a:pt x="299" y="5961"/>
                                </a:lnTo>
                                <a:lnTo>
                                  <a:pt x="273" y="5990"/>
                                </a:lnTo>
                                <a:lnTo>
                                  <a:pt x="251" y="6017"/>
                                </a:lnTo>
                                <a:lnTo>
                                  <a:pt x="231" y="6046"/>
                                </a:lnTo>
                                <a:lnTo>
                                  <a:pt x="213" y="6074"/>
                                </a:lnTo>
                                <a:lnTo>
                                  <a:pt x="198" y="6102"/>
                                </a:lnTo>
                                <a:lnTo>
                                  <a:pt x="184" y="6130"/>
                                </a:lnTo>
                                <a:lnTo>
                                  <a:pt x="172" y="6158"/>
                                </a:lnTo>
                                <a:lnTo>
                                  <a:pt x="163" y="6185"/>
                                </a:lnTo>
                                <a:lnTo>
                                  <a:pt x="154" y="6212"/>
                                </a:lnTo>
                                <a:lnTo>
                                  <a:pt x="147" y="6237"/>
                                </a:lnTo>
                                <a:lnTo>
                                  <a:pt x="142" y="6263"/>
                                </a:lnTo>
                                <a:lnTo>
                                  <a:pt x="137" y="6287"/>
                                </a:lnTo>
                                <a:lnTo>
                                  <a:pt x="135" y="6310"/>
                                </a:lnTo>
                                <a:lnTo>
                                  <a:pt x="133" y="6331"/>
                                </a:lnTo>
                                <a:lnTo>
                                  <a:pt x="131" y="6352"/>
                                </a:lnTo>
                                <a:lnTo>
                                  <a:pt x="131" y="6372"/>
                                </a:lnTo>
                                <a:lnTo>
                                  <a:pt x="131" y="6389"/>
                                </a:lnTo>
                                <a:lnTo>
                                  <a:pt x="133" y="6419"/>
                                </a:lnTo>
                                <a:lnTo>
                                  <a:pt x="135" y="6442"/>
                                </a:lnTo>
                                <a:lnTo>
                                  <a:pt x="137" y="6456"/>
                                </a:lnTo>
                                <a:lnTo>
                                  <a:pt x="138" y="6461"/>
                                </a:lnTo>
                                <a:lnTo>
                                  <a:pt x="138" y="7238"/>
                                </a:lnTo>
                                <a:lnTo>
                                  <a:pt x="190" y="6603"/>
                                </a:lnTo>
                                <a:lnTo>
                                  <a:pt x="199" y="6588"/>
                                </a:lnTo>
                                <a:lnTo>
                                  <a:pt x="208" y="6575"/>
                                </a:lnTo>
                                <a:lnTo>
                                  <a:pt x="219" y="6560"/>
                                </a:lnTo>
                                <a:lnTo>
                                  <a:pt x="229" y="6545"/>
                                </a:lnTo>
                                <a:lnTo>
                                  <a:pt x="242" y="6530"/>
                                </a:lnTo>
                                <a:lnTo>
                                  <a:pt x="254" y="6515"/>
                                </a:lnTo>
                                <a:lnTo>
                                  <a:pt x="267" y="6502"/>
                                </a:lnTo>
                                <a:lnTo>
                                  <a:pt x="281" y="6487"/>
                                </a:lnTo>
                                <a:lnTo>
                                  <a:pt x="310" y="6459"/>
                                </a:lnTo>
                                <a:lnTo>
                                  <a:pt x="340" y="6433"/>
                                </a:lnTo>
                                <a:lnTo>
                                  <a:pt x="370" y="6407"/>
                                </a:lnTo>
                                <a:lnTo>
                                  <a:pt x="400" y="6384"/>
                                </a:lnTo>
                                <a:lnTo>
                                  <a:pt x="430" y="6362"/>
                                </a:lnTo>
                                <a:lnTo>
                                  <a:pt x="457" y="6343"/>
                                </a:lnTo>
                                <a:lnTo>
                                  <a:pt x="482" y="6325"/>
                                </a:lnTo>
                                <a:lnTo>
                                  <a:pt x="504" y="6310"/>
                                </a:lnTo>
                                <a:lnTo>
                                  <a:pt x="537" y="6290"/>
                                </a:lnTo>
                                <a:lnTo>
                                  <a:pt x="549" y="6283"/>
                                </a:lnTo>
                                <a:lnTo>
                                  <a:pt x="625" y="6226"/>
                                </a:lnTo>
                                <a:lnTo>
                                  <a:pt x="715" y="6155"/>
                                </a:lnTo>
                                <a:lnTo>
                                  <a:pt x="815" y="6075"/>
                                </a:lnTo>
                                <a:lnTo>
                                  <a:pt x="916" y="5996"/>
                                </a:lnTo>
                                <a:lnTo>
                                  <a:pt x="1007" y="5922"/>
                                </a:lnTo>
                                <a:lnTo>
                                  <a:pt x="1083" y="5862"/>
                                </a:lnTo>
                                <a:lnTo>
                                  <a:pt x="1134" y="5821"/>
                                </a:lnTo>
                                <a:lnTo>
                                  <a:pt x="1153" y="5805"/>
                                </a:lnTo>
                                <a:lnTo>
                                  <a:pt x="1179" y="5776"/>
                                </a:lnTo>
                                <a:lnTo>
                                  <a:pt x="1203" y="5749"/>
                                </a:lnTo>
                                <a:lnTo>
                                  <a:pt x="1226" y="5721"/>
                                </a:lnTo>
                                <a:lnTo>
                                  <a:pt x="1247" y="5695"/>
                                </a:lnTo>
                                <a:lnTo>
                                  <a:pt x="1267" y="5669"/>
                                </a:lnTo>
                                <a:lnTo>
                                  <a:pt x="1285" y="5644"/>
                                </a:lnTo>
                                <a:lnTo>
                                  <a:pt x="1302" y="5619"/>
                                </a:lnTo>
                                <a:lnTo>
                                  <a:pt x="1317" y="5595"/>
                                </a:lnTo>
                                <a:lnTo>
                                  <a:pt x="1332" y="5572"/>
                                </a:lnTo>
                                <a:lnTo>
                                  <a:pt x="1345" y="5550"/>
                                </a:lnTo>
                                <a:lnTo>
                                  <a:pt x="1356" y="5529"/>
                                </a:lnTo>
                                <a:lnTo>
                                  <a:pt x="1368" y="5508"/>
                                </a:lnTo>
                                <a:lnTo>
                                  <a:pt x="1387" y="5468"/>
                                </a:lnTo>
                                <a:lnTo>
                                  <a:pt x="1402" y="5432"/>
                                </a:lnTo>
                                <a:lnTo>
                                  <a:pt x="1413" y="5401"/>
                                </a:lnTo>
                                <a:lnTo>
                                  <a:pt x="1422" y="5372"/>
                                </a:lnTo>
                                <a:lnTo>
                                  <a:pt x="1428" y="5348"/>
                                </a:lnTo>
                                <a:lnTo>
                                  <a:pt x="1432" y="5327"/>
                                </a:lnTo>
                                <a:lnTo>
                                  <a:pt x="1437" y="5299"/>
                                </a:lnTo>
                                <a:lnTo>
                                  <a:pt x="1437" y="5290"/>
                                </a:lnTo>
                                <a:lnTo>
                                  <a:pt x="1452" y="7403"/>
                                </a:lnTo>
                                <a:lnTo>
                                  <a:pt x="1447" y="7465"/>
                                </a:lnTo>
                                <a:lnTo>
                                  <a:pt x="1442" y="7526"/>
                                </a:lnTo>
                                <a:lnTo>
                                  <a:pt x="1435" y="7586"/>
                                </a:lnTo>
                                <a:lnTo>
                                  <a:pt x="1427" y="7642"/>
                                </a:lnTo>
                                <a:lnTo>
                                  <a:pt x="1420" y="7697"/>
                                </a:lnTo>
                                <a:lnTo>
                                  <a:pt x="1410" y="7748"/>
                                </a:lnTo>
                                <a:lnTo>
                                  <a:pt x="1401" y="7799"/>
                                </a:lnTo>
                                <a:lnTo>
                                  <a:pt x="1391" y="7847"/>
                                </a:lnTo>
                                <a:lnTo>
                                  <a:pt x="1381" y="7893"/>
                                </a:lnTo>
                                <a:lnTo>
                                  <a:pt x="1370" y="7937"/>
                                </a:lnTo>
                                <a:lnTo>
                                  <a:pt x="1358" y="7978"/>
                                </a:lnTo>
                                <a:lnTo>
                                  <a:pt x="1347" y="8018"/>
                                </a:lnTo>
                                <a:lnTo>
                                  <a:pt x="1335" y="8055"/>
                                </a:lnTo>
                                <a:lnTo>
                                  <a:pt x="1324" y="8091"/>
                                </a:lnTo>
                                <a:lnTo>
                                  <a:pt x="1312" y="8125"/>
                                </a:lnTo>
                                <a:lnTo>
                                  <a:pt x="1300" y="8156"/>
                                </a:lnTo>
                                <a:lnTo>
                                  <a:pt x="1278" y="8213"/>
                                </a:lnTo>
                                <a:lnTo>
                                  <a:pt x="1256" y="8262"/>
                                </a:lnTo>
                                <a:lnTo>
                                  <a:pt x="1236" y="8303"/>
                                </a:lnTo>
                                <a:lnTo>
                                  <a:pt x="1219" y="8336"/>
                                </a:lnTo>
                                <a:lnTo>
                                  <a:pt x="1205" y="8362"/>
                                </a:lnTo>
                                <a:lnTo>
                                  <a:pt x="1193" y="8381"/>
                                </a:lnTo>
                                <a:lnTo>
                                  <a:pt x="1186" y="8391"/>
                                </a:lnTo>
                                <a:lnTo>
                                  <a:pt x="1183" y="8395"/>
                                </a:lnTo>
                                <a:lnTo>
                                  <a:pt x="1137" y="8462"/>
                                </a:lnTo>
                                <a:lnTo>
                                  <a:pt x="1090" y="8526"/>
                                </a:lnTo>
                                <a:lnTo>
                                  <a:pt x="1042" y="8584"/>
                                </a:lnTo>
                                <a:lnTo>
                                  <a:pt x="994" y="8638"/>
                                </a:lnTo>
                                <a:lnTo>
                                  <a:pt x="944" y="8687"/>
                                </a:lnTo>
                                <a:lnTo>
                                  <a:pt x="895" y="8733"/>
                                </a:lnTo>
                                <a:lnTo>
                                  <a:pt x="845" y="8774"/>
                                </a:lnTo>
                                <a:lnTo>
                                  <a:pt x="795" y="8812"/>
                                </a:lnTo>
                                <a:lnTo>
                                  <a:pt x="746" y="8847"/>
                                </a:lnTo>
                                <a:lnTo>
                                  <a:pt x="696" y="8878"/>
                                </a:lnTo>
                                <a:lnTo>
                                  <a:pt x="648" y="8906"/>
                                </a:lnTo>
                                <a:lnTo>
                                  <a:pt x="599" y="8931"/>
                                </a:lnTo>
                                <a:lnTo>
                                  <a:pt x="552" y="8953"/>
                                </a:lnTo>
                                <a:lnTo>
                                  <a:pt x="505" y="8972"/>
                                </a:lnTo>
                                <a:lnTo>
                                  <a:pt x="460" y="8989"/>
                                </a:lnTo>
                                <a:lnTo>
                                  <a:pt x="416" y="9004"/>
                                </a:lnTo>
                                <a:lnTo>
                                  <a:pt x="373" y="9015"/>
                                </a:lnTo>
                                <a:lnTo>
                                  <a:pt x="331" y="9026"/>
                                </a:lnTo>
                                <a:lnTo>
                                  <a:pt x="291" y="9034"/>
                                </a:lnTo>
                                <a:lnTo>
                                  <a:pt x="254" y="9041"/>
                                </a:lnTo>
                                <a:lnTo>
                                  <a:pt x="219" y="9046"/>
                                </a:lnTo>
                                <a:lnTo>
                                  <a:pt x="186" y="9050"/>
                                </a:lnTo>
                                <a:lnTo>
                                  <a:pt x="154" y="9052"/>
                                </a:lnTo>
                                <a:lnTo>
                                  <a:pt x="126" y="9054"/>
                                </a:lnTo>
                                <a:lnTo>
                                  <a:pt x="78" y="9055"/>
                                </a:lnTo>
                                <a:lnTo>
                                  <a:pt x="41" y="9054"/>
                                </a:lnTo>
                                <a:lnTo>
                                  <a:pt x="19" y="9052"/>
                                </a:lnTo>
                                <a:lnTo>
                                  <a:pt x="12" y="9051"/>
                                </a:lnTo>
                                <a:lnTo>
                                  <a:pt x="0" y="9051"/>
                                </a:lnTo>
                                <a:close/>
                              </a:path>
                            </a:pathLst>
                          </a:custGeom>
                          <a:solidFill>
                            <a:srgbClr val="78B3E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3" name="Freeform 6"/>
                        <wps:cNvSpPr>
                          <a:spLocks/>
                        </wps:cNvSpPr>
                        <wps:spPr bwMode="auto">
                          <a:xfrm>
                            <a:off x="285238" y="2976"/>
                            <a:ext cx="55976" cy="363705"/>
                          </a:xfrm>
                          <a:custGeom>
                            <a:avLst/>
                            <a:gdLst>
                              <a:gd name="T0" fmla="*/ 5 w 342"/>
                              <a:gd name="T1" fmla="*/ 7 h 2220"/>
                              <a:gd name="T2" fmla="*/ 25 w 342"/>
                              <a:gd name="T3" fmla="*/ 42 h 2220"/>
                              <a:gd name="T4" fmla="*/ 47 w 342"/>
                              <a:gd name="T5" fmla="*/ 70 h 2220"/>
                              <a:gd name="T6" fmla="*/ 131 w 342"/>
                              <a:gd name="T7" fmla="*/ 165 h 2220"/>
                              <a:gd name="T8" fmla="*/ 248 w 342"/>
                              <a:gd name="T9" fmla="*/ 294 h 2220"/>
                              <a:gd name="T10" fmla="*/ 306 w 342"/>
                              <a:gd name="T11" fmla="*/ 358 h 2220"/>
                              <a:gd name="T12" fmla="*/ 331 w 342"/>
                              <a:gd name="T13" fmla="*/ 419 h 2220"/>
                              <a:gd name="T14" fmla="*/ 337 w 342"/>
                              <a:gd name="T15" fmla="*/ 473 h 2220"/>
                              <a:gd name="T16" fmla="*/ 330 w 342"/>
                              <a:gd name="T17" fmla="*/ 518 h 2220"/>
                              <a:gd name="T18" fmla="*/ 316 w 342"/>
                              <a:gd name="T19" fmla="*/ 553 h 2220"/>
                              <a:gd name="T20" fmla="*/ 299 w 342"/>
                              <a:gd name="T21" fmla="*/ 581 h 2220"/>
                              <a:gd name="T22" fmla="*/ 103 w 342"/>
                              <a:gd name="T23" fmla="*/ 746 h 2220"/>
                              <a:gd name="T24" fmla="*/ 67 w 342"/>
                              <a:gd name="T25" fmla="*/ 779 h 2220"/>
                              <a:gd name="T26" fmla="*/ 45 w 342"/>
                              <a:gd name="T27" fmla="*/ 816 h 2220"/>
                              <a:gd name="T28" fmla="*/ 35 w 342"/>
                              <a:gd name="T29" fmla="*/ 852 h 2220"/>
                              <a:gd name="T30" fmla="*/ 32 w 342"/>
                              <a:gd name="T31" fmla="*/ 885 h 2220"/>
                              <a:gd name="T32" fmla="*/ 33 w 342"/>
                              <a:gd name="T33" fmla="*/ 915 h 2220"/>
                              <a:gd name="T34" fmla="*/ 32 w 342"/>
                              <a:gd name="T35" fmla="*/ 1053 h 2220"/>
                              <a:gd name="T36" fmla="*/ 36 w 342"/>
                              <a:gd name="T37" fmla="*/ 986 h 2220"/>
                              <a:gd name="T38" fmla="*/ 46 w 342"/>
                              <a:gd name="T39" fmla="*/ 940 h 2220"/>
                              <a:gd name="T40" fmla="*/ 58 w 342"/>
                              <a:gd name="T41" fmla="*/ 910 h 2220"/>
                              <a:gd name="T42" fmla="*/ 70 w 342"/>
                              <a:gd name="T43" fmla="*/ 894 h 2220"/>
                              <a:gd name="T44" fmla="*/ 83 w 342"/>
                              <a:gd name="T45" fmla="*/ 885 h 2220"/>
                              <a:gd name="T46" fmla="*/ 260 w 342"/>
                              <a:gd name="T47" fmla="*/ 745 h 2220"/>
                              <a:gd name="T48" fmla="*/ 294 w 342"/>
                              <a:gd name="T49" fmla="*/ 711 h 2220"/>
                              <a:gd name="T50" fmla="*/ 316 w 342"/>
                              <a:gd name="T51" fmla="*/ 679 h 2220"/>
                              <a:gd name="T52" fmla="*/ 329 w 342"/>
                              <a:gd name="T53" fmla="*/ 651 h 2220"/>
                              <a:gd name="T54" fmla="*/ 336 w 342"/>
                              <a:gd name="T55" fmla="*/ 616 h 2220"/>
                              <a:gd name="T56" fmla="*/ 342 w 342"/>
                              <a:gd name="T57" fmla="*/ 1131 h 2220"/>
                              <a:gd name="T58" fmla="*/ 339 w 342"/>
                              <a:gd name="T59" fmla="*/ 1168 h 2220"/>
                              <a:gd name="T60" fmla="*/ 326 w 342"/>
                              <a:gd name="T61" fmla="*/ 1219 h 2220"/>
                              <a:gd name="T62" fmla="*/ 313 w 342"/>
                              <a:gd name="T63" fmla="*/ 1249 h 2220"/>
                              <a:gd name="T64" fmla="*/ 291 w 342"/>
                              <a:gd name="T65" fmla="*/ 1275 h 2220"/>
                              <a:gd name="T66" fmla="*/ 242 w 342"/>
                              <a:gd name="T67" fmla="*/ 1322 h 2220"/>
                              <a:gd name="T68" fmla="*/ 167 w 342"/>
                              <a:gd name="T69" fmla="*/ 1387 h 2220"/>
                              <a:gd name="T70" fmla="*/ 130 w 342"/>
                              <a:gd name="T71" fmla="*/ 1418 h 2220"/>
                              <a:gd name="T72" fmla="*/ 84 w 342"/>
                              <a:gd name="T73" fmla="*/ 1448 h 2220"/>
                              <a:gd name="T74" fmla="*/ 54 w 342"/>
                              <a:gd name="T75" fmla="*/ 1482 h 2220"/>
                              <a:gd name="T76" fmla="*/ 38 w 342"/>
                              <a:gd name="T77" fmla="*/ 1516 h 2220"/>
                              <a:gd name="T78" fmla="*/ 32 w 342"/>
                              <a:gd name="T79" fmla="*/ 1547 h 2220"/>
                              <a:gd name="T80" fmla="*/ 31 w 342"/>
                              <a:gd name="T81" fmla="*/ 1574 h 2220"/>
                              <a:gd name="T82" fmla="*/ 44 w 342"/>
                              <a:gd name="T83" fmla="*/ 1619 h 2220"/>
                              <a:gd name="T84" fmla="*/ 57 w 342"/>
                              <a:gd name="T85" fmla="*/ 1601 h 2220"/>
                              <a:gd name="T86" fmla="*/ 80 w 342"/>
                              <a:gd name="T87" fmla="*/ 1577 h 2220"/>
                              <a:gd name="T88" fmla="*/ 113 w 342"/>
                              <a:gd name="T89" fmla="*/ 1551 h 2220"/>
                              <a:gd name="T90" fmla="*/ 167 w 342"/>
                              <a:gd name="T91" fmla="*/ 1509 h 2220"/>
                              <a:gd name="T92" fmla="*/ 265 w 342"/>
                              <a:gd name="T93" fmla="*/ 1427 h 2220"/>
                              <a:gd name="T94" fmla="*/ 292 w 342"/>
                              <a:gd name="T95" fmla="*/ 1396 h 2220"/>
                              <a:gd name="T96" fmla="*/ 312 w 342"/>
                              <a:gd name="T97" fmla="*/ 1366 h 2220"/>
                              <a:gd name="T98" fmla="*/ 328 w 342"/>
                              <a:gd name="T99" fmla="*/ 1332 h 2220"/>
                              <a:gd name="T100" fmla="*/ 336 w 342"/>
                              <a:gd name="T101" fmla="*/ 1299 h 2220"/>
                              <a:gd name="T102" fmla="*/ 336 w 342"/>
                              <a:gd name="T103" fmla="*/ 1860 h 2220"/>
                              <a:gd name="T104" fmla="*/ 325 w 342"/>
                              <a:gd name="T105" fmla="*/ 1924 h 2220"/>
                              <a:gd name="T106" fmla="*/ 312 w 342"/>
                              <a:gd name="T107" fmla="*/ 1975 h 2220"/>
                              <a:gd name="T108" fmla="*/ 294 w 342"/>
                              <a:gd name="T109" fmla="*/ 2026 h 2220"/>
                              <a:gd name="T110" fmla="*/ 277 w 342"/>
                              <a:gd name="T111" fmla="*/ 2057 h 2220"/>
                              <a:gd name="T112" fmla="*/ 233 w 342"/>
                              <a:gd name="T113" fmla="*/ 2118 h 2220"/>
                              <a:gd name="T114" fmla="*/ 175 w 342"/>
                              <a:gd name="T115" fmla="*/ 2169 h 2220"/>
                              <a:gd name="T116" fmla="*/ 118 w 342"/>
                              <a:gd name="T117" fmla="*/ 2200 h 2220"/>
                              <a:gd name="T118" fmla="*/ 68 w 342"/>
                              <a:gd name="T119" fmla="*/ 2215 h 2220"/>
                              <a:gd name="T120" fmla="*/ 29 w 342"/>
                              <a:gd name="T121" fmla="*/ 2220 h 2220"/>
                              <a:gd name="T122" fmla="*/ 0 w 342"/>
                              <a:gd name="T123" fmla="*/ 2219 h 22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342" h="2220">
                                <a:moveTo>
                                  <a:pt x="0" y="2219"/>
                                </a:moveTo>
                                <a:lnTo>
                                  <a:pt x="0" y="7"/>
                                </a:lnTo>
                                <a:lnTo>
                                  <a:pt x="1" y="1"/>
                                </a:lnTo>
                                <a:lnTo>
                                  <a:pt x="1" y="0"/>
                                </a:lnTo>
                                <a:lnTo>
                                  <a:pt x="5" y="7"/>
                                </a:lnTo>
                                <a:lnTo>
                                  <a:pt x="9" y="14"/>
                                </a:lnTo>
                                <a:lnTo>
                                  <a:pt x="13" y="21"/>
                                </a:lnTo>
                                <a:lnTo>
                                  <a:pt x="17" y="28"/>
                                </a:lnTo>
                                <a:lnTo>
                                  <a:pt x="21" y="35"/>
                                </a:lnTo>
                                <a:lnTo>
                                  <a:pt x="25" y="42"/>
                                </a:lnTo>
                                <a:lnTo>
                                  <a:pt x="30" y="48"/>
                                </a:lnTo>
                                <a:lnTo>
                                  <a:pt x="34" y="54"/>
                                </a:lnTo>
                                <a:lnTo>
                                  <a:pt x="37" y="58"/>
                                </a:lnTo>
                                <a:lnTo>
                                  <a:pt x="41" y="63"/>
                                </a:lnTo>
                                <a:lnTo>
                                  <a:pt x="47" y="70"/>
                                </a:lnTo>
                                <a:lnTo>
                                  <a:pt x="53" y="77"/>
                                </a:lnTo>
                                <a:lnTo>
                                  <a:pt x="68" y="95"/>
                                </a:lnTo>
                                <a:lnTo>
                                  <a:pt x="87" y="116"/>
                                </a:lnTo>
                                <a:lnTo>
                                  <a:pt x="108" y="140"/>
                                </a:lnTo>
                                <a:lnTo>
                                  <a:pt x="131" y="165"/>
                                </a:lnTo>
                                <a:lnTo>
                                  <a:pt x="155" y="192"/>
                                </a:lnTo>
                                <a:lnTo>
                                  <a:pt x="179" y="219"/>
                                </a:lnTo>
                                <a:lnTo>
                                  <a:pt x="203" y="246"/>
                                </a:lnTo>
                                <a:lnTo>
                                  <a:pt x="226" y="271"/>
                                </a:lnTo>
                                <a:lnTo>
                                  <a:pt x="248" y="294"/>
                                </a:lnTo>
                                <a:lnTo>
                                  <a:pt x="267" y="316"/>
                                </a:lnTo>
                                <a:lnTo>
                                  <a:pt x="284" y="333"/>
                                </a:lnTo>
                                <a:lnTo>
                                  <a:pt x="296" y="346"/>
                                </a:lnTo>
                                <a:lnTo>
                                  <a:pt x="304" y="355"/>
                                </a:lnTo>
                                <a:lnTo>
                                  <a:pt x="306" y="358"/>
                                </a:lnTo>
                                <a:lnTo>
                                  <a:pt x="313" y="371"/>
                                </a:lnTo>
                                <a:lnTo>
                                  <a:pt x="319" y="383"/>
                                </a:lnTo>
                                <a:lnTo>
                                  <a:pt x="324" y="396"/>
                                </a:lnTo>
                                <a:lnTo>
                                  <a:pt x="328" y="407"/>
                                </a:lnTo>
                                <a:lnTo>
                                  <a:pt x="331" y="419"/>
                                </a:lnTo>
                                <a:lnTo>
                                  <a:pt x="334" y="431"/>
                                </a:lnTo>
                                <a:lnTo>
                                  <a:pt x="335" y="442"/>
                                </a:lnTo>
                                <a:lnTo>
                                  <a:pt x="336" y="452"/>
                                </a:lnTo>
                                <a:lnTo>
                                  <a:pt x="337" y="463"/>
                                </a:lnTo>
                                <a:lnTo>
                                  <a:pt x="337" y="473"/>
                                </a:lnTo>
                                <a:lnTo>
                                  <a:pt x="336" y="482"/>
                                </a:lnTo>
                                <a:lnTo>
                                  <a:pt x="335" y="492"/>
                                </a:lnTo>
                                <a:lnTo>
                                  <a:pt x="334" y="501"/>
                                </a:lnTo>
                                <a:lnTo>
                                  <a:pt x="332" y="510"/>
                                </a:lnTo>
                                <a:lnTo>
                                  <a:pt x="330" y="518"/>
                                </a:lnTo>
                                <a:lnTo>
                                  <a:pt x="327" y="526"/>
                                </a:lnTo>
                                <a:lnTo>
                                  <a:pt x="325" y="533"/>
                                </a:lnTo>
                                <a:lnTo>
                                  <a:pt x="322" y="540"/>
                                </a:lnTo>
                                <a:lnTo>
                                  <a:pt x="319" y="547"/>
                                </a:lnTo>
                                <a:lnTo>
                                  <a:pt x="316" y="553"/>
                                </a:lnTo>
                                <a:lnTo>
                                  <a:pt x="313" y="559"/>
                                </a:lnTo>
                                <a:lnTo>
                                  <a:pt x="310" y="564"/>
                                </a:lnTo>
                                <a:lnTo>
                                  <a:pt x="307" y="569"/>
                                </a:lnTo>
                                <a:lnTo>
                                  <a:pt x="304" y="573"/>
                                </a:lnTo>
                                <a:lnTo>
                                  <a:pt x="299" y="581"/>
                                </a:lnTo>
                                <a:lnTo>
                                  <a:pt x="295" y="586"/>
                                </a:lnTo>
                                <a:lnTo>
                                  <a:pt x="292" y="589"/>
                                </a:lnTo>
                                <a:lnTo>
                                  <a:pt x="291" y="591"/>
                                </a:lnTo>
                                <a:lnTo>
                                  <a:pt x="113" y="740"/>
                                </a:lnTo>
                                <a:lnTo>
                                  <a:pt x="103" y="746"/>
                                </a:lnTo>
                                <a:lnTo>
                                  <a:pt x="95" y="752"/>
                                </a:lnTo>
                                <a:lnTo>
                                  <a:pt x="87" y="759"/>
                                </a:lnTo>
                                <a:lnTo>
                                  <a:pt x="80" y="765"/>
                                </a:lnTo>
                                <a:lnTo>
                                  <a:pt x="73" y="772"/>
                                </a:lnTo>
                                <a:lnTo>
                                  <a:pt x="67" y="779"/>
                                </a:lnTo>
                                <a:lnTo>
                                  <a:pt x="62" y="786"/>
                                </a:lnTo>
                                <a:lnTo>
                                  <a:pt x="57" y="793"/>
                                </a:lnTo>
                                <a:lnTo>
                                  <a:pt x="53" y="801"/>
                                </a:lnTo>
                                <a:lnTo>
                                  <a:pt x="49" y="808"/>
                                </a:lnTo>
                                <a:lnTo>
                                  <a:pt x="45" y="816"/>
                                </a:lnTo>
                                <a:lnTo>
                                  <a:pt x="43" y="823"/>
                                </a:lnTo>
                                <a:lnTo>
                                  <a:pt x="40" y="830"/>
                                </a:lnTo>
                                <a:lnTo>
                                  <a:pt x="38" y="838"/>
                                </a:lnTo>
                                <a:lnTo>
                                  <a:pt x="36" y="845"/>
                                </a:lnTo>
                                <a:lnTo>
                                  <a:pt x="35" y="852"/>
                                </a:lnTo>
                                <a:lnTo>
                                  <a:pt x="34" y="859"/>
                                </a:lnTo>
                                <a:lnTo>
                                  <a:pt x="33" y="866"/>
                                </a:lnTo>
                                <a:lnTo>
                                  <a:pt x="32" y="873"/>
                                </a:lnTo>
                                <a:lnTo>
                                  <a:pt x="32" y="879"/>
                                </a:lnTo>
                                <a:lnTo>
                                  <a:pt x="32" y="885"/>
                                </a:lnTo>
                                <a:lnTo>
                                  <a:pt x="32" y="890"/>
                                </a:lnTo>
                                <a:lnTo>
                                  <a:pt x="32" y="895"/>
                                </a:lnTo>
                                <a:lnTo>
                                  <a:pt x="32" y="900"/>
                                </a:lnTo>
                                <a:lnTo>
                                  <a:pt x="33" y="909"/>
                                </a:lnTo>
                                <a:lnTo>
                                  <a:pt x="33" y="915"/>
                                </a:lnTo>
                                <a:lnTo>
                                  <a:pt x="34" y="919"/>
                                </a:lnTo>
                                <a:lnTo>
                                  <a:pt x="34" y="920"/>
                                </a:lnTo>
                                <a:lnTo>
                                  <a:pt x="32" y="1086"/>
                                </a:lnTo>
                                <a:lnTo>
                                  <a:pt x="32" y="1069"/>
                                </a:lnTo>
                                <a:lnTo>
                                  <a:pt x="32" y="1053"/>
                                </a:lnTo>
                                <a:lnTo>
                                  <a:pt x="32" y="1038"/>
                                </a:lnTo>
                                <a:lnTo>
                                  <a:pt x="33" y="1024"/>
                                </a:lnTo>
                                <a:lnTo>
                                  <a:pt x="34" y="1010"/>
                                </a:lnTo>
                                <a:lnTo>
                                  <a:pt x="35" y="998"/>
                                </a:lnTo>
                                <a:lnTo>
                                  <a:pt x="36" y="986"/>
                                </a:lnTo>
                                <a:lnTo>
                                  <a:pt x="38" y="975"/>
                                </a:lnTo>
                                <a:lnTo>
                                  <a:pt x="40" y="965"/>
                                </a:lnTo>
                                <a:lnTo>
                                  <a:pt x="42" y="956"/>
                                </a:lnTo>
                                <a:lnTo>
                                  <a:pt x="44" y="948"/>
                                </a:lnTo>
                                <a:lnTo>
                                  <a:pt x="46" y="940"/>
                                </a:lnTo>
                                <a:lnTo>
                                  <a:pt x="48" y="933"/>
                                </a:lnTo>
                                <a:lnTo>
                                  <a:pt x="51" y="926"/>
                                </a:lnTo>
                                <a:lnTo>
                                  <a:pt x="53" y="920"/>
                                </a:lnTo>
                                <a:lnTo>
                                  <a:pt x="56" y="915"/>
                                </a:lnTo>
                                <a:lnTo>
                                  <a:pt x="58" y="910"/>
                                </a:lnTo>
                                <a:lnTo>
                                  <a:pt x="61" y="906"/>
                                </a:lnTo>
                                <a:lnTo>
                                  <a:pt x="63" y="902"/>
                                </a:lnTo>
                                <a:lnTo>
                                  <a:pt x="66" y="899"/>
                                </a:lnTo>
                                <a:lnTo>
                                  <a:pt x="68" y="896"/>
                                </a:lnTo>
                                <a:lnTo>
                                  <a:pt x="70" y="894"/>
                                </a:lnTo>
                                <a:lnTo>
                                  <a:pt x="72" y="892"/>
                                </a:lnTo>
                                <a:lnTo>
                                  <a:pt x="74" y="890"/>
                                </a:lnTo>
                                <a:lnTo>
                                  <a:pt x="78" y="888"/>
                                </a:lnTo>
                                <a:lnTo>
                                  <a:pt x="80" y="886"/>
                                </a:lnTo>
                                <a:lnTo>
                                  <a:pt x="83" y="885"/>
                                </a:lnTo>
                                <a:lnTo>
                                  <a:pt x="233" y="766"/>
                                </a:lnTo>
                                <a:lnTo>
                                  <a:pt x="243" y="759"/>
                                </a:lnTo>
                                <a:lnTo>
                                  <a:pt x="252" y="752"/>
                                </a:lnTo>
                                <a:lnTo>
                                  <a:pt x="260" y="745"/>
                                </a:lnTo>
                                <a:lnTo>
                                  <a:pt x="268" y="738"/>
                                </a:lnTo>
                                <a:lnTo>
                                  <a:pt x="275" y="731"/>
                                </a:lnTo>
                                <a:lnTo>
                                  <a:pt x="282" y="724"/>
                                </a:lnTo>
                                <a:lnTo>
                                  <a:pt x="288" y="717"/>
                                </a:lnTo>
                                <a:lnTo>
                                  <a:pt x="294" y="711"/>
                                </a:lnTo>
                                <a:lnTo>
                                  <a:pt x="299" y="704"/>
                                </a:lnTo>
                                <a:lnTo>
                                  <a:pt x="304" y="697"/>
                                </a:lnTo>
                                <a:lnTo>
                                  <a:pt x="309" y="691"/>
                                </a:lnTo>
                                <a:lnTo>
                                  <a:pt x="313" y="685"/>
                                </a:lnTo>
                                <a:lnTo>
                                  <a:pt x="316" y="679"/>
                                </a:lnTo>
                                <a:lnTo>
                                  <a:pt x="319" y="672"/>
                                </a:lnTo>
                                <a:lnTo>
                                  <a:pt x="322" y="667"/>
                                </a:lnTo>
                                <a:lnTo>
                                  <a:pt x="325" y="661"/>
                                </a:lnTo>
                                <a:lnTo>
                                  <a:pt x="327" y="656"/>
                                </a:lnTo>
                                <a:lnTo>
                                  <a:pt x="329" y="651"/>
                                </a:lnTo>
                                <a:lnTo>
                                  <a:pt x="330" y="646"/>
                                </a:lnTo>
                                <a:lnTo>
                                  <a:pt x="332" y="641"/>
                                </a:lnTo>
                                <a:lnTo>
                                  <a:pt x="334" y="633"/>
                                </a:lnTo>
                                <a:lnTo>
                                  <a:pt x="335" y="626"/>
                                </a:lnTo>
                                <a:lnTo>
                                  <a:pt x="336" y="616"/>
                                </a:lnTo>
                                <a:lnTo>
                                  <a:pt x="336" y="612"/>
                                </a:lnTo>
                                <a:lnTo>
                                  <a:pt x="340" y="678"/>
                                </a:lnTo>
                                <a:lnTo>
                                  <a:pt x="342" y="1117"/>
                                </a:lnTo>
                                <a:lnTo>
                                  <a:pt x="342" y="1124"/>
                                </a:lnTo>
                                <a:lnTo>
                                  <a:pt x="342" y="1131"/>
                                </a:lnTo>
                                <a:lnTo>
                                  <a:pt x="342" y="1144"/>
                                </a:lnTo>
                                <a:lnTo>
                                  <a:pt x="341" y="1150"/>
                                </a:lnTo>
                                <a:lnTo>
                                  <a:pt x="341" y="1156"/>
                                </a:lnTo>
                                <a:lnTo>
                                  <a:pt x="340" y="1162"/>
                                </a:lnTo>
                                <a:lnTo>
                                  <a:pt x="339" y="1168"/>
                                </a:lnTo>
                                <a:lnTo>
                                  <a:pt x="337" y="1180"/>
                                </a:lnTo>
                                <a:lnTo>
                                  <a:pt x="335" y="1191"/>
                                </a:lnTo>
                                <a:lnTo>
                                  <a:pt x="332" y="1201"/>
                                </a:lnTo>
                                <a:lnTo>
                                  <a:pt x="329" y="1210"/>
                                </a:lnTo>
                                <a:lnTo>
                                  <a:pt x="326" y="1219"/>
                                </a:lnTo>
                                <a:lnTo>
                                  <a:pt x="324" y="1226"/>
                                </a:lnTo>
                                <a:lnTo>
                                  <a:pt x="321" y="1233"/>
                                </a:lnTo>
                                <a:lnTo>
                                  <a:pt x="319" y="1239"/>
                                </a:lnTo>
                                <a:lnTo>
                                  <a:pt x="315" y="1247"/>
                                </a:lnTo>
                                <a:lnTo>
                                  <a:pt x="313" y="1249"/>
                                </a:lnTo>
                                <a:lnTo>
                                  <a:pt x="310" y="1254"/>
                                </a:lnTo>
                                <a:lnTo>
                                  <a:pt x="306" y="1258"/>
                                </a:lnTo>
                                <a:lnTo>
                                  <a:pt x="302" y="1264"/>
                                </a:lnTo>
                                <a:lnTo>
                                  <a:pt x="297" y="1269"/>
                                </a:lnTo>
                                <a:lnTo>
                                  <a:pt x="291" y="1275"/>
                                </a:lnTo>
                                <a:lnTo>
                                  <a:pt x="285" y="1281"/>
                                </a:lnTo>
                                <a:lnTo>
                                  <a:pt x="279" y="1288"/>
                                </a:lnTo>
                                <a:lnTo>
                                  <a:pt x="272" y="1294"/>
                                </a:lnTo>
                                <a:lnTo>
                                  <a:pt x="258" y="1308"/>
                                </a:lnTo>
                                <a:lnTo>
                                  <a:pt x="242" y="1322"/>
                                </a:lnTo>
                                <a:lnTo>
                                  <a:pt x="226" y="1336"/>
                                </a:lnTo>
                                <a:lnTo>
                                  <a:pt x="211" y="1350"/>
                                </a:lnTo>
                                <a:lnTo>
                                  <a:pt x="195" y="1363"/>
                                </a:lnTo>
                                <a:lnTo>
                                  <a:pt x="180" y="1376"/>
                                </a:lnTo>
                                <a:lnTo>
                                  <a:pt x="167" y="1387"/>
                                </a:lnTo>
                                <a:lnTo>
                                  <a:pt x="154" y="1397"/>
                                </a:lnTo>
                                <a:lnTo>
                                  <a:pt x="144" y="1406"/>
                                </a:lnTo>
                                <a:lnTo>
                                  <a:pt x="137" y="1412"/>
                                </a:lnTo>
                                <a:lnTo>
                                  <a:pt x="132" y="1416"/>
                                </a:lnTo>
                                <a:lnTo>
                                  <a:pt x="130" y="1418"/>
                                </a:lnTo>
                                <a:lnTo>
                                  <a:pt x="119" y="1423"/>
                                </a:lnTo>
                                <a:lnTo>
                                  <a:pt x="109" y="1429"/>
                                </a:lnTo>
                                <a:lnTo>
                                  <a:pt x="100" y="1435"/>
                                </a:lnTo>
                                <a:lnTo>
                                  <a:pt x="91" y="1442"/>
                                </a:lnTo>
                                <a:lnTo>
                                  <a:pt x="84" y="1448"/>
                                </a:lnTo>
                                <a:lnTo>
                                  <a:pt x="76" y="1455"/>
                                </a:lnTo>
                                <a:lnTo>
                                  <a:pt x="70" y="1461"/>
                                </a:lnTo>
                                <a:lnTo>
                                  <a:pt x="64" y="1469"/>
                                </a:lnTo>
                                <a:lnTo>
                                  <a:pt x="59" y="1475"/>
                                </a:lnTo>
                                <a:lnTo>
                                  <a:pt x="54" y="1482"/>
                                </a:lnTo>
                                <a:lnTo>
                                  <a:pt x="50" y="1489"/>
                                </a:lnTo>
                                <a:lnTo>
                                  <a:pt x="46" y="1496"/>
                                </a:lnTo>
                                <a:lnTo>
                                  <a:pt x="43" y="1503"/>
                                </a:lnTo>
                                <a:lnTo>
                                  <a:pt x="40" y="1510"/>
                                </a:lnTo>
                                <a:lnTo>
                                  <a:pt x="38" y="1516"/>
                                </a:lnTo>
                                <a:lnTo>
                                  <a:pt x="36" y="1523"/>
                                </a:lnTo>
                                <a:lnTo>
                                  <a:pt x="34" y="1529"/>
                                </a:lnTo>
                                <a:lnTo>
                                  <a:pt x="33" y="1535"/>
                                </a:lnTo>
                                <a:lnTo>
                                  <a:pt x="32" y="1541"/>
                                </a:lnTo>
                                <a:lnTo>
                                  <a:pt x="32" y="1547"/>
                                </a:lnTo>
                                <a:lnTo>
                                  <a:pt x="31" y="1552"/>
                                </a:lnTo>
                                <a:lnTo>
                                  <a:pt x="31" y="1557"/>
                                </a:lnTo>
                                <a:lnTo>
                                  <a:pt x="31" y="1562"/>
                                </a:lnTo>
                                <a:lnTo>
                                  <a:pt x="31" y="1566"/>
                                </a:lnTo>
                                <a:lnTo>
                                  <a:pt x="31" y="1574"/>
                                </a:lnTo>
                                <a:lnTo>
                                  <a:pt x="32" y="1579"/>
                                </a:lnTo>
                                <a:lnTo>
                                  <a:pt x="32" y="1583"/>
                                </a:lnTo>
                                <a:lnTo>
                                  <a:pt x="32" y="1584"/>
                                </a:lnTo>
                                <a:lnTo>
                                  <a:pt x="32" y="1775"/>
                                </a:lnTo>
                                <a:lnTo>
                                  <a:pt x="44" y="1619"/>
                                </a:lnTo>
                                <a:lnTo>
                                  <a:pt x="47" y="1615"/>
                                </a:lnTo>
                                <a:lnTo>
                                  <a:pt x="49" y="1612"/>
                                </a:lnTo>
                                <a:lnTo>
                                  <a:pt x="51" y="1608"/>
                                </a:lnTo>
                                <a:lnTo>
                                  <a:pt x="54" y="1605"/>
                                </a:lnTo>
                                <a:lnTo>
                                  <a:pt x="57" y="1601"/>
                                </a:lnTo>
                                <a:lnTo>
                                  <a:pt x="59" y="1597"/>
                                </a:lnTo>
                                <a:lnTo>
                                  <a:pt x="62" y="1594"/>
                                </a:lnTo>
                                <a:lnTo>
                                  <a:pt x="66" y="1590"/>
                                </a:lnTo>
                                <a:lnTo>
                                  <a:pt x="73" y="1584"/>
                                </a:lnTo>
                                <a:lnTo>
                                  <a:pt x="80" y="1577"/>
                                </a:lnTo>
                                <a:lnTo>
                                  <a:pt x="87" y="1571"/>
                                </a:lnTo>
                                <a:lnTo>
                                  <a:pt x="94" y="1565"/>
                                </a:lnTo>
                                <a:lnTo>
                                  <a:pt x="101" y="1560"/>
                                </a:lnTo>
                                <a:lnTo>
                                  <a:pt x="107" y="1555"/>
                                </a:lnTo>
                                <a:lnTo>
                                  <a:pt x="113" y="1551"/>
                                </a:lnTo>
                                <a:lnTo>
                                  <a:pt x="118" y="1547"/>
                                </a:lnTo>
                                <a:lnTo>
                                  <a:pt x="126" y="1542"/>
                                </a:lnTo>
                                <a:lnTo>
                                  <a:pt x="128" y="1540"/>
                                </a:lnTo>
                                <a:lnTo>
                                  <a:pt x="146" y="1526"/>
                                </a:lnTo>
                                <a:lnTo>
                                  <a:pt x="167" y="1509"/>
                                </a:lnTo>
                                <a:lnTo>
                                  <a:pt x="191" y="1489"/>
                                </a:lnTo>
                                <a:lnTo>
                                  <a:pt x="214" y="1470"/>
                                </a:lnTo>
                                <a:lnTo>
                                  <a:pt x="236" y="1452"/>
                                </a:lnTo>
                                <a:lnTo>
                                  <a:pt x="253" y="1437"/>
                                </a:lnTo>
                                <a:lnTo>
                                  <a:pt x="265" y="1427"/>
                                </a:lnTo>
                                <a:lnTo>
                                  <a:pt x="270" y="1423"/>
                                </a:lnTo>
                                <a:lnTo>
                                  <a:pt x="276" y="1416"/>
                                </a:lnTo>
                                <a:lnTo>
                                  <a:pt x="281" y="1409"/>
                                </a:lnTo>
                                <a:lnTo>
                                  <a:pt x="287" y="1403"/>
                                </a:lnTo>
                                <a:lnTo>
                                  <a:pt x="292" y="1396"/>
                                </a:lnTo>
                                <a:lnTo>
                                  <a:pt x="296" y="1390"/>
                                </a:lnTo>
                                <a:lnTo>
                                  <a:pt x="301" y="1384"/>
                                </a:lnTo>
                                <a:lnTo>
                                  <a:pt x="305" y="1378"/>
                                </a:lnTo>
                                <a:lnTo>
                                  <a:pt x="308" y="1372"/>
                                </a:lnTo>
                                <a:lnTo>
                                  <a:pt x="312" y="1366"/>
                                </a:lnTo>
                                <a:lnTo>
                                  <a:pt x="315" y="1361"/>
                                </a:lnTo>
                                <a:lnTo>
                                  <a:pt x="317" y="1356"/>
                                </a:lnTo>
                                <a:lnTo>
                                  <a:pt x="320" y="1350"/>
                                </a:lnTo>
                                <a:lnTo>
                                  <a:pt x="324" y="1341"/>
                                </a:lnTo>
                                <a:lnTo>
                                  <a:pt x="328" y="1332"/>
                                </a:lnTo>
                                <a:lnTo>
                                  <a:pt x="331" y="1324"/>
                                </a:lnTo>
                                <a:lnTo>
                                  <a:pt x="333" y="1317"/>
                                </a:lnTo>
                                <a:lnTo>
                                  <a:pt x="334" y="1311"/>
                                </a:lnTo>
                                <a:lnTo>
                                  <a:pt x="335" y="1306"/>
                                </a:lnTo>
                                <a:lnTo>
                                  <a:pt x="336" y="1299"/>
                                </a:lnTo>
                                <a:lnTo>
                                  <a:pt x="336" y="1297"/>
                                </a:lnTo>
                                <a:lnTo>
                                  <a:pt x="340" y="1815"/>
                                </a:lnTo>
                                <a:lnTo>
                                  <a:pt x="338" y="1830"/>
                                </a:lnTo>
                                <a:lnTo>
                                  <a:pt x="337" y="1845"/>
                                </a:lnTo>
                                <a:lnTo>
                                  <a:pt x="336" y="1860"/>
                                </a:lnTo>
                                <a:lnTo>
                                  <a:pt x="334" y="1874"/>
                                </a:lnTo>
                                <a:lnTo>
                                  <a:pt x="332" y="1887"/>
                                </a:lnTo>
                                <a:lnTo>
                                  <a:pt x="330" y="1900"/>
                                </a:lnTo>
                                <a:lnTo>
                                  <a:pt x="328" y="1912"/>
                                </a:lnTo>
                                <a:lnTo>
                                  <a:pt x="325" y="1924"/>
                                </a:lnTo>
                                <a:lnTo>
                                  <a:pt x="323" y="1935"/>
                                </a:lnTo>
                                <a:lnTo>
                                  <a:pt x="320" y="1946"/>
                                </a:lnTo>
                                <a:lnTo>
                                  <a:pt x="318" y="1956"/>
                                </a:lnTo>
                                <a:lnTo>
                                  <a:pt x="315" y="1966"/>
                                </a:lnTo>
                                <a:lnTo>
                                  <a:pt x="312" y="1975"/>
                                </a:lnTo>
                                <a:lnTo>
                                  <a:pt x="310" y="1984"/>
                                </a:lnTo>
                                <a:lnTo>
                                  <a:pt x="307" y="1992"/>
                                </a:lnTo>
                                <a:lnTo>
                                  <a:pt x="304" y="2000"/>
                                </a:lnTo>
                                <a:lnTo>
                                  <a:pt x="299" y="2014"/>
                                </a:lnTo>
                                <a:lnTo>
                                  <a:pt x="294" y="2026"/>
                                </a:lnTo>
                                <a:lnTo>
                                  <a:pt x="289" y="2036"/>
                                </a:lnTo>
                                <a:lnTo>
                                  <a:pt x="285" y="2044"/>
                                </a:lnTo>
                                <a:lnTo>
                                  <a:pt x="282" y="2050"/>
                                </a:lnTo>
                                <a:lnTo>
                                  <a:pt x="279" y="2055"/>
                                </a:lnTo>
                                <a:lnTo>
                                  <a:pt x="277" y="2057"/>
                                </a:lnTo>
                                <a:lnTo>
                                  <a:pt x="277" y="2058"/>
                                </a:lnTo>
                                <a:lnTo>
                                  <a:pt x="266" y="2075"/>
                                </a:lnTo>
                                <a:lnTo>
                                  <a:pt x="255" y="2090"/>
                                </a:lnTo>
                                <a:lnTo>
                                  <a:pt x="244" y="2105"/>
                                </a:lnTo>
                                <a:lnTo>
                                  <a:pt x="233" y="2118"/>
                                </a:lnTo>
                                <a:lnTo>
                                  <a:pt x="221" y="2130"/>
                                </a:lnTo>
                                <a:lnTo>
                                  <a:pt x="209" y="2141"/>
                                </a:lnTo>
                                <a:lnTo>
                                  <a:pt x="198" y="2151"/>
                                </a:lnTo>
                                <a:lnTo>
                                  <a:pt x="186" y="2160"/>
                                </a:lnTo>
                                <a:lnTo>
                                  <a:pt x="175" y="2169"/>
                                </a:lnTo>
                                <a:lnTo>
                                  <a:pt x="163" y="2177"/>
                                </a:lnTo>
                                <a:lnTo>
                                  <a:pt x="152" y="2183"/>
                                </a:lnTo>
                                <a:lnTo>
                                  <a:pt x="140" y="2190"/>
                                </a:lnTo>
                                <a:lnTo>
                                  <a:pt x="129" y="2195"/>
                                </a:lnTo>
                                <a:lnTo>
                                  <a:pt x="118" y="2200"/>
                                </a:lnTo>
                                <a:lnTo>
                                  <a:pt x="108" y="2204"/>
                                </a:lnTo>
                                <a:lnTo>
                                  <a:pt x="97" y="2207"/>
                                </a:lnTo>
                                <a:lnTo>
                                  <a:pt x="87" y="2210"/>
                                </a:lnTo>
                                <a:lnTo>
                                  <a:pt x="77" y="2213"/>
                                </a:lnTo>
                                <a:lnTo>
                                  <a:pt x="68" y="2215"/>
                                </a:lnTo>
                                <a:lnTo>
                                  <a:pt x="59" y="2217"/>
                                </a:lnTo>
                                <a:lnTo>
                                  <a:pt x="51" y="2218"/>
                                </a:lnTo>
                                <a:lnTo>
                                  <a:pt x="44" y="2219"/>
                                </a:lnTo>
                                <a:lnTo>
                                  <a:pt x="36" y="2219"/>
                                </a:lnTo>
                                <a:lnTo>
                                  <a:pt x="29" y="2220"/>
                                </a:lnTo>
                                <a:lnTo>
                                  <a:pt x="18" y="2220"/>
                                </a:lnTo>
                                <a:lnTo>
                                  <a:pt x="10" y="2220"/>
                                </a:lnTo>
                                <a:lnTo>
                                  <a:pt x="4" y="2219"/>
                                </a:lnTo>
                                <a:lnTo>
                                  <a:pt x="3" y="2219"/>
                                </a:lnTo>
                                <a:lnTo>
                                  <a:pt x="0" y="2219"/>
                                </a:lnTo>
                                <a:close/>
                              </a:path>
                            </a:pathLst>
                          </a:custGeom>
                          <a:noFill/>
                          <a:ln w="26">
                            <a:solidFill>
                              <a:srgbClr val="78B3E0"/>
                            </a:solidFill>
                            <a:round/>
                            <a:headEnd/>
                            <a:tailEnd/>
                          </a:ln>
                          <a:extLst>
                            <a:ext uri="{909E8E84-426E-40DD-AFC4-6F175D3DCCD1}">
                              <a14:hiddenFill xmlns:a14="http://schemas.microsoft.com/office/drawing/2010/main">
                                <a:solidFill>
                                  <a:srgbClr val="FFFFFF"/>
                                </a:solidFill>
                              </a14:hiddenFill>
                            </a:ext>
                          </a:extLst>
                        </wps:spPr>
                        <wps:bodyPr rot="0" vert="horz" wrap="square" lIns="82836" tIns="41418" rIns="82836" bIns="41418" anchor="t" anchorCtr="0" upright="1">
                          <a:noAutofit/>
                        </wps:bodyPr>
                      </wps:wsp>
                      <wps:wsp>
                        <wps:cNvPr id="4" name="Freeform 7"/>
                        <wps:cNvSpPr>
                          <a:spLocks/>
                        </wps:cNvSpPr>
                        <wps:spPr bwMode="auto">
                          <a:xfrm>
                            <a:off x="104054" y="108142"/>
                            <a:ext cx="366287" cy="369170"/>
                          </a:xfrm>
                          <a:custGeom>
                            <a:avLst/>
                            <a:gdLst>
                              <a:gd name="T0" fmla="*/ 2706 w 9553"/>
                              <a:gd name="T1" fmla="*/ 17 h 9189"/>
                              <a:gd name="T2" fmla="*/ 2463 w 9553"/>
                              <a:gd name="T3" fmla="*/ 152 h 9189"/>
                              <a:gd name="T4" fmla="*/ 1729 w 9553"/>
                              <a:gd name="T5" fmla="*/ 719 h 9189"/>
                              <a:gd name="T6" fmla="*/ 1255 w 9553"/>
                              <a:gd name="T7" fmla="*/ 1167 h 9189"/>
                              <a:gd name="T8" fmla="*/ 730 w 9553"/>
                              <a:gd name="T9" fmla="*/ 1851 h 9189"/>
                              <a:gd name="T10" fmla="*/ 419 w 9553"/>
                              <a:gd name="T11" fmla="*/ 2455 h 9189"/>
                              <a:gd name="T12" fmla="*/ 195 w 9553"/>
                              <a:gd name="T13" fmla="*/ 3055 h 9189"/>
                              <a:gd name="T14" fmla="*/ 24 w 9553"/>
                              <a:gd name="T15" fmla="*/ 3897 h 9189"/>
                              <a:gd name="T16" fmla="*/ 2 w 9553"/>
                              <a:gd name="T17" fmla="*/ 4516 h 9189"/>
                              <a:gd name="T18" fmla="*/ 84 w 9553"/>
                              <a:gd name="T19" fmla="*/ 5287 h 9189"/>
                              <a:gd name="T20" fmla="*/ 298 w 9553"/>
                              <a:gd name="T21" fmla="*/ 6086 h 9189"/>
                              <a:gd name="T22" fmla="*/ 560 w 9553"/>
                              <a:gd name="T23" fmla="*/ 6648 h 9189"/>
                              <a:gd name="T24" fmla="*/ 1010 w 9553"/>
                              <a:gd name="T25" fmla="*/ 7357 h 9189"/>
                              <a:gd name="T26" fmla="*/ 1420 w 9553"/>
                              <a:gd name="T27" fmla="*/ 7797 h 9189"/>
                              <a:gd name="T28" fmla="*/ 2063 w 9553"/>
                              <a:gd name="T29" fmla="*/ 8343 h 9189"/>
                              <a:gd name="T30" fmla="*/ 2683 w 9553"/>
                              <a:gd name="T31" fmla="*/ 8704 h 9189"/>
                              <a:gd name="T32" fmla="*/ 3431 w 9553"/>
                              <a:gd name="T33" fmla="*/ 8994 h 9189"/>
                              <a:gd name="T34" fmla="*/ 4137 w 9553"/>
                              <a:gd name="T35" fmla="*/ 9142 h 9189"/>
                              <a:gd name="T36" fmla="*/ 4984 w 9553"/>
                              <a:gd name="T37" fmla="*/ 9184 h 9189"/>
                              <a:gd name="T38" fmla="*/ 5890 w 9553"/>
                              <a:gd name="T39" fmla="*/ 9049 h 9189"/>
                              <a:gd name="T40" fmla="*/ 6699 w 9553"/>
                              <a:gd name="T41" fmla="*/ 8782 h 9189"/>
                              <a:gd name="T42" fmla="*/ 7301 w 9553"/>
                              <a:gd name="T43" fmla="*/ 8465 h 9189"/>
                              <a:gd name="T44" fmla="*/ 7924 w 9553"/>
                              <a:gd name="T45" fmla="*/ 8002 h 9189"/>
                              <a:gd name="T46" fmla="*/ 8553 w 9553"/>
                              <a:gd name="T47" fmla="*/ 7339 h 9189"/>
                              <a:gd name="T48" fmla="*/ 8895 w 9553"/>
                              <a:gd name="T49" fmla="*/ 6824 h 9189"/>
                              <a:gd name="T50" fmla="*/ 9273 w 9553"/>
                              <a:gd name="T51" fmla="*/ 6044 h 9189"/>
                              <a:gd name="T52" fmla="*/ 9476 w 9553"/>
                              <a:gd name="T53" fmla="*/ 5264 h 9189"/>
                              <a:gd name="T54" fmla="*/ 9553 w 9553"/>
                              <a:gd name="T55" fmla="*/ 4520 h 9189"/>
                              <a:gd name="T56" fmla="*/ 9510 w 9553"/>
                              <a:gd name="T57" fmla="*/ 3781 h 9189"/>
                              <a:gd name="T58" fmla="*/ 9326 w 9553"/>
                              <a:gd name="T59" fmla="*/ 2939 h 9189"/>
                              <a:gd name="T60" fmla="*/ 8996 w 9553"/>
                              <a:gd name="T61" fmla="*/ 2160 h 9189"/>
                              <a:gd name="T62" fmla="*/ 8663 w 9553"/>
                              <a:gd name="T63" fmla="*/ 1615 h 9189"/>
                              <a:gd name="T64" fmla="*/ 8074 w 9553"/>
                              <a:gd name="T65" fmla="*/ 933 h 9189"/>
                              <a:gd name="T66" fmla="*/ 7611 w 9553"/>
                              <a:gd name="T67" fmla="*/ 558 h 9189"/>
                              <a:gd name="T68" fmla="*/ 6976 w 9553"/>
                              <a:gd name="T69" fmla="*/ 46 h 9189"/>
                              <a:gd name="T70" fmla="*/ 6833 w 9553"/>
                              <a:gd name="T71" fmla="*/ 24 h 9189"/>
                              <a:gd name="T72" fmla="*/ 6824 w 9553"/>
                              <a:gd name="T73" fmla="*/ 2009 h 9189"/>
                              <a:gd name="T74" fmla="*/ 6950 w 9553"/>
                              <a:gd name="T75" fmla="*/ 2260 h 9189"/>
                              <a:gd name="T76" fmla="*/ 7296 w 9553"/>
                              <a:gd name="T77" fmla="*/ 2696 h 9189"/>
                              <a:gd name="T78" fmla="*/ 7584 w 9553"/>
                              <a:gd name="T79" fmla="*/ 3212 h 9189"/>
                              <a:gd name="T80" fmla="*/ 7746 w 9553"/>
                              <a:gd name="T81" fmla="*/ 3743 h 9189"/>
                              <a:gd name="T82" fmla="*/ 7828 w 9553"/>
                              <a:gd name="T83" fmla="*/ 4389 h 9189"/>
                              <a:gd name="T84" fmla="*/ 7782 w 9553"/>
                              <a:gd name="T85" fmla="*/ 4961 h 9189"/>
                              <a:gd name="T86" fmla="*/ 7545 w 9553"/>
                              <a:gd name="T87" fmla="*/ 5672 h 9189"/>
                              <a:gd name="T88" fmla="*/ 7243 w 9553"/>
                              <a:gd name="T89" fmla="*/ 6194 h 9189"/>
                              <a:gd name="T90" fmla="*/ 6680 w 9553"/>
                              <a:gd name="T91" fmla="*/ 6781 h 9189"/>
                              <a:gd name="T92" fmla="*/ 6117 w 9553"/>
                              <a:gd name="T93" fmla="*/ 7149 h 9189"/>
                              <a:gd name="T94" fmla="*/ 4995 w 9553"/>
                              <a:gd name="T95" fmla="*/ 7463 h 9189"/>
                              <a:gd name="T96" fmla="*/ 4347 w 9553"/>
                              <a:gd name="T97" fmla="*/ 7432 h 9189"/>
                              <a:gd name="T98" fmla="*/ 3377 w 9553"/>
                              <a:gd name="T99" fmla="*/ 7120 h 9189"/>
                              <a:gd name="T100" fmla="*/ 2739 w 9553"/>
                              <a:gd name="T101" fmla="*/ 6664 h 9189"/>
                              <a:gd name="T102" fmla="*/ 2164 w 9553"/>
                              <a:gd name="T103" fmla="*/ 5982 h 9189"/>
                              <a:gd name="T104" fmla="*/ 1844 w 9553"/>
                              <a:gd name="T105" fmla="*/ 5315 h 9189"/>
                              <a:gd name="T106" fmla="*/ 1709 w 9553"/>
                              <a:gd name="T107" fmla="*/ 4670 h 9189"/>
                              <a:gd name="T108" fmla="*/ 1790 w 9553"/>
                              <a:gd name="T109" fmla="*/ 3701 h 9189"/>
                              <a:gd name="T110" fmla="*/ 2003 w 9553"/>
                              <a:gd name="T111" fmla="*/ 3092 h 9189"/>
                              <a:gd name="T112" fmla="*/ 2324 w 9553"/>
                              <a:gd name="T113" fmla="*/ 2604 h 9189"/>
                              <a:gd name="T114" fmla="*/ 2667 w 9553"/>
                              <a:gd name="T115" fmla="*/ 2179 h 9189"/>
                              <a:gd name="T116" fmla="*/ 2750 w 9553"/>
                              <a:gd name="T117" fmla="*/ 1905 h 91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9553" h="9189">
                                <a:moveTo>
                                  <a:pt x="2747" y="198"/>
                                </a:moveTo>
                                <a:lnTo>
                                  <a:pt x="2748" y="183"/>
                                </a:lnTo>
                                <a:lnTo>
                                  <a:pt x="2750" y="143"/>
                                </a:lnTo>
                                <a:lnTo>
                                  <a:pt x="2749" y="120"/>
                                </a:lnTo>
                                <a:lnTo>
                                  <a:pt x="2747" y="95"/>
                                </a:lnTo>
                                <a:lnTo>
                                  <a:pt x="2745" y="82"/>
                                </a:lnTo>
                                <a:lnTo>
                                  <a:pt x="2741" y="70"/>
                                </a:lnTo>
                                <a:lnTo>
                                  <a:pt x="2738" y="59"/>
                                </a:lnTo>
                                <a:lnTo>
                                  <a:pt x="2733" y="48"/>
                                </a:lnTo>
                                <a:lnTo>
                                  <a:pt x="2728" y="39"/>
                                </a:lnTo>
                                <a:lnTo>
                                  <a:pt x="2721" y="29"/>
                                </a:lnTo>
                                <a:lnTo>
                                  <a:pt x="2714" y="22"/>
                                </a:lnTo>
                                <a:lnTo>
                                  <a:pt x="2706" y="17"/>
                                </a:lnTo>
                                <a:lnTo>
                                  <a:pt x="2695" y="12"/>
                                </a:lnTo>
                                <a:lnTo>
                                  <a:pt x="2683" y="10"/>
                                </a:lnTo>
                                <a:lnTo>
                                  <a:pt x="2671" y="10"/>
                                </a:lnTo>
                                <a:lnTo>
                                  <a:pt x="2657" y="12"/>
                                </a:lnTo>
                                <a:lnTo>
                                  <a:pt x="2641" y="18"/>
                                </a:lnTo>
                                <a:lnTo>
                                  <a:pt x="2624" y="25"/>
                                </a:lnTo>
                                <a:lnTo>
                                  <a:pt x="2605" y="35"/>
                                </a:lnTo>
                                <a:lnTo>
                                  <a:pt x="2584" y="48"/>
                                </a:lnTo>
                                <a:lnTo>
                                  <a:pt x="2561" y="65"/>
                                </a:lnTo>
                                <a:lnTo>
                                  <a:pt x="2537" y="85"/>
                                </a:lnTo>
                                <a:lnTo>
                                  <a:pt x="2511" y="110"/>
                                </a:lnTo>
                                <a:lnTo>
                                  <a:pt x="2482" y="137"/>
                                </a:lnTo>
                                <a:lnTo>
                                  <a:pt x="2463" y="152"/>
                                </a:lnTo>
                                <a:lnTo>
                                  <a:pt x="2415" y="190"/>
                                </a:lnTo>
                                <a:lnTo>
                                  <a:pt x="2345" y="246"/>
                                </a:lnTo>
                                <a:lnTo>
                                  <a:pt x="2261" y="312"/>
                                </a:lnTo>
                                <a:lnTo>
                                  <a:pt x="2173" y="380"/>
                                </a:lnTo>
                                <a:lnTo>
                                  <a:pt x="2089" y="445"/>
                                </a:lnTo>
                                <a:lnTo>
                                  <a:pt x="2051" y="473"/>
                                </a:lnTo>
                                <a:lnTo>
                                  <a:pt x="2017" y="498"/>
                                </a:lnTo>
                                <a:lnTo>
                                  <a:pt x="1989" y="518"/>
                                </a:lnTo>
                                <a:lnTo>
                                  <a:pt x="1966" y="533"/>
                                </a:lnTo>
                                <a:lnTo>
                                  <a:pt x="1947" y="546"/>
                                </a:lnTo>
                                <a:lnTo>
                                  <a:pt x="1896" y="587"/>
                                </a:lnTo>
                                <a:lnTo>
                                  <a:pt x="1820" y="646"/>
                                </a:lnTo>
                                <a:lnTo>
                                  <a:pt x="1729" y="719"/>
                                </a:lnTo>
                                <a:lnTo>
                                  <a:pt x="1681" y="759"/>
                                </a:lnTo>
                                <a:lnTo>
                                  <a:pt x="1632" y="799"/>
                                </a:lnTo>
                                <a:lnTo>
                                  <a:pt x="1583" y="840"/>
                                </a:lnTo>
                                <a:lnTo>
                                  <a:pt x="1536" y="882"/>
                                </a:lnTo>
                                <a:lnTo>
                                  <a:pt x="1491" y="921"/>
                                </a:lnTo>
                                <a:lnTo>
                                  <a:pt x="1451" y="959"/>
                                </a:lnTo>
                                <a:lnTo>
                                  <a:pt x="1414" y="994"/>
                                </a:lnTo>
                                <a:lnTo>
                                  <a:pt x="1384" y="1025"/>
                                </a:lnTo>
                                <a:lnTo>
                                  <a:pt x="1378" y="1032"/>
                                </a:lnTo>
                                <a:lnTo>
                                  <a:pt x="1361" y="1050"/>
                                </a:lnTo>
                                <a:lnTo>
                                  <a:pt x="1334" y="1079"/>
                                </a:lnTo>
                                <a:lnTo>
                                  <a:pt x="1298" y="1120"/>
                                </a:lnTo>
                                <a:lnTo>
                                  <a:pt x="1255" y="1167"/>
                                </a:lnTo>
                                <a:lnTo>
                                  <a:pt x="1205" y="1224"/>
                                </a:lnTo>
                                <a:lnTo>
                                  <a:pt x="1150" y="1288"/>
                                </a:lnTo>
                                <a:lnTo>
                                  <a:pt x="1091" y="1357"/>
                                </a:lnTo>
                                <a:lnTo>
                                  <a:pt x="1031" y="1433"/>
                                </a:lnTo>
                                <a:lnTo>
                                  <a:pt x="968" y="1512"/>
                                </a:lnTo>
                                <a:lnTo>
                                  <a:pt x="937" y="1553"/>
                                </a:lnTo>
                                <a:lnTo>
                                  <a:pt x="906" y="1594"/>
                                </a:lnTo>
                                <a:lnTo>
                                  <a:pt x="875" y="1637"/>
                                </a:lnTo>
                                <a:lnTo>
                                  <a:pt x="844" y="1679"/>
                                </a:lnTo>
                                <a:lnTo>
                                  <a:pt x="815" y="1721"/>
                                </a:lnTo>
                                <a:lnTo>
                                  <a:pt x="785" y="1765"/>
                                </a:lnTo>
                                <a:lnTo>
                                  <a:pt x="757" y="1808"/>
                                </a:lnTo>
                                <a:lnTo>
                                  <a:pt x="730" y="1851"/>
                                </a:lnTo>
                                <a:lnTo>
                                  <a:pt x="704" y="1894"/>
                                </a:lnTo>
                                <a:lnTo>
                                  <a:pt x="679" y="1936"/>
                                </a:lnTo>
                                <a:lnTo>
                                  <a:pt x="656" y="1978"/>
                                </a:lnTo>
                                <a:lnTo>
                                  <a:pt x="635" y="2021"/>
                                </a:lnTo>
                                <a:lnTo>
                                  <a:pt x="630" y="2027"/>
                                </a:lnTo>
                                <a:lnTo>
                                  <a:pt x="620" y="2047"/>
                                </a:lnTo>
                                <a:lnTo>
                                  <a:pt x="603" y="2080"/>
                                </a:lnTo>
                                <a:lnTo>
                                  <a:pt x="581" y="2122"/>
                                </a:lnTo>
                                <a:lnTo>
                                  <a:pt x="554" y="2175"/>
                                </a:lnTo>
                                <a:lnTo>
                                  <a:pt x="524" y="2235"/>
                                </a:lnTo>
                                <a:lnTo>
                                  <a:pt x="491" y="2303"/>
                                </a:lnTo>
                                <a:lnTo>
                                  <a:pt x="455" y="2377"/>
                                </a:lnTo>
                                <a:lnTo>
                                  <a:pt x="419" y="2455"/>
                                </a:lnTo>
                                <a:lnTo>
                                  <a:pt x="383" y="2537"/>
                                </a:lnTo>
                                <a:lnTo>
                                  <a:pt x="347" y="2620"/>
                                </a:lnTo>
                                <a:lnTo>
                                  <a:pt x="312" y="2706"/>
                                </a:lnTo>
                                <a:lnTo>
                                  <a:pt x="295" y="2748"/>
                                </a:lnTo>
                                <a:lnTo>
                                  <a:pt x="279" y="2790"/>
                                </a:lnTo>
                                <a:lnTo>
                                  <a:pt x="264" y="2832"/>
                                </a:lnTo>
                                <a:lnTo>
                                  <a:pt x="250" y="2873"/>
                                </a:lnTo>
                                <a:lnTo>
                                  <a:pt x="236" y="2913"/>
                                </a:lnTo>
                                <a:lnTo>
                                  <a:pt x="224" y="2953"/>
                                </a:lnTo>
                                <a:lnTo>
                                  <a:pt x="213" y="2992"/>
                                </a:lnTo>
                                <a:lnTo>
                                  <a:pt x="203" y="3029"/>
                                </a:lnTo>
                                <a:lnTo>
                                  <a:pt x="201" y="3036"/>
                                </a:lnTo>
                                <a:lnTo>
                                  <a:pt x="195" y="3055"/>
                                </a:lnTo>
                                <a:lnTo>
                                  <a:pt x="186" y="3085"/>
                                </a:lnTo>
                                <a:lnTo>
                                  <a:pt x="175" y="3127"/>
                                </a:lnTo>
                                <a:lnTo>
                                  <a:pt x="160" y="3177"/>
                                </a:lnTo>
                                <a:lnTo>
                                  <a:pt x="145" y="3238"/>
                                </a:lnTo>
                                <a:lnTo>
                                  <a:pt x="128" y="3305"/>
                                </a:lnTo>
                                <a:lnTo>
                                  <a:pt x="111" y="3382"/>
                                </a:lnTo>
                                <a:lnTo>
                                  <a:pt x="93" y="3464"/>
                                </a:lnTo>
                                <a:lnTo>
                                  <a:pt x="76" y="3553"/>
                                </a:lnTo>
                                <a:lnTo>
                                  <a:pt x="59" y="3646"/>
                                </a:lnTo>
                                <a:lnTo>
                                  <a:pt x="43" y="3744"/>
                                </a:lnTo>
                                <a:lnTo>
                                  <a:pt x="37" y="3794"/>
                                </a:lnTo>
                                <a:lnTo>
                                  <a:pt x="30" y="3845"/>
                                </a:lnTo>
                                <a:lnTo>
                                  <a:pt x="24" y="3897"/>
                                </a:lnTo>
                                <a:lnTo>
                                  <a:pt x="19" y="3948"/>
                                </a:lnTo>
                                <a:lnTo>
                                  <a:pt x="15" y="4001"/>
                                </a:lnTo>
                                <a:lnTo>
                                  <a:pt x="11" y="4054"/>
                                </a:lnTo>
                                <a:lnTo>
                                  <a:pt x="8" y="4107"/>
                                </a:lnTo>
                                <a:lnTo>
                                  <a:pt x="6" y="4161"/>
                                </a:lnTo>
                                <a:lnTo>
                                  <a:pt x="6" y="4167"/>
                                </a:lnTo>
                                <a:lnTo>
                                  <a:pt x="5" y="4186"/>
                                </a:lnTo>
                                <a:lnTo>
                                  <a:pt x="4" y="4218"/>
                                </a:lnTo>
                                <a:lnTo>
                                  <a:pt x="2" y="4259"/>
                                </a:lnTo>
                                <a:lnTo>
                                  <a:pt x="1" y="4311"/>
                                </a:lnTo>
                                <a:lnTo>
                                  <a:pt x="0" y="4371"/>
                                </a:lnTo>
                                <a:lnTo>
                                  <a:pt x="1" y="4440"/>
                                </a:lnTo>
                                <a:lnTo>
                                  <a:pt x="2" y="4516"/>
                                </a:lnTo>
                                <a:lnTo>
                                  <a:pt x="4" y="4599"/>
                                </a:lnTo>
                                <a:lnTo>
                                  <a:pt x="8" y="4686"/>
                                </a:lnTo>
                                <a:lnTo>
                                  <a:pt x="15" y="4780"/>
                                </a:lnTo>
                                <a:lnTo>
                                  <a:pt x="22" y="4875"/>
                                </a:lnTo>
                                <a:lnTo>
                                  <a:pt x="27" y="4924"/>
                                </a:lnTo>
                                <a:lnTo>
                                  <a:pt x="32" y="4974"/>
                                </a:lnTo>
                                <a:lnTo>
                                  <a:pt x="39" y="5024"/>
                                </a:lnTo>
                                <a:lnTo>
                                  <a:pt x="46" y="5074"/>
                                </a:lnTo>
                                <a:lnTo>
                                  <a:pt x="54" y="5124"/>
                                </a:lnTo>
                                <a:lnTo>
                                  <a:pt x="62" y="5175"/>
                                </a:lnTo>
                                <a:lnTo>
                                  <a:pt x="72" y="5226"/>
                                </a:lnTo>
                                <a:lnTo>
                                  <a:pt x="82" y="5277"/>
                                </a:lnTo>
                                <a:lnTo>
                                  <a:pt x="84" y="5287"/>
                                </a:lnTo>
                                <a:lnTo>
                                  <a:pt x="89" y="5315"/>
                                </a:lnTo>
                                <a:lnTo>
                                  <a:pt x="99" y="5360"/>
                                </a:lnTo>
                                <a:lnTo>
                                  <a:pt x="113" y="5419"/>
                                </a:lnTo>
                                <a:lnTo>
                                  <a:pt x="128" y="5492"/>
                                </a:lnTo>
                                <a:lnTo>
                                  <a:pt x="150" y="5576"/>
                                </a:lnTo>
                                <a:lnTo>
                                  <a:pt x="173" y="5668"/>
                                </a:lnTo>
                                <a:lnTo>
                                  <a:pt x="199" y="5766"/>
                                </a:lnTo>
                                <a:lnTo>
                                  <a:pt x="214" y="5818"/>
                                </a:lnTo>
                                <a:lnTo>
                                  <a:pt x="230" y="5870"/>
                                </a:lnTo>
                                <a:lnTo>
                                  <a:pt x="246" y="5924"/>
                                </a:lnTo>
                                <a:lnTo>
                                  <a:pt x="262" y="5978"/>
                                </a:lnTo>
                                <a:lnTo>
                                  <a:pt x="280" y="6032"/>
                                </a:lnTo>
                                <a:lnTo>
                                  <a:pt x="298" y="6086"/>
                                </a:lnTo>
                                <a:lnTo>
                                  <a:pt x="317" y="6139"/>
                                </a:lnTo>
                                <a:lnTo>
                                  <a:pt x="337" y="6192"/>
                                </a:lnTo>
                                <a:lnTo>
                                  <a:pt x="358" y="6245"/>
                                </a:lnTo>
                                <a:lnTo>
                                  <a:pt x="379" y="6297"/>
                                </a:lnTo>
                                <a:lnTo>
                                  <a:pt x="402" y="6348"/>
                                </a:lnTo>
                                <a:lnTo>
                                  <a:pt x="424" y="6396"/>
                                </a:lnTo>
                                <a:lnTo>
                                  <a:pt x="447" y="6444"/>
                                </a:lnTo>
                                <a:lnTo>
                                  <a:pt x="471" y="6491"/>
                                </a:lnTo>
                                <a:lnTo>
                                  <a:pt x="495" y="6534"/>
                                </a:lnTo>
                                <a:lnTo>
                                  <a:pt x="521" y="6575"/>
                                </a:lnTo>
                                <a:lnTo>
                                  <a:pt x="526" y="6584"/>
                                </a:lnTo>
                                <a:lnTo>
                                  <a:pt x="539" y="6609"/>
                                </a:lnTo>
                                <a:lnTo>
                                  <a:pt x="560" y="6648"/>
                                </a:lnTo>
                                <a:lnTo>
                                  <a:pt x="588" y="6701"/>
                                </a:lnTo>
                                <a:lnTo>
                                  <a:pt x="624" y="6763"/>
                                </a:lnTo>
                                <a:lnTo>
                                  <a:pt x="665" y="6835"/>
                                </a:lnTo>
                                <a:lnTo>
                                  <a:pt x="713" y="6916"/>
                                </a:lnTo>
                                <a:lnTo>
                                  <a:pt x="764" y="7000"/>
                                </a:lnTo>
                                <a:lnTo>
                                  <a:pt x="792" y="7044"/>
                                </a:lnTo>
                                <a:lnTo>
                                  <a:pt x="820" y="7088"/>
                                </a:lnTo>
                                <a:lnTo>
                                  <a:pt x="850" y="7134"/>
                                </a:lnTo>
                                <a:lnTo>
                                  <a:pt x="880" y="7178"/>
                                </a:lnTo>
                                <a:lnTo>
                                  <a:pt x="912" y="7223"/>
                                </a:lnTo>
                                <a:lnTo>
                                  <a:pt x="944" y="7268"/>
                                </a:lnTo>
                                <a:lnTo>
                                  <a:pt x="976" y="7312"/>
                                </a:lnTo>
                                <a:lnTo>
                                  <a:pt x="1010" y="7357"/>
                                </a:lnTo>
                                <a:lnTo>
                                  <a:pt x="1044" y="7399"/>
                                </a:lnTo>
                                <a:lnTo>
                                  <a:pt x="1077" y="7440"/>
                                </a:lnTo>
                                <a:lnTo>
                                  <a:pt x="1111" y="7480"/>
                                </a:lnTo>
                                <a:lnTo>
                                  <a:pt x="1146" y="7520"/>
                                </a:lnTo>
                                <a:lnTo>
                                  <a:pt x="1181" y="7555"/>
                                </a:lnTo>
                                <a:lnTo>
                                  <a:pt x="1216" y="7590"/>
                                </a:lnTo>
                                <a:lnTo>
                                  <a:pt x="1250" y="7623"/>
                                </a:lnTo>
                                <a:lnTo>
                                  <a:pt x="1285" y="7653"/>
                                </a:lnTo>
                                <a:lnTo>
                                  <a:pt x="1292" y="7659"/>
                                </a:lnTo>
                                <a:lnTo>
                                  <a:pt x="1308" y="7678"/>
                                </a:lnTo>
                                <a:lnTo>
                                  <a:pt x="1336" y="7708"/>
                                </a:lnTo>
                                <a:lnTo>
                                  <a:pt x="1373" y="7748"/>
                                </a:lnTo>
                                <a:lnTo>
                                  <a:pt x="1420" y="7797"/>
                                </a:lnTo>
                                <a:lnTo>
                                  <a:pt x="1476" y="7852"/>
                                </a:lnTo>
                                <a:lnTo>
                                  <a:pt x="1539" y="7914"/>
                                </a:lnTo>
                                <a:lnTo>
                                  <a:pt x="1611" y="7981"/>
                                </a:lnTo>
                                <a:lnTo>
                                  <a:pt x="1650" y="8014"/>
                                </a:lnTo>
                                <a:lnTo>
                                  <a:pt x="1690" y="8050"/>
                                </a:lnTo>
                                <a:lnTo>
                                  <a:pt x="1731" y="8086"/>
                                </a:lnTo>
                                <a:lnTo>
                                  <a:pt x="1774" y="8123"/>
                                </a:lnTo>
                                <a:lnTo>
                                  <a:pt x="1820" y="8160"/>
                                </a:lnTo>
                                <a:lnTo>
                                  <a:pt x="1866" y="8197"/>
                                </a:lnTo>
                                <a:lnTo>
                                  <a:pt x="1914" y="8234"/>
                                </a:lnTo>
                                <a:lnTo>
                                  <a:pt x="1962" y="8271"/>
                                </a:lnTo>
                                <a:lnTo>
                                  <a:pt x="2013" y="8307"/>
                                </a:lnTo>
                                <a:lnTo>
                                  <a:pt x="2063" y="8343"/>
                                </a:lnTo>
                                <a:lnTo>
                                  <a:pt x="2116" y="8379"/>
                                </a:lnTo>
                                <a:lnTo>
                                  <a:pt x="2169" y="8413"/>
                                </a:lnTo>
                                <a:lnTo>
                                  <a:pt x="2224" y="8447"/>
                                </a:lnTo>
                                <a:lnTo>
                                  <a:pt x="2279" y="8480"/>
                                </a:lnTo>
                                <a:lnTo>
                                  <a:pt x="2334" y="8511"/>
                                </a:lnTo>
                                <a:lnTo>
                                  <a:pt x="2390" y="8541"/>
                                </a:lnTo>
                                <a:lnTo>
                                  <a:pt x="2398" y="8545"/>
                                </a:lnTo>
                                <a:lnTo>
                                  <a:pt x="2417" y="8557"/>
                                </a:lnTo>
                                <a:lnTo>
                                  <a:pt x="2448" y="8576"/>
                                </a:lnTo>
                                <a:lnTo>
                                  <a:pt x="2492" y="8601"/>
                                </a:lnTo>
                                <a:lnTo>
                                  <a:pt x="2545" y="8632"/>
                                </a:lnTo>
                                <a:lnTo>
                                  <a:pt x="2610" y="8666"/>
                                </a:lnTo>
                                <a:lnTo>
                                  <a:pt x="2683" y="8704"/>
                                </a:lnTo>
                                <a:lnTo>
                                  <a:pt x="2768" y="8745"/>
                                </a:lnTo>
                                <a:lnTo>
                                  <a:pt x="2812" y="8766"/>
                                </a:lnTo>
                                <a:lnTo>
                                  <a:pt x="2860" y="8787"/>
                                </a:lnTo>
                                <a:lnTo>
                                  <a:pt x="2909" y="8809"/>
                                </a:lnTo>
                                <a:lnTo>
                                  <a:pt x="2960" y="8831"/>
                                </a:lnTo>
                                <a:lnTo>
                                  <a:pt x="3013" y="8852"/>
                                </a:lnTo>
                                <a:lnTo>
                                  <a:pt x="3068" y="8873"/>
                                </a:lnTo>
                                <a:lnTo>
                                  <a:pt x="3124" y="8894"/>
                                </a:lnTo>
                                <a:lnTo>
                                  <a:pt x="3182" y="8915"/>
                                </a:lnTo>
                                <a:lnTo>
                                  <a:pt x="3242" y="8937"/>
                                </a:lnTo>
                                <a:lnTo>
                                  <a:pt x="3303" y="8956"/>
                                </a:lnTo>
                                <a:lnTo>
                                  <a:pt x="3367" y="8976"/>
                                </a:lnTo>
                                <a:lnTo>
                                  <a:pt x="3431" y="8994"/>
                                </a:lnTo>
                                <a:lnTo>
                                  <a:pt x="3496" y="9011"/>
                                </a:lnTo>
                                <a:lnTo>
                                  <a:pt x="3563" y="9028"/>
                                </a:lnTo>
                                <a:lnTo>
                                  <a:pt x="3631" y="9043"/>
                                </a:lnTo>
                                <a:lnTo>
                                  <a:pt x="3700" y="9057"/>
                                </a:lnTo>
                                <a:lnTo>
                                  <a:pt x="3709" y="9059"/>
                                </a:lnTo>
                                <a:lnTo>
                                  <a:pt x="3736" y="9066"/>
                                </a:lnTo>
                                <a:lnTo>
                                  <a:pt x="3778" y="9076"/>
                                </a:lnTo>
                                <a:lnTo>
                                  <a:pt x="3835" y="9089"/>
                                </a:lnTo>
                                <a:lnTo>
                                  <a:pt x="3906" y="9103"/>
                                </a:lnTo>
                                <a:lnTo>
                                  <a:pt x="3989" y="9118"/>
                                </a:lnTo>
                                <a:lnTo>
                                  <a:pt x="4035" y="9126"/>
                                </a:lnTo>
                                <a:lnTo>
                                  <a:pt x="4085" y="9134"/>
                                </a:lnTo>
                                <a:lnTo>
                                  <a:pt x="4137" y="9142"/>
                                </a:lnTo>
                                <a:lnTo>
                                  <a:pt x="4190" y="9149"/>
                                </a:lnTo>
                                <a:lnTo>
                                  <a:pt x="4247" y="9157"/>
                                </a:lnTo>
                                <a:lnTo>
                                  <a:pt x="4305" y="9163"/>
                                </a:lnTo>
                                <a:lnTo>
                                  <a:pt x="4366" y="9169"/>
                                </a:lnTo>
                                <a:lnTo>
                                  <a:pt x="4430" y="9174"/>
                                </a:lnTo>
                                <a:lnTo>
                                  <a:pt x="4494" y="9180"/>
                                </a:lnTo>
                                <a:lnTo>
                                  <a:pt x="4559" y="9183"/>
                                </a:lnTo>
                                <a:lnTo>
                                  <a:pt x="4628" y="9186"/>
                                </a:lnTo>
                                <a:lnTo>
                                  <a:pt x="4696" y="9188"/>
                                </a:lnTo>
                                <a:lnTo>
                                  <a:pt x="4767" y="9189"/>
                                </a:lnTo>
                                <a:lnTo>
                                  <a:pt x="4839" y="9189"/>
                                </a:lnTo>
                                <a:lnTo>
                                  <a:pt x="4910" y="9187"/>
                                </a:lnTo>
                                <a:lnTo>
                                  <a:pt x="4984" y="9184"/>
                                </a:lnTo>
                                <a:lnTo>
                                  <a:pt x="5058" y="9180"/>
                                </a:lnTo>
                                <a:lnTo>
                                  <a:pt x="5132" y="9173"/>
                                </a:lnTo>
                                <a:lnTo>
                                  <a:pt x="5207" y="9166"/>
                                </a:lnTo>
                                <a:lnTo>
                                  <a:pt x="5283" y="9155"/>
                                </a:lnTo>
                                <a:lnTo>
                                  <a:pt x="5293" y="9154"/>
                                </a:lnTo>
                                <a:lnTo>
                                  <a:pt x="5325" y="9150"/>
                                </a:lnTo>
                                <a:lnTo>
                                  <a:pt x="5374" y="9144"/>
                                </a:lnTo>
                                <a:lnTo>
                                  <a:pt x="5440" y="9134"/>
                                </a:lnTo>
                                <a:lnTo>
                                  <a:pt x="5521" y="9122"/>
                                </a:lnTo>
                                <a:lnTo>
                                  <a:pt x="5615" y="9105"/>
                                </a:lnTo>
                                <a:lnTo>
                                  <a:pt x="5718" y="9086"/>
                                </a:lnTo>
                                <a:lnTo>
                                  <a:pt x="5831" y="9062"/>
                                </a:lnTo>
                                <a:lnTo>
                                  <a:pt x="5890" y="9049"/>
                                </a:lnTo>
                                <a:lnTo>
                                  <a:pt x="5950" y="9035"/>
                                </a:lnTo>
                                <a:lnTo>
                                  <a:pt x="6012" y="9020"/>
                                </a:lnTo>
                                <a:lnTo>
                                  <a:pt x="6075" y="9003"/>
                                </a:lnTo>
                                <a:lnTo>
                                  <a:pt x="6138" y="8986"/>
                                </a:lnTo>
                                <a:lnTo>
                                  <a:pt x="6202" y="8968"/>
                                </a:lnTo>
                                <a:lnTo>
                                  <a:pt x="6265" y="8949"/>
                                </a:lnTo>
                                <a:lnTo>
                                  <a:pt x="6330" y="8928"/>
                                </a:lnTo>
                                <a:lnTo>
                                  <a:pt x="6393" y="8907"/>
                                </a:lnTo>
                                <a:lnTo>
                                  <a:pt x="6456" y="8885"/>
                                </a:lnTo>
                                <a:lnTo>
                                  <a:pt x="6519" y="8860"/>
                                </a:lnTo>
                                <a:lnTo>
                                  <a:pt x="6581" y="8835"/>
                                </a:lnTo>
                                <a:lnTo>
                                  <a:pt x="6641" y="8810"/>
                                </a:lnTo>
                                <a:lnTo>
                                  <a:pt x="6699" y="8782"/>
                                </a:lnTo>
                                <a:lnTo>
                                  <a:pt x="6756" y="8754"/>
                                </a:lnTo>
                                <a:lnTo>
                                  <a:pt x="6812" y="8723"/>
                                </a:lnTo>
                                <a:lnTo>
                                  <a:pt x="6818" y="8720"/>
                                </a:lnTo>
                                <a:lnTo>
                                  <a:pt x="6838" y="8711"/>
                                </a:lnTo>
                                <a:lnTo>
                                  <a:pt x="6870" y="8697"/>
                                </a:lnTo>
                                <a:lnTo>
                                  <a:pt x="6913" y="8676"/>
                                </a:lnTo>
                                <a:lnTo>
                                  <a:pt x="6966" y="8651"/>
                                </a:lnTo>
                                <a:lnTo>
                                  <a:pt x="7028" y="8619"/>
                                </a:lnTo>
                                <a:lnTo>
                                  <a:pt x="7097" y="8582"/>
                                </a:lnTo>
                                <a:lnTo>
                                  <a:pt x="7174" y="8539"/>
                                </a:lnTo>
                                <a:lnTo>
                                  <a:pt x="7216" y="8516"/>
                                </a:lnTo>
                                <a:lnTo>
                                  <a:pt x="7258" y="8490"/>
                                </a:lnTo>
                                <a:lnTo>
                                  <a:pt x="7301" y="8465"/>
                                </a:lnTo>
                                <a:lnTo>
                                  <a:pt x="7345" y="8437"/>
                                </a:lnTo>
                                <a:lnTo>
                                  <a:pt x="7392" y="8408"/>
                                </a:lnTo>
                                <a:lnTo>
                                  <a:pt x="7438" y="8378"/>
                                </a:lnTo>
                                <a:lnTo>
                                  <a:pt x="7486" y="8346"/>
                                </a:lnTo>
                                <a:lnTo>
                                  <a:pt x="7533" y="8314"/>
                                </a:lnTo>
                                <a:lnTo>
                                  <a:pt x="7581" y="8279"/>
                                </a:lnTo>
                                <a:lnTo>
                                  <a:pt x="7630" y="8243"/>
                                </a:lnTo>
                                <a:lnTo>
                                  <a:pt x="7680" y="8206"/>
                                </a:lnTo>
                                <a:lnTo>
                                  <a:pt x="7728" y="8168"/>
                                </a:lnTo>
                                <a:lnTo>
                                  <a:pt x="7778" y="8129"/>
                                </a:lnTo>
                                <a:lnTo>
                                  <a:pt x="7827" y="8087"/>
                                </a:lnTo>
                                <a:lnTo>
                                  <a:pt x="7876" y="8045"/>
                                </a:lnTo>
                                <a:lnTo>
                                  <a:pt x="7924" y="8002"/>
                                </a:lnTo>
                                <a:lnTo>
                                  <a:pt x="7930" y="7995"/>
                                </a:lnTo>
                                <a:lnTo>
                                  <a:pt x="7951" y="7977"/>
                                </a:lnTo>
                                <a:lnTo>
                                  <a:pt x="7981" y="7948"/>
                                </a:lnTo>
                                <a:lnTo>
                                  <a:pt x="8022" y="7909"/>
                                </a:lnTo>
                                <a:lnTo>
                                  <a:pt x="8071" y="7861"/>
                                </a:lnTo>
                                <a:lnTo>
                                  <a:pt x="8127" y="7805"/>
                                </a:lnTo>
                                <a:lnTo>
                                  <a:pt x="8188" y="7744"/>
                                </a:lnTo>
                                <a:lnTo>
                                  <a:pt x="8252" y="7676"/>
                                </a:lnTo>
                                <a:lnTo>
                                  <a:pt x="8320" y="7605"/>
                                </a:lnTo>
                                <a:lnTo>
                                  <a:pt x="8388" y="7531"/>
                                </a:lnTo>
                                <a:lnTo>
                                  <a:pt x="8456" y="7455"/>
                                </a:lnTo>
                                <a:lnTo>
                                  <a:pt x="8521" y="7378"/>
                                </a:lnTo>
                                <a:lnTo>
                                  <a:pt x="8553" y="7339"/>
                                </a:lnTo>
                                <a:lnTo>
                                  <a:pt x="8583" y="7301"/>
                                </a:lnTo>
                                <a:lnTo>
                                  <a:pt x="8613" y="7263"/>
                                </a:lnTo>
                                <a:lnTo>
                                  <a:pt x="8640" y="7226"/>
                                </a:lnTo>
                                <a:lnTo>
                                  <a:pt x="8667" y="7189"/>
                                </a:lnTo>
                                <a:lnTo>
                                  <a:pt x="8691" y="7153"/>
                                </a:lnTo>
                                <a:lnTo>
                                  <a:pt x="8714" y="7118"/>
                                </a:lnTo>
                                <a:lnTo>
                                  <a:pt x="8734" y="7084"/>
                                </a:lnTo>
                                <a:lnTo>
                                  <a:pt x="8739" y="7075"/>
                                </a:lnTo>
                                <a:lnTo>
                                  <a:pt x="8755" y="7051"/>
                                </a:lnTo>
                                <a:lnTo>
                                  <a:pt x="8779" y="7013"/>
                                </a:lnTo>
                                <a:lnTo>
                                  <a:pt x="8812" y="6961"/>
                                </a:lnTo>
                                <a:lnTo>
                                  <a:pt x="8851" y="6898"/>
                                </a:lnTo>
                                <a:lnTo>
                                  <a:pt x="8895" y="6824"/>
                                </a:lnTo>
                                <a:lnTo>
                                  <a:pt x="8943" y="6739"/>
                                </a:lnTo>
                                <a:lnTo>
                                  <a:pt x="8994" y="6647"/>
                                </a:lnTo>
                                <a:lnTo>
                                  <a:pt x="9021" y="6598"/>
                                </a:lnTo>
                                <a:lnTo>
                                  <a:pt x="9047" y="6548"/>
                                </a:lnTo>
                                <a:lnTo>
                                  <a:pt x="9074" y="6496"/>
                                </a:lnTo>
                                <a:lnTo>
                                  <a:pt x="9100" y="6442"/>
                                </a:lnTo>
                                <a:lnTo>
                                  <a:pt x="9126" y="6388"/>
                                </a:lnTo>
                                <a:lnTo>
                                  <a:pt x="9153" y="6332"/>
                                </a:lnTo>
                                <a:lnTo>
                                  <a:pt x="9178" y="6276"/>
                                </a:lnTo>
                                <a:lnTo>
                                  <a:pt x="9203" y="6219"/>
                                </a:lnTo>
                                <a:lnTo>
                                  <a:pt x="9227" y="6161"/>
                                </a:lnTo>
                                <a:lnTo>
                                  <a:pt x="9251" y="6104"/>
                                </a:lnTo>
                                <a:lnTo>
                                  <a:pt x="9273" y="6044"/>
                                </a:lnTo>
                                <a:lnTo>
                                  <a:pt x="9294" y="5986"/>
                                </a:lnTo>
                                <a:lnTo>
                                  <a:pt x="9314" y="5928"/>
                                </a:lnTo>
                                <a:lnTo>
                                  <a:pt x="9332" y="5870"/>
                                </a:lnTo>
                                <a:lnTo>
                                  <a:pt x="9348" y="5812"/>
                                </a:lnTo>
                                <a:lnTo>
                                  <a:pt x="9362" y="5755"/>
                                </a:lnTo>
                                <a:lnTo>
                                  <a:pt x="9365" y="5745"/>
                                </a:lnTo>
                                <a:lnTo>
                                  <a:pt x="9373" y="5718"/>
                                </a:lnTo>
                                <a:lnTo>
                                  <a:pt x="9385" y="5673"/>
                                </a:lnTo>
                                <a:lnTo>
                                  <a:pt x="9399" y="5615"/>
                                </a:lnTo>
                                <a:lnTo>
                                  <a:pt x="9416" y="5543"/>
                                </a:lnTo>
                                <a:lnTo>
                                  <a:pt x="9435" y="5459"/>
                                </a:lnTo>
                                <a:lnTo>
                                  <a:pt x="9455" y="5365"/>
                                </a:lnTo>
                                <a:lnTo>
                                  <a:pt x="9476" y="5264"/>
                                </a:lnTo>
                                <a:lnTo>
                                  <a:pt x="9486" y="5211"/>
                                </a:lnTo>
                                <a:lnTo>
                                  <a:pt x="9495" y="5156"/>
                                </a:lnTo>
                                <a:lnTo>
                                  <a:pt x="9505" y="5101"/>
                                </a:lnTo>
                                <a:lnTo>
                                  <a:pt x="9513" y="5044"/>
                                </a:lnTo>
                                <a:lnTo>
                                  <a:pt x="9522" y="4986"/>
                                </a:lnTo>
                                <a:lnTo>
                                  <a:pt x="9529" y="4928"/>
                                </a:lnTo>
                                <a:lnTo>
                                  <a:pt x="9535" y="4869"/>
                                </a:lnTo>
                                <a:lnTo>
                                  <a:pt x="9541" y="4810"/>
                                </a:lnTo>
                                <a:lnTo>
                                  <a:pt x="9546" y="4751"/>
                                </a:lnTo>
                                <a:lnTo>
                                  <a:pt x="9550" y="4693"/>
                                </a:lnTo>
                                <a:lnTo>
                                  <a:pt x="9552" y="4635"/>
                                </a:lnTo>
                                <a:lnTo>
                                  <a:pt x="9553" y="4578"/>
                                </a:lnTo>
                                <a:lnTo>
                                  <a:pt x="9553" y="4520"/>
                                </a:lnTo>
                                <a:lnTo>
                                  <a:pt x="9552" y="4465"/>
                                </a:lnTo>
                                <a:lnTo>
                                  <a:pt x="9549" y="4410"/>
                                </a:lnTo>
                                <a:lnTo>
                                  <a:pt x="9544" y="4359"/>
                                </a:lnTo>
                                <a:lnTo>
                                  <a:pt x="9544" y="4349"/>
                                </a:lnTo>
                                <a:lnTo>
                                  <a:pt x="9545" y="4325"/>
                                </a:lnTo>
                                <a:lnTo>
                                  <a:pt x="9544" y="4284"/>
                                </a:lnTo>
                                <a:lnTo>
                                  <a:pt x="9544" y="4230"/>
                                </a:lnTo>
                                <a:lnTo>
                                  <a:pt x="9541" y="4161"/>
                                </a:lnTo>
                                <a:lnTo>
                                  <a:pt x="9538" y="4082"/>
                                </a:lnTo>
                                <a:lnTo>
                                  <a:pt x="9531" y="3991"/>
                                </a:lnTo>
                                <a:lnTo>
                                  <a:pt x="9522" y="3890"/>
                                </a:lnTo>
                                <a:lnTo>
                                  <a:pt x="9516" y="3837"/>
                                </a:lnTo>
                                <a:lnTo>
                                  <a:pt x="9510" y="3781"/>
                                </a:lnTo>
                                <a:lnTo>
                                  <a:pt x="9503" y="3724"/>
                                </a:lnTo>
                                <a:lnTo>
                                  <a:pt x="9494" y="3665"/>
                                </a:lnTo>
                                <a:lnTo>
                                  <a:pt x="9486" y="3604"/>
                                </a:lnTo>
                                <a:lnTo>
                                  <a:pt x="9475" y="3541"/>
                                </a:lnTo>
                                <a:lnTo>
                                  <a:pt x="9464" y="3478"/>
                                </a:lnTo>
                                <a:lnTo>
                                  <a:pt x="9451" y="3413"/>
                                </a:lnTo>
                                <a:lnTo>
                                  <a:pt x="9437" y="3348"/>
                                </a:lnTo>
                                <a:lnTo>
                                  <a:pt x="9423" y="3281"/>
                                </a:lnTo>
                                <a:lnTo>
                                  <a:pt x="9406" y="3213"/>
                                </a:lnTo>
                                <a:lnTo>
                                  <a:pt x="9388" y="3146"/>
                                </a:lnTo>
                                <a:lnTo>
                                  <a:pt x="9369" y="3077"/>
                                </a:lnTo>
                                <a:lnTo>
                                  <a:pt x="9348" y="3008"/>
                                </a:lnTo>
                                <a:lnTo>
                                  <a:pt x="9326" y="2939"/>
                                </a:lnTo>
                                <a:lnTo>
                                  <a:pt x="9301" y="2871"/>
                                </a:lnTo>
                                <a:lnTo>
                                  <a:pt x="9299" y="2862"/>
                                </a:lnTo>
                                <a:lnTo>
                                  <a:pt x="9290" y="2838"/>
                                </a:lnTo>
                                <a:lnTo>
                                  <a:pt x="9276" y="2800"/>
                                </a:lnTo>
                                <a:lnTo>
                                  <a:pt x="9256" y="2749"/>
                                </a:lnTo>
                                <a:lnTo>
                                  <a:pt x="9232" y="2687"/>
                                </a:lnTo>
                                <a:lnTo>
                                  <a:pt x="9203" y="2615"/>
                                </a:lnTo>
                                <a:lnTo>
                                  <a:pt x="9169" y="2536"/>
                                </a:lnTo>
                                <a:lnTo>
                                  <a:pt x="9132" y="2448"/>
                                </a:lnTo>
                                <a:lnTo>
                                  <a:pt x="9089" y="2356"/>
                                </a:lnTo>
                                <a:lnTo>
                                  <a:pt x="9044" y="2260"/>
                                </a:lnTo>
                                <a:lnTo>
                                  <a:pt x="9021" y="2210"/>
                                </a:lnTo>
                                <a:lnTo>
                                  <a:pt x="8996" y="2160"/>
                                </a:lnTo>
                                <a:lnTo>
                                  <a:pt x="8970" y="2110"/>
                                </a:lnTo>
                                <a:lnTo>
                                  <a:pt x="8944" y="2060"/>
                                </a:lnTo>
                                <a:lnTo>
                                  <a:pt x="8917" y="2010"/>
                                </a:lnTo>
                                <a:lnTo>
                                  <a:pt x="8889" y="1960"/>
                                </a:lnTo>
                                <a:lnTo>
                                  <a:pt x="8862" y="1912"/>
                                </a:lnTo>
                                <a:lnTo>
                                  <a:pt x="8832" y="1863"/>
                                </a:lnTo>
                                <a:lnTo>
                                  <a:pt x="8803" y="1814"/>
                                </a:lnTo>
                                <a:lnTo>
                                  <a:pt x="8773" y="1768"/>
                                </a:lnTo>
                                <a:lnTo>
                                  <a:pt x="8742" y="1722"/>
                                </a:lnTo>
                                <a:lnTo>
                                  <a:pt x="8711" y="1678"/>
                                </a:lnTo>
                                <a:lnTo>
                                  <a:pt x="8706" y="1670"/>
                                </a:lnTo>
                                <a:lnTo>
                                  <a:pt x="8690" y="1649"/>
                                </a:lnTo>
                                <a:lnTo>
                                  <a:pt x="8663" y="1615"/>
                                </a:lnTo>
                                <a:lnTo>
                                  <a:pt x="8629" y="1570"/>
                                </a:lnTo>
                                <a:lnTo>
                                  <a:pt x="8586" y="1516"/>
                                </a:lnTo>
                                <a:lnTo>
                                  <a:pt x="8537" y="1454"/>
                                </a:lnTo>
                                <a:lnTo>
                                  <a:pt x="8481" y="1385"/>
                                </a:lnTo>
                                <a:lnTo>
                                  <a:pt x="8421" y="1312"/>
                                </a:lnTo>
                                <a:lnTo>
                                  <a:pt x="8356" y="1236"/>
                                </a:lnTo>
                                <a:lnTo>
                                  <a:pt x="8288" y="1159"/>
                                </a:lnTo>
                                <a:lnTo>
                                  <a:pt x="8253" y="1120"/>
                                </a:lnTo>
                                <a:lnTo>
                                  <a:pt x="8217" y="1081"/>
                                </a:lnTo>
                                <a:lnTo>
                                  <a:pt x="8183" y="1043"/>
                                </a:lnTo>
                                <a:lnTo>
                                  <a:pt x="8146" y="1006"/>
                                </a:lnTo>
                                <a:lnTo>
                                  <a:pt x="8110" y="969"/>
                                </a:lnTo>
                                <a:lnTo>
                                  <a:pt x="8074" y="933"/>
                                </a:lnTo>
                                <a:lnTo>
                                  <a:pt x="8038" y="900"/>
                                </a:lnTo>
                                <a:lnTo>
                                  <a:pt x="8002" y="866"/>
                                </a:lnTo>
                                <a:lnTo>
                                  <a:pt x="7966" y="835"/>
                                </a:lnTo>
                                <a:lnTo>
                                  <a:pt x="7932" y="805"/>
                                </a:lnTo>
                                <a:lnTo>
                                  <a:pt x="7897" y="778"/>
                                </a:lnTo>
                                <a:lnTo>
                                  <a:pt x="7863" y="753"/>
                                </a:lnTo>
                                <a:lnTo>
                                  <a:pt x="7857" y="747"/>
                                </a:lnTo>
                                <a:lnTo>
                                  <a:pt x="7839" y="732"/>
                                </a:lnTo>
                                <a:lnTo>
                                  <a:pt x="7809" y="710"/>
                                </a:lnTo>
                                <a:lnTo>
                                  <a:pt x="7770" y="681"/>
                                </a:lnTo>
                                <a:lnTo>
                                  <a:pt x="7723" y="645"/>
                                </a:lnTo>
                                <a:lnTo>
                                  <a:pt x="7669" y="603"/>
                                </a:lnTo>
                                <a:lnTo>
                                  <a:pt x="7611" y="558"/>
                                </a:lnTo>
                                <a:lnTo>
                                  <a:pt x="7548" y="509"/>
                                </a:lnTo>
                                <a:lnTo>
                                  <a:pt x="7481" y="459"/>
                                </a:lnTo>
                                <a:lnTo>
                                  <a:pt x="7415" y="407"/>
                                </a:lnTo>
                                <a:lnTo>
                                  <a:pt x="7347" y="355"/>
                                </a:lnTo>
                                <a:lnTo>
                                  <a:pt x="7282" y="304"/>
                                </a:lnTo>
                                <a:lnTo>
                                  <a:pt x="7220" y="254"/>
                                </a:lnTo>
                                <a:lnTo>
                                  <a:pt x="7161" y="209"/>
                                </a:lnTo>
                                <a:lnTo>
                                  <a:pt x="7108" y="167"/>
                                </a:lnTo>
                                <a:lnTo>
                                  <a:pt x="7062" y="130"/>
                                </a:lnTo>
                                <a:lnTo>
                                  <a:pt x="7049" y="116"/>
                                </a:lnTo>
                                <a:lnTo>
                                  <a:pt x="7019" y="84"/>
                                </a:lnTo>
                                <a:lnTo>
                                  <a:pt x="6998" y="65"/>
                                </a:lnTo>
                                <a:lnTo>
                                  <a:pt x="6976" y="46"/>
                                </a:lnTo>
                                <a:lnTo>
                                  <a:pt x="6965" y="38"/>
                                </a:lnTo>
                                <a:lnTo>
                                  <a:pt x="6952" y="29"/>
                                </a:lnTo>
                                <a:lnTo>
                                  <a:pt x="6940" y="21"/>
                                </a:lnTo>
                                <a:lnTo>
                                  <a:pt x="6928" y="14"/>
                                </a:lnTo>
                                <a:lnTo>
                                  <a:pt x="6915" y="8"/>
                                </a:lnTo>
                                <a:lnTo>
                                  <a:pt x="6903" y="4"/>
                                </a:lnTo>
                                <a:lnTo>
                                  <a:pt x="6892" y="1"/>
                                </a:lnTo>
                                <a:lnTo>
                                  <a:pt x="6880" y="0"/>
                                </a:lnTo>
                                <a:lnTo>
                                  <a:pt x="6870" y="0"/>
                                </a:lnTo>
                                <a:lnTo>
                                  <a:pt x="6859" y="3"/>
                                </a:lnTo>
                                <a:lnTo>
                                  <a:pt x="6850" y="7"/>
                                </a:lnTo>
                                <a:lnTo>
                                  <a:pt x="6841" y="14"/>
                                </a:lnTo>
                                <a:lnTo>
                                  <a:pt x="6833" y="24"/>
                                </a:lnTo>
                                <a:lnTo>
                                  <a:pt x="6826" y="37"/>
                                </a:lnTo>
                                <a:lnTo>
                                  <a:pt x="6820" y="53"/>
                                </a:lnTo>
                                <a:lnTo>
                                  <a:pt x="6816" y="72"/>
                                </a:lnTo>
                                <a:lnTo>
                                  <a:pt x="6813" y="94"/>
                                </a:lnTo>
                                <a:lnTo>
                                  <a:pt x="6811" y="120"/>
                                </a:lnTo>
                                <a:lnTo>
                                  <a:pt x="6810" y="150"/>
                                </a:lnTo>
                                <a:lnTo>
                                  <a:pt x="6812" y="183"/>
                                </a:lnTo>
                                <a:lnTo>
                                  <a:pt x="6819" y="1906"/>
                                </a:lnTo>
                                <a:lnTo>
                                  <a:pt x="6818" y="1916"/>
                                </a:lnTo>
                                <a:lnTo>
                                  <a:pt x="6817" y="1942"/>
                                </a:lnTo>
                                <a:lnTo>
                                  <a:pt x="6818" y="1961"/>
                                </a:lnTo>
                                <a:lnTo>
                                  <a:pt x="6820" y="1983"/>
                                </a:lnTo>
                                <a:lnTo>
                                  <a:pt x="6824" y="2009"/>
                                </a:lnTo>
                                <a:lnTo>
                                  <a:pt x="6831" y="2038"/>
                                </a:lnTo>
                                <a:lnTo>
                                  <a:pt x="6836" y="2053"/>
                                </a:lnTo>
                                <a:lnTo>
                                  <a:pt x="6841" y="2069"/>
                                </a:lnTo>
                                <a:lnTo>
                                  <a:pt x="6846" y="2086"/>
                                </a:lnTo>
                                <a:lnTo>
                                  <a:pt x="6854" y="2104"/>
                                </a:lnTo>
                                <a:lnTo>
                                  <a:pt x="6862" y="2122"/>
                                </a:lnTo>
                                <a:lnTo>
                                  <a:pt x="6871" y="2140"/>
                                </a:lnTo>
                                <a:lnTo>
                                  <a:pt x="6881" y="2159"/>
                                </a:lnTo>
                                <a:lnTo>
                                  <a:pt x="6892" y="2178"/>
                                </a:lnTo>
                                <a:lnTo>
                                  <a:pt x="6904" y="2198"/>
                                </a:lnTo>
                                <a:lnTo>
                                  <a:pt x="6918" y="2218"/>
                                </a:lnTo>
                                <a:lnTo>
                                  <a:pt x="6934" y="2239"/>
                                </a:lnTo>
                                <a:lnTo>
                                  <a:pt x="6950" y="2260"/>
                                </a:lnTo>
                                <a:lnTo>
                                  <a:pt x="6968" y="2282"/>
                                </a:lnTo>
                                <a:lnTo>
                                  <a:pt x="6988" y="2303"/>
                                </a:lnTo>
                                <a:lnTo>
                                  <a:pt x="7008" y="2324"/>
                                </a:lnTo>
                                <a:lnTo>
                                  <a:pt x="7031" y="2346"/>
                                </a:lnTo>
                                <a:lnTo>
                                  <a:pt x="7035" y="2352"/>
                                </a:lnTo>
                                <a:lnTo>
                                  <a:pt x="7048" y="2367"/>
                                </a:lnTo>
                                <a:lnTo>
                                  <a:pt x="7069" y="2393"/>
                                </a:lnTo>
                                <a:lnTo>
                                  <a:pt x="7096" y="2427"/>
                                </a:lnTo>
                                <a:lnTo>
                                  <a:pt x="7128" y="2468"/>
                                </a:lnTo>
                                <a:lnTo>
                                  <a:pt x="7166" y="2516"/>
                                </a:lnTo>
                                <a:lnTo>
                                  <a:pt x="7207" y="2570"/>
                                </a:lnTo>
                                <a:lnTo>
                                  <a:pt x="7250" y="2631"/>
                                </a:lnTo>
                                <a:lnTo>
                                  <a:pt x="7296" y="2696"/>
                                </a:lnTo>
                                <a:lnTo>
                                  <a:pt x="7342" y="2765"/>
                                </a:lnTo>
                                <a:lnTo>
                                  <a:pt x="7365" y="2800"/>
                                </a:lnTo>
                                <a:lnTo>
                                  <a:pt x="7388" y="2836"/>
                                </a:lnTo>
                                <a:lnTo>
                                  <a:pt x="7411" y="2873"/>
                                </a:lnTo>
                                <a:lnTo>
                                  <a:pt x="7433" y="2910"/>
                                </a:lnTo>
                                <a:lnTo>
                                  <a:pt x="7455" y="2948"/>
                                </a:lnTo>
                                <a:lnTo>
                                  <a:pt x="7476" y="2985"/>
                                </a:lnTo>
                                <a:lnTo>
                                  <a:pt x="7497" y="3023"/>
                                </a:lnTo>
                                <a:lnTo>
                                  <a:pt x="7516" y="3061"/>
                                </a:lnTo>
                                <a:lnTo>
                                  <a:pt x="7535" y="3099"/>
                                </a:lnTo>
                                <a:lnTo>
                                  <a:pt x="7552" y="3137"/>
                                </a:lnTo>
                                <a:lnTo>
                                  <a:pt x="7569" y="3174"/>
                                </a:lnTo>
                                <a:lnTo>
                                  <a:pt x="7584" y="3212"/>
                                </a:lnTo>
                                <a:lnTo>
                                  <a:pt x="7586" y="3218"/>
                                </a:lnTo>
                                <a:lnTo>
                                  <a:pt x="7593" y="3233"/>
                                </a:lnTo>
                                <a:lnTo>
                                  <a:pt x="7604" y="3259"/>
                                </a:lnTo>
                                <a:lnTo>
                                  <a:pt x="7617" y="3295"/>
                                </a:lnTo>
                                <a:lnTo>
                                  <a:pt x="7633" y="3340"/>
                                </a:lnTo>
                                <a:lnTo>
                                  <a:pt x="7652" y="3395"/>
                                </a:lnTo>
                                <a:lnTo>
                                  <a:pt x="7672" y="3458"/>
                                </a:lnTo>
                                <a:lnTo>
                                  <a:pt x="7693" y="3530"/>
                                </a:lnTo>
                                <a:lnTo>
                                  <a:pt x="7704" y="3569"/>
                                </a:lnTo>
                                <a:lnTo>
                                  <a:pt x="7714" y="3610"/>
                                </a:lnTo>
                                <a:lnTo>
                                  <a:pt x="7725" y="3652"/>
                                </a:lnTo>
                                <a:lnTo>
                                  <a:pt x="7735" y="3697"/>
                                </a:lnTo>
                                <a:lnTo>
                                  <a:pt x="7746" y="3743"/>
                                </a:lnTo>
                                <a:lnTo>
                                  <a:pt x="7757" y="3792"/>
                                </a:lnTo>
                                <a:lnTo>
                                  <a:pt x="7766" y="3843"/>
                                </a:lnTo>
                                <a:lnTo>
                                  <a:pt x="7775" y="3894"/>
                                </a:lnTo>
                                <a:lnTo>
                                  <a:pt x="7784" y="3947"/>
                                </a:lnTo>
                                <a:lnTo>
                                  <a:pt x="7792" y="4002"/>
                                </a:lnTo>
                                <a:lnTo>
                                  <a:pt x="7800" y="4059"/>
                                </a:lnTo>
                                <a:lnTo>
                                  <a:pt x="7806" y="4118"/>
                                </a:lnTo>
                                <a:lnTo>
                                  <a:pt x="7812" y="4178"/>
                                </a:lnTo>
                                <a:lnTo>
                                  <a:pt x="7818" y="4239"/>
                                </a:lnTo>
                                <a:lnTo>
                                  <a:pt x="7822" y="4302"/>
                                </a:lnTo>
                                <a:lnTo>
                                  <a:pt x="7826" y="4366"/>
                                </a:lnTo>
                                <a:lnTo>
                                  <a:pt x="7826" y="4371"/>
                                </a:lnTo>
                                <a:lnTo>
                                  <a:pt x="7828" y="4389"/>
                                </a:lnTo>
                                <a:lnTo>
                                  <a:pt x="7830" y="4419"/>
                                </a:lnTo>
                                <a:lnTo>
                                  <a:pt x="7832" y="4459"/>
                                </a:lnTo>
                                <a:lnTo>
                                  <a:pt x="7832" y="4510"/>
                                </a:lnTo>
                                <a:lnTo>
                                  <a:pt x="7831" y="4571"/>
                                </a:lnTo>
                                <a:lnTo>
                                  <a:pt x="7829" y="4606"/>
                                </a:lnTo>
                                <a:lnTo>
                                  <a:pt x="7827" y="4642"/>
                                </a:lnTo>
                                <a:lnTo>
                                  <a:pt x="7824" y="4681"/>
                                </a:lnTo>
                                <a:lnTo>
                                  <a:pt x="7820" y="4722"/>
                                </a:lnTo>
                                <a:lnTo>
                                  <a:pt x="7814" y="4766"/>
                                </a:lnTo>
                                <a:lnTo>
                                  <a:pt x="7808" y="4811"/>
                                </a:lnTo>
                                <a:lnTo>
                                  <a:pt x="7801" y="4859"/>
                                </a:lnTo>
                                <a:lnTo>
                                  <a:pt x="7792" y="4910"/>
                                </a:lnTo>
                                <a:lnTo>
                                  <a:pt x="7782" y="4961"/>
                                </a:lnTo>
                                <a:lnTo>
                                  <a:pt x="7770" y="5014"/>
                                </a:lnTo>
                                <a:lnTo>
                                  <a:pt x="7758" y="5070"/>
                                </a:lnTo>
                                <a:lnTo>
                                  <a:pt x="7743" y="5127"/>
                                </a:lnTo>
                                <a:lnTo>
                                  <a:pt x="7726" y="5188"/>
                                </a:lnTo>
                                <a:lnTo>
                                  <a:pt x="7708" y="5248"/>
                                </a:lnTo>
                                <a:lnTo>
                                  <a:pt x="7687" y="5311"/>
                                </a:lnTo>
                                <a:lnTo>
                                  <a:pt x="7665" y="5376"/>
                                </a:lnTo>
                                <a:lnTo>
                                  <a:pt x="7641" y="5442"/>
                                </a:lnTo>
                                <a:lnTo>
                                  <a:pt x="7613" y="5509"/>
                                </a:lnTo>
                                <a:lnTo>
                                  <a:pt x="7585" y="5578"/>
                                </a:lnTo>
                                <a:lnTo>
                                  <a:pt x="7553" y="5649"/>
                                </a:lnTo>
                                <a:lnTo>
                                  <a:pt x="7551" y="5655"/>
                                </a:lnTo>
                                <a:lnTo>
                                  <a:pt x="7545" y="5672"/>
                                </a:lnTo>
                                <a:lnTo>
                                  <a:pt x="7534" y="5701"/>
                                </a:lnTo>
                                <a:lnTo>
                                  <a:pt x="7517" y="5740"/>
                                </a:lnTo>
                                <a:lnTo>
                                  <a:pt x="7495" y="5788"/>
                                </a:lnTo>
                                <a:lnTo>
                                  <a:pt x="7467" y="5845"/>
                                </a:lnTo>
                                <a:lnTo>
                                  <a:pt x="7450" y="5877"/>
                                </a:lnTo>
                                <a:lnTo>
                                  <a:pt x="7431" y="5911"/>
                                </a:lnTo>
                                <a:lnTo>
                                  <a:pt x="7411" y="5946"/>
                                </a:lnTo>
                                <a:lnTo>
                                  <a:pt x="7387" y="5984"/>
                                </a:lnTo>
                                <a:lnTo>
                                  <a:pt x="7363" y="6023"/>
                                </a:lnTo>
                                <a:lnTo>
                                  <a:pt x="7336" y="6063"/>
                                </a:lnTo>
                                <a:lnTo>
                                  <a:pt x="7307" y="6106"/>
                                </a:lnTo>
                                <a:lnTo>
                                  <a:pt x="7277" y="6149"/>
                                </a:lnTo>
                                <a:lnTo>
                                  <a:pt x="7243" y="6194"/>
                                </a:lnTo>
                                <a:lnTo>
                                  <a:pt x="7207" y="6241"/>
                                </a:lnTo>
                                <a:lnTo>
                                  <a:pt x="7169" y="6289"/>
                                </a:lnTo>
                                <a:lnTo>
                                  <a:pt x="7128" y="6337"/>
                                </a:lnTo>
                                <a:lnTo>
                                  <a:pt x="7085" y="6387"/>
                                </a:lnTo>
                                <a:lnTo>
                                  <a:pt x="7039" y="6438"/>
                                </a:lnTo>
                                <a:lnTo>
                                  <a:pt x="6991" y="6490"/>
                                </a:lnTo>
                                <a:lnTo>
                                  <a:pt x="6939" y="6541"/>
                                </a:lnTo>
                                <a:lnTo>
                                  <a:pt x="6886" y="6594"/>
                                </a:lnTo>
                                <a:lnTo>
                                  <a:pt x="6829" y="6648"/>
                                </a:lnTo>
                                <a:lnTo>
                                  <a:pt x="6768" y="6702"/>
                                </a:lnTo>
                                <a:lnTo>
                                  <a:pt x="6705" y="6757"/>
                                </a:lnTo>
                                <a:lnTo>
                                  <a:pt x="6699" y="6763"/>
                                </a:lnTo>
                                <a:lnTo>
                                  <a:pt x="6680" y="6781"/>
                                </a:lnTo>
                                <a:lnTo>
                                  <a:pt x="6648" y="6810"/>
                                </a:lnTo>
                                <a:lnTo>
                                  <a:pt x="6603" y="6848"/>
                                </a:lnTo>
                                <a:lnTo>
                                  <a:pt x="6575" y="6870"/>
                                </a:lnTo>
                                <a:lnTo>
                                  <a:pt x="6545" y="6893"/>
                                </a:lnTo>
                                <a:lnTo>
                                  <a:pt x="6511" y="6918"/>
                                </a:lnTo>
                                <a:lnTo>
                                  <a:pt x="6473" y="6944"/>
                                </a:lnTo>
                                <a:lnTo>
                                  <a:pt x="6433" y="6972"/>
                                </a:lnTo>
                                <a:lnTo>
                                  <a:pt x="6389" y="7000"/>
                                </a:lnTo>
                                <a:lnTo>
                                  <a:pt x="6341" y="7029"/>
                                </a:lnTo>
                                <a:lnTo>
                                  <a:pt x="6290" y="7058"/>
                                </a:lnTo>
                                <a:lnTo>
                                  <a:pt x="6236" y="7089"/>
                                </a:lnTo>
                                <a:lnTo>
                                  <a:pt x="6178" y="7119"/>
                                </a:lnTo>
                                <a:lnTo>
                                  <a:pt x="6117" y="7149"/>
                                </a:lnTo>
                                <a:lnTo>
                                  <a:pt x="6051" y="7180"/>
                                </a:lnTo>
                                <a:lnTo>
                                  <a:pt x="5983" y="7210"/>
                                </a:lnTo>
                                <a:lnTo>
                                  <a:pt x="5911" y="7238"/>
                                </a:lnTo>
                                <a:lnTo>
                                  <a:pt x="5836" y="7268"/>
                                </a:lnTo>
                                <a:lnTo>
                                  <a:pt x="5757" y="7295"/>
                                </a:lnTo>
                                <a:lnTo>
                                  <a:pt x="5674" y="7322"/>
                                </a:lnTo>
                                <a:lnTo>
                                  <a:pt x="5589" y="7347"/>
                                </a:lnTo>
                                <a:lnTo>
                                  <a:pt x="5499" y="7371"/>
                                </a:lnTo>
                                <a:lnTo>
                                  <a:pt x="5405" y="7394"/>
                                </a:lnTo>
                                <a:lnTo>
                                  <a:pt x="5308" y="7414"/>
                                </a:lnTo>
                                <a:lnTo>
                                  <a:pt x="5207" y="7433"/>
                                </a:lnTo>
                                <a:lnTo>
                                  <a:pt x="5102" y="7449"/>
                                </a:lnTo>
                                <a:lnTo>
                                  <a:pt x="4995" y="7463"/>
                                </a:lnTo>
                                <a:lnTo>
                                  <a:pt x="4983" y="7463"/>
                                </a:lnTo>
                                <a:lnTo>
                                  <a:pt x="4952" y="7466"/>
                                </a:lnTo>
                                <a:lnTo>
                                  <a:pt x="4901" y="7468"/>
                                </a:lnTo>
                                <a:lnTo>
                                  <a:pt x="4831" y="7468"/>
                                </a:lnTo>
                                <a:lnTo>
                                  <a:pt x="4791" y="7468"/>
                                </a:lnTo>
                                <a:lnTo>
                                  <a:pt x="4747" y="7467"/>
                                </a:lnTo>
                                <a:lnTo>
                                  <a:pt x="4700" y="7465"/>
                                </a:lnTo>
                                <a:lnTo>
                                  <a:pt x="4648" y="7462"/>
                                </a:lnTo>
                                <a:lnTo>
                                  <a:pt x="4593" y="7458"/>
                                </a:lnTo>
                                <a:lnTo>
                                  <a:pt x="4536" y="7454"/>
                                </a:lnTo>
                                <a:lnTo>
                                  <a:pt x="4476" y="7448"/>
                                </a:lnTo>
                                <a:lnTo>
                                  <a:pt x="4413" y="7440"/>
                                </a:lnTo>
                                <a:lnTo>
                                  <a:pt x="4347" y="7432"/>
                                </a:lnTo>
                                <a:lnTo>
                                  <a:pt x="4280" y="7421"/>
                                </a:lnTo>
                                <a:lnTo>
                                  <a:pt x="4211" y="7408"/>
                                </a:lnTo>
                                <a:lnTo>
                                  <a:pt x="4140" y="7394"/>
                                </a:lnTo>
                                <a:lnTo>
                                  <a:pt x="4067" y="7378"/>
                                </a:lnTo>
                                <a:lnTo>
                                  <a:pt x="3993" y="7360"/>
                                </a:lnTo>
                                <a:lnTo>
                                  <a:pt x="3918" y="7339"/>
                                </a:lnTo>
                                <a:lnTo>
                                  <a:pt x="3842" y="7315"/>
                                </a:lnTo>
                                <a:lnTo>
                                  <a:pt x="3765" y="7290"/>
                                </a:lnTo>
                                <a:lnTo>
                                  <a:pt x="3687" y="7261"/>
                                </a:lnTo>
                                <a:lnTo>
                                  <a:pt x="3610" y="7231"/>
                                </a:lnTo>
                                <a:lnTo>
                                  <a:pt x="3532" y="7197"/>
                                </a:lnTo>
                                <a:lnTo>
                                  <a:pt x="3454" y="7160"/>
                                </a:lnTo>
                                <a:lnTo>
                                  <a:pt x="3377" y="7120"/>
                                </a:lnTo>
                                <a:lnTo>
                                  <a:pt x="3299" y="7076"/>
                                </a:lnTo>
                                <a:lnTo>
                                  <a:pt x="3223" y="7030"/>
                                </a:lnTo>
                                <a:lnTo>
                                  <a:pt x="3215" y="7025"/>
                                </a:lnTo>
                                <a:lnTo>
                                  <a:pt x="3189" y="7009"/>
                                </a:lnTo>
                                <a:lnTo>
                                  <a:pt x="3147" y="6981"/>
                                </a:lnTo>
                                <a:lnTo>
                                  <a:pt x="3094" y="6944"/>
                                </a:lnTo>
                                <a:lnTo>
                                  <a:pt x="3029" y="6898"/>
                                </a:lnTo>
                                <a:lnTo>
                                  <a:pt x="2954" y="6842"/>
                                </a:lnTo>
                                <a:lnTo>
                                  <a:pt x="2914" y="6811"/>
                                </a:lnTo>
                                <a:lnTo>
                                  <a:pt x="2872" y="6777"/>
                                </a:lnTo>
                                <a:lnTo>
                                  <a:pt x="2829" y="6741"/>
                                </a:lnTo>
                                <a:lnTo>
                                  <a:pt x="2785" y="6704"/>
                                </a:lnTo>
                                <a:lnTo>
                                  <a:pt x="2739" y="6664"/>
                                </a:lnTo>
                                <a:lnTo>
                                  <a:pt x="2693" y="6623"/>
                                </a:lnTo>
                                <a:lnTo>
                                  <a:pt x="2645" y="6578"/>
                                </a:lnTo>
                                <a:lnTo>
                                  <a:pt x="2599" y="6533"/>
                                </a:lnTo>
                                <a:lnTo>
                                  <a:pt x="2552" y="6485"/>
                                </a:lnTo>
                                <a:lnTo>
                                  <a:pt x="2504" y="6436"/>
                                </a:lnTo>
                                <a:lnTo>
                                  <a:pt x="2458" y="6385"/>
                                </a:lnTo>
                                <a:lnTo>
                                  <a:pt x="2412" y="6332"/>
                                </a:lnTo>
                                <a:lnTo>
                                  <a:pt x="2367" y="6278"/>
                                </a:lnTo>
                                <a:lnTo>
                                  <a:pt x="2323" y="6222"/>
                                </a:lnTo>
                                <a:lnTo>
                                  <a:pt x="2281" y="6164"/>
                                </a:lnTo>
                                <a:lnTo>
                                  <a:pt x="2240" y="6105"/>
                                </a:lnTo>
                                <a:lnTo>
                                  <a:pt x="2200" y="6044"/>
                                </a:lnTo>
                                <a:lnTo>
                                  <a:pt x="2164" y="5982"/>
                                </a:lnTo>
                                <a:lnTo>
                                  <a:pt x="2128" y="5918"/>
                                </a:lnTo>
                                <a:lnTo>
                                  <a:pt x="2095" y="5854"/>
                                </a:lnTo>
                                <a:lnTo>
                                  <a:pt x="2091" y="5845"/>
                                </a:lnTo>
                                <a:lnTo>
                                  <a:pt x="2078" y="5823"/>
                                </a:lnTo>
                                <a:lnTo>
                                  <a:pt x="2059" y="5787"/>
                                </a:lnTo>
                                <a:lnTo>
                                  <a:pt x="2034" y="5740"/>
                                </a:lnTo>
                                <a:lnTo>
                                  <a:pt x="2004" y="5681"/>
                                </a:lnTo>
                                <a:lnTo>
                                  <a:pt x="1971" y="5613"/>
                                </a:lnTo>
                                <a:lnTo>
                                  <a:pt x="1935" y="5536"/>
                                </a:lnTo>
                                <a:lnTo>
                                  <a:pt x="1899" y="5451"/>
                                </a:lnTo>
                                <a:lnTo>
                                  <a:pt x="1880" y="5407"/>
                                </a:lnTo>
                                <a:lnTo>
                                  <a:pt x="1862" y="5361"/>
                                </a:lnTo>
                                <a:lnTo>
                                  <a:pt x="1844" y="5315"/>
                                </a:lnTo>
                                <a:lnTo>
                                  <a:pt x="1827" y="5267"/>
                                </a:lnTo>
                                <a:lnTo>
                                  <a:pt x="1810" y="5218"/>
                                </a:lnTo>
                                <a:lnTo>
                                  <a:pt x="1795" y="5169"/>
                                </a:lnTo>
                                <a:lnTo>
                                  <a:pt x="1779" y="5119"/>
                                </a:lnTo>
                                <a:lnTo>
                                  <a:pt x="1765" y="5068"/>
                                </a:lnTo>
                                <a:lnTo>
                                  <a:pt x="1752" y="5017"/>
                                </a:lnTo>
                                <a:lnTo>
                                  <a:pt x="1741" y="4967"/>
                                </a:lnTo>
                                <a:lnTo>
                                  <a:pt x="1731" y="4916"/>
                                </a:lnTo>
                                <a:lnTo>
                                  <a:pt x="1723" y="4866"/>
                                </a:lnTo>
                                <a:lnTo>
                                  <a:pt x="1716" y="4815"/>
                                </a:lnTo>
                                <a:lnTo>
                                  <a:pt x="1711" y="4767"/>
                                </a:lnTo>
                                <a:lnTo>
                                  <a:pt x="1709" y="4717"/>
                                </a:lnTo>
                                <a:lnTo>
                                  <a:pt x="1709" y="4670"/>
                                </a:lnTo>
                                <a:lnTo>
                                  <a:pt x="1710" y="4594"/>
                                </a:lnTo>
                                <a:lnTo>
                                  <a:pt x="1712" y="4518"/>
                                </a:lnTo>
                                <a:lnTo>
                                  <a:pt x="1714" y="4441"/>
                                </a:lnTo>
                                <a:lnTo>
                                  <a:pt x="1718" y="4363"/>
                                </a:lnTo>
                                <a:lnTo>
                                  <a:pt x="1722" y="4285"/>
                                </a:lnTo>
                                <a:lnTo>
                                  <a:pt x="1726" y="4206"/>
                                </a:lnTo>
                                <a:lnTo>
                                  <a:pt x="1731" y="4127"/>
                                </a:lnTo>
                                <a:lnTo>
                                  <a:pt x="1739" y="4049"/>
                                </a:lnTo>
                                <a:lnTo>
                                  <a:pt x="1747" y="3971"/>
                                </a:lnTo>
                                <a:lnTo>
                                  <a:pt x="1757" y="3892"/>
                                </a:lnTo>
                                <a:lnTo>
                                  <a:pt x="1769" y="3815"/>
                                </a:lnTo>
                                <a:lnTo>
                                  <a:pt x="1783" y="3739"/>
                                </a:lnTo>
                                <a:lnTo>
                                  <a:pt x="1790" y="3701"/>
                                </a:lnTo>
                                <a:lnTo>
                                  <a:pt x="1799" y="3663"/>
                                </a:lnTo>
                                <a:lnTo>
                                  <a:pt x="1807" y="3626"/>
                                </a:lnTo>
                                <a:lnTo>
                                  <a:pt x="1817" y="3589"/>
                                </a:lnTo>
                                <a:lnTo>
                                  <a:pt x="1826" y="3552"/>
                                </a:lnTo>
                                <a:lnTo>
                                  <a:pt x="1837" y="3516"/>
                                </a:lnTo>
                                <a:lnTo>
                                  <a:pt x="1848" y="3480"/>
                                </a:lnTo>
                                <a:lnTo>
                                  <a:pt x="1861" y="3445"/>
                                </a:lnTo>
                                <a:lnTo>
                                  <a:pt x="1885" y="3377"/>
                                </a:lnTo>
                                <a:lnTo>
                                  <a:pt x="1908" y="3313"/>
                                </a:lnTo>
                                <a:lnTo>
                                  <a:pt x="1933" y="3252"/>
                                </a:lnTo>
                                <a:lnTo>
                                  <a:pt x="1956" y="3195"/>
                                </a:lnTo>
                                <a:lnTo>
                                  <a:pt x="1979" y="3141"/>
                                </a:lnTo>
                                <a:lnTo>
                                  <a:pt x="2003" y="3092"/>
                                </a:lnTo>
                                <a:lnTo>
                                  <a:pt x="2027" y="3043"/>
                                </a:lnTo>
                                <a:lnTo>
                                  <a:pt x="2050" y="2999"/>
                                </a:lnTo>
                                <a:lnTo>
                                  <a:pt x="2074" y="2955"/>
                                </a:lnTo>
                                <a:lnTo>
                                  <a:pt x="2098" y="2914"/>
                                </a:lnTo>
                                <a:lnTo>
                                  <a:pt x="2122" y="2875"/>
                                </a:lnTo>
                                <a:lnTo>
                                  <a:pt x="2148" y="2837"/>
                                </a:lnTo>
                                <a:lnTo>
                                  <a:pt x="2173" y="2800"/>
                                </a:lnTo>
                                <a:lnTo>
                                  <a:pt x="2199" y="2765"/>
                                </a:lnTo>
                                <a:lnTo>
                                  <a:pt x="2227" y="2730"/>
                                </a:lnTo>
                                <a:lnTo>
                                  <a:pt x="2254" y="2695"/>
                                </a:lnTo>
                                <a:lnTo>
                                  <a:pt x="2264" y="2684"/>
                                </a:lnTo>
                                <a:lnTo>
                                  <a:pt x="2288" y="2651"/>
                                </a:lnTo>
                                <a:lnTo>
                                  <a:pt x="2324" y="2604"/>
                                </a:lnTo>
                                <a:lnTo>
                                  <a:pt x="2365" y="2550"/>
                                </a:lnTo>
                                <a:lnTo>
                                  <a:pt x="2408" y="2494"/>
                                </a:lnTo>
                                <a:lnTo>
                                  <a:pt x="2449" y="2442"/>
                                </a:lnTo>
                                <a:lnTo>
                                  <a:pt x="2483" y="2401"/>
                                </a:lnTo>
                                <a:lnTo>
                                  <a:pt x="2504" y="2377"/>
                                </a:lnTo>
                                <a:lnTo>
                                  <a:pt x="2517" y="2365"/>
                                </a:lnTo>
                                <a:lnTo>
                                  <a:pt x="2548" y="2331"/>
                                </a:lnTo>
                                <a:lnTo>
                                  <a:pt x="2570" y="2308"/>
                                </a:lnTo>
                                <a:lnTo>
                                  <a:pt x="2593" y="2281"/>
                                </a:lnTo>
                                <a:lnTo>
                                  <a:pt x="2617" y="2250"/>
                                </a:lnTo>
                                <a:lnTo>
                                  <a:pt x="2642" y="2215"/>
                                </a:lnTo>
                                <a:lnTo>
                                  <a:pt x="2655" y="2197"/>
                                </a:lnTo>
                                <a:lnTo>
                                  <a:pt x="2667" y="2179"/>
                                </a:lnTo>
                                <a:lnTo>
                                  <a:pt x="2678" y="2159"/>
                                </a:lnTo>
                                <a:lnTo>
                                  <a:pt x="2690" y="2140"/>
                                </a:lnTo>
                                <a:lnTo>
                                  <a:pt x="2700" y="2119"/>
                                </a:lnTo>
                                <a:lnTo>
                                  <a:pt x="2711" y="2099"/>
                                </a:lnTo>
                                <a:lnTo>
                                  <a:pt x="2719" y="2078"/>
                                </a:lnTo>
                                <a:lnTo>
                                  <a:pt x="2728" y="2056"/>
                                </a:lnTo>
                                <a:lnTo>
                                  <a:pt x="2735" y="2035"/>
                                </a:lnTo>
                                <a:lnTo>
                                  <a:pt x="2741" y="2013"/>
                                </a:lnTo>
                                <a:lnTo>
                                  <a:pt x="2746" y="1992"/>
                                </a:lnTo>
                                <a:lnTo>
                                  <a:pt x="2749" y="1970"/>
                                </a:lnTo>
                                <a:lnTo>
                                  <a:pt x="2751" y="1949"/>
                                </a:lnTo>
                                <a:lnTo>
                                  <a:pt x="2751" y="1926"/>
                                </a:lnTo>
                                <a:lnTo>
                                  <a:pt x="2750" y="1905"/>
                                </a:lnTo>
                                <a:lnTo>
                                  <a:pt x="2747" y="1883"/>
                                </a:lnTo>
                                <a:lnTo>
                                  <a:pt x="2747" y="198"/>
                                </a:lnTo>
                                <a:close/>
                              </a:path>
                            </a:pathLst>
                          </a:custGeom>
                          <a:solidFill>
                            <a:srgbClr val="0029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5" name="Freeform 8"/>
                        <wps:cNvSpPr>
                          <a:spLocks/>
                        </wps:cNvSpPr>
                        <wps:spPr bwMode="auto">
                          <a:xfrm>
                            <a:off x="1" y="324583"/>
                            <a:ext cx="576000" cy="235883"/>
                          </a:xfrm>
                          <a:custGeom>
                            <a:avLst/>
                            <a:gdLst>
                              <a:gd name="T0" fmla="*/ 848 w 15023"/>
                              <a:gd name="T1" fmla="*/ 436 h 5871"/>
                              <a:gd name="T2" fmla="*/ 301 w 15023"/>
                              <a:gd name="T3" fmla="*/ 141 h 5871"/>
                              <a:gd name="T4" fmla="*/ 95 w 15023"/>
                              <a:gd name="T5" fmla="*/ 6 h 5871"/>
                              <a:gd name="T6" fmla="*/ 1 w 15023"/>
                              <a:gd name="T7" fmla="*/ 71 h 5871"/>
                              <a:gd name="T8" fmla="*/ 68 w 15023"/>
                              <a:gd name="T9" fmla="*/ 418 h 5871"/>
                              <a:gd name="T10" fmla="*/ 329 w 15023"/>
                              <a:gd name="T11" fmla="*/ 1238 h 5871"/>
                              <a:gd name="T12" fmla="*/ 530 w 15023"/>
                              <a:gd name="T13" fmla="*/ 1655 h 5871"/>
                              <a:gd name="T14" fmla="*/ 701 w 15023"/>
                              <a:gd name="T15" fmla="*/ 1822 h 5871"/>
                              <a:gd name="T16" fmla="*/ 1021 w 15023"/>
                              <a:gd name="T17" fmla="*/ 1979 h 5871"/>
                              <a:gd name="T18" fmla="*/ 1404 w 15023"/>
                              <a:gd name="T19" fmla="*/ 2123 h 5871"/>
                              <a:gd name="T20" fmla="*/ 1823 w 15023"/>
                              <a:gd name="T21" fmla="*/ 2839 h 5871"/>
                              <a:gd name="T22" fmla="*/ 2362 w 15023"/>
                              <a:gd name="T23" fmla="*/ 3550 h 5871"/>
                              <a:gd name="T24" fmla="*/ 3033 w 15023"/>
                              <a:gd name="T25" fmla="*/ 4171 h 5871"/>
                              <a:gd name="T26" fmla="*/ 3812 w 15023"/>
                              <a:gd name="T27" fmla="*/ 4772 h 5871"/>
                              <a:gd name="T28" fmla="*/ 4672 w 15023"/>
                              <a:gd name="T29" fmla="*/ 5250 h 5871"/>
                              <a:gd name="T30" fmla="*/ 5458 w 15023"/>
                              <a:gd name="T31" fmla="*/ 5562 h 5871"/>
                              <a:gd name="T32" fmla="*/ 6190 w 15023"/>
                              <a:gd name="T33" fmla="*/ 5748 h 5871"/>
                              <a:gd name="T34" fmla="*/ 7002 w 15023"/>
                              <a:gd name="T35" fmla="*/ 5848 h 5871"/>
                              <a:gd name="T36" fmla="*/ 7909 w 15023"/>
                              <a:gd name="T37" fmla="*/ 5860 h 5871"/>
                              <a:gd name="T38" fmla="*/ 9211 w 15023"/>
                              <a:gd name="T39" fmla="*/ 5660 h 5871"/>
                              <a:gd name="T40" fmla="*/ 10268 w 15023"/>
                              <a:gd name="T41" fmla="*/ 5287 h 5871"/>
                              <a:gd name="T42" fmla="*/ 11137 w 15023"/>
                              <a:gd name="T43" fmla="*/ 4824 h 5871"/>
                              <a:gd name="T44" fmla="*/ 12197 w 15023"/>
                              <a:gd name="T45" fmla="*/ 4016 h 5871"/>
                              <a:gd name="T46" fmla="*/ 12810 w 15023"/>
                              <a:gd name="T47" fmla="*/ 3346 h 5871"/>
                              <a:gd name="T48" fmla="*/ 13273 w 15023"/>
                              <a:gd name="T49" fmla="*/ 2716 h 5871"/>
                              <a:gd name="T50" fmla="*/ 13650 w 15023"/>
                              <a:gd name="T51" fmla="*/ 2031 h 5871"/>
                              <a:gd name="T52" fmla="*/ 14050 w 15023"/>
                              <a:gd name="T53" fmla="*/ 1961 h 5871"/>
                              <a:gd name="T54" fmla="*/ 14345 w 15023"/>
                              <a:gd name="T55" fmla="*/ 1810 h 5871"/>
                              <a:gd name="T56" fmla="*/ 14529 w 15023"/>
                              <a:gd name="T57" fmla="*/ 1592 h 5871"/>
                              <a:gd name="T58" fmla="*/ 14719 w 15023"/>
                              <a:gd name="T59" fmla="*/ 1233 h 5871"/>
                              <a:gd name="T60" fmla="*/ 14991 w 15023"/>
                              <a:gd name="T61" fmla="*/ 207 h 5871"/>
                              <a:gd name="T62" fmla="*/ 15011 w 15023"/>
                              <a:gd name="T63" fmla="*/ 40 h 5871"/>
                              <a:gd name="T64" fmla="*/ 14846 w 15023"/>
                              <a:gd name="T65" fmla="*/ 54 h 5871"/>
                              <a:gd name="T66" fmla="*/ 14525 w 15023"/>
                              <a:gd name="T67" fmla="*/ 258 h 5871"/>
                              <a:gd name="T68" fmla="*/ 14074 w 15023"/>
                              <a:gd name="T69" fmla="*/ 486 h 5871"/>
                              <a:gd name="T70" fmla="*/ 13619 w 15023"/>
                              <a:gd name="T71" fmla="*/ 583 h 5871"/>
                              <a:gd name="T72" fmla="*/ 13174 w 15023"/>
                              <a:gd name="T73" fmla="*/ 601 h 5871"/>
                              <a:gd name="T74" fmla="*/ 12739 w 15023"/>
                              <a:gd name="T75" fmla="*/ 588 h 5871"/>
                              <a:gd name="T76" fmla="*/ 12577 w 15023"/>
                              <a:gd name="T77" fmla="*/ 669 h 5871"/>
                              <a:gd name="T78" fmla="*/ 12334 w 15023"/>
                              <a:gd name="T79" fmla="*/ 923 h 5871"/>
                              <a:gd name="T80" fmla="*/ 12102 w 15023"/>
                              <a:gd name="T81" fmla="*/ 1349 h 5871"/>
                              <a:gd name="T82" fmla="*/ 11832 w 15023"/>
                              <a:gd name="T83" fmla="*/ 1828 h 5871"/>
                              <a:gd name="T84" fmla="*/ 11407 w 15023"/>
                              <a:gd name="T85" fmla="*/ 2390 h 5871"/>
                              <a:gd name="T86" fmla="*/ 10990 w 15023"/>
                              <a:gd name="T87" fmla="*/ 2823 h 5871"/>
                              <a:gd name="T88" fmla="*/ 10461 w 15023"/>
                              <a:gd name="T89" fmla="*/ 3251 h 5871"/>
                              <a:gd name="T90" fmla="*/ 9643 w 15023"/>
                              <a:gd name="T91" fmla="*/ 3702 h 5871"/>
                              <a:gd name="T92" fmla="*/ 9028 w 15023"/>
                              <a:gd name="T93" fmla="*/ 3919 h 5871"/>
                              <a:gd name="T94" fmla="*/ 8228 w 15023"/>
                              <a:gd name="T95" fmla="*/ 4115 h 5871"/>
                              <a:gd name="T96" fmla="*/ 7670 w 15023"/>
                              <a:gd name="T97" fmla="*/ 4157 h 5871"/>
                              <a:gd name="T98" fmla="*/ 6627 w 15023"/>
                              <a:gd name="T99" fmla="*/ 4075 h 5871"/>
                              <a:gd name="T100" fmla="*/ 5353 w 15023"/>
                              <a:gd name="T101" fmla="*/ 3681 h 5871"/>
                              <a:gd name="T102" fmla="*/ 4727 w 15023"/>
                              <a:gd name="T103" fmla="*/ 3339 h 5871"/>
                              <a:gd name="T104" fmla="*/ 4220 w 15023"/>
                              <a:gd name="T105" fmla="*/ 2973 h 5871"/>
                              <a:gd name="T106" fmla="*/ 3771 w 15023"/>
                              <a:gd name="T107" fmla="*/ 2546 h 5871"/>
                              <a:gd name="T108" fmla="*/ 3232 w 15023"/>
                              <a:gd name="T109" fmla="*/ 1884 h 5871"/>
                              <a:gd name="T110" fmla="*/ 2969 w 15023"/>
                              <a:gd name="T111" fmla="*/ 1428 h 5871"/>
                              <a:gd name="T112" fmla="*/ 2718 w 15023"/>
                              <a:gd name="T113" fmla="*/ 922 h 5871"/>
                              <a:gd name="T114" fmla="*/ 2522 w 15023"/>
                              <a:gd name="T115" fmla="*/ 740 h 5871"/>
                              <a:gd name="T116" fmla="*/ 2122 w 15023"/>
                              <a:gd name="T117" fmla="*/ 609 h 58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5023" h="5871">
                                <a:moveTo>
                                  <a:pt x="1110" y="528"/>
                                </a:moveTo>
                                <a:lnTo>
                                  <a:pt x="1107" y="527"/>
                                </a:lnTo>
                                <a:lnTo>
                                  <a:pt x="1098" y="525"/>
                                </a:lnTo>
                                <a:lnTo>
                                  <a:pt x="1083" y="522"/>
                                </a:lnTo>
                                <a:lnTo>
                                  <a:pt x="1060" y="516"/>
                                </a:lnTo>
                                <a:lnTo>
                                  <a:pt x="1031" y="507"/>
                                </a:lnTo>
                                <a:lnTo>
                                  <a:pt x="996" y="496"/>
                                </a:lnTo>
                                <a:lnTo>
                                  <a:pt x="954" y="480"/>
                                </a:lnTo>
                                <a:lnTo>
                                  <a:pt x="904" y="460"/>
                                </a:lnTo>
                                <a:lnTo>
                                  <a:pt x="848" y="436"/>
                                </a:lnTo>
                                <a:lnTo>
                                  <a:pt x="784" y="407"/>
                                </a:lnTo>
                                <a:lnTo>
                                  <a:pt x="713" y="373"/>
                                </a:lnTo>
                                <a:lnTo>
                                  <a:pt x="635" y="333"/>
                                </a:lnTo>
                                <a:lnTo>
                                  <a:pt x="593" y="310"/>
                                </a:lnTo>
                                <a:lnTo>
                                  <a:pt x="550" y="287"/>
                                </a:lnTo>
                                <a:lnTo>
                                  <a:pt x="504" y="261"/>
                                </a:lnTo>
                                <a:lnTo>
                                  <a:pt x="456" y="234"/>
                                </a:lnTo>
                                <a:lnTo>
                                  <a:pt x="407" y="205"/>
                                </a:lnTo>
                                <a:lnTo>
                                  <a:pt x="355" y="174"/>
                                </a:lnTo>
                                <a:lnTo>
                                  <a:pt x="301" y="141"/>
                                </a:lnTo>
                                <a:lnTo>
                                  <a:pt x="245" y="106"/>
                                </a:lnTo>
                                <a:lnTo>
                                  <a:pt x="241" y="102"/>
                                </a:lnTo>
                                <a:lnTo>
                                  <a:pt x="231" y="93"/>
                                </a:lnTo>
                                <a:lnTo>
                                  <a:pt x="213" y="78"/>
                                </a:lnTo>
                                <a:lnTo>
                                  <a:pt x="190" y="61"/>
                                </a:lnTo>
                                <a:lnTo>
                                  <a:pt x="164" y="43"/>
                                </a:lnTo>
                                <a:lnTo>
                                  <a:pt x="137" y="26"/>
                                </a:lnTo>
                                <a:lnTo>
                                  <a:pt x="123" y="18"/>
                                </a:lnTo>
                                <a:lnTo>
                                  <a:pt x="108" y="11"/>
                                </a:lnTo>
                                <a:lnTo>
                                  <a:pt x="95" y="6"/>
                                </a:lnTo>
                                <a:lnTo>
                                  <a:pt x="81" y="3"/>
                                </a:lnTo>
                                <a:lnTo>
                                  <a:pt x="68" y="1"/>
                                </a:lnTo>
                                <a:lnTo>
                                  <a:pt x="55" y="0"/>
                                </a:lnTo>
                                <a:lnTo>
                                  <a:pt x="44" y="2"/>
                                </a:lnTo>
                                <a:lnTo>
                                  <a:pt x="33" y="6"/>
                                </a:lnTo>
                                <a:lnTo>
                                  <a:pt x="24" y="13"/>
                                </a:lnTo>
                                <a:lnTo>
                                  <a:pt x="15" y="23"/>
                                </a:lnTo>
                                <a:lnTo>
                                  <a:pt x="9" y="36"/>
                                </a:lnTo>
                                <a:lnTo>
                                  <a:pt x="4" y="51"/>
                                </a:lnTo>
                                <a:lnTo>
                                  <a:pt x="1" y="71"/>
                                </a:lnTo>
                                <a:lnTo>
                                  <a:pt x="0" y="95"/>
                                </a:lnTo>
                                <a:lnTo>
                                  <a:pt x="1" y="122"/>
                                </a:lnTo>
                                <a:lnTo>
                                  <a:pt x="4" y="153"/>
                                </a:lnTo>
                                <a:lnTo>
                                  <a:pt x="10" y="190"/>
                                </a:lnTo>
                                <a:lnTo>
                                  <a:pt x="19" y="230"/>
                                </a:lnTo>
                                <a:lnTo>
                                  <a:pt x="30" y="276"/>
                                </a:lnTo>
                                <a:lnTo>
                                  <a:pt x="45" y="327"/>
                                </a:lnTo>
                                <a:lnTo>
                                  <a:pt x="47" y="338"/>
                                </a:lnTo>
                                <a:lnTo>
                                  <a:pt x="55" y="369"/>
                                </a:lnTo>
                                <a:lnTo>
                                  <a:pt x="68" y="418"/>
                                </a:lnTo>
                                <a:lnTo>
                                  <a:pt x="86" y="483"/>
                                </a:lnTo>
                                <a:lnTo>
                                  <a:pt x="108" y="561"/>
                                </a:lnTo>
                                <a:lnTo>
                                  <a:pt x="134" y="651"/>
                                </a:lnTo>
                                <a:lnTo>
                                  <a:pt x="163" y="748"/>
                                </a:lnTo>
                                <a:lnTo>
                                  <a:pt x="196" y="853"/>
                                </a:lnTo>
                                <a:lnTo>
                                  <a:pt x="231" y="962"/>
                                </a:lnTo>
                                <a:lnTo>
                                  <a:pt x="268" y="1073"/>
                                </a:lnTo>
                                <a:lnTo>
                                  <a:pt x="289" y="1128"/>
                                </a:lnTo>
                                <a:lnTo>
                                  <a:pt x="309" y="1183"/>
                                </a:lnTo>
                                <a:lnTo>
                                  <a:pt x="329" y="1238"/>
                                </a:lnTo>
                                <a:lnTo>
                                  <a:pt x="350" y="1291"/>
                                </a:lnTo>
                                <a:lnTo>
                                  <a:pt x="372" y="1344"/>
                                </a:lnTo>
                                <a:lnTo>
                                  <a:pt x="393" y="1394"/>
                                </a:lnTo>
                                <a:lnTo>
                                  <a:pt x="415" y="1443"/>
                                </a:lnTo>
                                <a:lnTo>
                                  <a:pt x="437" y="1490"/>
                                </a:lnTo>
                                <a:lnTo>
                                  <a:pt x="459" y="1534"/>
                                </a:lnTo>
                                <a:lnTo>
                                  <a:pt x="483" y="1576"/>
                                </a:lnTo>
                                <a:lnTo>
                                  <a:pt x="505" y="1614"/>
                                </a:lnTo>
                                <a:lnTo>
                                  <a:pt x="527" y="1650"/>
                                </a:lnTo>
                                <a:lnTo>
                                  <a:pt x="530" y="1655"/>
                                </a:lnTo>
                                <a:lnTo>
                                  <a:pt x="539" y="1666"/>
                                </a:lnTo>
                                <a:lnTo>
                                  <a:pt x="554" y="1685"/>
                                </a:lnTo>
                                <a:lnTo>
                                  <a:pt x="575" y="1710"/>
                                </a:lnTo>
                                <a:lnTo>
                                  <a:pt x="588" y="1723"/>
                                </a:lnTo>
                                <a:lnTo>
                                  <a:pt x="603" y="1738"/>
                                </a:lnTo>
                                <a:lnTo>
                                  <a:pt x="620" y="1754"/>
                                </a:lnTo>
                                <a:lnTo>
                                  <a:pt x="638" y="1770"/>
                                </a:lnTo>
                                <a:lnTo>
                                  <a:pt x="657" y="1787"/>
                                </a:lnTo>
                                <a:lnTo>
                                  <a:pt x="678" y="1805"/>
                                </a:lnTo>
                                <a:lnTo>
                                  <a:pt x="701" y="1822"/>
                                </a:lnTo>
                                <a:lnTo>
                                  <a:pt x="725" y="1840"/>
                                </a:lnTo>
                                <a:lnTo>
                                  <a:pt x="750" y="1857"/>
                                </a:lnTo>
                                <a:lnTo>
                                  <a:pt x="779" y="1875"/>
                                </a:lnTo>
                                <a:lnTo>
                                  <a:pt x="808" y="1891"/>
                                </a:lnTo>
                                <a:lnTo>
                                  <a:pt x="839" y="1908"/>
                                </a:lnTo>
                                <a:lnTo>
                                  <a:pt x="872" y="1924"/>
                                </a:lnTo>
                                <a:lnTo>
                                  <a:pt x="906" y="1939"/>
                                </a:lnTo>
                                <a:lnTo>
                                  <a:pt x="943" y="1954"/>
                                </a:lnTo>
                                <a:lnTo>
                                  <a:pt x="981" y="1968"/>
                                </a:lnTo>
                                <a:lnTo>
                                  <a:pt x="1021" y="1979"/>
                                </a:lnTo>
                                <a:lnTo>
                                  <a:pt x="1064" y="1991"/>
                                </a:lnTo>
                                <a:lnTo>
                                  <a:pt x="1107" y="2000"/>
                                </a:lnTo>
                                <a:lnTo>
                                  <a:pt x="1152" y="2008"/>
                                </a:lnTo>
                                <a:lnTo>
                                  <a:pt x="1200" y="2014"/>
                                </a:lnTo>
                                <a:lnTo>
                                  <a:pt x="1248" y="2018"/>
                                </a:lnTo>
                                <a:lnTo>
                                  <a:pt x="1300" y="2020"/>
                                </a:lnTo>
                                <a:lnTo>
                                  <a:pt x="1352" y="2022"/>
                                </a:lnTo>
                                <a:lnTo>
                                  <a:pt x="1358" y="2033"/>
                                </a:lnTo>
                                <a:lnTo>
                                  <a:pt x="1376" y="2068"/>
                                </a:lnTo>
                                <a:lnTo>
                                  <a:pt x="1404" y="2123"/>
                                </a:lnTo>
                                <a:lnTo>
                                  <a:pt x="1443" y="2197"/>
                                </a:lnTo>
                                <a:lnTo>
                                  <a:pt x="1492" y="2288"/>
                                </a:lnTo>
                                <a:lnTo>
                                  <a:pt x="1551" y="2393"/>
                                </a:lnTo>
                                <a:lnTo>
                                  <a:pt x="1583" y="2449"/>
                                </a:lnTo>
                                <a:lnTo>
                                  <a:pt x="1618" y="2509"/>
                                </a:lnTo>
                                <a:lnTo>
                                  <a:pt x="1655" y="2570"/>
                                </a:lnTo>
                                <a:lnTo>
                                  <a:pt x="1694" y="2635"/>
                                </a:lnTo>
                                <a:lnTo>
                                  <a:pt x="1735" y="2702"/>
                                </a:lnTo>
                                <a:lnTo>
                                  <a:pt x="1778" y="2769"/>
                                </a:lnTo>
                                <a:lnTo>
                                  <a:pt x="1823" y="2839"/>
                                </a:lnTo>
                                <a:lnTo>
                                  <a:pt x="1870" y="2909"/>
                                </a:lnTo>
                                <a:lnTo>
                                  <a:pt x="1919" y="2981"/>
                                </a:lnTo>
                                <a:lnTo>
                                  <a:pt x="1968" y="3053"/>
                                </a:lnTo>
                                <a:lnTo>
                                  <a:pt x="2020" y="3125"/>
                                </a:lnTo>
                                <a:lnTo>
                                  <a:pt x="2074" y="3197"/>
                                </a:lnTo>
                                <a:lnTo>
                                  <a:pt x="2129" y="3269"/>
                                </a:lnTo>
                                <a:lnTo>
                                  <a:pt x="2184" y="3340"/>
                                </a:lnTo>
                                <a:lnTo>
                                  <a:pt x="2242" y="3411"/>
                                </a:lnTo>
                                <a:lnTo>
                                  <a:pt x="2302" y="3482"/>
                                </a:lnTo>
                                <a:lnTo>
                                  <a:pt x="2362" y="3550"/>
                                </a:lnTo>
                                <a:lnTo>
                                  <a:pt x="2423" y="3617"/>
                                </a:lnTo>
                                <a:lnTo>
                                  <a:pt x="2485" y="3683"/>
                                </a:lnTo>
                                <a:lnTo>
                                  <a:pt x="2549" y="3745"/>
                                </a:lnTo>
                                <a:lnTo>
                                  <a:pt x="2563" y="3758"/>
                                </a:lnTo>
                                <a:lnTo>
                                  <a:pt x="2602" y="3794"/>
                                </a:lnTo>
                                <a:lnTo>
                                  <a:pt x="2664" y="3851"/>
                                </a:lnTo>
                                <a:lnTo>
                                  <a:pt x="2748" y="3925"/>
                                </a:lnTo>
                                <a:lnTo>
                                  <a:pt x="2850" y="4015"/>
                                </a:lnTo>
                                <a:lnTo>
                                  <a:pt x="2969" y="4116"/>
                                </a:lnTo>
                                <a:lnTo>
                                  <a:pt x="3033" y="4171"/>
                                </a:lnTo>
                                <a:lnTo>
                                  <a:pt x="3102" y="4227"/>
                                </a:lnTo>
                                <a:lnTo>
                                  <a:pt x="3173" y="4286"/>
                                </a:lnTo>
                                <a:lnTo>
                                  <a:pt x="3246" y="4346"/>
                                </a:lnTo>
                                <a:lnTo>
                                  <a:pt x="3322" y="4406"/>
                                </a:lnTo>
                                <a:lnTo>
                                  <a:pt x="3400" y="4468"/>
                                </a:lnTo>
                                <a:lnTo>
                                  <a:pt x="3479" y="4529"/>
                                </a:lnTo>
                                <a:lnTo>
                                  <a:pt x="3562" y="4591"/>
                                </a:lnTo>
                                <a:lnTo>
                                  <a:pt x="3644" y="4652"/>
                                </a:lnTo>
                                <a:lnTo>
                                  <a:pt x="3727" y="4713"/>
                                </a:lnTo>
                                <a:lnTo>
                                  <a:pt x="3812" y="4772"/>
                                </a:lnTo>
                                <a:lnTo>
                                  <a:pt x="3896" y="4829"/>
                                </a:lnTo>
                                <a:lnTo>
                                  <a:pt x="3980" y="4885"/>
                                </a:lnTo>
                                <a:lnTo>
                                  <a:pt x="4065" y="4939"/>
                                </a:lnTo>
                                <a:lnTo>
                                  <a:pt x="4149" y="4991"/>
                                </a:lnTo>
                                <a:lnTo>
                                  <a:pt x="4232" y="5040"/>
                                </a:lnTo>
                                <a:lnTo>
                                  <a:pt x="4314" y="5085"/>
                                </a:lnTo>
                                <a:lnTo>
                                  <a:pt x="4395" y="5127"/>
                                </a:lnTo>
                                <a:lnTo>
                                  <a:pt x="4474" y="5165"/>
                                </a:lnTo>
                                <a:lnTo>
                                  <a:pt x="4551" y="5199"/>
                                </a:lnTo>
                                <a:lnTo>
                                  <a:pt x="4672" y="5250"/>
                                </a:lnTo>
                                <a:lnTo>
                                  <a:pt x="4791" y="5301"/>
                                </a:lnTo>
                                <a:lnTo>
                                  <a:pt x="4909" y="5351"/>
                                </a:lnTo>
                                <a:lnTo>
                                  <a:pt x="5027" y="5400"/>
                                </a:lnTo>
                                <a:lnTo>
                                  <a:pt x="5087" y="5425"/>
                                </a:lnTo>
                                <a:lnTo>
                                  <a:pt x="5146" y="5448"/>
                                </a:lnTo>
                                <a:lnTo>
                                  <a:pt x="5208" y="5472"/>
                                </a:lnTo>
                                <a:lnTo>
                                  <a:pt x="5268" y="5495"/>
                                </a:lnTo>
                                <a:lnTo>
                                  <a:pt x="5330" y="5518"/>
                                </a:lnTo>
                                <a:lnTo>
                                  <a:pt x="5393" y="5540"/>
                                </a:lnTo>
                                <a:lnTo>
                                  <a:pt x="5458" y="5562"/>
                                </a:lnTo>
                                <a:lnTo>
                                  <a:pt x="5522" y="5583"/>
                                </a:lnTo>
                                <a:lnTo>
                                  <a:pt x="5589" y="5604"/>
                                </a:lnTo>
                                <a:lnTo>
                                  <a:pt x="5657" y="5624"/>
                                </a:lnTo>
                                <a:lnTo>
                                  <a:pt x="5727" y="5645"/>
                                </a:lnTo>
                                <a:lnTo>
                                  <a:pt x="5799" y="5664"/>
                                </a:lnTo>
                                <a:lnTo>
                                  <a:pt x="5873" y="5682"/>
                                </a:lnTo>
                                <a:lnTo>
                                  <a:pt x="5949" y="5700"/>
                                </a:lnTo>
                                <a:lnTo>
                                  <a:pt x="6027" y="5716"/>
                                </a:lnTo>
                                <a:lnTo>
                                  <a:pt x="6107" y="5732"/>
                                </a:lnTo>
                                <a:lnTo>
                                  <a:pt x="6190" y="5748"/>
                                </a:lnTo>
                                <a:lnTo>
                                  <a:pt x="6276" y="5762"/>
                                </a:lnTo>
                                <a:lnTo>
                                  <a:pt x="6364" y="5776"/>
                                </a:lnTo>
                                <a:lnTo>
                                  <a:pt x="6456" y="5788"/>
                                </a:lnTo>
                                <a:lnTo>
                                  <a:pt x="6550" y="5801"/>
                                </a:lnTo>
                                <a:lnTo>
                                  <a:pt x="6648" y="5812"/>
                                </a:lnTo>
                                <a:lnTo>
                                  <a:pt x="6749" y="5822"/>
                                </a:lnTo>
                                <a:lnTo>
                                  <a:pt x="6854" y="5831"/>
                                </a:lnTo>
                                <a:lnTo>
                                  <a:pt x="6872" y="5833"/>
                                </a:lnTo>
                                <a:lnTo>
                                  <a:pt x="6921" y="5839"/>
                                </a:lnTo>
                                <a:lnTo>
                                  <a:pt x="7002" y="5848"/>
                                </a:lnTo>
                                <a:lnTo>
                                  <a:pt x="7112" y="5857"/>
                                </a:lnTo>
                                <a:lnTo>
                                  <a:pt x="7177" y="5861"/>
                                </a:lnTo>
                                <a:lnTo>
                                  <a:pt x="7248" y="5864"/>
                                </a:lnTo>
                                <a:lnTo>
                                  <a:pt x="7326" y="5868"/>
                                </a:lnTo>
                                <a:lnTo>
                                  <a:pt x="7410" y="5870"/>
                                </a:lnTo>
                                <a:lnTo>
                                  <a:pt x="7499" y="5871"/>
                                </a:lnTo>
                                <a:lnTo>
                                  <a:pt x="7594" y="5871"/>
                                </a:lnTo>
                                <a:lnTo>
                                  <a:pt x="7694" y="5869"/>
                                </a:lnTo>
                                <a:lnTo>
                                  <a:pt x="7800" y="5866"/>
                                </a:lnTo>
                                <a:lnTo>
                                  <a:pt x="7909" y="5860"/>
                                </a:lnTo>
                                <a:lnTo>
                                  <a:pt x="8024" y="5853"/>
                                </a:lnTo>
                                <a:lnTo>
                                  <a:pt x="8142" y="5843"/>
                                </a:lnTo>
                                <a:lnTo>
                                  <a:pt x="8265" y="5832"/>
                                </a:lnTo>
                                <a:lnTo>
                                  <a:pt x="8391" y="5817"/>
                                </a:lnTo>
                                <a:lnTo>
                                  <a:pt x="8521" y="5799"/>
                                </a:lnTo>
                                <a:lnTo>
                                  <a:pt x="8654" y="5779"/>
                                </a:lnTo>
                                <a:lnTo>
                                  <a:pt x="8789" y="5755"/>
                                </a:lnTo>
                                <a:lnTo>
                                  <a:pt x="8928" y="5727"/>
                                </a:lnTo>
                                <a:lnTo>
                                  <a:pt x="9068" y="5696"/>
                                </a:lnTo>
                                <a:lnTo>
                                  <a:pt x="9211" y="5660"/>
                                </a:lnTo>
                                <a:lnTo>
                                  <a:pt x="9357" y="5621"/>
                                </a:lnTo>
                                <a:lnTo>
                                  <a:pt x="9504" y="5578"/>
                                </a:lnTo>
                                <a:lnTo>
                                  <a:pt x="9652" y="5530"/>
                                </a:lnTo>
                                <a:lnTo>
                                  <a:pt x="9802" y="5477"/>
                                </a:lnTo>
                                <a:lnTo>
                                  <a:pt x="9952" y="5419"/>
                                </a:lnTo>
                                <a:lnTo>
                                  <a:pt x="9970" y="5413"/>
                                </a:lnTo>
                                <a:lnTo>
                                  <a:pt x="10019" y="5394"/>
                                </a:lnTo>
                                <a:lnTo>
                                  <a:pt x="10099" y="5361"/>
                                </a:lnTo>
                                <a:lnTo>
                                  <a:pt x="10206" y="5316"/>
                                </a:lnTo>
                                <a:lnTo>
                                  <a:pt x="10268" y="5287"/>
                                </a:lnTo>
                                <a:lnTo>
                                  <a:pt x="10336" y="5256"/>
                                </a:lnTo>
                                <a:lnTo>
                                  <a:pt x="10409" y="5222"/>
                                </a:lnTo>
                                <a:lnTo>
                                  <a:pt x="10486" y="5183"/>
                                </a:lnTo>
                                <a:lnTo>
                                  <a:pt x="10570" y="5142"/>
                                </a:lnTo>
                                <a:lnTo>
                                  <a:pt x="10656" y="5098"/>
                                </a:lnTo>
                                <a:lnTo>
                                  <a:pt x="10746" y="5050"/>
                                </a:lnTo>
                                <a:lnTo>
                                  <a:pt x="10840" y="4998"/>
                                </a:lnTo>
                                <a:lnTo>
                                  <a:pt x="10937" y="4943"/>
                                </a:lnTo>
                                <a:lnTo>
                                  <a:pt x="11036" y="4885"/>
                                </a:lnTo>
                                <a:lnTo>
                                  <a:pt x="11137" y="4824"/>
                                </a:lnTo>
                                <a:lnTo>
                                  <a:pt x="11241" y="4759"/>
                                </a:lnTo>
                                <a:lnTo>
                                  <a:pt x="11346" y="4691"/>
                                </a:lnTo>
                                <a:lnTo>
                                  <a:pt x="11452" y="4619"/>
                                </a:lnTo>
                                <a:lnTo>
                                  <a:pt x="11559" y="4543"/>
                                </a:lnTo>
                                <a:lnTo>
                                  <a:pt x="11666" y="4464"/>
                                </a:lnTo>
                                <a:lnTo>
                                  <a:pt x="11774" y="4382"/>
                                </a:lnTo>
                                <a:lnTo>
                                  <a:pt x="11881" y="4295"/>
                                </a:lnTo>
                                <a:lnTo>
                                  <a:pt x="11988" y="4206"/>
                                </a:lnTo>
                                <a:lnTo>
                                  <a:pt x="12093" y="4113"/>
                                </a:lnTo>
                                <a:lnTo>
                                  <a:pt x="12197" y="4016"/>
                                </a:lnTo>
                                <a:lnTo>
                                  <a:pt x="12299" y="3917"/>
                                </a:lnTo>
                                <a:lnTo>
                                  <a:pt x="12399" y="3813"/>
                                </a:lnTo>
                                <a:lnTo>
                                  <a:pt x="12497" y="3705"/>
                                </a:lnTo>
                                <a:lnTo>
                                  <a:pt x="12507" y="3696"/>
                                </a:lnTo>
                                <a:lnTo>
                                  <a:pt x="12532" y="3668"/>
                                </a:lnTo>
                                <a:lnTo>
                                  <a:pt x="12573" y="3623"/>
                                </a:lnTo>
                                <a:lnTo>
                                  <a:pt x="12628" y="3561"/>
                                </a:lnTo>
                                <a:lnTo>
                                  <a:pt x="12694" y="3485"/>
                                </a:lnTo>
                                <a:lnTo>
                                  <a:pt x="12769" y="3395"/>
                                </a:lnTo>
                                <a:lnTo>
                                  <a:pt x="12810" y="3346"/>
                                </a:lnTo>
                                <a:lnTo>
                                  <a:pt x="12853" y="3294"/>
                                </a:lnTo>
                                <a:lnTo>
                                  <a:pt x="12897" y="3238"/>
                                </a:lnTo>
                                <a:lnTo>
                                  <a:pt x="12942" y="3181"/>
                                </a:lnTo>
                                <a:lnTo>
                                  <a:pt x="12989" y="3120"/>
                                </a:lnTo>
                                <a:lnTo>
                                  <a:pt x="13035" y="3058"/>
                                </a:lnTo>
                                <a:lnTo>
                                  <a:pt x="13082" y="2993"/>
                                </a:lnTo>
                                <a:lnTo>
                                  <a:pt x="13131" y="2927"/>
                                </a:lnTo>
                                <a:lnTo>
                                  <a:pt x="13178" y="2858"/>
                                </a:lnTo>
                                <a:lnTo>
                                  <a:pt x="13226" y="2788"/>
                                </a:lnTo>
                                <a:lnTo>
                                  <a:pt x="13273" y="2716"/>
                                </a:lnTo>
                                <a:lnTo>
                                  <a:pt x="13321" y="2643"/>
                                </a:lnTo>
                                <a:lnTo>
                                  <a:pt x="13366" y="2569"/>
                                </a:lnTo>
                                <a:lnTo>
                                  <a:pt x="13411" y="2494"/>
                                </a:lnTo>
                                <a:lnTo>
                                  <a:pt x="13455" y="2419"/>
                                </a:lnTo>
                                <a:lnTo>
                                  <a:pt x="13496" y="2342"/>
                                </a:lnTo>
                                <a:lnTo>
                                  <a:pt x="13537" y="2265"/>
                                </a:lnTo>
                                <a:lnTo>
                                  <a:pt x="13575" y="2188"/>
                                </a:lnTo>
                                <a:lnTo>
                                  <a:pt x="13611" y="2109"/>
                                </a:lnTo>
                                <a:lnTo>
                                  <a:pt x="13643" y="2031"/>
                                </a:lnTo>
                                <a:lnTo>
                                  <a:pt x="13650" y="2031"/>
                                </a:lnTo>
                                <a:lnTo>
                                  <a:pt x="13669" y="2030"/>
                                </a:lnTo>
                                <a:lnTo>
                                  <a:pt x="13698" y="2028"/>
                                </a:lnTo>
                                <a:lnTo>
                                  <a:pt x="13736" y="2024"/>
                                </a:lnTo>
                                <a:lnTo>
                                  <a:pt x="13783" y="2018"/>
                                </a:lnTo>
                                <a:lnTo>
                                  <a:pt x="13835" y="2011"/>
                                </a:lnTo>
                                <a:lnTo>
                                  <a:pt x="13893" y="2000"/>
                                </a:lnTo>
                                <a:lnTo>
                                  <a:pt x="13954" y="1988"/>
                                </a:lnTo>
                                <a:lnTo>
                                  <a:pt x="13986" y="1979"/>
                                </a:lnTo>
                                <a:lnTo>
                                  <a:pt x="14018" y="1971"/>
                                </a:lnTo>
                                <a:lnTo>
                                  <a:pt x="14050" y="1961"/>
                                </a:lnTo>
                                <a:lnTo>
                                  <a:pt x="14082" y="1952"/>
                                </a:lnTo>
                                <a:lnTo>
                                  <a:pt x="14115" y="1940"/>
                                </a:lnTo>
                                <a:lnTo>
                                  <a:pt x="14146" y="1927"/>
                                </a:lnTo>
                                <a:lnTo>
                                  <a:pt x="14177" y="1915"/>
                                </a:lnTo>
                                <a:lnTo>
                                  <a:pt x="14209" y="1900"/>
                                </a:lnTo>
                                <a:lnTo>
                                  <a:pt x="14238" y="1884"/>
                                </a:lnTo>
                                <a:lnTo>
                                  <a:pt x="14267" y="1868"/>
                                </a:lnTo>
                                <a:lnTo>
                                  <a:pt x="14294" y="1850"/>
                                </a:lnTo>
                                <a:lnTo>
                                  <a:pt x="14320" y="1831"/>
                                </a:lnTo>
                                <a:lnTo>
                                  <a:pt x="14345" y="1810"/>
                                </a:lnTo>
                                <a:lnTo>
                                  <a:pt x="14368" y="1789"/>
                                </a:lnTo>
                                <a:lnTo>
                                  <a:pt x="14389" y="1766"/>
                                </a:lnTo>
                                <a:lnTo>
                                  <a:pt x="14408" y="1740"/>
                                </a:lnTo>
                                <a:lnTo>
                                  <a:pt x="14412" y="1737"/>
                                </a:lnTo>
                                <a:lnTo>
                                  <a:pt x="14422" y="1728"/>
                                </a:lnTo>
                                <a:lnTo>
                                  <a:pt x="14437" y="1711"/>
                                </a:lnTo>
                                <a:lnTo>
                                  <a:pt x="14459" y="1687"/>
                                </a:lnTo>
                                <a:lnTo>
                                  <a:pt x="14484" y="1656"/>
                                </a:lnTo>
                                <a:lnTo>
                                  <a:pt x="14513" y="1615"/>
                                </a:lnTo>
                                <a:lnTo>
                                  <a:pt x="14529" y="1592"/>
                                </a:lnTo>
                                <a:lnTo>
                                  <a:pt x="14546" y="1567"/>
                                </a:lnTo>
                                <a:lnTo>
                                  <a:pt x="14564" y="1539"/>
                                </a:lnTo>
                                <a:lnTo>
                                  <a:pt x="14582" y="1510"/>
                                </a:lnTo>
                                <a:lnTo>
                                  <a:pt x="14600" y="1478"/>
                                </a:lnTo>
                                <a:lnTo>
                                  <a:pt x="14620" y="1443"/>
                                </a:lnTo>
                                <a:lnTo>
                                  <a:pt x="14639" y="1406"/>
                                </a:lnTo>
                                <a:lnTo>
                                  <a:pt x="14659" y="1367"/>
                                </a:lnTo>
                                <a:lnTo>
                                  <a:pt x="14679" y="1325"/>
                                </a:lnTo>
                                <a:lnTo>
                                  <a:pt x="14699" y="1280"/>
                                </a:lnTo>
                                <a:lnTo>
                                  <a:pt x="14719" y="1233"/>
                                </a:lnTo>
                                <a:lnTo>
                                  <a:pt x="14739" y="1182"/>
                                </a:lnTo>
                                <a:lnTo>
                                  <a:pt x="14759" y="1129"/>
                                </a:lnTo>
                                <a:lnTo>
                                  <a:pt x="14779" y="1074"/>
                                </a:lnTo>
                                <a:lnTo>
                                  <a:pt x="14799" y="1015"/>
                                </a:lnTo>
                                <a:lnTo>
                                  <a:pt x="14818" y="953"/>
                                </a:lnTo>
                                <a:lnTo>
                                  <a:pt x="14837" y="889"/>
                                </a:lnTo>
                                <a:lnTo>
                                  <a:pt x="14856" y="822"/>
                                </a:lnTo>
                                <a:lnTo>
                                  <a:pt x="14874" y="751"/>
                                </a:lnTo>
                                <a:lnTo>
                                  <a:pt x="14891" y="677"/>
                                </a:lnTo>
                                <a:lnTo>
                                  <a:pt x="14991" y="207"/>
                                </a:lnTo>
                                <a:lnTo>
                                  <a:pt x="14998" y="191"/>
                                </a:lnTo>
                                <a:lnTo>
                                  <a:pt x="15011" y="153"/>
                                </a:lnTo>
                                <a:lnTo>
                                  <a:pt x="15017" y="130"/>
                                </a:lnTo>
                                <a:lnTo>
                                  <a:pt x="15022" y="105"/>
                                </a:lnTo>
                                <a:lnTo>
                                  <a:pt x="15023" y="93"/>
                                </a:lnTo>
                                <a:lnTo>
                                  <a:pt x="15023" y="81"/>
                                </a:lnTo>
                                <a:lnTo>
                                  <a:pt x="15022" y="69"/>
                                </a:lnTo>
                                <a:lnTo>
                                  <a:pt x="15019" y="59"/>
                                </a:lnTo>
                                <a:lnTo>
                                  <a:pt x="15015" y="49"/>
                                </a:lnTo>
                                <a:lnTo>
                                  <a:pt x="15011" y="40"/>
                                </a:lnTo>
                                <a:lnTo>
                                  <a:pt x="15004" y="32"/>
                                </a:lnTo>
                                <a:lnTo>
                                  <a:pt x="14995" y="27"/>
                                </a:lnTo>
                                <a:lnTo>
                                  <a:pt x="14985" y="22"/>
                                </a:lnTo>
                                <a:lnTo>
                                  <a:pt x="14973" y="20"/>
                                </a:lnTo>
                                <a:lnTo>
                                  <a:pt x="14958" y="19"/>
                                </a:lnTo>
                                <a:lnTo>
                                  <a:pt x="14940" y="21"/>
                                </a:lnTo>
                                <a:lnTo>
                                  <a:pt x="14921" y="25"/>
                                </a:lnTo>
                                <a:lnTo>
                                  <a:pt x="14898" y="31"/>
                                </a:lnTo>
                                <a:lnTo>
                                  <a:pt x="14874" y="41"/>
                                </a:lnTo>
                                <a:lnTo>
                                  <a:pt x="14846" y="54"/>
                                </a:lnTo>
                                <a:lnTo>
                                  <a:pt x="14814" y="68"/>
                                </a:lnTo>
                                <a:lnTo>
                                  <a:pt x="14779" y="87"/>
                                </a:lnTo>
                                <a:lnTo>
                                  <a:pt x="14741" y="111"/>
                                </a:lnTo>
                                <a:lnTo>
                                  <a:pt x="14700" y="136"/>
                                </a:lnTo>
                                <a:lnTo>
                                  <a:pt x="14688" y="146"/>
                                </a:lnTo>
                                <a:lnTo>
                                  <a:pt x="14654" y="171"/>
                                </a:lnTo>
                                <a:lnTo>
                                  <a:pt x="14628" y="189"/>
                                </a:lnTo>
                                <a:lnTo>
                                  <a:pt x="14599" y="209"/>
                                </a:lnTo>
                                <a:lnTo>
                                  <a:pt x="14564" y="232"/>
                                </a:lnTo>
                                <a:lnTo>
                                  <a:pt x="14525" y="258"/>
                                </a:lnTo>
                                <a:lnTo>
                                  <a:pt x="14482" y="284"/>
                                </a:lnTo>
                                <a:lnTo>
                                  <a:pt x="14434" y="312"/>
                                </a:lnTo>
                                <a:lnTo>
                                  <a:pt x="14384" y="340"/>
                                </a:lnTo>
                                <a:lnTo>
                                  <a:pt x="14330" y="370"/>
                                </a:lnTo>
                                <a:lnTo>
                                  <a:pt x="14273" y="398"/>
                                </a:lnTo>
                                <a:lnTo>
                                  <a:pt x="14213" y="427"/>
                                </a:lnTo>
                                <a:lnTo>
                                  <a:pt x="14150" y="454"/>
                                </a:lnTo>
                                <a:lnTo>
                                  <a:pt x="14084" y="481"/>
                                </a:lnTo>
                                <a:lnTo>
                                  <a:pt x="14082" y="483"/>
                                </a:lnTo>
                                <a:lnTo>
                                  <a:pt x="14074" y="486"/>
                                </a:lnTo>
                                <a:lnTo>
                                  <a:pt x="14059" y="492"/>
                                </a:lnTo>
                                <a:lnTo>
                                  <a:pt x="14038" y="500"/>
                                </a:lnTo>
                                <a:lnTo>
                                  <a:pt x="14010" y="508"/>
                                </a:lnTo>
                                <a:lnTo>
                                  <a:pt x="13976" y="519"/>
                                </a:lnTo>
                                <a:lnTo>
                                  <a:pt x="13934" y="529"/>
                                </a:lnTo>
                                <a:lnTo>
                                  <a:pt x="13887" y="541"/>
                                </a:lnTo>
                                <a:lnTo>
                                  <a:pt x="13831" y="552"/>
                                </a:lnTo>
                                <a:lnTo>
                                  <a:pt x="13769" y="563"/>
                                </a:lnTo>
                                <a:lnTo>
                                  <a:pt x="13698" y="574"/>
                                </a:lnTo>
                                <a:lnTo>
                                  <a:pt x="13619" y="583"/>
                                </a:lnTo>
                                <a:lnTo>
                                  <a:pt x="13577" y="589"/>
                                </a:lnTo>
                                <a:lnTo>
                                  <a:pt x="13533" y="592"/>
                                </a:lnTo>
                                <a:lnTo>
                                  <a:pt x="13486" y="596"/>
                                </a:lnTo>
                                <a:lnTo>
                                  <a:pt x="13438" y="599"/>
                                </a:lnTo>
                                <a:lnTo>
                                  <a:pt x="13387" y="602"/>
                                </a:lnTo>
                                <a:lnTo>
                                  <a:pt x="13333" y="604"/>
                                </a:lnTo>
                                <a:lnTo>
                                  <a:pt x="13279" y="607"/>
                                </a:lnTo>
                                <a:lnTo>
                                  <a:pt x="13222" y="608"/>
                                </a:lnTo>
                                <a:lnTo>
                                  <a:pt x="13209" y="606"/>
                                </a:lnTo>
                                <a:lnTo>
                                  <a:pt x="13174" y="601"/>
                                </a:lnTo>
                                <a:lnTo>
                                  <a:pt x="13121" y="595"/>
                                </a:lnTo>
                                <a:lnTo>
                                  <a:pt x="13056" y="590"/>
                                </a:lnTo>
                                <a:lnTo>
                                  <a:pt x="13019" y="587"/>
                                </a:lnTo>
                                <a:lnTo>
                                  <a:pt x="12980" y="584"/>
                                </a:lnTo>
                                <a:lnTo>
                                  <a:pt x="12940" y="582"/>
                                </a:lnTo>
                                <a:lnTo>
                                  <a:pt x="12899" y="581"/>
                                </a:lnTo>
                                <a:lnTo>
                                  <a:pt x="12858" y="581"/>
                                </a:lnTo>
                                <a:lnTo>
                                  <a:pt x="12818" y="582"/>
                                </a:lnTo>
                                <a:lnTo>
                                  <a:pt x="12778" y="584"/>
                                </a:lnTo>
                                <a:lnTo>
                                  <a:pt x="12739" y="588"/>
                                </a:lnTo>
                                <a:lnTo>
                                  <a:pt x="12734" y="589"/>
                                </a:lnTo>
                                <a:lnTo>
                                  <a:pt x="12724" y="592"/>
                                </a:lnTo>
                                <a:lnTo>
                                  <a:pt x="12706" y="598"/>
                                </a:lnTo>
                                <a:lnTo>
                                  <a:pt x="12682" y="608"/>
                                </a:lnTo>
                                <a:lnTo>
                                  <a:pt x="12667" y="614"/>
                                </a:lnTo>
                                <a:lnTo>
                                  <a:pt x="12652" y="622"/>
                                </a:lnTo>
                                <a:lnTo>
                                  <a:pt x="12635" y="632"/>
                                </a:lnTo>
                                <a:lnTo>
                                  <a:pt x="12617" y="643"/>
                                </a:lnTo>
                                <a:lnTo>
                                  <a:pt x="12597" y="655"/>
                                </a:lnTo>
                                <a:lnTo>
                                  <a:pt x="12577" y="669"/>
                                </a:lnTo>
                                <a:lnTo>
                                  <a:pt x="12556" y="685"/>
                                </a:lnTo>
                                <a:lnTo>
                                  <a:pt x="12534" y="703"/>
                                </a:lnTo>
                                <a:lnTo>
                                  <a:pt x="12511" y="722"/>
                                </a:lnTo>
                                <a:lnTo>
                                  <a:pt x="12488" y="744"/>
                                </a:lnTo>
                                <a:lnTo>
                                  <a:pt x="12463" y="767"/>
                                </a:lnTo>
                                <a:lnTo>
                                  <a:pt x="12438" y="794"/>
                                </a:lnTo>
                                <a:lnTo>
                                  <a:pt x="12413" y="822"/>
                                </a:lnTo>
                                <a:lnTo>
                                  <a:pt x="12386" y="853"/>
                                </a:lnTo>
                                <a:lnTo>
                                  <a:pt x="12360" y="887"/>
                                </a:lnTo>
                                <a:lnTo>
                                  <a:pt x="12334" y="923"/>
                                </a:lnTo>
                                <a:lnTo>
                                  <a:pt x="12306" y="961"/>
                                </a:lnTo>
                                <a:lnTo>
                                  <a:pt x="12279" y="1003"/>
                                </a:lnTo>
                                <a:lnTo>
                                  <a:pt x="12252" y="1048"/>
                                </a:lnTo>
                                <a:lnTo>
                                  <a:pt x="12224" y="1095"/>
                                </a:lnTo>
                                <a:lnTo>
                                  <a:pt x="12197" y="1147"/>
                                </a:lnTo>
                                <a:lnTo>
                                  <a:pt x="12169" y="1201"/>
                                </a:lnTo>
                                <a:lnTo>
                                  <a:pt x="12142" y="1258"/>
                                </a:lnTo>
                                <a:lnTo>
                                  <a:pt x="12114" y="1319"/>
                                </a:lnTo>
                                <a:lnTo>
                                  <a:pt x="12111" y="1327"/>
                                </a:lnTo>
                                <a:lnTo>
                                  <a:pt x="12102" y="1349"/>
                                </a:lnTo>
                                <a:lnTo>
                                  <a:pt x="12085" y="1385"/>
                                </a:lnTo>
                                <a:lnTo>
                                  <a:pt x="12061" y="1434"/>
                                </a:lnTo>
                                <a:lnTo>
                                  <a:pt x="12029" y="1493"/>
                                </a:lnTo>
                                <a:lnTo>
                                  <a:pt x="11991" y="1564"/>
                                </a:lnTo>
                                <a:lnTo>
                                  <a:pt x="11969" y="1602"/>
                                </a:lnTo>
                                <a:lnTo>
                                  <a:pt x="11946" y="1643"/>
                                </a:lnTo>
                                <a:lnTo>
                                  <a:pt x="11919" y="1686"/>
                                </a:lnTo>
                                <a:lnTo>
                                  <a:pt x="11892" y="1732"/>
                                </a:lnTo>
                                <a:lnTo>
                                  <a:pt x="11862" y="1779"/>
                                </a:lnTo>
                                <a:lnTo>
                                  <a:pt x="11832" y="1828"/>
                                </a:lnTo>
                                <a:lnTo>
                                  <a:pt x="11798" y="1879"/>
                                </a:lnTo>
                                <a:lnTo>
                                  <a:pt x="11762" y="1931"/>
                                </a:lnTo>
                                <a:lnTo>
                                  <a:pt x="11725" y="1985"/>
                                </a:lnTo>
                                <a:lnTo>
                                  <a:pt x="11686" y="2040"/>
                                </a:lnTo>
                                <a:lnTo>
                                  <a:pt x="11645" y="2096"/>
                                </a:lnTo>
                                <a:lnTo>
                                  <a:pt x="11601" y="2153"/>
                                </a:lnTo>
                                <a:lnTo>
                                  <a:pt x="11556" y="2211"/>
                                </a:lnTo>
                                <a:lnTo>
                                  <a:pt x="11508" y="2270"/>
                                </a:lnTo>
                                <a:lnTo>
                                  <a:pt x="11459" y="2329"/>
                                </a:lnTo>
                                <a:lnTo>
                                  <a:pt x="11407" y="2390"/>
                                </a:lnTo>
                                <a:lnTo>
                                  <a:pt x="11353" y="2450"/>
                                </a:lnTo>
                                <a:lnTo>
                                  <a:pt x="11297" y="2510"/>
                                </a:lnTo>
                                <a:lnTo>
                                  <a:pt x="11239" y="2571"/>
                                </a:lnTo>
                                <a:lnTo>
                                  <a:pt x="11179" y="2633"/>
                                </a:lnTo>
                                <a:lnTo>
                                  <a:pt x="11172" y="2641"/>
                                </a:lnTo>
                                <a:lnTo>
                                  <a:pt x="11149" y="2667"/>
                                </a:lnTo>
                                <a:lnTo>
                                  <a:pt x="11111" y="2707"/>
                                </a:lnTo>
                                <a:lnTo>
                                  <a:pt x="11058" y="2759"/>
                                </a:lnTo>
                                <a:lnTo>
                                  <a:pt x="11026" y="2789"/>
                                </a:lnTo>
                                <a:lnTo>
                                  <a:pt x="10990" y="2823"/>
                                </a:lnTo>
                                <a:lnTo>
                                  <a:pt x="10952" y="2859"/>
                                </a:lnTo>
                                <a:lnTo>
                                  <a:pt x="10910" y="2896"/>
                                </a:lnTo>
                                <a:lnTo>
                                  <a:pt x="10865" y="2936"/>
                                </a:lnTo>
                                <a:lnTo>
                                  <a:pt x="10816" y="2978"/>
                                </a:lnTo>
                                <a:lnTo>
                                  <a:pt x="10765" y="3021"/>
                                </a:lnTo>
                                <a:lnTo>
                                  <a:pt x="10711" y="3065"/>
                                </a:lnTo>
                                <a:lnTo>
                                  <a:pt x="10653" y="3111"/>
                                </a:lnTo>
                                <a:lnTo>
                                  <a:pt x="10592" y="3156"/>
                                </a:lnTo>
                                <a:lnTo>
                                  <a:pt x="10527" y="3204"/>
                                </a:lnTo>
                                <a:lnTo>
                                  <a:pt x="10461" y="3251"/>
                                </a:lnTo>
                                <a:lnTo>
                                  <a:pt x="10391" y="3299"/>
                                </a:lnTo>
                                <a:lnTo>
                                  <a:pt x="10319" y="3347"/>
                                </a:lnTo>
                                <a:lnTo>
                                  <a:pt x="10243" y="3393"/>
                                </a:lnTo>
                                <a:lnTo>
                                  <a:pt x="10165" y="3441"/>
                                </a:lnTo>
                                <a:lnTo>
                                  <a:pt x="10085" y="3487"/>
                                </a:lnTo>
                                <a:lnTo>
                                  <a:pt x="10001" y="3533"/>
                                </a:lnTo>
                                <a:lnTo>
                                  <a:pt x="9915" y="3577"/>
                                </a:lnTo>
                                <a:lnTo>
                                  <a:pt x="9827" y="3619"/>
                                </a:lnTo>
                                <a:lnTo>
                                  <a:pt x="9736" y="3662"/>
                                </a:lnTo>
                                <a:lnTo>
                                  <a:pt x="9643" y="3702"/>
                                </a:lnTo>
                                <a:lnTo>
                                  <a:pt x="9547" y="3740"/>
                                </a:lnTo>
                                <a:lnTo>
                                  <a:pt x="9449" y="3776"/>
                                </a:lnTo>
                                <a:lnTo>
                                  <a:pt x="9441" y="3778"/>
                                </a:lnTo>
                                <a:lnTo>
                                  <a:pt x="9419" y="3786"/>
                                </a:lnTo>
                                <a:lnTo>
                                  <a:pt x="9382" y="3800"/>
                                </a:lnTo>
                                <a:lnTo>
                                  <a:pt x="9334" y="3818"/>
                                </a:lnTo>
                                <a:lnTo>
                                  <a:pt x="9273" y="3839"/>
                                </a:lnTo>
                                <a:lnTo>
                                  <a:pt x="9201" y="3864"/>
                                </a:lnTo>
                                <a:lnTo>
                                  <a:pt x="9119" y="3890"/>
                                </a:lnTo>
                                <a:lnTo>
                                  <a:pt x="9028" y="3919"/>
                                </a:lnTo>
                                <a:lnTo>
                                  <a:pt x="8930" y="3948"/>
                                </a:lnTo>
                                <a:lnTo>
                                  <a:pt x="8824" y="3978"/>
                                </a:lnTo>
                                <a:lnTo>
                                  <a:pt x="8713" y="4009"/>
                                </a:lnTo>
                                <a:lnTo>
                                  <a:pt x="8597" y="4038"/>
                                </a:lnTo>
                                <a:lnTo>
                                  <a:pt x="8537" y="4052"/>
                                </a:lnTo>
                                <a:lnTo>
                                  <a:pt x="8476" y="4066"/>
                                </a:lnTo>
                                <a:lnTo>
                                  <a:pt x="8414" y="4079"/>
                                </a:lnTo>
                                <a:lnTo>
                                  <a:pt x="8353" y="4092"/>
                                </a:lnTo>
                                <a:lnTo>
                                  <a:pt x="8291" y="4105"/>
                                </a:lnTo>
                                <a:lnTo>
                                  <a:pt x="8228" y="4115"/>
                                </a:lnTo>
                                <a:lnTo>
                                  <a:pt x="8164" y="4127"/>
                                </a:lnTo>
                                <a:lnTo>
                                  <a:pt x="8101" y="4137"/>
                                </a:lnTo>
                                <a:lnTo>
                                  <a:pt x="8082" y="4139"/>
                                </a:lnTo>
                                <a:lnTo>
                                  <a:pt x="8026" y="4143"/>
                                </a:lnTo>
                                <a:lnTo>
                                  <a:pt x="7985" y="4146"/>
                                </a:lnTo>
                                <a:lnTo>
                                  <a:pt x="7937" y="4149"/>
                                </a:lnTo>
                                <a:lnTo>
                                  <a:pt x="7881" y="4151"/>
                                </a:lnTo>
                                <a:lnTo>
                                  <a:pt x="7817" y="4153"/>
                                </a:lnTo>
                                <a:lnTo>
                                  <a:pt x="7747" y="4156"/>
                                </a:lnTo>
                                <a:lnTo>
                                  <a:pt x="7670" y="4157"/>
                                </a:lnTo>
                                <a:lnTo>
                                  <a:pt x="7587" y="4157"/>
                                </a:lnTo>
                                <a:lnTo>
                                  <a:pt x="7498" y="4156"/>
                                </a:lnTo>
                                <a:lnTo>
                                  <a:pt x="7404" y="4152"/>
                                </a:lnTo>
                                <a:lnTo>
                                  <a:pt x="7305" y="4148"/>
                                </a:lnTo>
                                <a:lnTo>
                                  <a:pt x="7201" y="4142"/>
                                </a:lnTo>
                                <a:lnTo>
                                  <a:pt x="7093" y="4134"/>
                                </a:lnTo>
                                <a:lnTo>
                                  <a:pt x="6981" y="4124"/>
                                </a:lnTo>
                                <a:lnTo>
                                  <a:pt x="6866" y="4110"/>
                                </a:lnTo>
                                <a:lnTo>
                                  <a:pt x="6748" y="4094"/>
                                </a:lnTo>
                                <a:lnTo>
                                  <a:pt x="6627" y="4075"/>
                                </a:lnTo>
                                <a:lnTo>
                                  <a:pt x="6504" y="4054"/>
                                </a:lnTo>
                                <a:lnTo>
                                  <a:pt x="6378" y="4029"/>
                                </a:lnTo>
                                <a:lnTo>
                                  <a:pt x="6252" y="4000"/>
                                </a:lnTo>
                                <a:lnTo>
                                  <a:pt x="6124" y="3967"/>
                                </a:lnTo>
                                <a:lnTo>
                                  <a:pt x="5995" y="3930"/>
                                </a:lnTo>
                                <a:lnTo>
                                  <a:pt x="5866" y="3890"/>
                                </a:lnTo>
                                <a:lnTo>
                                  <a:pt x="5737" y="3845"/>
                                </a:lnTo>
                                <a:lnTo>
                                  <a:pt x="5608" y="3795"/>
                                </a:lnTo>
                                <a:lnTo>
                                  <a:pt x="5480" y="3740"/>
                                </a:lnTo>
                                <a:lnTo>
                                  <a:pt x="5353" y="3681"/>
                                </a:lnTo>
                                <a:lnTo>
                                  <a:pt x="5228" y="3615"/>
                                </a:lnTo>
                                <a:lnTo>
                                  <a:pt x="5104" y="3545"/>
                                </a:lnTo>
                                <a:lnTo>
                                  <a:pt x="5097" y="3542"/>
                                </a:lnTo>
                                <a:lnTo>
                                  <a:pt x="5077" y="3533"/>
                                </a:lnTo>
                                <a:lnTo>
                                  <a:pt x="5045" y="3518"/>
                                </a:lnTo>
                                <a:lnTo>
                                  <a:pt x="5001" y="3496"/>
                                </a:lnTo>
                                <a:lnTo>
                                  <a:pt x="4946" y="3467"/>
                                </a:lnTo>
                                <a:lnTo>
                                  <a:pt x="4882" y="3432"/>
                                </a:lnTo>
                                <a:lnTo>
                                  <a:pt x="4809" y="3389"/>
                                </a:lnTo>
                                <a:lnTo>
                                  <a:pt x="4727" y="3339"/>
                                </a:lnTo>
                                <a:lnTo>
                                  <a:pt x="4683" y="3312"/>
                                </a:lnTo>
                                <a:lnTo>
                                  <a:pt x="4637" y="3282"/>
                                </a:lnTo>
                                <a:lnTo>
                                  <a:pt x="4590" y="3250"/>
                                </a:lnTo>
                                <a:lnTo>
                                  <a:pt x="4541" y="3217"/>
                                </a:lnTo>
                                <a:lnTo>
                                  <a:pt x="4491" y="3182"/>
                                </a:lnTo>
                                <a:lnTo>
                                  <a:pt x="4439" y="3144"/>
                                </a:lnTo>
                                <a:lnTo>
                                  <a:pt x="4386" y="3104"/>
                                </a:lnTo>
                                <a:lnTo>
                                  <a:pt x="4331" y="3063"/>
                                </a:lnTo>
                                <a:lnTo>
                                  <a:pt x="4277" y="3019"/>
                                </a:lnTo>
                                <a:lnTo>
                                  <a:pt x="4220" y="2973"/>
                                </a:lnTo>
                                <a:lnTo>
                                  <a:pt x="4163" y="2926"/>
                                </a:lnTo>
                                <a:lnTo>
                                  <a:pt x="4105" y="2875"/>
                                </a:lnTo>
                                <a:lnTo>
                                  <a:pt x="4046" y="2823"/>
                                </a:lnTo>
                                <a:lnTo>
                                  <a:pt x="3987" y="2768"/>
                                </a:lnTo>
                                <a:lnTo>
                                  <a:pt x="3928" y="2712"/>
                                </a:lnTo>
                                <a:lnTo>
                                  <a:pt x="3866" y="2653"/>
                                </a:lnTo>
                                <a:lnTo>
                                  <a:pt x="3860" y="2645"/>
                                </a:lnTo>
                                <a:lnTo>
                                  <a:pt x="3841" y="2624"/>
                                </a:lnTo>
                                <a:lnTo>
                                  <a:pt x="3810" y="2590"/>
                                </a:lnTo>
                                <a:lnTo>
                                  <a:pt x="3771" y="2546"/>
                                </a:lnTo>
                                <a:lnTo>
                                  <a:pt x="3724" y="2491"/>
                                </a:lnTo>
                                <a:lnTo>
                                  <a:pt x="3669" y="2429"/>
                                </a:lnTo>
                                <a:lnTo>
                                  <a:pt x="3610" y="2360"/>
                                </a:lnTo>
                                <a:lnTo>
                                  <a:pt x="3548" y="2286"/>
                                </a:lnTo>
                                <a:lnTo>
                                  <a:pt x="3483" y="2208"/>
                                </a:lnTo>
                                <a:lnTo>
                                  <a:pt x="3417" y="2126"/>
                                </a:lnTo>
                                <a:lnTo>
                                  <a:pt x="3352" y="2045"/>
                                </a:lnTo>
                                <a:lnTo>
                                  <a:pt x="3290" y="1963"/>
                                </a:lnTo>
                                <a:lnTo>
                                  <a:pt x="3260" y="1923"/>
                                </a:lnTo>
                                <a:lnTo>
                                  <a:pt x="3232" y="1884"/>
                                </a:lnTo>
                                <a:lnTo>
                                  <a:pt x="3203" y="1845"/>
                                </a:lnTo>
                                <a:lnTo>
                                  <a:pt x="3178" y="1808"/>
                                </a:lnTo>
                                <a:lnTo>
                                  <a:pt x="3154" y="1771"/>
                                </a:lnTo>
                                <a:lnTo>
                                  <a:pt x="3131" y="1736"/>
                                </a:lnTo>
                                <a:lnTo>
                                  <a:pt x="3110" y="1702"/>
                                </a:lnTo>
                                <a:lnTo>
                                  <a:pt x="3092" y="1670"/>
                                </a:lnTo>
                                <a:lnTo>
                                  <a:pt x="3083" y="1652"/>
                                </a:lnTo>
                                <a:lnTo>
                                  <a:pt x="3057" y="1601"/>
                                </a:lnTo>
                                <a:lnTo>
                                  <a:pt x="3017" y="1525"/>
                                </a:lnTo>
                                <a:lnTo>
                                  <a:pt x="2969" y="1428"/>
                                </a:lnTo>
                                <a:lnTo>
                                  <a:pt x="2916" y="1320"/>
                                </a:lnTo>
                                <a:lnTo>
                                  <a:pt x="2860" y="1207"/>
                                </a:lnTo>
                                <a:lnTo>
                                  <a:pt x="2834" y="1150"/>
                                </a:lnTo>
                                <a:lnTo>
                                  <a:pt x="2808" y="1094"/>
                                </a:lnTo>
                                <a:lnTo>
                                  <a:pt x="2783" y="1040"/>
                                </a:lnTo>
                                <a:lnTo>
                                  <a:pt x="2760" y="988"/>
                                </a:lnTo>
                                <a:lnTo>
                                  <a:pt x="2758" y="984"/>
                                </a:lnTo>
                                <a:lnTo>
                                  <a:pt x="2751" y="970"/>
                                </a:lnTo>
                                <a:lnTo>
                                  <a:pt x="2737" y="949"/>
                                </a:lnTo>
                                <a:lnTo>
                                  <a:pt x="2718" y="922"/>
                                </a:lnTo>
                                <a:lnTo>
                                  <a:pt x="2706" y="906"/>
                                </a:lnTo>
                                <a:lnTo>
                                  <a:pt x="2693" y="890"/>
                                </a:lnTo>
                                <a:lnTo>
                                  <a:pt x="2678" y="872"/>
                                </a:lnTo>
                                <a:lnTo>
                                  <a:pt x="2661" y="854"/>
                                </a:lnTo>
                                <a:lnTo>
                                  <a:pt x="2642" y="835"/>
                                </a:lnTo>
                                <a:lnTo>
                                  <a:pt x="2622" y="816"/>
                                </a:lnTo>
                                <a:lnTo>
                                  <a:pt x="2600" y="797"/>
                                </a:lnTo>
                                <a:lnTo>
                                  <a:pt x="2576" y="778"/>
                                </a:lnTo>
                                <a:lnTo>
                                  <a:pt x="2549" y="759"/>
                                </a:lnTo>
                                <a:lnTo>
                                  <a:pt x="2522" y="740"/>
                                </a:lnTo>
                                <a:lnTo>
                                  <a:pt x="2491" y="722"/>
                                </a:lnTo>
                                <a:lnTo>
                                  <a:pt x="2460" y="705"/>
                                </a:lnTo>
                                <a:lnTo>
                                  <a:pt x="2425" y="688"/>
                                </a:lnTo>
                                <a:lnTo>
                                  <a:pt x="2389" y="672"/>
                                </a:lnTo>
                                <a:lnTo>
                                  <a:pt x="2350" y="657"/>
                                </a:lnTo>
                                <a:lnTo>
                                  <a:pt x="2310" y="645"/>
                                </a:lnTo>
                                <a:lnTo>
                                  <a:pt x="2267" y="633"/>
                                </a:lnTo>
                                <a:lnTo>
                                  <a:pt x="2220" y="622"/>
                                </a:lnTo>
                                <a:lnTo>
                                  <a:pt x="2173" y="615"/>
                                </a:lnTo>
                                <a:lnTo>
                                  <a:pt x="2122" y="609"/>
                                </a:lnTo>
                                <a:lnTo>
                                  <a:pt x="2070" y="604"/>
                                </a:lnTo>
                                <a:lnTo>
                                  <a:pt x="2014" y="603"/>
                                </a:lnTo>
                                <a:lnTo>
                                  <a:pt x="1956" y="604"/>
                                </a:lnTo>
                                <a:lnTo>
                                  <a:pt x="1896" y="608"/>
                                </a:lnTo>
                                <a:lnTo>
                                  <a:pt x="1541" y="597"/>
                                </a:lnTo>
                                <a:lnTo>
                                  <a:pt x="1110" y="528"/>
                                </a:lnTo>
                                <a:close/>
                              </a:path>
                            </a:pathLst>
                          </a:custGeom>
                          <a:solidFill>
                            <a:srgbClr val="0029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6" name="Freeform 9"/>
                        <wps:cNvSpPr>
                          <a:spLocks/>
                        </wps:cNvSpPr>
                        <wps:spPr bwMode="auto">
                          <a:xfrm>
                            <a:off x="230570" y="3"/>
                            <a:ext cx="54518" cy="367481"/>
                          </a:xfrm>
                          <a:custGeom>
                            <a:avLst/>
                            <a:gdLst>
                              <a:gd name="T0" fmla="*/ 1176 w 1423"/>
                              <a:gd name="T1" fmla="*/ 9135 h 9148"/>
                              <a:gd name="T2" fmla="*/ 903 w 1423"/>
                              <a:gd name="T3" fmla="*/ 9059 h 9148"/>
                              <a:gd name="T4" fmla="*/ 691 w 1423"/>
                              <a:gd name="T5" fmla="*/ 8945 h 9148"/>
                              <a:gd name="T6" fmla="*/ 541 w 1423"/>
                              <a:gd name="T7" fmla="*/ 8825 h 9148"/>
                              <a:gd name="T8" fmla="*/ 437 w 1423"/>
                              <a:gd name="T9" fmla="*/ 8711 h 9148"/>
                              <a:gd name="T10" fmla="*/ 251 w 1423"/>
                              <a:gd name="T11" fmla="*/ 8434 h 9148"/>
                              <a:gd name="T12" fmla="*/ 110 w 1423"/>
                              <a:gd name="T13" fmla="*/ 8132 h 9148"/>
                              <a:gd name="T14" fmla="*/ 35 w 1423"/>
                              <a:gd name="T15" fmla="*/ 7876 h 9148"/>
                              <a:gd name="T16" fmla="*/ 2 w 1423"/>
                              <a:gd name="T17" fmla="*/ 7623 h 9148"/>
                              <a:gd name="T18" fmla="*/ 22 w 1423"/>
                              <a:gd name="T19" fmla="*/ 5430 h 9148"/>
                              <a:gd name="T20" fmla="*/ 58 w 1423"/>
                              <a:gd name="T21" fmla="*/ 5548 h 9148"/>
                              <a:gd name="T22" fmla="*/ 165 w 1423"/>
                              <a:gd name="T23" fmla="*/ 5734 h 9148"/>
                              <a:gd name="T24" fmla="*/ 275 w 1423"/>
                              <a:gd name="T25" fmla="*/ 5860 h 9148"/>
                              <a:gd name="T26" fmla="*/ 716 w 1423"/>
                              <a:gd name="T27" fmla="*/ 6215 h 9148"/>
                              <a:gd name="T28" fmla="*/ 979 w 1423"/>
                              <a:gd name="T29" fmla="*/ 6402 h 9148"/>
                              <a:gd name="T30" fmla="*/ 1227 w 1423"/>
                              <a:gd name="T31" fmla="*/ 6619 h 9148"/>
                              <a:gd name="T32" fmla="*/ 1277 w 1423"/>
                              <a:gd name="T33" fmla="*/ 6708 h 9148"/>
                              <a:gd name="T34" fmla="*/ 1302 w 1423"/>
                              <a:gd name="T35" fmla="*/ 7023 h 9148"/>
                              <a:gd name="T36" fmla="*/ 1318 w 1423"/>
                              <a:gd name="T37" fmla="*/ 6510 h 9148"/>
                              <a:gd name="T38" fmla="*/ 1315 w 1423"/>
                              <a:gd name="T39" fmla="*/ 6373 h 9148"/>
                              <a:gd name="T40" fmla="*/ 1290 w 1423"/>
                              <a:gd name="T41" fmla="*/ 6250 h 9148"/>
                              <a:gd name="T42" fmla="*/ 1230 w 1423"/>
                              <a:gd name="T43" fmla="*/ 6123 h 9148"/>
                              <a:gd name="T44" fmla="*/ 1120 w 1423"/>
                              <a:gd name="T45" fmla="*/ 6011 h 9148"/>
                              <a:gd name="T46" fmla="*/ 883 w 1423"/>
                              <a:gd name="T47" fmla="*/ 5826 h 9148"/>
                              <a:gd name="T48" fmla="*/ 315 w 1423"/>
                              <a:gd name="T49" fmla="*/ 5414 h 9148"/>
                              <a:gd name="T50" fmla="*/ 172 w 1423"/>
                              <a:gd name="T51" fmla="*/ 5258 h 9148"/>
                              <a:gd name="T52" fmla="*/ 83 w 1423"/>
                              <a:gd name="T53" fmla="*/ 5088 h 9148"/>
                              <a:gd name="T54" fmla="*/ 38 w 1423"/>
                              <a:gd name="T55" fmla="*/ 4930 h 9148"/>
                              <a:gd name="T56" fmla="*/ 23 w 1423"/>
                              <a:gd name="T57" fmla="*/ 4741 h 9148"/>
                              <a:gd name="T58" fmla="*/ 21 w 1423"/>
                              <a:gd name="T59" fmla="*/ 2667 h 9148"/>
                              <a:gd name="T60" fmla="*/ 82 w 1423"/>
                              <a:gd name="T61" fmla="*/ 2810 h 9148"/>
                              <a:gd name="T62" fmla="*/ 170 w 1423"/>
                              <a:gd name="T63" fmla="*/ 2936 h 9148"/>
                              <a:gd name="T64" fmla="*/ 337 w 1423"/>
                              <a:gd name="T65" fmla="*/ 3107 h 9148"/>
                              <a:gd name="T66" fmla="*/ 932 w 1423"/>
                              <a:gd name="T67" fmla="*/ 3567 h 9148"/>
                              <a:gd name="T68" fmla="*/ 1149 w 1423"/>
                              <a:gd name="T69" fmla="*/ 3721 h 9148"/>
                              <a:gd name="T70" fmla="*/ 1270 w 1423"/>
                              <a:gd name="T71" fmla="*/ 3914 h 9148"/>
                              <a:gd name="T72" fmla="*/ 1322 w 1423"/>
                              <a:gd name="T73" fmla="*/ 4136 h 9148"/>
                              <a:gd name="T74" fmla="*/ 1329 w 1423"/>
                              <a:gd name="T75" fmla="*/ 4340 h 9148"/>
                              <a:gd name="T76" fmla="*/ 1314 w 1423"/>
                              <a:gd name="T77" fmla="*/ 4507 h 9148"/>
                              <a:gd name="T78" fmla="*/ 1301 w 1423"/>
                              <a:gd name="T79" fmla="*/ 3553 h 9148"/>
                              <a:gd name="T80" fmla="*/ 1232 w 1423"/>
                              <a:gd name="T81" fmla="*/ 3356 h 9148"/>
                              <a:gd name="T82" fmla="*/ 1130 w 1423"/>
                              <a:gd name="T83" fmla="*/ 3211 h 9148"/>
                              <a:gd name="T84" fmla="*/ 1026 w 1423"/>
                              <a:gd name="T85" fmla="*/ 3115 h 9148"/>
                              <a:gd name="T86" fmla="*/ 829 w 1423"/>
                              <a:gd name="T87" fmla="*/ 2977 h 9148"/>
                              <a:gd name="T88" fmla="*/ 458 w 1423"/>
                              <a:gd name="T89" fmla="*/ 2681 h 9148"/>
                              <a:gd name="T90" fmla="*/ 202 w 1423"/>
                              <a:gd name="T91" fmla="*/ 2469 h 9148"/>
                              <a:gd name="T92" fmla="*/ 86 w 1423"/>
                              <a:gd name="T93" fmla="*/ 2336 h 9148"/>
                              <a:gd name="T94" fmla="*/ 22 w 1423"/>
                              <a:gd name="T95" fmla="*/ 2159 h 9148"/>
                              <a:gd name="T96" fmla="*/ 9 w 1423"/>
                              <a:gd name="T97" fmla="*/ 1983 h 9148"/>
                              <a:gd name="T98" fmla="*/ 41 w 1423"/>
                              <a:gd name="T99" fmla="*/ 1759 h 9148"/>
                              <a:gd name="T100" fmla="*/ 104 w 1423"/>
                              <a:gd name="T101" fmla="*/ 1608 h 9148"/>
                              <a:gd name="T102" fmla="*/ 235 w 1423"/>
                              <a:gd name="T103" fmla="*/ 1404 h 9148"/>
                              <a:gd name="T104" fmla="*/ 393 w 1423"/>
                              <a:gd name="T105" fmla="*/ 1217 h 9148"/>
                              <a:gd name="T106" fmla="*/ 666 w 1423"/>
                              <a:gd name="T107" fmla="*/ 948 h 9148"/>
                              <a:gd name="T108" fmla="*/ 1072 w 1423"/>
                              <a:gd name="T109" fmla="*/ 531 h 9148"/>
                              <a:gd name="T110" fmla="*/ 1251 w 1423"/>
                              <a:gd name="T111" fmla="*/ 338 h 9148"/>
                              <a:gd name="T112" fmla="*/ 1381 w 1423"/>
                              <a:gd name="T113" fmla="*/ 103 h 91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1423" h="9148">
                                <a:moveTo>
                                  <a:pt x="1423" y="0"/>
                                </a:moveTo>
                                <a:lnTo>
                                  <a:pt x="1415" y="9148"/>
                                </a:lnTo>
                                <a:lnTo>
                                  <a:pt x="1336" y="9148"/>
                                </a:lnTo>
                                <a:lnTo>
                                  <a:pt x="1282" y="9145"/>
                                </a:lnTo>
                                <a:lnTo>
                                  <a:pt x="1229" y="9141"/>
                                </a:lnTo>
                                <a:lnTo>
                                  <a:pt x="1176" y="9135"/>
                                </a:lnTo>
                                <a:lnTo>
                                  <a:pt x="1127" y="9126"/>
                                </a:lnTo>
                                <a:lnTo>
                                  <a:pt x="1078" y="9116"/>
                                </a:lnTo>
                                <a:lnTo>
                                  <a:pt x="1032" y="9104"/>
                                </a:lnTo>
                                <a:lnTo>
                                  <a:pt x="987" y="9091"/>
                                </a:lnTo>
                                <a:lnTo>
                                  <a:pt x="944" y="9076"/>
                                </a:lnTo>
                                <a:lnTo>
                                  <a:pt x="903" y="9059"/>
                                </a:lnTo>
                                <a:lnTo>
                                  <a:pt x="863" y="9042"/>
                                </a:lnTo>
                                <a:lnTo>
                                  <a:pt x="825" y="9024"/>
                                </a:lnTo>
                                <a:lnTo>
                                  <a:pt x="789" y="9005"/>
                                </a:lnTo>
                                <a:lnTo>
                                  <a:pt x="754" y="8985"/>
                                </a:lnTo>
                                <a:lnTo>
                                  <a:pt x="722" y="8965"/>
                                </a:lnTo>
                                <a:lnTo>
                                  <a:pt x="691" y="8945"/>
                                </a:lnTo>
                                <a:lnTo>
                                  <a:pt x="662" y="8923"/>
                                </a:lnTo>
                                <a:lnTo>
                                  <a:pt x="634" y="8903"/>
                                </a:lnTo>
                                <a:lnTo>
                                  <a:pt x="609" y="8883"/>
                                </a:lnTo>
                                <a:lnTo>
                                  <a:pt x="585" y="8863"/>
                                </a:lnTo>
                                <a:lnTo>
                                  <a:pt x="563" y="8844"/>
                                </a:lnTo>
                                <a:lnTo>
                                  <a:pt x="541" y="8825"/>
                                </a:lnTo>
                                <a:lnTo>
                                  <a:pt x="523" y="8807"/>
                                </a:lnTo>
                                <a:lnTo>
                                  <a:pt x="507" y="8790"/>
                                </a:lnTo>
                                <a:lnTo>
                                  <a:pt x="491" y="8774"/>
                                </a:lnTo>
                                <a:lnTo>
                                  <a:pt x="467" y="8746"/>
                                </a:lnTo>
                                <a:lnTo>
                                  <a:pt x="449" y="8725"/>
                                </a:lnTo>
                                <a:lnTo>
                                  <a:pt x="437" y="8711"/>
                                </a:lnTo>
                                <a:lnTo>
                                  <a:pt x="434" y="8706"/>
                                </a:lnTo>
                                <a:lnTo>
                                  <a:pt x="392" y="8651"/>
                                </a:lnTo>
                                <a:lnTo>
                                  <a:pt x="353" y="8596"/>
                                </a:lnTo>
                                <a:lnTo>
                                  <a:pt x="317" y="8542"/>
                                </a:lnTo>
                                <a:lnTo>
                                  <a:pt x="282" y="8488"/>
                                </a:lnTo>
                                <a:lnTo>
                                  <a:pt x="251" y="8434"/>
                                </a:lnTo>
                                <a:lnTo>
                                  <a:pt x="222" y="8381"/>
                                </a:lnTo>
                                <a:lnTo>
                                  <a:pt x="196" y="8329"/>
                                </a:lnTo>
                                <a:lnTo>
                                  <a:pt x="171" y="8278"/>
                                </a:lnTo>
                                <a:lnTo>
                                  <a:pt x="149" y="8229"/>
                                </a:lnTo>
                                <a:lnTo>
                                  <a:pt x="128" y="8180"/>
                                </a:lnTo>
                                <a:lnTo>
                                  <a:pt x="110" y="8132"/>
                                </a:lnTo>
                                <a:lnTo>
                                  <a:pt x="93" y="8086"/>
                                </a:lnTo>
                                <a:lnTo>
                                  <a:pt x="78" y="8041"/>
                                </a:lnTo>
                                <a:lnTo>
                                  <a:pt x="66" y="7998"/>
                                </a:lnTo>
                                <a:lnTo>
                                  <a:pt x="54" y="7956"/>
                                </a:lnTo>
                                <a:lnTo>
                                  <a:pt x="44" y="7916"/>
                                </a:lnTo>
                                <a:lnTo>
                                  <a:pt x="35" y="7876"/>
                                </a:lnTo>
                                <a:lnTo>
                                  <a:pt x="28" y="7839"/>
                                </a:lnTo>
                                <a:lnTo>
                                  <a:pt x="22" y="7806"/>
                                </a:lnTo>
                                <a:lnTo>
                                  <a:pt x="16" y="7772"/>
                                </a:lnTo>
                                <a:lnTo>
                                  <a:pt x="8" y="7713"/>
                                </a:lnTo>
                                <a:lnTo>
                                  <a:pt x="4" y="7663"/>
                                </a:lnTo>
                                <a:lnTo>
                                  <a:pt x="2" y="7623"/>
                                </a:lnTo>
                                <a:lnTo>
                                  <a:pt x="0" y="7593"/>
                                </a:lnTo>
                                <a:lnTo>
                                  <a:pt x="0" y="7574"/>
                                </a:lnTo>
                                <a:lnTo>
                                  <a:pt x="2" y="7569"/>
                                </a:lnTo>
                                <a:lnTo>
                                  <a:pt x="16" y="5390"/>
                                </a:lnTo>
                                <a:lnTo>
                                  <a:pt x="18" y="5410"/>
                                </a:lnTo>
                                <a:lnTo>
                                  <a:pt x="22" y="5430"/>
                                </a:lnTo>
                                <a:lnTo>
                                  <a:pt x="27" y="5451"/>
                                </a:lnTo>
                                <a:lnTo>
                                  <a:pt x="31" y="5471"/>
                                </a:lnTo>
                                <a:lnTo>
                                  <a:pt x="37" y="5490"/>
                                </a:lnTo>
                                <a:lnTo>
                                  <a:pt x="44" y="5510"/>
                                </a:lnTo>
                                <a:lnTo>
                                  <a:pt x="51" y="5529"/>
                                </a:lnTo>
                                <a:lnTo>
                                  <a:pt x="58" y="5548"/>
                                </a:lnTo>
                                <a:lnTo>
                                  <a:pt x="74" y="5584"/>
                                </a:lnTo>
                                <a:lnTo>
                                  <a:pt x="92" y="5619"/>
                                </a:lnTo>
                                <a:lnTo>
                                  <a:pt x="110" y="5650"/>
                                </a:lnTo>
                                <a:lnTo>
                                  <a:pt x="129" y="5681"/>
                                </a:lnTo>
                                <a:lnTo>
                                  <a:pt x="147" y="5709"/>
                                </a:lnTo>
                                <a:lnTo>
                                  <a:pt x="165" y="5734"/>
                                </a:lnTo>
                                <a:lnTo>
                                  <a:pt x="181" y="5756"/>
                                </a:lnTo>
                                <a:lnTo>
                                  <a:pt x="196" y="5774"/>
                                </a:lnTo>
                                <a:lnTo>
                                  <a:pt x="217" y="5801"/>
                                </a:lnTo>
                                <a:lnTo>
                                  <a:pt x="225" y="5809"/>
                                </a:lnTo>
                                <a:lnTo>
                                  <a:pt x="246" y="5832"/>
                                </a:lnTo>
                                <a:lnTo>
                                  <a:pt x="275" y="5860"/>
                                </a:lnTo>
                                <a:lnTo>
                                  <a:pt x="310" y="5892"/>
                                </a:lnTo>
                                <a:lnTo>
                                  <a:pt x="352" y="5926"/>
                                </a:lnTo>
                                <a:lnTo>
                                  <a:pt x="443" y="6003"/>
                                </a:lnTo>
                                <a:lnTo>
                                  <a:pt x="542" y="6081"/>
                                </a:lnTo>
                                <a:lnTo>
                                  <a:pt x="636" y="6154"/>
                                </a:lnTo>
                                <a:lnTo>
                                  <a:pt x="716" y="6215"/>
                                </a:lnTo>
                                <a:lnTo>
                                  <a:pt x="771" y="6257"/>
                                </a:lnTo>
                                <a:lnTo>
                                  <a:pt x="792" y="6273"/>
                                </a:lnTo>
                                <a:lnTo>
                                  <a:pt x="842" y="6305"/>
                                </a:lnTo>
                                <a:lnTo>
                                  <a:pt x="889" y="6337"/>
                                </a:lnTo>
                                <a:lnTo>
                                  <a:pt x="936" y="6370"/>
                                </a:lnTo>
                                <a:lnTo>
                                  <a:pt x="979" y="6402"/>
                                </a:lnTo>
                                <a:lnTo>
                                  <a:pt x="1020" y="6435"/>
                                </a:lnTo>
                                <a:lnTo>
                                  <a:pt x="1059" y="6467"/>
                                </a:lnTo>
                                <a:lnTo>
                                  <a:pt x="1095" y="6498"/>
                                </a:lnTo>
                                <a:lnTo>
                                  <a:pt x="1128" y="6526"/>
                                </a:lnTo>
                                <a:lnTo>
                                  <a:pt x="1185" y="6578"/>
                                </a:lnTo>
                                <a:lnTo>
                                  <a:pt x="1227" y="6619"/>
                                </a:lnTo>
                                <a:lnTo>
                                  <a:pt x="1253" y="6646"/>
                                </a:lnTo>
                                <a:lnTo>
                                  <a:pt x="1263" y="6655"/>
                                </a:lnTo>
                                <a:lnTo>
                                  <a:pt x="1267" y="6665"/>
                                </a:lnTo>
                                <a:lnTo>
                                  <a:pt x="1270" y="6676"/>
                                </a:lnTo>
                                <a:lnTo>
                                  <a:pt x="1274" y="6691"/>
                                </a:lnTo>
                                <a:lnTo>
                                  <a:pt x="1277" y="6708"/>
                                </a:lnTo>
                                <a:lnTo>
                                  <a:pt x="1283" y="6748"/>
                                </a:lnTo>
                                <a:lnTo>
                                  <a:pt x="1288" y="6795"/>
                                </a:lnTo>
                                <a:lnTo>
                                  <a:pt x="1292" y="6848"/>
                                </a:lnTo>
                                <a:lnTo>
                                  <a:pt x="1296" y="6905"/>
                                </a:lnTo>
                                <a:lnTo>
                                  <a:pt x="1300" y="6963"/>
                                </a:lnTo>
                                <a:lnTo>
                                  <a:pt x="1302" y="7023"/>
                                </a:lnTo>
                                <a:lnTo>
                                  <a:pt x="1305" y="7137"/>
                                </a:lnTo>
                                <a:lnTo>
                                  <a:pt x="1307" y="7235"/>
                                </a:lnTo>
                                <a:lnTo>
                                  <a:pt x="1307" y="7303"/>
                                </a:lnTo>
                                <a:lnTo>
                                  <a:pt x="1307" y="7329"/>
                                </a:lnTo>
                                <a:lnTo>
                                  <a:pt x="1314" y="6536"/>
                                </a:lnTo>
                                <a:lnTo>
                                  <a:pt x="1318" y="6510"/>
                                </a:lnTo>
                                <a:lnTo>
                                  <a:pt x="1319" y="6485"/>
                                </a:lnTo>
                                <a:lnTo>
                                  <a:pt x="1320" y="6462"/>
                                </a:lnTo>
                                <a:lnTo>
                                  <a:pt x="1320" y="6438"/>
                                </a:lnTo>
                                <a:lnTo>
                                  <a:pt x="1319" y="6415"/>
                                </a:lnTo>
                                <a:lnTo>
                                  <a:pt x="1318" y="6394"/>
                                </a:lnTo>
                                <a:lnTo>
                                  <a:pt x="1315" y="6373"/>
                                </a:lnTo>
                                <a:lnTo>
                                  <a:pt x="1313" y="6353"/>
                                </a:lnTo>
                                <a:lnTo>
                                  <a:pt x="1310" y="6334"/>
                                </a:lnTo>
                                <a:lnTo>
                                  <a:pt x="1307" y="6316"/>
                                </a:lnTo>
                                <a:lnTo>
                                  <a:pt x="1304" y="6298"/>
                                </a:lnTo>
                                <a:lnTo>
                                  <a:pt x="1300" y="6281"/>
                                </a:lnTo>
                                <a:lnTo>
                                  <a:pt x="1290" y="6250"/>
                                </a:lnTo>
                                <a:lnTo>
                                  <a:pt x="1281" y="6222"/>
                                </a:lnTo>
                                <a:lnTo>
                                  <a:pt x="1271" y="6197"/>
                                </a:lnTo>
                                <a:lnTo>
                                  <a:pt x="1262" y="6176"/>
                                </a:lnTo>
                                <a:lnTo>
                                  <a:pt x="1252" y="6158"/>
                                </a:lnTo>
                                <a:lnTo>
                                  <a:pt x="1244" y="6143"/>
                                </a:lnTo>
                                <a:lnTo>
                                  <a:pt x="1230" y="6123"/>
                                </a:lnTo>
                                <a:lnTo>
                                  <a:pt x="1225" y="6116"/>
                                </a:lnTo>
                                <a:lnTo>
                                  <a:pt x="1214" y="6102"/>
                                </a:lnTo>
                                <a:lnTo>
                                  <a:pt x="1200" y="6086"/>
                                </a:lnTo>
                                <a:lnTo>
                                  <a:pt x="1184" y="6069"/>
                                </a:lnTo>
                                <a:lnTo>
                                  <a:pt x="1165" y="6050"/>
                                </a:lnTo>
                                <a:lnTo>
                                  <a:pt x="1120" y="6011"/>
                                </a:lnTo>
                                <a:lnTo>
                                  <a:pt x="1074" y="5971"/>
                                </a:lnTo>
                                <a:lnTo>
                                  <a:pt x="1030" y="5935"/>
                                </a:lnTo>
                                <a:lnTo>
                                  <a:pt x="992" y="5904"/>
                                </a:lnTo>
                                <a:lnTo>
                                  <a:pt x="966" y="5884"/>
                                </a:lnTo>
                                <a:lnTo>
                                  <a:pt x="957" y="5877"/>
                                </a:lnTo>
                                <a:lnTo>
                                  <a:pt x="883" y="5826"/>
                                </a:lnTo>
                                <a:lnTo>
                                  <a:pt x="786" y="5757"/>
                                </a:lnTo>
                                <a:lnTo>
                                  <a:pt x="677" y="5679"/>
                                </a:lnTo>
                                <a:lnTo>
                                  <a:pt x="566" y="5598"/>
                                </a:lnTo>
                                <a:lnTo>
                                  <a:pt x="461" y="5521"/>
                                </a:lnTo>
                                <a:lnTo>
                                  <a:pt x="374" y="5458"/>
                                </a:lnTo>
                                <a:lnTo>
                                  <a:pt x="315" y="5414"/>
                                </a:lnTo>
                                <a:lnTo>
                                  <a:pt x="293" y="5398"/>
                                </a:lnTo>
                                <a:lnTo>
                                  <a:pt x="264" y="5371"/>
                                </a:lnTo>
                                <a:lnTo>
                                  <a:pt x="239" y="5344"/>
                                </a:lnTo>
                                <a:lnTo>
                                  <a:pt x="215" y="5315"/>
                                </a:lnTo>
                                <a:lnTo>
                                  <a:pt x="192" y="5287"/>
                                </a:lnTo>
                                <a:lnTo>
                                  <a:pt x="172" y="5258"/>
                                </a:lnTo>
                                <a:lnTo>
                                  <a:pt x="153" y="5230"/>
                                </a:lnTo>
                                <a:lnTo>
                                  <a:pt x="136" y="5201"/>
                                </a:lnTo>
                                <a:lnTo>
                                  <a:pt x="121" y="5172"/>
                                </a:lnTo>
                                <a:lnTo>
                                  <a:pt x="107" y="5144"/>
                                </a:lnTo>
                                <a:lnTo>
                                  <a:pt x="94" y="5115"/>
                                </a:lnTo>
                                <a:lnTo>
                                  <a:pt x="83" y="5088"/>
                                </a:lnTo>
                                <a:lnTo>
                                  <a:pt x="72" y="5059"/>
                                </a:lnTo>
                                <a:lnTo>
                                  <a:pt x="64" y="5033"/>
                                </a:lnTo>
                                <a:lnTo>
                                  <a:pt x="55" y="5005"/>
                                </a:lnTo>
                                <a:lnTo>
                                  <a:pt x="49" y="4980"/>
                                </a:lnTo>
                                <a:lnTo>
                                  <a:pt x="43" y="4955"/>
                                </a:lnTo>
                                <a:lnTo>
                                  <a:pt x="38" y="4930"/>
                                </a:lnTo>
                                <a:lnTo>
                                  <a:pt x="34" y="4906"/>
                                </a:lnTo>
                                <a:lnTo>
                                  <a:pt x="31" y="4884"/>
                                </a:lnTo>
                                <a:lnTo>
                                  <a:pt x="28" y="4863"/>
                                </a:lnTo>
                                <a:lnTo>
                                  <a:pt x="25" y="4823"/>
                                </a:lnTo>
                                <a:lnTo>
                                  <a:pt x="23" y="4790"/>
                                </a:lnTo>
                                <a:lnTo>
                                  <a:pt x="23" y="4741"/>
                                </a:lnTo>
                                <a:lnTo>
                                  <a:pt x="24" y="4724"/>
                                </a:lnTo>
                                <a:lnTo>
                                  <a:pt x="9" y="2569"/>
                                </a:lnTo>
                                <a:lnTo>
                                  <a:pt x="9" y="2593"/>
                                </a:lnTo>
                                <a:lnTo>
                                  <a:pt x="11" y="2618"/>
                                </a:lnTo>
                                <a:lnTo>
                                  <a:pt x="15" y="2643"/>
                                </a:lnTo>
                                <a:lnTo>
                                  <a:pt x="21" y="2667"/>
                                </a:lnTo>
                                <a:lnTo>
                                  <a:pt x="28" y="2692"/>
                                </a:lnTo>
                                <a:lnTo>
                                  <a:pt x="36" y="2716"/>
                                </a:lnTo>
                                <a:lnTo>
                                  <a:pt x="46" y="2739"/>
                                </a:lnTo>
                                <a:lnTo>
                                  <a:pt x="56" y="2763"/>
                                </a:lnTo>
                                <a:lnTo>
                                  <a:pt x="69" y="2787"/>
                                </a:lnTo>
                                <a:lnTo>
                                  <a:pt x="82" y="2810"/>
                                </a:lnTo>
                                <a:lnTo>
                                  <a:pt x="95" y="2832"/>
                                </a:lnTo>
                                <a:lnTo>
                                  <a:pt x="109" y="2854"/>
                                </a:lnTo>
                                <a:lnTo>
                                  <a:pt x="124" y="2876"/>
                                </a:lnTo>
                                <a:lnTo>
                                  <a:pt x="139" y="2897"/>
                                </a:lnTo>
                                <a:lnTo>
                                  <a:pt x="154" y="2917"/>
                                </a:lnTo>
                                <a:lnTo>
                                  <a:pt x="170" y="2936"/>
                                </a:lnTo>
                                <a:lnTo>
                                  <a:pt x="201" y="2973"/>
                                </a:lnTo>
                                <a:lnTo>
                                  <a:pt x="231" y="3006"/>
                                </a:lnTo>
                                <a:lnTo>
                                  <a:pt x="259" y="3035"/>
                                </a:lnTo>
                                <a:lnTo>
                                  <a:pt x="284" y="3061"/>
                                </a:lnTo>
                                <a:lnTo>
                                  <a:pt x="322" y="3096"/>
                                </a:lnTo>
                                <a:lnTo>
                                  <a:pt x="337" y="3107"/>
                                </a:lnTo>
                                <a:lnTo>
                                  <a:pt x="411" y="3166"/>
                                </a:lnTo>
                                <a:lnTo>
                                  <a:pt x="509" y="3243"/>
                                </a:lnTo>
                                <a:lnTo>
                                  <a:pt x="620" y="3329"/>
                                </a:lnTo>
                                <a:lnTo>
                                  <a:pt x="735" y="3417"/>
                                </a:lnTo>
                                <a:lnTo>
                                  <a:pt x="843" y="3499"/>
                                </a:lnTo>
                                <a:lnTo>
                                  <a:pt x="932" y="3567"/>
                                </a:lnTo>
                                <a:lnTo>
                                  <a:pt x="994" y="3614"/>
                                </a:lnTo>
                                <a:lnTo>
                                  <a:pt x="1016" y="3632"/>
                                </a:lnTo>
                                <a:lnTo>
                                  <a:pt x="1054" y="3650"/>
                                </a:lnTo>
                                <a:lnTo>
                                  <a:pt x="1089" y="3671"/>
                                </a:lnTo>
                                <a:lnTo>
                                  <a:pt x="1120" y="3694"/>
                                </a:lnTo>
                                <a:lnTo>
                                  <a:pt x="1149" y="3721"/>
                                </a:lnTo>
                                <a:lnTo>
                                  <a:pt x="1175" y="3749"/>
                                </a:lnTo>
                                <a:lnTo>
                                  <a:pt x="1198" y="3779"/>
                                </a:lnTo>
                                <a:lnTo>
                                  <a:pt x="1220" y="3810"/>
                                </a:lnTo>
                                <a:lnTo>
                                  <a:pt x="1239" y="3844"/>
                                </a:lnTo>
                                <a:lnTo>
                                  <a:pt x="1256" y="3878"/>
                                </a:lnTo>
                                <a:lnTo>
                                  <a:pt x="1270" y="3914"/>
                                </a:lnTo>
                                <a:lnTo>
                                  <a:pt x="1284" y="3950"/>
                                </a:lnTo>
                                <a:lnTo>
                                  <a:pt x="1294" y="3987"/>
                                </a:lnTo>
                                <a:lnTo>
                                  <a:pt x="1304" y="4025"/>
                                </a:lnTo>
                                <a:lnTo>
                                  <a:pt x="1311" y="4062"/>
                                </a:lnTo>
                                <a:lnTo>
                                  <a:pt x="1318" y="4099"/>
                                </a:lnTo>
                                <a:lnTo>
                                  <a:pt x="1322" y="4136"/>
                                </a:lnTo>
                                <a:lnTo>
                                  <a:pt x="1326" y="4173"/>
                                </a:lnTo>
                                <a:lnTo>
                                  <a:pt x="1328" y="4209"/>
                                </a:lnTo>
                                <a:lnTo>
                                  <a:pt x="1330" y="4244"/>
                                </a:lnTo>
                                <a:lnTo>
                                  <a:pt x="1330" y="4278"/>
                                </a:lnTo>
                                <a:lnTo>
                                  <a:pt x="1330" y="4310"/>
                                </a:lnTo>
                                <a:lnTo>
                                  <a:pt x="1329" y="4340"/>
                                </a:lnTo>
                                <a:lnTo>
                                  <a:pt x="1328" y="4369"/>
                                </a:lnTo>
                                <a:lnTo>
                                  <a:pt x="1327" y="4395"/>
                                </a:lnTo>
                                <a:lnTo>
                                  <a:pt x="1323" y="4442"/>
                                </a:lnTo>
                                <a:lnTo>
                                  <a:pt x="1319" y="4477"/>
                                </a:lnTo>
                                <a:lnTo>
                                  <a:pt x="1315" y="4499"/>
                                </a:lnTo>
                                <a:lnTo>
                                  <a:pt x="1314" y="4507"/>
                                </a:lnTo>
                                <a:lnTo>
                                  <a:pt x="1307" y="3759"/>
                                </a:lnTo>
                                <a:lnTo>
                                  <a:pt x="1311" y="3714"/>
                                </a:lnTo>
                                <a:lnTo>
                                  <a:pt x="1312" y="3672"/>
                                </a:lnTo>
                                <a:lnTo>
                                  <a:pt x="1310" y="3631"/>
                                </a:lnTo>
                                <a:lnTo>
                                  <a:pt x="1307" y="3592"/>
                                </a:lnTo>
                                <a:lnTo>
                                  <a:pt x="1301" y="3553"/>
                                </a:lnTo>
                                <a:lnTo>
                                  <a:pt x="1293" y="3516"/>
                                </a:lnTo>
                                <a:lnTo>
                                  <a:pt x="1284" y="3482"/>
                                </a:lnTo>
                                <a:lnTo>
                                  <a:pt x="1273" y="3448"/>
                                </a:lnTo>
                                <a:lnTo>
                                  <a:pt x="1261" y="3416"/>
                                </a:lnTo>
                                <a:lnTo>
                                  <a:pt x="1247" y="3385"/>
                                </a:lnTo>
                                <a:lnTo>
                                  <a:pt x="1232" y="3356"/>
                                </a:lnTo>
                                <a:lnTo>
                                  <a:pt x="1216" y="3328"/>
                                </a:lnTo>
                                <a:lnTo>
                                  <a:pt x="1200" y="3302"/>
                                </a:lnTo>
                                <a:lnTo>
                                  <a:pt x="1184" y="3276"/>
                                </a:lnTo>
                                <a:lnTo>
                                  <a:pt x="1166" y="3253"/>
                                </a:lnTo>
                                <a:lnTo>
                                  <a:pt x="1148" y="3231"/>
                                </a:lnTo>
                                <a:lnTo>
                                  <a:pt x="1130" y="3211"/>
                                </a:lnTo>
                                <a:lnTo>
                                  <a:pt x="1112" y="3191"/>
                                </a:lnTo>
                                <a:lnTo>
                                  <a:pt x="1094" y="3173"/>
                                </a:lnTo>
                                <a:lnTo>
                                  <a:pt x="1076" y="3157"/>
                                </a:lnTo>
                                <a:lnTo>
                                  <a:pt x="1059" y="3141"/>
                                </a:lnTo>
                                <a:lnTo>
                                  <a:pt x="1042" y="3127"/>
                                </a:lnTo>
                                <a:lnTo>
                                  <a:pt x="1026" y="3115"/>
                                </a:lnTo>
                                <a:lnTo>
                                  <a:pt x="1013" y="3104"/>
                                </a:lnTo>
                                <a:lnTo>
                                  <a:pt x="966" y="3073"/>
                                </a:lnTo>
                                <a:lnTo>
                                  <a:pt x="948" y="3063"/>
                                </a:lnTo>
                                <a:lnTo>
                                  <a:pt x="918" y="3043"/>
                                </a:lnTo>
                                <a:lnTo>
                                  <a:pt x="878" y="3013"/>
                                </a:lnTo>
                                <a:lnTo>
                                  <a:pt x="829" y="2977"/>
                                </a:lnTo>
                                <a:lnTo>
                                  <a:pt x="774" y="2935"/>
                                </a:lnTo>
                                <a:lnTo>
                                  <a:pt x="714" y="2887"/>
                                </a:lnTo>
                                <a:lnTo>
                                  <a:pt x="651" y="2836"/>
                                </a:lnTo>
                                <a:lnTo>
                                  <a:pt x="587" y="2785"/>
                                </a:lnTo>
                                <a:lnTo>
                                  <a:pt x="521" y="2733"/>
                                </a:lnTo>
                                <a:lnTo>
                                  <a:pt x="458" y="2681"/>
                                </a:lnTo>
                                <a:lnTo>
                                  <a:pt x="398" y="2631"/>
                                </a:lnTo>
                                <a:lnTo>
                                  <a:pt x="343" y="2586"/>
                                </a:lnTo>
                                <a:lnTo>
                                  <a:pt x="294" y="2546"/>
                                </a:lnTo>
                                <a:lnTo>
                                  <a:pt x="254" y="2512"/>
                                </a:lnTo>
                                <a:lnTo>
                                  <a:pt x="222" y="2486"/>
                                </a:lnTo>
                                <a:lnTo>
                                  <a:pt x="202" y="2469"/>
                                </a:lnTo>
                                <a:lnTo>
                                  <a:pt x="196" y="2464"/>
                                </a:lnTo>
                                <a:lnTo>
                                  <a:pt x="168" y="2441"/>
                                </a:lnTo>
                                <a:lnTo>
                                  <a:pt x="144" y="2417"/>
                                </a:lnTo>
                                <a:lnTo>
                                  <a:pt x="123" y="2390"/>
                                </a:lnTo>
                                <a:lnTo>
                                  <a:pt x="103" y="2364"/>
                                </a:lnTo>
                                <a:lnTo>
                                  <a:pt x="86" y="2336"/>
                                </a:lnTo>
                                <a:lnTo>
                                  <a:pt x="70" y="2308"/>
                                </a:lnTo>
                                <a:lnTo>
                                  <a:pt x="57" y="2279"/>
                                </a:lnTo>
                                <a:lnTo>
                                  <a:pt x="46" y="2250"/>
                                </a:lnTo>
                                <a:lnTo>
                                  <a:pt x="36" y="2220"/>
                                </a:lnTo>
                                <a:lnTo>
                                  <a:pt x="28" y="2189"/>
                                </a:lnTo>
                                <a:lnTo>
                                  <a:pt x="22" y="2159"/>
                                </a:lnTo>
                                <a:lnTo>
                                  <a:pt x="16" y="2129"/>
                                </a:lnTo>
                                <a:lnTo>
                                  <a:pt x="13" y="2098"/>
                                </a:lnTo>
                                <a:lnTo>
                                  <a:pt x="10" y="2069"/>
                                </a:lnTo>
                                <a:lnTo>
                                  <a:pt x="9" y="2040"/>
                                </a:lnTo>
                                <a:lnTo>
                                  <a:pt x="9" y="2011"/>
                                </a:lnTo>
                                <a:lnTo>
                                  <a:pt x="9" y="1983"/>
                                </a:lnTo>
                                <a:lnTo>
                                  <a:pt x="10" y="1956"/>
                                </a:lnTo>
                                <a:lnTo>
                                  <a:pt x="12" y="1929"/>
                                </a:lnTo>
                                <a:lnTo>
                                  <a:pt x="14" y="1905"/>
                                </a:lnTo>
                                <a:lnTo>
                                  <a:pt x="21" y="1858"/>
                                </a:lnTo>
                                <a:lnTo>
                                  <a:pt x="27" y="1818"/>
                                </a:lnTo>
                                <a:lnTo>
                                  <a:pt x="41" y="1759"/>
                                </a:lnTo>
                                <a:lnTo>
                                  <a:pt x="46" y="1738"/>
                                </a:lnTo>
                                <a:lnTo>
                                  <a:pt x="56" y="1711"/>
                                </a:lnTo>
                                <a:lnTo>
                                  <a:pt x="67" y="1685"/>
                                </a:lnTo>
                                <a:lnTo>
                                  <a:pt x="78" y="1659"/>
                                </a:lnTo>
                                <a:lnTo>
                                  <a:pt x="91" y="1633"/>
                                </a:lnTo>
                                <a:lnTo>
                                  <a:pt x="104" y="1608"/>
                                </a:lnTo>
                                <a:lnTo>
                                  <a:pt x="118" y="1583"/>
                                </a:lnTo>
                                <a:lnTo>
                                  <a:pt x="131" y="1559"/>
                                </a:lnTo>
                                <a:lnTo>
                                  <a:pt x="146" y="1535"/>
                                </a:lnTo>
                                <a:lnTo>
                                  <a:pt x="176" y="1488"/>
                                </a:lnTo>
                                <a:lnTo>
                                  <a:pt x="205" y="1445"/>
                                </a:lnTo>
                                <a:lnTo>
                                  <a:pt x="235" y="1404"/>
                                </a:lnTo>
                                <a:lnTo>
                                  <a:pt x="264" y="1365"/>
                                </a:lnTo>
                                <a:lnTo>
                                  <a:pt x="293" y="1331"/>
                                </a:lnTo>
                                <a:lnTo>
                                  <a:pt x="318" y="1300"/>
                                </a:lnTo>
                                <a:lnTo>
                                  <a:pt x="342" y="1272"/>
                                </a:lnTo>
                                <a:lnTo>
                                  <a:pt x="363" y="1249"/>
                                </a:lnTo>
                                <a:lnTo>
                                  <a:pt x="393" y="1217"/>
                                </a:lnTo>
                                <a:lnTo>
                                  <a:pt x="404" y="1207"/>
                                </a:lnTo>
                                <a:lnTo>
                                  <a:pt x="439" y="1173"/>
                                </a:lnTo>
                                <a:lnTo>
                                  <a:pt x="484" y="1130"/>
                                </a:lnTo>
                                <a:lnTo>
                                  <a:pt x="538" y="1076"/>
                                </a:lnTo>
                                <a:lnTo>
                                  <a:pt x="599" y="1014"/>
                                </a:lnTo>
                                <a:lnTo>
                                  <a:pt x="666" y="948"/>
                                </a:lnTo>
                                <a:lnTo>
                                  <a:pt x="735" y="878"/>
                                </a:lnTo>
                                <a:lnTo>
                                  <a:pt x="806" y="805"/>
                                </a:lnTo>
                                <a:lnTo>
                                  <a:pt x="877" y="732"/>
                                </a:lnTo>
                                <a:lnTo>
                                  <a:pt x="946" y="661"/>
                                </a:lnTo>
                                <a:lnTo>
                                  <a:pt x="1012" y="593"/>
                                </a:lnTo>
                                <a:lnTo>
                                  <a:pt x="1072" y="531"/>
                                </a:lnTo>
                                <a:lnTo>
                                  <a:pt x="1126" y="476"/>
                                </a:lnTo>
                                <a:lnTo>
                                  <a:pt x="1170" y="431"/>
                                </a:lnTo>
                                <a:lnTo>
                                  <a:pt x="1204" y="395"/>
                                </a:lnTo>
                                <a:lnTo>
                                  <a:pt x="1225" y="372"/>
                                </a:lnTo>
                                <a:lnTo>
                                  <a:pt x="1233" y="365"/>
                                </a:lnTo>
                                <a:lnTo>
                                  <a:pt x="1251" y="338"/>
                                </a:lnTo>
                                <a:lnTo>
                                  <a:pt x="1270" y="309"/>
                                </a:lnTo>
                                <a:lnTo>
                                  <a:pt x="1287" y="282"/>
                                </a:lnTo>
                                <a:lnTo>
                                  <a:pt x="1303" y="254"/>
                                </a:lnTo>
                                <a:lnTo>
                                  <a:pt x="1332" y="200"/>
                                </a:lnTo>
                                <a:lnTo>
                                  <a:pt x="1359" y="149"/>
                                </a:lnTo>
                                <a:lnTo>
                                  <a:pt x="1381" y="103"/>
                                </a:lnTo>
                                <a:lnTo>
                                  <a:pt x="1399" y="62"/>
                                </a:lnTo>
                                <a:lnTo>
                                  <a:pt x="1413" y="27"/>
                                </a:lnTo>
                                <a:lnTo>
                                  <a:pt x="1423" y="0"/>
                                </a:lnTo>
                                <a:close/>
                              </a:path>
                            </a:pathLst>
                          </a:custGeom>
                          <a:solidFill>
                            <a:srgbClr val="0029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7" name="Freeform 10"/>
                        <wps:cNvSpPr>
                          <a:spLocks/>
                        </wps:cNvSpPr>
                        <wps:spPr bwMode="auto">
                          <a:xfrm>
                            <a:off x="285929" y="309798"/>
                            <a:ext cx="37342" cy="20888"/>
                          </a:xfrm>
                          <a:custGeom>
                            <a:avLst/>
                            <a:gdLst>
                              <a:gd name="T0" fmla="*/ 20 w 973"/>
                              <a:gd name="T1" fmla="*/ 502 h 520"/>
                              <a:gd name="T2" fmla="*/ 64 w 973"/>
                              <a:gd name="T3" fmla="*/ 471 h 520"/>
                              <a:gd name="T4" fmla="*/ 111 w 973"/>
                              <a:gd name="T5" fmla="*/ 448 h 520"/>
                              <a:gd name="T6" fmla="*/ 160 w 973"/>
                              <a:gd name="T7" fmla="*/ 431 h 520"/>
                              <a:gd name="T8" fmla="*/ 212 w 973"/>
                              <a:gd name="T9" fmla="*/ 418 h 520"/>
                              <a:gd name="T10" fmla="*/ 263 w 973"/>
                              <a:gd name="T11" fmla="*/ 411 h 520"/>
                              <a:gd name="T12" fmla="*/ 316 w 973"/>
                              <a:gd name="T13" fmla="*/ 408 h 520"/>
                              <a:gd name="T14" fmla="*/ 367 w 973"/>
                              <a:gd name="T15" fmla="*/ 407 h 520"/>
                              <a:gd name="T16" fmla="*/ 438 w 973"/>
                              <a:gd name="T17" fmla="*/ 412 h 520"/>
                              <a:gd name="T18" fmla="*/ 522 w 973"/>
                              <a:gd name="T19" fmla="*/ 423 h 520"/>
                              <a:gd name="T20" fmla="*/ 606 w 973"/>
                              <a:gd name="T21" fmla="*/ 440 h 520"/>
                              <a:gd name="T22" fmla="*/ 670 w 973"/>
                              <a:gd name="T23" fmla="*/ 455 h 520"/>
                              <a:gd name="T24" fmla="*/ 753 w 973"/>
                              <a:gd name="T25" fmla="*/ 467 h 520"/>
                              <a:gd name="T26" fmla="*/ 820 w 973"/>
                              <a:gd name="T27" fmla="*/ 474 h 520"/>
                              <a:gd name="T28" fmla="*/ 874 w 973"/>
                              <a:gd name="T29" fmla="*/ 476 h 520"/>
                              <a:gd name="T30" fmla="*/ 915 w 973"/>
                              <a:gd name="T31" fmla="*/ 474 h 520"/>
                              <a:gd name="T32" fmla="*/ 944 w 973"/>
                              <a:gd name="T33" fmla="*/ 472 h 520"/>
                              <a:gd name="T34" fmla="*/ 968 w 973"/>
                              <a:gd name="T35" fmla="*/ 467 h 520"/>
                              <a:gd name="T36" fmla="*/ 739 w 973"/>
                              <a:gd name="T37" fmla="*/ 82 h 520"/>
                              <a:gd name="T38" fmla="*/ 703 w 973"/>
                              <a:gd name="T39" fmla="*/ 86 h 520"/>
                              <a:gd name="T40" fmla="*/ 663 w 973"/>
                              <a:gd name="T41" fmla="*/ 84 h 520"/>
                              <a:gd name="T42" fmla="*/ 620 w 973"/>
                              <a:gd name="T43" fmla="*/ 80 h 520"/>
                              <a:gd name="T44" fmla="*/ 578 w 973"/>
                              <a:gd name="T45" fmla="*/ 71 h 520"/>
                              <a:gd name="T46" fmla="*/ 508 w 973"/>
                              <a:gd name="T47" fmla="*/ 55 h 520"/>
                              <a:gd name="T48" fmla="*/ 480 w 973"/>
                              <a:gd name="T49" fmla="*/ 47 h 520"/>
                              <a:gd name="T50" fmla="*/ 434 w 973"/>
                              <a:gd name="T51" fmla="*/ 27 h 520"/>
                              <a:gd name="T52" fmla="*/ 390 w 973"/>
                              <a:gd name="T53" fmla="*/ 12 h 520"/>
                              <a:gd name="T54" fmla="*/ 346 w 973"/>
                              <a:gd name="T55" fmla="*/ 4 h 520"/>
                              <a:gd name="T56" fmla="*/ 302 w 973"/>
                              <a:gd name="T57" fmla="*/ 0 h 520"/>
                              <a:gd name="T58" fmla="*/ 261 w 973"/>
                              <a:gd name="T59" fmla="*/ 0 h 520"/>
                              <a:gd name="T60" fmla="*/ 222 w 973"/>
                              <a:gd name="T61" fmla="*/ 3 h 520"/>
                              <a:gd name="T62" fmla="*/ 184 w 973"/>
                              <a:gd name="T63" fmla="*/ 9 h 520"/>
                              <a:gd name="T64" fmla="*/ 150 w 973"/>
                              <a:gd name="T65" fmla="*/ 17 h 520"/>
                              <a:gd name="T66" fmla="*/ 89 w 973"/>
                              <a:gd name="T67" fmla="*/ 38 h 520"/>
                              <a:gd name="T68" fmla="*/ 43 w 973"/>
                              <a:gd name="T69" fmla="*/ 59 h 520"/>
                              <a:gd name="T70" fmla="*/ 3 w 973"/>
                              <a:gd name="T71" fmla="*/ 82 h 5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973" h="520">
                                <a:moveTo>
                                  <a:pt x="0" y="520"/>
                                </a:moveTo>
                                <a:lnTo>
                                  <a:pt x="20" y="502"/>
                                </a:lnTo>
                                <a:lnTo>
                                  <a:pt x="41" y="486"/>
                                </a:lnTo>
                                <a:lnTo>
                                  <a:pt x="64" y="471"/>
                                </a:lnTo>
                                <a:lnTo>
                                  <a:pt x="87" y="460"/>
                                </a:lnTo>
                                <a:lnTo>
                                  <a:pt x="111" y="448"/>
                                </a:lnTo>
                                <a:lnTo>
                                  <a:pt x="136" y="438"/>
                                </a:lnTo>
                                <a:lnTo>
                                  <a:pt x="160" y="431"/>
                                </a:lnTo>
                                <a:lnTo>
                                  <a:pt x="186" y="424"/>
                                </a:lnTo>
                                <a:lnTo>
                                  <a:pt x="212" y="418"/>
                                </a:lnTo>
                                <a:lnTo>
                                  <a:pt x="238" y="414"/>
                                </a:lnTo>
                                <a:lnTo>
                                  <a:pt x="263" y="411"/>
                                </a:lnTo>
                                <a:lnTo>
                                  <a:pt x="290" y="409"/>
                                </a:lnTo>
                                <a:lnTo>
                                  <a:pt x="316" y="408"/>
                                </a:lnTo>
                                <a:lnTo>
                                  <a:pt x="341" y="407"/>
                                </a:lnTo>
                                <a:lnTo>
                                  <a:pt x="367" y="407"/>
                                </a:lnTo>
                                <a:lnTo>
                                  <a:pt x="391" y="408"/>
                                </a:lnTo>
                                <a:lnTo>
                                  <a:pt x="438" y="412"/>
                                </a:lnTo>
                                <a:lnTo>
                                  <a:pt x="482" y="416"/>
                                </a:lnTo>
                                <a:lnTo>
                                  <a:pt x="522" y="423"/>
                                </a:lnTo>
                                <a:lnTo>
                                  <a:pt x="557" y="430"/>
                                </a:lnTo>
                                <a:lnTo>
                                  <a:pt x="606" y="440"/>
                                </a:lnTo>
                                <a:lnTo>
                                  <a:pt x="624" y="446"/>
                                </a:lnTo>
                                <a:lnTo>
                                  <a:pt x="670" y="455"/>
                                </a:lnTo>
                                <a:lnTo>
                                  <a:pt x="714" y="462"/>
                                </a:lnTo>
                                <a:lnTo>
                                  <a:pt x="753" y="467"/>
                                </a:lnTo>
                                <a:lnTo>
                                  <a:pt x="788" y="471"/>
                                </a:lnTo>
                                <a:lnTo>
                                  <a:pt x="820" y="474"/>
                                </a:lnTo>
                                <a:lnTo>
                                  <a:pt x="849" y="475"/>
                                </a:lnTo>
                                <a:lnTo>
                                  <a:pt x="874" y="476"/>
                                </a:lnTo>
                                <a:lnTo>
                                  <a:pt x="896" y="475"/>
                                </a:lnTo>
                                <a:lnTo>
                                  <a:pt x="915" y="474"/>
                                </a:lnTo>
                                <a:lnTo>
                                  <a:pt x="931" y="473"/>
                                </a:lnTo>
                                <a:lnTo>
                                  <a:pt x="944" y="472"/>
                                </a:lnTo>
                                <a:lnTo>
                                  <a:pt x="955" y="470"/>
                                </a:lnTo>
                                <a:lnTo>
                                  <a:pt x="968" y="467"/>
                                </a:lnTo>
                                <a:lnTo>
                                  <a:pt x="973" y="466"/>
                                </a:lnTo>
                                <a:lnTo>
                                  <a:pt x="739" y="82"/>
                                </a:lnTo>
                                <a:lnTo>
                                  <a:pt x="722" y="84"/>
                                </a:lnTo>
                                <a:lnTo>
                                  <a:pt x="703" y="86"/>
                                </a:lnTo>
                                <a:lnTo>
                                  <a:pt x="683" y="86"/>
                                </a:lnTo>
                                <a:lnTo>
                                  <a:pt x="663" y="84"/>
                                </a:lnTo>
                                <a:lnTo>
                                  <a:pt x="641" y="82"/>
                                </a:lnTo>
                                <a:lnTo>
                                  <a:pt x="620" y="80"/>
                                </a:lnTo>
                                <a:lnTo>
                                  <a:pt x="599" y="76"/>
                                </a:lnTo>
                                <a:lnTo>
                                  <a:pt x="578" y="71"/>
                                </a:lnTo>
                                <a:lnTo>
                                  <a:pt x="540" y="63"/>
                                </a:lnTo>
                                <a:lnTo>
                                  <a:pt x="508" y="55"/>
                                </a:lnTo>
                                <a:lnTo>
                                  <a:pt x="488" y="49"/>
                                </a:lnTo>
                                <a:lnTo>
                                  <a:pt x="480" y="47"/>
                                </a:lnTo>
                                <a:lnTo>
                                  <a:pt x="457" y="35"/>
                                </a:lnTo>
                                <a:lnTo>
                                  <a:pt x="434" y="27"/>
                                </a:lnTo>
                                <a:lnTo>
                                  <a:pt x="412" y="19"/>
                                </a:lnTo>
                                <a:lnTo>
                                  <a:pt x="390" y="12"/>
                                </a:lnTo>
                                <a:lnTo>
                                  <a:pt x="368" y="7"/>
                                </a:lnTo>
                                <a:lnTo>
                                  <a:pt x="346" y="4"/>
                                </a:lnTo>
                                <a:lnTo>
                                  <a:pt x="324" y="1"/>
                                </a:lnTo>
                                <a:lnTo>
                                  <a:pt x="302" y="0"/>
                                </a:lnTo>
                                <a:lnTo>
                                  <a:pt x="281" y="0"/>
                                </a:lnTo>
                                <a:lnTo>
                                  <a:pt x="261" y="0"/>
                                </a:lnTo>
                                <a:lnTo>
                                  <a:pt x="241" y="1"/>
                                </a:lnTo>
                                <a:lnTo>
                                  <a:pt x="222" y="3"/>
                                </a:lnTo>
                                <a:lnTo>
                                  <a:pt x="203" y="6"/>
                                </a:lnTo>
                                <a:lnTo>
                                  <a:pt x="184" y="9"/>
                                </a:lnTo>
                                <a:lnTo>
                                  <a:pt x="166" y="13"/>
                                </a:lnTo>
                                <a:lnTo>
                                  <a:pt x="150" y="17"/>
                                </a:lnTo>
                                <a:lnTo>
                                  <a:pt x="118" y="27"/>
                                </a:lnTo>
                                <a:lnTo>
                                  <a:pt x="89" y="38"/>
                                </a:lnTo>
                                <a:lnTo>
                                  <a:pt x="64" y="48"/>
                                </a:lnTo>
                                <a:lnTo>
                                  <a:pt x="43" y="59"/>
                                </a:lnTo>
                                <a:lnTo>
                                  <a:pt x="14" y="75"/>
                                </a:lnTo>
                                <a:lnTo>
                                  <a:pt x="3" y="82"/>
                                </a:lnTo>
                                <a:lnTo>
                                  <a:pt x="0" y="52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8" name="Freeform 11"/>
                        <wps:cNvSpPr>
                          <a:spLocks/>
                        </wps:cNvSpPr>
                        <wps:spPr bwMode="auto">
                          <a:xfrm>
                            <a:off x="288922" y="328196"/>
                            <a:ext cx="33968" cy="3616"/>
                          </a:xfrm>
                          <a:custGeom>
                            <a:avLst/>
                            <a:gdLst>
                              <a:gd name="T0" fmla="*/ 0 w 887"/>
                              <a:gd name="T1" fmla="*/ 91 h 91"/>
                              <a:gd name="T2" fmla="*/ 4 w 887"/>
                              <a:gd name="T3" fmla="*/ 86 h 91"/>
                              <a:gd name="T4" fmla="*/ 18 w 887"/>
                              <a:gd name="T5" fmla="*/ 72 h 91"/>
                              <a:gd name="T6" fmla="*/ 28 w 887"/>
                              <a:gd name="T7" fmla="*/ 64 h 91"/>
                              <a:gd name="T8" fmla="*/ 42 w 887"/>
                              <a:gd name="T9" fmla="*/ 54 h 91"/>
                              <a:gd name="T10" fmla="*/ 59 w 887"/>
                              <a:gd name="T11" fmla="*/ 45 h 91"/>
                              <a:gd name="T12" fmla="*/ 79 w 887"/>
                              <a:gd name="T13" fmla="*/ 34 h 91"/>
                              <a:gd name="T14" fmla="*/ 102 w 887"/>
                              <a:gd name="T15" fmla="*/ 25 h 91"/>
                              <a:gd name="T16" fmla="*/ 128 w 887"/>
                              <a:gd name="T17" fmla="*/ 16 h 91"/>
                              <a:gd name="T18" fmla="*/ 144 w 887"/>
                              <a:gd name="T19" fmla="*/ 13 h 91"/>
                              <a:gd name="T20" fmla="*/ 160 w 887"/>
                              <a:gd name="T21" fmla="*/ 10 h 91"/>
                              <a:gd name="T22" fmla="*/ 177 w 887"/>
                              <a:gd name="T23" fmla="*/ 7 h 91"/>
                              <a:gd name="T24" fmla="*/ 195 w 887"/>
                              <a:gd name="T25" fmla="*/ 5 h 91"/>
                              <a:gd name="T26" fmla="*/ 214 w 887"/>
                              <a:gd name="T27" fmla="*/ 3 h 91"/>
                              <a:gd name="T28" fmla="*/ 234 w 887"/>
                              <a:gd name="T29" fmla="*/ 1 h 91"/>
                              <a:gd name="T30" fmla="*/ 255 w 887"/>
                              <a:gd name="T31" fmla="*/ 0 h 91"/>
                              <a:gd name="T32" fmla="*/ 277 w 887"/>
                              <a:gd name="T33" fmla="*/ 0 h 91"/>
                              <a:gd name="T34" fmla="*/ 301 w 887"/>
                              <a:gd name="T35" fmla="*/ 1 h 91"/>
                              <a:gd name="T36" fmla="*/ 326 w 887"/>
                              <a:gd name="T37" fmla="*/ 3 h 91"/>
                              <a:gd name="T38" fmla="*/ 352 w 887"/>
                              <a:gd name="T39" fmla="*/ 6 h 91"/>
                              <a:gd name="T40" fmla="*/ 378 w 887"/>
                              <a:gd name="T41" fmla="*/ 9 h 91"/>
                              <a:gd name="T42" fmla="*/ 386 w 887"/>
                              <a:gd name="T43" fmla="*/ 10 h 91"/>
                              <a:gd name="T44" fmla="*/ 405 w 887"/>
                              <a:gd name="T45" fmla="*/ 14 h 91"/>
                              <a:gd name="T46" fmla="*/ 434 w 887"/>
                              <a:gd name="T47" fmla="*/ 21 h 91"/>
                              <a:gd name="T48" fmla="*/ 471 w 887"/>
                              <a:gd name="T49" fmla="*/ 28 h 91"/>
                              <a:gd name="T50" fmla="*/ 512 w 887"/>
                              <a:gd name="T51" fmla="*/ 35 h 91"/>
                              <a:gd name="T52" fmla="*/ 557 w 887"/>
                              <a:gd name="T53" fmla="*/ 44 h 91"/>
                              <a:gd name="T54" fmla="*/ 600 w 887"/>
                              <a:gd name="T55" fmla="*/ 51 h 91"/>
                              <a:gd name="T56" fmla="*/ 642 w 887"/>
                              <a:gd name="T57" fmla="*/ 58 h 91"/>
                              <a:gd name="T58" fmla="*/ 650 w 887"/>
                              <a:gd name="T59" fmla="*/ 59 h 91"/>
                              <a:gd name="T60" fmla="*/ 676 w 887"/>
                              <a:gd name="T61" fmla="*/ 61 h 91"/>
                              <a:gd name="T62" fmla="*/ 711 w 887"/>
                              <a:gd name="T63" fmla="*/ 64 h 91"/>
                              <a:gd name="T64" fmla="*/ 752 w 887"/>
                              <a:gd name="T65" fmla="*/ 67 h 91"/>
                              <a:gd name="T66" fmla="*/ 795 w 887"/>
                              <a:gd name="T67" fmla="*/ 70 h 91"/>
                              <a:gd name="T68" fmla="*/ 835 w 887"/>
                              <a:gd name="T69" fmla="*/ 71 h 91"/>
                              <a:gd name="T70" fmla="*/ 852 w 887"/>
                              <a:gd name="T71" fmla="*/ 72 h 91"/>
                              <a:gd name="T72" fmla="*/ 867 w 887"/>
                              <a:gd name="T73" fmla="*/ 71 h 91"/>
                              <a:gd name="T74" fmla="*/ 878 w 887"/>
                              <a:gd name="T75" fmla="*/ 70 h 91"/>
                              <a:gd name="T76" fmla="*/ 887 w 887"/>
                              <a:gd name="T77" fmla="*/ 69 h 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887" h="91">
                                <a:moveTo>
                                  <a:pt x="0" y="91"/>
                                </a:moveTo>
                                <a:lnTo>
                                  <a:pt x="4" y="86"/>
                                </a:lnTo>
                                <a:lnTo>
                                  <a:pt x="18" y="72"/>
                                </a:lnTo>
                                <a:lnTo>
                                  <a:pt x="28" y="64"/>
                                </a:lnTo>
                                <a:lnTo>
                                  <a:pt x="42" y="54"/>
                                </a:lnTo>
                                <a:lnTo>
                                  <a:pt x="59" y="45"/>
                                </a:lnTo>
                                <a:lnTo>
                                  <a:pt x="79" y="34"/>
                                </a:lnTo>
                                <a:lnTo>
                                  <a:pt x="102" y="25"/>
                                </a:lnTo>
                                <a:lnTo>
                                  <a:pt x="128" y="16"/>
                                </a:lnTo>
                                <a:lnTo>
                                  <a:pt x="144" y="13"/>
                                </a:lnTo>
                                <a:lnTo>
                                  <a:pt x="160" y="10"/>
                                </a:lnTo>
                                <a:lnTo>
                                  <a:pt x="177" y="7"/>
                                </a:lnTo>
                                <a:lnTo>
                                  <a:pt x="195" y="5"/>
                                </a:lnTo>
                                <a:lnTo>
                                  <a:pt x="214" y="3"/>
                                </a:lnTo>
                                <a:lnTo>
                                  <a:pt x="234" y="1"/>
                                </a:lnTo>
                                <a:lnTo>
                                  <a:pt x="255" y="0"/>
                                </a:lnTo>
                                <a:lnTo>
                                  <a:pt x="277" y="0"/>
                                </a:lnTo>
                                <a:lnTo>
                                  <a:pt x="301" y="1"/>
                                </a:lnTo>
                                <a:lnTo>
                                  <a:pt x="326" y="3"/>
                                </a:lnTo>
                                <a:lnTo>
                                  <a:pt x="352" y="6"/>
                                </a:lnTo>
                                <a:lnTo>
                                  <a:pt x="378" y="9"/>
                                </a:lnTo>
                                <a:lnTo>
                                  <a:pt x="386" y="10"/>
                                </a:lnTo>
                                <a:lnTo>
                                  <a:pt x="405" y="14"/>
                                </a:lnTo>
                                <a:lnTo>
                                  <a:pt x="434" y="21"/>
                                </a:lnTo>
                                <a:lnTo>
                                  <a:pt x="471" y="28"/>
                                </a:lnTo>
                                <a:lnTo>
                                  <a:pt x="512" y="35"/>
                                </a:lnTo>
                                <a:lnTo>
                                  <a:pt x="557" y="44"/>
                                </a:lnTo>
                                <a:lnTo>
                                  <a:pt x="600" y="51"/>
                                </a:lnTo>
                                <a:lnTo>
                                  <a:pt x="642" y="58"/>
                                </a:lnTo>
                                <a:lnTo>
                                  <a:pt x="650" y="59"/>
                                </a:lnTo>
                                <a:lnTo>
                                  <a:pt x="676" y="61"/>
                                </a:lnTo>
                                <a:lnTo>
                                  <a:pt x="711" y="64"/>
                                </a:lnTo>
                                <a:lnTo>
                                  <a:pt x="752" y="67"/>
                                </a:lnTo>
                                <a:lnTo>
                                  <a:pt x="795" y="70"/>
                                </a:lnTo>
                                <a:lnTo>
                                  <a:pt x="835" y="71"/>
                                </a:lnTo>
                                <a:lnTo>
                                  <a:pt x="852" y="72"/>
                                </a:lnTo>
                                <a:lnTo>
                                  <a:pt x="867" y="71"/>
                                </a:lnTo>
                                <a:lnTo>
                                  <a:pt x="878" y="70"/>
                                </a:lnTo>
                                <a:lnTo>
                                  <a:pt x="887" y="69"/>
                                </a:lnTo>
                              </a:path>
                            </a:pathLst>
                          </a:custGeom>
                          <a:noFill/>
                          <a:ln w="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82836" tIns="41418" rIns="82836" bIns="41418" anchor="t" anchorCtr="0" upright="1">
                          <a:noAutofit/>
                        </wps:bodyPr>
                      </wps:wsp>
                      <wps:wsp>
                        <wps:cNvPr id="9" name="Freeform 12"/>
                        <wps:cNvSpPr>
                          <a:spLocks/>
                        </wps:cNvSpPr>
                        <wps:spPr bwMode="auto">
                          <a:xfrm>
                            <a:off x="290457" y="330525"/>
                            <a:ext cx="32511" cy="3454"/>
                          </a:xfrm>
                          <a:custGeom>
                            <a:avLst/>
                            <a:gdLst>
                              <a:gd name="T0" fmla="*/ 0 w 848"/>
                              <a:gd name="T1" fmla="*/ 84 h 84"/>
                              <a:gd name="T2" fmla="*/ 4 w 848"/>
                              <a:gd name="T3" fmla="*/ 79 h 84"/>
                              <a:gd name="T4" fmla="*/ 17 w 848"/>
                              <a:gd name="T5" fmla="*/ 66 h 84"/>
                              <a:gd name="T6" fmla="*/ 27 w 848"/>
                              <a:gd name="T7" fmla="*/ 59 h 84"/>
                              <a:gd name="T8" fmla="*/ 40 w 848"/>
                              <a:gd name="T9" fmla="*/ 49 h 84"/>
                              <a:gd name="T10" fmla="*/ 56 w 848"/>
                              <a:gd name="T11" fmla="*/ 41 h 84"/>
                              <a:gd name="T12" fmla="*/ 75 w 848"/>
                              <a:gd name="T13" fmla="*/ 31 h 84"/>
                              <a:gd name="T14" fmla="*/ 97 w 848"/>
                              <a:gd name="T15" fmla="*/ 23 h 84"/>
                              <a:gd name="T16" fmla="*/ 123 w 848"/>
                              <a:gd name="T17" fmla="*/ 16 h 84"/>
                              <a:gd name="T18" fmla="*/ 137 w 848"/>
                              <a:gd name="T19" fmla="*/ 11 h 84"/>
                              <a:gd name="T20" fmla="*/ 153 w 848"/>
                              <a:gd name="T21" fmla="*/ 9 h 84"/>
                              <a:gd name="T22" fmla="*/ 169 w 848"/>
                              <a:gd name="T23" fmla="*/ 6 h 84"/>
                              <a:gd name="T24" fmla="*/ 186 w 848"/>
                              <a:gd name="T25" fmla="*/ 4 h 84"/>
                              <a:gd name="T26" fmla="*/ 205 w 848"/>
                              <a:gd name="T27" fmla="*/ 2 h 84"/>
                              <a:gd name="T28" fmla="*/ 224 w 848"/>
                              <a:gd name="T29" fmla="*/ 1 h 84"/>
                              <a:gd name="T30" fmla="*/ 244 w 848"/>
                              <a:gd name="T31" fmla="*/ 0 h 84"/>
                              <a:gd name="T32" fmla="*/ 265 w 848"/>
                              <a:gd name="T33" fmla="*/ 1 h 84"/>
                              <a:gd name="T34" fmla="*/ 288 w 848"/>
                              <a:gd name="T35" fmla="*/ 1 h 84"/>
                              <a:gd name="T36" fmla="*/ 311 w 848"/>
                              <a:gd name="T37" fmla="*/ 3 h 84"/>
                              <a:gd name="T38" fmla="*/ 335 w 848"/>
                              <a:gd name="T39" fmla="*/ 5 h 84"/>
                              <a:gd name="T40" fmla="*/ 362 w 848"/>
                              <a:gd name="T41" fmla="*/ 8 h 84"/>
                              <a:gd name="T42" fmla="*/ 368 w 848"/>
                              <a:gd name="T43" fmla="*/ 9 h 84"/>
                              <a:gd name="T44" fmla="*/ 387 w 848"/>
                              <a:gd name="T45" fmla="*/ 13 h 84"/>
                              <a:gd name="T46" fmla="*/ 414 w 848"/>
                              <a:gd name="T47" fmla="*/ 19 h 84"/>
                              <a:gd name="T48" fmla="*/ 450 w 848"/>
                              <a:gd name="T49" fmla="*/ 25 h 84"/>
                              <a:gd name="T50" fmla="*/ 489 w 848"/>
                              <a:gd name="T51" fmla="*/ 32 h 84"/>
                              <a:gd name="T52" fmla="*/ 531 w 848"/>
                              <a:gd name="T53" fmla="*/ 40 h 84"/>
                              <a:gd name="T54" fmla="*/ 574 w 848"/>
                              <a:gd name="T55" fmla="*/ 47 h 84"/>
                              <a:gd name="T56" fmla="*/ 613 w 848"/>
                              <a:gd name="T57" fmla="*/ 53 h 84"/>
                              <a:gd name="T58" fmla="*/ 622 w 848"/>
                              <a:gd name="T59" fmla="*/ 54 h 84"/>
                              <a:gd name="T60" fmla="*/ 645 w 848"/>
                              <a:gd name="T61" fmla="*/ 56 h 84"/>
                              <a:gd name="T62" fmla="*/ 679 w 848"/>
                              <a:gd name="T63" fmla="*/ 59 h 84"/>
                              <a:gd name="T64" fmla="*/ 718 w 848"/>
                              <a:gd name="T65" fmla="*/ 62 h 84"/>
                              <a:gd name="T66" fmla="*/ 759 w 848"/>
                              <a:gd name="T67" fmla="*/ 64 h 84"/>
                              <a:gd name="T68" fmla="*/ 797 w 848"/>
                              <a:gd name="T69" fmla="*/ 66 h 84"/>
                              <a:gd name="T70" fmla="*/ 814 w 848"/>
                              <a:gd name="T71" fmla="*/ 66 h 84"/>
                              <a:gd name="T72" fmla="*/ 829 w 848"/>
                              <a:gd name="T73" fmla="*/ 65 h 84"/>
                              <a:gd name="T74" fmla="*/ 839 w 848"/>
                              <a:gd name="T75" fmla="*/ 64 h 84"/>
                              <a:gd name="T76" fmla="*/ 848 w 848"/>
                              <a:gd name="T77" fmla="*/ 63 h 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848" h="84">
                                <a:moveTo>
                                  <a:pt x="0" y="84"/>
                                </a:moveTo>
                                <a:lnTo>
                                  <a:pt x="4" y="79"/>
                                </a:lnTo>
                                <a:lnTo>
                                  <a:pt x="17" y="66"/>
                                </a:lnTo>
                                <a:lnTo>
                                  <a:pt x="27" y="59"/>
                                </a:lnTo>
                                <a:lnTo>
                                  <a:pt x="40" y="49"/>
                                </a:lnTo>
                                <a:lnTo>
                                  <a:pt x="56" y="41"/>
                                </a:lnTo>
                                <a:lnTo>
                                  <a:pt x="75" y="31"/>
                                </a:lnTo>
                                <a:lnTo>
                                  <a:pt x="97" y="23"/>
                                </a:lnTo>
                                <a:lnTo>
                                  <a:pt x="123" y="16"/>
                                </a:lnTo>
                                <a:lnTo>
                                  <a:pt x="137" y="11"/>
                                </a:lnTo>
                                <a:lnTo>
                                  <a:pt x="153" y="9"/>
                                </a:lnTo>
                                <a:lnTo>
                                  <a:pt x="169" y="6"/>
                                </a:lnTo>
                                <a:lnTo>
                                  <a:pt x="186" y="4"/>
                                </a:lnTo>
                                <a:lnTo>
                                  <a:pt x="205" y="2"/>
                                </a:lnTo>
                                <a:lnTo>
                                  <a:pt x="224" y="1"/>
                                </a:lnTo>
                                <a:lnTo>
                                  <a:pt x="244" y="0"/>
                                </a:lnTo>
                                <a:lnTo>
                                  <a:pt x="265" y="1"/>
                                </a:lnTo>
                                <a:lnTo>
                                  <a:pt x="288" y="1"/>
                                </a:lnTo>
                                <a:lnTo>
                                  <a:pt x="311" y="3"/>
                                </a:lnTo>
                                <a:lnTo>
                                  <a:pt x="335" y="5"/>
                                </a:lnTo>
                                <a:lnTo>
                                  <a:pt x="362" y="8"/>
                                </a:lnTo>
                                <a:lnTo>
                                  <a:pt x="368" y="9"/>
                                </a:lnTo>
                                <a:lnTo>
                                  <a:pt x="387" y="13"/>
                                </a:lnTo>
                                <a:lnTo>
                                  <a:pt x="414" y="19"/>
                                </a:lnTo>
                                <a:lnTo>
                                  <a:pt x="450" y="25"/>
                                </a:lnTo>
                                <a:lnTo>
                                  <a:pt x="489" y="32"/>
                                </a:lnTo>
                                <a:lnTo>
                                  <a:pt x="531" y="40"/>
                                </a:lnTo>
                                <a:lnTo>
                                  <a:pt x="574" y="47"/>
                                </a:lnTo>
                                <a:lnTo>
                                  <a:pt x="613" y="53"/>
                                </a:lnTo>
                                <a:lnTo>
                                  <a:pt x="622" y="54"/>
                                </a:lnTo>
                                <a:lnTo>
                                  <a:pt x="645" y="56"/>
                                </a:lnTo>
                                <a:lnTo>
                                  <a:pt x="679" y="59"/>
                                </a:lnTo>
                                <a:lnTo>
                                  <a:pt x="718" y="62"/>
                                </a:lnTo>
                                <a:lnTo>
                                  <a:pt x="759" y="64"/>
                                </a:lnTo>
                                <a:lnTo>
                                  <a:pt x="797" y="66"/>
                                </a:lnTo>
                                <a:lnTo>
                                  <a:pt x="814" y="66"/>
                                </a:lnTo>
                                <a:lnTo>
                                  <a:pt x="829" y="65"/>
                                </a:lnTo>
                                <a:lnTo>
                                  <a:pt x="839" y="64"/>
                                </a:lnTo>
                                <a:lnTo>
                                  <a:pt x="848" y="63"/>
                                </a:lnTo>
                              </a:path>
                            </a:pathLst>
                          </a:custGeom>
                          <a:noFill/>
                          <a:ln w="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82836" tIns="41418" rIns="82836" bIns="41418" anchor="t" anchorCtr="0" upright="1">
                          <a:noAutofit/>
                        </wps:bodyPr>
                      </wps:wsp>
                      <wps:wsp>
                        <wps:cNvPr id="10" name="Freeform 13"/>
                        <wps:cNvSpPr>
                          <a:spLocks/>
                        </wps:cNvSpPr>
                        <wps:spPr bwMode="auto">
                          <a:xfrm>
                            <a:off x="292374" y="332457"/>
                            <a:ext cx="30747" cy="3053"/>
                          </a:xfrm>
                          <a:custGeom>
                            <a:avLst/>
                            <a:gdLst>
                              <a:gd name="T0" fmla="*/ 0 w 801"/>
                              <a:gd name="T1" fmla="*/ 76 h 76"/>
                              <a:gd name="T2" fmla="*/ 3 w 801"/>
                              <a:gd name="T3" fmla="*/ 72 h 76"/>
                              <a:gd name="T4" fmla="*/ 15 w 801"/>
                              <a:gd name="T5" fmla="*/ 60 h 76"/>
                              <a:gd name="T6" fmla="*/ 25 w 801"/>
                              <a:gd name="T7" fmla="*/ 53 h 76"/>
                              <a:gd name="T8" fmla="*/ 36 w 801"/>
                              <a:gd name="T9" fmla="*/ 45 h 76"/>
                              <a:gd name="T10" fmla="*/ 52 w 801"/>
                              <a:gd name="T11" fmla="*/ 37 h 76"/>
                              <a:gd name="T12" fmla="*/ 70 w 801"/>
                              <a:gd name="T13" fmla="*/ 29 h 76"/>
                              <a:gd name="T14" fmla="*/ 91 w 801"/>
                              <a:gd name="T15" fmla="*/ 20 h 76"/>
                              <a:gd name="T16" fmla="*/ 116 w 801"/>
                              <a:gd name="T17" fmla="*/ 14 h 76"/>
                              <a:gd name="T18" fmla="*/ 143 w 801"/>
                              <a:gd name="T19" fmla="*/ 8 h 76"/>
                              <a:gd name="T20" fmla="*/ 175 w 801"/>
                              <a:gd name="T21" fmla="*/ 3 h 76"/>
                              <a:gd name="T22" fmla="*/ 193 w 801"/>
                              <a:gd name="T23" fmla="*/ 1 h 76"/>
                              <a:gd name="T24" fmla="*/ 210 w 801"/>
                              <a:gd name="T25" fmla="*/ 0 h 76"/>
                              <a:gd name="T26" fmla="*/ 229 w 801"/>
                              <a:gd name="T27" fmla="*/ 0 h 76"/>
                              <a:gd name="T28" fmla="*/ 249 w 801"/>
                              <a:gd name="T29" fmla="*/ 0 h 76"/>
                              <a:gd name="T30" fmla="*/ 272 w 801"/>
                              <a:gd name="T31" fmla="*/ 1 h 76"/>
                              <a:gd name="T32" fmla="*/ 294 w 801"/>
                              <a:gd name="T33" fmla="*/ 2 h 76"/>
                              <a:gd name="T34" fmla="*/ 317 w 801"/>
                              <a:gd name="T35" fmla="*/ 4 h 76"/>
                              <a:gd name="T36" fmla="*/ 341 w 801"/>
                              <a:gd name="T37" fmla="*/ 7 h 76"/>
                              <a:gd name="T38" fmla="*/ 348 w 801"/>
                              <a:gd name="T39" fmla="*/ 9 h 76"/>
                              <a:gd name="T40" fmla="*/ 365 w 801"/>
                              <a:gd name="T41" fmla="*/ 12 h 76"/>
                              <a:gd name="T42" fmla="*/ 392 w 801"/>
                              <a:gd name="T43" fmla="*/ 17 h 76"/>
                              <a:gd name="T44" fmla="*/ 424 w 801"/>
                              <a:gd name="T45" fmla="*/ 22 h 76"/>
                              <a:gd name="T46" fmla="*/ 462 w 801"/>
                              <a:gd name="T47" fmla="*/ 30 h 76"/>
                              <a:gd name="T48" fmla="*/ 503 w 801"/>
                              <a:gd name="T49" fmla="*/ 36 h 76"/>
                              <a:gd name="T50" fmla="*/ 542 w 801"/>
                              <a:gd name="T51" fmla="*/ 42 h 76"/>
                              <a:gd name="T52" fmla="*/ 579 w 801"/>
                              <a:gd name="T53" fmla="*/ 48 h 76"/>
                              <a:gd name="T54" fmla="*/ 588 w 801"/>
                              <a:gd name="T55" fmla="*/ 49 h 76"/>
                              <a:gd name="T56" fmla="*/ 610 w 801"/>
                              <a:gd name="T57" fmla="*/ 51 h 76"/>
                              <a:gd name="T58" fmla="*/ 642 w 801"/>
                              <a:gd name="T59" fmla="*/ 53 h 76"/>
                              <a:gd name="T60" fmla="*/ 679 w 801"/>
                              <a:gd name="T61" fmla="*/ 56 h 76"/>
                              <a:gd name="T62" fmla="*/ 718 w 801"/>
                              <a:gd name="T63" fmla="*/ 58 h 76"/>
                              <a:gd name="T64" fmla="*/ 753 w 801"/>
                              <a:gd name="T65" fmla="*/ 59 h 76"/>
                              <a:gd name="T66" fmla="*/ 769 w 801"/>
                              <a:gd name="T67" fmla="*/ 59 h 76"/>
                              <a:gd name="T68" fmla="*/ 783 w 801"/>
                              <a:gd name="T69" fmla="*/ 59 h 76"/>
                              <a:gd name="T70" fmla="*/ 794 w 801"/>
                              <a:gd name="T71" fmla="*/ 58 h 76"/>
                              <a:gd name="T72" fmla="*/ 801 w 801"/>
                              <a:gd name="T73" fmla="*/ 57 h 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801" h="76">
                                <a:moveTo>
                                  <a:pt x="0" y="76"/>
                                </a:moveTo>
                                <a:lnTo>
                                  <a:pt x="3" y="72"/>
                                </a:lnTo>
                                <a:lnTo>
                                  <a:pt x="15" y="60"/>
                                </a:lnTo>
                                <a:lnTo>
                                  <a:pt x="25" y="53"/>
                                </a:lnTo>
                                <a:lnTo>
                                  <a:pt x="36" y="45"/>
                                </a:lnTo>
                                <a:lnTo>
                                  <a:pt x="52" y="37"/>
                                </a:lnTo>
                                <a:lnTo>
                                  <a:pt x="70" y="29"/>
                                </a:lnTo>
                                <a:lnTo>
                                  <a:pt x="91" y="20"/>
                                </a:lnTo>
                                <a:lnTo>
                                  <a:pt x="116" y="14"/>
                                </a:lnTo>
                                <a:lnTo>
                                  <a:pt x="143" y="8"/>
                                </a:lnTo>
                                <a:lnTo>
                                  <a:pt x="175" y="3"/>
                                </a:lnTo>
                                <a:lnTo>
                                  <a:pt x="193" y="1"/>
                                </a:lnTo>
                                <a:lnTo>
                                  <a:pt x="210" y="0"/>
                                </a:lnTo>
                                <a:lnTo>
                                  <a:pt x="229" y="0"/>
                                </a:lnTo>
                                <a:lnTo>
                                  <a:pt x="249" y="0"/>
                                </a:lnTo>
                                <a:lnTo>
                                  <a:pt x="272" y="1"/>
                                </a:lnTo>
                                <a:lnTo>
                                  <a:pt x="294" y="2"/>
                                </a:lnTo>
                                <a:lnTo>
                                  <a:pt x="317" y="4"/>
                                </a:lnTo>
                                <a:lnTo>
                                  <a:pt x="341" y="7"/>
                                </a:lnTo>
                                <a:lnTo>
                                  <a:pt x="348" y="9"/>
                                </a:lnTo>
                                <a:lnTo>
                                  <a:pt x="365" y="12"/>
                                </a:lnTo>
                                <a:lnTo>
                                  <a:pt x="392" y="17"/>
                                </a:lnTo>
                                <a:lnTo>
                                  <a:pt x="424" y="22"/>
                                </a:lnTo>
                                <a:lnTo>
                                  <a:pt x="462" y="30"/>
                                </a:lnTo>
                                <a:lnTo>
                                  <a:pt x="503" y="36"/>
                                </a:lnTo>
                                <a:lnTo>
                                  <a:pt x="542" y="42"/>
                                </a:lnTo>
                                <a:lnTo>
                                  <a:pt x="579" y="48"/>
                                </a:lnTo>
                                <a:lnTo>
                                  <a:pt x="588" y="49"/>
                                </a:lnTo>
                                <a:lnTo>
                                  <a:pt x="610" y="51"/>
                                </a:lnTo>
                                <a:lnTo>
                                  <a:pt x="642" y="53"/>
                                </a:lnTo>
                                <a:lnTo>
                                  <a:pt x="679" y="56"/>
                                </a:lnTo>
                                <a:lnTo>
                                  <a:pt x="718" y="58"/>
                                </a:lnTo>
                                <a:lnTo>
                                  <a:pt x="753" y="59"/>
                                </a:lnTo>
                                <a:lnTo>
                                  <a:pt x="769" y="59"/>
                                </a:lnTo>
                                <a:lnTo>
                                  <a:pt x="783" y="59"/>
                                </a:lnTo>
                                <a:lnTo>
                                  <a:pt x="794" y="58"/>
                                </a:lnTo>
                                <a:lnTo>
                                  <a:pt x="801" y="57"/>
                                </a:lnTo>
                              </a:path>
                            </a:pathLst>
                          </a:custGeom>
                          <a:noFill/>
                          <a:ln w="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82836" tIns="41418" rIns="82836" bIns="41418" anchor="t" anchorCtr="0" upright="1">
                          <a:noAutofit/>
                        </wps:bodyPr>
                      </wps:wsp>
                      <wps:wsp>
                        <wps:cNvPr id="11" name="Freeform 14"/>
                        <wps:cNvSpPr>
                          <a:spLocks/>
                        </wps:cNvSpPr>
                        <wps:spPr bwMode="auto">
                          <a:xfrm>
                            <a:off x="292986" y="334062"/>
                            <a:ext cx="30056" cy="3053"/>
                          </a:xfrm>
                          <a:custGeom>
                            <a:avLst/>
                            <a:gdLst>
                              <a:gd name="T0" fmla="*/ 0 w 784"/>
                              <a:gd name="T1" fmla="*/ 77 h 77"/>
                              <a:gd name="T2" fmla="*/ 4 w 784"/>
                              <a:gd name="T3" fmla="*/ 71 h 77"/>
                              <a:gd name="T4" fmla="*/ 16 w 784"/>
                              <a:gd name="T5" fmla="*/ 61 h 77"/>
                              <a:gd name="T6" fmla="*/ 26 w 784"/>
                              <a:gd name="T7" fmla="*/ 53 h 77"/>
                              <a:gd name="T8" fmla="*/ 37 w 784"/>
                              <a:gd name="T9" fmla="*/ 45 h 77"/>
                              <a:gd name="T10" fmla="*/ 52 w 784"/>
                              <a:gd name="T11" fmla="*/ 37 h 77"/>
                              <a:gd name="T12" fmla="*/ 70 w 784"/>
                              <a:gd name="T13" fmla="*/ 29 h 77"/>
                              <a:gd name="T14" fmla="*/ 90 w 784"/>
                              <a:gd name="T15" fmla="*/ 21 h 77"/>
                              <a:gd name="T16" fmla="*/ 114 w 784"/>
                              <a:gd name="T17" fmla="*/ 14 h 77"/>
                              <a:gd name="T18" fmla="*/ 142 w 784"/>
                              <a:gd name="T19" fmla="*/ 8 h 77"/>
                              <a:gd name="T20" fmla="*/ 172 w 784"/>
                              <a:gd name="T21" fmla="*/ 4 h 77"/>
                              <a:gd name="T22" fmla="*/ 189 w 784"/>
                              <a:gd name="T23" fmla="*/ 1 h 77"/>
                              <a:gd name="T24" fmla="*/ 207 w 784"/>
                              <a:gd name="T25" fmla="*/ 0 h 77"/>
                              <a:gd name="T26" fmla="*/ 226 w 784"/>
                              <a:gd name="T27" fmla="*/ 0 h 77"/>
                              <a:gd name="T28" fmla="*/ 245 w 784"/>
                              <a:gd name="T29" fmla="*/ 0 h 77"/>
                              <a:gd name="T30" fmla="*/ 266 w 784"/>
                              <a:gd name="T31" fmla="*/ 0 h 77"/>
                              <a:gd name="T32" fmla="*/ 288 w 784"/>
                              <a:gd name="T33" fmla="*/ 3 h 77"/>
                              <a:gd name="T34" fmla="*/ 310 w 784"/>
                              <a:gd name="T35" fmla="*/ 5 h 77"/>
                              <a:gd name="T36" fmla="*/ 335 w 784"/>
                              <a:gd name="T37" fmla="*/ 7 h 77"/>
                              <a:gd name="T38" fmla="*/ 341 w 784"/>
                              <a:gd name="T39" fmla="*/ 9 h 77"/>
                              <a:gd name="T40" fmla="*/ 358 w 784"/>
                              <a:gd name="T41" fmla="*/ 12 h 77"/>
                              <a:gd name="T42" fmla="*/ 384 w 784"/>
                              <a:gd name="T43" fmla="*/ 16 h 77"/>
                              <a:gd name="T44" fmla="*/ 417 w 784"/>
                              <a:gd name="T45" fmla="*/ 23 h 77"/>
                              <a:gd name="T46" fmla="*/ 453 w 784"/>
                              <a:gd name="T47" fmla="*/ 30 h 77"/>
                              <a:gd name="T48" fmla="*/ 492 w 784"/>
                              <a:gd name="T49" fmla="*/ 36 h 77"/>
                              <a:gd name="T50" fmla="*/ 531 w 784"/>
                              <a:gd name="T51" fmla="*/ 43 h 77"/>
                              <a:gd name="T52" fmla="*/ 567 w 784"/>
                              <a:gd name="T53" fmla="*/ 48 h 77"/>
                              <a:gd name="T54" fmla="*/ 575 w 784"/>
                              <a:gd name="T55" fmla="*/ 49 h 77"/>
                              <a:gd name="T56" fmla="*/ 597 w 784"/>
                              <a:gd name="T57" fmla="*/ 51 h 77"/>
                              <a:gd name="T58" fmla="*/ 628 w 784"/>
                              <a:gd name="T59" fmla="*/ 53 h 77"/>
                              <a:gd name="T60" fmla="*/ 665 w 784"/>
                              <a:gd name="T61" fmla="*/ 56 h 77"/>
                              <a:gd name="T62" fmla="*/ 703 w 784"/>
                              <a:gd name="T63" fmla="*/ 59 h 77"/>
                              <a:gd name="T64" fmla="*/ 737 w 784"/>
                              <a:gd name="T65" fmla="*/ 60 h 77"/>
                              <a:gd name="T66" fmla="*/ 753 w 784"/>
                              <a:gd name="T67" fmla="*/ 60 h 77"/>
                              <a:gd name="T68" fmla="*/ 766 w 784"/>
                              <a:gd name="T69" fmla="*/ 60 h 77"/>
                              <a:gd name="T70" fmla="*/ 776 w 784"/>
                              <a:gd name="T71" fmla="*/ 59 h 77"/>
                              <a:gd name="T72" fmla="*/ 784 w 784"/>
                              <a:gd name="T73" fmla="*/ 58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784" h="77">
                                <a:moveTo>
                                  <a:pt x="0" y="77"/>
                                </a:moveTo>
                                <a:lnTo>
                                  <a:pt x="4" y="71"/>
                                </a:lnTo>
                                <a:lnTo>
                                  <a:pt x="16" y="61"/>
                                </a:lnTo>
                                <a:lnTo>
                                  <a:pt x="26" y="53"/>
                                </a:lnTo>
                                <a:lnTo>
                                  <a:pt x="37" y="45"/>
                                </a:lnTo>
                                <a:lnTo>
                                  <a:pt x="52" y="37"/>
                                </a:lnTo>
                                <a:lnTo>
                                  <a:pt x="70" y="29"/>
                                </a:lnTo>
                                <a:lnTo>
                                  <a:pt x="90" y="21"/>
                                </a:lnTo>
                                <a:lnTo>
                                  <a:pt x="114" y="14"/>
                                </a:lnTo>
                                <a:lnTo>
                                  <a:pt x="142" y="8"/>
                                </a:lnTo>
                                <a:lnTo>
                                  <a:pt x="172" y="4"/>
                                </a:lnTo>
                                <a:lnTo>
                                  <a:pt x="189" y="1"/>
                                </a:lnTo>
                                <a:lnTo>
                                  <a:pt x="207" y="0"/>
                                </a:lnTo>
                                <a:lnTo>
                                  <a:pt x="226" y="0"/>
                                </a:lnTo>
                                <a:lnTo>
                                  <a:pt x="245" y="0"/>
                                </a:lnTo>
                                <a:lnTo>
                                  <a:pt x="266" y="0"/>
                                </a:lnTo>
                                <a:lnTo>
                                  <a:pt x="288" y="3"/>
                                </a:lnTo>
                                <a:lnTo>
                                  <a:pt x="310" y="5"/>
                                </a:lnTo>
                                <a:lnTo>
                                  <a:pt x="335" y="7"/>
                                </a:lnTo>
                                <a:lnTo>
                                  <a:pt x="341" y="9"/>
                                </a:lnTo>
                                <a:lnTo>
                                  <a:pt x="358" y="12"/>
                                </a:lnTo>
                                <a:lnTo>
                                  <a:pt x="384" y="16"/>
                                </a:lnTo>
                                <a:lnTo>
                                  <a:pt x="417" y="23"/>
                                </a:lnTo>
                                <a:lnTo>
                                  <a:pt x="453" y="30"/>
                                </a:lnTo>
                                <a:lnTo>
                                  <a:pt x="492" y="36"/>
                                </a:lnTo>
                                <a:lnTo>
                                  <a:pt x="531" y="43"/>
                                </a:lnTo>
                                <a:lnTo>
                                  <a:pt x="567" y="48"/>
                                </a:lnTo>
                                <a:lnTo>
                                  <a:pt x="575" y="49"/>
                                </a:lnTo>
                                <a:lnTo>
                                  <a:pt x="597" y="51"/>
                                </a:lnTo>
                                <a:lnTo>
                                  <a:pt x="628" y="53"/>
                                </a:lnTo>
                                <a:lnTo>
                                  <a:pt x="665" y="56"/>
                                </a:lnTo>
                                <a:lnTo>
                                  <a:pt x="703" y="59"/>
                                </a:lnTo>
                                <a:lnTo>
                                  <a:pt x="737" y="60"/>
                                </a:lnTo>
                                <a:lnTo>
                                  <a:pt x="753" y="60"/>
                                </a:lnTo>
                                <a:lnTo>
                                  <a:pt x="766" y="60"/>
                                </a:lnTo>
                                <a:lnTo>
                                  <a:pt x="776" y="59"/>
                                </a:lnTo>
                                <a:lnTo>
                                  <a:pt x="784" y="58"/>
                                </a:lnTo>
                              </a:path>
                            </a:pathLst>
                          </a:custGeom>
                          <a:noFill/>
                          <a:ln w="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82836" tIns="41418" rIns="82836" bIns="41418" anchor="t" anchorCtr="0" upright="1">
                          <a:noAutofit/>
                        </wps:bodyPr>
                      </wps:wsp>
                      <wps:wsp>
                        <wps:cNvPr id="12" name="Freeform 15"/>
                        <wps:cNvSpPr>
                          <a:spLocks/>
                        </wps:cNvSpPr>
                        <wps:spPr bwMode="auto">
                          <a:xfrm>
                            <a:off x="293828" y="336150"/>
                            <a:ext cx="28600" cy="2892"/>
                          </a:xfrm>
                          <a:custGeom>
                            <a:avLst/>
                            <a:gdLst>
                              <a:gd name="T0" fmla="*/ 0 w 747"/>
                              <a:gd name="T1" fmla="*/ 72 h 72"/>
                              <a:gd name="T2" fmla="*/ 5 w 747"/>
                              <a:gd name="T3" fmla="*/ 68 h 72"/>
                              <a:gd name="T4" fmla="*/ 15 w 747"/>
                              <a:gd name="T5" fmla="*/ 57 h 72"/>
                              <a:gd name="T6" fmla="*/ 25 w 747"/>
                              <a:gd name="T7" fmla="*/ 50 h 72"/>
                              <a:gd name="T8" fmla="*/ 36 w 747"/>
                              <a:gd name="T9" fmla="*/ 42 h 72"/>
                              <a:gd name="T10" fmla="*/ 50 w 747"/>
                              <a:gd name="T11" fmla="*/ 35 h 72"/>
                              <a:gd name="T12" fmla="*/ 67 w 747"/>
                              <a:gd name="T13" fmla="*/ 27 h 72"/>
                              <a:gd name="T14" fmla="*/ 86 w 747"/>
                              <a:gd name="T15" fmla="*/ 19 h 72"/>
                              <a:gd name="T16" fmla="*/ 109 w 747"/>
                              <a:gd name="T17" fmla="*/ 13 h 72"/>
                              <a:gd name="T18" fmla="*/ 135 w 747"/>
                              <a:gd name="T19" fmla="*/ 8 h 72"/>
                              <a:gd name="T20" fmla="*/ 165 w 747"/>
                              <a:gd name="T21" fmla="*/ 2 h 72"/>
                              <a:gd name="T22" fmla="*/ 181 w 747"/>
                              <a:gd name="T23" fmla="*/ 1 h 72"/>
                              <a:gd name="T24" fmla="*/ 198 w 747"/>
                              <a:gd name="T25" fmla="*/ 0 h 72"/>
                              <a:gd name="T26" fmla="*/ 216 w 747"/>
                              <a:gd name="T27" fmla="*/ 0 h 72"/>
                              <a:gd name="T28" fmla="*/ 235 w 747"/>
                              <a:gd name="T29" fmla="*/ 0 h 72"/>
                              <a:gd name="T30" fmla="*/ 254 w 747"/>
                              <a:gd name="T31" fmla="*/ 0 h 72"/>
                              <a:gd name="T32" fmla="*/ 275 w 747"/>
                              <a:gd name="T33" fmla="*/ 1 h 72"/>
                              <a:gd name="T34" fmla="*/ 297 w 747"/>
                              <a:gd name="T35" fmla="*/ 3 h 72"/>
                              <a:gd name="T36" fmla="*/ 319 w 747"/>
                              <a:gd name="T37" fmla="*/ 7 h 72"/>
                              <a:gd name="T38" fmla="*/ 325 w 747"/>
                              <a:gd name="T39" fmla="*/ 8 h 72"/>
                              <a:gd name="T40" fmla="*/ 341 w 747"/>
                              <a:gd name="T41" fmla="*/ 11 h 72"/>
                              <a:gd name="T42" fmla="*/ 366 w 747"/>
                              <a:gd name="T43" fmla="*/ 15 h 72"/>
                              <a:gd name="T44" fmla="*/ 397 w 747"/>
                              <a:gd name="T45" fmla="*/ 21 h 72"/>
                              <a:gd name="T46" fmla="*/ 432 w 747"/>
                              <a:gd name="T47" fmla="*/ 28 h 72"/>
                              <a:gd name="T48" fmla="*/ 469 w 747"/>
                              <a:gd name="T49" fmla="*/ 34 h 72"/>
                              <a:gd name="T50" fmla="*/ 506 w 747"/>
                              <a:gd name="T51" fmla="*/ 40 h 72"/>
                              <a:gd name="T52" fmla="*/ 540 w 747"/>
                              <a:gd name="T53" fmla="*/ 45 h 72"/>
                              <a:gd name="T54" fmla="*/ 549 w 747"/>
                              <a:gd name="T55" fmla="*/ 46 h 72"/>
                              <a:gd name="T56" fmla="*/ 569 w 747"/>
                              <a:gd name="T57" fmla="*/ 48 h 72"/>
                              <a:gd name="T58" fmla="*/ 598 w 747"/>
                              <a:gd name="T59" fmla="*/ 50 h 72"/>
                              <a:gd name="T60" fmla="*/ 633 w 747"/>
                              <a:gd name="T61" fmla="*/ 53 h 72"/>
                              <a:gd name="T62" fmla="*/ 669 w 747"/>
                              <a:gd name="T63" fmla="*/ 55 h 72"/>
                              <a:gd name="T64" fmla="*/ 703 w 747"/>
                              <a:gd name="T65" fmla="*/ 56 h 72"/>
                              <a:gd name="T66" fmla="*/ 717 w 747"/>
                              <a:gd name="T67" fmla="*/ 56 h 72"/>
                              <a:gd name="T68" fmla="*/ 730 w 747"/>
                              <a:gd name="T69" fmla="*/ 56 h 72"/>
                              <a:gd name="T70" fmla="*/ 740 w 747"/>
                              <a:gd name="T71" fmla="*/ 55 h 72"/>
                              <a:gd name="T72" fmla="*/ 747 w 747"/>
                              <a:gd name="T73" fmla="*/ 54 h 72"/>
                              <a:gd name="T74" fmla="*/ 0 w 747"/>
                              <a:gd name="T75" fmla="*/ 72 h 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747" h="72">
                                <a:moveTo>
                                  <a:pt x="0" y="72"/>
                                </a:moveTo>
                                <a:lnTo>
                                  <a:pt x="5" y="68"/>
                                </a:lnTo>
                                <a:lnTo>
                                  <a:pt x="15" y="57"/>
                                </a:lnTo>
                                <a:lnTo>
                                  <a:pt x="25" y="50"/>
                                </a:lnTo>
                                <a:lnTo>
                                  <a:pt x="36" y="42"/>
                                </a:lnTo>
                                <a:lnTo>
                                  <a:pt x="50" y="35"/>
                                </a:lnTo>
                                <a:lnTo>
                                  <a:pt x="67" y="27"/>
                                </a:lnTo>
                                <a:lnTo>
                                  <a:pt x="86" y="19"/>
                                </a:lnTo>
                                <a:lnTo>
                                  <a:pt x="109" y="13"/>
                                </a:lnTo>
                                <a:lnTo>
                                  <a:pt x="135" y="8"/>
                                </a:lnTo>
                                <a:lnTo>
                                  <a:pt x="165" y="2"/>
                                </a:lnTo>
                                <a:lnTo>
                                  <a:pt x="181" y="1"/>
                                </a:lnTo>
                                <a:lnTo>
                                  <a:pt x="198" y="0"/>
                                </a:lnTo>
                                <a:lnTo>
                                  <a:pt x="216" y="0"/>
                                </a:lnTo>
                                <a:lnTo>
                                  <a:pt x="235" y="0"/>
                                </a:lnTo>
                                <a:lnTo>
                                  <a:pt x="254" y="0"/>
                                </a:lnTo>
                                <a:lnTo>
                                  <a:pt x="275" y="1"/>
                                </a:lnTo>
                                <a:lnTo>
                                  <a:pt x="297" y="3"/>
                                </a:lnTo>
                                <a:lnTo>
                                  <a:pt x="319" y="7"/>
                                </a:lnTo>
                                <a:lnTo>
                                  <a:pt x="325" y="8"/>
                                </a:lnTo>
                                <a:lnTo>
                                  <a:pt x="341" y="11"/>
                                </a:lnTo>
                                <a:lnTo>
                                  <a:pt x="366" y="15"/>
                                </a:lnTo>
                                <a:lnTo>
                                  <a:pt x="397" y="21"/>
                                </a:lnTo>
                                <a:lnTo>
                                  <a:pt x="432" y="28"/>
                                </a:lnTo>
                                <a:lnTo>
                                  <a:pt x="469" y="34"/>
                                </a:lnTo>
                                <a:lnTo>
                                  <a:pt x="506" y="40"/>
                                </a:lnTo>
                                <a:lnTo>
                                  <a:pt x="540" y="45"/>
                                </a:lnTo>
                                <a:lnTo>
                                  <a:pt x="549" y="46"/>
                                </a:lnTo>
                                <a:lnTo>
                                  <a:pt x="569" y="48"/>
                                </a:lnTo>
                                <a:lnTo>
                                  <a:pt x="598" y="50"/>
                                </a:lnTo>
                                <a:lnTo>
                                  <a:pt x="633" y="53"/>
                                </a:lnTo>
                                <a:lnTo>
                                  <a:pt x="669" y="55"/>
                                </a:lnTo>
                                <a:lnTo>
                                  <a:pt x="703" y="56"/>
                                </a:lnTo>
                                <a:lnTo>
                                  <a:pt x="717" y="56"/>
                                </a:lnTo>
                                <a:lnTo>
                                  <a:pt x="730" y="56"/>
                                </a:lnTo>
                                <a:lnTo>
                                  <a:pt x="740" y="55"/>
                                </a:lnTo>
                                <a:lnTo>
                                  <a:pt x="747" y="54"/>
                                </a:lnTo>
                                <a:lnTo>
                                  <a:pt x="0" y="7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13" name="Freeform 16"/>
                        <wps:cNvSpPr>
                          <a:spLocks/>
                        </wps:cNvSpPr>
                        <wps:spPr bwMode="auto">
                          <a:xfrm>
                            <a:off x="293828" y="336150"/>
                            <a:ext cx="28600" cy="2892"/>
                          </a:xfrm>
                          <a:custGeom>
                            <a:avLst/>
                            <a:gdLst>
                              <a:gd name="T0" fmla="*/ 0 w 747"/>
                              <a:gd name="T1" fmla="*/ 72 h 72"/>
                              <a:gd name="T2" fmla="*/ 5 w 747"/>
                              <a:gd name="T3" fmla="*/ 68 h 72"/>
                              <a:gd name="T4" fmla="*/ 15 w 747"/>
                              <a:gd name="T5" fmla="*/ 57 h 72"/>
                              <a:gd name="T6" fmla="*/ 25 w 747"/>
                              <a:gd name="T7" fmla="*/ 50 h 72"/>
                              <a:gd name="T8" fmla="*/ 36 w 747"/>
                              <a:gd name="T9" fmla="*/ 42 h 72"/>
                              <a:gd name="T10" fmla="*/ 50 w 747"/>
                              <a:gd name="T11" fmla="*/ 35 h 72"/>
                              <a:gd name="T12" fmla="*/ 67 w 747"/>
                              <a:gd name="T13" fmla="*/ 27 h 72"/>
                              <a:gd name="T14" fmla="*/ 86 w 747"/>
                              <a:gd name="T15" fmla="*/ 19 h 72"/>
                              <a:gd name="T16" fmla="*/ 109 w 747"/>
                              <a:gd name="T17" fmla="*/ 13 h 72"/>
                              <a:gd name="T18" fmla="*/ 135 w 747"/>
                              <a:gd name="T19" fmla="*/ 8 h 72"/>
                              <a:gd name="T20" fmla="*/ 165 w 747"/>
                              <a:gd name="T21" fmla="*/ 2 h 72"/>
                              <a:gd name="T22" fmla="*/ 181 w 747"/>
                              <a:gd name="T23" fmla="*/ 1 h 72"/>
                              <a:gd name="T24" fmla="*/ 198 w 747"/>
                              <a:gd name="T25" fmla="*/ 0 h 72"/>
                              <a:gd name="T26" fmla="*/ 216 w 747"/>
                              <a:gd name="T27" fmla="*/ 0 h 72"/>
                              <a:gd name="T28" fmla="*/ 235 w 747"/>
                              <a:gd name="T29" fmla="*/ 0 h 72"/>
                              <a:gd name="T30" fmla="*/ 254 w 747"/>
                              <a:gd name="T31" fmla="*/ 0 h 72"/>
                              <a:gd name="T32" fmla="*/ 275 w 747"/>
                              <a:gd name="T33" fmla="*/ 1 h 72"/>
                              <a:gd name="T34" fmla="*/ 297 w 747"/>
                              <a:gd name="T35" fmla="*/ 3 h 72"/>
                              <a:gd name="T36" fmla="*/ 319 w 747"/>
                              <a:gd name="T37" fmla="*/ 7 h 72"/>
                              <a:gd name="T38" fmla="*/ 325 w 747"/>
                              <a:gd name="T39" fmla="*/ 8 h 72"/>
                              <a:gd name="T40" fmla="*/ 341 w 747"/>
                              <a:gd name="T41" fmla="*/ 11 h 72"/>
                              <a:gd name="T42" fmla="*/ 366 w 747"/>
                              <a:gd name="T43" fmla="*/ 15 h 72"/>
                              <a:gd name="T44" fmla="*/ 397 w 747"/>
                              <a:gd name="T45" fmla="*/ 21 h 72"/>
                              <a:gd name="T46" fmla="*/ 432 w 747"/>
                              <a:gd name="T47" fmla="*/ 28 h 72"/>
                              <a:gd name="T48" fmla="*/ 469 w 747"/>
                              <a:gd name="T49" fmla="*/ 34 h 72"/>
                              <a:gd name="T50" fmla="*/ 506 w 747"/>
                              <a:gd name="T51" fmla="*/ 40 h 72"/>
                              <a:gd name="T52" fmla="*/ 540 w 747"/>
                              <a:gd name="T53" fmla="*/ 45 h 72"/>
                              <a:gd name="T54" fmla="*/ 549 w 747"/>
                              <a:gd name="T55" fmla="*/ 46 h 72"/>
                              <a:gd name="T56" fmla="*/ 569 w 747"/>
                              <a:gd name="T57" fmla="*/ 48 h 72"/>
                              <a:gd name="T58" fmla="*/ 598 w 747"/>
                              <a:gd name="T59" fmla="*/ 50 h 72"/>
                              <a:gd name="T60" fmla="*/ 633 w 747"/>
                              <a:gd name="T61" fmla="*/ 53 h 72"/>
                              <a:gd name="T62" fmla="*/ 669 w 747"/>
                              <a:gd name="T63" fmla="*/ 55 h 72"/>
                              <a:gd name="T64" fmla="*/ 703 w 747"/>
                              <a:gd name="T65" fmla="*/ 56 h 72"/>
                              <a:gd name="T66" fmla="*/ 717 w 747"/>
                              <a:gd name="T67" fmla="*/ 56 h 72"/>
                              <a:gd name="T68" fmla="*/ 730 w 747"/>
                              <a:gd name="T69" fmla="*/ 56 h 72"/>
                              <a:gd name="T70" fmla="*/ 740 w 747"/>
                              <a:gd name="T71" fmla="*/ 55 h 72"/>
                              <a:gd name="T72" fmla="*/ 747 w 747"/>
                              <a:gd name="T73" fmla="*/ 54 h 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747" h="72">
                                <a:moveTo>
                                  <a:pt x="0" y="72"/>
                                </a:moveTo>
                                <a:lnTo>
                                  <a:pt x="5" y="68"/>
                                </a:lnTo>
                                <a:lnTo>
                                  <a:pt x="15" y="57"/>
                                </a:lnTo>
                                <a:lnTo>
                                  <a:pt x="25" y="50"/>
                                </a:lnTo>
                                <a:lnTo>
                                  <a:pt x="36" y="42"/>
                                </a:lnTo>
                                <a:lnTo>
                                  <a:pt x="50" y="35"/>
                                </a:lnTo>
                                <a:lnTo>
                                  <a:pt x="67" y="27"/>
                                </a:lnTo>
                                <a:lnTo>
                                  <a:pt x="86" y="19"/>
                                </a:lnTo>
                                <a:lnTo>
                                  <a:pt x="109" y="13"/>
                                </a:lnTo>
                                <a:lnTo>
                                  <a:pt x="135" y="8"/>
                                </a:lnTo>
                                <a:lnTo>
                                  <a:pt x="165" y="2"/>
                                </a:lnTo>
                                <a:lnTo>
                                  <a:pt x="181" y="1"/>
                                </a:lnTo>
                                <a:lnTo>
                                  <a:pt x="198" y="0"/>
                                </a:lnTo>
                                <a:lnTo>
                                  <a:pt x="216" y="0"/>
                                </a:lnTo>
                                <a:lnTo>
                                  <a:pt x="235" y="0"/>
                                </a:lnTo>
                                <a:lnTo>
                                  <a:pt x="254" y="0"/>
                                </a:lnTo>
                                <a:lnTo>
                                  <a:pt x="275" y="1"/>
                                </a:lnTo>
                                <a:lnTo>
                                  <a:pt x="297" y="3"/>
                                </a:lnTo>
                                <a:lnTo>
                                  <a:pt x="319" y="7"/>
                                </a:lnTo>
                                <a:lnTo>
                                  <a:pt x="325" y="8"/>
                                </a:lnTo>
                                <a:lnTo>
                                  <a:pt x="341" y="11"/>
                                </a:lnTo>
                                <a:lnTo>
                                  <a:pt x="366" y="15"/>
                                </a:lnTo>
                                <a:lnTo>
                                  <a:pt x="397" y="21"/>
                                </a:lnTo>
                                <a:lnTo>
                                  <a:pt x="432" y="28"/>
                                </a:lnTo>
                                <a:lnTo>
                                  <a:pt x="469" y="34"/>
                                </a:lnTo>
                                <a:lnTo>
                                  <a:pt x="506" y="40"/>
                                </a:lnTo>
                                <a:lnTo>
                                  <a:pt x="540" y="45"/>
                                </a:lnTo>
                                <a:lnTo>
                                  <a:pt x="549" y="46"/>
                                </a:lnTo>
                                <a:lnTo>
                                  <a:pt x="569" y="48"/>
                                </a:lnTo>
                                <a:lnTo>
                                  <a:pt x="598" y="50"/>
                                </a:lnTo>
                                <a:lnTo>
                                  <a:pt x="633" y="53"/>
                                </a:lnTo>
                                <a:lnTo>
                                  <a:pt x="669" y="55"/>
                                </a:lnTo>
                                <a:lnTo>
                                  <a:pt x="703" y="56"/>
                                </a:lnTo>
                                <a:lnTo>
                                  <a:pt x="717" y="56"/>
                                </a:lnTo>
                                <a:lnTo>
                                  <a:pt x="730" y="56"/>
                                </a:lnTo>
                                <a:lnTo>
                                  <a:pt x="740" y="55"/>
                                </a:lnTo>
                                <a:lnTo>
                                  <a:pt x="747" y="54"/>
                                </a:lnTo>
                              </a:path>
                            </a:pathLst>
                          </a:custGeom>
                          <a:noFill/>
                          <a:ln w="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82836" tIns="41418" rIns="82836" bIns="41418" anchor="t" anchorCtr="0" upright="1">
                          <a:noAutofit/>
                        </wps:bodyPr>
                      </wps:wsp>
                      <wps:wsp>
                        <wps:cNvPr id="14" name="Freeform 17"/>
                        <wps:cNvSpPr>
                          <a:spLocks/>
                        </wps:cNvSpPr>
                        <wps:spPr bwMode="auto">
                          <a:xfrm>
                            <a:off x="246978" y="309558"/>
                            <a:ext cx="39258" cy="20728"/>
                          </a:xfrm>
                          <a:custGeom>
                            <a:avLst/>
                            <a:gdLst>
                              <a:gd name="T0" fmla="*/ 995 w 1023"/>
                              <a:gd name="T1" fmla="*/ 501 h 516"/>
                              <a:gd name="T2" fmla="*/ 954 w 1023"/>
                              <a:gd name="T3" fmla="*/ 476 h 516"/>
                              <a:gd name="T4" fmla="*/ 909 w 1023"/>
                              <a:gd name="T5" fmla="*/ 455 h 516"/>
                              <a:gd name="T6" fmla="*/ 862 w 1023"/>
                              <a:gd name="T7" fmla="*/ 440 h 516"/>
                              <a:gd name="T8" fmla="*/ 813 w 1023"/>
                              <a:gd name="T9" fmla="*/ 430 h 516"/>
                              <a:gd name="T10" fmla="*/ 764 w 1023"/>
                              <a:gd name="T11" fmla="*/ 422 h 516"/>
                              <a:gd name="T12" fmla="*/ 714 w 1023"/>
                              <a:gd name="T13" fmla="*/ 418 h 516"/>
                              <a:gd name="T14" fmla="*/ 666 w 1023"/>
                              <a:gd name="T15" fmla="*/ 418 h 516"/>
                              <a:gd name="T16" fmla="*/ 596 w 1023"/>
                              <a:gd name="T17" fmla="*/ 420 h 516"/>
                              <a:gd name="T18" fmla="*/ 516 w 1023"/>
                              <a:gd name="T19" fmla="*/ 428 h 516"/>
                              <a:gd name="T20" fmla="*/ 434 w 1023"/>
                              <a:gd name="T21" fmla="*/ 442 h 516"/>
                              <a:gd name="T22" fmla="*/ 350 w 1023"/>
                              <a:gd name="T23" fmla="*/ 461 h 516"/>
                              <a:gd name="T24" fmla="*/ 240 w 1023"/>
                              <a:gd name="T25" fmla="*/ 482 h 516"/>
                              <a:gd name="T26" fmla="*/ 154 w 1023"/>
                              <a:gd name="T27" fmla="*/ 493 h 516"/>
                              <a:gd name="T28" fmla="*/ 92 w 1023"/>
                              <a:gd name="T29" fmla="*/ 495 h 516"/>
                              <a:gd name="T30" fmla="*/ 49 w 1023"/>
                              <a:gd name="T31" fmla="*/ 491 h 516"/>
                              <a:gd name="T32" fmla="*/ 21 w 1023"/>
                              <a:gd name="T33" fmla="*/ 485 h 516"/>
                              <a:gd name="T34" fmla="*/ 4 w 1023"/>
                              <a:gd name="T35" fmla="*/ 475 h 516"/>
                              <a:gd name="T36" fmla="*/ 302 w 1023"/>
                              <a:gd name="T37" fmla="*/ 83 h 516"/>
                              <a:gd name="T38" fmla="*/ 337 w 1023"/>
                              <a:gd name="T39" fmla="*/ 87 h 516"/>
                              <a:gd name="T40" fmla="*/ 378 w 1023"/>
                              <a:gd name="T41" fmla="*/ 86 h 516"/>
                              <a:gd name="T42" fmla="*/ 421 w 1023"/>
                              <a:gd name="T43" fmla="*/ 81 h 516"/>
                              <a:gd name="T44" fmla="*/ 463 w 1023"/>
                              <a:gd name="T45" fmla="*/ 72 h 516"/>
                              <a:gd name="T46" fmla="*/ 532 w 1023"/>
                              <a:gd name="T47" fmla="*/ 56 h 516"/>
                              <a:gd name="T48" fmla="*/ 560 w 1023"/>
                              <a:gd name="T49" fmla="*/ 48 h 516"/>
                              <a:gd name="T50" fmla="*/ 606 w 1023"/>
                              <a:gd name="T51" fmla="*/ 28 h 516"/>
                              <a:gd name="T52" fmla="*/ 650 w 1023"/>
                              <a:gd name="T53" fmla="*/ 13 h 516"/>
                              <a:gd name="T54" fmla="*/ 693 w 1023"/>
                              <a:gd name="T55" fmla="*/ 4 h 516"/>
                              <a:gd name="T56" fmla="*/ 735 w 1023"/>
                              <a:gd name="T57" fmla="*/ 0 h 516"/>
                              <a:gd name="T58" fmla="*/ 775 w 1023"/>
                              <a:gd name="T59" fmla="*/ 0 h 516"/>
                              <a:gd name="T60" fmla="*/ 814 w 1023"/>
                              <a:gd name="T61" fmla="*/ 3 h 516"/>
                              <a:gd name="T62" fmla="*/ 850 w 1023"/>
                              <a:gd name="T63" fmla="*/ 10 h 516"/>
                              <a:gd name="T64" fmla="*/ 883 w 1023"/>
                              <a:gd name="T65" fmla="*/ 18 h 516"/>
                              <a:gd name="T66" fmla="*/ 941 w 1023"/>
                              <a:gd name="T67" fmla="*/ 38 h 516"/>
                              <a:gd name="T68" fmla="*/ 985 w 1023"/>
                              <a:gd name="T69" fmla="*/ 59 h 516"/>
                              <a:gd name="T70" fmla="*/ 1023 w 1023"/>
                              <a:gd name="T71" fmla="*/ 83 h 5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1023" h="516">
                                <a:moveTo>
                                  <a:pt x="1014" y="516"/>
                                </a:moveTo>
                                <a:lnTo>
                                  <a:pt x="995" y="501"/>
                                </a:lnTo>
                                <a:lnTo>
                                  <a:pt x="975" y="488"/>
                                </a:lnTo>
                                <a:lnTo>
                                  <a:pt x="954" y="476"/>
                                </a:lnTo>
                                <a:lnTo>
                                  <a:pt x="931" y="464"/>
                                </a:lnTo>
                                <a:lnTo>
                                  <a:pt x="909" y="455"/>
                                </a:lnTo>
                                <a:lnTo>
                                  <a:pt x="886" y="447"/>
                                </a:lnTo>
                                <a:lnTo>
                                  <a:pt x="862" y="440"/>
                                </a:lnTo>
                                <a:lnTo>
                                  <a:pt x="838" y="434"/>
                                </a:lnTo>
                                <a:lnTo>
                                  <a:pt x="813" y="430"/>
                                </a:lnTo>
                                <a:lnTo>
                                  <a:pt x="789" y="425"/>
                                </a:lnTo>
                                <a:lnTo>
                                  <a:pt x="764" y="422"/>
                                </a:lnTo>
                                <a:lnTo>
                                  <a:pt x="740" y="420"/>
                                </a:lnTo>
                                <a:lnTo>
                                  <a:pt x="714" y="418"/>
                                </a:lnTo>
                                <a:lnTo>
                                  <a:pt x="690" y="418"/>
                                </a:lnTo>
                                <a:lnTo>
                                  <a:pt x="666" y="418"/>
                                </a:lnTo>
                                <a:lnTo>
                                  <a:pt x="641" y="418"/>
                                </a:lnTo>
                                <a:lnTo>
                                  <a:pt x="596" y="420"/>
                                </a:lnTo>
                                <a:lnTo>
                                  <a:pt x="554" y="424"/>
                                </a:lnTo>
                                <a:lnTo>
                                  <a:pt x="516" y="428"/>
                                </a:lnTo>
                                <a:lnTo>
                                  <a:pt x="482" y="434"/>
                                </a:lnTo>
                                <a:lnTo>
                                  <a:pt x="434" y="442"/>
                                </a:lnTo>
                                <a:lnTo>
                                  <a:pt x="416" y="446"/>
                                </a:lnTo>
                                <a:lnTo>
                                  <a:pt x="350" y="461"/>
                                </a:lnTo>
                                <a:lnTo>
                                  <a:pt x="291" y="474"/>
                                </a:lnTo>
                                <a:lnTo>
                                  <a:pt x="240" y="482"/>
                                </a:lnTo>
                                <a:lnTo>
                                  <a:pt x="194" y="489"/>
                                </a:lnTo>
                                <a:lnTo>
                                  <a:pt x="154" y="493"/>
                                </a:lnTo>
                                <a:lnTo>
                                  <a:pt x="121" y="494"/>
                                </a:lnTo>
                                <a:lnTo>
                                  <a:pt x="92" y="495"/>
                                </a:lnTo>
                                <a:lnTo>
                                  <a:pt x="69" y="493"/>
                                </a:lnTo>
                                <a:lnTo>
                                  <a:pt x="49" y="491"/>
                                </a:lnTo>
                                <a:lnTo>
                                  <a:pt x="34" y="488"/>
                                </a:lnTo>
                                <a:lnTo>
                                  <a:pt x="21" y="485"/>
                                </a:lnTo>
                                <a:lnTo>
                                  <a:pt x="13" y="481"/>
                                </a:lnTo>
                                <a:lnTo>
                                  <a:pt x="4" y="475"/>
                                </a:lnTo>
                                <a:lnTo>
                                  <a:pt x="0" y="473"/>
                                </a:lnTo>
                                <a:lnTo>
                                  <a:pt x="302" y="83"/>
                                </a:lnTo>
                                <a:lnTo>
                                  <a:pt x="319" y="85"/>
                                </a:lnTo>
                                <a:lnTo>
                                  <a:pt x="337" y="87"/>
                                </a:lnTo>
                                <a:lnTo>
                                  <a:pt x="357" y="87"/>
                                </a:lnTo>
                                <a:lnTo>
                                  <a:pt x="378" y="86"/>
                                </a:lnTo>
                                <a:lnTo>
                                  <a:pt x="399" y="83"/>
                                </a:lnTo>
                                <a:lnTo>
                                  <a:pt x="421" y="81"/>
                                </a:lnTo>
                                <a:lnTo>
                                  <a:pt x="442" y="76"/>
                                </a:lnTo>
                                <a:lnTo>
                                  <a:pt x="463" y="72"/>
                                </a:lnTo>
                                <a:lnTo>
                                  <a:pt x="501" y="64"/>
                                </a:lnTo>
                                <a:lnTo>
                                  <a:pt x="532" y="56"/>
                                </a:lnTo>
                                <a:lnTo>
                                  <a:pt x="553" y="50"/>
                                </a:lnTo>
                                <a:lnTo>
                                  <a:pt x="560" y="48"/>
                                </a:lnTo>
                                <a:lnTo>
                                  <a:pt x="583" y="36"/>
                                </a:lnTo>
                                <a:lnTo>
                                  <a:pt x="606" y="28"/>
                                </a:lnTo>
                                <a:lnTo>
                                  <a:pt x="628" y="19"/>
                                </a:lnTo>
                                <a:lnTo>
                                  <a:pt x="650" y="13"/>
                                </a:lnTo>
                                <a:lnTo>
                                  <a:pt x="672" y="9"/>
                                </a:lnTo>
                                <a:lnTo>
                                  <a:pt x="693" y="4"/>
                                </a:lnTo>
                                <a:lnTo>
                                  <a:pt x="715" y="2"/>
                                </a:lnTo>
                                <a:lnTo>
                                  <a:pt x="735" y="0"/>
                                </a:lnTo>
                                <a:lnTo>
                                  <a:pt x="756" y="0"/>
                                </a:lnTo>
                                <a:lnTo>
                                  <a:pt x="775" y="0"/>
                                </a:lnTo>
                                <a:lnTo>
                                  <a:pt x="795" y="1"/>
                                </a:lnTo>
                                <a:lnTo>
                                  <a:pt x="814" y="3"/>
                                </a:lnTo>
                                <a:lnTo>
                                  <a:pt x="832" y="7"/>
                                </a:lnTo>
                                <a:lnTo>
                                  <a:pt x="850" y="10"/>
                                </a:lnTo>
                                <a:lnTo>
                                  <a:pt x="867" y="14"/>
                                </a:lnTo>
                                <a:lnTo>
                                  <a:pt x="883" y="18"/>
                                </a:lnTo>
                                <a:lnTo>
                                  <a:pt x="914" y="28"/>
                                </a:lnTo>
                                <a:lnTo>
                                  <a:pt x="941" y="38"/>
                                </a:lnTo>
                                <a:lnTo>
                                  <a:pt x="965" y="49"/>
                                </a:lnTo>
                                <a:lnTo>
                                  <a:pt x="985" y="59"/>
                                </a:lnTo>
                                <a:lnTo>
                                  <a:pt x="1014" y="75"/>
                                </a:lnTo>
                                <a:lnTo>
                                  <a:pt x="1023" y="83"/>
                                </a:lnTo>
                                <a:lnTo>
                                  <a:pt x="1014" y="51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15" name="Freeform 18"/>
                        <wps:cNvSpPr>
                          <a:spLocks/>
                        </wps:cNvSpPr>
                        <wps:spPr bwMode="auto">
                          <a:xfrm>
                            <a:off x="247286" y="327955"/>
                            <a:ext cx="37112" cy="3374"/>
                          </a:xfrm>
                          <a:custGeom>
                            <a:avLst/>
                            <a:gdLst>
                              <a:gd name="T0" fmla="*/ 968 w 968"/>
                              <a:gd name="T1" fmla="*/ 86 h 86"/>
                              <a:gd name="T2" fmla="*/ 963 w 968"/>
                              <a:gd name="T3" fmla="*/ 80 h 86"/>
                              <a:gd name="T4" fmla="*/ 945 w 968"/>
                              <a:gd name="T5" fmla="*/ 68 h 86"/>
                              <a:gd name="T6" fmla="*/ 931 w 968"/>
                              <a:gd name="T7" fmla="*/ 60 h 86"/>
                              <a:gd name="T8" fmla="*/ 914 w 968"/>
                              <a:gd name="T9" fmla="*/ 51 h 86"/>
                              <a:gd name="T10" fmla="*/ 893 w 968"/>
                              <a:gd name="T11" fmla="*/ 41 h 86"/>
                              <a:gd name="T12" fmla="*/ 870 w 968"/>
                              <a:gd name="T13" fmla="*/ 32 h 86"/>
                              <a:gd name="T14" fmla="*/ 842 w 968"/>
                              <a:gd name="T15" fmla="*/ 23 h 86"/>
                              <a:gd name="T16" fmla="*/ 811 w 968"/>
                              <a:gd name="T17" fmla="*/ 15 h 86"/>
                              <a:gd name="T18" fmla="*/ 794 w 968"/>
                              <a:gd name="T19" fmla="*/ 12 h 86"/>
                              <a:gd name="T20" fmla="*/ 776 w 968"/>
                              <a:gd name="T21" fmla="*/ 9 h 86"/>
                              <a:gd name="T22" fmla="*/ 757 w 968"/>
                              <a:gd name="T23" fmla="*/ 6 h 86"/>
                              <a:gd name="T24" fmla="*/ 737 w 968"/>
                              <a:gd name="T25" fmla="*/ 4 h 86"/>
                              <a:gd name="T26" fmla="*/ 716 w 968"/>
                              <a:gd name="T27" fmla="*/ 2 h 86"/>
                              <a:gd name="T28" fmla="*/ 695 w 968"/>
                              <a:gd name="T29" fmla="*/ 1 h 86"/>
                              <a:gd name="T30" fmla="*/ 672 w 968"/>
                              <a:gd name="T31" fmla="*/ 0 h 86"/>
                              <a:gd name="T32" fmla="*/ 647 w 968"/>
                              <a:gd name="T33" fmla="*/ 1 h 86"/>
                              <a:gd name="T34" fmla="*/ 623 w 968"/>
                              <a:gd name="T35" fmla="*/ 1 h 86"/>
                              <a:gd name="T36" fmla="*/ 597 w 968"/>
                              <a:gd name="T37" fmla="*/ 3 h 86"/>
                              <a:gd name="T38" fmla="*/ 569 w 968"/>
                              <a:gd name="T39" fmla="*/ 5 h 86"/>
                              <a:gd name="T40" fmla="*/ 542 w 968"/>
                              <a:gd name="T41" fmla="*/ 10 h 86"/>
                              <a:gd name="T42" fmla="*/ 535 w 968"/>
                              <a:gd name="T43" fmla="*/ 11 h 86"/>
                              <a:gd name="T44" fmla="*/ 519 w 968"/>
                              <a:gd name="T45" fmla="*/ 15 h 86"/>
                              <a:gd name="T46" fmla="*/ 492 w 968"/>
                              <a:gd name="T47" fmla="*/ 21 h 86"/>
                              <a:gd name="T48" fmla="*/ 458 w 968"/>
                              <a:gd name="T49" fmla="*/ 29 h 86"/>
                              <a:gd name="T50" fmla="*/ 418 w 968"/>
                              <a:gd name="T51" fmla="*/ 38 h 86"/>
                              <a:gd name="T52" fmla="*/ 374 w 968"/>
                              <a:gd name="T53" fmla="*/ 47 h 86"/>
                              <a:gd name="T54" fmla="*/ 328 w 968"/>
                              <a:gd name="T55" fmla="*/ 56 h 86"/>
                              <a:gd name="T56" fmla="*/ 280 w 968"/>
                              <a:gd name="T57" fmla="*/ 66 h 86"/>
                              <a:gd name="T58" fmla="*/ 259 w 968"/>
                              <a:gd name="T59" fmla="*/ 69 h 86"/>
                              <a:gd name="T60" fmla="*/ 237 w 968"/>
                              <a:gd name="T61" fmla="*/ 72 h 86"/>
                              <a:gd name="T62" fmla="*/ 216 w 968"/>
                              <a:gd name="T63" fmla="*/ 75 h 86"/>
                              <a:gd name="T64" fmla="*/ 194 w 968"/>
                              <a:gd name="T65" fmla="*/ 76 h 86"/>
                              <a:gd name="T66" fmla="*/ 173 w 968"/>
                              <a:gd name="T67" fmla="*/ 77 h 86"/>
                              <a:gd name="T68" fmla="*/ 152 w 968"/>
                              <a:gd name="T69" fmla="*/ 77 h 86"/>
                              <a:gd name="T70" fmla="*/ 131 w 968"/>
                              <a:gd name="T71" fmla="*/ 76 h 86"/>
                              <a:gd name="T72" fmla="*/ 111 w 968"/>
                              <a:gd name="T73" fmla="*/ 76 h 86"/>
                              <a:gd name="T74" fmla="*/ 74 w 968"/>
                              <a:gd name="T75" fmla="*/ 73 h 86"/>
                              <a:gd name="T76" fmla="*/ 42 w 968"/>
                              <a:gd name="T77" fmla="*/ 69 h 86"/>
                              <a:gd name="T78" fmla="*/ 17 w 968"/>
                              <a:gd name="T79" fmla="*/ 65 h 86"/>
                              <a:gd name="T80" fmla="*/ 0 w 968"/>
                              <a:gd name="T81" fmla="*/ 59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968" h="86">
                                <a:moveTo>
                                  <a:pt x="968" y="86"/>
                                </a:moveTo>
                                <a:lnTo>
                                  <a:pt x="963" y="80"/>
                                </a:lnTo>
                                <a:lnTo>
                                  <a:pt x="945" y="68"/>
                                </a:lnTo>
                                <a:lnTo>
                                  <a:pt x="931" y="60"/>
                                </a:lnTo>
                                <a:lnTo>
                                  <a:pt x="914" y="51"/>
                                </a:lnTo>
                                <a:lnTo>
                                  <a:pt x="893" y="41"/>
                                </a:lnTo>
                                <a:lnTo>
                                  <a:pt x="870" y="32"/>
                                </a:lnTo>
                                <a:lnTo>
                                  <a:pt x="842" y="23"/>
                                </a:lnTo>
                                <a:lnTo>
                                  <a:pt x="811" y="15"/>
                                </a:lnTo>
                                <a:lnTo>
                                  <a:pt x="794" y="12"/>
                                </a:lnTo>
                                <a:lnTo>
                                  <a:pt x="776" y="9"/>
                                </a:lnTo>
                                <a:lnTo>
                                  <a:pt x="757" y="6"/>
                                </a:lnTo>
                                <a:lnTo>
                                  <a:pt x="737" y="4"/>
                                </a:lnTo>
                                <a:lnTo>
                                  <a:pt x="716" y="2"/>
                                </a:lnTo>
                                <a:lnTo>
                                  <a:pt x="695" y="1"/>
                                </a:lnTo>
                                <a:lnTo>
                                  <a:pt x="672" y="0"/>
                                </a:lnTo>
                                <a:lnTo>
                                  <a:pt x="647" y="1"/>
                                </a:lnTo>
                                <a:lnTo>
                                  <a:pt x="623" y="1"/>
                                </a:lnTo>
                                <a:lnTo>
                                  <a:pt x="597" y="3"/>
                                </a:lnTo>
                                <a:lnTo>
                                  <a:pt x="569" y="5"/>
                                </a:lnTo>
                                <a:lnTo>
                                  <a:pt x="542" y="10"/>
                                </a:lnTo>
                                <a:lnTo>
                                  <a:pt x="535" y="11"/>
                                </a:lnTo>
                                <a:lnTo>
                                  <a:pt x="519" y="15"/>
                                </a:lnTo>
                                <a:lnTo>
                                  <a:pt x="492" y="21"/>
                                </a:lnTo>
                                <a:lnTo>
                                  <a:pt x="458" y="29"/>
                                </a:lnTo>
                                <a:lnTo>
                                  <a:pt x="418" y="38"/>
                                </a:lnTo>
                                <a:lnTo>
                                  <a:pt x="374" y="47"/>
                                </a:lnTo>
                                <a:lnTo>
                                  <a:pt x="328" y="56"/>
                                </a:lnTo>
                                <a:lnTo>
                                  <a:pt x="280" y="66"/>
                                </a:lnTo>
                                <a:lnTo>
                                  <a:pt x="259" y="69"/>
                                </a:lnTo>
                                <a:lnTo>
                                  <a:pt x="237" y="72"/>
                                </a:lnTo>
                                <a:lnTo>
                                  <a:pt x="216" y="75"/>
                                </a:lnTo>
                                <a:lnTo>
                                  <a:pt x="194" y="76"/>
                                </a:lnTo>
                                <a:lnTo>
                                  <a:pt x="173" y="77"/>
                                </a:lnTo>
                                <a:lnTo>
                                  <a:pt x="152" y="77"/>
                                </a:lnTo>
                                <a:lnTo>
                                  <a:pt x="131" y="76"/>
                                </a:lnTo>
                                <a:lnTo>
                                  <a:pt x="111" y="76"/>
                                </a:lnTo>
                                <a:lnTo>
                                  <a:pt x="74" y="73"/>
                                </a:lnTo>
                                <a:lnTo>
                                  <a:pt x="42" y="69"/>
                                </a:lnTo>
                                <a:lnTo>
                                  <a:pt x="17" y="65"/>
                                </a:lnTo>
                                <a:lnTo>
                                  <a:pt x="0" y="59"/>
                                </a:lnTo>
                              </a:path>
                            </a:pathLst>
                          </a:custGeom>
                          <a:noFill/>
                          <a:ln w="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82836" tIns="41418" rIns="82836" bIns="41418" anchor="t" anchorCtr="0" upright="1">
                          <a:noAutofit/>
                        </wps:bodyPr>
                      </wps:wsp>
                      <wps:wsp>
                        <wps:cNvPr id="16" name="Freeform 19"/>
                        <wps:cNvSpPr>
                          <a:spLocks/>
                        </wps:cNvSpPr>
                        <wps:spPr bwMode="auto">
                          <a:xfrm>
                            <a:off x="248436" y="330126"/>
                            <a:ext cx="34428" cy="3374"/>
                          </a:xfrm>
                          <a:custGeom>
                            <a:avLst/>
                            <a:gdLst>
                              <a:gd name="T0" fmla="*/ 899 w 899"/>
                              <a:gd name="T1" fmla="*/ 84 h 84"/>
                              <a:gd name="T2" fmla="*/ 896 w 899"/>
                              <a:gd name="T3" fmla="*/ 78 h 84"/>
                              <a:gd name="T4" fmla="*/ 882 w 899"/>
                              <a:gd name="T5" fmla="*/ 67 h 84"/>
                              <a:gd name="T6" fmla="*/ 871 w 899"/>
                              <a:gd name="T7" fmla="*/ 58 h 84"/>
                              <a:gd name="T8" fmla="*/ 859 w 899"/>
                              <a:gd name="T9" fmla="*/ 50 h 84"/>
                              <a:gd name="T10" fmla="*/ 843 w 899"/>
                              <a:gd name="T11" fmla="*/ 40 h 84"/>
                              <a:gd name="T12" fmla="*/ 823 w 899"/>
                              <a:gd name="T13" fmla="*/ 32 h 84"/>
                              <a:gd name="T14" fmla="*/ 801 w 899"/>
                              <a:gd name="T15" fmla="*/ 22 h 84"/>
                              <a:gd name="T16" fmla="*/ 774 w 899"/>
                              <a:gd name="T17" fmla="*/ 15 h 84"/>
                              <a:gd name="T18" fmla="*/ 759 w 899"/>
                              <a:gd name="T19" fmla="*/ 12 h 84"/>
                              <a:gd name="T20" fmla="*/ 745 w 899"/>
                              <a:gd name="T21" fmla="*/ 9 h 84"/>
                              <a:gd name="T22" fmla="*/ 728 w 899"/>
                              <a:gd name="T23" fmla="*/ 5 h 84"/>
                              <a:gd name="T24" fmla="*/ 711 w 899"/>
                              <a:gd name="T25" fmla="*/ 3 h 84"/>
                              <a:gd name="T26" fmla="*/ 692 w 899"/>
                              <a:gd name="T27" fmla="*/ 2 h 84"/>
                              <a:gd name="T28" fmla="*/ 673 w 899"/>
                              <a:gd name="T29" fmla="*/ 0 h 84"/>
                              <a:gd name="T30" fmla="*/ 652 w 899"/>
                              <a:gd name="T31" fmla="*/ 0 h 84"/>
                              <a:gd name="T32" fmla="*/ 631 w 899"/>
                              <a:gd name="T33" fmla="*/ 0 h 84"/>
                              <a:gd name="T34" fmla="*/ 608 w 899"/>
                              <a:gd name="T35" fmla="*/ 1 h 84"/>
                              <a:gd name="T36" fmla="*/ 583 w 899"/>
                              <a:gd name="T37" fmla="*/ 2 h 84"/>
                              <a:gd name="T38" fmla="*/ 559 w 899"/>
                              <a:gd name="T39" fmla="*/ 4 h 84"/>
                              <a:gd name="T40" fmla="*/ 533 w 899"/>
                              <a:gd name="T41" fmla="*/ 7 h 84"/>
                              <a:gd name="T42" fmla="*/ 525 w 899"/>
                              <a:gd name="T43" fmla="*/ 9 h 84"/>
                              <a:gd name="T44" fmla="*/ 506 w 899"/>
                              <a:gd name="T45" fmla="*/ 13 h 84"/>
                              <a:gd name="T46" fmla="*/ 479 w 899"/>
                              <a:gd name="T47" fmla="*/ 18 h 84"/>
                              <a:gd name="T48" fmla="*/ 443 w 899"/>
                              <a:gd name="T49" fmla="*/ 24 h 84"/>
                              <a:gd name="T50" fmla="*/ 403 w 899"/>
                              <a:gd name="T51" fmla="*/ 32 h 84"/>
                              <a:gd name="T52" fmla="*/ 360 w 899"/>
                              <a:gd name="T53" fmla="*/ 39 h 84"/>
                              <a:gd name="T54" fmla="*/ 318 w 899"/>
                              <a:gd name="T55" fmla="*/ 47 h 84"/>
                              <a:gd name="T56" fmla="*/ 278 w 899"/>
                              <a:gd name="T57" fmla="*/ 53 h 84"/>
                              <a:gd name="T58" fmla="*/ 265 w 899"/>
                              <a:gd name="T59" fmla="*/ 53 h 84"/>
                              <a:gd name="T60" fmla="*/ 230 w 899"/>
                              <a:gd name="T61" fmla="*/ 56 h 84"/>
                              <a:gd name="T62" fmla="*/ 183 w 899"/>
                              <a:gd name="T63" fmla="*/ 58 h 84"/>
                              <a:gd name="T64" fmla="*/ 129 w 899"/>
                              <a:gd name="T65" fmla="*/ 62 h 84"/>
                              <a:gd name="T66" fmla="*/ 76 w 899"/>
                              <a:gd name="T67" fmla="*/ 65 h 84"/>
                              <a:gd name="T68" fmla="*/ 33 w 899"/>
                              <a:gd name="T69" fmla="*/ 67 h 84"/>
                              <a:gd name="T70" fmla="*/ 16 w 899"/>
                              <a:gd name="T71" fmla="*/ 67 h 84"/>
                              <a:gd name="T72" fmla="*/ 6 w 899"/>
                              <a:gd name="T73" fmla="*/ 67 h 84"/>
                              <a:gd name="T74" fmla="*/ 2 w 899"/>
                              <a:gd name="T75" fmla="*/ 67 h 84"/>
                              <a:gd name="T76" fmla="*/ 0 w 899"/>
                              <a:gd name="T77" fmla="*/ 66 h 84"/>
                              <a:gd name="T78" fmla="*/ 0 w 899"/>
                              <a:gd name="T79" fmla="*/ 66 h 84"/>
                              <a:gd name="T80" fmla="*/ 1 w 899"/>
                              <a:gd name="T81" fmla="*/ 65 h 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899" h="84">
                                <a:moveTo>
                                  <a:pt x="899" y="84"/>
                                </a:moveTo>
                                <a:lnTo>
                                  <a:pt x="896" y="78"/>
                                </a:lnTo>
                                <a:lnTo>
                                  <a:pt x="882" y="67"/>
                                </a:lnTo>
                                <a:lnTo>
                                  <a:pt x="871" y="58"/>
                                </a:lnTo>
                                <a:lnTo>
                                  <a:pt x="859" y="50"/>
                                </a:lnTo>
                                <a:lnTo>
                                  <a:pt x="843" y="40"/>
                                </a:lnTo>
                                <a:lnTo>
                                  <a:pt x="823" y="32"/>
                                </a:lnTo>
                                <a:lnTo>
                                  <a:pt x="801" y="22"/>
                                </a:lnTo>
                                <a:lnTo>
                                  <a:pt x="774" y="15"/>
                                </a:lnTo>
                                <a:lnTo>
                                  <a:pt x="759" y="12"/>
                                </a:lnTo>
                                <a:lnTo>
                                  <a:pt x="745" y="9"/>
                                </a:lnTo>
                                <a:lnTo>
                                  <a:pt x="728" y="5"/>
                                </a:lnTo>
                                <a:lnTo>
                                  <a:pt x="711" y="3"/>
                                </a:lnTo>
                                <a:lnTo>
                                  <a:pt x="692" y="2"/>
                                </a:lnTo>
                                <a:lnTo>
                                  <a:pt x="673" y="0"/>
                                </a:lnTo>
                                <a:lnTo>
                                  <a:pt x="652" y="0"/>
                                </a:lnTo>
                                <a:lnTo>
                                  <a:pt x="631" y="0"/>
                                </a:lnTo>
                                <a:lnTo>
                                  <a:pt x="608" y="1"/>
                                </a:lnTo>
                                <a:lnTo>
                                  <a:pt x="583" y="2"/>
                                </a:lnTo>
                                <a:lnTo>
                                  <a:pt x="559" y="4"/>
                                </a:lnTo>
                                <a:lnTo>
                                  <a:pt x="533" y="7"/>
                                </a:lnTo>
                                <a:lnTo>
                                  <a:pt x="525" y="9"/>
                                </a:lnTo>
                                <a:lnTo>
                                  <a:pt x="506" y="13"/>
                                </a:lnTo>
                                <a:lnTo>
                                  <a:pt x="479" y="18"/>
                                </a:lnTo>
                                <a:lnTo>
                                  <a:pt x="443" y="24"/>
                                </a:lnTo>
                                <a:lnTo>
                                  <a:pt x="403" y="32"/>
                                </a:lnTo>
                                <a:lnTo>
                                  <a:pt x="360" y="39"/>
                                </a:lnTo>
                                <a:lnTo>
                                  <a:pt x="318" y="47"/>
                                </a:lnTo>
                                <a:lnTo>
                                  <a:pt x="278" y="53"/>
                                </a:lnTo>
                                <a:lnTo>
                                  <a:pt x="265" y="53"/>
                                </a:lnTo>
                                <a:lnTo>
                                  <a:pt x="230" y="56"/>
                                </a:lnTo>
                                <a:lnTo>
                                  <a:pt x="183" y="58"/>
                                </a:lnTo>
                                <a:lnTo>
                                  <a:pt x="129" y="62"/>
                                </a:lnTo>
                                <a:lnTo>
                                  <a:pt x="76" y="65"/>
                                </a:lnTo>
                                <a:lnTo>
                                  <a:pt x="33" y="67"/>
                                </a:lnTo>
                                <a:lnTo>
                                  <a:pt x="16" y="67"/>
                                </a:lnTo>
                                <a:lnTo>
                                  <a:pt x="6" y="67"/>
                                </a:lnTo>
                                <a:lnTo>
                                  <a:pt x="2" y="67"/>
                                </a:lnTo>
                                <a:lnTo>
                                  <a:pt x="0" y="66"/>
                                </a:lnTo>
                                <a:lnTo>
                                  <a:pt x="1" y="65"/>
                                </a:lnTo>
                              </a:path>
                            </a:pathLst>
                          </a:custGeom>
                          <a:noFill/>
                          <a:ln w="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82836" tIns="41418" rIns="82836" bIns="41418" anchor="t" anchorCtr="0" upright="1">
                          <a:noAutofit/>
                        </wps:bodyPr>
                      </wps:wsp>
                      <wps:wsp>
                        <wps:cNvPr id="17" name="Freeform 20"/>
                        <wps:cNvSpPr>
                          <a:spLocks/>
                        </wps:cNvSpPr>
                        <wps:spPr bwMode="auto">
                          <a:xfrm>
                            <a:off x="0" y="392514"/>
                            <a:ext cx="32128" cy="3053"/>
                          </a:xfrm>
                          <a:custGeom>
                            <a:avLst/>
                            <a:gdLst>
                              <a:gd name="T0" fmla="*/ 836 w 836"/>
                              <a:gd name="T1" fmla="*/ 76 h 76"/>
                              <a:gd name="T2" fmla="*/ 833 w 836"/>
                              <a:gd name="T3" fmla="*/ 71 h 76"/>
                              <a:gd name="T4" fmla="*/ 821 w 836"/>
                              <a:gd name="T5" fmla="*/ 60 h 76"/>
                              <a:gd name="T6" fmla="*/ 812 w 836"/>
                              <a:gd name="T7" fmla="*/ 52 h 76"/>
                              <a:gd name="T8" fmla="*/ 800 w 836"/>
                              <a:gd name="T9" fmla="*/ 45 h 76"/>
                              <a:gd name="T10" fmla="*/ 786 w 836"/>
                              <a:gd name="T11" fmla="*/ 37 h 76"/>
                              <a:gd name="T12" fmla="*/ 769 w 836"/>
                              <a:gd name="T13" fmla="*/ 28 h 76"/>
                              <a:gd name="T14" fmla="*/ 748 w 836"/>
                              <a:gd name="T15" fmla="*/ 21 h 76"/>
                              <a:gd name="T16" fmla="*/ 724 w 836"/>
                              <a:gd name="T17" fmla="*/ 13 h 76"/>
                              <a:gd name="T18" fmla="*/ 698 w 836"/>
                              <a:gd name="T19" fmla="*/ 8 h 76"/>
                              <a:gd name="T20" fmla="*/ 667 w 836"/>
                              <a:gd name="T21" fmla="*/ 3 h 76"/>
                              <a:gd name="T22" fmla="*/ 651 w 836"/>
                              <a:gd name="T23" fmla="*/ 2 h 76"/>
                              <a:gd name="T24" fmla="*/ 634 w 836"/>
                              <a:gd name="T25" fmla="*/ 1 h 76"/>
                              <a:gd name="T26" fmla="*/ 615 w 836"/>
                              <a:gd name="T27" fmla="*/ 0 h 76"/>
                              <a:gd name="T28" fmla="*/ 596 w 836"/>
                              <a:gd name="T29" fmla="*/ 0 h 76"/>
                              <a:gd name="T30" fmla="*/ 576 w 836"/>
                              <a:gd name="T31" fmla="*/ 1 h 76"/>
                              <a:gd name="T32" fmla="*/ 554 w 836"/>
                              <a:gd name="T33" fmla="*/ 2 h 76"/>
                              <a:gd name="T34" fmla="*/ 531 w 836"/>
                              <a:gd name="T35" fmla="*/ 4 h 76"/>
                              <a:gd name="T36" fmla="*/ 508 w 836"/>
                              <a:gd name="T37" fmla="*/ 7 h 76"/>
                              <a:gd name="T38" fmla="*/ 502 w 836"/>
                              <a:gd name="T39" fmla="*/ 8 h 76"/>
                              <a:gd name="T40" fmla="*/ 485 w 836"/>
                              <a:gd name="T41" fmla="*/ 11 h 76"/>
                              <a:gd name="T42" fmla="*/ 460 w 836"/>
                              <a:gd name="T43" fmla="*/ 16 h 76"/>
                              <a:gd name="T44" fmla="*/ 428 w 836"/>
                              <a:gd name="T45" fmla="*/ 23 h 76"/>
                              <a:gd name="T46" fmla="*/ 392 w 836"/>
                              <a:gd name="T47" fmla="*/ 29 h 76"/>
                              <a:gd name="T48" fmla="*/ 354 w 836"/>
                              <a:gd name="T49" fmla="*/ 35 h 76"/>
                              <a:gd name="T50" fmla="*/ 315 w 836"/>
                              <a:gd name="T51" fmla="*/ 42 h 76"/>
                              <a:gd name="T52" fmla="*/ 279 w 836"/>
                              <a:gd name="T53" fmla="*/ 47 h 76"/>
                              <a:gd name="T54" fmla="*/ 269 w 836"/>
                              <a:gd name="T55" fmla="*/ 48 h 76"/>
                              <a:gd name="T56" fmla="*/ 240 w 836"/>
                              <a:gd name="T57" fmla="*/ 50 h 76"/>
                              <a:gd name="T58" fmla="*/ 199 w 836"/>
                              <a:gd name="T59" fmla="*/ 52 h 76"/>
                              <a:gd name="T60" fmla="*/ 151 w 836"/>
                              <a:gd name="T61" fmla="*/ 56 h 76"/>
                              <a:gd name="T62" fmla="*/ 101 w 836"/>
                              <a:gd name="T63" fmla="*/ 58 h 76"/>
                              <a:gd name="T64" fmla="*/ 56 w 836"/>
                              <a:gd name="T65" fmla="*/ 59 h 76"/>
                              <a:gd name="T66" fmla="*/ 37 w 836"/>
                              <a:gd name="T67" fmla="*/ 59 h 76"/>
                              <a:gd name="T68" fmla="*/ 20 w 836"/>
                              <a:gd name="T69" fmla="*/ 59 h 76"/>
                              <a:gd name="T70" fmla="*/ 8 w 836"/>
                              <a:gd name="T71" fmla="*/ 58 h 76"/>
                              <a:gd name="T72" fmla="*/ 0 w 836"/>
                              <a:gd name="T73" fmla="*/ 56 h 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836" h="76">
                                <a:moveTo>
                                  <a:pt x="836" y="76"/>
                                </a:moveTo>
                                <a:lnTo>
                                  <a:pt x="833" y="71"/>
                                </a:lnTo>
                                <a:lnTo>
                                  <a:pt x="821" y="60"/>
                                </a:lnTo>
                                <a:lnTo>
                                  <a:pt x="812" y="52"/>
                                </a:lnTo>
                                <a:lnTo>
                                  <a:pt x="800" y="45"/>
                                </a:lnTo>
                                <a:lnTo>
                                  <a:pt x="786" y="37"/>
                                </a:lnTo>
                                <a:lnTo>
                                  <a:pt x="769" y="28"/>
                                </a:lnTo>
                                <a:lnTo>
                                  <a:pt x="748" y="21"/>
                                </a:lnTo>
                                <a:lnTo>
                                  <a:pt x="724" y="13"/>
                                </a:lnTo>
                                <a:lnTo>
                                  <a:pt x="698" y="8"/>
                                </a:lnTo>
                                <a:lnTo>
                                  <a:pt x="667" y="3"/>
                                </a:lnTo>
                                <a:lnTo>
                                  <a:pt x="651" y="2"/>
                                </a:lnTo>
                                <a:lnTo>
                                  <a:pt x="634" y="1"/>
                                </a:lnTo>
                                <a:lnTo>
                                  <a:pt x="615" y="0"/>
                                </a:lnTo>
                                <a:lnTo>
                                  <a:pt x="596" y="0"/>
                                </a:lnTo>
                                <a:lnTo>
                                  <a:pt x="576" y="1"/>
                                </a:lnTo>
                                <a:lnTo>
                                  <a:pt x="554" y="2"/>
                                </a:lnTo>
                                <a:lnTo>
                                  <a:pt x="531" y="4"/>
                                </a:lnTo>
                                <a:lnTo>
                                  <a:pt x="508" y="7"/>
                                </a:lnTo>
                                <a:lnTo>
                                  <a:pt x="502" y="8"/>
                                </a:lnTo>
                                <a:lnTo>
                                  <a:pt x="485" y="11"/>
                                </a:lnTo>
                                <a:lnTo>
                                  <a:pt x="460" y="16"/>
                                </a:lnTo>
                                <a:lnTo>
                                  <a:pt x="428" y="23"/>
                                </a:lnTo>
                                <a:lnTo>
                                  <a:pt x="392" y="29"/>
                                </a:lnTo>
                                <a:lnTo>
                                  <a:pt x="354" y="35"/>
                                </a:lnTo>
                                <a:lnTo>
                                  <a:pt x="315" y="42"/>
                                </a:lnTo>
                                <a:lnTo>
                                  <a:pt x="279" y="47"/>
                                </a:lnTo>
                                <a:lnTo>
                                  <a:pt x="269" y="48"/>
                                </a:lnTo>
                                <a:lnTo>
                                  <a:pt x="240" y="50"/>
                                </a:lnTo>
                                <a:lnTo>
                                  <a:pt x="199" y="52"/>
                                </a:lnTo>
                                <a:lnTo>
                                  <a:pt x="151" y="56"/>
                                </a:lnTo>
                                <a:lnTo>
                                  <a:pt x="101" y="58"/>
                                </a:lnTo>
                                <a:lnTo>
                                  <a:pt x="56" y="59"/>
                                </a:lnTo>
                                <a:lnTo>
                                  <a:pt x="37" y="59"/>
                                </a:lnTo>
                                <a:lnTo>
                                  <a:pt x="20" y="59"/>
                                </a:lnTo>
                                <a:lnTo>
                                  <a:pt x="8" y="58"/>
                                </a:lnTo>
                                <a:lnTo>
                                  <a:pt x="0" y="56"/>
                                </a:lnTo>
                              </a:path>
                            </a:pathLst>
                          </a:custGeom>
                          <a:noFill/>
                          <a:ln w="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82836" tIns="41418" rIns="82836" bIns="41418" anchor="t" anchorCtr="0" upright="1">
                          <a:noAutofit/>
                        </wps:bodyPr>
                      </wps:wsp>
                      <wps:wsp>
                        <wps:cNvPr id="18" name="Freeform 21"/>
                        <wps:cNvSpPr>
                          <a:spLocks/>
                        </wps:cNvSpPr>
                        <wps:spPr bwMode="auto">
                          <a:xfrm>
                            <a:off x="249508" y="333580"/>
                            <a:ext cx="31592" cy="3053"/>
                          </a:xfrm>
                          <a:custGeom>
                            <a:avLst/>
                            <a:gdLst>
                              <a:gd name="T0" fmla="*/ 824 w 824"/>
                              <a:gd name="T1" fmla="*/ 76 h 76"/>
                              <a:gd name="T2" fmla="*/ 821 w 824"/>
                              <a:gd name="T3" fmla="*/ 72 h 76"/>
                              <a:gd name="T4" fmla="*/ 809 w 824"/>
                              <a:gd name="T5" fmla="*/ 60 h 76"/>
                              <a:gd name="T6" fmla="*/ 799 w 824"/>
                              <a:gd name="T7" fmla="*/ 53 h 76"/>
                              <a:gd name="T8" fmla="*/ 787 w 824"/>
                              <a:gd name="T9" fmla="*/ 45 h 76"/>
                              <a:gd name="T10" fmla="*/ 773 w 824"/>
                              <a:gd name="T11" fmla="*/ 37 h 76"/>
                              <a:gd name="T12" fmla="*/ 756 w 824"/>
                              <a:gd name="T13" fmla="*/ 28 h 76"/>
                              <a:gd name="T14" fmla="*/ 735 w 824"/>
                              <a:gd name="T15" fmla="*/ 21 h 76"/>
                              <a:gd name="T16" fmla="*/ 710 w 824"/>
                              <a:gd name="T17" fmla="*/ 14 h 76"/>
                              <a:gd name="T18" fmla="*/ 683 w 824"/>
                              <a:gd name="T19" fmla="*/ 7 h 76"/>
                              <a:gd name="T20" fmla="*/ 652 w 824"/>
                              <a:gd name="T21" fmla="*/ 3 h 76"/>
                              <a:gd name="T22" fmla="*/ 636 w 824"/>
                              <a:gd name="T23" fmla="*/ 2 h 76"/>
                              <a:gd name="T24" fmla="*/ 618 w 824"/>
                              <a:gd name="T25" fmla="*/ 1 h 76"/>
                              <a:gd name="T26" fmla="*/ 600 w 824"/>
                              <a:gd name="T27" fmla="*/ 0 h 76"/>
                              <a:gd name="T28" fmla="*/ 580 w 824"/>
                              <a:gd name="T29" fmla="*/ 0 h 76"/>
                              <a:gd name="T30" fmla="*/ 559 w 824"/>
                              <a:gd name="T31" fmla="*/ 1 h 76"/>
                              <a:gd name="T32" fmla="*/ 536 w 824"/>
                              <a:gd name="T33" fmla="*/ 2 h 76"/>
                              <a:gd name="T34" fmla="*/ 514 w 824"/>
                              <a:gd name="T35" fmla="*/ 4 h 76"/>
                              <a:gd name="T36" fmla="*/ 490 w 824"/>
                              <a:gd name="T37" fmla="*/ 7 h 76"/>
                              <a:gd name="T38" fmla="*/ 484 w 824"/>
                              <a:gd name="T39" fmla="*/ 8 h 76"/>
                              <a:gd name="T40" fmla="*/ 467 w 824"/>
                              <a:gd name="T41" fmla="*/ 11 h 76"/>
                              <a:gd name="T42" fmla="*/ 441 w 824"/>
                              <a:gd name="T43" fmla="*/ 17 h 76"/>
                              <a:gd name="T44" fmla="*/ 409 w 824"/>
                              <a:gd name="T45" fmla="*/ 23 h 76"/>
                              <a:gd name="T46" fmla="*/ 372 w 824"/>
                              <a:gd name="T47" fmla="*/ 29 h 76"/>
                              <a:gd name="T48" fmla="*/ 333 w 824"/>
                              <a:gd name="T49" fmla="*/ 36 h 76"/>
                              <a:gd name="T50" fmla="*/ 294 w 824"/>
                              <a:gd name="T51" fmla="*/ 42 h 76"/>
                              <a:gd name="T52" fmla="*/ 258 w 824"/>
                              <a:gd name="T53" fmla="*/ 47 h 76"/>
                              <a:gd name="T54" fmla="*/ 248 w 824"/>
                              <a:gd name="T55" fmla="*/ 48 h 76"/>
                              <a:gd name="T56" fmla="*/ 221 w 824"/>
                              <a:gd name="T57" fmla="*/ 51 h 76"/>
                              <a:gd name="T58" fmla="*/ 183 w 824"/>
                              <a:gd name="T59" fmla="*/ 53 h 76"/>
                              <a:gd name="T60" fmla="*/ 140 w 824"/>
                              <a:gd name="T61" fmla="*/ 56 h 76"/>
                              <a:gd name="T62" fmla="*/ 95 w 824"/>
                              <a:gd name="T63" fmla="*/ 58 h 76"/>
                              <a:gd name="T64" fmla="*/ 52 w 824"/>
                              <a:gd name="T65" fmla="*/ 59 h 76"/>
                              <a:gd name="T66" fmla="*/ 35 w 824"/>
                              <a:gd name="T67" fmla="*/ 59 h 76"/>
                              <a:gd name="T68" fmla="*/ 20 w 824"/>
                              <a:gd name="T69" fmla="*/ 59 h 76"/>
                              <a:gd name="T70" fmla="*/ 8 w 824"/>
                              <a:gd name="T71" fmla="*/ 58 h 76"/>
                              <a:gd name="T72" fmla="*/ 0 w 824"/>
                              <a:gd name="T73" fmla="*/ 56 h 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824" h="76">
                                <a:moveTo>
                                  <a:pt x="824" y="76"/>
                                </a:moveTo>
                                <a:lnTo>
                                  <a:pt x="821" y="72"/>
                                </a:lnTo>
                                <a:lnTo>
                                  <a:pt x="809" y="60"/>
                                </a:lnTo>
                                <a:lnTo>
                                  <a:pt x="799" y="53"/>
                                </a:lnTo>
                                <a:lnTo>
                                  <a:pt x="787" y="45"/>
                                </a:lnTo>
                                <a:lnTo>
                                  <a:pt x="773" y="37"/>
                                </a:lnTo>
                                <a:lnTo>
                                  <a:pt x="756" y="28"/>
                                </a:lnTo>
                                <a:lnTo>
                                  <a:pt x="735" y="21"/>
                                </a:lnTo>
                                <a:lnTo>
                                  <a:pt x="710" y="14"/>
                                </a:lnTo>
                                <a:lnTo>
                                  <a:pt x="683" y="7"/>
                                </a:lnTo>
                                <a:lnTo>
                                  <a:pt x="652" y="3"/>
                                </a:lnTo>
                                <a:lnTo>
                                  <a:pt x="636" y="2"/>
                                </a:lnTo>
                                <a:lnTo>
                                  <a:pt x="618" y="1"/>
                                </a:lnTo>
                                <a:lnTo>
                                  <a:pt x="600" y="0"/>
                                </a:lnTo>
                                <a:lnTo>
                                  <a:pt x="580" y="0"/>
                                </a:lnTo>
                                <a:lnTo>
                                  <a:pt x="559" y="1"/>
                                </a:lnTo>
                                <a:lnTo>
                                  <a:pt x="536" y="2"/>
                                </a:lnTo>
                                <a:lnTo>
                                  <a:pt x="514" y="4"/>
                                </a:lnTo>
                                <a:lnTo>
                                  <a:pt x="490" y="7"/>
                                </a:lnTo>
                                <a:lnTo>
                                  <a:pt x="484" y="8"/>
                                </a:lnTo>
                                <a:lnTo>
                                  <a:pt x="467" y="11"/>
                                </a:lnTo>
                                <a:lnTo>
                                  <a:pt x="441" y="17"/>
                                </a:lnTo>
                                <a:lnTo>
                                  <a:pt x="409" y="23"/>
                                </a:lnTo>
                                <a:lnTo>
                                  <a:pt x="372" y="29"/>
                                </a:lnTo>
                                <a:lnTo>
                                  <a:pt x="333" y="36"/>
                                </a:lnTo>
                                <a:lnTo>
                                  <a:pt x="294" y="42"/>
                                </a:lnTo>
                                <a:lnTo>
                                  <a:pt x="258" y="47"/>
                                </a:lnTo>
                                <a:lnTo>
                                  <a:pt x="248" y="48"/>
                                </a:lnTo>
                                <a:lnTo>
                                  <a:pt x="221" y="51"/>
                                </a:lnTo>
                                <a:lnTo>
                                  <a:pt x="183" y="53"/>
                                </a:lnTo>
                                <a:lnTo>
                                  <a:pt x="140" y="56"/>
                                </a:lnTo>
                                <a:lnTo>
                                  <a:pt x="95" y="58"/>
                                </a:lnTo>
                                <a:lnTo>
                                  <a:pt x="52" y="59"/>
                                </a:lnTo>
                                <a:lnTo>
                                  <a:pt x="35" y="59"/>
                                </a:lnTo>
                                <a:lnTo>
                                  <a:pt x="20" y="59"/>
                                </a:lnTo>
                                <a:lnTo>
                                  <a:pt x="8" y="58"/>
                                </a:lnTo>
                                <a:lnTo>
                                  <a:pt x="0" y="56"/>
                                </a:lnTo>
                              </a:path>
                            </a:pathLst>
                          </a:custGeom>
                          <a:noFill/>
                          <a:ln w="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82836" tIns="41418" rIns="82836" bIns="41418" anchor="t" anchorCtr="0" upright="1">
                          <a:noAutofit/>
                        </wps:bodyPr>
                      </wps:wsp>
                      <wps:wsp>
                        <wps:cNvPr id="19" name="Freeform 22"/>
                        <wps:cNvSpPr>
                          <a:spLocks/>
                        </wps:cNvSpPr>
                        <wps:spPr bwMode="auto">
                          <a:xfrm>
                            <a:off x="250508" y="335668"/>
                            <a:ext cx="29061" cy="2892"/>
                          </a:xfrm>
                          <a:custGeom>
                            <a:avLst/>
                            <a:gdLst>
                              <a:gd name="T0" fmla="*/ 758 w 758"/>
                              <a:gd name="T1" fmla="*/ 71 h 71"/>
                              <a:gd name="T2" fmla="*/ 755 w 758"/>
                              <a:gd name="T3" fmla="*/ 67 h 71"/>
                              <a:gd name="T4" fmla="*/ 745 w 758"/>
                              <a:gd name="T5" fmla="*/ 57 h 71"/>
                              <a:gd name="T6" fmla="*/ 736 w 758"/>
                              <a:gd name="T7" fmla="*/ 50 h 71"/>
                              <a:gd name="T8" fmla="*/ 724 w 758"/>
                              <a:gd name="T9" fmla="*/ 42 h 71"/>
                              <a:gd name="T10" fmla="*/ 712 w 758"/>
                              <a:gd name="T11" fmla="*/ 34 h 71"/>
                              <a:gd name="T12" fmla="*/ 696 w 758"/>
                              <a:gd name="T13" fmla="*/ 27 h 71"/>
                              <a:gd name="T14" fmla="*/ 677 w 758"/>
                              <a:gd name="T15" fmla="*/ 20 h 71"/>
                              <a:gd name="T16" fmla="*/ 655 w 758"/>
                              <a:gd name="T17" fmla="*/ 12 h 71"/>
                              <a:gd name="T18" fmla="*/ 631 w 758"/>
                              <a:gd name="T19" fmla="*/ 7 h 71"/>
                              <a:gd name="T20" fmla="*/ 602 w 758"/>
                              <a:gd name="T21" fmla="*/ 3 h 71"/>
                              <a:gd name="T22" fmla="*/ 586 w 758"/>
                              <a:gd name="T23" fmla="*/ 1 h 71"/>
                              <a:gd name="T24" fmla="*/ 571 w 758"/>
                              <a:gd name="T25" fmla="*/ 0 h 71"/>
                              <a:gd name="T26" fmla="*/ 554 w 758"/>
                              <a:gd name="T27" fmla="*/ 0 h 71"/>
                              <a:gd name="T28" fmla="*/ 536 w 758"/>
                              <a:gd name="T29" fmla="*/ 0 h 71"/>
                              <a:gd name="T30" fmla="*/ 517 w 758"/>
                              <a:gd name="T31" fmla="*/ 1 h 71"/>
                              <a:gd name="T32" fmla="*/ 497 w 758"/>
                              <a:gd name="T33" fmla="*/ 2 h 71"/>
                              <a:gd name="T34" fmla="*/ 477 w 758"/>
                              <a:gd name="T35" fmla="*/ 4 h 71"/>
                              <a:gd name="T36" fmla="*/ 455 w 758"/>
                              <a:gd name="T37" fmla="*/ 6 h 71"/>
                              <a:gd name="T38" fmla="*/ 449 w 758"/>
                              <a:gd name="T39" fmla="*/ 7 h 71"/>
                              <a:gd name="T40" fmla="*/ 433 w 758"/>
                              <a:gd name="T41" fmla="*/ 10 h 71"/>
                              <a:gd name="T42" fmla="*/ 410 w 758"/>
                              <a:gd name="T43" fmla="*/ 15 h 71"/>
                              <a:gd name="T44" fmla="*/ 381 w 758"/>
                              <a:gd name="T45" fmla="*/ 21 h 71"/>
                              <a:gd name="T46" fmla="*/ 347 w 758"/>
                              <a:gd name="T47" fmla="*/ 27 h 71"/>
                              <a:gd name="T48" fmla="*/ 311 w 758"/>
                              <a:gd name="T49" fmla="*/ 33 h 71"/>
                              <a:gd name="T50" fmla="*/ 276 w 758"/>
                              <a:gd name="T51" fmla="*/ 40 h 71"/>
                              <a:gd name="T52" fmla="*/ 243 w 758"/>
                              <a:gd name="T53" fmla="*/ 45 h 71"/>
                              <a:gd name="T54" fmla="*/ 234 w 758"/>
                              <a:gd name="T55" fmla="*/ 46 h 71"/>
                              <a:gd name="T56" fmla="*/ 209 w 758"/>
                              <a:gd name="T57" fmla="*/ 47 h 71"/>
                              <a:gd name="T58" fmla="*/ 173 w 758"/>
                              <a:gd name="T59" fmla="*/ 50 h 71"/>
                              <a:gd name="T60" fmla="*/ 131 w 758"/>
                              <a:gd name="T61" fmla="*/ 52 h 71"/>
                              <a:gd name="T62" fmla="*/ 89 w 758"/>
                              <a:gd name="T63" fmla="*/ 55 h 71"/>
                              <a:gd name="T64" fmla="*/ 49 w 758"/>
                              <a:gd name="T65" fmla="*/ 57 h 71"/>
                              <a:gd name="T66" fmla="*/ 32 w 758"/>
                              <a:gd name="T67" fmla="*/ 57 h 71"/>
                              <a:gd name="T68" fmla="*/ 18 w 758"/>
                              <a:gd name="T69" fmla="*/ 56 h 71"/>
                              <a:gd name="T70" fmla="*/ 6 w 758"/>
                              <a:gd name="T71" fmla="*/ 56 h 71"/>
                              <a:gd name="T72" fmla="*/ 0 w 758"/>
                              <a:gd name="T73" fmla="*/ 53 h 71"/>
                              <a:gd name="T74" fmla="*/ 758 w 758"/>
                              <a:gd name="T75" fmla="*/ 71 h 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758" h="71">
                                <a:moveTo>
                                  <a:pt x="758" y="71"/>
                                </a:moveTo>
                                <a:lnTo>
                                  <a:pt x="755" y="67"/>
                                </a:lnTo>
                                <a:lnTo>
                                  <a:pt x="745" y="57"/>
                                </a:lnTo>
                                <a:lnTo>
                                  <a:pt x="736" y="50"/>
                                </a:lnTo>
                                <a:lnTo>
                                  <a:pt x="724" y="42"/>
                                </a:lnTo>
                                <a:lnTo>
                                  <a:pt x="712" y="34"/>
                                </a:lnTo>
                                <a:lnTo>
                                  <a:pt x="696" y="27"/>
                                </a:lnTo>
                                <a:lnTo>
                                  <a:pt x="677" y="20"/>
                                </a:lnTo>
                                <a:lnTo>
                                  <a:pt x="655" y="12"/>
                                </a:lnTo>
                                <a:lnTo>
                                  <a:pt x="631" y="7"/>
                                </a:lnTo>
                                <a:lnTo>
                                  <a:pt x="602" y="3"/>
                                </a:lnTo>
                                <a:lnTo>
                                  <a:pt x="586" y="1"/>
                                </a:lnTo>
                                <a:lnTo>
                                  <a:pt x="571" y="0"/>
                                </a:lnTo>
                                <a:lnTo>
                                  <a:pt x="554" y="0"/>
                                </a:lnTo>
                                <a:lnTo>
                                  <a:pt x="536" y="0"/>
                                </a:lnTo>
                                <a:lnTo>
                                  <a:pt x="517" y="1"/>
                                </a:lnTo>
                                <a:lnTo>
                                  <a:pt x="497" y="2"/>
                                </a:lnTo>
                                <a:lnTo>
                                  <a:pt x="477" y="4"/>
                                </a:lnTo>
                                <a:lnTo>
                                  <a:pt x="455" y="6"/>
                                </a:lnTo>
                                <a:lnTo>
                                  <a:pt x="449" y="7"/>
                                </a:lnTo>
                                <a:lnTo>
                                  <a:pt x="433" y="10"/>
                                </a:lnTo>
                                <a:lnTo>
                                  <a:pt x="410" y="15"/>
                                </a:lnTo>
                                <a:lnTo>
                                  <a:pt x="381" y="21"/>
                                </a:lnTo>
                                <a:lnTo>
                                  <a:pt x="347" y="27"/>
                                </a:lnTo>
                                <a:lnTo>
                                  <a:pt x="311" y="33"/>
                                </a:lnTo>
                                <a:lnTo>
                                  <a:pt x="276" y="40"/>
                                </a:lnTo>
                                <a:lnTo>
                                  <a:pt x="243" y="45"/>
                                </a:lnTo>
                                <a:lnTo>
                                  <a:pt x="234" y="46"/>
                                </a:lnTo>
                                <a:lnTo>
                                  <a:pt x="209" y="47"/>
                                </a:lnTo>
                                <a:lnTo>
                                  <a:pt x="173" y="50"/>
                                </a:lnTo>
                                <a:lnTo>
                                  <a:pt x="131" y="52"/>
                                </a:lnTo>
                                <a:lnTo>
                                  <a:pt x="89" y="55"/>
                                </a:lnTo>
                                <a:lnTo>
                                  <a:pt x="49" y="57"/>
                                </a:lnTo>
                                <a:lnTo>
                                  <a:pt x="32" y="57"/>
                                </a:lnTo>
                                <a:lnTo>
                                  <a:pt x="18" y="56"/>
                                </a:lnTo>
                                <a:lnTo>
                                  <a:pt x="6" y="56"/>
                                </a:lnTo>
                                <a:lnTo>
                                  <a:pt x="0" y="53"/>
                                </a:lnTo>
                                <a:lnTo>
                                  <a:pt x="758" y="7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20" name="Freeform 23"/>
                        <wps:cNvSpPr>
                          <a:spLocks/>
                        </wps:cNvSpPr>
                        <wps:spPr bwMode="auto">
                          <a:xfrm>
                            <a:off x="250508" y="335668"/>
                            <a:ext cx="29061" cy="2892"/>
                          </a:xfrm>
                          <a:custGeom>
                            <a:avLst/>
                            <a:gdLst>
                              <a:gd name="T0" fmla="*/ 758 w 758"/>
                              <a:gd name="T1" fmla="*/ 71 h 71"/>
                              <a:gd name="T2" fmla="*/ 755 w 758"/>
                              <a:gd name="T3" fmla="*/ 67 h 71"/>
                              <a:gd name="T4" fmla="*/ 745 w 758"/>
                              <a:gd name="T5" fmla="*/ 57 h 71"/>
                              <a:gd name="T6" fmla="*/ 736 w 758"/>
                              <a:gd name="T7" fmla="*/ 50 h 71"/>
                              <a:gd name="T8" fmla="*/ 724 w 758"/>
                              <a:gd name="T9" fmla="*/ 42 h 71"/>
                              <a:gd name="T10" fmla="*/ 712 w 758"/>
                              <a:gd name="T11" fmla="*/ 34 h 71"/>
                              <a:gd name="T12" fmla="*/ 696 w 758"/>
                              <a:gd name="T13" fmla="*/ 27 h 71"/>
                              <a:gd name="T14" fmla="*/ 677 w 758"/>
                              <a:gd name="T15" fmla="*/ 20 h 71"/>
                              <a:gd name="T16" fmla="*/ 655 w 758"/>
                              <a:gd name="T17" fmla="*/ 12 h 71"/>
                              <a:gd name="T18" fmla="*/ 631 w 758"/>
                              <a:gd name="T19" fmla="*/ 7 h 71"/>
                              <a:gd name="T20" fmla="*/ 602 w 758"/>
                              <a:gd name="T21" fmla="*/ 3 h 71"/>
                              <a:gd name="T22" fmla="*/ 586 w 758"/>
                              <a:gd name="T23" fmla="*/ 1 h 71"/>
                              <a:gd name="T24" fmla="*/ 571 w 758"/>
                              <a:gd name="T25" fmla="*/ 0 h 71"/>
                              <a:gd name="T26" fmla="*/ 554 w 758"/>
                              <a:gd name="T27" fmla="*/ 0 h 71"/>
                              <a:gd name="T28" fmla="*/ 536 w 758"/>
                              <a:gd name="T29" fmla="*/ 0 h 71"/>
                              <a:gd name="T30" fmla="*/ 517 w 758"/>
                              <a:gd name="T31" fmla="*/ 1 h 71"/>
                              <a:gd name="T32" fmla="*/ 497 w 758"/>
                              <a:gd name="T33" fmla="*/ 2 h 71"/>
                              <a:gd name="T34" fmla="*/ 477 w 758"/>
                              <a:gd name="T35" fmla="*/ 4 h 71"/>
                              <a:gd name="T36" fmla="*/ 455 w 758"/>
                              <a:gd name="T37" fmla="*/ 6 h 71"/>
                              <a:gd name="T38" fmla="*/ 449 w 758"/>
                              <a:gd name="T39" fmla="*/ 7 h 71"/>
                              <a:gd name="T40" fmla="*/ 433 w 758"/>
                              <a:gd name="T41" fmla="*/ 10 h 71"/>
                              <a:gd name="T42" fmla="*/ 410 w 758"/>
                              <a:gd name="T43" fmla="*/ 15 h 71"/>
                              <a:gd name="T44" fmla="*/ 381 w 758"/>
                              <a:gd name="T45" fmla="*/ 21 h 71"/>
                              <a:gd name="T46" fmla="*/ 347 w 758"/>
                              <a:gd name="T47" fmla="*/ 27 h 71"/>
                              <a:gd name="T48" fmla="*/ 311 w 758"/>
                              <a:gd name="T49" fmla="*/ 33 h 71"/>
                              <a:gd name="T50" fmla="*/ 276 w 758"/>
                              <a:gd name="T51" fmla="*/ 40 h 71"/>
                              <a:gd name="T52" fmla="*/ 243 w 758"/>
                              <a:gd name="T53" fmla="*/ 45 h 71"/>
                              <a:gd name="T54" fmla="*/ 234 w 758"/>
                              <a:gd name="T55" fmla="*/ 46 h 71"/>
                              <a:gd name="T56" fmla="*/ 209 w 758"/>
                              <a:gd name="T57" fmla="*/ 47 h 71"/>
                              <a:gd name="T58" fmla="*/ 173 w 758"/>
                              <a:gd name="T59" fmla="*/ 50 h 71"/>
                              <a:gd name="T60" fmla="*/ 131 w 758"/>
                              <a:gd name="T61" fmla="*/ 52 h 71"/>
                              <a:gd name="T62" fmla="*/ 89 w 758"/>
                              <a:gd name="T63" fmla="*/ 55 h 71"/>
                              <a:gd name="T64" fmla="*/ 49 w 758"/>
                              <a:gd name="T65" fmla="*/ 57 h 71"/>
                              <a:gd name="T66" fmla="*/ 32 w 758"/>
                              <a:gd name="T67" fmla="*/ 57 h 71"/>
                              <a:gd name="T68" fmla="*/ 18 w 758"/>
                              <a:gd name="T69" fmla="*/ 56 h 71"/>
                              <a:gd name="T70" fmla="*/ 6 w 758"/>
                              <a:gd name="T71" fmla="*/ 56 h 71"/>
                              <a:gd name="T72" fmla="*/ 0 w 758"/>
                              <a:gd name="T73" fmla="*/ 53 h 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758" h="71">
                                <a:moveTo>
                                  <a:pt x="758" y="71"/>
                                </a:moveTo>
                                <a:lnTo>
                                  <a:pt x="755" y="67"/>
                                </a:lnTo>
                                <a:lnTo>
                                  <a:pt x="745" y="57"/>
                                </a:lnTo>
                                <a:lnTo>
                                  <a:pt x="736" y="50"/>
                                </a:lnTo>
                                <a:lnTo>
                                  <a:pt x="724" y="42"/>
                                </a:lnTo>
                                <a:lnTo>
                                  <a:pt x="712" y="34"/>
                                </a:lnTo>
                                <a:lnTo>
                                  <a:pt x="696" y="27"/>
                                </a:lnTo>
                                <a:lnTo>
                                  <a:pt x="677" y="20"/>
                                </a:lnTo>
                                <a:lnTo>
                                  <a:pt x="655" y="12"/>
                                </a:lnTo>
                                <a:lnTo>
                                  <a:pt x="631" y="7"/>
                                </a:lnTo>
                                <a:lnTo>
                                  <a:pt x="602" y="3"/>
                                </a:lnTo>
                                <a:lnTo>
                                  <a:pt x="586" y="1"/>
                                </a:lnTo>
                                <a:lnTo>
                                  <a:pt x="571" y="0"/>
                                </a:lnTo>
                                <a:lnTo>
                                  <a:pt x="554" y="0"/>
                                </a:lnTo>
                                <a:lnTo>
                                  <a:pt x="536" y="0"/>
                                </a:lnTo>
                                <a:lnTo>
                                  <a:pt x="517" y="1"/>
                                </a:lnTo>
                                <a:lnTo>
                                  <a:pt x="497" y="2"/>
                                </a:lnTo>
                                <a:lnTo>
                                  <a:pt x="477" y="4"/>
                                </a:lnTo>
                                <a:lnTo>
                                  <a:pt x="455" y="6"/>
                                </a:lnTo>
                                <a:lnTo>
                                  <a:pt x="449" y="7"/>
                                </a:lnTo>
                                <a:lnTo>
                                  <a:pt x="433" y="10"/>
                                </a:lnTo>
                                <a:lnTo>
                                  <a:pt x="410" y="15"/>
                                </a:lnTo>
                                <a:lnTo>
                                  <a:pt x="381" y="21"/>
                                </a:lnTo>
                                <a:lnTo>
                                  <a:pt x="347" y="27"/>
                                </a:lnTo>
                                <a:lnTo>
                                  <a:pt x="311" y="33"/>
                                </a:lnTo>
                                <a:lnTo>
                                  <a:pt x="276" y="40"/>
                                </a:lnTo>
                                <a:lnTo>
                                  <a:pt x="243" y="45"/>
                                </a:lnTo>
                                <a:lnTo>
                                  <a:pt x="234" y="46"/>
                                </a:lnTo>
                                <a:lnTo>
                                  <a:pt x="209" y="47"/>
                                </a:lnTo>
                                <a:lnTo>
                                  <a:pt x="173" y="50"/>
                                </a:lnTo>
                                <a:lnTo>
                                  <a:pt x="131" y="52"/>
                                </a:lnTo>
                                <a:lnTo>
                                  <a:pt x="89" y="55"/>
                                </a:lnTo>
                                <a:lnTo>
                                  <a:pt x="49" y="57"/>
                                </a:lnTo>
                                <a:lnTo>
                                  <a:pt x="32" y="57"/>
                                </a:lnTo>
                                <a:lnTo>
                                  <a:pt x="18" y="56"/>
                                </a:lnTo>
                                <a:lnTo>
                                  <a:pt x="6" y="56"/>
                                </a:lnTo>
                                <a:lnTo>
                                  <a:pt x="0" y="53"/>
                                </a:lnTo>
                              </a:path>
                            </a:pathLst>
                          </a:custGeom>
                          <a:noFill/>
                          <a:ln w="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82836" tIns="41418" rIns="82836" bIns="41418" anchor="t" anchorCtr="0" upright="1">
                          <a:noAutofit/>
                        </wps:bodyPr>
                      </wps:wsp>
                      <wps:wsp>
                        <wps:cNvPr id="21" name="Freeform 24"/>
                        <wps:cNvSpPr>
                          <a:spLocks/>
                        </wps:cNvSpPr>
                        <wps:spPr bwMode="auto">
                          <a:xfrm>
                            <a:off x="282403" y="331653"/>
                            <a:ext cx="7438" cy="8839"/>
                          </a:xfrm>
                          <a:custGeom>
                            <a:avLst/>
                            <a:gdLst>
                              <a:gd name="T0" fmla="*/ 33 w 194"/>
                              <a:gd name="T1" fmla="*/ 217 h 220"/>
                              <a:gd name="T2" fmla="*/ 156 w 194"/>
                              <a:gd name="T3" fmla="*/ 220 h 220"/>
                              <a:gd name="T4" fmla="*/ 160 w 194"/>
                              <a:gd name="T5" fmla="*/ 218 h 220"/>
                              <a:gd name="T6" fmla="*/ 170 w 194"/>
                              <a:gd name="T7" fmla="*/ 211 h 220"/>
                              <a:gd name="T8" fmla="*/ 175 w 194"/>
                              <a:gd name="T9" fmla="*/ 205 h 220"/>
                              <a:gd name="T10" fmla="*/ 180 w 194"/>
                              <a:gd name="T11" fmla="*/ 199 h 220"/>
                              <a:gd name="T12" fmla="*/ 186 w 194"/>
                              <a:gd name="T13" fmla="*/ 190 h 220"/>
                              <a:gd name="T14" fmla="*/ 190 w 194"/>
                              <a:gd name="T15" fmla="*/ 181 h 220"/>
                              <a:gd name="T16" fmla="*/ 192 w 194"/>
                              <a:gd name="T17" fmla="*/ 176 h 220"/>
                              <a:gd name="T18" fmla="*/ 193 w 194"/>
                              <a:gd name="T19" fmla="*/ 169 h 220"/>
                              <a:gd name="T20" fmla="*/ 194 w 194"/>
                              <a:gd name="T21" fmla="*/ 163 h 220"/>
                              <a:gd name="T22" fmla="*/ 194 w 194"/>
                              <a:gd name="T23" fmla="*/ 157 h 220"/>
                              <a:gd name="T24" fmla="*/ 194 w 194"/>
                              <a:gd name="T25" fmla="*/ 149 h 220"/>
                              <a:gd name="T26" fmla="*/ 193 w 194"/>
                              <a:gd name="T27" fmla="*/ 142 h 220"/>
                              <a:gd name="T28" fmla="*/ 191 w 194"/>
                              <a:gd name="T29" fmla="*/ 133 h 220"/>
                              <a:gd name="T30" fmla="*/ 189 w 194"/>
                              <a:gd name="T31" fmla="*/ 125 h 220"/>
                              <a:gd name="T32" fmla="*/ 186 w 194"/>
                              <a:gd name="T33" fmla="*/ 116 h 220"/>
                              <a:gd name="T34" fmla="*/ 181 w 194"/>
                              <a:gd name="T35" fmla="*/ 106 h 220"/>
                              <a:gd name="T36" fmla="*/ 176 w 194"/>
                              <a:gd name="T37" fmla="*/ 96 h 220"/>
                              <a:gd name="T38" fmla="*/ 171 w 194"/>
                              <a:gd name="T39" fmla="*/ 86 h 220"/>
                              <a:gd name="T40" fmla="*/ 164 w 194"/>
                              <a:gd name="T41" fmla="*/ 74 h 220"/>
                              <a:gd name="T42" fmla="*/ 155 w 194"/>
                              <a:gd name="T43" fmla="*/ 62 h 220"/>
                              <a:gd name="T44" fmla="*/ 147 w 194"/>
                              <a:gd name="T45" fmla="*/ 51 h 220"/>
                              <a:gd name="T46" fmla="*/ 136 w 194"/>
                              <a:gd name="T47" fmla="*/ 38 h 220"/>
                              <a:gd name="T48" fmla="*/ 100 w 194"/>
                              <a:gd name="T49" fmla="*/ 0 h 220"/>
                              <a:gd name="T50" fmla="*/ 60 w 194"/>
                              <a:gd name="T51" fmla="*/ 44 h 220"/>
                              <a:gd name="T52" fmla="*/ 57 w 194"/>
                              <a:gd name="T53" fmla="*/ 49 h 220"/>
                              <a:gd name="T54" fmla="*/ 48 w 194"/>
                              <a:gd name="T55" fmla="*/ 60 h 220"/>
                              <a:gd name="T56" fmla="*/ 34 w 194"/>
                              <a:gd name="T57" fmla="*/ 77 h 220"/>
                              <a:gd name="T58" fmla="*/ 21 w 194"/>
                              <a:gd name="T59" fmla="*/ 99 h 220"/>
                              <a:gd name="T60" fmla="*/ 15 w 194"/>
                              <a:gd name="T61" fmla="*/ 111 h 220"/>
                              <a:gd name="T62" fmla="*/ 10 w 194"/>
                              <a:gd name="T63" fmla="*/ 123 h 220"/>
                              <a:gd name="T64" fmla="*/ 4 w 194"/>
                              <a:gd name="T65" fmla="*/ 134 h 220"/>
                              <a:gd name="T66" fmla="*/ 2 w 194"/>
                              <a:gd name="T67" fmla="*/ 147 h 220"/>
                              <a:gd name="T68" fmla="*/ 0 w 194"/>
                              <a:gd name="T69" fmla="*/ 159 h 220"/>
                              <a:gd name="T70" fmla="*/ 1 w 194"/>
                              <a:gd name="T71" fmla="*/ 171 h 220"/>
                              <a:gd name="T72" fmla="*/ 2 w 194"/>
                              <a:gd name="T73" fmla="*/ 177 h 220"/>
                              <a:gd name="T74" fmla="*/ 4 w 194"/>
                              <a:gd name="T75" fmla="*/ 182 h 220"/>
                              <a:gd name="T76" fmla="*/ 6 w 194"/>
                              <a:gd name="T77" fmla="*/ 187 h 220"/>
                              <a:gd name="T78" fmla="*/ 10 w 194"/>
                              <a:gd name="T79" fmla="*/ 193 h 220"/>
                              <a:gd name="T80" fmla="*/ 33 w 194"/>
                              <a:gd name="T81" fmla="*/ 217 h 2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94" h="220">
                                <a:moveTo>
                                  <a:pt x="33" y="217"/>
                                </a:moveTo>
                                <a:lnTo>
                                  <a:pt x="156" y="220"/>
                                </a:lnTo>
                                <a:lnTo>
                                  <a:pt x="160" y="218"/>
                                </a:lnTo>
                                <a:lnTo>
                                  <a:pt x="170" y="211"/>
                                </a:lnTo>
                                <a:lnTo>
                                  <a:pt x="175" y="205"/>
                                </a:lnTo>
                                <a:lnTo>
                                  <a:pt x="180" y="199"/>
                                </a:lnTo>
                                <a:lnTo>
                                  <a:pt x="186" y="190"/>
                                </a:lnTo>
                                <a:lnTo>
                                  <a:pt x="190" y="181"/>
                                </a:lnTo>
                                <a:lnTo>
                                  <a:pt x="192" y="176"/>
                                </a:lnTo>
                                <a:lnTo>
                                  <a:pt x="193" y="169"/>
                                </a:lnTo>
                                <a:lnTo>
                                  <a:pt x="194" y="163"/>
                                </a:lnTo>
                                <a:lnTo>
                                  <a:pt x="194" y="157"/>
                                </a:lnTo>
                                <a:lnTo>
                                  <a:pt x="194" y="149"/>
                                </a:lnTo>
                                <a:lnTo>
                                  <a:pt x="193" y="142"/>
                                </a:lnTo>
                                <a:lnTo>
                                  <a:pt x="191" y="133"/>
                                </a:lnTo>
                                <a:lnTo>
                                  <a:pt x="189" y="125"/>
                                </a:lnTo>
                                <a:lnTo>
                                  <a:pt x="186" y="116"/>
                                </a:lnTo>
                                <a:lnTo>
                                  <a:pt x="181" y="106"/>
                                </a:lnTo>
                                <a:lnTo>
                                  <a:pt x="176" y="96"/>
                                </a:lnTo>
                                <a:lnTo>
                                  <a:pt x="171" y="86"/>
                                </a:lnTo>
                                <a:lnTo>
                                  <a:pt x="164" y="74"/>
                                </a:lnTo>
                                <a:lnTo>
                                  <a:pt x="155" y="62"/>
                                </a:lnTo>
                                <a:lnTo>
                                  <a:pt x="147" y="51"/>
                                </a:lnTo>
                                <a:lnTo>
                                  <a:pt x="136" y="38"/>
                                </a:lnTo>
                                <a:lnTo>
                                  <a:pt x="100" y="0"/>
                                </a:lnTo>
                                <a:lnTo>
                                  <a:pt x="60" y="44"/>
                                </a:lnTo>
                                <a:lnTo>
                                  <a:pt x="57" y="49"/>
                                </a:lnTo>
                                <a:lnTo>
                                  <a:pt x="48" y="60"/>
                                </a:lnTo>
                                <a:lnTo>
                                  <a:pt x="34" y="77"/>
                                </a:lnTo>
                                <a:lnTo>
                                  <a:pt x="21" y="99"/>
                                </a:lnTo>
                                <a:lnTo>
                                  <a:pt x="15" y="111"/>
                                </a:lnTo>
                                <a:lnTo>
                                  <a:pt x="10" y="123"/>
                                </a:lnTo>
                                <a:lnTo>
                                  <a:pt x="4" y="134"/>
                                </a:lnTo>
                                <a:lnTo>
                                  <a:pt x="2" y="147"/>
                                </a:lnTo>
                                <a:lnTo>
                                  <a:pt x="0" y="159"/>
                                </a:lnTo>
                                <a:lnTo>
                                  <a:pt x="1" y="171"/>
                                </a:lnTo>
                                <a:lnTo>
                                  <a:pt x="2" y="177"/>
                                </a:lnTo>
                                <a:lnTo>
                                  <a:pt x="4" y="182"/>
                                </a:lnTo>
                                <a:lnTo>
                                  <a:pt x="6" y="187"/>
                                </a:lnTo>
                                <a:lnTo>
                                  <a:pt x="10" y="193"/>
                                </a:lnTo>
                                <a:lnTo>
                                  <a:pt x="33" y="21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22" name="Freeform 25"/>
                        <wps:cNvSpPr>
                          <a:spLocks/>
                        </wps:cNvSpPr>
                        <wps:spPr bwMode="auto">
                          <a:xfrm>
                            <a:off x="282403" y="331653"/>
                            <a:ext cx="7438" cy="8839"/>
                          </a:xfrm>
                          <a:custGeom>
                            <a:avLst/>
                            <a:gdLst>
                              <a:gd name="T0" fmla="*/ 33 w 194"/>
                              <a:gd name="T1" fmla="*/ 217 h 220"/>
                              <a:gd name="T2" fmla="*/ 156 w 194"/>
                              <a:gd name="T3" fmla="*/ 220 h 220"/>
                              <a:gd name="T4" fmla="*/ 160 w 194"/>
                              <a:gd name="T5" fmla="*/ 218 h 220"/>
                              <a:gd name="T6" fmla="*/ 170 w 194"/>
                              <a:gd name="T7" fmla="*/ 211 h 220"/>
                              <a:gd name="T8" fmla="*/ 175 w 194"/>
                              <a:gd name="T9" fmla="*/ 205 h 220"/>
                              <a:gd name="T10" fmla="*/ 180 w 194"/>
                              <a:gd name="T11" fmla="*/ 199 h 220"/>
                              <a:gd name="T12" fmla="*/ 186 w 194"/>
                              <a:gd name="T13" fmla="*/ 190 h 220"/>
                              <a:gd name="T14" fmla="*/ 190 w 194"/>
                              <a:gd name="T15" fmla="*/ 181 h 220"/>
                              <a:gd name="T16" fmla="*/ 192 w 194"/>
                              <a:gd name="T17" fmla="*/ 176 h 220"/>
                              <a:gd name="T18" fmla="*/ 193 w 194"/>
                              <a:gd name="T19" fmla="*/ 169 h 220"/>
                              <a:gd name="T20" fmla="*/ 194 w 194"/>
                              <a:gd name="T21" fmla="*/ 163 h 220"/>
                              <a:gd name="T22" fmla="*/ 194 w 194"/>
                              <a:gd name="T23" fmla="*/ 157 h 220"/>
                              <a:gd name="T24" fmla="*/ 194 w 194"/>
                              <a:gd name="T25" fmla="*/ 149 h 220"/>
                              <a:gd name="T26" fmla="*/ 193 w 194"/>
                              <a:gd name="T27" fmla="*/ 142 h 220"/>
                              <a:gd name="T28" fmla="*/ 191 w 194"/>
                              <a:gd name="T29" fmla="*/ 133 h 220"/>
                              <a:gd name="T30" fmla="*/ 189 w 194"/>
                              <a:gd name="T31" fmla="*/ 125 h 220"/>
                              <a:gd name="T32" fmla="*/ 186 w 194"/>
                              <a:gd name="T33" fmla="*/ 116 h 220"/>
                              <a:gd name="T34" fmla="*/ 181 w 194"/>
                              <a:gd name="T35" fmla="*/ 106 h 220"/>
                              <a:gd name="T36" fmla="*/ 176 w 194"/>
                              <a:gd name="T37" fmla="*/ 96 h 220"/>
                              <a:gd name="T38" fmla="*/ 171 w 194"/>
                              <a:gd name="T39" fmla="*/ 86 h 220"/>
                              <a:gd name="T40" fmla="*/ 164 w 194"/>
                              <a:gd name="T41" fmla="*/ 74 h 220"/>
                              <a:gd name="T42" fmla="*/ 155 w 194"/>
                              <a:gd name="T43" fmla="*/ 62 h 220"/>
                              <a:gd name="T44" fmla="*/ 147 w 194"/>
                              <a:gd name="T45" fmla="*/ 51 h 220"/>
                              <a:gd name="T46" fmla="*/ 136 w 194"/>
                              <a:gd name="T47" fmla="*/ 38 h 220"/>
                              <a:gd name="T48" fmla="*/ 100 w 194"/>
                              <a:gd name="T49" fmla="*/ 0 h 220"/>
                              <a:gd name="T50" fmla="*/ 60 w 194"/>
                              <a:gd name="T51" fmla="*/ 44 h 220"/>
                              <a:gd name="T52" fmla="*/ 57 w 194"/>
                              <a:gd name="T53" fmla="*/ 49 h 220"/>
                              <a:gd name="T54" fmla="*/ 48 w 194"/>
                              <a:gd name="T55" fmla="*/ 60 h 220"/>
                              <a:gd name="T56" fmla="*/ 34 w 194"/>
                              <a:gd name="T57" fmla="*/ 77 h 220"/>
                              <a:gd name="T58" fmla="*/ 21 w 194"/>
                              <a:gd name="T59" fmla="*/ 99 h 220"/>
                              <a:gd name="T60" fmla="*/ 15 w 194"/>
                              <a:gd name="T61" fmla="*/ 111 h 220"/>
                              <a:gd name="T62" fmla="*/ 10 w 194"/>
                              <a:gd name="T63" fmla="*/ 123 h 220"/>
                              <a:gd name="T64" fmla="*/ 4 w 194"/>
                              <a:gd name="T65" fmla="*/ 134 h 220"/>
                              <a:gd name="T66" fmla="*/ 2 w 194"/>
                              <a:gd name="T67" fmla="*/ 147 h 220"/>
                              <a:gd name="T68" fmla="*/ 0 w 194"/>
                              <a:gd name="T69" fmla="*/ 159 h 220"/>
                              <a:gd name="T70" fmla="*/ 1 w 194"/>
                              <a:gd name="T71" fmla="*/ 171 h 220"/>
                              <a:gd name="T72" fmla="*/ 2 w 194"/>
                              <a:gd name="T73" fmla="*/ 177 h 220"/>
                              <a:gd name="T74" fmla="*/ 4 w 194"/>
                              <a:gd name="T75" fmla="*/ 182 h 220"/>
                              <a:gd name="T76" fmla="*/ 6 w 194"/>
                              <a:gd name="T77" fmla="*/ 187 h 220"/>
                              <a:gd name="T78" fmla="*/ 10 w 194"/>
                              <a:gd name="T79" fmla="*/ 193 h 220"/>
                              <a:gd name="T80" fmla="*/ 33 w 194"/>
                              <a:gd name="T81" fmla="*/ 217 h 2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94" h="220">
                                <a:moveTo>
                                  <a:pt x="33" y="217"/>
                                </a:moveTo>
                                <a:lnTo>
                                  <a:pt x="156" y="220"/>
                                </a:lnTo>
                                <a:lnTo>
                                  <a:pt x="160" y="218"/>
                                </a:lnTo>
                                <a:lnTo>
                                  <a:pt x="170" y="211"/>
                                </a:lnTo>
                                <a:lnTo>
                                  <a:pt x="175" y="205"/>
                                </a:lnTo>
                                <a:lnTo>
                                  <a:pt x="180" y="199"/>
                                </a:lnTo>
                                <a:lnTo>
                                  <a:pt x="186" y="190"/>
                                </a:lnTo>
                                <a:lnTo>
                                  <a:pt x="190" y="181"/>
                                </a:lnTo>
                                <a:lnTo>
                                  <a:pt x="192" y="176"/>
                                </a:lnTo>
                                <a:lnTo>
                                  <a:pt x="193" y="169"/>
                                </a:lnTo>
                                <a:lnTo>
                                  <a:pt x="194" y="163"/>
                                </a:lnTo>
                                <a:lnTo>
                                  <a:pt x="194" y="157"/>
                                </a:lnTo>
                                <a:lnTo>
                                  <a:pt x="194" y="149"/>
                                </a:lnTo>
                                <a:lnTo>
                                  <a:pt x="193" y="142"/>
                                </a:lnTo>
                                <a:lnTo>
                                  <a:pt x="191" y="133"/>
                                </a:lnTo>
                                <a:lnTo>
                                  <a:pt x="189" y="125"/>
                                </a:lnTo>
                                <a:lnTo>
                                  <a:pt x="186" y="116"/>
                                </a:lnTo>
                                <a:lnTo>
                                  <a:pt x="181" y="106"/>
                                </a:lnTo>
                                <a:lnTo>
                                  <a:pt x="176" y="96"/>
                                </a:lnTo>
                                <a:lnTo>
                                  <a:pt x="171" y="86"/>
                                </a:lnTo>
                                <a:lnTo>
                                  <a:pt x="164" y="74"/>
                                </a:lnTo>
                                <a:lnTo>
                                  <a:pt x="155" y="62"/>
                                </a:lnTo>
                                <a:lnTo>
                                  <a:pt x="147" y="51"/>
                                </a:lnTo>
                                <a:lnTo>
                                  <a:pt x="136" y="38"/>
                                </a:lnTo>
                                <a:lnTo>
                                  <a:pt x="100" y="0"/>
                                </a:lnTo>
                                <a:lnTo>
                                  <a:pt x="60" y="44"/>
                                </a:lnTo>
                                <a:lnTo>
                                  <a:pt x="57" y="49"/>
                                </a:lnTo>
                                <a:lnTo>
                                  <a:pt x="48" y="60"/>
                                </a:lnTo>
                                <a:lnTo>
                                  <a:pt x="34" y="77"/>
                                </a:lnTo>
                                <a:lnTo>
                                  <a:pt x="21" y="99"/>
                                </a:lnTo>
                                <a:lnTo>
                                  <a:pt x="15" y="111"/>
                                </a:lnTo>
                                <a:lnTo>
                                  <a:pt x="10" y="123"/>
                                </a:lnTo>
                                <a:lnTo>
                                  <a:pt x="4" y="134"/>
                                </a:lnTo>
                                <a:lnTo>
                                  <a:pt x="2" y="147"/>
                                </a:lnTo>
                                <a:lnTo>
                                  <a:pt x="0" y="159"/>
                                </a:lnTo>
                                <a:lnTo>
                                  <a:pt x="1" y="171"/>
                                </a:lnTo>
                                <a:lnTo>
                                  <a:pt x="2" y="177"/>
                                </a:lnTo>
                                <a:lnTo>
                                  <a:pt x="4" y="182"/>
                                </a:lnTo>
                                <a:lnTo>
                                  <a:pt x="6" y="187"/>
                                </a:lnTo>
                                <a:lnTo>
                                  <a:pt x="10" y="193"/>
                                </a:lnTo>
                                <a:lnTo>
                                  <a:pt x="33" y="217"/>
                                </a:lnTo>
                                <a:close/>
                              </a:path>
                            </a:pathLst>
                          </a:custGeom>
                          <a:noFill/>
                          <a:ln w="1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82836" tIns="41418" rIns="82836" bIns="41418" anchor="t" anchorCtr="0" upright="1">
                          <a:noAutofit/>
                        </wps:bodyPr>
                      </wps:wsp>
                      <wps:wsp>
                        <wps:cNvPr id="23" name="Freeform 26"/>
                        <wps:cNvSpPr>
                          <a:spLocks/>
                        </wps:cNvSpPr>
                        <wps:spPr bwMode="auto">
                          <a:xfrm>
                            <a:off x="261931" y="343622"/>
                            <a:ext cx="9354" cy="15667"/>
                          </a:xfrm>
                          <a:custGeom>
                            <a:avLst/>
                            <a:gdLst>
                              <a:gd name="T0" fmla="*/ 245 w 245"/>
                              <a:gd name="T1" fmla="*/ 346 h 390"/>
                              <a:gd name="T2" fmla="*/ 73 w 245"/>
                              <a:gd name="T3" fmla="*/ 345 h 390"/>
                              <a:gd name="T4" fmla="*/ 132 w 245"/>
                              <a:gd name="T5" fmla="*/ 289 h 390"/>
                              <a:gd name="T6" fmla="*/ 170 w 245"/>
                              <a:gd name="T7" fmla="*/ 249 h 390"/>
                              <a:gd name="T8" fmla="*/ 190 w 245"/>
                              <a:gd name="T9" fmla="*/ 225 h 390"/>
                              <a:gd name="T10" fmla="*/ 208 w 245"/>
                              <a:gd name="T11" fmla="*/ 199 h 390"/>
                              <a:gd name="T12" fmla="*/ 221 w 245"/>
                              <a:gd name="T13" fmla="*/ 175 h 390"/>
                              <a:gd name="T14" fmla="*/ 230 w 245"/>
                              <a:gd name="T15" fmla="*/ 151 h 390"/>
                              <a:gd name="T16" fmla="*/ 235 w 245"/>
                              <a:gd name="T17" fmla="*/ 124 h 390"/>
                              <a:gd name="T18" fmla="*/ 235 w 245"/>
                              <a:gd name="T19" fmla="*/ 101 h 390"/>
                              <a:gd name="T20" fmla="*/ 231 w 245"/>
                              <a:gd name="T21" fmla="*/ 81 h 390"/>
                              <a:gd name="T22" fmla="*/ 225 w 245"/>
                              <a:gd name="T23" fmla="*/ 62 h 390"/>
                              <a:gd name="T24" fmla="*/ 215 w 245"/>
                              <a:gd name="T25" fmla="*/ 44 h 390"/>
                              <a:gd name="T26" fmla="*/ 200 w 245"/>
                              <a:gd name="T27" fmla="*/ 28 h 390"/>
                              <a:gd name="T28" fmla="*/ 182 w 245"/>
                              <a:gd name="T29" fmla="*/ 15 h 390"/>
                              <a:gd name="T30" fmla="*/ 160 w 245"/>
                              <a:gd name="T31" fmla="*/ 6 h 390"/>
                              <a:gd name="T32" fmla="*/ 133 w 245"/>
                              <a:gd name="T33" fmla="*/ 0 h 390"/>
                              <a:gd name="T34" fmla="*/ 103 w 245"/>
                              <a:gd name="T35" fmla="*/ 0 h 390"/>
                              <a:gd name="T36" fmla="*/ 72 w 245"/>
                              <a:gd name="T37" fmla="*/ 7 h 390"/>
                              <a:gd name="T38" fmla="*/ 45 w 245"/>
                              <a:gd name="T39" fmla="*/ 17 h 390"/>
                              <a:gd name="T40" fmla="*/ 21 w 245"/>
                              <a:gd name="T41" fmla="*/ 31 h 390"/>
                              <a:gd name="T42" fmla="*/ 27 w 245"/>
                              <a:gd name="T43" fmla="*/ 75 h 390"/>
                              <a:gd name="T44" fmla="*/ 42 w 245"/>
                              <a:gd name="T45" fmla="*/ 64 h 390"/>
                              <a:gd name="T46" fmla="*/ 61 w 245"/>
                              <a:gd name="T47" fmla="*/ 54 h 390"/>
                              <a:gd name="T48" fmla="*/ 83 w 245"/>
                              <a:gd name="T49" fmla="*/ 46 h 390"/>
                              <a:gd name="T50" fmla="*/ 108 w 245"/>
                              <a:gd name="T51" fmla="*/ 43 h 390"/>
                              <a:gd name="T52" fmla="*/ 128 w 245"/>
                              <a:gd name="T53" fmla="*/ 45 h 390"/>
                              <a:gd name="T54" fmla="*/ 144 w 245"/>
                              <a:gd name="T55" fmla="*/ 49 h 390"/>
                              <a:gd name="T56" fmla="*/ 157 w 245"/>
                              <a:gd name="T57" fmla="*/ 56 h 390"/>
                              <a:gd name="T58" fmla="*/ 167 w 245"/>
                              <a:gd name="T59" fmla="*/ 66 h 390"/>
                              <a:gd name="T60" fmla="*/ 174 w 245"/>
                              <a:gd name="T61" fmla="*/ 78 h 390"/>
                              <a:gd name="T62" fmla="*/ 180 w 245"/>
                              <a:gd name="T63" fmla="*/ 90 h 390"/>
                              <a:gd name="T64" fmla="*/ 184 w 245"/>
                              <a:gd name="T65" fmla="*/ 118 h 390"/>
                              <a:gd name="T66" fmla="*/ 182 w 245"/>
                              <a:gd name="T67" fmla="*/ 139 h 390"/>
                              <a:gd name="T68" fmla="*/ 174 w 245"/>
                              <a:gd name="T69" fmla="*/ 160 h 390"/>
                              <a:gd name="T70" fmla="*/ 164 w 245"/>
                              <a:gd name="T71" fmla="*/ 182 h 390"/>
                              <a:gd name="T72" fmla="*/ 149 w 245"/>
                              <a:gd name="T73" fmla="*/ 204 h 390"/>
                              <a:gd name="T74" fmla="*/ 105 w 245"/>
                              <a:gd name="T75" fmla="*/ 256 h 390"/>
                              <a:gd name="T76" fmla="*/ 42 w 245"/>
                              <a:gd name="T77" fmla="*/ 319 h 390"/>
                              <a:gd name="T78" fmla="*/ 0 w 245"/>
                              <a:gd name="T79" fmla="*/ 390 h 3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245" h="390">
                                <a:moveTo>
                                  <a:pt x="245" y="390"/>
                                </a:moveTo>
                                <a:lnTo>
                                  <a:pt x="245" y="346"/>
                                </a:lnTo>
                                <a:lnTo>
                                  <a:pt x="73" y="346"/>
                                </a:lnTo>
                                <a:lnTo>
                                  <a:pt x="73" y="345"/>
                                </a:lnTo>
                                <a:lnTo>
                                  <a:pt x="104" y="318"/>
                                </a:lnTo>
                                <a:lnTo>
                                  <a:pt x="132" y="289"/>
                                </a:lnTo>
                                <a:lnTo>
                                  <a:pt x="159" y="263"/>
                                </a:lnTo>
                                <a:lnTo>
                                  <a:pt x="170" y="249"/>
                                </a:lnTo>
                                <a:lnTo>
                                  <a:pt x="181" y="236"/>
                                </a:lnTo>
                                <a:lnTo>
                                  <a:pt x="190" y="225"/>
                                </a:lnTo>
                                <a:lnTo>
                                  <a:pt x="200" y="212"/>
                                </a:lnTo>
                                <a:lnTo>
                                  <a:pt x="208" y="199"/>
                                </a:lnTo>
                                <a:lnTo>
                                  <a:pt x="215" y="188"/>
                                </a:lnTo>
                                <a:lnTo>
                                  <a:pt x="221" y="175"/>
                                </a:lnTo>
                                <a:lnTo>
                                  <a:pt x="226" y="162"/>
                                </a:lnTo>
                                <a:lnTo>
                                  <a:pt x="230" y="151"/>
                                </a:lnTo>
                                <a:lnTo>
                                  <a:pt x="234" y="138"/>
                                </a:lnTo>
                                <a:lnTo>
                                  <a:pt x="235" y="124"/>
                                </a:lnTo>
                                <a:lnTo>
                                  <a:pt x="236" y="111"/>
                                </a:lnTo>
                                <a:lnTo>
                                  <a:pt x="235" y="101"/>
                                </a:lnTo>
                                <a:lnTo>
                                  <a:pt x="234" y="91"/>
                                </a:lnTo>
                                <a:lnTo>
                                  <a:pt x="231" y="81"/>
                                </a:lnTo>
                                <a:lnTo>
                                  <a:pt x="228" y="71"/>
                                </a:lnTo>
                                <a:lnTo>
                                  <a:pt x="225" y="62"/>
                                </a:lnTo>
                                <a:lnTo>
                                  <a:pt x="220" y="52"/>
                                </a:lnTo>
                                <a:lnTo>
                                  <a:pt x="215" y="44"/>
                                </a:lnTo>
                                <a:lnTo>
                                  <a:pt x="208" y="35"/>
                                </a:lnTo>
                                <a:lnTo>
                                  <a:pt x="200" y="28"/>
                                </a:lnTo>
                                <a:lnTo>
                                  <a:pt x="191" y="20"/>
                                </a:lnTo>
                                <a:lnTo>
                                  <a:pt x="182" y="15"/>
                                </a:lnTo>
                                <a:lnTo>
                                  <a:pt x="171" y="10"/>
                                </a:lnTo>
                                <a:lnTo>
                                  <a:pt x="160" y="6"/>
                                </a:lnTo>
                                <a:lnTo>
                                  <a:pt x="147" y="2"/>
                                </a:lnTo>
                                <a:lnTo>
                                  <a:pt x="133" y="0"/>
                                </a:lnTo>
                                <a:lnTo>
                                  <a:pt x="119" y="0"/>
                                </a:lnTo>
                                <a:lnTo>
                                  <a:pt x="103" y="0"/>
                                </a:lnTo>
                                <a:lnTo>
                                  <a:pt x="87" y="2"/>
                                </a:lnTo>
                                <a:lnTo>
                                  <a:pt x="72" y="7"/>
                                </a:lnTo>
                                <a:lnTo>
                                  <a:pt x="57" y="11"/>
                                </a:lnTo>
                                <a:lnTo>
                                  <a:pt x="45" y="17"/>
                                </a:lnTo>
                                <a:lnTo>
                                  <a:pt x="32" y="24"/>
                                </a:lnTo>
                                <a:lnTo>
                                  <a:pt x="21" y="31"/>
                                </a:lnTo>
                                <a:lnTo>
                                  <a:pt x="10" y="39"/>
                                </a:lnTo>
                                <a:lnTo>
                                  <a:pt x="27" y="75"/>
                                </a:lnTo>
                                <a:lnTo>
                                  <a:pt x="34" y="70"/>
                                </a:lnTo>
                                <a:lnTo>
                                  <a:pt x="42" y="64"/>
                                </a:lnTo>
                                <a:lnTo>
                                  <a:pt x="51" y="59"/>
                                </a:lnTo>
                                <a:lnTo>
                                  <a:pt x="61" y="54"/>
                                </a:lnTo>
                                <a:lnTo>
                                  <a:pt x="72" y="49"/>
                                </a:lnTo>
                                <a:lnTo>
                                  <a:pt x="83" y="46"/>
                                </a:lnTo>
                                <a:lnTo>
                                  <a:pt x="95" y="44"/>
                                </a:lnTo>
                                <a:lnTo>
                                  <a:pt x="108" y="43"/>
                                </a:lnTo>
                                <a:lnTo>
                                  <a:pt x="119" y="44"/>
                                </a:lnTo>
                                <a:lnTo>
                                  <a:pt x="128" y="45"/>
                                </a:lnTo>
                                <a:lnTo>
                                  <a:pt x="136" y="47"/>
                                </a:lnTo>
                                <a:lnTo>
                                  <a:pt x="144" y="49"/>
                                </a:lnTo>
                                <a:lnTo>
                                  <a:pt x="151" y="52"/>
                                </a:lnTo>
                                <a:lnTo>
                                  <a:pt x="157" y="56"/>
                                </a:lnTo>
                                <a:lnTo>
                                  <a:pt x="163" y="61"/>
                                </a:lnTo>
                                <a:lnTo>
                                  <a:pt x="167" y="66"/>
                                </a:lnTo>
                                <a:lnTo>
                                  <a:pt x="171" y="71"/>
                                </a:lnTo>
                                <a:lnTo>
                                  <a:pt x="174" y="78"/>
                                </a:lnTo>
                                <a:lnTo>
                                  <a:pt x="178" y="83"/>
                                </a:lnTo>
                                <a:lnTo>
                                  <a:pt x="180" y="90"/>
                                </a:lnTo>
                                <a:lnTo>
                                  <a:pt x="183" y="104"/>
                                </a:lnTo>
                                <a:lnTo>
                                  <a:pt x="184" y="118"/>
                                </a:lnTo>
                                <a:lnTo>
                                  <a:pt x="183" y="128"/>
                                </a:lnTo>
                                <a:lnTo>
                                  <a:pt x="182" y="139"/>
                                </a:lnTo>
                                <a:lnTo>
                                  <a:pt x="179" y="149"/>
                                </a:lnTo>
                                <a:lnTo>
                                  <a:pt x="174" y="160"/>
                                </a:lnTo>
                                <a:lnTo>
                                  <a:pt x="170" y="172"/>
                                </a:lnTo>
                                <a:lnTo>
                                  <a:pt x="164" y="182"/>
                                </a:lnTo>
                                <a:lnTo>
                                  <a:pt x="158" y="194"/>
                                </a:lnTo>
                                <a:lnTo>
                                  <a:pt x="149" y="204"/>
                                </a:lnTo>
                                <a:lnTo>
                                  <a:pt x="129" y="229"/>
                                </a:lnTo>
                                <a:lnTo>
                                  <a:pt x="105" y="256"/>
                                </a:lnTo>
                                <a:lnTo>
                                  <a:pt x="75" y="286"/>
                                </a:lnTo>
                                <a:lnTo>
                                  <a:pt x="42" y="319"/>
                                </a:lnTo>
                                <a:lnTo>
                                  <a:pt x="0" y="358"/>
                                </a:lnTo>
                                <a:lnTo>
                                  <a:pt x="0" y="390"/>
                                </a:lnTo>
                                <a:lnTo>
                                  <a:pt x="245" y="39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24" name="Freeform 27"/>
                        <wps:cNvSpPr>
                          <a:spLocks noEditPoints="1"/>
                        </wps:cNvSpPr>
                        <wps:spPr bwMode="auto">
                          <a:xfrm>
                            <a:off x="273279" y="343621"/>
                            <a:ext cx="9968" cy="15908"/>
                          </a:xfrm>
                          <a:custGeom>
                            <a:avLst/>
                            <a:gdLst>
                              <a:gd name="T0" fmla="*/ 105 w 259"/>
                              <a:gd name="T1" fmla="*/ 4 h 396"/>
                              <a:gd name="T2" fmla="*/ 68 w 259"/>
                              <a:gd name="T3" fmla="*/ 20 h 396"/>
                              <a:gd name="T4" fmla="*/ 38 w 259"/>
                              <a:gd name="T5" fmla="*/ 51 h 396"/>
                              <a:gd name="T6" fmla="*/ 16 w 259"/>
                              <a:gd name="T7" fmla="*/ 97 h 396"/>
                              <a:gd name="T8" fmla="*/ 3 w 259"/>
                              <a:gd name="T9" fmla="*/ 154 h 396"/>
                              <a:gd name="T10" fmla="*/ 1 w 259"/>
                              <a:gd name="T11" fmla="*/ 222 h 396"/>
                              <a:gd name="T12" fmla="*/ 10 w 259"/>
                              <a:gd name="T13" fmla="*/ 284 h 396"/>
                              <a:gd name="T14" fmla="*/ 28 w 259"/>
                              <a:gd name="T15" fmla="*/ 332 h 396"/>
                              <a:gd name="T16" fmla="*/ 54 w 259"/>
                              <a:gd name="T17" fmla="*/ 367 h 396"/>
                              <a:gd name="T18" fmla="*/ 87 w 259"/>
                              <a:gd name="T19" fmla="*/ 388 h 396"/>
                              <a:gd name="T20" fmla="*/ 126 w 259"/>
                              <a:gd name="T21" fmla="*/ 396 h 396"/>
                              <a:gd name="T22" fmla="*/ 171 w 259"/>
                              <a:gd name="T23" fmla="*/ 388 h 396"/>
                              <a:gd name="T24" fmla="*/ 205 w 259"/>
                              <a:gd name="T25" fmla="*/ 366 h 396"/>
                              <a:gd name="T26" fmla="*/ 233 w 259"/>
                              <a:gd name="T27" fmla="*/ 330 h 396"/>
                              <a:gd name="T28" fmla="*/ 251 w 259"/>
                              <a:gd name="T29" fmla="*/ 281 h 396"/>
                              <a:gd name="T30" fmla="*/ 259 w 259"/>
                              <a:gd name="T31" fmla="*/ 218 h 396"/>
                              <a:gd name="T32" fmla="*/ 257 w 259"/>
                              <a:gd name="T33" fmla="*/ 151 h 396"/>
                              <a:gd name="T34" fmla="*/ 247 w 259"/>
                              <a:gd name="T35" fmla="*/ 94 h 396"/>
                              <a:gd name="T36" fmla="*/ 226 w 259"/>
                              <a:gd name="T37" fmla="*/ 51 h 396"/>
                              <a:gd name="T38" fmla="*/ 198 w 259"/>
                              <a:gd name="T39" fmla="*/ 20 h 396"/>
                              <a:gd name="T40" fmla="*/ 161 w 259"/>
                              <a:gd name="T41" fmla="*/ 4 h 396"/>
                              <a:gd name="T42" fmla="*/ 131 w 259"/>
                              <a:gd name="T43" fmla="*/ 41 h 396"/>
                              <a:gd name="T44" fmla="*/ 157 w 259"/>
                              <a:gd name="T45" fmla="*/ 47 h 396"/>
                              <a:gd name="T46" fmla="*/ 178 w 259"/>
                              <a:gd name="T47" fmla="*/ 65 h 396"/>
                              <a:gd name="T48" fmla="*/ 194 w 259"/>
                              <a:gd name="T49" fmla="*/ 93 h 396"/>
                              <a:gd name="T50" fmla="*/ 203 w 259"/>
                              <a:gd name="T51" fmla="*/ 133 h 396"/>
                              <a:gd name="T52" fmla="*/ 208 w 259"/>
                              <a:gd name="T53" fmla="*/ 179 h 396"/>
                              <a:gd name="T54" fmla="*/ 206 w 259"/>
                              <a:gd name="T55" fmla="*/ 231 h 396"/>
                              <a:gd name="T56" fmla="*/ 200 w 259"/>
                              <a:gd name="T57" fmla="*/ 276 h 396"/>
                              <a:gd name="T58" fmla="*/ 189 w 259"/>
                              <a:gd name="T59" fmla="*/ 313 h 396"/>
                              <a:gd name="T60" fmla="*/ 171 w 259"/>
                              <a:gd name="T61" fmla="*/ 339 h 396"/>
                              <a:gd name="T62" fmla="*/ 148 w 259"/>
                              <a:gd name="T63" fmla="*/ 354 h 396"/>
                              <a:gd name="T64" fmla="*/ 121 w 259"/>
                              <a:gd name="T65" fmla="*/ 356 h 396"/>
                              <a:gd name="T66" fmla="*/ 98 w 259"/>
                              <a:gd name="T67" fmla="*/ 346 h 396"/>
                              <a:gd name="T68" fmla="*/ 79 w 259"/>
                              <a:gd name="T69" fmla="*/ 325 h 396"/>
                              <a:gd name="T70" fmla="*/ 64 w 259"/>
                              <a:gd name="T71" fmla="*/ 293 h 396"/>
                              <a:gd name="T72" fmla="*/ 55 w 259"/>
                              <a:gd name="T73" fmla="*/ 251 h 396"/>
                              <a:gd name="T74" fmla="*/ 51 w 259"/>
                              <a:gd name="T75" fmla="*/ 200 h 396"/>
                              <a:gd name="T76" fmla="*/ 56 w 259"/>
                              <a:gd name="T77" fmla="*/ 146 h 396"/>
                              <a:gd name="T78" fmla="*/ 65 w 259"/>
                              <a:gd name="T79" fmla="*/ 104 h 396"/>
                              <a:gd name="T80" fmla="*/ 80 w 259"/>
                              <a:gd name="T81" fmla="*/ 71 h 396"/>
                              <a:gd name="T82" fmla="*/ 99 w 259"/>
                              <a:gd name="T83" fmla="*/ 50 h 396"/>
                              <a:gd name="T84" fmla="*/ 122 w 259"/>
                              <a:gd name="T85" fmla="*/ 41 h 3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259" h="396">
                                <a:moveTo>
                                  <a:pt x="133" y="0"/>
                                </a:moveTo>
                                <a:lnTo>
                                  <a:pt x="119" y="0"/>
                                </a:lnTo>
                                <a:lnTo>
                                  <a:pt x="105" y="4"/>
                                </a:lnTo>
                                <a:lnTo>
                                  <a:pt x="92" y="8"/>
                                </a:lnTo>
                                <a:lnTo>
                                  <a:pt x="80" y="13"/>
                                </a:lnTo>
                                <a:lnTo>
                                  <a:pt x="68" y="20"/>
                                </a:lnTo>
                                <a:lnTo>
                                  <a:pt x="57" y="29"/>
                                </a:lnTo>
                                <a:lnTo>
                                  <a:pt x="47" y="39"/>
                                </a:lnTo>
                                <a:lnTo>
                                  <a:pt x="38" y="51"/>
                                </a:lnTo>
                                <a:lnTo>
                                  <a:pt x="29" y="65"/>
                                </a:lnTo>
                                <a:lnTo>
                                  <a:pt x="22" y="80"/>
                                </a:lnTo>
                                <a:lnTo>
                                  <a:pt x="16" y="97"/>
                                </a:lnTo>
                                <a:lnTo>
                                  <a:pt x="10" y="114"/>
                                </a:lnTo>
                                <a:lnTo>
                                  <a:pt x="6" y="134"/>
                                </a:lnTo>
                                <a:lnTo>
                                  <a:pt x="3" y="154"/>
                                </a:lnTo>
                                <a:lnTo>
                                  <a:pt x="1" y="176"/>
                                </a:lnTo>
                                <a:lnTo>
                                  <a:pt x="0" y="199"/>
                                </a:lnTo>
                                <a:lnTo>
                                  <a:pt x="1" y="222"/>
                                </a:lnTo>
                                <a:lnTo>
                                  <a:pt x="3" y="245"/>
                                </a:lnTo>
                                <a:lnTo>
                                  <a:pt x="6" y="265"/>
                                </a:lnTo>
                                <a:lnTo>
                                  <a:pt x="10" y="284"/>
                                </a:lnTo>
                                <a:lnTo>
                                  <a:pt x="15" y="301"/>
                                </a:lnTo>
                                <a:lnTo>
                                  <a:pt x="21" y="318"/>
                                </a:lnTo>
                                <a:lnTo>
                                  <a:pt x="28" y="332"/>
                                </a:lnTo>
                                <a:lnTo>
                                  <a:pt x="36" y="345"/>
                                </a:lnTo>
                                <a:lnTo>
                                  <a:pt x="44" y="357"/>
                                </a:lnTo>
                                <a:lnTo>
                                  <a:pt x="54" y="367"/>
                                </a:lnTo>
                                <a:lnTo>
                                  <a:pt x="64" y="376"/>
                                </a:lnTo>
                                <a:lnTo>
                                  <a:pt x="76" y="383"/>
                                </a:lnTo>
                                <a:lnTo>
                                  <a:pt x="87" y="388"/>
                                </a:lnTo>
                                <a:lnTo>
                                  <a:pt x="100" y="393"/>
                                </a:lnTo>
                                <a:lnTo>
                                  <a:pt x="113" y="396"/>
                                </a:lnTo>
                                <a:lnTo>
                                  <a:pt x="126" y="396"/>
                                </a:lnTo>
                                <a:lnTo>
                                  <a:pt x="142" y="396"/>
                                </a:lnTo>
                                <a:lnTo>
                                  <a:pt x="157" y="393"/>
                                </a:lnTo>
                                <a:lnTo>
                                  <a:pt x="171" y="388"/>
                                </a:lnTo>
                                <a:lnTo>
                                  <a:pt x="183" y="383"/>
                                </a:lnTo>
                                <a:lnTo>
                                  <a:pt x="195" y="376"/>
                                </a:lnTo>
                                <a:lnTo>
                                  <a:pt x="205" y="366"/>
                                </a:lnTo>
                                <a:lnTo>
                                  <a:pt x="216" y="356"/>
                                </a:lnTo>
                                <a:lnTo>
                                  <a:pt x="224" y="344"/>
                                </a:lnTo>
                                <a:lnTo>
                                  <a:pt x="233" y="330"/>
                                </a:lnTo>
                                <a:lnTo>
                                  <a:pt x="240" y="315"/>
                                </a:lnTo>
                                <a:lnTo>
                                  <a:pt x="245" y="299"/>
                                </a:lnTo>
                                <a:lnTo>
                                  <a:pt x="251" y="281"/>
                                </a:lnTo>
                                <a:lnTo>
                                  <a:pt x="254" y="262"/>
                                </a:lnTo>
                                <a:lnTo>
                                  <a:pt x="257" y="240"/>
                                </a:lnTo>
                                <a:lnTo>
                                  <a:pt x="259" y="218"/>
                                </a:lnTo>
                                <a:lnTo>
                                  <a:pt x="259" y="194"/>
                                </a:lnTo>
                                <a:lnTo>
                                  <a:pt x="259" y="172"/>
                                </a:lnTo>
                                <a:lnTo>
                                  <a:pt x="257" y="151"/>
                                </a:lnTo>
                                <a:lnTo>
                                  <a:pt x="255" y="130"/>
                                </a:lnTo>
                                <a:lnTo>
                                  <a:pt x="251" y="112"/>
                                </a:lnTo>
                                <a:lnTo>
                                  <a:pt x="247" y="94"/>
                                </a:lnTo>
                                <a:lnTo>
                                  <a:pt x="240" y="79"/>
                                </a:lnTo>
                                <a:lnTo>
                                  <a:pt x="234" y="65"/>
                                </a:lnTo>
                                <a:lnTo>
                                  <a:pt x="226" y="51"/>
                                </a:lnTo>
                                <a:lnTo>
                                  <a:pt x="218" y="39"/>
                                </a:lnTo>
                                <a:lnTo>
                                  <a:pt x="209" y="29"/>
                                </a:lnTo>
                                <a:lnTo>
                                  <a:pt x="198" y="20"/>
                                </a:lnTo>
                                <a:lnTo>
                                  <a:pt x="186" y="13"/>
                                </a:lnTo>
                                <a:lnTo>
                                  <a:pt x="175" y="8"/>
                                </a:lnTo>
                                <a:lnTo>
                                  <a:pt x="161" y="4"/>
                                </a:lnTo>
                                <a:lnTo>
                                  <a:pt x="147" y="1"/>
                                </a:lnTo>
                                <a:lnTo>
                                  <a:pt x="133" y="0"/>
                                </a:lnTo>
                                <a:close/>
                                <a:moveTo>
                                  <a:pt x="131" y="41"/>
                                </a:moveTo>
                                <a:lnTo>
                                  <a:pt x="140" y="41"/>
                                </a:lnTo>
                                <a:lnTo>
                                  <a:pt x="148" y="43"/>
                                </a:lnTo>
                                <a:lnTo>
                                  <a:pt x="157" y="47"/>
                                </a:lnTo>
                                <a:lnTo>
                                  <a:pt x="164" y="51"/>
                                </a:lnTo>
                                <a:lnTo>
                                  <a:pt x="172" y="57"/>
                                </a:lnTo>
                                <a:lnTo>
                                  <a:pt x="178" y="65"/>
                                </a:lnTo>
                                <a:lnTo>
                                  <a:pt x="184" y="73"/>
                                </a:lnTo>
                                <a:lnTo>
                                  <a:pt x="189" y="83"/>
                                </a:lnTo>
                                <a:lnTo>
                                  <a:pt x="194" y="93"/>
                                </a:lnTo>
                                <a:lnTo>
                                  <a:pt x="197" y="105"/>
                                </a:lnTo>
                                <a:lnTo>
                                  <a:pt x="200" y="119"/>
                                </a:lnTo>
                                <a:lnTo>
                                  <a:pt x="203" y="133"/>
                                </a:lnTo>
                                <a:lnTo>
                                  <a:pt x="205" y="147"/>
                                </a:lnTo>
                                <a:lnTo>
                                  <a:pt x="206" y="162"/>
                                </a:lnTo>
                                <a:lnTo>
                                  <a:pt x="208" y="179"/>
                                </a:lnTo>
                                <a:lnTo>
                                  <a:pt x="208" y="196"/>
                                </a:lnTo>
                                <a:lnTo>
                                  <a:pt x="208" y="214"/>
                                </a:lnTo>
                                <a:lnTo>
                                  <a:pt x="206" y="231"/>
                                </a:lnTo>
                                <a:lnTo>
                                  <a:pt x="205" y="248"/>
                                </a:lnTo>
                                <a:lnTo>
                                  <a:pt x="203" y="263"/>
                                </a:lnTo>
                                <a:lnTo>
                                  <a:pt x="200" y="276"/>
                                </a:lnTo>
                                <a:lnTo>
                                  <a:pt x="197" y="290"/>
                                </a:lnTo>
                                <a:lnTo>
                                  <a:pt x="193" y="302"/>
                                </a:lnTo>
                                <a:lnTo>
                                  <a:pt x="189" y="313"/>
                                </a:lnTo>
                                <a:lnTo>
                                  <a:pt x="183" y="323"/>
                                </a:lnTo>
                                <a:lnTo>
                                  <a:pt x="178" y="331"/>
                                </a:lnTo>
                                <a:lnTo>
                                  <a:pt x="171" y="339"/>
                                </a:lnTo>
                                <a:lnTo>
                                  <a:pt x="164" y="345"/>
                                </a:lnTo>
                                <a:lnTo>
                                  <a:pt x="157" y="349"/>
                                </a:lnTo>
                                <a:lnTo>
                                  <a:pt x="148" y="354"/>
                                </a:lnTo>
                                <a:lnTo>
                                  <a:pt x="139" y="356"/>
                                </a:lnTo>
                                <a:lnTo>
                                  <a:pt x="129" y="356"/>
                                </a:lnTo>
                                <a:lnTo>
                                  <a:pt x="121" y="356"/>
                                </a:lnTo>
                                <a:lnTo>
                                  <a:pt x="113" y="354"/>
                                </a:lnTo>
                                <a:lnTo>
                                  <a:pt x="105" y="350"/>
                                </a:lnTo>
                                <a:lnTo>
                                  <a:pt x="98" y="346"/>
                                </a:lnTo>
                                <a:lnTo>
                                  <a:pt x="90" y="340"/>
                                </a:lnTo>
                                <a:lnTo>
                                  <a:pt x="84" y="333"/>
                                </a:lnTo>
                                <a:lnTo>
                                  <a:pt x="79" y="325"/>
                                </a:lnTo>
                                <a:lnTo>
                                  <a:pt x="74" y="315"/>
                                </a:lnTo>
                                <a:lnTo>
                                  <a:pt x="68" y="305"/>
                                </a:lnTo>
                                <a:lnTo>
                                  <a:pt x="64" y="293"/>
                                </a:lnTo>
                                <a:lnTo>
                                  <a:pt x="61" y="281"/>
                                </a:lnTo>
                                <a:lnTo>
                                  <a:pt x="58" y="267"/>
                                </a:lnTo>
                                <a:lnTo>
                                  <a:pt x="55" y="251"/>
                                </a:lnTo>
                                <a:lnTo>
                                  <a:pt x="54" y="235"/>
                                </a:lnTo>
                                <a:lnTo>
                                  <a:pt x="52" y="218"/>
                                </a:lnTo>
                                <a:lnTo>
                                  <a:pt x="51" y="200"/>
                                </a:lnTo>
                                <a:lnTo>
                                  <a:pt x="52" y="181"/>
                                </a:lnTo>
                                <a:lnTo>
                                  <a:pt x="54" y="163"/>
                                </a:lnTo>
                                <a:lnTo>
                                  <a:pt x="56" y="146"/>
                                </a:lnTo>
                                <a:lnTo>
                                  <a:pt x="58" y="130"/>
                                </a:lnTo>
                                <a:lnTo>
                                  <a:pt x="61" y="117"/>
                                </a:lnTo>
                                <a:lnTo>
                                  <a:pt x="65" y="104"/>
                                </a:lnTo>
                                <a:lnTo>
                                  <a:pt x="69" y="91"/>
                                </a:lnTo>
                                <a:lnTo>
                                  <a:pt x="74" y="81"/>
                                </a:lnTo>
                                <a:lnTo>
                                  <a:pt x="80" y="71"/>
                                </a:lnTo>
                                <a:lnTo>
                                  <a:pt x="85" y="63"/>
                                </a:lnTo>
                                <a:lnTo>
                                  <a:pt x="92" y="56"/>
                                </a:lnTo>
                                <a:lnTo>
                                  <a:pt x="99" y="50"/>
                                </a:lnTo>
                                <a:lnTo>
                                  <a:pt x="106" y="46"/>
                                </a:lnTo>
                                <a:lnTo>
                                  <a:pt x="114" y="43"/>
                                </a:lnTo>
                                <a:lnTo>
                                  <a:pt x="122" y="41"/>
                                </a:lnTo>
                                <a:lnTo>
                                  <a:pt x="131" y="4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25" name="Freeform 28"/>
                        <wps:cNvSpPr>
                          <a:spLocks noEditPoints="1"/>
                        </wps:cNvSpPr>
                        <wps:spPr bwMode="auto">
                          <a:xfrm>
                            <a:off x="287388" y="343621"/>
                            <a:ext cx="9968" cy="15908"/>
                          </a:xfrm>
                          <a:custGeom>
                            <a:avLst/>
                            <a:gdLst>
                              <a:gd name="T0" fmla="*/ 105 w 259"/>
                              <a:gd name="T1" fmla="*/ 4 h 396"/>
                              <a:gd name="T2" fmla="*/ 67 w 259"/>
                              <a:gd name="T3" fmla="*/ 20 h 396"/>
                              <a:gd name="T4" fmla="*/ 38 w 259"/>
                              <a:gd name="T5" fmla="*/ 51 h 396"/>
                              <a:gd name="T6" fmla="*/ 16 w 259"/>
                              <a:gd name="T7" fmla="*/ 97 h 396"/>
                              <a:gd name="T8" fmla="*/ 3 w 259"/>
                              <a:gd name="T9" fmla="*/ 154 h 396"/>
                              <a:gd name="T10" fmla="*/ 1 w 259"/>
                              <a:gd name="T11" fmla="*/ 222 h 396"/>
                              <a:gd name="T12" fmla="*/ 9 w 259"/>
                              <a:gd name="T13" fmla="*/ 284 h 396"/>
                              <a:gd name="T14" fmla="*/ 28 w 259"/>
                              <a:gd name="T15" fmla="*/ 332 h 396"/>
                              <a:gd name="T16" fmla="*/ 54 w 259"/>
                              <a:gd name="T17" fmla="*/ 367 h 396"/>
                              <a:gd name="T18" fmla="*/ 87 w 259"/>
                              <a:gd name="T19" fmla="*/ 388 h 396"/>
                              <a:gd name="T20" fmla="*/ 126 w 259"/>
                              <a:gd name="T21" fmla="*/ 396 h 396"/>
                              <a:gd name="T22" fmla="*/ 171 w 259"/>
                              <a:gd name="T23" fmla="*/ 388 h 396"/>
                              <a:gd name="T24" fmla="*/ 205 w 259"/>
                              <a:gd name="T25" fmla="*/ 366 h 396"/>
                              <a:gd name="T26" fmla="*/ 233 w 259"/>
                              <a:gd name="T27" fmla="*/ 330 h 396"/>
                              <a:gd name="T28" fmla="*/ 251 w 259"/>
                              <a:gd name="T29" fmla="*/ 281 h 396"/>
                              <a:gd name="T30" fmla="*/ 259 w 259"/>
                              <a:gd name="T31" fmla="*/ 218 h 396"/>
                              <a:gd name="T32" fmla="*/ 257 w 259"/>
                              <a:gd name="T33" fmla="*/ 151 h 396"/>
                              <a:gd name="T34" fmla="*/ 247 w 259"/>
                              <a:gd name="T35" fmla="*/ 94 h 396"/>
                              <a:gd name="T36" fmla="*/ 226 w 259"/>
                              <a:gd name="T37" fmla="*/ 51 h 396"/>
                              <a:gd name="T38" fmla="*/ 198 w 259"/>
                              <a:gd name="T39" fmla="*/ 20 h 396"/>
                              <a:gd name="T40" fmla="*/ 161 w 259"/>
                              <a:gd name="T41" fmla="*/ 4 h 396"/>
                              <a:gd name="T42" fmla="*/ 129 w 259"/>
                              <a:gd name="T43" fmla="*/ 41 h 396"/>
                              <a:gd name="T44" fmla="*/ 157 w 259"/>
                              <a:gd name="T45" fmla="*/ 47 h 396"/>
                              <a:gd name="T46" fmla="*/ 178 w 259"/>
                              <a:gd name="T47" fmla="*/ 65 h 396"/>
                              <a:gd name="T48" fmla="*/ 193 w 259"/>
                              <a:gd name="T49" fmla="*/ 93 h 396"/>
                              <a:gd name="T50" fmla="*/ 203 w 259"/>
                              <a:gd name="T51" fmla="*/ 133 h 396"/>
                              <a:gd name="T52" fmla="*/ 208 w 259"/>
                              <a:gd name="T53" fmla="*/ 179 h 396"/>
                              <a:gd name="T54" fmla="*/ 206 w 259"/>
                              <a:gd name="T55" fmla="*/ 231 h 396"/>
                              <a:gd name="T56" fmla="*/ 200 w 259"/>
                              <a:gd name="T57" fmla="*/ 276 h 396"/>
                              <a:gd name="T58" fmla="*/ 189 w 259"/>
                              <a:gd name="T59" fmla="*/ 313 h 396"/>
                              <a:gd name="T60" fmla="*/ 171 w 259"/>
                              <a:gd name="T61" fmla="*/ 339 h 396"/>
                              <a:gd name="T62" fmla="*/ 147 w 259"/>
                              <a:gd name="T63" fmla="*/ 354 h 396"/>
                              <a:gd name="T64" fmla="*/ 121 w 259"/>
                              <a:gd name="T65" fmla="*/ 356 h 396"/>
                              <a:gd name="T66" fmla="*/ 98 w 259"/>
                              <a:gd name="T67" fmla="*/ 346 h 396"/>
                              <a:gd name="T68" fmla="*/ 78 w 259"/>
                              <a:gd name="T69" fmla="*/ 325 h 396"/>
                              <a:gd name="T70" fmla="*/ 64 w 259"/>
                              <a:gd name="T71" fmla="*/ 293 h 396"/>
                              <a:gd name="T72" fmla="*/ 55 w 259"/>
                              <a:gd name="T73" fmla="*/ 251 h 396"/>
                              <a:gd name="T74" fmla="*/ 51 w 259"/>
                              <a:gd name="T75" fmla="*/ 200 h 396"/>
                              <a:gd name="T76" fmla="*/ 55 w 259"/>
                              <a:gd name="T77" fmla="*/ 146 h 396"/>
                              <a:gd name="T78" fmla="*/ 64 w 259"/>
                              <a:gd name="T79" fmla="*/ 104 h 396"/>
                              <a:gd name="T80" fmla="*/ 79 w 259"/>
                              <a:gd name="T81" fmla="*/ 71 h 396"/>
                              <a:gd name="T82" fmla="*/ 99 w 259"/>
                              <a:gd name="T83" fmla="*/ 50 h 396"/>
                              <a:gd name="T84" fmla="*/ 122 w 259"/>
                              <a:gd name="T85" fmla="*/ 41 h 3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259" h="396">
                                <a:moveTo>
                                  <a:pt x="133" y="0"/>
                                </a:moveTo>
                                <a:lnTo>
                                  <a:pt x="119" y="0"/>
                                </a:lnTo>
                                <a:lnTo>
                                  <a:pt x="105" y="4"/>
                                </a:lnTo>
                                <a:lnTo>
                                  <a:pt x="92" y="8"/>
                                </a:lnTo>
                                <a:lnTo>
                                  <a:pt x="79" y="13"/>
                                </a:lnTo>
                                <a:lnTo>
                                  <a:pt x="67" y="20"/>
                                </a:lnTo>
                                <a:lnTo>
                                  <a:pt x="57" y="29"/>
                                </a:lnTo>
                                <a:lnTo>
                                  <a:pt x="46" y="39"/>
                                </a:lnTo>
                                <a:lnTo>
                                  <a:pt x="38" y="51"/>
                                </a:lnTo>
                                <a:lnTo>
                                  <a:pt x="29" y="65"/>
                                </a:lnTo>
                                <a:lnTo>
                                  <a:pt x="22" y="80"/>
                                </a:lnTo>
                                <a:lnTo>
                                  <a:pt x="16" y="97"/>
                                </a:lnTo>
                                <a:lnTo>
                                  <a:pt x="10" y="114"/>
                                </a:lnTo>
                                <a:lnTo>
                                  <a:pt x="6" y="134"/>
                                </a:lnTo>
                                <a:lnTo>
                                  <a:pt x="3" y="154"/>
                                </a:lnTo>
                                <a:lnTo>
                                  <a:pt x="1" y="176"/>
                                </a:lnTo>
                                <a:lnTo>
                                  <a:pt x="0" y="199"/>
                                </a:lnTo>
                                <a:lnTo>
                                  <a:pt x="1" y="222"/>
                                </a:lnTo>
                                <a:lnTo>
                                  <a:pt x="3" y="245"/>
                                </a:lnTo>
                                <a:lnTo>
                                  <a:pt x="6" y="265"/>
                                </a:lnTo>
                                <a:lnTo>
                                  <a:pt x="9" y="284"/>
                                </a:lnTo>
                                <a:lnTo>
                                  <a:pt x="15" y="301"/>
                                </a:lnTo>
                                <a:lnTo>
                                  <a:pt x="21" y="318"/>
                                </a:lnTo>
                                <a:lnTo>
                                  <a:pt x="28" y="332"/>
                                </a:lnTo>
                                <a:lnTo>
                                  <a:pt x="36" y="345"/>
                                </a:lnTo>
                                <a:lnTo>
                                  <a:pt x="44" y="357"/>
                                </a:lnTo>
                                <a:lnTo>
                                  <a:pt x="54" y="367"/>
                                </a:lnTo>
                                <a:lnTo>
                                  <a:pt x="64" y="376"/>
                                </a:lnTo>
                                <a:lnTo>
                                  <a:pt x="76" y="383"/>
                                </a:lnTo>
                                <a:lnTo>
                                  <a:pt x="87" y="388"/>
                                </a:lnTo>
                                <a:lnTo>
                                  <a:pt x="100" y="393"/>
                                </a:lnTo>
                                <a:lnTo>
                                  <a:pt x="113" y="396"/>
                                </a:lnTo>
                                <a:lnTo>
                                  <a:pt x="126" y="396"/>
                                </a:lnTo>
                                <a:lnTo>
                                  <a:pt x="142" y="396"/>
                                </a:lnTo>
                                <a:lnTo>
                                  <a:pt x="157" y="393"/>
                                </a:lnTo>
                                <a:lnTo>
                                  <a:pt x="171" y="388"/>
                                </a:lnTo>
                                <a:lnTo>
                                  <a:pt x="183" y="383"/>
                                </a:lnTo>
                                <a:lnTo>
                                  <a:pt x="195" y="376"/>
                                </a:lnTo>
                                <a:lnTo>
                                  <a:pt x="205" y="366"/>
                                </a:lnTo>
                                <a:lnTo>
                                  <a:pt x="216" y="356"/>
                                </a:lnTo>
                                <a:lnTo>
                                  <a:pt x="224" y="344"/>
                                </a:lnTo>
                                <a:lnTo>
                                  <a:pt x="233" y="330"/>
                                </a:lnTo>
                                <a:lnTo>
                                  <a:pt x="239" y="315"/>
                                </a:lnTo>
                                <a:lnTo>
                                  <a:pt x="245" y="299"/>
                                </a:lnTo>
                                <a:lnTo>
                                  <a:pt x="251" y="281"/>
                                </a:lnTo>
                                <a:lnTo>
                                  <a:pt x="254" y="262"/>
                                </a:lnTo>
                                <a:lnTo>
                                  <a:pt x="257" y="240"/>
                                </a:lnTo>
                                <a:lnTo>
                                  <a:pt x="259" y="218"/>
                                </a:lnTo>
                                <a:lnTo>
                                  <a:pt x="259" y="194"/>
                                </a:lnTo>
                                <a:lnTo>
                                  <a:pt x="259" y="172"/>
                                </a:lnTo>
                                <a:lnTo>
                                  <a:pt x="257" y="151"/>
                                </a:lnTo>
                                <a:lnTo>
                                  <a:pt x="255" y="130"/>
                                </a:lnTo>
                                <a:lnTo>
                                  <a:pt x="251" y="112"/>
                                </a:lnTo>
                                <a:lnTo>
                                  <a:pt x="247" y="94"/>
                                </a:lnTo>
                                <a:lnTo>
                                  <a:pt x="240" y="79"/>
                                </a:lnTo>
                                <a:lnTo>
                                  <a:pt x="234" y="65"/>
                                </a:lnTo>
                                <a:lnTo>
                                  <a:pt x="226" y="51"/>
                                </a:lnTo>
                                <a:lnTo>
                                  <a:pt x="218" y="39"/>
                                </a:lnTo>
                                <a:lnTo>
                                  <a:pt x="209" y="29"/>
                                </a:lnTo>
                                <a:lnTo>
                                  <a:pt x="198" y="20"/>
                                </a:lnTo>
                                <a:lnTo>
                                  <a:pt x="186" y="13"/>
                                </a:lnTo>
                                <a:lnTo>
                                  <a:pt x="175" y="8"/>
                                </a:lnTo>
                                <a:lnTo>
                                  <a:pt x="161" y="4"/>
                                </a:lnTo>
                                <a:lnTo>
                                  <a:pt x="147" y="1"/>
                                </a:lnTo>
                                <a:lnTo>
                                  <a:pt x="133" y="0"/>
                                </a:lnTo>
                                <a:close/>
                                <a:moveTo>
                                  <a:pt x="129" y="41"/>
                                </a:moveTo>
                                <a:lnTo>
                                  <a:pt x="140" y="41"/>
                                </a:lnTo>
                                <a:lnTo>
                                  <a:pt x="148" y="43"/>
                                </a:lnTo>
                                <a:lnTo>
                                  <a:pt x="157" y="47"/>
                                </a:lnTo>
                                <a:lnTo>
                                  <a:pt x="164" y="51"/>
                                </a:lnTo>
                                <a:lnTo>
                                  <a:pt x="172" y="57"/>
                                </a:lnTo>
                                <a:lnTo>
                                  <a:pt x="178" y="65"/>
                                </a:lnTo>
                                <a:lnTo>
                                  <a:pt x="183" y="73"/>
                                </a:lnTo>
                                <a:lnTo>
                                  <a:pt x="189" y="83"/>
                                </a:lnTo>
                                <a:lnTo>
                                  <a:pt x="193" y="93"/>
                                </a:lnTo>
                                <a:lnTo>
                                  <a:pt x="197" y="105"/>
                                </a:lnTo>
                                <a:lnTo>
                                  <a:pt x="200" y="119"/>
                                </a:lnTo>
                                <a:lnTo>
                                  <a:pt x="203" y="133"/>
                                </a:lnTo>
                                <a:lnTo>
                                  <a:pt x="205" y="147"/>
                                </a:lnTo>
                                <a:lnTo>
                                  <a:pt x="206" y="162"/>
                                </a:lnTo>
                                <a:lnTo>
                                  <a:pt x="208" y="179"/>
                                </a:lnTo>
                                <a:lnTo>
                                  <a:pt x="208" y="196"/>
                                </a:lnTo>
                                <a:lnTo>
                                  <a:pt x="208" y="214"/>
                                </a:lnTo>
                                <a:lnTo>
                                  <a:pt x="206" y="231"/>
                                </a:lnTo>
                                <a:lnTo>
                                  <a:pt x="204" y="248"/>
                                </a:lnTo>
                                <a:lnTo>
                                  <a:pt x="202" y="263"/>
                                </a:lnTo>
                                <a:lnTo>
                                  <a:pt x="200" y="276"/>
                                </a:lnTo>
                                <a:lnTo>
                                  <a:pt x="197" y="290"/>
                                </a:lnTo>
                                <a:lnTo>
                                  <a:pt x="193" y="302"/>
                                </a:lnTo>
                                <a:lnTo>
                                  <a:pt x="189" y="313"/>
                                </a:lnTo>
                                <a:lnTo>
                                  <a:pt x="183" y="323"/>
                                </a:lnTo>
                                <a:lnTo>
                                  <a:pt x="177" y="331"/>
                                </a:lnTo>
                                <a:lnTo>
                                  <a:pt x="171" y="339"/>
                                </a:lnTo>
                                <a:lnTo>
                                  <a:pt x="164" y="345"/>
                                </a:lnTo>
                                <a:lnTo>
                                  <a:pt x="156" y="349"/>
                                </a:lnTo>
                                <a:lnTo>
                                  <a:pt x="147" y="354"/>
                                </a:lnTo>
                                <a:lnTo>
                                  <a:pt x="139" y="356"/>
                                </a:lnTo>
                                <a:lnTo>
                                  <a:pt x="129" y="356"/>
                                </a:lnTo>
                                <a:lnTo>
                                  <a:pt x="121" y="356"/>
                                </a:lnTo>
                                <a:lnTo>
                                  <a:pt x="113" y="354"/>
                                </a:lnTo>
                                <a:lnTo>
                                  <a:pt x="105" y="350"/>
                                </a:lnTo>
                                <a:lnTo>
                                  <a:pt x="98" y="346"/>
                                </a:lnTo>
                                <a:lnTo>
                                  <a:pt x="90" y="340"/>
                                </a:lnTo>
                                <a:lnTo>
                                  <a:pt x="84" y="333"/>
                                </a:lnTo>
                                <a:lnTo>
                                  <a:pt x="78" y="325"/>
                                </a:lnTo>
                                <a:lnTo>
                                  <a:pt x="73" y="315"/>
                                </a:lnTo>
                                <a:lnTo>
                                  <a:pt x="68" y="305"/>
                                </a:lnTo>
                                <a:lnTo>
                                  <a:pt x="64" y="293"/>
                                </a:lnTo>
                                <a:lnTo>
                                  <a:pt x="60" y="281"/>
                                </a:lnTo>
                                <a:lnTo>
                                  <a:pt x="58" y="267"/>
                                </a:lnTo>
                                <a:lnTo>
                                  <a:pt x="55" y="251"/>
                                </a:lnTo>
                                <a:lnTo>
                                  <a:pt x="54" y="235"/>
                                </a:lnTo>
                                <a:lnTo>
                                  <a:pt x="53" y="218"/>
                                </a:lnTo>
                                <a:lnTo>
                                  <a:pt x="51" y="200"/>
                                </a:lnTo>
                                <a:lnTo>
                                  <a:pt x="53" y="181"/>
                                </a:lnTo>
                                <a:lnTo>
                                  <a:pt x="54" y="163"/>
                                </a:lnTo>
                                <a:lnTo>
                                  <a:pt x="55" y="146"/>
                                </a:lnTo>
                                <a:lnTo>
                                  <a:pt x="58" y="130"/>
                                </a:lnTo>
                                <a:lnTo>
                                  <a:pt x="61" y="117"/>
                                </a:lnTo>
                                <a:lnTo>
                                  <a:pt x="64" y="104"/>
                                </a:lnTo>
                                <a:lnTo>
                                  <a:pt x="69" y="91"/>
                                </a:lnTo>
                                <a:lnTo>
                                  <a:pt x="74" y="81"/>
                                </a:lnTo>
                                <a:lnTo>
                                  <a:pt x="79" y="71"/>
                                </a:lnTo>
                                <a:lnTo>
                                  <a:pt x="85" y="63"/>
                                </a:lnTo>
                                <a:lnTo>
                                  <a:pt x="92" y="56"/>
                                </a:lnTo>
                                <a:lnTo>
                                  <a:pt x="99" y="50"/>
                                </a:lnTo>
                                <a:lnTo>
                                  <a:pt x="106" y="46"/>
                                </a:lnTo>
                                <a:lnTo>
                                  <a:pt x="114" y="43"/>
                                </a:lnTo>
                                <a:lnTo>
                                  <a:pt x="122" y="41"/>
                                </a:lnTo>
                                <a:lnTo>
                                  <a:pt x="129" y="4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26" name="Freeform 29"/>
                        <wps:cNvSpPr>
                          <a:spLocks noEditPoints="1"/>
                        </wps:cNvSpPr>
                        <wps:spPr bwMode="auto">
                          <a:xfrm>
                            <a:off x="298969" y="343621"/>
                            <a:ext cx="9891" cy="15908"/>
                          </a:xfrm>
                          <a:custGeom>
                            <a:avLst/>
                            <a:gdLst>
                              <a:gd name="T0" fmla="*/ 37 w 258"/>
                              <a:gd name="T1" fmla="*/ 213 h 396"/>
                              <a:gd name="T2" fmla="*/ 16 w 258"/>
                              <a:gd name="T3" fmla="*/ 237 h 396"/>
                              <a:gd name="T4" fmla="*/ 4 w 258"/>
                              <a:gd name="T5" fmla="*/ 267 h 396"/>
                              <a:gd name="T6" fmla="*/ 0 w 258"/>
                              <a:gd name="T7" fmla="*/ 303 h 396"/>
                              <a:gd name="T8" fmla="*/ 14 w 258"/>
                              <a:gd name="T9" fmla="*/ 341 h 396"/>
                              <a:gd name="T10" fmla="*/ 43 w 258"/>
                              <a:gd name="T11" fmla="*/ 373 h 396"/>
                              <a:gd name="T12" fmla="*/ 87 w 258"/>
                              <a:gd name="T13" fmla="*/ 392 h 396"/>
                              <a:gd name="T14" fmla="*/ 142 w 258"/>
                              <a:gd name="T15" fmla="*/ 396 h 396"/>
                              <a:gd name="T16" fmla="*/ 190 w 258"/>
                              <a:gd name="T17" fmla="*/ 384 h 396"/>
                              <a:gd name="T18" fmla="*/ 229 w 258"/>
                              <a:gd name="T19" fmla="*/ 358 h 396"/>
                              <a:gd name="T20" fmla="*/ 252 w 258"/>
                              <a:gd name="T21" fmla="*/ 320 h 396"/>
                              <a:gd name="T22" fmla="*/ 258 w 258"/>
                              <a:gd name="T23" fmla="*/ 276 h 396"/>
                              <a:gd name="T24" fmla="*/ 250 w 258"/>
                              <a:gd name="T25" fmla="*/ 245 h 396"/>
                              <a:gd name="T26" fmla="*/ 232 w 258"/>
                              <a:gd name="T27" fmla="*/ 219 h 396"/>
                              <a:gd name="T28" fmla="*/ 199 w 258"/>
                              <a:gd name="T29" fmla="*/ 194 h 396"/>
                              <a:gd name="T30" fmla="*/ 198 w 258"/>
                              <a:gd name="T31" fmla="*/ 175 h 396"/>
                              <a:gd name="T32" fmla="*/ 222 w 258"/>
                              <a:gd name="T33" fmla="*/ 155 h 396"/>
                              <a:gd name="T34" fmla="*/ 241 w 258"/>
                              <a:gd name="T35" fmla="*/ 119 h 396"/>
                              <a:gd name="T36" fmla="*/ 242 w 258"/>
                              <a:gd name="T37" fmla="*/ 76 h 396"/>
                              <a:gd name="T38" fmla="*/ 228 w 258"/>
                              <a:gd name="T39" fmla="*/ 44 h 396"/>
                              <a:gd name="T40" fmla="*/ 201 w 258"/>
                              <a:gd name="T41" fmla="*/ 17 h 396"/>
                              <a:gd name="T42" fmla="*/ 159 w 258"/>
                              <a:gd name="T43" fmla="*/ 2 h 396"/>
                              <a:gd name="T44" fmla="*/ 109 w 258"/>
                              <a:gd name="T45" fmla="*/ 2 h 396"/>
                              <a:gd name="T46" fmla="*/ 66 w 258"/>
                              <a:gd name="T47" fmla="*/ 16 h 396"/>
                              <a:gd name="T48" fmla="*/ 34 w 258"/>
                              <a:gd name="T49" fmla="*/ 43 h 396"/>
                              <a:gd name="T50" fmla="*/ 17 w 258"/>
                              <a:gd name="T51" fmla="*/ 81 h 396"/>
                              <a:gd name="T52" fmla="*/ 18 w 258"/>
                              <a:gd name="T53" fmla="*/ 126 h 396"/>
                              <a:gd name="T54" fmla="*/ 48 w 258"/>
                              <a:gd name="T55" fmla="*/ 171 h 396"/>
                              <a:gd name="T56" fmla="*/ 129 w 258"/>
                              <a:gd name="T57" fmla="*/ 359 h 396"/>
                              <a:gd name="T58" fmla="*/ 96 w 258"/>
                              <a:gd name="T59" fmla="*/ 352 h 396"/>
                              <a:gd name="T60" fmla="*/ 72 w 258"/>
                              <a:gd name="T61" fmla="*/ 337 h 396"/>
                              <a:gd name="T62" fmla="*/ 57 w 258"/>
                              <a:gd name="T63" fmla="*/ 313 h 396"/>
                              <a:gd name="T64" fmla="*/ 53 w 258"/>
                              <a:gd name="T65" fmla="*/ 286 h 396"/>
                              <a:gd name="T66" fmla="*/ 57 w 258"/>
                              <a:gd name="T67" fmla="*/ 259 h 396"/>
                              <a:gd name="T68" fmla="*/ 71 w 258"/>
                              <a:gd name="T69" fmla="*/ 237 h 396"/>
                              <a:gd name="T70" fmla="*/ 92 w 258"/>
                              <a:gd name="T71" fmla="*/ 219 h 396"/>
                              <a:gd name="T72" fmla="*/ 156 w 258"/>
                              <a:gd name="T73" fmla="*/ 219 h 396"/>
                              <a:gd name="T74" fmla="*/ 183 w 258"/>
                              <a:gd name="T75" fmla="*/ 236 h 396"/>
                              <a:gd name="T76" fmla="*/ 200 w 258"/>
                              <a:gd name="T77" fmla="*/ 259 h 396"/>
                              <a:gd name="T78" fmla="*/ 206 w 258"/>
                              <a:gd name="T79" fmla="*/ 290 h 396"/>
                              <a:gd name="T80" fmla="*/ 201 w 258"/>
                              <a:gd name="T81" fmla="*/ 318 h 396"/>
                              <a:gd name="T82" fmla="*/ 185 w 258"/>
                              <a:gd name="T83" fmla="*/ 339 h 396"/>
                              <a:gd name="T84" fmla="*/ 161 w 258"/>
                              <a:gd name="T85" fmla="*/ 354 h 396"/>
                              <a:gd name="T86" fmla="*/ 129 w 258"/>
                              <a:gd name="T87" fmla="*/ 359 h 396"/>
                              <a:gd name="T88" fmla="*/ 153 w 258"/>
                              <a:gd name="T89" fmla="*/ 41 h 396"/>
                              <a:gd name="T90" fmla="*/ 175 w 258"/>
                              <a:gd name="T91" fmla="*/ 53 h 396"/>
                              <a:gd name="T92" fmla="*/ 189 w 258"/>
                              <a:gd name="T93" fmla="*/ 71 h 396"/>
                              <a:gd name="T94" fmla="*/ 194 w 258"/>
                              <a:gd name="T95" fmla="*/ 106 h 396"/>
                              <a:gd name="T96" fmla="*/ 185 w 258"/>
                              <a:gd name="T97" fmla="*/ 134 h 396"/>
                              <a:gd name="T98" fmla="*/ 148 w 258"/>
                              <a:gd name="T99" fmla="*/ 164 h 396"/>
                              <a:gd name="T100" fmla="*/ 94 w 258"/>
                              <a:gd name="T101" fmla="*/ 152 h 396"/>
                              <a:gd name="T102" fmla="*/ 72 w 258"/>
                              <a:gd name="T103" fmla="*/ 129 h 396"/>
                              <a:gd name="T104" fmla="*/ 64 w 258"/>
                              <a:gd name="T105" fmla="*/ 105 h 396"/>
                              <a:gd name="T106" fmla="*/ 66 w 258"/>
                              <a:gd name="T107" fmla="*/ 81 h 396"/>
                              <a:gd name="T108" fmla="*/ 76 w 258"/>
                              <a:gd name="T109" fmla="*/ 60 h 396"/>
                              <a:gd name="T110" fmla="*/ 95 w 258"/>
                              <a:gd name="T111" fmla="*/ 45 h 396"/>
                              <a:gd name="T112" fmla="*/ 123 w 258"/>
                              <a:gd name="T113" fmla="*/ 37 h 3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258" h="396">
                                <a:moveTo>
                                  <a:pt x="76" y="190"/>
                                </a:moveTo>
                                <a:lnTo>
                                  <a:pt x="59" y="198"/>
                                </a:lnTo>
                                <a:lnTo>
                                  <a:pt x="45" y="208"/>
                                </a:lnTo>
                                <a:lnTo>
                                  <a:pt x="37" y="213"/>
                                </a:lnTo>
                                <a:lnTo>
                                  <a:pt x="31" y="218"/>
                                </a:lnTo>
                                <a:lnTo>
                                  <a:pt x="26" y="225"/>
                                </a:lnTo>
                                <a:lnTo>
                                  <a:pt x="20" y="231"/>
                                </a:lnTo>
                                <a:lnTo>
                                  <a:pt x="16" y="237"/>
                                </a:lnTo>
                                <a:lnTo>
                                  <a:pt x="12" y="244"/>
                                </a:lnTo>
                                <a:lnTo>
                                  <a:pt x="8" y="251"/>
                                </a:lnTo>
                                <a:lnTo>
                                  <a:pt x="6" y="258"/>
                                </a:lnTo>
                                <a:lnTo>
                                  <a:pt x="4" y="267"/>
                                </a:lnTo>
                                <a:lnTo>
                                  <a:pt x="1" y="275"/>
                                </a:lnTo>
                                <a:lnTo>
                                  <a:pt x="0" y="284"/>
                                </a:lnTo>
                                <a:lnTo>
                                  <a:pt x="0" y="292"/>
                                </a:lnTo>
                                <a:lnTo>
                                  <a:pt x="0" y="303"/>
                                </a:lnTo>
                                <a:lnTo>
                                  <a:pt x="3" y="313"/>
                                </a:lnTo>
                                <a:lnTo>
                                  <a:pt x="5" y="323"/>
                                </a:lnTo>
                                <a:lnTo>
                                  <a:pt x="9" y="332"/>
                                </a:lnTo>
                                <a:lnTo>
                                  <a:pt x="14" y="341"/>
                                </a:lnTo>
                                <a:lnTo>
                                  <a:pt x="19" y="350"/>
                                </a:lnTo>
                                <a:lnTo>
                                  <a:pt x="27" y="358"/>
                                </a:lnTo>
                                <a:lnTo>
                                  <a:pt x="34" y="365"/>
                                </a:lnTo>
                                <a:lnTo>
                                  <a:pt x="43" y="373"/>
                                </a:lnTo>
                                <a:lnTo>
                                  <a:pt x="53" y="378"/>
                                </a:lnTo>
                                <a:lnTo>
                                  <a:pt x="64" y="383"/>
                                </a:lnTo>
                                <a:lnTo>
                                  <a:pt x="74" y="387"/>
                                </a:lnTo>
                                <a:lnTo>
                                  <a:pt x="87" y="392"/>
                                </a:lnTo>
                                <a:lnTo>
                                  <a:pt x="100" y="394"/>
                                </a:lnTo>
                                <a:lnTo>
                                  <a:pt x="113" y="396"/>
                                </a:lnTo>
                                <a:lnTo>
                                  <a:pt x="128" y="396"/>
                                </a:lnTo>
                                <a:lnTo>
                                  <a:pt x="142" y="396"/>
                                </a:lnTo>
                                <a:lnTo>
                                  <a:pt x="154" y="394"/>
                                </a:lnTo>
                                <a:lnTo>
                                  <a:pt x="167" y="392"/>
                                </a:lnTo>
                                <a:lnTo>
                                  <a:pt x="180" y="388"/>
                                </a:lnTo>
                                <a:lnTo>
                                  <a:pt x="190" y="384"/>
                                </a:lnTo>
                                <a:lnTo>
                                  <a:pt x="202" y="379"/>
                                </a:lnTo>
                                <a:lnTo>
                                  <a:pt x="211" y="373"/>
                                </a:lnTo>
                                <a:lnTo>
                                  <a:pt x="221" y="365"/>
                                </a:lnTo>
                                <a:lnTo>
                                  <a:pt x="229" y="358"/>
                                </a:lnTo>
                                <a:lnTo>
                                  <a:pt x="237" y="349"/>
                                </a:lnTo>
                                <a:lnTo>
                                  <a:pt x="243" y="340"/>
                                </a:lnTo>
                                <a:lnTo>
                                  <a:pt x="248" y="330"/>
                                </a:lnTo>
                                <a:lnTo>
                                  <a:pt x="252" y="320"/>
                                </a:lnTo>
                                <a:lnTo>
                                  <a:pt x="256" y="309"/>
                                </a:lnTo>
                                <a:lnTo>
                                  <a:pt x="258" y="298"/>
                                </a:lnTo>
                                <a:lnTo>
                                  <a:pt x="258" y="285"/>
                                </a:lnTo>
                                <a:lnTo>
                                  <a:pt x="258" y="276"/>
                                </a:lnTo>
                                <a:lnTo>
                                  <a:pt x="257" y="268"/>
                                </a:lnTo>
                                <a:lnTo>
                                  <a:pt x="256" y="260"/>
                                </a:lnTo>
                                <a:lnTo>
                                  <a:pt x="252" y="252"/>
                                </a:lnTo>
                                <a:lnTo>
                                  <a:pt x="250" y="245"/>
                                </a:lnTo>
                                <a:lnTo>
                                  <a:pt x="246" y="238"/>
                                </a:lnTo>
                                <a:lnTo>
                                  <a:pt x="242" y="231"/>
                                </a:lnTo>
                                <a:lnTo>
                                  <a:pt x="238" y="225"/>
                                </a:lnTo>
                                <a:lnTo>
                                  <a:pt x="232" y="219"/>
                                </a:lnTo>
                                <a:lnTo>
                                  <a:pt x="226" y="213"/>
                                </a:lnTo>
                                <a:lnTo>
                                  <a:pt x="220" y="208"/>
                                </a:lnTo>
                                <a:lnTo>
                                  <a:pt x="213" y="202"/>
                                </a:lnTo>
                                <a:lnTo>
                                  <a:pt x="199" y="194"/>
                                </a:lnTo>
                                <a:lnTo>
                                  <a:pt x="181" y="185"/>
                                </a:lnTo>
                                <a:lnTo>
                                  <a:pt x="181" y="184"/>
                                </a:lnTo>
                                <a:lnTo>
                                  <a:pt x="189" y="180"/>
                                </a:lnTo>
                                <a:lnTo>
                                  <a:pt x="198" y="175"/>
                                </a:lnTo>
                                <a:lnTo>
                                  <a:pt x="205" y="171"/>
                                </a:lnTo>
                                <a:lnTo>
                                  <a:pt x="211" y="165"/>
                                </a:lnTo>
                                <a:lnTo>
                                  <a:pt x="217" y="160"/>
                                </a:lnTo>
                                <a:lnTo>
                                  <a:pt x="222" y="155"/>
                                </a:lnTo>
                                <a:lnTo>
                                  <a:pt x="226" y="148"/>
                                </a:lnTo>
                                <a:lnTo>
                                  <a:pt x="230" y="143"/>
                                </a:lnTo>
                                <a:lnTo>
                                  <a:pt x="237" y="131"/>
                                </a:lnTo>
                                <a:lnTo>
                                  <a:pt x="241" y="119"/>
                                </a:lnTo>
                                <a:lnTo>
                                  <a:pt x="243" y="106"/>
                                </a:lnTo>
                                <a:lnTo>
                                  <a:pt x="244" y="94"/>
                                </a:lnTo>
                                <a:lnTo>
                                  <a:pt x="244" y="85"/>
                                </a:lnTo>
                                <a:lnTo>
                                  <a:pt x="242" y="76"/>
                                </a:lnTo>
                                <a:lnTo>
                                  <a:pt x="240" y="68"/>
                                </a:lnTo>
                                <a:lnTo>
                                  <a:pt x="238" y="60"/>
                                </a:lnTo>
                                <a:lnTo>
                                  <a:pt x="233" y="51"/>
                                </a:lnTo>
                                <a:lnTo>
                                  <a:pt x="228" y="44"/>
                                </a:lnTo>
                                <a:lnTo>
                                  <a:pt x="223" y="36"/>
                                </a:lnTo>
                                <a:lnTo>
                                  <a:pt x="217" y="29"/>
                                </a:lnTo>
                                <a:lnTo>
                                  <a:pt x="209" y="23"/>
                                </a:lnTo>
                                <a:lnTo>
                                  <a:pt x="201" y="17"/>
                                </a:lnTo>
                                <a:lnTo>
                                  <a:pt x="191" y="12"/>
                                </a:lnTo>
                                <a:lnTo>
                                  <a:pt x="182" y="8"/>
                                </a:lnTo>
                                <a:lnTo>
                                  <a:pt x="171" y="5"/>
                                </a:lnTo>
                                <a:lnTo>
                                  <a:pt x="159" y="2"/>
                                </a:lnTo>
                                <a:lnTo>
                                  <a:pt x="147" y="0"/>
                                </a:lnTo>
                                <a:lnTo>
                                  <a:pt x="133" y="0"/>
                                </a:lnTo>
                                <a:lnTo>
                                  <a:pt x="121" y="0"/>
                                </a:lnTo>
                                <a:lnTo>
                                  <a:pt x="109" y="2"/>
                                </a:lnTo>
                                <a:lnTo>
                                  <a:pt x="97" y="5"/>
                                </a:lnTo>
                                <a:lnTo>
                                  <a:pt x="86" y="8"/>
                                </a:lnTo>
                                <a:lnTo>
                                  <a:pt x="76" y="12"/>
                                </a:lnTo>
                                <a:lnTo>
                                  <a:pt x="66" y="16"/>
                                </a:lnTo>
                                <a:lnTo>
                                  <a:pt x="57" y="21"/>
                                </a:lnTo>
                                <a:lnTo>
                                  <a:pt x="49" y="28"/>
                                </a:lnTo>
                                <a:lnTo>
                                  <a:pt x="42" y="35"/>
                                </a:lnTo>
                                <a:lnTo>
                                  <a:pt x="34" y="43"/>
                                </a:lnTo>
                                <a:lnTo>
                                  <a:pt x="29" y="51"/>
                                </a:lnTo>
                                <a:lnTo>
                                  <a:pt x="24" y="61"/>
                                </a:lnTo>
                                <a:lnTo>
                                  <a:pt x="20" y="70"/>
                                </a:lnTo>
                                <a:lnTo>
                                  <a:pt x="17" y="81"/>
                                </a:lnTo>
                                <a:lnTo>
                                  <a:pt x="15" y="91"/>
                                </a:lnTo>
                                <a:lnTo>
                                  <a:pt x="15" y="102"/>
                                </a:lnTo>
                                <a:lnTo>
                                  <a:pt x="16" y="115"/>
                                </a:lnTo>
                                <a:lnTo>
                                  <a:pt x="18" y="126"/>
                                </a:lnTo>
                                <a:lnTo>
                                  <a:pt x="23" y="139"/>
                                </a:lnTo>
                                <a:lnTo>
                                  <a:pt x="29" y="149"/>
                                </a:lnTo>
                                <a:lnTo>
                                  <a:pt x="37" y="161"/>
                                </a:lnTo>
                                <a:lnTo>
                                  <a:pt x="48" y="171"/>
                                </a:lnTo>
                                <a:lnTo>
                                  <a:pt x="61" y="180"/>
                                </a:lnTo>
                                <a:lnTo>
                                  <a:pt x="75" y="189"/>
                                </a:lnTo>
                                <a:lnTo>
                                  <a:pt x="76" y="190"/>
                                </a:lnTo>
                                <a:close/>
                                <a:moveTo>
                                  <a:pt x="129" y="359"/>
                                </a:moveTo>
                                <a:lnTo>
                                  <a:pt x="121" y="358"/>
                                </a:lnTo>
                                <a:lnTo>
                                  <a:pt x="112" y="357"/>
                                </a:lnTo>
                                <a:lnTo>
                                  <a:pt x="104" y="355"/>
                                </a:lnTo>
                                <a:lnTo>
                                  <a:pt x="96" y="352"/>
                                </a:lnTo>
                                <a:lnTo>
                                  <a:pt x="90" y="349"/>
                                </a:lnTo>
                                <a:lnTo>
                                  <a:pt x="84" y="345"/>
                                </a:lnTo>
                                <a:lnTo>
                                  <a:pt x="77" y="341"/>
                                </a:lnTo>
                                <a:lnTo>
                                  <a:pt x="72" y="337"/>
                                </a:lnTo>
                                <a:lnTo>
                                  <a:pt x="68" y="331"/>
                                </a:lnTo>
                                <a:lnTo>
                                  <a:pt x="64" y="326"/>
                                </a:lnTo>
                                <a:lnTo>
                                  <a:pt x="61" y="320"/>
                                </a:lnTo>
                                <a:lnTo>
                                  <a:pt x="57" y="313"/>
                                </a:lnTo>
                                <a:lnTo>
                                  <a:pt x="55" y="307"/>
                                </a:lnTo>
                                <a:lnTo>
                                  <a:pt x="54" y="300"/>
                                </a:lnTo>
                                <a:lnTo>
                                  <a:pt x="53" y="292"/>
                                </a:lnTo>
                                <a:lnTo>
                                  <a:pt x="53" y="286"/>
                                </a:lnTo>
                                <a:lnTo>
                                  <a:pt x="53" y="278"/>
                                </a:lnTo>
                                <a:lnTo>
                                  <a:pt x="54" y="272"/>
                                </a:lnTo>
                                <a:lnTo>
                                  <a:pt x="55" y="266"/>
                                </a:lnTo>
                                <a:lnTo>
                                  <a:pt x="57" y="259"/>
                                </a:lnTo>
                                <a:lnTo>
                                  <a:pt x="61" y="253"/>
                                </a:lnTo>
                                <a:lnTo>
                                  <a:pt x="63" y="248"/>
                                </a:lnTo>
                                <a:lnTo>
                                  <a:pt x="67" y="243"/>
                                </a:lnTo>
                                <a:lnTo>
                                  <a:pt x="71" y="237"/>
                                </a:lnTo>
                                <a:lnTo>
                                  <a:pt x="75" y="232"/>
                                </a:lnTo>
                                <a:lnTo>
                                  <a:pt x="81" y="228"/>
                                </a:lnTo>
                                <a:lnTo>
                                  <a:pt x="86" y="223"/>
                                </a:lnTo>
                                <a:lnTo>
                                  <a:pt x="92" y="219"/>
                                </a:lnTo>
                                <a:lnTo>
                                  <a:pt x="106" y="212"/>
                                </a:lnTo>
                                <a:lnTo>
                                  <a:pt x="122" y="207"/>
                                </a:lnTo>
                                <a:lnTo>
                                  <a:pt x="141" y="212"/>
                                </a:lnTo>
                                <a:lnTo>
                                  <a:pt x="156" y="219"/>
                                </a:lnTo>
                                <a:lnTo>
                                  <a:pt x="164" y="222"/>
                                </a:lnTo>
                                <a:lnTo>
                                  <a:pt x="171" y="227"/>
                                </a:lnTo>
                                <a:lnTo>
                                  <a:pt x="178" y="232"/>
                                </a:lnTo>
                                <a:lnTo>
                                  <a:pt x="183" y="236"/>
                                </a:lnTo>
                                <a:lnTo>
                                  <a:pt x="188" y="241"/>
                                </a:lnTo>
                                <a:lnTo>
                                  <a:pt x="193" y="247"/>
                                </a:lnTo>
                                <a:lnTo>
                                  <a:pt x="197" y="253"/>
                                </a:lnTo>
                                <a:lnTo>
                                  <a:pt x="200" y="259"/>
                                </a:lnTo>
                                <a:lnTo>
                                  <a:pt x="203" y="267"/>
                                </a:lnTo>
                                <a:lnTo>
                                  <a:pt x="204" y="274"/>
                                </a:lnTo>
                                <a:lnTo>
                                  <a:pt x="206" y="282"/>
                                </a:lnTo>
                                <a:lnTo>
                                  <a:pt x="206" y="290"/>
                                </a:lnTo>
                                <a:lnTo>
                                  <a:pt x="206" y="298"/>
                                </a:lnTo>
                                <a:lnTo>
                                  <a:pt x="205" y="304"/>
                                </a:lnTo>
                                <a:lnTo>
                                  <a:pt x="203" y="311"/>
                                </a:lnTo>
                                <a:lnTo>
                                  <a:pt x="201" y="318"/>
                                </a:lnTo>
                                <a:lnTo>
                                  <a:pt x="198" y="323"/>
                                </a:lnTo>
                                <a:lnTo>
                                  <a:pt x="194" y="329"/>
                                </a:lnTo>
                                <a:lnTo>
                                  <a:pt x="190" y="335"/>
                                </a:lnTo>
                                <a:lnTo>
                                  <a:pt x="185" y="339"/>
                                </a:lnTo>
                                <a:lnTo>
                                  <a:pt x="180" y="343"/>
                                </a:lnTo>
                                <a:lnTo>
                                  <a:pt x="174" y="347"/>
                                </a:lnTo>
                                <a:lnTo>
                                  <a:pt x="168" y="350"/>
                                </a:lnTo>
                                <a:lnTo>
                                  <a:pt x="161" y="354"/>
                                </a:lnTo>
                                <a:lnTo>
                                  <a:pt x="153" y="356"/>
                                </a:lnTo>
                                <a:lnTo>
                                  <a:pt x="146" y="357"/>
                                </a:lnTo>
                                <a:lnTo>
                                  <a:pt x="137" y="358"/>
                                </a:lnTo>
                                <a:lnTo>
                                  <a:pt x="129" y="359"/>
                                </a:lnTo>
                                <a:close/>
                                <a:moveTo>
                                  <a:pt x="130" y="37"/>
                                </a:moveTo>
                                <a:lnTo>
                                  <a:pt x="139" y="37"/>
                                </a:lnTo>
                                <a:lnTo>
                                  <a:pt x="146" y="38"/>
                                </a:lnTo>
                                <a:lnTo>
                                  <a:pt x="153" y="41"/>
                                </a:lnTo>
                                <a:lnTo>
                                  <a:pt x="160" y="43"/>
                                </a:lnTo>
                                <a:lnTo>
                                  <a:pt x="166" y="46"/>
                                </a:lnTo>
                                <a:lnTo>
                                  <a:pt x="171" y="49"/>
                                </a:lnTo>
                                <a:lnTo>
                                  <a:pt x="175" y="53"/>
                                </a:lnTo>
                                <a:lnTo>
                                  <a:pt x="180" y="57"/>
                                </a:lnTo>
                                <a:lnTo>
                                  <a:pt x="184" y="62"/>
                                </a:lnTo>
                                <a:lnTo>
                                  <a:pt x="186" y="66"/>
                                </a:lnTo>
                                <a:lnTo>
                                  <a:pt x="189" y="71"/>
                                </a:lnTo>
                                <a:lnTo>
                                  <a:pt x="191" y="76"/>
                                </a:lnTo>
                                <a:lnTo>
                                  <a:pt x="193" y="88"/>
                                </a:lnTo>
                                <a:lnTo>
                                  <a:pt x="194" y="100"/>
                                </a:lnTo>
                                <a:lnTo>
                                  <a:pt x="194" y="106"/>
                                </a:lnTo>
                                <a:lnTo>
                                  <a:pt x="193" y="112"/>
                                </a:lnTo>
                                <a:lnTo>
                                  <a:pt x="192" y="118"/>
                                </a:lnTo>
                                <a:lnTo>
                                  <a:pt x="190" y="124"/>
                                </a:lnTo>
                                <a:lnTo>
                                  <a:pt x="185" y="134"/>
                                </a:lnTo>
                                <a:lnTo>
                                  <a:pt x="178" y="143"/>
                                </a:lnTo>
                                <a:lnTo>
                                  <a:pt x="169" y="152"/>
                                </a:lnTo>
                                <a:lnTo>
                                  <a:pt x="160" y="159"/>
                                </a:lnTo>
                                <a:lnTo>
                                  <a:pt x="148" y="164"/>
                                </a:lnTo>
                                <a:lnTo>
                                  <a:pt x="136" y="170"/>
                                </a:lnTo>
                                <a:lnTo>
                                  <a:pt x="121" y="164"/>
                                </a:lnTo>
                                <a:lnTo>
                                  <a:pt x="107" y="159"/>
                                </a:lnTo>
                                <a:lnTo>
                                  <a:pt x="94" y="152"/>
                                </a:lnTo>
                                <a:lnTo>
                                  <a:pt x="84" y="144"/>
                                </a:lnTo>
                                <a:lnTo>
                                  <a:pt x="80" y="139"/>
                                </a:lnTo>
                                <a:lnTo>
                                  <a:pt x="75" y="135"/>
                                </a:lnTo>
                                <a:lnTo>
                                  <a:pt x="72" y="129"/>
                                </a:lnTo>
                                <a:lnTo>
                                  <a:pt x="69" y="124"/>
                                </a:lnTo>
                                <a:lnTo>
                                  <a:pt x="67" y="118"/>
                                </a:lnTo>
                                <a:lnTo>
                                  <a:pt x="65" y="112"/>
                                </a:lnTo>
                                <a:lnTo>
                                  <a:pt x="64" y="105"/>
                                </a:lnTo>
                                <a:lnTo>
                                  <a:pt x="64" y="99"/>
                                </a:lnTo>
                                <a:lnTo>
                                  <a:pt x="64" y="92"/>
                                </a:lnTo>
                                <a:lnTo>
                                  <a:pt x="65" y="86"/>
                                </a:lnTo>
                                <a:lnTo>
                                  <a:pt x="66" y="81"/>
                                </a:lnTo>
                                <a:lnTo>
                                  <a:pt x="68" y="75"/>
                                </a:lnTo>
                                <a:lnTo>
                                  <a:pt x="70" y="70"/>
                                </a:lnTo>
                                <a:lnTo>
                                  <a:pt x="73" y="65"/>
                                </a:lnTo>
                                <a:lnTo>
                                  <a:pt x="76" y="60"/>
                                </a:lnTo>
                                <a:lnTo>
                                  <a:pt x="81" y="55"/>
                                </a:lnTo>
                                <a:lnTo>
                                  <a:pt x="85" y="51"/>
                                </a:lnTo>
                                <a:lnTo>
                                  <a:pt x="90" y="48"/>
                                </a:lnTo>
                                <a:lnTo>
                                  <a:pt x="95" y="45"/>
                                </a:lnTo>
                                <a:lnTo>
                                  <a:pt x="102" y="43"/>
                                </a:lnTo>
                                <a:lnTo>
                                  <a:pt x="108" y="41"/>
                                </a:lnTo>
                                <a:lnTo>
                                  <a:pt x="115" y="38"/>
                                </a:lnTo>
                                <a:lnTo>
                                  <a:pt x="123" y="37"/>
                                </a:lnTo>
                                <a:lnTo>
                                  <a:pt x="130" y="3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27" name="Freeform 30"/>
                        <wps:cNvSpPr>
                          <a:spLocks/>
                        </wps:cNvSpPr>
                        <wps:spPr bwMode="auto">
                          <a:xfrm>
                            <a:off x="73226" y="380421"/>
                            <a:ext cx="19170" cy="9881"/>
                          </a:xfrm>
                          <a:custGeom>
                            <a:avLst/>
                            <a:gdLst>
                              <a:gd name="T0" fmla="*/ 468 w 500"/>
                              <a:gd name="T1" fmla="*/ 0 h 248"/>
                              <a:gd name="T2" fmla="*/ 0 w 500"/>
                              <a:gd name="T3" fmla="*/ 145 h 248"/>
                              <a:gd name="T4" fmla="*/ 32 w 500"/>
                              <a:gd name="T5" fmla="*/ 248 h 248"/>
                              <a:gd name="T6" fmla="*/ 500 w 500"/>
                              <a:gd name="T7" fmla="*/ 102 h 248"/>
                              <a:gd name="T8" fmla="*/ 468 w 500"/>
                              <a:gd name="T9" fmla="*/ 0 h 248"/>
                            </a:gdLst>
                            <a:ahLst/>
                            <a:cxnLst>
                              <a:cxn ang="0">
                                <a:pos x="T0" y="T1"/>
                              </a:cxn>
                              <a:cxn ang="0">
                                <a:pos x="T2" y="T3"/>
                              </a:cxn>
                              <a:cxn ang="0">
                                <a:pos x="T4" y="T5"/>
                              </a:cxn>
                              <a:cxn ang="0">
                                <a:pos x="T6" y="T7"/>
                              </a:cxn>
                              <a:cxn ang="0">
                                <a:pos x="T8" y="T9"/>
                              </a:cxn>
                            </a:cxnLst>
                            <a:rect l="0" t="0" r="r" b="b"/>
                            <a:pathLst>
                              <a:path w="500" h="248">
                                <a:moveTo>
                                  <a:pt x="468" y="0"/>
                                </a:moveTo>
                                <a:lnTo>
                                  <a:pt x="0" y="145"/>
                                </a:lnTo>
                                <a:lnTo>
                                  <a:pt x="32" y="248"/>
                                </a:lnTo>
                                <a:lnTo>
                                  <a:pt x="500" y="102"/>
                                </a:lnTo>
                                <a:lnTo>
                                  <a:pt x="46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28" name="Freeform 31"/>
                        <wps:cNvSpPr>
                          <a:spLocks/>
                        </wps:cNvSpPr>
                        <wps:spPr bwMode="auto">
                          <a:xfrm>
                            <a:off x="75607" y="387008"/>
                            <a:ext cx="22083" cy="19523"/>
                          </a:xfrm>
                          <a:custGeom>
                            <a:avLst/>
                            <a:gdLst>
                              <a:gd name="T0" fmla="*/ 35 w 576"/>
                              <a:gd name="T1" fmla="*/ 269 h 485"/>
                              <a:gd name="T2" fmla="*/ 136 w 576"/>
                              <a:gd name="T3" fmla="*/ 228 h 485"/>
                              <a:gd name="T4" fmla="*/ 170 w 576"/>
                              <a:gd name="T5" fmla="*/ 215 h 485"/>
                              <a:gd name="T6" fmla="*/ 202 w 576"/>
                              <a:gd name="T7" fmla="*/ 202 h 485"/>
                              <a:gd name="T8" fmla="*/ 230 w 576"/>
                              <a:gd name="T9" fmla="*/ 189 h 485"/>
                              <a:gd name="T10" fmla="*/ 258 w 576"/>
                              <a:gd name="T11" fmla="*/ 178 h 485"/>
                              <a:gd name="T12" fmla="*/ 282 w 576"/>
                              <a:gd name="T13" fmla="*/ 167 h 485"/>
                              <a:gd name="T14" fmla="*/ 304 w 576"/>
                              <a:gd name="T15" fmla="*/ 157 h 485"/>
                              <a:gd name="T16" fmla="*/ 324 w 576"/>
                              <a:gd name="T17" fmla="*/ 147 h 485"/>
                              <a:gd name="T18" fmla="*/ 342 w 576"/>
                              <a:gd name="T19" fmla="*/ 140 h 485"/>
                              <a:gd name="T20" fmla="*/ 343 w 576"/>
                              <a:gd name="T21" fmla="*/ 141 h 485"/>
                              <a:gd name="T22" fmla="*/ 314 w 576"/>
                              <a:gd name="T23" fmla="*/ 165 h 485"/>
                              <a:gd name="T24" fmla="*/ 283 w 576"/>
                              <a:gd name="T25" fmla="*/ 193 h 485"/>
                              <a:gd name="T26" fmla="*/ 253 w 576"/>
                              <a:gd name="T27" fmla="*/ 221 h 485"/>
                              <a:gd name="T28" fmla="*/ 226 w 576"/>
                              <a:gd name="T29" fmla="*/ 248 h 485"/>
                              <a:gd name="T30" fmla="*/ 85 w 576"/>
                              <a:gd name="T31" fmla="*/ 395 h 485"/>
                              <a:gd name="T32" fmla="*/ 121 w 576"/>
                              <a:gd name="T33" fmla="*/ 485 h 485"/>
                              <a:gd name="T34" fmla="*/ 576 w 576"/>
                              <a:gd name="T35" fmla="*/ 305 h 485"/>
                              <a:gd name="T36" fmla="*/ 541 w 576"/>
                              <a:gd name="T37" fmla="*/ 217 h 485"/>
                              <a:gd name="T38" fmla="*/ 441 w 576"/>
                              <a:gd name="T39" fmla="*/ 257 h 485"/>
                              <a:gd name="T40" fmla="*/ 410 w 576"/>
                              <a:gd name="T41" fmla="*/ 270 h 485"/>
                              <a:gd name="T42" fmla="*/ 380 w 576"/>
                              <a:gd name="T43" fmla="*/ 282 h 485"/>
                              <a:gd name="T44" fmla="*/ 350 w 576"/>
                              <a:gd name="T45" fmla="*/ 295 h 485"/>
                              <a:gd name="T46" fmla="*/ 323 w 576"/>
                              <a:gd name="T47" fmla="*/ 308 h 485"/>
                              <a:gd name="T48" fmla="*/ 298 w 576"/>
                              <a:gd name="T49" fmla="*/ 320 h 485"/>
                              <a:gd name="T50" fmla="*/ 275 w 576"/>
                              <a:gd name="T51" fmla="*/ 331 h 485"/>
                              <a:gd name="T52" fmla="*/ 252 w 576"/>
                              <a:gd name="T53" fmla="*/ 342 h 485"/>
                              <a:gd name="T54" fmla="*/ 233 w 576"/>
                              <a:gd name="T55" fmla="*/ 351 h 485"/>
                              <a:gd name="T56" fmla="*/ 233 w 576"/>
                              <a:gd name="T57" fmla="*/ 349 h 485"/>
                              <a:gd name="T58" fmla="*/ 261 w 576"/>
                              <a:gd name="T59" fmla="*/ 324 h 485"/>
                              <a:gd name="T60" fmla="*/ 290 w 576"/>
                              <a:gd name="T61" fmla="*/ 295 h 485"/>
                              <a:gd name="T62" fmla="*/ 320 w 576"/>
                              <a:gd name="T63" fmla="*/ 267 h 485"/>
                              <a:gd name="T64" fmla="*/ 344 w 576"/>
                              <a:gd name="T65" fmla="*/ 241 h 485"/>
                              <a:gd name="T66" fmla="*/ 492 w 576"/>
                              <a:gd name="T67" fmla="*/ 91 h 485"/>
                              <a:gd name="T68" fmla="*/ 456 w 576"/>
                              <a:gd name="T69" fmla="*/ 0 h 485"/>
                              <a:gd name="T70" fmla="*/ 0 w 576"/>
                              <a:gd name="T71" fmla="*/ 181 h 485"/>
                              <a:gd name="T72" fmla="*/ 35 w 576"/>
                              <a:gd name="T73" fmla="*/ 269 h 4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576" h="485">
                                <a:moveTo>
                                  <a:pt x="35" y="269"/>
                                </a:moveTo>
                                <a:lnTo>
                                  <a:pt x="136" y="228"/>
                                </a:lnTo>
                                <a:lnTo>
                                  <a:pt x="170" y="215"/>
                                </a:lnTo>
                                <a:lnTo>
                                  <a:pt x="202" y="202"/>
                                </a:lnTo>
                                <a:lnTo>
                                  <a:pt x="230" y="189"/>
                                </a:lnTo>
                                <a:lnTo>
                                  <a:pt x="258" y="178"/>
                                </a:lnTo>
                                <a:lnTo>
                                  <a:pt x="282" y="167"/>
                                </a:lnTo>
                                <a:lnTo>
                                  <a:pt x="304" y="157"/>
                                </a:lnTo>
                                <a:lnTo>
                                  <a:pt x="324" y="147"/>
                                </a:lnTo>
                                <a:lnTo>
                                  <a:pt x="342" y="140"/>
                                </a:lnTo>
                                <a:lnTo>
                                  <a:pt x="343" y="141"/>
                                </a:lnTo>
                                <a:lnTo>
                                  <a:pt x="314" y="165"/>
                                </a:lnTo>
                                <a:lnTo>
                                  <a:pt x="283" y="193"/>
                                </a:lnTo>
                                <a:lnTo>
                                  <a:pt x="253" y="221"/>
                                </a:lnTo>
                                <a:lnTo>
                                  <a:pt x="226" y="248"/>
                                </a:lnTo>
                                <a:lnTo>
                                  <a:pt x="85" y="395"/>
                                </a:lnTo>
                                <a:lnTo>
                                  <a:pt x="121" y="485"/>
                                </a:lnTo>
                                <a:lnTo>
                                  <a:pt x="576" y="305"/>
                                </a:lnTo>
                                <a:lnTo>
                                  <a:pt x="541" y="217"/>
                                </a:lnTo>
                                <a:lnTo>
                                  <a:pt x="441" y="257"/>
                                </a:lnTo>
                                <a:lnTo>
                                  <a:pt x="410" y="270"/>
                                </a:lnTo>
                                <a:lnTo>
                                  <a:pt x="380" y="282"/>
                                </a:lnTo>
                                <a:lnTo>
                                  <a:pt x="350" y="295"/>
                                </a:lnTo>
                                <a:lnTo>
                                  <a:pt x="323" y="308"/>
                                </a:lnTo>
                                <a:lnTo>
                                  <a:pt x="298" y="320"/>
                                </a:lnTo>
                                <a:lnTo>
                                  <a:pt x="275" y="331"/>
                                </a:lnTo>
                                <a:lnTo>
                                  <a:pt x="252" y="342"/>
                                </a:lnTo>
                                <a:lnTo>
                                  <a:pt x="233" y="351"/>
                                </a:lnTo>
                                <a:lnTo>
                                  <a:pt x="233" y="349"/>
                                </a:lnTo>
                                <a:lnTo>
                                  <a:pt x="261" y="324"/>
                                </a:lnTo>
                                <a:lnTo>
                                  <a:pt x="290" y="295"/>
                                </a:lnTo>
                                <a:lnTo>
                                  <a:pt x="320" y="267"/>
                                </a:lnTo>
                                <a:lnTo>
                                  <a:pt x="344" y="241"/>
                                </a:lnTo>
                                <a:lnTo>
                                  <a:pt x="492" y="91"/>
                                </a:lnTo>
                                <a:lnTo>
                                  <a:pt x="456" y="0"/>
                                </a:lnTo>
                                <a:lnTo>
                                  <a:pt x="0" y="181"/>
                                </a:lnTo>
                                <a:lnTo>
                                  <a:pt x="35" y="26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29" name="Freeform 32"/>
                        <wps:cNvSpPr>
                          <a:spLocks noEditPoints="1"/>
                        </wps:cNvSpPr>
                        <wps:spPr bwMode="auto">
                          <a:xfrm>
                            <a:off x="81892" y="401388"/>
                            <a:ext cx="19936" cy="17835"/>
                          </a:xfrm>
                          <a:custGeom>
                            <a:avLst/>
                            <a:gdLst>
                              <a:gd name="T0" fmla="*/ 7 w 521"/>
                              <a:gd name="T1" fmla="*/ 236 h 444"/>
                              <a:gd name="T2" fmla="*/ 25 w 521"/>
                              <a:gd name="T3" fmla="*/ 278 h 444"/>
                              <a:gd name="T4" fmla="*/ 49 w 521"/>
                              <a:gd name="T5" fmla="*/ 325 h 444"/>
                              <a:gd name="T6" fmla="*/ 77 w 521"/>
                              <a:gd name="T7" fmla="*/ 367 h 444"/>
                              <a:gd name="T8" fmla="*/ 106 w 521"/>
                              <a:gd name="T9" fmla="*/ 398 h 444"/>
                              <a:gd name="T10" fmla="*/ 130 w 521"/>
                              <a:gd name="T11" fmla="*/ 416 h 444"/>
                              <a:gd name="T12" fmla="*/ 146 w 521"/>
                              <a:gd name="T13" fmla="*/ 425 h 444"/>
                              <a:gd name="T14" fmla="*/ 165 w 521"/>
                              <a:gd name="T15" fmla="*/ 433 h 444"/>
                              <a:gd name="T16" fmla="*/ 189 w 521"/>
                              <a:gd name="T17" fmla="*/ 439 h 444"/>
                              <a:gd name="T18" fmla="*/ 213 w 521"/>
                              <a:gd name="T19" fmla="*/ 443 h 444"/>
                              <a:gd name="T20" fmla="*/ 238 w 521"/>
                              <a:gd name="T21" fmla="*/ 444 h 444"/>
                              <a:gd name="T22" fmla="*/ 267 w 521"/>
                              <a:gd name="T23" fmla="*/ 441 h 444"/>
                              <a:gd name="T24" fmla="*/ 295 w 521"/>
                              <a:gd name="T25" fmla="*/ 434 h 444"/>
                              <a:gd name="T26" fmla="*/ 326 w 521"/>
                              <a:gd name="T27" fmla="*/ 424 h 444"/>
                              <a:gd name="T28" fmla="*/ 357 w 521"/>
                              <a:gd name="T29" fmla="*/ 410 h 444"/>
                              <a:gd name="T30" fmla="*/ 389 w 521"/>
                              <a:gd name="T31" fmla="*/ 394 h 444"/>
                              <a:gd name="T32" fmla="*/ 417 w 521"/>
                              <a:gd name="T33" fmla="*/ 377 h 444"/>
                              <a:gd name="T34" fmla="*/ 443 w 521"/>
                              <a:gd name="T35" fmla="*/ 359 h 444"/>
                              <a:gd name="T36" fmla="*/ 464 w 521"/>
                              <a:gd name="T37" fmla="*/ 340 h 444"/>
                              <a:gd name="T38" fmla="*/ 481 w 521"/>
                              <a:gd name="T39" fmla="*/ 321 h 444"/>
                              <a:gd name="T40" fmla="*/ 496 w 521"/>
                              <a:gd name="T41" fmla="*/ 301 h 444"/>
                              <a:gd name="T42" fmla="*/ 507 w 521"/>
                              <a:gd name="T43" fmla="*/ 280 h 444"/>
                              <a:gd name="T44" fmla="*/ 514 w 521"/>
                              <a:gd name="T45" fmla="*/ 259 h 444"/>
                              <a:gd name="T46" fmla="*/ 520 w 521"/>
                              <a:gd name="T47" fmla="*/ 231 h 444"/>
                              <a:gd name="T48" fmla="*/ 520 w 521"/>
                              <a:gd name="T49" fmla="*/ 195 h 444"/>
                              <a:gd name="T50" fmla="*/ 512 w 521"/>
                              <a:gd name="T51" fmla="*/ 156 h 444"/>
                              <a:gd name="T52" fmla="*/ 497 w 521"/>
                              <a:gd name="T53" fmla="*/ 114 h 444"/>
                              <a:gd name="T54" fmla="*/ 471 w 521"/>
                              <a:gd name="T55" fmla="*/ 64 h 444"/>
                              <a:gd name="T56" fmla="*/ 442 w 521"/>
                              <a:gd name="T57" fmla="*/ 18 h 444"/>
                              <a:gd name="T58" fmla="*/ 0 w 521"/>
                              <a:gd name="T59" fmla="*/ 220 h 444"/>
                              <a:gd name="T60" fmla="*/ 422 w 521"/>
                              <a:gd name="T61" fmla="*/ 134 h 444"/>
                              <a:gd name="T62" fmla="*/ 432 w 521"/>
                              <a:gd name="T63" fmla="*/ 155 h 444"/>
                              <a:gd name="T64" fmla="*/ 436 w 521"/>
                              <a:gd name="T65" fmla="*/ 176 h 444"/>
                              <a:gd name="T66" fmla="*/ 434 w 521"/>
                              <a:gd name="T67" fmla="*/ 196 h 444"/>
                              <a:gd name="T68" fmla="*/ 427 w 521"/>
                              <a:gd name="T69" fmla="*/ 217 h 444"/>
                              <a:gd name="T70" fmla="*/ 414 w 521"/>
                              <a:gd name="T71" fmla="*/ 237 h 444"/>
                              <a:gd name="T72" fmla="*/ 395 w 521"/>
                              <a:gd name="T73" fmla="*/ 257 h 444"/>
                              <a:gd name="T74" fmla="*/ 371 w 521"/>
                              <a:gd name="T75" fmla="*/ 274 h 444"/>
                              <a:gd name="T76" fmla="*/ 343 w 521"/>
                              <a:gd name="T77" fmla="*/ 292 h 444"/>
                              <a:gd name="T78" fmla="*/ 305 w 521"/>
                              <a:gd name="T79" fmla="*/ 313 h 444"/>
                              <a:gd name="T80" fmla="*/ 265 w 521"/>
                              <a:gd name="T81" fmla="*/ 328 h 444"/>
                              <a:gd name="T82" fmla="*/ 231 w 521"/>
                              <a:gd name="T83" fmla="*/ 338 h 444"/>
                              <a:gd name="T84" fmla="*/ 201 w 521"/>
                              <a:gd name="T85" fmla="*/ 341 h 444"/>
                              <a:gd name="T86" fmla="*/ 176 w 521"/>
                              <a:gd name="T87" fmla="*/ 339 h 444"/>
                              <a:gd name="T88" fmla="*/ 156 w 521"/>
                              <a:gd name="T89" fmla="*/ 332 h 444"/>
                              <a:gd name="T90" fmla="*/ 139 w 521"/>
                              <a:gd name="T91" fmla="*/ 321 h 444"/>
                              <a:gd name="T92" fmla="*/ 127 w 521"/>
                              <a:gd name="T93" fmla="*/ 306 h 444"/>
                              <a:gd name="T94" fmla="*/ 118 w 521"/>
                              <a:gd name="T95" fmla="*/ 289 h 444"/>
                              <a:gd name="T96" fmla="*/ 415 w 521"/>
                              <a:gd name="T97" fmla="*/ 126 h 4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521" h="444">
                                <a:moveTo>
                                  <a:pt x="0" y="220"/>
                                </a:moveTo>
                                <a:lnTo>
                                  <a:pt x="7" y="236"/>
                                </a:lnTo>
                                <a:lnTo>
                                  <a:pt x="16" y="257"/>
                                </a:lnTo>
                                <a:lnTo>
                                  <a:pt x="25" y="278"/>
                                </a:lnTo>
                                <a:lnTo>
                                  <a:pt x="36" y="301"/>
                                </a:lnTo>
                                <a:lnTo>
                                  <a:pt x="49" y="325"/>
                                </a:lnTo>
                                <a:lnTo>
                                  <a:pt x="63" y="346"/>
                                </a:lnTo>
                                <a:lnTo>
                                  <a:pt x="77" y="367"/>
                                </a:lnTo>
                                <a:lnTo>
                                  <a:pt x="92" y="383"/>
                                </a:lnTo>
                                <a:lnTo>
                                  <a:pt x="106" y="398"/>
                                </a:lnTo>
                                <a:lnTo>
                                  <a:pt x="122" y="411"/>
                                </a:lnTo>
                                <a:lnTo>
                                  <a:pt x="130" y="416"/>
                                </a:lnTo>
                                <a:lnTo>
                                  <a:pt x="138" y="420"/>
                                </a:lnTo>
                                <a:lnTo>
                                  <a:pt x="146" y="425"/>
                                </a:lnTo>
                                <a:lnTo>
                                  <a:pt x="155" y="429"/>
                                </a:lnTo>
                                <a:lnTo>
                                  <a:pt x="165" y="433"/>
                                </a:lnTo>
                                <a:lnTo>
                                  <a:pt x="177" y="437"/>
                                </a:lnTo>
                                <a:lnTo>
                                  <a:pt x="189" y="439"/>
                                </a:lnTo>
                                <a:lnTo>
                                  <a:pt x="200" y="442"/>
                                </a:lnTo>
                                <a:lnTo>
                                  <a:pt x="213" y="443"/>
                                </a:lnTo>
                                <a:lnTo>
                                  <a:pt x="226" y="444"/>
                                </a:lnTo>
                                <a:lnTo>
                                  <a:pt x="238" y="444"/>
                                </a:lnTo>
                                <a:lnTo>
                                  <a:pt x="252" y="443"/>
                                </a:lnTo>
                                <a:lnTo>
                                  <a:pt x="267" y="441"/>
                                </a:lnTo>
                                <a:lnTo>
                                  <a:pt x="280" y="437"/>
                                </a:lnTo>
                                <a:lnTo>
                                  <a:pt x="295" y="434"/>
                                </a:lnTo>
                                <a:lnTo>
                                  <a:pt x="311" y="429"/>
                                </a:lnTo>
                                <a:lnTo>
                                  <a:pt x="326" y="424"/>
                                </a:lnTo>
                                <a:lnTo>
                                  <a:pt x="342" y="417"/>
                                </a:lnTo>
                                <a:lnTo>
                                  <a:pt x="357" y="410"/>
                                </a:lnTo>
                                <a:lnTo>
                                  <a:pt x="374" y="402"/>
                                </a:lnTo>
                                <a:lnTo>
                                  <a:pt x="389" y="394"/>
                                </a:lnTo>
                                <a:lnTo>
                                  <a:pt x="404" y="386"/>
                                </a:lnTo>
                                <a:lnTo>
                                  <a:pt x="417" y="377"/>
                                </a:lnTo>
                                <a:lnTo>
                                  <a:pt x="430" y="369"/>
                                </a:lnTo>
                                <a:lnTo>
                                  <a:pt x="443" y="359"/>
                                </a:lnTo>
                                <a:lnTo>
                                  <a:pt x="453" y="350"/>
                                </a:lnTo>
                                <a:lnTo>
                                  <a:pt x="464" y="340"/>
                                </a:lnTo>
                                <a:lnTo>
                                  <a:pt x="472" y="331"/>
                                </a:lnTo>
                                <a:lnTo>
                                  <a:pt x="481" y="321"/>
                                </a:lnTo>
                                <a:lnTo>
                                  <a:pt x="489" y="312"/>
                                </a:lnTo>
                                <a:lnTo>
                                  <a:pt x="496" y="301"/>
                                </a:lnTo>
                                <a:lnTo>
                                  <a:pt x="502" y="290"/>
                                </a:lnTo>
                                <a:lnTo>
                                  <a:pt x="507" y="280"/>
                                </a:lnTo>
                                <a:lnTo>
                                  <a:pt x="511" y="269"/>
                                </a:lnTo>
                                <a:lnTo>
                                  <a:pt x="514" y="259"/>
                                </a:lnTo>
                                <a:lnTo>
                                  <a:pt x="517" y="248"/>
                                </a:lnTo>
                                <a:lnTo>
                                  <a:pt x="520" y="231"/>
                                </a:lnTo>
                                <a:lnTo>
                                  <a:pt x="521" y="213"/>
                                </a:lnTo>
                                <a:lnTo>
                                  <a:pt x="520" y="195"/>
                                </a:lnTo>
                                <a:lnTo>
                                  <a:pt x="517" y="176"/>
                                </a:lnTo>
                                <a:lnTo>
                                  <a:pt x="512" y="156"/>
                                </a:lnTo>
                                <a:lnTo>
                                  <a:pt x="506" y="136"/>
                                </a:lnTo>
                                <a:lnTo>
                                  <a:pt x="497" y="114"/>
                                </a:lnTo>
                                <a:lnTo>
                                  <a:pt x="486" y="92"/>
                                </a:lnTo>
                                <a:lnTo>
                                  <a:pt x="471" y="64"/>
                                </a:lnTo>
                                <a:lnTo>
                                  <a:pt x="456" y="39"/>
                                </a:lnTo>
                                <a:lnTo>
                                  <a:pt x="442" y="18"/>
                                </a:lnTo>
                                <a:lnTo>
                                  <a:pt x="428" y="0"/>
                                </a:lnTo>
                                <a:lnTo>
                                  <a:pt x="0" y="220"/>
                                </a:lnTo>
                                <a:close/>
                                <a:moveTo>
                                  <a:pt x="415" y="126"/>
                                </a:moveTo>
                                <a:lnTo>
                                  <a:pt x="422" y="134"/>
                                </a:lnTo>
                                <a:lnTo>
                                  <a:pt x="427" y="144"/>
                                </a:lnTo>
                                <a:lnTo>
                                  <a:pt x="432" y="155"/>
                                </a:lnTo>
                                <a:lnTo>
                                  <a:pt x="435" y="166"/>
                                </a:lnTo>
                                <a:lnTo>
                                  <a:pt x="436" y="176"/>
                                </a:lnTo>
                                <a:lnTo>
                                  <a:pt x="436" y="187"/>
                                </a:lnTo>
                                <a:lnTo>
                                  <a:pt x="434" y="196"/>
                                </a:lnTo>
                                <a:lnTo>
                                  <a:pt x="432" y="207"/>
                                </a:lnTo>
                                <a:lnTo>
                                  <a:pt x="427" y="217"/>
                                </a:lnTo>
                                <a:lnTo>
                                  <a:pt x="422" y="227"/>
                                </a:lnTo>
                                <a:lnTo>
                                  <a:pt x="414" y="237"/>
                                </a:lnTo>
                                <a:lnTo>
                                  <a:pt x="405" y="247"/>
                                </a:lnTo>
                                <a:lnTo>
                                  <a:pt x="395" y="257"/>
                                </a:lnTo>
                                <a:lnTo>
                                  <a:pt x="384" y="266"/>
                                </a:lnTo>
                                <a:lnTo>
                                  <a:pt x="371" y="274"/>
                                </a:lnTo>
                                <a:lnTo>
                                  <a:pt x="357" y="284"/>
                                </a:lnTo>
                                <a:lnTo>
                                  <a:pt x="343" y="292"/>
                                </a:lnTo>
                                <a:lnTo>
                                  <a:pt x="327" y="302"/>
                                </a:lnTo>
                                <a:lnTo>
                                  <a:pt x="305" y="313"/>
                                </a:lnTo>
                                <a:lnTo>
                                  <a:pt x="285" y="321"/>
                                </a:lnTo>
                                <a:lnTo>
                                  <a:pt x="265" y="328"/>
                                </a:lnTo>
                                <a:lnTo>
                                  <a:pt x="248" y="334"/>
                                </a:lnTo>
                                <a:lnTo>
                                  <a:pt x="231" y="338"/>
                                </a:lnTo>
                                <a:lnTo>
                                  <a:pt x="215" y="340"/>
                                </a:lnTo>
                                <a:lnTo>
                                  <a:pt x="201" y="341"/>
                                </a:lnTo>
                                <a:lnTo>
                                  <a:pt x="189" y="340"/>
                                </a:lnTo>
                                <a:lnTo>
                                  <a:pt x="176" y="339"/>
                                </a:lnTo>
                                <a:lnTo>
                                  <a:pt x="165" y="336"/>
                                </a:lnTo>
                                <a:lnTo>
                                  <a:pt x="156" y="332"/>
                                </a:lnTo>
                                <a:lnTo>
                                  <a:pt x="148" y="327"/>
                                </a:lnTo>
                                <a:lnTo>
                                  <a:pt x="139" y="321"/>
                                </a:lnTo>
                                <a:lnTo>
                                  <a:pt x="133" y="315"/>
                                </a:lnTo>
                                <a:lnTo>
                                  <a:pt x="127" y="306"/>
                                </a:lnTo>
                                <a:lnTo>
                                  <a:pt x="122" y="299"/>
                                </a:lnTo>
                                <a:lnTo>
                                  <a:pt x="118" y="289"/>
                                </a:lnTo>
                                <a:lnTo>
                                  <a:pt x="115" y="281"/>
                                </a:lnTo>
                                <a:lnTo>
                                  <a:pt x="415" y="12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30" name="Freeform 33"/>
                        <wps:cNvSpPr>
                          <a:spLocks/>
                        </wps:cNvSpPr>
                        <wps:spPr bwMode="auto">
                          <a:xfrm>
                            <a:off x="89253" y="414566"/>
                            <a:ext cx="18172" cy="13979"/>
                          </a:xfrm>
                          <a:custGeom>
                            <a:avLst/>
                            <a:gdLst>
                              <a:gd name="T0" fmla="*/ 419 w 474"/>
                              <a:gd name="T1" fmla="*/ 0 h 347"/>
                              <a:gd name="T2" fmla="*/ 0 w 474"/>
                              <a:gd name="T3" fmla="*/ 255 h 347"/>
                              <a:gd name="T4" fmla="*/ 56 w 474"/>
                              <a:gd name="T5" fmla="*/ 347 h 347"/>
                              <a:gd name="T6" fmla="*/ 474 w 474"/>
                              <a:gd name="T7" fmla="*/ 92 h 347"/>
                              <a:gd name="T8" fmla="*/ 419 w 474"/>
                              <a:gd name="T9" fmla="*/ 0 h 347"/>
                            </a:gdLst>
                            <a:ahLst/>
                            <a:cxnLst>
                              <a:cxn ang="0">
                                <a:pos x="T0" y="T1"/>
                              </a:cxn>
                              <a:cxn ang="0">
                                <a:pos x="T2" y="T3"/>
                              </a:cxn>
                              <a:cxn ang="0">
                                <a:pos x="T4" y="T5"/>
                              </a:cxn>
                              <a:cxn ang="0">
                                <a:pos x="T6" y="T7"/>
                              </a:cxn>
                              <a:cxn ang="0">
                                <a:pos x="T8" y="T9"/>
                              </a:cxn>
                            </a:cxnLst>
                            <a:rect l="0" t="0" r="r" b="b"/>
                            <a:pathLst>
                              <a:path w="474" h="347">
                                <a:moveTo>
                                  <a:pt x="419" y="0"/>
                                </a:moveTo>
                                <a:lnTo>
                                  <a:pt x="0" y="255"/>
                                </a:lnTo>
                                <a:lnTo>
                                  <a:pt x="56" y="347"/>
                                </a:lnTo>
                                <a:lnTo>
                                  <a:pt x="474" y="92"/>
                                </a:lnTo>
                                <a:lnTo>
                                  <a:pt x="41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31" name="Freeform 34"/>
                        <wps:cNvSpPr>
                          <a:spLocks noEditPoints="1"/>
                        </wps:cNvSpPr>
                        <wps:spPr bwMode="auto">
                          <a:xfrm>
                            <a:off x="92550" y="423404"/>
                            <a:ext cx="20856" cy="19041"/>
                          </a:xfrm>
                          <a:custGeom>
                            <a:avLst/>
                            <a:gdLst>
                              <a:gd name="T0" fmla="*/ 222 w 543"/>
                              <a:gd name="T1" fmla="*/ 305 h 474"/>
                              <a:gd name="T2" fmla="*/ 144 w 543"/>
                              <a:gd name="T3" fmla="*/ 388 h 474"/>
                              <a:gd name="T4" fmla="*/ 203 w 543"/>
                              <a:gd name="T5" fmla="*/ 474 h 474"/>
                              <a:gd name="T6" fmla="*/ 543 w 543"/>
                              <a:gd name="T7" fmla="*/ 106 h 474"/>
                              <a:gd name="T8" fmla="*/ 471 w 543"/>
                              <a:gd name="T9" fmla="*/ 0 h 474"/>
                              <a:gd name="T10" fmla="*/ 0 w 543"/>
                              <a:gd name="T11" fmla="*/ 182 h 474"/>
                              <a:gd name="T12" fmla="*/ 59 w 543"/>
                              <a:gd name="T13" fmla="*/ 268 h 474"/>
                              <a:gd name="T14" fmla="*/ 165 w 543"/>
                              <a:gd name="T15" fmla="*/ 223 h 474"/>
                              <a:gd name="T16" fmla="*/ 222 w 543"/>
                              <a:gd name="T17" fmla="*/ 305 h 474"/>
                              <a:gd name="T18" fmla="*/ 232 w 543"/>
                              <a:gd name="T19" fmla="*/ 191 h 474"/>
                              <a:gd name="T20" fmla="*/ 327 w 543"/>
                              <a:gd name="T21" fmla="*/ 148 h 474"/>
                              <a:gd name="T22" fmla="*/ 350 w 543"/>
                              <a:gd name="T23" fmla="*/ 139 h 474"/>
                              <a:gd name="T24" fmla="*/ 378 w 543"/>
                              <a:gd name="T25" fmla="*/ 126 h 474"/>
                              <a:gd name="T26" fmla="*/ 405 w 543"/>
                              <a:gd name="T27" fmla="*/ 112 h 474"/>
                              <a:gd name="T28" fmla="*/ 431 w 543"/>
                              <a:gd name="T29" fmla="*/ 101 h 474"/>
                              <a:gd name="T30" fmla="*/ 432 w 543"/>
                              <a:gd name="T31" fmla="*/ 103 h 474"/>
                              <a:gd name="T32" fmla="*/ 412 w 543"/>
                              <a:gd name="T33" fmla="*/ 122 h 474"/>
                              <a:gd name="T34" fmla="*/ 390 w 543"/>
                              <a:gd name="T35" fmla="*/ 142 h 474"/>
                              <a:gd name="T36" fmla="*/ 369 w 543"/>
                              <a:gd name="T37" fmla="*/ 163 h 474"/>
                              <a:gd name="T38" fmla="*/ 350 w 543"/>
                              <a:gd name="T39" fmla="*/ 181 h 474"/>
                              <a:gd name="T40" fmla="*/ 277 w 543"/>
                              <a:gd name="T41" fmla="*/ 255 h 474"/>
                              <a:gd name="T42" fmla="*/ 232 w 543"/>
                              <a:gd name="T43" fmla="*/ 191 h 47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543" h="474">
                                <a:moveTo>
                                  <a:pt x="222" y="305"/>
                                </a:moveTo>
                                <a:lnTo>
                                  <a:pt x="144" y="388"/>
                                </a:lnTo>
                                <a:lnTo>
                                  <a:pt x="203" y="474"/>
                                </a:lnTo>
                                <a:lnTo>
                                  <a:pt x="543" y="106"/>
                                </a:lnTo>
                                <a:lnTo>
                                  <a:pt x="471" y="0"/>
                                </a:lnTo>
                                <a:lnTo>
                                  <a:pt x="0" y="182"/>
                                </a:lnTo>
                                <a:lnTo>
                                  <a:pt x="59" y="268"/>
                                </a:lnTo>
                                <a:lnTo>
                                  <a:pt x="165" y="223"/>
                                </a:lnTo>
                                <a:lnTo>
                                  <a:pt x="222" y="305"/>
                                </a:lnTo>
                                <a:close/>
                                <a:moveTo>
                                  <a:pt x="232" y="191"/>
                                </a:moveTo>
                                <a:lnTo>
                                  <a:pt x="327" y="148"/>
                                </a:lnTo>
                                <a:lnTo>
                                  <a:pt x="350" y="139"/>
                                </a:lnTo>
                                <a:lnTo>
                                  <a:pt x="378" y="126"/>
                                </a:lnTo>
                                <a:lnTo>
                                  <a:pt x="405" y="112"/>
                                </a:lnTo>
                                <a:lnTo>
                                  <a:pt x="431" y="101"/>
                                </a:lnTo>
                                <a:lnTo>
                                  <a:pt x="432" y="103"/>
                                </a:lnTo>
                                <a:lnTo>
                                  <a:pt x="412" y="122"/>
                                </a:lnTo>
                                <a:lnTo>
                                  <a:pt x="390" y="142"/>
                                </a:lnTo>
                                <a:lnTo>
                                  <a:pt x="369" y="163"/>
                                </a:lnTo>
                                <a:lnTo>
                                  <a:pt x="350" y="181"/>
                                </a:lnTo>
                                <a:lnTo>
                                  <a:pt x="277" y="255"/>
                                </a:lnTo>
                                <a:lnTo>
                                  <a:pt x="232" y="19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32" name="Freeform 35"/>
                        <wps:cNvSpPr>
                          <a:spLocks/>
                        </wps:cNvSpPr>
                        <wps:spPr bwMode="auto">
                          <a:xfrm>
                            <a:off x="101905" y="432077"/>
                            <a:ext cx="22466" cy="22656"/>
                          </a:xfrm>
                          <a:custGeom>
                            <a:avLst/>
                            <a:gdLst>
                              <a:gd name="T0" fmla="*/ 59 w 585"/>
                              <a:gd name="T1" fmla="*/ 385 h 565"/>
                              <a:gd name="T2" fmla="*/ 144 w 585"/>
                              <a:gd name="T3" fmla="*/ 315 h 565"/>
                              <a:gd name="T4" fmla="*/ 172 w 585"/>
                              <a:gd name="T5" fmla="*/ 292 h 565"/>
                              <a:gd name="T6" fmla="*/ 197 w 585"/>
                              <a:gd name="T7" fmla="*/ 270 h 565"/>
                              <a:gd name="T8" fmla="*/ 221 w 585"/>
                              <a:gd name="T9" fmla="*/ 250 h 565"/>
                              <a:gd name="T10" fmla="*/ 242 w 585"/>
                              <a:gd name="T11" fmla="*/ 229 h 565"/>
                              <a:gd name="T12" fmla="*/ 262 w 585"/>
                              <a:gd name="T13" fmla="*/ 212 h 565"/>
                              <a:gd name="T14" fmla="*/ 281 w 585"/>
                              <a:gd name="T15" fmla="*/ 196 h 565"/>
                              <a:gd name="T16" fmla="*/ 297 w 585"/>
                              <a:gd name="T17" fmla="*/ 181 h 565"/>
                              <a:gd name="T18" fmla="*/ 312 w 585"/>
                              <a:gd name="T19" fmla="*/ 167 h 565"/>
                              <a:gd name="T20" fmla="*/ 313 w 585"/>
                              <a:gd name="T21" fmla="*/ 168 h 565"/>
                              <a:gd name="T22" fmla="*/ 293 w 585"/>
                              <a:gd name="T23" fmla="*/ 200 h 565"/>
                              <a:gd name="T24" fmla="*/ 272 w 585"/>
                              <a:gd name="T25" fmla="*/ 236 h 565"/>
                              <a:gd name="T26" fmla="*/ 252 w 585"/>
                              <a:gd name="T27" fmla="*/ 272 h 565"/>
                              <a:gd name="T28" fmla="*/ 235 w 585"/>
                              <a:gd name="T29" fmla="*/ 306 h 565"/>
                              <a:gd name="T30" fmla="*/ 145 w 585"/>
                              <a:gd name="T31" fmla="*/ 490 h 565"/>
                              <a:gd name="T32" fmla="*/ 208 w 585"/>
                              <a:gd name="T33" fmla="*/ 565 h 565"/>
                              <a:gd name="T34" fmla="*/ 585 w 585"/>
                              <a:gd name="T35" fmla="*/ 252 h 565"/>
                              <a:gd name="T36" fmla="*/ 525 w 585"/>
                              <a:gd name="T37" fmla="*/ 180 h 565"/>
                              <a:gd name="T38" fmla="*/ 442 w 585"/>
                              <a:gd name="T39" fmla="*/ 249 h 565"/>
                              <a:gd name="T40" fmla="*/ 416 w 585"/>
                              <a:gd name="T41" fmla="*/ 271 h 565"/>
                              <a:gd name="T42" fmla="*/ 391 w 585"/>
                              <a:gd name="T43" fmla="*/ 292 h 565"/>
                              <a:gd name="T44" fmla="*/ 368 w 585"/>
                              <a:gd name="T45" fmla="*/ 313 h 565"/>
                              <a:gd name="T46" fmla="*/ 346 w 585"/>
                              <a:gd name="T47" fmla="*/ 333 h 565"/>
                              <a:gd name="T48" fmla="*/ 325 w 585"/>
                              <a:gd name="T49" fmla="*/ 353 h 565"/>
                              <a:gd name="T50" fmla="*/ 306 w 585"/>
                              <a:gd name="T51" fmla="*/ 371 h 565"/>
                              <a:gd name="T52" fmla="*/ 289 w 585"/>
                              <a:gd name="T53" fmla="*/ 387 h 565"/>
                              <a:gd name="T54" fmla="*/ 274 w 585"/>
                              <a:gd name="T55" fmla="*/ 402 h 565"/>
                              <a:gd name="T56" fmla="*/ 273 w 585"/>
                              <a:gd name="T57" fmla="*/ 401 h 565"/>
                              <a:gd name="T58" fmla="*/ 291 w 585"/>
                              <a:gd name="T59" fmla="*/ 368 h 565"/>
                              <a:gd name="T60" fmla="*/ 311 w 585"/>
                              <a:gd name="T61" fmla="*/ 331 h 565"/>
                              <a:gd name="T62" fmla="*/ 330 w 585"/>
                              <a:gd name="T63" fmla="*/ 295 h 565"/>
                              <a:gd name="T64" fmla="*/ 346 w 585"/>
                              <a:gd name="T65" fmla="*/ 263 h 565"/>
                              <a:gd name="T66" fmla="*/ 440 w 585"/>
                              <a:gd name="T67" fmla="*/ 75 h 565"/>
                              <a:gd name="T68" fmla="*/ 377 w 585"/>
                              <a:gd name="T69" fmla="*/ 0 h 565"/>
                              <a:gd name="T70" fmla="*/ 0 w 585"/>
                              <a:gd name="T71" fmla="*/ 313 h 565"/>
                              <a:gd name="T72" fmla="*/ 59 w 585"/>
                              <a:gd name="T73" fmla="*/ 385 h 5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585" h="565">
                                <a:moveTo>
                                  <a:pt x="59" y="385"/>
                                </a:moveTo>
                                <a:lnTo>
                                  <a:pt x="144" y="315"/>
                                </a:lnTo>
                                <a:lnTo>
                                  <a:pt x="172" y="292"/>
                                </a:lnTo>
                                <a:lnTo>
                                  <a:pt x="197" y="270"/>
                                </a:lnTo>
                                <a:lnTo>
                                  <a:pt x="221" y="250"/>
                                </a:lnTo>
                                <a:lnTo>
                                  <a:pt x="242" y="229"/>
                                </a:lnTo>
                                <a:lnTo>
                                  <a:pt x="262" y="212"/>
                                </a:lnTo>
                                <a:lnTo>
                                  <a:pt x="281" y="196"/>
                                </a:lnTo>
                                <a:lnTo>
                                  <a:pt x="297" y="181"/>
                                </a:lnTo>
                                <a:lnTo>
                                  <a:pt x="312" y="167"/>
                                </a:lnTo>
                                <a:lnTo>
                                  <a:pt x="313" y="168"/>
                                </a:lnTo>
                                <a:lnTo>
                                  <a:pt x="293" y="200"/>
                                </a:lnTo>
                                <a:lnTo>
                                  <a:pt x="272" y="236"/>
                                </a:lnTo>
                                <a:lnTo>
                                  <a:pt x="252" y="272"/>
                                </a:lnTo>
                                <a:lnTo>
                                  <a:pt x="235" y="306"/>
                                </a:lnTo>
                                <a:lnTo>
                                  <a:pt x="145" y="490"/>
                                </a:lnTo>
                                <a:lnTo>
                                  <a:pt x="208" y="565"/>
                                </a:lnTo>
                                <a:lnTo>
                                  <a:pt x="585" y="252"/>
                                </a:lnTo>
                                <a:lnTo>
                                  <a:pt x="525" y="180"/>
                                </a:lnTo>
                                <a:lnTo>
                                  <a:pt x="442" y="249"/>
                                </a:lnTo>
                                <a:lnTo>
                                  <a:pt x="416" y="271"/>
                                </a:lnTo>
                                <a:lnTo>
                                  <a:pt x="391" y="292"/>
                                </a:lnTo>
                                <a:lnTo>
                                  <a:pt x="368" y="313"/>
                                </a:lnTo>
                                <a:lnTo>
                                  <a:pt x="346" y="333"/>
                                </a:lnTo>
                                <a:lnTo>
                                  <a:pt x="325" y="353"/>
                                </a:lnTo>
                                <a:lnTo>
                                  <a:pt x="306" y="371"/>
                                </a:lnTo>
                                <a:lnTo>
                                  <a:pt x="289" y="387"/>
                                </a:lnTo>
                                <a:lnTo>
                                  <a:pt x="274" y="402"/>
                                </a:lnTo>
                                <a:lnTo>
                                  <a:pt x="273" y="401"/>
                                </a:lnTo>
                                <a:lnTo>
                                  <a:pt x="291" y="368"/>
                                </a:lnTo>
                                <a:lnTo>
                                  <a:pt x="311" y="331"/>
                                </a:lnTo>
                                <a:lnTo>
                                  <a:pt x="330" y="295"/>
                                </a:lnTo>
                                <a:lnTo>
                                  <a:pt x="346" y="263"/>
                                </a:lnTo>
                                <a:lnTo>
                                  <a:pt x="440" y="75"/>
                                </a:lnTo>
                                <a:lnTo>
                                  <a:pt x="377" y="0"/>
                                </a:lnTo>
                                <a:lnTo>
                                  <a:pt x="0" y="313"/>
                                </a:lnTo>
                                <a:lnTo>
                                  <a:pt x="59" y="38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33" name="Freeform 36"/>
                        <wps:cNvSpPr>
                          <a:spLocks/>
                        </wps:cNvSpPr>
                        <wps:spPr bwMode="auto">
                          <a:xfrm>
                            <a:off x="116244" y="447908"/>
                            <a:ext cx="16256" cy="16952"/>
                          </a:xfrm>
                          <a:custGeom>
                            <a:avLst/>
                            <a:gdLst>
                              <a:gd name="T0" fmla="*/ 348 w 424"/>
                              <a:gd name="T1" fmla="*/ 0 h 421"/>
                              <a:gd name="T2" fmla="*/ 0 w 424"/>
                              <a:gd name="T3" fmla="*/ 345 h 421"/>
                              <a:gd name="T4" fmla="*/ 76 w 424"/>
                              <a:gd name="T5" fmla="*/ 421 h 421"/>
                              <a:gd name="T6" fmla="*/ 424 w 424"/>
                              <a:gd name="T7" fmla="*/ 76 h 421"/>
                              <a:gd name="T8" fmla="*/ 348 w 424"/>
                              <a:gd name="T9" fmla="*/ 0 h 421"/>
                            </a:gdLst>
                            <a:ahLst/>
                            <a:cxnLst>
                              <a:cxn ang="0">
                                <a:pos x="T0" y="T1"/>
                              </a:cxn>
                              <a:cxn ang="0">
                                <a:pos x="T2" y="T3"/>
                              </a:cxn>
                              <a:cxn ang="0">
                                <a:pos x="T4" y="T5"/>
                              </a:cxn>
                              <a:cxn ang="0">
                                <a:pos x="T6" y="T7"/>
                              </a:cxn>
                              <a:cxn ang="0">
                                <a:pos x="T8" y="T9"/>
                              </a:cxn>
                            </a:cxnLst>
                            <a:rect l="0" t="0" r="r" b="b"/>
                            <a:pathLst>
                              <a:path w="424" h="421">
                                <a:moveTo>
                                  <a:pt x="348" y="0"/>
                                </a:moveTo>
                                <a:lnTo>
                                  <a:pt x="0" y="345"/>
                                </a:lnTo>
                                <a:lnTo>
                                  <a:pt x="76" y="421"/>
                                </a:lnTo>
                                <a:lnTo>
                                  <a:pt x="424" y="76"/>
                                </a:lnTo>
                                <a:lnTo>
                                  <a:pt x="34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34" name="Freeform 37"/>
                        <wps:cNvSpPr>
                          <a:spLocks/>
                        </wps:cNvSpPr>
                        <wps:spPr bwMode="auto">
                          <a:xfrm>
                            <a:off x="121920" y="453130"/>
                            <a:ext cx="21853" cy="23461"/>
                          </a:xfrm>
                          <a:custGeom>
                            <a:avLst/>
                            <a:gdLst>
                              <a:gd name="T0" fmla="*/ 70 w 570"/>
                              <a:gd name="T1" fmla="*/ 429 h 584"/>
                              <a:gd name="T2" fmla="*/ 143 w 570"/>
                              <a:gd name="T3" fmla="*/ 346 h 584"/>
                              <a:gd name="T4" fmla="*/ 167 w 570"/>
                              <a:gd name="T5" fmla="*/ 320 h 584"/>
                              <a:gd name="T6" fmla="*/ 190 w 570"/>
                              <a:gd name="T7" fmla="*/ 295 h 584"/>
                              <a:gd name="T8" fmla="*/ 210 w 570"/>
                              <a:gd name="T9" fmla="*/ 270 h 584"/>
                              <a:gd name="T10" fmla="*/ 229 w 570"/>
                              <a:gd name="T11" fmla="*/ 248 h 584"/>
                              <a:gd name="T12" fmla="*/ 246 w 570"/>
                              <a:gd name="T13" fmla="*/ 227 h 584"/>
                              <a:gd name="T14" fmla="*/ 261 w 570"/>
                              <a:gd name="T15" fmla="*/ 208 h 584"/>
                              <a:gd name="T16" fmla="*/ 275 w 570"/>
                              <a:gd name="T17" fmla="*/ 191 h 584"/>
                              <a:gd name="T18" fmla="*/ 288 w 570"/>
                              <a:gd name="T19" fmla="*/ 175 h 584"/>
                              <a:gd name="T20" fmla="*/ 289 w 570"/>
                              <a:gd name="T21" fmla="*/ 176 h 584"/>
                              <a:gd name="T22" fmla="*/ 274 w 570"/>
                              <a:gd name="T23" fmla="*/ 211 h 584"/>
                              <a:gd name="T24" fmla="*/ 258 w 570"/>
                              <a:gd name="T25" fmla="*/ 249 h 584"/>
                              <a:gd name="T26" fmla="*/ 244 w 570"/>
                              <a:gd name="T27" fmla="*/ 288 h 584"/>
                              <a:gd name="T28" fmla="*/ 232 w 570"/>
                              <a:gd name="T29" fmla="*/ 323 h 584"/>
                              <a:gd name="T30" fmla="*/ 171 w 570"/>
                              <a:gd name="T31" fmla="*/ 519 h 584"/>
                              <a:gd name="T32" fmla="*/ 243 w 570"/>
                              <a:gd name="T33" fmla="*/ 584 h 584"/>
                              <a:gd name="T34" fmla="*/ 570 w 570"/>
                              <a:gd name="T35" fmla="*/ 218 h 584"/>
                              <a:gd name="T36" fmla="*/ 501 w 570"/>
                              <a:gd name="T37" fmla="*/ 156 h 584"/>
                              <a:gd name="T38" fmla="*/ 428 w 570"/>
                              <a:gd name="T39" fmla="*/ 236 h 584"/>
                              <a:gd name="T40" fmla="*/ 406 w 570"/>
                              <a:gd name="T41" fmla="*/ 262 h 584"/>
                              <a:gd name="T42" fmla="*/ 385 w 570"/>
                              <a:gd name="T43" fmla="*/ 287 h 584"/>
                              <a:gd name="T44" fmla="*/ 365 w 570"/>
                              <a:gd name="T45" fmla="*/ 311 h 584"/>
                              <a:gd name="T46" fmla="*/ 346 w 570"/>
                              <a:gd name="T47" fmla="*/ 335 h 584"/>
                              <a:gd name="T48" fmla="*/ 328 w 570"/>
                              <a:gd name="T49" fmla="*/ 357 h 584"/>
                              <a:gd name="T50" fmla="*/ 312 w 570"/>
                              <a:gd name="T51" fmla="*/ 378 h 584"/>
                              <a:gd name="T52" fmla="*/ 297 w 570"/>
                              <a:gd name="T53" fmla="*/ 396 h 584"/>
                              <a:gd name="T54" fmla="*/ 285 w 570"/>
                              <a:gd name="T55" fmla="*/ 413 h 584"/>
                              <a:gd name="T56" fmla="*/ 283 w 570"/>
                              <a:gd name="T57" fmla="*/ 412 h 584"/>
                              <a:gd name="T58" fmla="*/ 297 w 570"/>
                              <a:gd name="T59" fmla="*/ 377 h 584"/>
                              <a:gd name="T60" fmla="*/ 311 w 570"/>
                              <a:gd name="T61" fmla="*/ 338 h 584"/>
                              <a:gd name="T62" fmla="*/ 324 w 570"/>
                              <a:gd name="T63" fmla="*/ 299 h 584"/>
                              <a:gd name="T64" fmla="*/ 335 w 570"/>
                              <a:gd name="T65" fmla="*/ 266 h 584"/>
                              <a:gd name="T66" fmla="*/ 399 w 570"/>
                              <a:gd name="T67" fmla="*/ 65 h 584"/>
                              <a:gd name="T68" fmla="*/ 327 w 570"/>
                              <a:gd name="T69" fmla="*/ 0 h 584"/>
                              <a:gd name="T70" fmla="*/ 0 w 570"/>
                              <a:gd name="T71" fmla="*/ 365 h 584"/>
                              <a:gd name="T72" fmla="*/ 70 w 570"/>
                              <a:gd name="T73" fmla="*/ 429 h 5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570" h="584">
                                <a:moveTo>
                                  <a:pt x="70" y="429"/>
                                </a:moveTo>
                                <a:lnTo>
                                  <a:pt x="143" y="346"/>
                                </a:lnTo>
                                <a:lnTo>
                                  <a:pt x="167" y="320"/>
                                </a:lnTo>
                                <a:lnTo>
                                  <a:pt x="190" y="295"/>
                                </a:lnTo>
                                <a:lnTo>
                                  <a:pt x="210" y="270"/>
                                </a:lnTo>
                                <a:lnTo>
                                  <a:pt x="229" y="248"/>
                                </a:lnTo>
                                <a:lnTo>
                                  <a:pt x="246" y="227"/>
                                </a:lnTo>
                                <a:lnTo>
                                  <a:pt x="261" y="208"/>
                                </a:lnTo>
                                <a:lnTo>
                                  <a:pt x="275" y="191"/>
                                </a:lnTo>
                                <a:lnTo>
                                  <a:pt x="288" y="175"/>
                                </a:lnTo>
                                <a:lnTo>
                                  <a:pt x="289" y="176"/>
                                </a:lnTo>
                                <a:lnTo>
                                  <a:pt x="274" y="211"/>
                                </a:lnTo>
                                <a:lnTo>
                                  <a:pt x="258" y="249"/>
                                </a:lnTo>
                                <a:lnTo>
                                  <a:pt x="244" y="288"/>
                                </a:lnTo>
                                <a:lnTo>
                                  <a:pt x="232" y="323"/>
                                </a:lnTo>
                                <a:lnTo>
                                  <a:pt x="171" y="519"/>
                                </a:lnTo>
                                <a:lnTo>
                                  <a:pt x="243" y="584"/>
                                </a:lnTo>
                                <a:lnTo>
                                  <a:pt x="570" y="218"/>
                                </a:lnTo>
                                <a:lnTo>
                                  <a:pt x="501" y="156"/>
                                </a:lnTo>
                                <a:lnTo>
                                  <a:pt x="428" y="236"/>
                                </a:lnTo>
                                <a:lnTo>
                                  <a:pt x="406" y="262"/>
                                </a:lnTo>
                                <a:lnTo>
                                  <a:pt x="385" y="287"/>
                                </a:lnTo>
                                <a:lnTo>
                                  <a:pt x="365" y="311"/>
                                </a:lnTo>
                                <a:lnTo>
                                  <a:pt x="346" y="335"/>
                                </a:lnTo>
                                <a:lnTo>
                                  <a:pt x="328" y="357"/>
                                </a:lnTo>
                                <a:lnTo>
                                  <a:pt x="312" y="378"/>
                                </a:lnTo>
                                <a:lnTo>
                                  <a:pt x="297" y="396"/>
                                </a:lnTo>
                                <a:lnTo>
                                  <a:pt x="285" y="413"/>
                                </a:lnTo>
                                <a:lnTo>
                                  <a:pt x="283" y="412"/>
                                </a:lnTo>
                                <a:lnTo>
                                  <a:pt x="297" y="377"/>
                                </a:lnTo>
                                <a:lnTo>
                                  <a:pt x="311" y="338"/>
                                </a:lnTo>
                                <a:lnTo>
                                  <a:pt x="324" y="299"/>
                                </a:lnTo>
                                <a:lnTo>
                                  <a:pt x="335" y="266"/>
                                </a:lnTo>
                                <a:lnTo>
                                  <a:pt x="399" y="65"/>
                                </a:lnTo>
                                <a:lnTo>
                                  <a:pt x="327" y="0"/>
                                </a:lnTo>
                                <a:lnTo>
                                  <a:pt x="0" y="365"/>
                                </a:lnTo>
                                <a:lnTo>
                                  <a:pt x="70" y="42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35" name="Freeform 38"/>
                        <wps:cNvSpPr>
                          <a:spLocks/>
                        </wps:cNvSpPr>
                        <wps:spPr bwMode="auto">
                          <a:xfrm>
                            <a:off x="133805" y="465421"/>
                            <a:ext cx="19016" cy="17835"/>
                          </a:xfrm>
                          <a:custGeom>
                            <a:avLst/>
                            <a:gdLst>
                              <a:gd name="T0" fmla="*/ 9 w 494"/>
                              <a:gd name="T1" fmla="*/ 331 h 444"/>
                              <a:gd name="T2" fmla="*/ 36 w 494"/>
                              <a:gd name="T3" fmla="*/ 363 h 444"/>
                              <a:gd name="T4" fmla="*/ 71 w 494"/>
                              <a:gd name="T5" fmla="*/ 396 h 444"/>
                              <a:gd name="T6" fmla="*/ 119 w 494"/>
                              <a:gd name="T7" fmla="*/ 425 h 444"/>
                              <a:gd name="T8" fmla="*/ 168 w 494"/>
                              <a:gd name="T9" fmla="*/ 441 h 444"/>
                              <a:gd name="T10" fmla="*/ 215 w 494"/>
                              <a:gd name="T11" fmla="*/ 443 h 444"/>
                              <a:gd name="T12" fmla="*/ 257 w 494"/>
                              <a:gd name="T13" fmla="*/ 431 h 444"/>
                              <a:gd name="T14" fmla="*/ 295 w 494"/>
                              <a:gd name="T15" fmla="*/ 403 h 444"/>
                              <a:gd name="T16" fmla="*/ 316 w 494"/>
                              <a:gd name="T17" fmla="*/ 374 h 444"/>
                              <a:gd name="T18" fmla="*/ 328 w 494"/>
                              <a:gd name="T19" fmla="*/ 348 h 444"/>
                              <a:gd name="T20" fmla="*/ 334 w 494"/>
                              <a:gd name="T21" fmla="*/ 317 h 444"/>
                              <a:gd name="T22" fmla="*/ 332 w 494"/>
                              <a:gd name="T23" fmla="*/ 284 h 444"/>
                              <a:gd name="T24" fmla="*/ 324 w 494"/>
                              <a:gd name="T25" fmla="*/ 245 h 444"/>
                              <a:gd name="T26" fmla="*/ 304 w 494"/>
                              <a:gd name="T27" fmla="*/ 197 h 444"/>
                              <a:gd name="T28" fmla="*/ 290 w 494"/>
                              <a:gd name="T29" fmla="*/ 150 h 444"/>
                              <a:gd name="T30" fmla="*/ 290 w 494"/>
                              <a:gd name="T31" fmla="*/ 133 h 444"/>
                              <a:gd name="T32" fmla="*/ 300 w 494"/>
                              <a:gd name="T33" fmla="*/ 111 h 444"/>
                              <a:gd name="T34" fmla="*/ 311 w 494"/>
                              <a:gd name="T35" fmla="*/ 101 h 444"/>
                              <a:gd name="T36" fmla="*/ 325 w 494"/>
                              <a:gd name="T37" fmla="*/ 95 h 444"/>
                              <a:gd name="T38" fmla="*/ 340 w 494"/>
                              <a:gd name="T39" fmla="*/ 93 h 444"/>
                              <a:gd name="T40" fmla="*/ 358 w 494"/>
                              <a:gd name="T41" fmla="*/ 97 h 444"/>
                              <a:gd name="T42" fmla="*/ 378 w 494"/>
                              <a:gd name="T43" fmla="*/ 108 h 444"/>
                              <a:gd name="T44" fmla="*/ 402 w 494"/>
                              <a:gd name="T45" fmla="*/ 127 h 444"/>
                              <a:gd name="T46" fmla="*/ 424 w 494"/>
                              <a:gd name="T47" fmla="*/ 156 h 444"/>
                              <a:gd name="T48" fmla="*/ 490 w 494"/>
                              <a:gd name="T49" fmla="*/ 108 h 444"/>
                              <a:gd name="T50" fmla="*/ 473 w 494"/>
                              <a:gd name="T51" fmla="*/ 83 h 444"/>
                              <a:gd name="T52" fmla="*/ 447 w 494"/>
                              <a:gd name="T53" fmla="*/ 56 h 444"/>
                              <a:gd name="T54" fmla="*/ 403 w 494"/>
                              <a:gd name="T55" fmla="*/ 24 h 444"/>
                              <a:gd name="T56" fmla="*/ 354 w 494"/>
                              <a:gd name="T57" fmla="*/ 5 h 444"/>
                              <a:gd name="T58" fmla="*/ 308 w 494"/>
                              <a:gd name="T59" fmla="*/ 1 h 444"/>
                              <a:gd name="T60" fmla="*/ 267 w 494"/>
                              <a:gd name="T61" fmla="*/ 11 h 444"/>
                              <a:gd name="T62" fmla="*/ 231 w 494"/>
                              <a:gd name="T63" fmla="*/ 33 h 444"/>
                              <a:gd name="T64" fmla="*/ 207 w 494"/>
                              <a:gd name="T65" fmla="*/ 60 h 444"/>
                              <a:gd name="T66" fmla="*/ 194 w 494"/>
                              <a:gd name="T67" fmla="*/ 85 h 444"/>
                              <a:gd name="T68" fmla="*/ 188 w 494"/>
                              <a:gd name="T69" fmla="*/ 113 h 444"/>
                              <a:gd name="T70" fmla="*/ 188 w 494"/>
                              <a:gd name="T71" fmla="*/ 146 h 444"/>
                              <a:gd name="T72" fmla="*/ 194 w 494"/>
                              <a:gd name="T73" fmla="*/ 184 h 444"/>
                              <a:gd name="T74" fmla="*/ 209 w 494"/>
                              <a:gd name="T75" fmla="*/ 226 h 444"/>
                              <a:gd name="T76" fmla="*/ 226 w 494"/>
                              <a:gd name="T77" fmla="*/ 274 h 444"/>
                              <a:gd name="T78" fmla="*/ 229 w 494"/>
                              <a:gd name="T79" fmla="*/ 299 h 444"/>
                              <a:gd name="T80" fmla="*/ 225 w 494"/>
                              <a:gd name="T81" fmla="*/ 317 h 444"/>
                              <a:gd name="T82" fmla="*/ 216 w 494"/>
                              <a:gd name="T83" fmla="*/ 333 h 444"/>
                              <a:gd name="T84" fmla="*/ 203 w 494"/>
                              <a:gd name="T85" fmla="*/ 345 h 444"/>
                              <a:gd name="T86" fmla="*/ 188 w 494"/>
                              <a:gd name="T87" fmla="*/ 351 h 444"/>
                              <a:gd name="T88" fmla="*/ 171 w 494"/>
                              <a:gd name="T89" fmla="*/ 352 h 444"/>
                              <a:gd name="T90" fmla="*/ 151 w 494"/>
                              <a:gd name="T91" fmla="*/ 347 h 444"/>
                              <a:gd name="T92" fmla="*/ 130 w 494"/>
                              <a:gd name="T93" fmla="*/ 335 h 444"/>
                              <a:gd name="T94" fmla="*/ 104 w 494"/>
                              <a:gd name="T95" fmla="*/ 314 h 444"/>
                              <a:gd name="T96" fmla="*/ 80 w 494"/>
                              <a:gd name="T97" fmla="*/ 287 h 444"/>
                              <a:gd name="T98" fmla="*/ 62 w 494"/>
                              <a:gd name="T99" fmla="*/ 259 h 4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494" h="444">
                                <a:moveTo>
                                  <a:pt x="0" y="315"/>
                                </a:moveTo>
                                <a:lnTo>
                                  <a:pt x="4" y="323"/>
                                </a:lnTo>
                                <a:lnTo>
                                  <a:pt x="9" y="331"/>
                                </a:lnTo>
                                <a:lnTo>
                                  <a:pt x="17" y="342"/>
                                </a:lnTo>
                                <a:lnTo>
                                  <a:pt x="25" y="352"/>
                                </a:lnTo>
                                <a:lnTo>
                                  <a:pt x="36" y="363"/>
                                </a:lnTo>
                                <a:lnTo>
                                  <a:pt x="46" y="373"/>
                                </a:lnTo>
                                <a:lnTo>
                                  <a:pt x="58" y="385"/>
                                </a:lnTo>
                                <a:lnTo>
                                  <a:pt x="71" y="396"/>
                                </a:lnTo>
                                <a:lnTo>
                                  <a:pt x="86" y="407"/>
                                </a:lnTo>
                                <a:lnTo>
                                  <a:pt x="103" y="417"/>
                                </a:lnTo>
                                <a:lnTo>
                                  <a:pt x="119" y="425"/>
                                </a:lnTo>
                                <a:lnTo>
                                  <a:pt x="136" y="433"/>
                                </a:lnTo>
                                <a:lnTo>
                                  <a:pt x="152" y="438"/>
                                </a:lnTo>
                                <a:lnTo>
                                  <a:pt x="168" y="441"/>
                                </a:lnTo>
                                <a:lnTo>
                                  <a:pt x="183" y="444"/>
                                </a:lnTo>
                                <a:lnTo>
                                  <a:pt x="199" y="444"/>
                                </a:lnTo>
                                <a:lnTo>
                                  <a:pt x="215" y="443"/>
                                </a:lnTo>
                                <a:lnTo>
                                  <a:pt x="230" y="440"/>
                                </a:lnTo>
                                <a:lnTo>
                                  <a:pt x="243" y="436"/>
                                </a:lnTo>
                                <a:lnTo>
                                  <a:pt x="257" y="431"/>
                                </a:lnTo>
                                <a:lnTo>
                                  <a:pt x="271" y="423"/>
                                </a:lnTo>
                                <a:lnTo>
                                  <a:pt x="284" y="414"/>
                                </a:lnTo>
                                <a:lnTo>
                                  <a:pt x="295" y="403"/>
                                </a:lnTo>
                                <a:lnTo>
                                  <a:pt x="306" y="390"/>
                                </a:lnTo>
                                <a:lnTo>
                                  <a:pt x="311" y="383"/>
                                </a:lnTo>
                                <a:lnTo>
                                  <a:pt x="316" y="374"/>
                                </a:lnTo>
                                <a:lnTo>
                                  <a:pt x="320" y="366"/>
                                </a:lnTo>
                                <a:lnTo>
                                  <a:pt x="325" y="357"/>
                                </a:lnTo>
                                <a:lnTo>
                                  <a:pt x="328" y="348"/>
                                </a:lnTo>
                                <a:lnTo>
                                  <a:pt x="331" y="337"/>
                                </a:lnTo>
                                <a:lnTo>
                                  <a:pt x="332" y="328"/>
                                </a:lnTo>
                                <a:lnTo>
                                  <a:pt x="334" y="317"/>
                                </a:lnTo>
                                <a:lnTo>
                                  <a:pt x="334" y="307"/>
                                </a:lnTo>
                                <a:lnTo>
                                  <a:pt x="334" y="295"/>
                                </a:lnTo>
                                <a:lnTo>
                                  <a:pt x="332" y="284"/>
                                </a:lnTo>
                                <a:lnTo>
                                  <a:pt x="330" y="271"/>
                                </a:lnTo>
                                <a:lnTo>
                                  <a:pt x="328" y="258"/>
                                </a:lnTo>
                                <a:lnTo>
                                  <a:pt x="324" y="245"/>
                                </a:lnTo>
                                <a:lnTo>
                                  <a:pt x="319" y="232"/>
                                </a:lnTo>
                                <a:lnTo>
                                  <a:pt x="313" y="218"/>
                                </a:lnTo>
                                <a:lnTo>
                                  <a:pt x="304" y="197"/>
                                </a:lnTo>
                                <a:lnTo>
                                  <a:pt x="297" y="179"/>
                                </a:lnTo>
                                <a:lnTo>
                                  <a:pt x="292" y="163"/>
                                </a:lnTo>
                                <a:lnTo>
                                  <a:pt x="290" y="150"/>
                                </a:lnTo>
                                <a:lnTo>
                                  <a:pt x="289" y="144"/>
                                </a:lnTo>
                                <a:lnTo>
                                  <a:pt x="289" y="139"/>
                                </a:lnTo>
                                <a:lnTo>
                                  <a:pt x="290" y="133"/>
                                </a:lnTo>
                                <a:lnTo>
                                  <a:pt x="291" y="129"/>
                                </a:lnTo>
                                <a:lnTo>
                                  <a:pt x="294" y="120"/>
                                </a:lnTo>
                                <a:lnTo>
                                  <a:pt x="300" y="111"/>
                                </a:lnTo>
                                <a:lnTo>
                                  <a:pt x="304" y="107"/>
                                </a:lnTo>
                                <a:lnTo>
                                  <a:pt x="307" y="104"/>
                                </a:lnTo>
                                <a:lnTo>
                                  <a:pt x="311" y="101"/>
                                </a:lnTo>
                                <a:lnTo>
                                  <a:pt x="315" y="98"/>
                                </a:lnTo>
                                <a:lnTo>
                                  <a:pt x="319" y="96"/>
                                </a:lnTo>
                                <a:lnTo>
                                  <a:pt x="325" y="95"/>
                                </a:lnTo>
                                <a:lnTo>
                                  <a:pt x="330" y="94"/>
                                </a:lnTo>
                                <a:lnTo>
                                  <a:pt x="335" y="93"/>
                                </a:lnTo>
                                <a:lnTo>
                                  <a:pt x="340" y="93"/>
                                </a:lnTo>
                                <a:lnTo>
                                  <a:pt x="347" y="94"/>
                                </a:lnTo>
                                <a:lnTo>
                                  <a:pt x="353" y="95"/>
                                </a:lnTo>
                                <a:lnTo>
                                  <a:pt x="358" y="97"/>
                                </a:lnTo>
                                <a:lnTo>
                                  <a:pt x="365" y="101"/>
                                </a:lnTo>
                                <a:lnTo>
                                  <a:pt x="372" y="104"/>
                                </a:lnTo>
                                <a:lnTo>
                                  <a:pt x="378" y="108"/>
                                </a:lnTo>
                                <a:lnTo>
                                  <a:pt x="385" y="112"/>
                                </a:lnTo>
                                <a:lnTo>
                                  <a:pt x="393" y="120"/>
                                </a:lnTo>
                                <a:lnTo>
                                  <a:pt x="402" y="127"/>
                                </a:lnTo>
                                <a:lnTo>
                                  <a:pt x="408" y="134"/>
                                </a:lnTo>
                                <a:lnTo>
                                  <a:pt x="414" y="142"/>
                                </a:lnTo>
                                <a:lnTo>
                                  <a:pt x="424" y="156"/>
                                </a:lnTo>
                                <a:lnTo>
                                  <a:pt x="430" y="169"/>
                                </a:lnTo>
                                <a:lnTo>
                                  <a:pt x="494" y="114"/>
                                </a:lnTo>
                                <a:lnTo>
                                  <a:pt x="490" y="108"/>
                                </a:lnTo>
                                <a:lnTo>
                                  <a:pt x="486" y="100"/>
                                </a:lnTo>
                                <a:lnTo>
                                  <a:pt x="480" y="92"/>
                                </a:lnTo>
                                <a:lnTo>
                                  <a:pt x="473" y="83"/>
                                </a:lnTo>
                                <a:lnTo>
                                  <a:pt x="465" y="74"/>
                                </a:lnTo>
                                <a:lnTo>
                                  <a:pt x="456" y="65"/>
                                </a:lnTo>
                                <a:lnTo>
                                  <a:pt x="447" y="56"/>
                                </a:lnTo>
                                <a:lnTo>
                                  <a:pt x="436" y="48"/>
                                </a:lnTo>
                                <a:lnTo>
                                  <a:pt x="420" y="35"/>
                                </a:lnTo>
                                <a:lnTo>
                                  <a:pt x="403" y="24"/>
                                </a:lnTo>
                                <a:lnTo>
                                  <a:pt x="386" y="16"/>
                                </a:lnTo>
                                <a:lnTo>
                                  <a:pt x="370" y="10"/>
                                </a:lnTo>
                                <a:lnTo>
                                  <a:pt x="354" y="5"/>
                                </a:lnTo>
                                <a:lnTo>
                                  <a:pt x="338" y="2"/>
                                </a:lnTo>
                                <a:lnTo>
                                  <a:pt x="323" y="0"/>
                                </a:lnTo>
                                <a:lnTo>
                                  <a:pt x="308" y="1"/>
                                </a:lnTo>
                                <a:lnTo>
                                  <a:pt x="293" y="2"/>
                                </a:lnTo>
                                <a:lnTo>
                                  <a:pt x="279" y="6"/>
                                </a:lnTo>
                                <a:lnTo>
                                  <a:pt x="267" y="11"/>
                                </a:lnTo>
                                <a:lnTo>
                                  <a:pt x="254" y="17"/>
                                </a:lnTo>
                                <a:lnTo>
                                  <a:pt x="242" y="24"/>
                                </a:lnTo>
                                <a:lnTo>
                                  <a:pt x="231" y="33"/>
                                </a:lnTo>
                                <a:lnTo>
                                  <a:pt x="220" y="42"/>
                                </a:lnTo>
                                <a:lnTo>
                                  <a:pt x="211" y="54"/>
                                </a:lnTo>
                                <a:lnTo>
                                  <a:pt x="207" y="60"/>
                                </a:lnTo>
                                <a:lnTo>
                                  <a:pt x="201" y="68"/>
                                </a:lnTo>
                                <a:lnTo>
                                  <a:pt x="198" y="76"/>
                                </a:lnTo>
                                <a:lnTo>
                                  <a:pt x="194" y="85"/>
                                </a:lnTo>
                                <a:lnTo>
                                  <a:pt x="192" y="93"/>
                                </a:lnTo>
                                <a:lnTo>
                                  <a:pt x="190" y="103"/>
                                </a:lnTo>
                                <a:lnTo>
                                  <a:pt x="188" y="113"/>
                                </a:lnTo>
                                <a:lnTo>
                                  <a:pt x="187" y="124"/>
                                </a:lnTo>
                                <a:lnTo>
                                  <a:pt x="187" y="134"/>
                                </a:lnTo>
                                <a:lnTo>
                                  <a:pt x="188" y="146"/>
                                </a:lnTo>
                                <a:lnTo>
                                  <a:pt x="189" y="159"/>
                                </a:lnTo>
                                <a:lnTo>
                                  <a:pt x="191" y="171"/>
                                </a:lnTo>
                                <a:lnTo>
                                  <a:pt x="194" y="184"/>
                                </a:lnTo>
                                <a:lnTo>
                                  <a:pt x="198" y="198"/>
                                </a:lnTo>
                                <a:lnTo>
                                  <a:pt x="202" y="212"/>
                                </a:lnTo>
                                <a:lnTo>
                                  <a:pt x="209" y="226"/>
                                </a:lnTo>
                                <a:lnTo>
                                  <a:pt x="216" y="243"/>
                                </a:lnTo>
                                <a:lnTo>
                                  <a:pt x="221" y="260"/>
                                </a:lnTo>
                                <a:lnTo>
                                  <a:pt x="226" y="274"/>
                                </a:lnTo>
                                <a:lnTo>
                                  <a:pt x="228" y="288"/>
                                </a:lnTo>
                                <a:lnTo>
                                  <a:pt x="229" y="294"/>
                                </a:lnTo>
                                <a:lnTo>
                                  <a:pt x="229" y="299"/>
                                </a:lnTo>
                                <a:lnTo>
                                  <a:pt x="228" y="306"/>
                                </a:lnTo>
                                <a:lnTo>
                                  <a:pt x="227" y="311"/>
                                </a:lnTo>
                                <a:lnTo>
                                  <a:pt x="225" y="317"/>
                                </a:lnTo>
                                <a:lnTo>
                                  <a:pt x="222" y="323"/>
                                </a:lnTo>
                                <a:lnTo>
                                  <a:pt x="219" y="328"/>
                                </a:lnTo>
                                <a:lnTo>
                                  <a:pt x="216" y="333"/>
                                </a:lnTo>
                                <a:lnTo>
                                  <a:pt x="212" y="337"/>
                                </a:lnTo>
                                <a:lnTo>
                                  <a:pt x="208" y="342"/>
                                </a:lnTo>
                                <a:lnTo>
                                  <a:pt x="203" y="345"/>
                                </a:lnTo>
                                <a:lnTo>
                                  <a:pt x="198" y="348"/>
                                </a:lnTo>
                                <a:lnTo>
                                  <a:pt x="193" y="350"/>
                                </a:lnTo>
                                <a:lnTo>
                                  <a:pt x="188" y="351"/>
                                </a:lnTo>
                                <a:lnTo>
                                  <a:pt x="182" y="352"/>
                                </a:lnTo>
                                <a:lnTo>
                                  <a:pt x="177" y="353"/>
                                </a:lnTo>
                                <a:lnTo>
                                  <a:pt x="171" y="352"/>
                                </a:lnTo>
                                <a:lnTo>
                                  <a:pt x="164" y="351"/>
                                </a:lnTo>
                                <a:lnTo>
                                  <a:pt x="158" y="350"/>
                                </a:lnTo>
                                <a:lnTo>
                                  <a:pt x="151" y="347"/>
                                </a:lnTo>
                                <a:lnTo>
                                  <a:pt x="144" y="344"/>
                                </a:lnTo>
                                <a:lnTo>
                                  <a:pt x="137" y="341"/>
                                </a:lnTo>
                                <a:lnTo>
                                  <a:pt x="130" y="335"/>
                                </a:lnTo>
                                <a:lnTo>
                                  <a:pt x="122" y="330"/>
                                </a:lnTo>
                                <a:lnTo>
                                  <a:pt x="113" y="323"/>
                                </a:lnTo>
                                <a:lnTo>
                                  <a:pt x="104" y="314"/>
                                </a:lnTo>
                                <a:lnTo>
                                  <a:pt x="96" y="306"/>
                                </a:lnTo>
                                <a:lnTo>
                                  <a:pt x="87" y="296"/>
                                </a:lnTo>
                                <a:lnTo>
                                  <a:pt x="80" y="287"/>
                                </a:lnTo>
                                <a:lnTo>
                                  <a:pt x="73" y="277"/>
                                </a:lnTo>
                                <a:lnTo>
                                  <a:pt x="67" y="268"/>
                                </a:lnTo>
                                <a:lnTo>
                                  <a:pt x="62" y="259"/>
                                </a:lnTo>
                                <a:lnTo>
                                  <a:pt x="0" y="31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36" name="Freeform 39"/>
                        <wps:cNvSpPr>
                          <a:spLocks/>
                        </wps:cNvSpPr>
                        <wps:spPr bwMode="auto">
                          <a:xfrm>
                            <a:off x="146226" y="470239"/>
                            <a:ext cx="17176" cy="20888"/>
                          </a:xfrm>
                          <a:custGeom>
                            <a:avLst/>
                            <a:gdLst>
                              <a:gd name="T0" fmla="*/ 0 w 447"/>
                              <a:gd name="T1" fmla="*/ 459 h 520"/>
                              <a:gd name="T2" fmla="*/ 88 w 447"/>
                              <a:gd name="T3" fmla="*/ 520 h 520"/>
                              <a:gd name="T4" fmla="*/ 316 w 447"/>
                              <a:gd name="T5" fmla="*/ 188 h 520"/>
                              <a:gd name="T6" fmla="*/ 397 w 447"/>
                              <a:gd name="T7" fmla="*/ 244 h 520"/>
                              <a:gd name="T8" fmla="*/ 447 w 447"/>
                              <a:gd name="T9" fmla="*/ 171 h 520"/>
                              <a:gd name="T10" fmla="*/ 199 w 447"/>
                              <a:gd name="T11" fmla="*/ 0 h 520"/>
                              <a:gd name="T12" fmla="*/ 148 w 447"/>
                              <a:gd name="T13" fmla="*/ 72 h 520"/>
                              <a:gd name="T14" fmla="*/ 228 w 447"/>
                              <a:gd name="T15" fmla="*/ 128 h 520"/>
                              <a:gd name="T16" fmla="*/ 0 w 447"/>
                              <a:gd name="T17" fmla="*/ 459 h 5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47" h="520">
                                <a:moveTo>
                                  <a:pt x="0" y="459"/>
                                </a:moveTo>
                                <a:lnTo>
                                  <a:pt x="88" y="520"/>
                                </a:lnTo>
                                <a:lnTo>
                                  <a:pt x="316" y="188"/>
                                </a:lnTo>
                                <a:lnTo>
                                  <a:pt x="397" y="244"/>
                                </a:lnTo>
                                <a:lnTo>
                                  <a:pt x="447" y="171"/>
                                </a:lnTo>
                                <a:lnTo>
                                  <a:pt x="199" y="0"/>
                                </a:lnTo>
                                <a:lnTo>
                                  <a:pt x="148" y="72"/>
                                </a:lnTo>
                                <a:lnTo>
                                  <a:pt x="228" y="128"/>
                                </a:lnTo>
                                <a:lnTo>
                                  <a:pt x="0" y="45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37" name="Freeform 40"/>
                        <wps:cNvSpPr>
                          <a:spLocks/>
                        </wps:cNvSpPr>
                        <wps:spPr bwMode="auto">
                          <a:xfrm>
                            <a:off x="154813" y="477954"/>
                            <a:ext cx="13418" cy="19041"/>
                          </a:xfrm>
                          <a:custGeom>
                            <a:avLst/>
                            <a:gdLst>
                              <a:gd name="T0" fmla="*/ 260 w 350"/>
                              <a:gd name="T1" fmla="*/ 0 h 474"/>
                              <a:gd name="T2" fmla="*/ 0 w 350"/>
                              <a:gd name="T3" fmla="*/ 417 h 474"/>
                              <a:gd name="T4" fmla="*/ 91 w 350"/>
                              <a:gd name="T5" fmla="*/ 474 h 474"/>
                              <a:gd name="T6" fmla="*/ 350 w 350"/>
                              <a:gd name="T7" fmla="*/ 57 h 474"/>
                              <a:gd name="T8" fmla="*/ 260 w 350"/>
                              <a:gd name="T9" fmla="*/ 0 h 474"/>
                            </a:gdLst>
                            <a:ahLst/>
                            <a:cxnLst>
                              <a:cxn ang="0">
                                <a:pos x="T0" y="T1"/>
                              </a:cxn>
                              <a:cxn ang="0">
                                <a:pos x="T2" y="T3"/>
                              </a:cxn>
                              <a:cxn ang="0">
                                <a:pos x="T4" y="T5"/>
                              </a:cxn>
                              <a:cxn ang="0">
                                <a:pos x="T6" y="T7"/>
                              </a:cxn>
                              <a:cxn ang="0">
                                <a:pos x="T8" y="T9"/>
                              </a:cxn>
                            </a:cxnLst>
                            <a:rect l="0" t="0" r="r" b="b"/>
                            <a:pathLst>
                              <a:path w="350" h="474">
                                <a:moveTo>
                                  <a:pt x="260" y="0"/>
                                </a:moveTo>
                                <a:lnTo>
                                  <a:pt x="0" y="417"/>
                                </a:lnTo>
                                <a:lnTo>
                                  <a:pt x="91" y="474"/>
                                </a:lnTo>
                                <a:lnTo>
                                  <a:pt x="350" y="57"/>
                                </a:lnTo>
                                <a:lnTo>
                                  <a:pt x="26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38" name="Freeform 41"/>
                        <wps:cNvSpPr>
                          <a:spLocks/>
                        </wps:cNvSpPr>
                        <wps:spPr bwMode="auto">
                          <a:xfrm>
                            <a:off x="163630" y="481251"/>
                            <a:ext cx="16103" cy="21209"/>
                          </a:xfrm>
                          <a:custGeom>
                            <a:avLst/>
                            <a:gdLst>
                              <a:gd name="T0" fmla="*/ 0 w 420"/>
                              <a:gd name="T1" fmla="*/ 475 h 528"/>
                              <a:gd name="T2" fmla="*/ 94 w 420"/>
                              <a:gd name="T3" fmla="*/ 528 h 528"/>
                              <a:gd name="T4" fmla="*/ 291 w 420"/>
                              <a:gd name="T5" fmla="*/ 177 h 528"/>
                              <a:gd name="T6" fmla="*/ 376 w 420"/>
                              <a:gd name="T7" fmla="*/ 226 h 528"/>
                              <a:gd name="T8" fmla="*/ 420 w 420"/>
                              <a:gd name="T9" fmla="*/ 149 h 528"/>
                              <a:gd name="T10" fmla="*/ 157 w 420"/>
                              <a:gd name="T11" fmla="*/ 0 h 528"/>
                              <a:gd name="T12" fmla="*/ 114 w 420"/>
                              <a:gd name="T13" fmla="*/ 77 h 528"/>
                              <a:gd name="T14" fmla="*/ 198 w 420"/>
                              <a:gd name="T15" fmla="*/ 124 h 528"/>
                              <a:gd name="T16" fmla="*/ 0 w 420"/>
                              <a:gd name="T17" fmla="*/ 475 h 5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0" h="528">
                                <a:moveTo>
                                  <a:pt x="0" y="475"/>
                                </a:moveTo>
                                <a:lnTo>
                                  <a:pt x="94" y="528"/>
                                </a:lnTo>
                                <a:lnTo>
                                  <a:pt x="291" y="177"/>
                                </a:lnTo>
                                <a:lnTo>
                                  <a:pt x="376" y="226"/>
                                </a:lnTo>
                                <a:lnTo>
                                  <a:pt x="420" y="149"/>
                                </a:lnTo>
                                <a:lnTo>
                                  <a:pt x="157" y="0"/>
                                </a:lnTo>
                                <a:lnTo>
                                  <a:pt x="114" y="77"/>
                                </a:lnTo>
                                <a:lnTo>
                                  <a:pt x="198" y="124"/>
                                </a:lnTo>
                                <a:lnTo>
                                  <a:pt x="0" y="47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39" name="Freeform 42"/>
                        <wps:cNvSpPr>
                          <a:spLocks/>
                        </wps:cNvSpPr>
                        <wps:spPr bwMode="auto">
                          <a:xfrm>
                            <a:off x="174441" y="487839"/>
                            <a:ext cx="17406" cy="21531"/>
                          </a:xfrm>
                          <a:custGeom>
                            <a:avLst/>
                            <a:gdLst>
                              <a:gd name="T0" fmla="*/ 32 w 452"/>
                              <a:gd name="T1" fmla="*/ 271 h 536"/>
                              <a:gd name="T2" fmla="*/ 15 w 452"/>
                              <a:gd name="T3" fmla="*/ 312 h 536"/>
                              <a:gd name="T4" fmla="*/ 4 w 452"/>
                              <a:gd name="T5" fmla="*/ 350 h 536"/>
                              <a:gd name="T6" fmla="*/ 0 w 452"/>
                              <a:gd name="T7" fmla="*/ 384 h 536"/>
                              <a:gd name="T8" fmla="*/ 3 w 452"/>
                              <a:gd name="T9" fmla="*/ 416 h 536"/>
                              <a:gd name="T10" fmla="*/ 13 w 452"/>
                              <a:gd name="T11" fmla="*/ 446 h 536"/>
                              <a:gd name="T12" fmla="*/ 30 w 452"/>
                              <a:gd name="T13" fmla="*/ 472 h 536"/>
                              <a:gd name="T14" fmla="*/ 57 w 452"/>
                              <a:gd name="T15" fmla="*/ 496 h 536"/>
                              <a:gd name="T16" fmla="*/ 91 w 452"/>
                              <a:gd name="T17" fmla="*/ 517 h 536"/>
                              <a:gd name="T18" fmla="*/ 126 w 452"/>
                              <a:gd name="T19" fmla="*/ 529 h 536"/>
                              <a:gd name="T20" fmla="*/ 159 w 452"/>
                              <a:gd name="T21" fmla="*/ 536 h 536"/>
                              <a:gd name="T22" fmla="*/ 191 w 452"/>
                              <a:gd name="T23" fmla="*/ 534 h 536"/>
                              <a:gd name="T24" fmla="*/ 220 w 452"/>
                              <a:gd name="T25" fmla="*/ 524 h 536"/>
                              <a:gd name="T26" fmla="*/ 247 w 452"/>
                              <a:gd name="T27" fmla="*/ 507 h 536"/>
                              <a:gd name="T28" fmla="*/ 274 w 452"/>
                              <a:gd name="T29" fmla="*/ 483 h 536"/>
                              <a:gd name="T30" fmla="*/ 298 w 452"/>
                              <a:gd name="T31" fmla="*/ 451 h 536"/>
                              <a:gd name="T32" fmla="*/ 319 w 452"/>
                              <a:gd name="T33" fmla="*/ 412 h 536"/>
                              <a:gd name="T34" fmla="*/ 356 w 452"/>
                              <a:gd name="T35" fmla="*/ 93 h 536"/>
                              <a:gd name="T36" fmla="*/ 209 w 452"/>
                              <a:gd name="T37" fmla="*/ 392 h 536"/>
                              <a:gd name="T38" fmla="*/ 198 w 452"/>
                              <a:gd name="T39" fmla="*/ 411 h 536"/>
                              <a:gd name="T40" fmla="*/ 186 w 452"/>
                              <a:gd name="T41" fmla="*/ 426 h 536"/>
                              <a:gd name="T42" fmla="*/ 176 w 452"/>
                              <a:gd name="T43" fmla="*/ 436 h 536"/>
                              <a:gd name="T44" fmla="*/ 164 w 452"/>
                              <a:gd name="T45" fmla="*/ 443 h 536"/>
                              <a:gd name="T46" fmla="*/ 154 w 452"/>
                              <a:gd name="T47" fmla="*/ 446 h 536"/>
                              <a:gd name="T48" fmla="*/ 143 w 452"/>
                              <a:gd name="T49" fmla="*/ 446 h 536"/>
                              <a:gd name="T50" fmla="*/ 133 w 452"/>
                              <a:gd name="T51" fmla="*/ 443 h 536"/>
                              <a:gd name="T52" fmla="*/ 123 w 452"/>
                              <a:gd name="T53" fmla="*/ 438 h 536"/>
                              <a:gd name="T54" fmla="*/ 115 w 452"/>
                              <a:gd name="T55" fmla="*/ 432 h 536"/>
                              <a:gd name="T56" fmla="*/ 108 w 452"/>
                              <a:gd name="T57" fmla="*/ 424 h 536"/>
                              <a:gd name="T58" fmla="*/ 104 w 452"/>
                              <a:gd name="T59" fmla="*/ 413 h 536"/>
                              <a:gd name="T60" fmla="*/ 103 w 452"/>
                              <a:gd name="T61" fmla="*/ 400 h 536"/>
                              <a:gd name="T62" fmla="*/ 104 w 452"/>
                              <a:gd name="T63" fmla="*/ 384 h 536"/>
                              <a:gd name="T64" fmla="*/ 108 w 452"/>
                              <a:gd name="T65" fmla="*/ 367 h 536"/>
                              <a:gd name="T66" fmla="*/ 116 w 452"/>
                              <a:gd name="T67" fmla="*/ 345 h 536"/>
                              <a:gd name="T68" fmla="*/ 261 w 452"/>
                              <a:gd name="T69" fmla="*/ 46 h 53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452" h="536">
                                <a:moveTo>
                                  <a:pt x="165" y="0"/>
                                </a:moveTo>
                                <a:lnTo>
                                  <a:pt x="32" y="271"/>
                                </a:lnTo>
                                <a:lnTo>
                                  <a:pt x="23" y="292"/>
                                </a:lnTo>
                                <a:lnTo>
                                  <a:pt x="15" y="312"/>
                                </a:lnTo>
                                <a:lnTo>
                                  <a:pt x="9" y="331"/>
                                </a:lnTo>
                                <a:lnTo>
                                  <a:pt x="4" y="350"/>
                                </a:lnTo>
                                <a:lnTo>
                                  <a:pt x="2" y="368"/>
                                </a:lnTo>
                                <a:lnTo>
                                  <a:pt x="0" y="384"/>
                                </a:lnTo>
                                <a:lnTo>
                                  <a:pt x="1" y="400"/>
                                </a:lnTo>
                                <a:lnTo>
                                  <a:pt x="3" y="416"/>
                                </a:lnTo>
                                <a:lnTo>
                                  <a:pt x="7" y="431"/>
                                </a:lnTo>
                                <a:lnTo>
                                  <a:pt x="13" y="446"/>
                                </a:lnTo>
                                <a:lnTo>
                                  <a:pt x="21" y="460"/>
                                </a:lnTo>
                                <a:lnTo>
                                  <a:pt x="30" y="472"/>
                                </a:lnTo>
                                <a:lnTo>
                                  <a:pt x="43" y="484"/>
                                </a:lnTo>
                                <a:lnTo>
                                  <a:pt x="57" y="496"/>
                                </a:lnTo>
                                <a:lnTo>
                                  <a:pt x="72" y="506"/>
                                </a:lnTo>
                                <a:lnTo>
                                  <a:pt x="91" y="517"/>
                                </a:lnTo>
                                <a:lnTo>
                                  <a:pt x="108" y="524"/>
                                </a:lnTo>
                                <a:lnTo>
                                  <a:pt x="126" y="529"/>
                                </a:lnTo>
                                <a:lnTo>
                                  <a:pt x="143" y="534"/>
                                </a:lnTo>
                                <a:lnTo>
                                  <a:pt x="159" y="536"/>
                                </a:lnTo>
                                <a:lnTo>
                                  <a:pt x="175" y="536"/>
                                </a:lnTo>
                                <a:lnTo>
                                  <a:pt x="191" y="534"/>
                                </a:lnTo>
                                <a:lnTo>
                                  <a:pt x="205" y="529"/>
                                </a:lnTo>
                                <a:lnTo>
                                  <a:pt x="220" y="524"/>
                                </a:lnTo>
                                <a:lnTo>
                                  <a:pt x="235" y="517"/>
                                </a:lnTo>
                                <a:lnTo>
                                  <a:pt x="247" y="507"/>
                                </a:lnTo>
                                <a:lnTo>
                                  <a:pt x="261" y="496"/>
                                </a:lnTo>
                                <a:lnTo>
                                  <a:pt x="274" y="483"/>
                                </a:lnTo>
                                <a:lnTo>
                                  <a:pt x="285" y="467"/>
                                </a:lnTo>
                                <a:lnTo>
                                  <a:pt x="298" y="451"/>
                                </a:lnTo>
                                <a:lnTo>
                                  <a:pt x="309" y="432"/>
                                </a:lnTo>
                                <a:lnTo>
                                  <a:pt x="319" y="412"/>
                                </a:lnTo>
                                <a:lnTo>
                                  <a:pt x="452" y="140"/>
                                </a:lnTo>
                                <a:lnTo>
                                  <a:pt x="356" y="93"/>
                                </a:lnTo>
                                <a:lnTo>
                                  <a:pt x="216" y="379"/>
                                </a:lnTo>
                                <a:lnTo>
                                  <a:pt x="209" y="392"/>
                                </a:lnTo>
                                <a:lnTo>
                                  <a:pt x="204" y="402"/>
                                </a:lnTo>
                                <a:lnTo>
                                  <a:pt x="198" y="411"/>
                                </a:lnTo>
                                <a:lnTo>
                                  <a:pt x="193" y="419"/>
                                </a:lnTo>
                                <a:lnTo>
                                  <a:pt x="186" y="426"/>
                                </a:lnTo>
                                <a:lnTo>
                                  <a:pt x="181" y="432"/>
                                </a:lnTo>
                                <a:lnTo>
                                  <a:pt x="176" y="436"/>
                                </a:lnTo>
                                <a:lnTo>
                                  <a:pt x="169" y="441"/>
                                </a:lnTo>
                                <a:lnTo>
                                  <a:pt x="164" y="443"/>
                                </a:lnTo>
                                <a:lnTo>
                                  <a:pt x="159" y="445"/>
                                </a:lnTo>
                                <a:lnTo>
                                  <a:pt x="154" y="446"/>
                                </a:lnTo>
                                <a:lnTo>
                                  <a:pt x="148" y="446"/>
                                </a:lnTo>
                                <a:lnTo>
                                  <a:pt x="143" y="446"/>
                                </a:lnTo>
                                <a:lnTo>
                                  <a:pt x="138" y="445"/>
                                </a:lnTo>
                                <a:lnTo>
                                  <a:pt x="133" y="443"/>
                                </a:lnTo>
                                <a:lnTo>
                                  <a:pt x="127" y="441"/>
                                </a:lnTo>
                                <a:lnTo>
                                  <a:pt x="123" y="438"/>
                                </a:lnTo>
                                <a:lnTo>
                                  <a:pt x="119" y="435"/>
                                </a:lnTo>
                                <a:lnTo>
                                  <a:pt x="115" y="432"/>
                                </a:lnTo>
                                <a:lnTo>
                                  <a:pt x="111" y="428"/>
                                </a:lnTo>
                                <a:lnTo>
                                  <a:pt x="108" y="424"/>
                                </a:lnTo>
                                <a:lnTo>
                                  <a:pt x="106" y="418"/>
                                </a:lnTo>
                                <a:lnTo>
                                  <a:pt x="104" y="413"/>
                                </a:lnTo>
                                <a:lnTo>
                                  <a:pt x="103" y="407"/>
                                </a:lnTo>
                                <a:lnTo>
                                  <a:pt x="103" y="400"/>
                                </a:lnTo>
                                <a:lnTo>
                                  <a:pt x="103" y="393"/>
                                </a:lnTo>
                                <a:lnTo>
                                  <a:pt x="104" y="384"/>
                                </a:lnTo>
                                <a:lnTo>
                                  <a:pt x="105" y="376"/>
                                </a:lnTo>
                                <a:lnTo>
                                  <a:pt x="108" y="367"/>
                                </a:lnTo>
                                <a:lnTo>
                                  <a:pt x="111" y="356"/>
                                </a:lnTo>
                                <a:lnTo>
                                  <a:pt x="116" y="345"/>
                                </a:lnTo>
                                <a:lnTo>
                                  <a:pt x="121" y="334"/>
                                </a:lnTo>
                                <a:lnTo>
                                  <a:pt x="261" y="46"/>
                                </a:lnTo>
                                <a:lnTo>
                                  <a:pt x="16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40" name="Freeform 43"/>
                        <wps:cNvSpPr>
                          <a:spLocks/>
                        </wps:cNvSpPr>
                        <wps:spPr bwMode="auto">
                          <a:xfrm>
                            <a:off x="189242" y="494021"/>
                            <a:ext cx="14491" cy="21450"/>
                          </a:xfrm>
                          <a:custGeom>
                            <a:avLst/>
                            <a:gdLst>
                              <a:gd name="T0" fmla="*/ 0 w 378"/>
                              <a:gd name="T1" fmla="*/ 491 h 533"/>
                              <a:gd name="T2" fmla="*/ 99 w 378"/>
                              <a:gd name="T3" fmla="*/ 533 h 533"/>
                              <a:gd name="T4" fmla="*/ 254 w 378"/>
                              <a:gd name="T5" fmla="*/ 161 h 533"/>
                              <a:gd name="T6" fmla="*/ 344 w 378"/>
                              <a:gd name="T7" fmla="*/ 199 h 533"/>
                              <a:gd name="T8" fmla="*/ 378 w 378"/>
                              <a:gd name="T9" fmla="*/ 117 h 533"/>
                              <a:gd name="T10" fmla="*/ 100 w 378"/>
                              <a:gd name="T11" fmla="*/ 0 h 533"/>
                              <a:gd name="T12" fmla="*/ 65 w 378"/>
                              <a:gd name="T13" fmla="*/ 81 h 533"/>
                              <a:gd name="T14" fmla="*/ 155 w 378"/>
                              <a:gd name="T15" fmla="*/ 119 h 533"/>
                              <a:gd name="T16" fmla="*/ 0 w 378"/>
                              <a:gd name="T17" fmla="*/ 491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78" h="533">
                                <a:moveTo>
                                  <a:pt x="0" y="491"/>
                                </a:moveTo>
                                <a:lnTo>
                                  <a:pt x="99" y="533"/>
                                </a:lnTo>
                                <a:lnTo>
                                  <a:pt x="254" y="161"/>
                                </a:lnTo>
                                <a:lnTo>
                                  <a:pt x="344" y="199"/>
                                </a:lnTo>
                                <a:lnTo>
                                  <a:pt x="378" y="117"/>
                                </a:lnTo>
                                <a:lnTo>
                                  <a:pt x="100" y="0"/>
                                </a:lnTo>
                                <a:lnTo>
                                  <a:pt x="65" y="81"/>
                                </a:lnTo>
                                <a:lnTo>
                                  <a:pt x="155" y="119"/>
                                </a:lnTo>
                                <a:lnTo>
                                  <a:pt x="0" y="49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41" name="Freeform 44"/>
                        <wps:cNvSpPr>
                          <a:spLocks/>
                        </wps:cNvSpPr>
                        <wps:spPr bwMode="auto">
                          <a:xfrm>
                            <a:off x="198749" y="499324"/>
                            <a:ext cx="15030" cy="21933"/>
                          </a:xfrm>
                          <a:custGeom>
                            <a:avLst/>
                            <a:gdLst>
                              <a:gd name="T0" fmla="*/ 319 w 392"/>
                              <a:gd name="T1" fmla="*/ 263 h 547"/>
                              <a:gd name="T2" fmla="*/ 201 w 392"/>
                              <a:gd name="T3" fmla="*/ 220 h 547"/>
                              <a:gd name="T4" fmla="*/ 239 w 392"/>
                              <a:gd name="T5" fmla="*/ 114 h 547"/>
                              <a:gd name="T6" fmla="*/ 363 w 392"/>
                              <a:gd name="T7" fmla="*/ 159 h 547"/>
                              <a:gd name="T8" fmla="*/ 392 w 392"/>
                              <a:gd name="T9" fmla="*/ 80 h 547"/>
                              <a:gd name="T10" fmla="*/ 167 w 392"/>
                              <a:gd name="T11" fmla="*/ 0 h 547"/>
                              <a:gd name="T12" fmla="*/ 0 w 392"/>
                              <a:gd name="T13" fmla="*/ 462 h 547"/>
                              <a:gd name="T14" fmla="*/ 234 w 392"/>
                              <a:gd name="T15" fmla="*/ 547 h 547"/>
                              <a:gd name="T16" fmla="*/ 263 w 392"/>
                              <a:gd name="T17" fmla="*/ 469 h 547"/>
                              <a:gd name="T18" fmla="*/ 129 w 392"/>
                              <a:gd name="T19" fmla="*/ 420 h 547"/>
                              <a:gd name="T20" fmla="*/ 174 w 392"/>
                              <a:gd name="T21" fmla="*/ 295 h 547"/>
                              <a:gd name="T22" fmla="*/ 292 w 392"/>
                              <a:gd name="T23" fmla="*/ 337 h 547"/>
                              <a:gd name="T24" fmla="*/ 319 w 392"/>
                              <a:gd name="T25" fmla="*/ 263 h 5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92" h="547">
                                <a:moveTo>
                                  <a:pt x="319" y="263"/>
                                </a:moveTo>
                                <a:lnTo>
                                  <a:pt x="201" y="220"/>
                                </a:lnTo>
                                <a:lnTo>
                                  <a:pt x="239" y="114"/>
                                </a:lnTo>
                                <a:lnTo>
                                  <a:pt x="363" y="159"/>
                                </a:lnTo>
                                <a:lnTo>
                                  <a:pt x="392" y="80"/>
                                </a:lnTo>
                                <a:lnTo>
                                  <a:pt x="167" y="0"/>
                                </a:lnTo>
                                <a:lnTo>
                                  <a:pt x="0" y="462"/>
                                </a:lnTo>
                                <a:lnTo>
                                  <a:pt x="234" y="547"/>
                                </a:lnTo>
                                <a:lnTo>
                                  <a:pt x="263" y="469"/>
                                </a:lnTo>
                                <a:lnTo>
                                  <a:pt x="129" y="420"/>
                                </a:lnTo>
                                <a:lnTo>
                                  <a:pt x="174" y="295"/>
                                </a:lnTo>
                                <a:lnTo>
                                  <a:pt x="292" y="337"/>
                                </a:lnTo>
                                <a:lnTo>
                                  <a:pt x="319" y="26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42" name="Freeform 45"/>
                        <wps:cNvSpPr>
                          <a:spLocks noEditPoints="1"/>
                        </wps:cNvSpPr>
                        <wps:spPr bwMode="auto">
                          <a:xfrm>
                            <a:off x="216616" y="506153"/>
                            <a:ext cx="14339" cy="19926"/>
                          </a:xfrm>
                          <a:custGeom>
                            <a:avLst/>
                            <a:gdLst>
                              <a:gd name="T0" fmla="*/ 237 w 374"/>
                              <a:gd name="T1" fmla="*/ 2 h 496"/>
                              <a:gd name="T2" fmla="*/ 205 w 374"/>
                              <a:gd name="T3" fmla="*/ 0 h 496"/>
                              <a:gd name="T4" fmla="*/ 176 w 374"/>
                              <a:gd name="T5" fmla="*/ 5 h 496"/>
                              <a:gd name="T6" fmla="*/ 148 w 374"/>
                              <a:gd name="T7" fmla="*/ 15 h 496"/>
                              <a:gd name="T8" fmla="*/ 123 w 374"/>
                              <a:gd name="T9" fmla="*/ 30 h 496"/>
                              <a:gd name="T10" fmla="*/ 92 w 374"/>
                              <a:gd name="T11" fmla="*/ 56 h 496"/>
                              <a:gd name="T12" fmla="*/ 53 w 374"/>
                              <a:gd name="T13" fmla="*/ 110 h 496"/>
                              <a:gd name="T14" fmla="*/ 24 w 374"/>
                              <a:gd name="T15" fmla="*/ 175 h 496"/>
                              <a:gd name="T16" fmla="*/ 6 w 374"/>
                              <a:gd name="T17" fmla="*/ 248 h 496"/>
                              <a:gd name="T18" fmla="*/ 0 w 374"/>
                              <a:gd name="T19" fmla="*/ 318 h 496"/>
                              <a:gd name="T20" fmla="*/ 9 w 374"/>
                              <a:gd name="T21" fmla="*/ 380 h 496"/>
                              <a:gd name="T22" fmla="*/ 18 w 374"/>
                              <a:gd name="T23" fmla="*/ 408 h 496"/>
                              <a:gd name="T24" fmla="*/ 33 w 374"/>
                              <a:gd name="T25" fmla="*/ 434 h 496"/>
                              <a:gd name="T26" fmla="*/ 52 w 374"/>
                              <a:gd name="T27" fmla="*/ 455 h 496"/>
                              <a:gd name="T28" fmla="*/ 76 w 374"/>
                              <a:gd name="T29" fmla="*/ 473 h 496"/>
                              <a:gd name="T30" fmla="*/ 106 w 374"/>
                              <a:gd name="T31" fmla="*/ 486 h 496"/>
                              <a:gd name="T32" fmla="*/ 154 w 374"/>
                              <a:gd name="T33" fmla="*/ 496 h 496"/>
                              <a:gd name="T34" fmla="*/ 182 w 374"/>
                              <a:gd name="T35" fmla="*/ 495 h 496"/>
                              <a:gd name="T36" fmla="*/ 207 w 374"/>
                              <a:gd name="T37" fmla="*/ 491 h 496"/>
                              <a:gd name="T38" fmla="*/ 232 w 374"/>
                              <a:gd name="T39" fmla="*/ 480 h 496"/>
                              <a:gd name="T40" fmla="*/ 257 w 374"/>
                              <a:gd name="T41" fmla="*/ 466 h 496"/>
                              <a:gd name="T42" fmla="*/ 279 w 374"/>
                              <a:gd name="T43" fmla="*/ 444 h 496"/>
                              <a:gd name="T44" fmla="*/ 300 w 374"/>
                              <a:gd name="T45" fmla="*/ 418 h 496"/>
                              <a:gd name="T46" fmla="*/ 326 w 374"/>
                              <a:gd name="T47" fmla="*/ 374 h 496"/>
                              <a:gd name="T48" fmla="*/ 358 w 374"/>
                              <a:gd name="T49" fmla="*/ 286 h 496"/>
                              <a:gd name="T50" fmla="*/ 371 w 374"/>
                              <a:gd name="T51" fmla="*/ 223 h 496"/>
                              <a:gd name="T52" fmla="*/ 373 w 374"/>
                              <a:gd name="T53" fmla="*/ 160 h 496"/>
                              <a:gd name="T54" fmla="*/ 364 w 374"/>
                              <a:gd name="T55" fmla="*/ 109 h 496"/>
                              <a:gd name="T56" fmla="*/ 354 w 374"/>
                              <a:gd name="T57" fmla="*/ 83 h 496"/>
                              <a:gd name="T58" fmla="*/ 338 w 374"/>
                              <a:gd name="T59" fmla="*/ 57 h 496"/>
                              <a:gd name="T60" fmla="*/ 318 w 374"/>
                              <a:gd name="T61" fmla="*/ 36 h 496"/>
                              <a:gd name="T62" fmla="*/ 290 w 374"/>
                              <a:gd name="T63" fmla="*/ 19 h 496"/>
                              <a:gd name="T64" fmla="*/ 258 w 374"/>
                              <a:gd name="T65" fmla="*/ 7 h 496"/>
                              <a:gd name="T66" fmla="*/ 247 w 374"/>
                              <a:gd name="T67" fmla="*/ 93 h 496"/>
                              <a:gd name="T68" fmla="*/ 261 w 374"/>
                              <a:gd name="T69" fmla="*/ 116 h 496"/>
                              <a:gd name="T70" fmla="*/ 266 w 374"/>
                              <a:gd name="T71" fmla="*/ 147 h 496"/>
                              <a:gd name="T72" fmla="*/ 264 w 374"/>
                              <a:gd name="T73" fmla="*/ 185 h 496"/>
                              <a:gd name="T74" fmla="*/ 249 w 374"/>
                              <a:gd name="T75" fmla="*/ 260 h 496"/>
                              <a:gd name="T76" fmla="*/ 221 w 374"/>
                              <a:gd name="T77" fmla="*/ 341 h 496"/>
                              <a:gd name="T78" fmla="*/ 202 w 374"/>
                              <a:gd name="T79" fmla="*/ 376 h 496"/>
                              <a:gd name="T80" fmla="*/ 182 w 374"/>
                              <a:gd name="T81" fmla="*/ 400 h 496"/>
                              <a:gd name="T82" fmla="*/ 159 w 374"/>
                              <a:gd name="T83" fmla="*/ 412 h 496"/>
                              <a:gd name="T84" fmla="*/ 135 w 374"/>
                              <a:gd name="T85" fmla="*/ 407 h 496"/>
                              <a:gd name="T86" fmla="*/ 119 w 374"/>
                              <a:gd name="T87" fmla="*/ 393 h 496"/>
                              <a:gd name="T88" fmla="*/ 108 w 374"/>
                              <a:gd name="T89" fmla="*/ 367 h 496"/>
                              <a:gd name="T90" fmla="*/ 106 w 374"/>
                              <a:gd name="T91" fmla="*/ 331 h 496"/>
                              <a:gd name="T92" fmla="*/ 110 w 374"/>
                              <a:gd name="T93" fmla="*/ 286 h 496"/>
                              <a:gd name="T94" fmla="*/ 124 w 374"/>
                              <a:gd name="T95" fmla="*/ 230 h 496"/>
                              <a:gd name="T96" fmla="*/ 141 w 374"/>
                              <a:gd name="T97" fmla="*/ 178 h 496"/>
                              <a:gd name="T98" fmla="*/ 160 w 374"/>
                              <a:gd name="T99" fmla="*/ 137 h 496"/>
                              <a:gd name="T100" fmla="*/ 180 w 374"/>
                              <a:gd name="T101" fmla="*/ 107 h 496"/>
                              <a:gd name="T102" fmla="*/ 202 w 374"/>
                              <a:gd name="T103" fmla="*/ 89 h 496"/>
                              <a:gd name="T104" fmla="*/ 224 w 374"/>
                              <a:gd name="T105" fmla="*/ 84 h 4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374" h="496">
                                <a:moveTo>
                                  <a:pt x="258" y="7"/>
                                </a:moveTo>
                                <a:lnTo>
                                  <a:pt x="247" y="5"/>
                                </a:lnTo>
                                <a:lnTo>
                                  <a:pt x="237" y="2"/>
                                </a:lnTo>
                                <a:lnTo>
                                  <a:pt x="226" y="1"/>
                                </a:lnTo>
                                <a:lnTo>
                                  <a:pt x="216" y="0"/>
                                </a:lnTo>
                                <a:lnTo>
                                  <a:pt x="205" y="0"/>
                                </a:lnTo>
                                <a:lnTo>
                                  <a:pt x="196" y="1"/>
                                </a:lnTo>
                                <a:lnTo>
                                  <a:pt x="185" y="2"/>
                                </a:lnTo>
                                <a:lnTo>
                                  <a:pt x="176" y="5"/>
                                </a:lnTo>
                                <a:lnTo>
                                  <a:pt x="166" y="8"/>
                                </a:lnTo>
                                <a:lnTo>
                                  <a:pt x="158" y="11"/>
                                </a:lnTo>
                                <a:lnTo>
                                  <a:pt x="148" y="15"/>
                                </a:lnTo>
                                <a:lnTo>
                                  <a:pt x="140" y="19"/>
                                </a:lnTo>
                                <a:lnTo>
                                  <a:pt x="131" y="25"/>
                                </a:lnTo>
                                <a:lnTo>
                                  <a:pt x="123" y="30"/>
                                </a:lnTo>
                                <a:lnTo>
                                  <a:pt x="114" y="36"/>
                                </a:lnTo>
                                <a:lnTo>
                                  <a:pt x="107" y="43"/>
                                </a:lnTo>
                                <a:lnTo>
                                  <a:pt x="92" y="56"/>
                                </a:lnTo>
                                <a:lnTo>
                                  <a:pt x="77" y="73"/>
                                </a:lnTo>
                                <a:lnTo>
                                  <a:pt x="65" y="90"/>
                                </a:lnTo>
                                <a:lnTo>
                                  <a:pt x="53" y="110"/>
                                </a:lnTo>
                                <a:lnTo>
                                  <a:pt x="43" y="130"/>
                                </a:lnTo>
                                <a:lnTo>
                                  <a:pt x="33" y="153"/>
                                </a:lnTo>
                                <a:lnTo>
                                  <a:pt x="24" y="175"/>
                                </a:lnTo>
                                <a:lnTo>
                                  <a:pt x="17" y="199"/>
                                </a:lnTo>
                                <a:lnTo>
                                  <a:pt x="11" y="223"/>
                                </a:lnTo>
                                <a:lnTo>
                                  <a:pt x="6" y="248"/>
                                </a:lnTo>
                                <a:lnTo>
                                  <a:pt x="3" y="271"/>
                                </a:lnTo>
                                <a:lnTo>
                                  <a:pt x="0" y="294"/>
                                </a:lnTo>
                                <a:lnTo>
                                  <a:pt x="0" y="318"/>
                                </a:lnTo>
                                <a:lnTo>
                                  <a:pt x="2" y="340"/>
                                </a:lnTo>
                                <a:lnTo>
                                  <a:pt x="4" y="360"/>
                                </a:lnTo>
                                <a:lnTo>
                                  <a:pt x="9" y="380"/>
                                </a:lnTo>
                                <a:lnTo>
                                  <a:pt x="11" y="391"/>
                                </a:lnTo>
                                <a:lnTo>
                                  <a:pt x="15" y="399"/>
                                </a:lnTo>
                                <a:lnTo>
                                  <a:pt x="18" y="408"/>
                                </a:lnTo>
                                <a:lnTo>
                                  <a:pt x="23" y="417"/>
                                </a:lnTo>
                                <a:lnTo>
                                  <a:pt x="28" y="425"/>
                                </a:lnTo>
                                <a:lnTo>
                                  <a:pt x="33" y="434"/>
                                </a:lnTo>
                                <a:lnTo>
                                  <a:pt x="39" y="441"/>
                                </a:lnTo>
                                <a:lnTo>
                                  <a:pt x="46" y="449"/>
                                </a:lnTo>
                                <a:lnTo>
                                  <a:pt x="52" y="455"/>
                                </a:lnTo>
                                <a:lnTo>
                                  <a:pt x="61" y="461"/>
                                </a:lnTo>
                                <a:lnTo>
                                  <a:pt x="68" y="468"/>
                                </a:lnTo>
                                <a:lnTo>
                                  <a:pt x="76" y="473"/>
                                </a:lnTo>
                                <a:lnTo>
                                  <a:pt x="86" y="477"/>
                                </a:lnTo>
                                <a:lnTo>
                                  <a:pt x="95" y="483"/>
                                </a:lnTo>
                                <a:lnTo>
                                  <a:pt x="106" y="486"/>
                                </a:lnTo>
                                <a:lnTo>
                                  <a:pt x="118" y="489"/>
                                </a:lnTo>
                                <a:lnTo>
                                  <a:pt x="135" y="494"/>
                                </a:lnTo>
                                <a:lnTo>
                                  <a:pt x="154" y="496"/>
                                </a:lnTo>
                                <a:lnTo>
                                  <a:pt x="164" y="496"/>
                                </a:lnTo>
                                <a:lnTo>
                                  <a:pt x="172" y="496"/>
                                </a:lnTo>
                                <a:lnTo>
                                  <a:pt x="182" y="495"/>
                                </a:lnTo>
                                <a:lnTo>
                                  <a:pt x="190" y="494"/>
                                </a:lnTo>
                                <a:lnTo>
                                  <a:pt x="199" y="493"/>
                                </a:lnTo>
                                <a:lnTo>
                                  <a:pt x="207" y="491"/>
                                </a:lnTo>
                                <a:lnTo>
                                  <a:pt x="216" y="488"/>
                                </a:lnTo>
                                <a:lnTo>
                                  <a:pt x="224" y="485"/>
                                </a:lnTo>
                                <a:lnTo>
                                  <a:pt x="232" y="480"/>
                                </a:lnTo>
                                <a:lnTo>
                                  <a:pt x="241" y="476"/>
                                </a:lnTo>
                                <a:lnTo>
                                  <a:pt x="249" y="471"/>
                                </a:lnTo>
                                <a:lnTo>
                                  <a:pt x="257" y="466"/>
                                </a:lnTo>
                                <a:lnTo>
                                  <a:pt x="264" y="459"/>
                                </a:lnTo>
                                <a:lnTo>
                                  <a:pt x="271" y="452"/>
                                </a:lnTo>
                                <a:lnTo>
                                  <a:pt x="279" y="444"/>
                                </a:lnTo>
                                <a:lnTo>
                                  <a:pt x="286" y="436"/>
                                </a:lnTo>
                                <a:lnTo>
                                  <a:pt x="294" y="428"/>
                                </a:lnTo>
                                <a:lnTo>
                                  <a:pt x="300" y="418"/>
                                </a:lnTo>
                                <a:lnTo>
                                  <a:pt x="307" y="408"/>
                                </a:lnTo>
                                <a:lnTo>
                                  <a:pt x="314" y="397"/>
                                </a:lnTo>
                                <a:lnTo>
                                  <a:pt x="326" y="374"/>
                                </a:lnTo>
                                <a:lnTo>
                                  <a:pt x="338" y="347"/>
                                </a:lnTo>
                                <a:lnTo>
                                  <a:pt x="348" y="319"/>
                                </a:lnTo>
                                <a:lnTo>
                                  <a:pt x="358" y="286"/>
                                </a:lnTo>
                                <a:lnTo>
                                  <a:pt x="363" y="266"/>
                                </a:lnTo>
                                <a:lnTo>
                                  <a:pt x="367" y="245"/>
                                </a:lnTo>
                                <a:lnTo>
                                  <a:pt x="371" y="223"/>
                                </a:lnTo>
                                <a:lnTo>
                                  <a:pt x="373" y="202"/>
                                </a:lnTo>
                                <a:lnTo>
                                  <a:pt x="374" y="181"/>
                                </a:lnTo>
                                <a:lnTo>
                                  <a:pt x="373" y="160"/>
                                </a:lnTo>
                                <a:lnTo>
                                  <a:pt x="371" y="139"/>
                                </a:lnTo>
                                <a:lnTo>
                                  <a:pt x="367" y="120"/>
                                </a:lnTo>
                                <a:lnTo>
                                  <a:pt x="364" y="109"/>
                                </a:lnTo>
                                <a:lnTo>
                                  <a:pt x="361" y="101"/>
                                </a:lnTo>
                                <a:lnTo>
                                  <a:pt x="358" y="91"/>
                                </a:lnTo>
                                <a:lnTo>
                                  <a:pt x="354" y="83"/>
                                </a:lnTo>
                                <a:lnTo>
                                  <a:pt x="349" y="73"/>
                                </a:lnTo>
                                <a:lnTo>
                                  <a:pt x="344" y="66"/>
                                </a:lnTo>
                                <a:lnTo>
                                  <a:pt x="338" y="57"/>
                                </a:lnTo>
                                <a:lnTo>
                                  <a:pt x="332" y="50"/>
                                </a:lnTo>
                                <a:lnTo>
                                  <a:pt x="325" y="44"/>
                                </a:lnTo>
                                <a:lnTo>
                                  <a:pt x="318" y="36"/>
                                </a:lnTo>
                                <a:lnTo>
                                  <a:pt x="309" y="30"/>
                                </a:lnTo>
                                <a:lnTo>
                                  <a:pt x="300" y="25"/>
                                </a:lnTo>
                                <a:lnTo>
                                  <a:pt x="290" y="19"/>
                                </a:lnTo>
                                <a:lnTo>
                                  <a:pt x="281" y="14"/>
                                </a:lnTo>
                                <a:lnTo>
                                  <a:pt x="269" y="11"/>
                                </a:lnTo>
                                <a:lnTo>
                                  <a:pt x="258" y="7"/>
                                </a:lnTo>
                                <a:close/>
                                <a:moveTo>
                                  <a:pt x="232" y="86"/>
                                </a:moveTo>
                                <a:lnTo>
                                  <a:pt x="240" y="89"/>
                                </a:lnTo>
                                <a:lnTo>
                                  <a:pt x="247" y="93"/>
                                </a:lnTo>
                                <a:lnTo>
                                  <a:pt x="252" y="100"/>
                                </a:lnTo>
                                <a:lnTo>
                                  <a:pt x="258" y="107"/>
                                </a:lnTo>
                                <a:lnTo>
                                  <a:pt x="261" y="116"/>
                                </a:lnTo>
                                <a:lnTo>
                                  <a:pt x="264" y="125"/>
                                </a:lnTo>
                                <a:lnTo>
                                  <a:pt x="265" y="136"/>
                                </a:lnTo>
                                <a:lnTo>
                                  <a:pt x="266" y="147"/>
                                </a:lnTo>
                                <a:lnTo>
                                  <a:pt x="266" y="159"/>
                                </a:lnTo>
                                <a:lnTo>
                                  <a:pt x="266" y="173"/>
                                </a:lnTo>
                                <a:lnTo>
                                  <a:pt x="264" y="185"/>
                                </a:lnTo>
                                <a:lnTo>
                                  <a:pt x="262" y="200"/>
                                </a:lnTo>
                                <a:lnTo>
                                  <a:pt x="257" y="230"/>
                                </a:lnTo>
                                <a:lnTo>
                                  <a:pt x="249" y="260"/>
                                </a:lnTo>
                                <a:lnTo>
                                  <a:pt x="239" y="295"/>
                                </a:lnTo>
                                <a:lnTo>
                                  <a:pt x="227" y="326"/>
                                </a:lnTo>
                                <a:lnTo>
                                  <a:pt x="221" y="341"/>
                                </a:lnTo>
                                <a:lnTo>
                                  <a:pt x="216" y="353"/>
                                </a:lnTo>
                                <a:lnTo>
                                  <a:pt x="209" y="365"/>
                                </a:lnTo>
                                <a:lnTo>
                                  <a:pt x="202" y="376"/>
                                </a:lnTo>
                                <a:lnTo>
                                  <a:pt x="196" y="385"/>
                                </a:lnTo>
                                <a:lnTo>
                                  <a:pt x="188" y="394"/>
                                </a:lnTo>
                                <a:lnTo>
                                  <a:pt x="182" y="400"/>
                                </a:lnTo>
                                <a:lnTo>
                                  <a:pt x="174" y="405"/>
                                </a:lnTo>
                                <a:lnTo>
                                  <a:pt x="167" y="410"/>
                                </a:lnTo>
                                <a:lnTo>
                                  <a:pt x="159" y="412"/>
                                </a:lnTo>
                                <a:lnTo>
                                  <a:pt x="151" y="412"/>
                                </a:lnTo>
                                <a:lnTo>
                                  <a:pt x="143" y="411"/>
                                </a:lnTo>
                                <a:lnTo>
                                  <a:pt x="135" y="407"/>
                                </a:lnTo>
                                <a:lnTo>
                                  <a:pt x="129" y="404"/>
                                </a:lnTo>
                                <a:lnTo>
                                  <a:pt x="123" y="399"/>
                                </a:lnTo>
                                <a:lnTo>
                                  <a:pt x="119" y="393"/>
                                </a:lnTo>
                                <a:lnTo>
                                  <a:pt x="114" y="385"/>
                                </a:lnTo>
                                <a:lnTo>
                                  <a:pt x="111" y="377"/>
                                </a:lnTo>
                                <a:lnTo>
                                  <a:pt x="108" y="367"/>
                                </a:lnTo>
                                <a:lnTo>
                                  <a:pt x="107" y="357"/>
                                </a:lnTo>
                                <a:lnTo>
                                  <a:pt x="106" y="344"/>
                                </a:lnTo>
                                <a:lnTo>
                                  <a:pt x="106" y="331"/>
                                </a:lnTo>
                                <a:lnTo>
                                  <a:pt x="107" y="318"/>
                                </a:lnTo>
                                <a:lnTo>
                                  <a:pt x="108" y="302"/>
                                </a:lnTo>
                                <a:lnTo>
                                  <a:pt x="110" y="286"/>
                                </a:lnTo>
                                <a:lnTo>
                                  <a:pt x="114" y="268"/>
                                </a:lnTo>
                                <a:lnTo>
                                  <a:pt x="119" y="250"/>
                                </a:lnTo>
                                <a:lnTo>
                                  <a:pt x="124" y="230"/>
                                </a:lnTo>
                                <a:lnTo>
                                  <a:pt x="129" y="212"/>
                                </a:lnTo>
                                <a:lnTo>
                                  <a:pt x="134" y="194"/>
                                </a:lnTo>
                                <a:lnTo>
                                  <a:pt x="141" y="178"/>
                                </a:lnTo>
                                <a:lnTo>
                                  <a:pt x="147" y="163"/>
                                </a:lnTo>
                                <a:lnTo>
                                  <a:pt x="153" y="149"/>
                                </a:lnTo>
                                <a:lnTo>
                                  <a:pt x="160" y="137"/>
                                </a:lnTo>
                                <a:lnTo>
                                  <a:pt x="166" y="125"/>
                                </a:lnTo>
                                <a:lnTo>
                                  <a:pt x="173" y="116"/>
                                </a:lnTo>
                                <a:lnTo>
                                  <a:pt x="180" y="107"/>
                                </a:lnTo>
                                <a:lnTo>
                                  <a:pt x="187" y="100"/>
                                </a:lnTo>
                                <a:lnTo>
                                  <a:pt x="194" y="93"/>
                                </a:lnTo>
                                <a:lnTo>
                                  <a:pt x="202" y="89"/>
                                </a:lnTo>
                                <a:lnTo>
                                  <a:pt x="209" y="86"/>
                                </a:lnTo>
                                <a:lnTo>
                                  <a:pt x="217" y="85"/>
                                </a:lnTo>
                                <a:lnTo>
                                  <a:pt x="224" y="84"/>
                                </a:lnTo>
                                <a:lnTo>
                                  <a:pt x="232" y="8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43" name="Freeform 46"/>
                        <wps:cNvSpPr>
                          <a:spLocks/>
                        </wps:cNvSpPr>
                        <wps:spPr bwMode="auto">
                          <a:xfrm>
                            <a:off x="230569" y="508804"/>
                            <a:ext cx="12958" cy="20247"/>
                          </a:xfrm>
                          <a:custGeom>
                            <a:avLst/>
                            <a:gdLst>
                              <a:gd name="T0" fmla="*/ 0 w 339"/>
                              <a:gd name="T1" fmla="*/ 480 h 503"/>
                              <a:gd name="T2" fmla="*/ 105 w 339"/>
                              <a:gd name="T3" fmla="*/ 503 h 503"/>
                              <a:gd name="T4" fmla="*/ 148 w 339"/>
                              <a:gd name="T5" fmla="*/ 306 h 503"/>
                              <a:gd name="T6" fmla="*/ 269 w 339"/>
                              <a:gd name="T7" fmla="*/ 332 h 503"/>
                              <a:gd name="T8" fmla="*/ 286 w 339"/>
                              <a:gd name="T9" fmla="*/ 255 h 503"/>
                              <a:gd name="T10" fmla="*/ 165 w 339"/>
                              <a:gd name="T11" fmla="*/ 227 h 503"/>
                              <a:gd name="T12" fmla="*/ 192 w 339"/>
                              <a:gd name="T13" fmla="*/ 105 h 503"/>
                              <a:gd name="T14" fmla="*/ 322 w 339"/>
                              <a:gd name="T15" fmla="*/ 133 h 503"/>
                              <a:gd name="T16" fmla="*/ 339 w 339"/>
                              <a:gd name="T17" fmla="*/ 52 h 503"/>
                              <a:gd name="T18" fmla="*/ 106 w 339"/>
                              <a:gd name="T19" fmla="*/ 0 h 503"/>
                              <a:gd name="T20" fmla="*/ 0 w 339"/>
                              <a:gd name="T21" fmla="*/ 480 h 5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39" h="503">
                                <a:moveTo>
                                  <a:pt x="0" y="480"/>
                                </a:moveTo>
                                <a:lnTo>
                                  <a:pt x="105" y="503"/>
                                </a:lnTo>
                                <a:lnTo>
                                  <a:pt x="148" y="306"/>
                                </a:lnTo>
                                <a:lnTo>
                                  <a:pt x="269" y="332"/>
                                </a:lnTo>
                                <a:lnTo>
                                  <a:pt x="286" y="255"/>
                                </a:lnTo>
                                <a:lnTo>
                                  <a:pt x="165" y="227"/>
                                </a:lnTo>
                                <a:lnTo>
                                  <a:pt x="192" y="105"/>
                                </a:lnTo>
                                <a:lnTo>
                                  <a:pt x="322" y="133"/>
                                </a:lnTo>
                                <a:lnTo>
                                  <a:pt x="339" y="52"/>
                                </a:lnTo>
                                <a:lnTo>
                                  <a:pt x="106" y="0"/>
                                </a:lnTo>
                                <a:lnTo>
                                  <a:pt x="0" y="48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44" name="Freeform 47"/>
                        <wps:cNvSpPr>
                          <a:spLocks/>
                        </wps:cNvSpPr>
                        <wps:spPr bwMode="auto">
                          <a:xfrm>
                            <a:off x="248668" y="512019"/>
                            <a:ext cx="11961" cy="20808"/>
                          </a:xfrm>
                          <a:custGeom>
                            <a:avLst/>
                            <a:gdLst>
                              <a:gd name="T0" fmla="*/ 35 w 312"/>
                              <a:gd name="T1" fmla="*/ 500 h 517"/>
                              <a:gd name="T2" fmla="*/ 141 w 312"/>
                              <a:gd name="T3" fmla="*/ 517 h 517"/>
                              <a:gd name="T4" fmla="*/ 201 w 312"/>
                              <a:gd name="T5" fmla="*/ 119 h 517"/>
                              <a:gd name="T6" fmla="*/ 298 w 312"/>
                              <a:gd name="T7" fmla="*/ 134 h 517"/>
                              <a:gd name="T8" fmla="*/ 312 w 312"/>
                              <a:gd name="T9" fmla="*/ 46 h 517"/>
                              <a:gd name="T10" fmla="*/ 13 w 312"/>
                              <a:gd name="T11" fmla="*/ 0 h 517"/>
                              <a:gd name="T12" fmla="*/ 0 w 312"/>
                              <a:gd name="T13" fmla="*/ 88 h 517"/>
                              <a:gd name="T14" fmla="*/ 96 w 312"/>
                              <a:gd name="T15" fmla="*/ 103 h 517"/>
                              <a:gd name="T16" fmla="*/ 35 w 312"/>
                              <a:gd name="T17" fmla="*/ 500 h 5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12" h="517">
                                <a:moveTo>
                                  <a:pt x="35" y="500"/>
                                </a:moveTo>
                                <a:lnTo>
                                  <a:pt x="141" y="517"/>
                                </a:lnTo>
                                <a:lnTo>
                                  <a:pt x="201" y="119"/>
                                </a:lnTo>
                                <a:lnTo>
                                  <a:pt x="298" y="134"/>
                                </a:lnTo>
                                <a:lnTo>
                                  <a:pt x="312" y="46"/>
                                </a:lnTo>
                                <a:lnTo>
                                  <a:pt x="13" y="0"/>
                                </a:lnTo>
                                <a:lnTo>
                                  <a:pt x="0" y="88"/>
                                </a:lnTo>
                                <a:lnTo>
                                  <a:pt x="96" y="103"/>
                                </a:lnTo>
                                <a:lnTo>
                                  <a:pt x="35" y="5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45" name="Freeform 48"/>
                        <wps:cNvSpPr>
                          <a:spLocks/>
                        </wps:cNvSpPr>
                        <wps:spPr bwMode="auto">
                          <a:xfrm>
                            <a:off x="260244" y="514028"/>
                            <a:ext cx="11042" cy="20648"/>
                          </a:xfrm>
                          <a:custGeom>
                            <a:avLst/>
                            <a:gdLst>
                              <a:gd name="T0" fmla="*/ 262 w 288"/>
                              <a:gd name="T1" fmla="*/ 220 h 515"/>
                              <a:gd name="T2" fmla="*/ 137 w 288"/>
                              <a:gd name="T3" fmla="*/ 206 h 515"/>
                              <a:gd name="T4" fmla="*/ 149 w 288"/>
                              <a:gd name="T5" fmla="*/ 94 h 515"/>
                              <a:gd name="T6" fmla="*/ 280 w 288"/>
                              <a:gd name="T7" fmla="*/ 108 h 515"/>
                              <a:gd name="T8" fmla="*/ 288 w 288"/>
                              <a:gd name="T9" fmla="*/ 25 h 515"/>
                              <a:gd name="T10" fmla="*/ 51 w 288"/>
                              <a:gd name="T11" fmla="*/ 0 h 515"/>
                              <a:gd name="T12" fmla="*/ 0 w 288"/>
                              <a:gd name="T13" fmla="*/ 489 h 515"/>
                              <a:gd name="T14" fmla="*/ 248 w 288"/>
                              <a:gd name="T15" fmla="*/ 515 h 515"/>
                              <a:gd name="T16" fmla="*/ 256 w 288"/>
                              <a:gd name="T17" fmla="*/ 432 h 515"/>
                              <a:gd name="T18" fmla="*/ 115 w 288"/>
                              <a:gd name="T19" fmla="*/ 418 h 515"/>
                              <a:gd name="T20" fmla="*/ 129 w 288"/>
                              <a:gd name="T21" fmla="*/ 286 h 515"/>
                              <a:gd name="T22" fmla="*/ 253 w 288"/>
                              <a:gd name="T23" fmla="*/ 298 h 515"/>
                              <a:gd name="T24" fmla="*/ 262 w 288"/>
                              <a:gd name="T25" fmla="*/ 220 h 5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88" h="515">
                                <a:moveTo>
                                  <a:pt x="262" y="220"/>
                                </a:moveTo>
                                <a:lnTo>
                                  <a:pt x="137" y="206"/>
                                </a:lnTo>
                                <a:lnTo>
                                  <a:pt x="149" y="94"/>
                                </a:lnTo>
                                <a:lnTo>
                                  <a:pt x="280" y="108"/>
                                </a:lnTo>
                                <a:lnTo>
                                  <a:pt x="288" y="25"/>
                                </a:lnTo>
                                <a:lnTo>
                                  <a:pt x="51" y="0"/>
                                </a:lnTo>
                                <a:lnTo>
                                  <a:pt x="0" y="489"/>
                                </a:lnTo>
                                <a:lnTo>
                                  <a:pt x="248" y="515"/>
                                </a:lnTo>
                                <a:lnTo>
                                  <a:pt x="256" y="432"/>
                                </a:lnTo>
                                <a:lnTo>
                                  <a:pt x="115" y="418"/>
                                </a:lnTo>
                                <a:lnTo>
                                  <a:pt x="129" y="286"/>
                                </a:lnTo>
                                <a:lnTo>
                                  <a:pt x="253" y="298"/>
                                </a:lnTo>
                                <a:lnTo>
                                  <a:pt x="262" y="22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46" name="Freeform 49"/>
                        <wps:cNvSpPr>
                          <a:spLocks/>
                        </wps:cNvSpPr>
                        <wps:spPr bwMode="auto">
                          <a:xfrm>
                            <a:off x="272207" y="515473"/>
                            <a:ext cx="11884" cy="20086"/>
                          </a:xfrm>
                          <a:custGeom>
                            <a:avLst/>
                            <a:gdLst>
                              <a:gd name="T0" fmla="*/ 261 w 310"/>
                              <a:gd name="T1" fmla="*/ 412 h 499"/>
                              <a:gd name="T2" fmla="*/ 234 w 310"/>
                              <a:gd name="T3" fmla="*/ 416 h 499"/>
                              <a:gd name="T4" fmla="*/ 208 w 310"/>
                              <a:gd name="T5" fmla="*/ 413 h 499"/>
                              <a:gd name="T6" fmla="*/ 186 w 310"/>
                              <a:gd name="T7" fmla="*/ 408 h 499"/>
                              <a:gd name="T8" fmla="*/ 166 w 310"/>
                              <a:gd name="T9" fmla="*/ 398 h 499"/>
                              <a:gd name="T10" fmla="*/ 148 w 310"/>
                              <a:gd name="T11" fmla="*/ 383 h 499"/>
                              <a:gd name="T12" fmla="*/ 134 w 310"/>
                              <a:gd name="T13" fmla="*/ 362 h 499"/>
                              <a:gd name="T14" fmla="*/ 124 w 310"/>
                              <a:gd name="T15" fmla="*/ 336 h 499"/>
                              <a:gd name="T16" fmla="*/ 116 w 310"/>
                              <a:gd name="T17" fmla="*/ 305 h 499"/>
                              <a:gd name="T18" fmla="*/ 114 w 310"/>
                              <a:gd name="T19" fmla="*/ 266 h 499"/>
                              <a:gd name="T20" fmla="*/ 116 w 310"/>
                              <a:gd name="T21" fmla="*/ 224 h 499"/>
                              <a:gd name="T22" fmla="*/ 124 w 310"/>
                              <a:gd name="T23" fmla="*/ 185 h 499"/>
                              <a:gd name="T24" fmla="*/ 134 w 310"/>
                              <a:gd name="T25" fmla="*/ 153 h 499"/>
                              <a:gd name="T26" fmla="*/ 149 w 310"/>
                              <a:gd name="T27" fmla="*/ 128 h 499"/>
                              <a:gd name="T28" fmla="*/ 166 w 310"/>
                              <a:gd name="T29" fmla="*/ 109 h 499"/>
                              <a:gd name="T30" fmla="*/ 185 w 310"/>
                              <a:gd name="T31" fmla="*/ 95 h 499"/>
                              <a:gd name="T32" fmla="*/ 206 w 310"/>
                              <a:gd name="T33" fmla="*/ 88 h 499"/>
                              <a:gd name="T34" fmla="*/ 228 w 310"/>
                              <a:gd name="T35" fmla="*/ 84 h 499"/>
                              <a:gd name="T36" fmla="*/ 256 w 310"/>
                              <a:gd name="T37" fmla="*/ 86 h 499"/>
                              <a:gd name="T38" fmla="*/ 279 w 310"/>
                              <a:gd name="T39" fmla="*/ 92 h 499"/>
                              <a:gd name="T40" fmla="*/ 310 w 310"/>
                              <a:gd name="T41" fmla="*/ 17 h 499"/>
                              <a:gd name="T42" fmla="*/ 300 w 310"/>
                              <a:gd name="T43" fmla="*/ 12 h 499"/>
                              <a:gd name="T44" fmla="*/ 284 w 310"/>
                              <a:gd name="T45" fmla="*/ 6 h 499"/>
                              <a:gd name="T46" fmla="*/ 263 w 310"/>
                              <a:gd name="T47" fmla="*/ 2 h 499"/>
                              <a:gd name="T48" fmla="*/ 238 w 310"/>
                              <a:gd name="T49" fmla="*/ 0 h 499"/>
                              <a:gd name="T50" fmla="*/ 196 w 310"/>
                              <a:gd name="T51" fmla="*/ 1 h 499"/>
                              <a:gd name="T52" fmla="*/ 156 w 310"/>
                              <a:gd name="T53" fmla="*/ 10 h 499"/>
                              <a:gd name="T54" fmla="*/ 137 w 310"/>
                              <a:gd name="T55" fmla="*/ 17 h 499"/>
                              <a:gd name="T56" fmla="*/ 118 w 310"/>
                              <a:gd name="T57" fmla="*/ 26 h 499"/>
                              <a:gd name="T58" fmla="*/ 101 w 310"/>
                              <a:gd name="T59" fmla="*/ 37 h 499"/>
                              <a:gd name="T60" fmla="*/ 84 w 310"/>
                              <a:gd name="T61" fmla="*/ 51 h 499"/>
                              <a:gd name="T62" fmla="*/ 67 w 310"/>
                              <a:gd name="T63" fmla="*/ 67 h 499"/>
                              <a:gd name="T64" fmla="*/ 52 w 310"/>
                              <a:gd name="T65" fmla="*/ 85 h 499"/>
                              <a:gd name="T66" fmla="*/ 39 w 310"/>
                              <a:gd name="T67" fmla="*/ 105 h 499"/>
                              <a:gd name="T68" fmla="*/ 28 w 310"/>
                              <a:gd name="T69" fmla="*/ 127 h 499"/>
                              <a:gd name="T70" fmla="*/ 18 w 310"/>
                              <a:gd name="T71" fmla="*/ 152 h 499"/>
                              <a:gd name="T72" fmla="*/ 10 w 310"/>
                              <a:gd name="T73" fmla="*/ 181 h 499"/>
                              <a:gd name="T74" fmla="*/ 5 w 310"/>
                              <a:gd name="T75" fmla="*/ 211 h 499"/>
                              <a:gd name="T76" fmla="*/ 1 w 310"/>
                              <a:gd name="T77" fmla="*/ 244 h 499"/>
                              <a:gd name="T78" fmla="*/ 1 w 310"/>
                              <a:gd name="T79" fmla="*/ 295 h 499"/>
                              <a:gd name="T80" fmla="*/ 9 w 310"/>
                              <a:gd name="T81" fmla="*/ 342 h 499"/>
                              <a:gd name="T82" fmla="*/ 23 w 310"/>
                              <a:gd name="T83" fmla="*/ 384 h 499"/>
                              <a:gd name="T84" fmla="*/ 31 w 310"/>
                              <a:gd name="T85" fmla="*/ 403 h 499"/>
                              <a:gd name="T86" fmla="*/ 43 w 310"/>
                              <a:gd name="T87" fmla="*/ 421 h 499"/>
                              <a:gd name="T88" fmla="*/ 55 w 310"/>
                              <a:gd name="T89" fmla="*/ 437 h 499"/>
                              <a:gd name="T90" fmla="*/ 70 w 310"/>
                              <a:gd name="T91" fmla="*/ 452 h 499"/>
                              <a:gd name="T92" fmla="*/ 86 w 310"/>
                              <a:gd name="T93" fmla="*/ 464 h 499"/>
                              <a:gd name="T94" fmla="*/ 105 w 310"/>
                              <a:gd name="T95" fmla="*/ 475 h 499"/>
                              <a:gd name="T96" fmla="*/ 124 w 310"/>
                              <a:gd name="T97" fmla="*/ 484 h 499"/>
                              <a:gd name="T98" fmla="*/ 146 w 310"/>
                              <a:gd name="T99" fmla="*/ 491 h 499"/>
                              <a:gd name="T100" fmla="*/ 169 w 310"/>
                              <a:gd name="T101" fmla="*/ 496 h 499"/>
                              <a:gd name="T102" fmla="*/ 194 w 310"/>
                              <a:gd name="T103" fmla="*/ 498 h 499"/>
                              <a:gd name="T104" fmla="*/ 245 w 310"/>
                              <a:gd name="T105" fmla="*/ 498 h 499"/>
                              <a:gd name="T106" fmla="*/ 279 w 310"/>
                              <a:gd name="T107" fmla="*/ 492 h 4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310" h="499">
                                <a:moveTo>
                                  <a:pt x="272" y="410"/>
                                </a:moveTo>
                                <a:lnTo>
                                  <a:pt x="261" y="412"/>
                                </a:lnTo>
                                <a:lnTo>
                                  <a:pt x="248" y="415"/>
                                </a:lnTo>
                                <a:lnTo>
                                  <a:pt x="234" y="416"/>
                                </a:lnTo>
                                <a:lnTo>
                                  <a:pt x="221" y="416"/>
                                </a:lnTo>
                                <a:lnTo>
                                  <a:pt x="208" y="413"/>
                                </a:lnTo>
                                <a:lnTo>
                                  <a:pt x="198" y="411"/>
                                </a:lnTo>
                                <a:lnTo>
                                  <a:pt x="186" y="408"/>
                                </a:lnTo>
                                <a:lnTo>
                                  <a:pt x="175" y="404"/>
                                </a:lnTo>
                                <a:lnTo>
                                  <a:pt x="166" y="398"/>
                                </a:lnTo>
                                <a:lnTo>
                                  <a:pt x="156" y="391"/>
                                </a:lnTo>
                                <a:lnTo>
                                  <a:pt x="148" y="383"/>
                                </a:lnTo>
                                <a:lnTo>
                                  <a:pt x="141" y="373"/>
                                </a:lnTo>
                                <a:lnTo>
                                  <a:pt x="134" y="362"/>
                                </a:lnTo>
                                <a:lnTo>
                                  <a:pt x="128" y="350"/>
                                </a:lnTo>
                                <a:lnTo>
                                  <a:pt x="124" y="336"/>
                                </a:lnTo>
                                <a:lnTo>
                                  <a:pt x="120" y="321"/>
                                </a:lnTo>
                                <a:lnTo>
                                  <a:pt x="116" y="305"/>
                                </a:lnTo>
                                <a:lnTo>
                                  <a:pt x="115" y="287"/>
                                </a:lnTo>
                                <a:lnTo>
                                  <a:pt x="114" y="266"/>
                                </a:lnTo>
                                <a:lnTo>
                                  <a:pt x="115" y="245"/>
                                </a:lnTo>
                                <a:lnTo>
                                  <a:pt x="116" y="224"/>
                                </a:lnTo>
                                <a:lnTo>
                                  <a:pt x="120" y="204"/>
                                </a:lnTo>
                                <a:lnTo>
                                  <a:pt x="124" y="185"/>
                                </a:lnTo>
                                <a:lnTo>
                                  <a:pt x="129" y="169"/>
                                </a:lnTo>
                                <a:lnTo>
                                  <a:pt x="134" y="153"/>
                                </a:lnTo>
                                <a:lnTo>
                                  <a:pt x="142" y="141"/>
                                </a:lnTo>
                                <a:lnTo>
                                  <a:pt x="149" y="128"/>
                                </a:lnTo>
                                <a:lnTo>
                                  <a:pt x="156" y="118"/>
                                </a:lnTo>
                                <a:lnTo>
                                  <a:pt x="166" y="109"/>
                                </a:lnTo>
                                <a:lnTo>
                                  <a:pt x="175" y="102"/>
                                </a:lnTo>
                                <a:lnTo>
                                  <a:pt x="185" y="95"/>
                                </a:lnTo>
                                <a:lnTo>
                                  <a:pt x="195" y="91"/>
                                </a:lnTo>
                                <a:lnTo>
                                  <a:pt x="206" y="88"/>
                                </a:lnTo>
                                <a:lnTo>
                                  <a:pt x="217" y="85"/>
                                </a:lnTo>
                                <a:lnTo>
                                  <a:pt x="228" y="84"/>
                                </a:lnTo>
                                <a:lnTo>
                                  <a:pt x="239" y="85"/>
                                </a:lnTo>
                                <a:lnTo>
                                  <a:pt x="256" y="86"/>
                                </a:lnTo>
                                <a:lnTo>
                                  <a:pt x="268" y="89"/>
                                </a:lnTo>
                                <a:lnTo>
                                  <a:pt x="279" y="92"/>
                                </a:lnTo>
                                <a:lnTo>
                                  <a:pt x="288" y="96"/>
                                </a:lnTo>
                                <a:lnTo>
                                  <a:pt x="310" y="17"/>
                                </a:lnTo>
                                <a:lnTo>
                                  <a:pt x="306" y="15"/>
                                </a:lnTo>
                                <a:lnTo>
                                  <a:pt x="300" y="12"/>
                                </a:lnTo>
                                <a:lnTo>
                                  <a:pt x="292" y="10"/>
                                </a:lnTo>
                                <a:lnTo>
                                  <a:pt x="284" y="6"/>
                                </a:lnTo>
                                <a:lnTo>
                                  <a:pt x="275" y="4"/>
                                </a:lnTo>
                                <a:lnTo>
                                  <a:pt x="263" y="2"/>
                                </a:lnTo>
                                <a:lnTo>
                                  <a:pt x="251" y="1"/>
                                </a:lnTo>
                                <a:lnTo>
                                  <a:pt x="238" y="0"/>
                                </a:lnTo>
                                <a:lnTo>
                                  <a:pt x="218" y="0"/>
                                </a:lnTo>
                                <a:lnTo>
                                  <a:pt x="196" y="1"/>
                                </a:lnTo>
                                <a:lnTo>
                                  <a:pt x="176" y="4"/>
                                </a:lnTo>
                                <a:lnTo>
                                  <a:pt x="156" y="10"/>
                                </a:lnTo>
                                <a:lnTo>
                                  <a:pt x="147" y="13"/>
                                </a:lnTo>
                                <a:lnTo>
                                  <a:pt x="137" y="17"/>
                                </a:lnTo>
                                <a:lnTo>
                                  <a:pt x="128" y="21"/>
                                </a:lnTo>
                                <a:lnTo>
                                  <a:pt x="118" y="26"/>
                                </a:lnTo>
                                <a:lnTo>
                                  <a:pt x="109" y="32"/>
                                </a:lnTo>
                                <a:lnTo>
                                  <a:pt x="101" y="37"/>
                                </a:lnTo>
                                <a:lnTo>
                                  <a:pt x="92" y="43"/>
                                </a:lnTo>
                                <a:lnTo>
                                  <a:pt x="84" y="51"/>
                                </a:lnTo>
                                <a:lnTo>
                                  <a:pt x="75" y="58"/>
                                </a:lnTo>
                                <a:lnTo>
                                  <a:pt x="67" y="67"/>
                                </a:lnTo>
                                <a:lnTo>
                                  <a:pt x="59" y="75"/>
                                </a:lnTo>
                                <a:lnTo>
                                  <a:pt x="52" y="85"/>
                                </a:lnTo>
                                <a:lnTo>
                                  <a:pt x="46" y="94"/>
                                </a:lnTo>
                                <a:lnTo>
                                  <a:pt x="39" y="105"/>
                                </a:lnTo>
                                <a:lnTo>
                                  <a:pt x="33" y="115"/>
                                </a:lnTo>
                                <a:lnTo>
                                  <a:pt x="28" y="127"/>
                                </a:lnTo>
                                <a:lnTo>
                                  <a:pt x="23" y="140"/>
                                </a:lnTo>
                                <a:lnTo>
                                  <a:pt x="18" y="152"/>
                                </a:lnTo>
                                <a:lnTo>
                                  <a:pt x="14" y="166"/>
                                </a:lnTo>
                                <a:lnTo>
                                  <a:pt x="10" y="181"/>
                                </a:lnTo>
                                <a:lnTo>
                                  <a:pt x="7" y="196"/>
                                </a:lnTo>
                                <a:lnTo>
                                  <a:pt x="5" y="211"/>
                                </a:lnTo>
                                <a:lnTo>
                                  <a:pt x="2" y="227"/>
                                </a:lnTo>
                                <a:lnTo>
                                  <a:pt x="1" y="244"/>
                                </a:lnTo>
                                <a:lnTo>
                                  <a:pt x="0" y="270"/>
                                </a:lnTo>
                                <a:lnTo>
                                  <a:pt x="1" y="295"/>
                                </a:lnTo>
                                <a:lnTo>
                                  <a:pt x="5" y="318"/>
                                </a:lnTo>
                                <a:lnTo>
                                  <a:pt x="9" y="342"/>
                                </a:lnTo>
                                <a:lnTo>
                                  <a:pt x="14" y="364"/>
                                </a:lnTo>
                                <a:lnTo>
                                  <a:pt x="23" y="384"/>
                                </a:lnTo>
                                <a:lnTo>
                                  <a:pt x="27" y="393"/>
                                </a:lnTo>
                                <a:lnTo>
                                  <a:pt x="31" y="403"/>
                                </a:lnTo>
                                <a:lnTo>
                                  <a:pt x="37" y="411"/>
                                </a:lnTo>
                                <a:lnTo>
                                  <a:pt x="43" y="421"/>
                                </a:lnTo>
                                <a:lnTo>
                                  <a:pt x="49" y="428"/>
                                </a:lnTo>
                                <a:lnTo>
                                  <a:pt x="55" y="437"/>
                                </a:lnTo>
                                <a:lnTo>
                                  <a:pt x="63" y="444"/>
                                </a:lnTo>
                                <a:lnTo>
                                  <a:pt x="70" y="452"/>
                                </a:lnTo>
                                <a:lnTo>
                                  <a:pt x="77" y="458"/>
                                </a:lnTo>
                                <a:lnTo>
                                  <a:pt x="86" y="464"/>
                                </a:lnTo>
                                <a:lnTo>
                                  <a:pt x="95" y="470"/>
                                </a:lnTo>
                                <a:lnTo>
                                  <a:pt x="105" y="475"/>
                                </a:lnTo>
                                <a:lnTo>
                                  <a:pt x="114" y="480"/>
                                </a:lnTo>
                                <a:lnTo>
                                  <a:pt x="124" y="484"/>
                                </a:lnTo>
                                <a:lnTo>
                                  <a:pt x="134" y="488"/>
                                </a:lnTo>
                                <a:lnTo>
                                  <a:pt x="146" y="491"/>
                                </a:lnTo>
                                <a:lnTo>
                                  <a:pt x="157" y="494"/>
                                </a:lnTo>
                                <a:lnTo>
                                  <a:pt x="169" y="496"/>
                                </a:lnTo>
                                <a:lnTo>
                                  <a:pt x="182" y="497"/>
                                </a:lnTo>
                                <a:lnTo>
                                  <a:pt x="194" y="498"/>
                                </a:lnTo>
                                <a:lnTo>
                                  <a:pt x="222" y="499"/>
                                </a:lnTo>
                                <a:lnTo>
                                  <a:pt x="245" y="498"/>
                                </a:lnTo>
                                <a:lnTo>
                                  <a:pt x="264" y="495"/>
                                </a:lnTo>
                                <a:lnTo>
                                  <a:pt x="279" y="492"/>
                                </a:lnTo>
                                <a:lnTo>
                                  <a:pt x="272" y="41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47" name="Freeform 50"/>
                        <wps:cNvSpPr>
                          <a:spLocks/>
                        </wps:cNvSpPr>
                        <wps:spPr bwMode="auto">
                          <a:xfrm>
                            <a:off x="285473" y="515955"/>
                            <a:ext cx="12575" cy="19764"/>
                          </a:xfrm>
                          <a:custGeom>
                            <a:avLst/>
                            <a:gdLst>
                              <a:gd name="T0" fmla="*/ 2 w 328"/>
                              <a:gd name="T1" fmla="*/ 0 h 491"/>
                              <a:gd name="T2" fmla="*/ 0 w 328"/>
                              <a:gd name="T3" fmla="*/ 490 h 491"/>
                              <a:gd name="T4" fmla="*/ 108 w 328"/>
                              <a:gd name="T5" fmla="*/ 490 h 491"/>
                              <a:gd name="T6" fmla="*/ 108 w 328"/>
                              <a:gd name="T7" fmla="*/ 285 h 491"/>
                              <a:gd name="T8" fmla="*/ 219 w 328"/>
                              <a:gd name="T9" fmla="*/ 285 h 491"/>
                              <a:gd name="T10" fmla="*/ 219 w 328"/>
                              <a:gd name="T11" fmla="*/ 491 h 491"/>
                              <a:gd name="T12" fmla="*/ 326 w 328"/>
                              <a:gd name="T13" fmla="*/ 491 h 491"/>
                              <a:gd name="T14" fmla="*/ 328 w 328"/>
                              <a:gd name="T15" fmla="*/ 1 h 491"/>
                              <a:gd name="T16" fmla="*/ 221 w 328"/>
                              <a:gd name="T17" fmla="*/ 0 h 491"/>
                              <a:gd name="T18" fmla="*/ 221 w 328"/>
                              <a:gd name="T19" fmla="*/ 196 h 491"/>
                              <a:gd name="T20" fmla="*/ 109 w 328"/>
                              <a:gd name="T21" fmla="*/ 196 h 491"/>
                              <a:gd name="T22" fmla="*/ 109 w 328"/>
                              <a:gd name="T23" fmla="*/ 0 h 491"/>
                              <a:gd name="T24" fmla="*/ 2 w 328"/>
                              <a:gd name="T25" fmla="*/ 0 h 4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28" h="491">
                                <a:moveTo>
                                  <a:pt x="2" y="0"/>
                                </a:moveTo>
                                <a:lnTo>
                                  <a:pt x="0" y="490"/>
                                </a:lnTo>
                                <a:lnTo>
                                  <a:pt x="108" y="490"/>
                                </a:lnTo>
                                <a:lnTo>
                                  <a:pt x="108" y="285"/>
                                </a:lnTo>
                                <a:lnTo>
                                  <a:pt x="219" y="285"/>
                                </a:lnTo>
                                <a:lnTo>
                                  <a:pt x="219" y="491"/>
                                </a:lnTo>
                                <a:lnTo>
                                  <a:pt x="326" y="491"/>
                                </a:lnTo>
                                <a:lnTo>
                                  <a:pt x="328" y="1"/>
                                </a:lnTo>
                                <a:lnTo>
                                  <a:pt x="221" y="0"/>
                                </a:lnTo>
                                <a:lnTo>
                                  <a:pt x="221" y="196"/>
                                </a:lnTo>
                                <a:lnTo>
                                  <a:pt x="109" y="196"/>
                                </a:lnTo>
                                <a:lnTo>
                                  <a:pt x="109" y="0"/>
                                </a:lnTo>
                                <a:lnTo>
                                  <a:pt x="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48" name="Freeform 51"/>
                        <wps:cNvSpPr>
                          <a:spLocks/>
                        </wps:cNvSpPr>
                        <wps:spPr bwMode="auto">
                          <a:xfrm>
                            <a:off x="300730" y="515150"/>
                            <a:ext cx="13649" cy="20408"/>
                          </a:xfrm>
                          <a:custGeom>
                            <a:avLst/>
                            <a:gdLst>
                              <a:gd name="T0" fmla="*/ 122 w 354"/>
                              <a:gd name="T1" fmla="*/ 504 h 509"/>
                              <a:gd name="T2" fmla="*/ 116 w 354"/>
                              <a:gd name="T3" fmla="*/ 394 h 509"/>
                              <a:gd name="T4" fmla="*/ 114 w 354"/>
                              <a:gd name="T5" fmla="*/ 358 h 509"/>
                              <a:gd name="T6" fmla="*/ 111 w 354"/>
                              <a:gd name="T7" fmla="*/ 324 h 509"/>
                              <a:gd name="T8" fmla="*/ 108 w 354"/>
                              <a:gd name="T9" fmla="*/ 292 h 509"/>
                              <a:gd name="T10" fmla="*/ 106 w 354"/>
                              <a:gd name="T11" fmla="*/ 264 h 509"/>
                              <a:gd name="T12" fmla="*/ 103 w 354"/>
                              <a:gd name="T13" fmla="*/ 236 h 509"/>
                              <a:gd name="T14" fmla="*/ 101 w 354"/>
                              <a:gd name="T15" fmla="*/ 212 h 509"/>
                              <a:gd name="T16" fmla="*/ 98 w 354"/>
                              <a:gd name="T17" fmla="*/ 190 h 509"/>
                              <a:gd name="T18" fmla="*/ 96 w 354"/>
                              <a:gd name="T19" fmla="*/ 171 h 509"/>
                              <a:gd name="T20" fmla="*/ 98 w 354"/>
                              <a:gd name="T21" fmla="*/ 171 h 509"/>
                              <a:gd name="T22" fmla="*/ 112 w 354"/>
                              <a:gd name="T23" fmla="*/ 206 h 509"/>
                              <a:gd name="T24" fmla="*/ 127 w 354"/>
                              <a:gd name="T25" fmla="*/ 244 h 509"/>
                              <a:gd name="T26" fmla="*/ 145 w 354"/>
                              <a:gd name="T27" fmla="*/ 282 h 509"/>
                              <a:gd name="T28" fmla="*/ 162 w 354"/>
                              <a:gd name="T29" fmla="*/ 315 h 509"/>
                              <a:gd name="T30" fmla="*/ 257 w 354"/>
                              <a:gd name="T31" fmla="*/ 496 h 509"/>
                              <a:gd name="T32" fmla="*/ 354 w 354"/>
                              <a:gd name="T33" fmla="*/ 490 h 509"/>
                              <a:gd name="T34" fmla="*/ 326 w 354"/>
                              <a:gd name="T35" fmla="*/ 0 h 509"/>
                              <a:gd name="T36" fmla="*/ 232 w 354"/>
                              <a:gd name="T37" fmla="*/ 6 h 509"/>
                              <a:gd name="T38" fmla="*/ 238 w 354"/>
                              <a:gd name="T39" fmla="*/ 114 h 509"/>
                              <a:gd name="T40" fmla="*/ 240 w 354"/>
                              <a:gd name="T41" fmla="*/ 147 h 509"/>
                              <a:gd name="T42" fmla="*/ 243 w 354"/>
                              <a:gd name="T43" fmla="*/ 180 h 509"/>
                              <a:gd name="T44" fmla="*/ 247 w 354"/>
                              <a:gd name="T45" fmla="*/ 212 h 509"/>
                              <a:gd name="T46" fmla="*/ 250 w 354"/>
                              <a:gd name="T47" fmla="*/ 242 h 509"/>
                              <a:gd name="T48" fmla="*/ 253 w 354"/>
                              <a:gd name="T49" fmla="*/ 270 h 509"/>
                              <a:gd name="T50" fmla="*/ 257 w 354"/>
                              <a:gd name="T51" fmla="*/ 296 h 509"/>
                              <a:gd name="T52" fmla="*/ 259 w 354"/>
                              <a:gd name="T53" fmla="*/ 320 h 509"/>
                              <a:gd name="T54" fmla="*/ 262 w 354"/>
                              <a:gd name="T55" fmla="*/ 340 h 509"/>
                              <a:gd name="T56" fmla="*/ 260 w 354"/>
                              <a:gd name="T57" fmla="*/ 340 h 509"/>
                              <a:gd name="T58" fmla="*/ 246 w 354"/>
                              <a:gd name="T59" fmla="*/ 306 h 509"/>
                              <a:gd name="T60" fmla="*/ 228 w 354"/>
                              <a:gd name="T61" fmla="*/ 268 h 509"/>
                              <a:gd name="T62" fmla="*/ 210 w 354"/>
                              <a:gd name="T63" fmla="*/ 232 h 509"/>
                              <a:gd name="T64" fmla="*/ 194 w 354"/>
                              <a:gd name="T65" fmla="*/ 200 h 509"/>
                              <a:gd name="T66" fmla="*/ 98 w 354"/>
                              <a:gd name="T67" fmla="*/ 13 h 509"/>
                              <a:gd name="T68" fmla="*/ 0 w 354"/>
                              <a:gd name="T69" fmla="*/ 20 h 509"/>
                              <a:gd name="T70" fmla="*/ 28 w 354"/>
                              <a:gd name="T71" fmla="*/ 509 h 509"/>
                              <a:gd name="T72" fmla="*/ 122 w 354"/>
                              <a:gd name="T73" fmla="*/ 504 h 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354" h="509">
                                <a:moveTo>
                                  <a:pt x="122" y="504"/>
                                </a:moveTo>
                                <a:lnTo>
                                  <a:pt x="116" y="394"/>
                                </a:lnTo>
                                <a:lnTo>
                                  <a:pt x="114" y="358"/>
                                </a:lnTo>
                                <a:lnTo>
                                  <a:pt x="111" y="324"/>
                                </a:lnTo>
                                <a:lnTo>
                                  <a:pt x="108" y="292"/>
                                </a:lnTo>
                                <a:lnTo>
                                  <a:pt x="106" y="264"/>
                                </a:lnTo>
                                <a:lnTo>
                                  <a:pt x="103" y="236"/>
                                </a:lnTo>
                                <a:lnTo>
                                  <a:pt x="101" y="212"/>
                                </a:lnTo>
                                <a:lnTo>
                                  <a:pt x="98" y="190"/>
                                </a:lnTo>
                                <a:lnTo>
                                  <a:pt x="96" y="171"/>
                                </a:lnTo>
                                <a:lnTo>
                                  <a:pt x="98" y="171"/>
                                </a:lnTo>
                                <a:lnTo>
                                  <a:pt x="112" y="206"/>
                                </a:lnTo>
                                <a:lnTo>
                                  <a:pt x="127" y="244"/>
                                </a:lnTo>
                                <a:lnTo>
                                  <a:pt x="145" y="282"/>
                                </a:lnTo>
                                <a:lnTo>
                                  <a:pt x="162" y="315"/>
                                </a:lnTo>
                                <a:lnTo>
                                  <a:pt x="257" y="496"/>
                                </a:lnTo>
                                <a:lnTo>
                                  <a:pt x="354" y="490"/>
                                </a:lnTo>
                                <a:lnTo>
                                  <a:pt x="326" y="0"/>
                                </a:lnTo>
                                <a:lnTo>
                                  <a:pt x="232" y="6"/>
                                </a:lnTo>
                                <a:lnTo>
                                  <a:pt x="238" y="114"/>
                                </a:lnTo>
                                <a:lnTo>
                                  <a:pt x="240" y="147"/>
                                </a:lnTo>
                                <a:lnTo>
                                  <a:pt x="243" y="180"/>
                                </a:lnTo>
                                <a:lnTo>
                                  <a:pt x="247" y="212"/>
                                </a:lnTo>
                                <a:lnTo>
                                  <a:pt x="250" y="242"/>
                                </a:lnTo>
                                <a:lnTo>
                                  <a:pt x="253" y="270"/>
                                </a:lnTo>
                                <a:lnTo>
                                  <a:pt x="257" y="296"/>
                                </a:lnTo>
                                <a:lnTo>
                                  <a:pt x="259" y="320"/>
                                </a:lnTo>
                                <a:lnTo>
                                  <a:pt x="262" y="340"/>
                                </a:lnTo>
                                <a:lnTo>
                                  <a:pt x="260" y="340"/>
                                </a:lnTo>
                                <a:lnTo>
                                  <a:pt x="246" y="306"/>
                                </a:lnTo>
                                <a:lnTo>
                                  <a:pt x="228" y="268"/>
                                </a:lnTo>
                                <a:lnTo>
                                  <a:pt x="210" y="232"/>
                                </a:lnTo>
                                <a:lnTo>
                                  <a:pt x="194" y="200"/>
                                </a:lnTo>
                                <a:lnTo>
                                  <a:pt x="98" y="13"/>
                                </a:lnTo>
                                <a:lnTo>
                                  <a:pt x="0" y="20"/>
                                </a:lnTo>
                                <a:lnTo>
                                  <a:pt x="28" y="509"/>
                                </a:lnTo>
                                <a:lnTo>
                                  <a:pt x="122" y="50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49" name="Freeform 52"/>
                        <wps:cNvSpPr>
                          <a:spLocks noEditPoints="1"/>
                        </wps:cNvSpPr>
                        <wps:spPr bwMode="auto">
                          <a:xfrm>
                            <a:off x="316066" y="513786"/>
                            <a:ext cx="13649" cy="20247"/>
                          </a:xfrm>
                          <a:custGeom>
                            <a:avLst/>
                            <a:gdLst>
                              <a:gd name="T0" fmla="*/ 132 w 357"/>
                              <a:gd name="T1" fmla="*/ 5 h 502"/>
                              <a:gd name="T2" fmla="*/ 103 w 357"/>
                              <a:gd name="T3" fmla="*/ 16 h 502"/>
                              <a:gd name="T4" fmla="*/ 77 w 357"/>
                              <a:gd name="T5" fmla="*/ 30 h 502"/>
                              <a:gd name="T6" fmla="*/ 55 w 357"/>
                              <a:gd name="T7" fmla="*/ 50 h 502"/>
                              <a:gd name="T8" fmla="*/ 37 w 357"/>
                              <a:gd name="T9" fmla="*/ 74 h 502"/>
                              <a:gd name="T10" fmla="*/ 19 w 357"/>
                              <a:gd name="T11" fmla="*/ 111 h 502"/>
                              <a:gd name="T12" fmla="*/ 4 w 357"/>
                              <a:gd name="T13" fmla="*/ 174 h 502"/>
                              <a:gd name="T14" fmla="*/ 1 w 357"/>
                              <a:gd name="T15" fmla="*/ 246 h 502"/>
                              <a:gd name="T16" fmla="*/ 12 w 357"/>
                              <a:gd name="T17" fmla="*/ 320 h 502"/>
                              <a:gd name="T18" fmla="*/ 33 w 357"/>
                              <a:gd name="T19" fmla="*/ 387 h 502"/>
                              <a:gd name="T20" fmla="*/ 65 w 357"/>
                              <a:gd name="T21" fmla="*/ 442 h 502"/>
                              <a:gd name="T22" fmla="*/ 85 w 357"/>
                              <a:gd name="T23" fmla="*/ 464 h 502"/>
                              <a:gd name="T24" fmla="*/ 108 w 357"/>
                              <a:gd name="T25" fmla="*/ 481 h 502"/>
                              <a:gd name="T26" fmla="*/ 133 w 357"/>
                              <a:gd name="T27" fmla="*/ 494 h 502"/>
                              <a:gd name="T28" fmla="*/ 163 w 357"/>
                              <a:gd name="T29" fmla="*/ 501 h 502"/>
                              <a:gd name="T30" fmla="*/ 194 w 357"/>
                              <a:gd name="T31" fmla="*/ 502 h 502"/>
                              <a:gd name="T32" fmla="*/ 243 w 357"/>
                              <a:gd name="T33" fmla="*/ 492 h 502"/>
                              <a:gd name="T34" fmla="*/ 268 w 357"/>
                              <a:gd name="T35" fmla="*/ 482 h 502"/>
                              <a:gd name="T36" fmla="*/ 290 w 357"/>
                              <a:gd name="T37" fmla="*/ 468 h 502"/>
                              <a:gd name="T38" fmla="*/ 310 w 357"/>
                              <a:gd name="T39" fmla="*/ 449 h 502"/>
                              <a:gd name="T40" fmla="*/ 326 w 357"/>
                              <a:gd name="T41" fmla="*/ 426 h 502"/>
                              <a:gd name="T42" fmla="*/ 339 w 357"/>
                              <a:gd name="T43" fmla="*/ 397 h 502"/>
                              <a:gd name="T44" fmla="*/ 349 w 357"/>
                              <a:gd name="T45" fmla="*/ 366 h 502"/>
                              <a:gd name="T46" fmla="*/ 356 w 357"/>
                              <a:gd name="T47" fmla="*/ 315 h 502"/>
                              <a:gd name="T48" fmla="*/ 353 w 357"/>
                              <a:gd name="T49" fmla="*/ 222 h 502"/>
                              <a:gd name="T50" fmla="*/ 340 w 357"/>
                              <a:gd name="T51" fmla="*/ 158 h 502"/>
                              <a:gd name="T52" fmla="*/ 319 w 357"/>
                              <a:gd name="T53" fmla="*/ 98 h 502"/>
                              <a:gd name="T54" fmla="*/ 291 w 357"/>
                              <a:gd name="T55" fmla="*/ 56 h 502"/>
                              <a:gd name="T56" fmla="*/ 271 w 357"/>
                              <a:gd name="T57" fmla="*/ 35 h 502"/>
                              <a:gd name="T58" fmla="*/ 247 w 357"/>
                              <a:gd name="T59" fmla="*/ 18 h 502"/>
                              <a:gd name="T60" fmla="*/ 220 w 357"/>
                              <a:gd name="T61" fmla="*/ 6 h 502"/>
                              <a:gd name="T62" fmla="*/ 189 w 357"/>
                              <a:gd name="T63" fmla="*/ 0 h 502"/>
                              <a:gd name="T64" fmla="*/ 154 w 357"/>
                              <a:gd name="T65" fmla="*/ 1 h 502"/>
                              <a:gd name="T66" fmla="*/ 176 w 357"/>
                              <a:gd name="T67" fmla="*/ 85 h 502"/>
                              <a:gd name="T68" fmla="*/ 198 w 357"/>
                              <a:gd name="T69" fmla="*/ 100 h 502"/>
                              <a:gd name="T70" fmla="*/ 214 w 357"/>
                              <a:gd name="T71" fmla="*/ 128 h 502"/>
                              <a:gd name="T72" fmla="*/ 228 w 357"/>
                              <a:gd name="T73" fmla="*/ 164 h 502"/>
                              <a:gd name="T74" fmla="*/ 242 w 357"/>
                              <a:gd name="T75" fmla="*/ 239 h 502"/>
                              <a:gd name="T76" fmla="*/ 246 w 357"/>
                              <a:gd name="T77" fmla="*/ 323 h 502"/>
                              <a:gd name="T78" fmla="*/ 242 w 357"/>
                              <a:gd name="T79" fmla="*/ 363 h 502"/>
                              <a:gd name="T80" fmla="*/ 232 w 357"/>
                              <a:gd name="T81" fmla="*/ 394 h 502"/>
                              <a:gd name="T82" fmla="*/ 216 w 357"/>
                              <a:gd name="T83" fmla="*/ 413 h 502"/>
                              <a:gd name="T84" fmla="*/ 192 w 357"/>
                              <a:gd name="T85" fmla="*/ 418 h 502"/>
                              <a:gd name="T86" fmla="*/ 171 w 357"/>
                              <a:gd name="T87" fmla="*/ 411 h 502"/>
                              <a:gd name="T88" fmla="*/ 152 w 357"/>
                              <a:gd name="T89" fmla="*/ 391 h 502"/>
                              <a:gd name="T90" fmla="*/ 136 w 357"/>
                              <a:gd name="T91" fmla="*/ 359 h 502"/>
                              <a:gd name="T92" fmla="*/ 124 w 357"/>
                              <a:gd name="T93" fmla="*/ 315 h 502"/>
                              <a:gd name="T94" fmla="*/ 114 w 357"/>
                              <a:gd name="T95" fmla="*/ 259 h 502"/>
                              <a:gd name="T96" fmla="*/ 110 w 357"/>
                              <a:gd name="T97" fmla="*/ 204 h 502"/>
                              <a:gd name="T98" fmla="*/ 112 w 357"/>
                              <a:gd name="T99" fmla="*/ 158 h 502"/>
                              <a:gd name="T100" fmla="*/ 120 w 357"/>
                              <a:gd name="T101" fmla="*/ 123 h 502"/>
                              <a:gd name="T102" fmla="*/ 133 w 357"/>
                              <a:gd name="T103" fmla="*/ 98 h 502"/>
                              <a:gd name="T104" fmla="*/ 152 w 357"/>
                              <a:gd name="T105" fmla="*/ 85 h 5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357" h="502">
                                <a:moveTo>
                                  <a:pt x="154" y="1"/>
                                </a:moveTo>
                                <a:lnTo>
                                  <a:pt x="143" y="3"/>
                                </a:lnTo>
                                <a:lnTo>
                                  <a:pt x="132" y="5"/>
                                </a:lnTo>
                                <a:lnTo>
                                  <a:pt x="122" y="8"/>
                                </a:lnTo>
                                <a:lnTo>
                                  <a:pt x="112" y="11"/>
                                </a:lnTo>
                                <a:lnTo>
                                  <a:pt x="103" y="16"/>
                                </a:lnTo>
                                <a:lnTo>
                                  <a:pt x="94" y="20"/>
                                </a:lnTo>
                                <a:lnTo>
                                  <a:pt x="86" y="25"/>
                                </a:lnTo>
                                <a:lnTo>
                                  <a:pt x="77" y="30"/>
                                </a:lnTo>
                                <a:lnTo>
                                  <a:pt x="70" y="37"/>
                                </a:lnTo>
                                <a:lnTo>
                                  <a:pt x="63" y="43"/>
                                </a:lnTo>
                                <a:lnTo>
                                  <a:pt x="55" y="50"/>
                                </a:lnTo>
                                <a:lnTo>
                                  <a:pt x="49" y="58"/>
                                </a:lnTo>
                                <a:lnTo>
                                  <a:pt x="44" y="65"/>
                                </a:lnTo>
                                <a:lnTo>
                                  <a:pt x="37" y="74"/>
                                </a:lnTo>
                                <a:lnTo>
                                  <a:pt x="32" y="82"/>
                                </a:lnTo>
                                <a:lnTo>
                                  <a:pt x="28" y="92"/>
                                </a:lnTo>
                                <a:lnTo>
                                  <a:pt x="19" y="111"/>
                                </a:lnTo>
                                <a:lnTo>
                                  <a:pt x="12" y="131"/>
                                </a:lnTo>
                                <a:lnTo>
                                  <a:pt x="7" y="152"/>
                                </a:lnTo>
                                <a:lnTo>
                                  <a:pt x="4" y="174"/>
                                </a:lnTo>
                                <a:lnTo>
                                  <a:pt x="1" y="197"/>
                                </a:lnTo>
                                <a:lnTo>
                                  <a:pt x="0" y="222"/>
                                </a:lnTo>
                                <a:lnTo>
                                  <a:pt x="1" y="246"/>
                                </a:lnTo>
                                <a:lnTo>
                                  <a:pt x="4" y="270"/>
                                </a:lnTo>
                                <a:lnTo>
                                  <a:pt x="7" y="296"/>
                                </a:lnTo>
                                <a:lnTo>
                                  <a:pt x="12" y="320"/>
                                </a:lnTo>
                                <a:lnTo>
                                  <a:pt x="17" y="343"/>
                                </a:lnTo>
                                <a:lnTo>
                                  <a:pt x="25" y="366"/>
                                </a:lnTo>
                                <a:lnTo>
                                  <a:pt x="33" y="387"/>
                                </a:lnTo>
                                <a:lnTo>
                                  <a:pt x="43" y="407"/>
                                </a:lnTo>
                                <a:lnTo>
                                  <a:pt x="53" y="425"/>
                                </a:lnTo>
                                <a:lnTo>
                                  <a:pt x="65" y="442"/>
                                </a:lnTo>
                                <a:lnTo>
                                  <a:pt x="71" y="449"/>
                                </a:lnTo>
                                <a:lnTo>
                                  <a:pt x="77" y="457"/>
                                </a:lnTo>
                                <a:lnTo>
                                  <a:pt x="85" y="464"/>
                                </a:lnTo>
                                <a:lnTo>
                                  <a:pt x="92" y="470"/>
                                </a:lnTo>
                                <a:lnTo>
                                  <a:pt x="100" y="476"/>
                                </a:lnTo>
                                <a:lnTo>
                                  <a:pt x="108" y="481"/>
                                </a:lnTo>
                                <a:lnTo>
                                  <a:pt x="116" y="486"/>
                                </a:lnTo>
                                <a:lnTo>
                                  <a:pt x="125" y="490"/>
                                </a:lnTo>
                                <a:lnTo>
                                  <a:pt x="133" y="494"/>
                                </a:lnTo>
                                <a:lnTo>
                                  <a:pt x="143" y="497"/>
                                </a:lnTo>
                                <a:lnTo>
                                  <a:pt x="152" y="499"/>
                                </a:lnTo>
                                <a:lnTo>
                                  <a:pt x="163" y="501"/>
                                </a:lnTo>
                                <a:lnTo>
                                  <a:pt x="173" y="502"/>
                                </a:lnTo>
                                <a:lnTo>
                                  <a:pt x="184" y="502"/>
                                </a:lnTo>
                                <a:lnTo>
                                  <a:pt x="194" y="502"/>
                                </a:lnTo>
                                <a:lnTo>
                                  <a:pt x="206" y="501"/>
                                </a:lnTo>
                                <a:lnTo>
                                  <a:pt x="225" y="498"/>
                                </a:lnTo>
                                <a:lnTo>
                                  <a:pt x="243" y="492"/>
                                </a:lnTo>
                                <a:lnTo>
                                  <a:pt x="251" y="489"/>
                                </a:lnTo>
                                <a:lnTo>
                                  <a:pt x="260" y="486"/>
                                </a:lnTo>
                                <a:lnTo>
                                  <a:pt x="268" y="482"/>
                                </a:lnTo>
                                <a:lnTo>
                                  <a:pt x="276" y="478"/>
                                </a:lnTo>
                                <a:lnTo>
                                  <a:pt x="283" y="473"/>
                                </a:lnTo>
                                <a:lnTo>
                                  <a:pt x="290" y="468"/>
                                </a:lnTo>
                                <a:lnTo>
                                  <a:pt x="298" y="462"/>
                                </a:lnTo>
                                <a:lnTo>
                                  <a:pt x="304" y="455"/>
                                </a:lnTo>
                                <a:lnTo>
                                  <a:pt x="310" y="449"/>
                                </a:lnTo>
                                <a:lnTo>
                                  <a:pt x="316" y="442"/>
                                </a:lnTo>
                                <a:lnTo>
                                  <a:pt x="321" y="433"/>
                                </a:lnTo>
                                <a:lnTo>
                                  <a:pt x="326" y="426"/>
                                </a:lnTo>
                                <a:lnTo>
                                  <a:pt x="332" y="416"/>
                                </a:lnTo>
                                <a:lnTo>
                                  <a:pt x="336" y="408"/>
                                </a:lnTo>
                                <a:lnTo>
                                  <a:pt x="339" y="397"/>
                                </a:lnTo>
                                <a:lnTo>
                                  <a:pt x="343" y="388"/>
                                </a:lnTo>
                                <a:lnTo>
                                  <a:pt x="346" y="376"/>
                                </a:lnTo>
                                <a:lnTo>
                                  <a:pt x="349" y="366"/>
                                </a:lnTo>
                                <a:lnTo>
                                  <a:pt x="352" y="353"/>
                                </a:lnTo>
                                <a:lnTo>
                                  <a:pt x="354" y="341"/>
                                </a:lnTo>
                                <a:lnTo>
                                  <a:pt x="356" y="315"/>
                                </a:lnTo>
                                <a:lnTo>
                                  <a:pt x="357" y="285"/>
                                </a:lnTo>
                                <a:lnTo>
                                  <a:pt x="355" y="255"/>
                                </a:lnTo>
                                <a:lnTo>
                                  <a:pt x="353" y="222"/>
                                </a:lnTo>
                                <a:lnTo>
                                  <a:pt x="349" y="201"/>
                                </a:lnTo>
                                <a:lnTo>
                                  <a:pt x="345" y="179"/>
                                </a:lnTo>
                                <a:lnTo>
                                  <a:pt x="340" y="158"/>
                                </a:lnTo>
                                <a:lnTo>
                                  <a:pt x="334" y="138"/>
                                </a:lnTo>
                                <a:lnTo>
                                  <a:pt x="327" y="118"/>
                                </a:lnTo>
                                <a:lnTo>
                                  <a:pt x="319" y="98"/>
                                </a:lnTo>
                                <a:lnTo>
                                  <a:pt x="308" y="80"/>
                                </a:lnTo>
                                <a:lnTo>
                                  <a:pt x="298" y="63"/>
                                </a:lnTo>
                                <a:lnTo>
                                  <a:pt x="291" y="56"/>
                                </a:lnTo>
                                <a:lnTo>
                                  <a:pt x="285" y="48"/>
                                </a:lnTo>
                                <a:lnTo>
                                  <a:pt x="279" y="41"/>
                                </a:lnTo>
                                <a:lnTo>
                                  <a:pt x="271" y="35"/>
                                </a:lnTo>
                                <a:lnTo>
                                  <a:pt x="264" y="28"/>
                                </a:lnTo>
                                <a:lnTo>
                                  <a:pt x="256" y="23"/>
                                </a:lnTo>
                                <a:lnTo>
                                  <a:pt x="247" y="18"/>
                                </a:lnTo>
                                <a:lnTo>
                                  <a:pt x="239" y="13"/>
                                </a:lnTo>
                                <a:lnTo>
                                  <a:pt x="229" y="9"/>
                                </a:lnTo>
                                <a:lnTo>
                                  <a:pt x="220" y="6"/>
                                </a:lnTo>
                                <a:lnTo>
                                  <a:pt x="210" y="3"/>
                                </a:lnTo>
                                <a:lnTo>
                                  <a:pt x="200" y="1"/>
                                </a:lnTo>
                                <a:lnTo>
                                  <a:pt x="189" y="0"/>
                                </a:lnTo>
                                <a:lnTo>
                                  <a:pt x="178" y="0"/>
                                </a:lnTo>
                                <a:lnTo>
                                  <a:pt x="166" y="0"/>
                                </a:lnTo>
                                <a:lnTo>
                                  <a:pt x="154" y="1"/>
                                </a:lnTo>
                                <a:close/>
                                <a:moveTo>
                                  <a:pt x="160" y="84"/>
                                </a:moveTo>
                                <a:lnTo>
                                  <a:pt x="168" y="83"/>
                                </a:lnTo>
                                <a:lnTo>
                                  <a:pt x="176" y="85"/>
                                </a:lnTo>
                                <a:lnTo>
                                  <a:pt x="184" y="89"/>
                                </a:lnTo>
                                <a:lnTo>
                                  <a:pt x="191" y="94"/>
                                </a:lnTo>
                                <a:lnTo>
                                  <a:pt x="198" y="100"/>
                                </a:lnTo>
                                <a:lnTo>
                                  <a:pt x="204" y="108"/>
                                </a:lnTo>
                                <a:lnTo>
                                  <a:pt x="209" y="117"/>
                                </a:lnTo>
                                <a:lnTo>
                                  <a:pt x="214" y="128"/>
                                </a:lnTo>
                                <a:lnTo>
                                  <a:pt x="220" y="138"/>
                                </a:lnTo>
                                <a:lnTo>
                                  <a:pt x="224" y="151"/>
                                </a:lnTo>
                                <a:lnTo>
                                  <a:pt x="228" y="164"/>
                                </a:lnTo>
                                <a:lnTo>
                                  <a:pt x="231" y="178"/>
                                </a:lnTo>
                                <a:lnTo>
                                  <a:pt x="237" y="208"/>
                                </a:lnTo>
                                <a:lnTo>
                                  <a:pt x="242" y="239"/>
                                </a:lnTo>
                                <a:lnTo>
                                  <a:pt x="245" y="275"/>
                                </a:lnTo>
                                <a:lnTo>
                                  <a:pt x="246" y="308"/>
                                </a:lnTo>
                                <a:lnTo>
                                  <a:pt x="246" y="323"/>
                                </a:lnTo>
                                <a:lnTo>
                                  <a:pt x="245" y="338"/>
                                </a:lnTo>
                                <a:lnTo>
                                  <a:pt x="244" y="352"/>
                                </a:lnTo>
                                <a:lnTo>
                                  <a:pt x="242" y="363"/>
                                </a:lnTo>
                                <a:lnTo>
                                  <a:pt x="240" y="375"/>
                                </a:lnTo>
                                <a:lnTo>
                                  <a:pt x="237" y="386"/>
                                </a:lnTo>
                                <a:lnTo>
                                  <a:pt x="232" y="394"/>
                                </a:lnTo>
                                <a:lnTo>
                                  <a:pt x="227" y="402"/>
                                </a:lnTo>
                                <a:lnTo>
                                  <a:pt x="222" y="408"/>
                                </a:lnTo>
                                <a:lnTo>
                                  <a:pt x="216" y="413"/>
                                </a:lnTo>
                                <a:lnTo>
                                  <a:pt x="208" y="416"/>
                                </a:lnTo>
                                <a:lnTo>
                                  <a:pt x="201" y="418"/>
                                </a:lnTo>
                                <a:lnTo>
                                  <a:pt x="192" y="418"/>
                                </a:lnTo>
                                <a:lnTo>
                                  <a:pt x="185" y="417"/>
                                </a:lnTo>
                                <a:lnTo>
                                  <a:pt x="178" y="414"/>
                                </a:lnTo>
                                <a:lnTo>
                                  <a:pt x="171" y="411"/>
                                </a:lnTo>
                                <a:lnTo>
                                  <a:pt x="164" y="406"/>
                                </a:lnTo>
                                <a:lnTo>
                                  <a:pt x="158" y="399"/>
                                </a:lnTo>
                                <a:lnTo>
                                  <a:pt x="152" y="391"/>
                                </a:lnTo>
                                <a:lnTo>
                                  <a:pt x="146" y="381"/>
                                </a:lnTo>
                                <a:lnTo>
                                  <a:pt x="141" y="371"/>
                                </a:lnTo>
                                <a:lnTo>
                                  <a:pt x="136" y="359"/>
                                </a:lnTo>
                                <a:lnTo>
                                  <a:pt x="131" y="345"/>
                                </a:lnTo>
                                <a:lnTo>
                                  <a:pt x="127" y="331"/>
                                </a:lnTo>
                                <a:lnTo>
                                  <a:pt x="124" y="315"/>
                                </a:lnTo>
                                <a:lnTo>
                                  <a:pt x="120" y="298"/>
                                </a:lnTo>
                                <a:lnTo>
                                  <a:pt x="116" y="279"/>
                                </a:lnTo>
                                <a:lnTo>
                                  <a:pt x="114" y="259"/>
                                </a:lnTo>
                                <a:lnTo>
                                  <a:pt x="112" y="240"/>
                                </a:lnTo>
                                <a:lnTo>
                                  <a:pt x="111" y="222"/>
                                </a:lnTo>
                                <a:lnTo>
                                  <a:pt x="110" y="204"/>
                                </a:lnTo>
                                <a:lnTo>
                                  <a:pt x="110" y="188"/>
                                </a:lnTo>
                                <a:lnTo>
                                  <a:pt x="111" y="173"/>
                                </a:lnTo>
                                <a:lnTo>
                                  <a:pt x="112" y="158"/>
                                </a:lnTo>
                                <a:lnTo>
                                  <a:pt x="114" y="146"/>
                                </a:lnTo>
                                <a:lnTo>
                                  <a:pt x="116" y="134"/>
                                </a:lnTo>
                                <a:lnTo>
                                  <a:pt x="120" y="123"/>
                                </a:lnTo>
                                <a:lnTo>
                                  <a:pt x="124" y="114"/>
                                </a:lnTo>
                                <a:lnTo>
                                  <a:pt x="128" y="105"/>
                                </a:lnTo>
                                <a:lnTo>
                                  <a:pt x="133" y="98"/>
                                </a:lnTo>
                                <a:lnTo>
                                  <a:pt x="139" y="93"/>
                                </a:lnTo>
                                <a:lnTo>
                                  <a:pt x="145" y="89"/>
                                </a:lnTo>
                                <a:lnTo>
                                  <a:pt x="152" y="85"/>
                                </a:lnTo>
                                <a:lnTo>
                                  <a:pt x="160" y="8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50" name="Freeform 53"/>
                        <wps:cNvSpPr>
                          <a:spLocks/>
                        </wps:cNvSpPr>
                        <wps:spPr bwMode="auto">
                          <a:xfrm>
                            <a:off x="330330" y="512180"/>
                            <a:ext cx="12575" cy="20167"/>
                          </a:xfrm>
                          <a:custGeom>
                            <a:avLst/>
                            <a:gdLst>
                              <a:gd name="T0" fmla="*/ 84 w 329"/>
                              <a:gd name="T1" fmla="*/ 503 h 503"/>
                              <a:gd name="T2" fmla="*/ 329 w 329"/>
                              <a:gd name="T3" fmla="*/ 460 h 503"/>
                              <a:gd name="T4" fmla="*/ 315 w 329"/>
                              <a:gd name="T5" fmla="*/ 380 h 503"/>
                              <a:gd name="T6" fmla="*/ 176 w 329"/>
                              <a:gd name="T7" fmla="*/ 404 h 503"/>
                              <a:gd name="T8" fmla="*/ 105 w 329"/>
                              <a:gd name="T9" fmla="*/ 0 h 503"/>
                              <a:gd name="T10" fmla="*/ 0 w 329"/>
                              <a:gd name="T11" fmla="*/ 19 h 503"/>
                              <a:gd name="T12" fmla="*/ 84 w 329"/>
                              <a:gd name="T13" fmla="*/ 503 h 503"/>
                            </a:gdLst>
                            <a:ahLst/>
                            <a:cxnLst>
                              <a:cxn ang="0">
                                <a:pos x="T0" y="T1"/>
                              </a:cxn>
                              <a:cxn ang="0">
                                <a:pos x="T2" y="T3"/>
                              </a:cxn>
                              <a:cxn ang="0">
                                <a:pos x="T4" y="T5"/>
                              </a:cxn>
                              <a:cxn ang="0">
                                <a:pos x="T6" y="T7"/>
                              </a:cxn>
                              <a:cxn ang="0">
                                <a:pos x="T8" y="T9"/>
                              </a:cxn>
                              <a:cxn ang="0">
                                <a:pos x="T10" y="T11"/>
                              </a:cxn>
                              <a:cxn ang="0">
                                <a:pos x="T12" y="T13"/>
                              </a:cxn>
                            </a:cxnLst>
                            <a:rect l="0" t="0" r="r" b="b"/>
                            <a:pathLst>
                              <a:path w="329" h="503">
                                <a:moveTo>
                                  <a:pt x="84" y="503"/>
                                </a:moveTo>
                                <a:lnTo>
                                  <a:pt x="329" y="460"/>
                                </a:lnTo>
                                <a:lnTo>
                                  <a:pt x="315" y="380"/>
                                </a:lnTo>
                                <a:lnTo>
                                  <a:pt x="176" y="404"/>
                                </a:lnTo>
                                <a:lnTo>
                                  <a:pt x="105" y="0"/>
                                </a:lnTo>
                                <a:lnTo>
                                  <a:pt x="0" y="19"/>
                                </a:lnTo>
                                <a:lnTo>
                                  <a:pt x="84" y="50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51" name="Freeform 54"/>
                        <wps:cNvSpPr>
                          <a:spLocks noEditPoints="1"/>
                        </wps:cNvSpPr>
                        <wps:spPr bwMode="auto">
                          <a:xfrm>
                            <a:off x="341216" y="509208"/>
                            <a:ext cx="14032" cy="20167"/>
                          </a:xfrm>
                          <a:custGeom>
                            <a:avLst/>
                            <a:gdLst>
                              <a:gd name="T0" fmla="*/ 110 w 365"/>
                              <a:gd name="T1" fmla="*/ 11 h 502"/>
                              <a:gd name="T2" fmla="*/ 82 w 365"/>
                              <a:gd name="T3" fmla="*/ 25 h 502"/>
                              <a:gd name="T4" fmla="*/ 58 w 365"/>
                              <a:gd name="T5" fmla="*/ 43 h 502"/>
                              <a:gd name="T6" fmla="*/ 38 w 365"/>
                              <a:gd name="T7" fmla="*/ 64 h 502"/>
                              <a:gd name="T8" fmla="*/ 24 w 365"/>
                              <a:gd name="T9" fmla="*/ 89 h 502"/>
                              <a:gd name="T10" fmla="*/ 9 w 365"/>
                              <a:gd name="T11" fmla="*/ 128 h 502"/>
                              <a:gd name="T12" fmla="*/ 0 w 365"/>
                              <a:gd name="T13" fmla="*/ 194 h 502"/>
                              <a:gd name="T14" fmla="*/ 6 w 365"/>
                              <a:gd name="T15" fmla="*/ 265 h 502"/>
                              <a:gd name="T16" fmla="*/ 24 w 365"/>
                              <a:gd name="T17" fmla="*/ 337 h 502"/>
                              <a:gd name="T18" fmla="*/ 51 w 365"/>
                              <a:gd name="T19" fmla="*/ 401 h 502"/>
                              <a:gd name="T20" fmla="*/ 89 w 365"/>
                              <a:gd name="T21" fmla="*/ 453 h 502"/>
                              <a:gd name="T22" fmla="*/ 111 w 365"/>
                              <a:gd name="T23" fmla="*/ 472 h 502"/>
                              <a:gd name="T24" fmla="*/ 135 w 365"/>
                              <a:gd name="T25" fmla="*/ 488 h 502"/>
                              <a:gd name="T26" fmla="*/ 163 w 365"/>
                              <a:gd name="T27" fmla="*/ 498 h 502"/>
                              <a:gd name="T28" fmla="*/ 192 w 365"/>
                              <a:gd name="T29" fmla="*/ 502 h 502"/>
                              <a:gd name="T30" fmla="*/ 224 w 365"/>
                              <a:gd name="T31" fmla="*/ 500 h 502"/>
                              <a:gd name="T32" fmla="*/ 271 w 365"/>
                              <a:gd name="T33" fmla="*/ 485 h 502"/>
                              <a:gd name="T34" fmla="*/ 296 w 365"/>
                              <a:gd name="T35" fmla="*/ 472 h 502"/>
                              <a:gd name="T36" fmla="*/ 316 w 365"/>
                              <a:gd name="T37" fmla="*/ 455 h 502"/>
                              <a:gd name="T38" fmla="*/ 334 w 365"/>
                              <a:gd name="T39" fmla="*/ 434 h 502"/>
                              <a:gd name="T40" fmla="*/ 347 w 365"/>
                              <a:gd name="T41" fmla="*/ 410 h 502"/>
                              <a:gd name="T42" fmla="*/ 357 w 365"/>
                              <a:gd name="T43" fmla="*/ 380 h 502"/>
                              <a:gd name="T44" fmla="*/ 363 w 365"/>
                              <a:gd name="T45" fmla="*/ 347 h 502"/>
                              <a:gd name="T46" fmla="*/ 365 w 365"/>
                              <a:gd name="T47" fmla="*/ 296 h 502"/>
                              <a:gd name="T48" fmla="*/ 351 w 365"/>
                              <a:gd name="T49" fmla="*/ 204 h 502"/>
                              <a:gd name="T50" fmla="*/ 332 w 365"/>
                              <a:gd name="T51" fmla="*/ 142 h 502"/>
                              <a:gd name="T52" fmla="*/ 305 w 365"/>
                              <a:gd name="T53" fmla="*/ 85 h 502"/>
                              <a:gd name="T54" fmla="*/ 273 w 365"/>
                              <a:gd name="T55" fmla="*/ 45 h 502"/>
                              <a:gd name="T56" fmla="*/ 251 w 365"/>
                              <a:gd name="T57" fmla="*/ 26 h 502"/>
                              <a:gd name="T58" fmla="*/ 226 w 365"/>
                              <a:gd name="T59" fmla="*/ 12 h 502"/>
                              <a:gd name="T60" fmla="*/ 198 w 365"/>
                              <a:gd name="T61" fmla="*/ 3 h 502"/>
                              <a:gd name="T62" fmla="*/ 166 w 365"/>
                              <a:gd name="T63" fmla="*/ 0 h 502"/>
                              <a:gd name="T64" fmla="*/ 131 w 365"/>
                              <a:gd name="T65" fmla="*/ 5 h 502"/>
                              <a:gd name="T66" fmla="*/ 163 w 365"/>
                              <a:gd name="T67" fmla="*/ 87 h 502"/>
                              <a:gd name="T68" fmla="*/ 185 w 365"/>
                              <a:gd name="T69" fmla="*/ 99 h 502"/>
                              <a:gd name="T70" fmla="*/ 205 w 365"/>
                              <a:gd name="T71" fmla="*/ 124 h 502"/>
                              <a:gd name="T72" fmla="*/ 222 w 365"/>
                              <a:gd name="T73" fmla="*/ 160 h 502"/>
                              <a:gd name="T74" fmla="*/ 243 w 365"/>
                              <a:gd name="T75" fmla="*/ 233 h 502"/>
                              <a:gd name="T76" fmla="*/ 257 w 365"/>
                              <a:gd name="T77" fmla="*/ 317 h 502"/>
                              <a:gd name="T78" fmla="*/ 257 w 365"/>
                              <a:gd name="T79" fmla="*/ 357 h 502"/>
                              <a:gd name="T80" fmla="*/ 250 w 365"/>
                              <a:gd name="T81" fmla="*/ 388 h 502"/>
                              <a:gd name="T82" fmla="*/ 235 w 365"/>
                              <a:gd name="T83" fmla="*/ 409 h 502"/>
                              <a:gd name="T84" fmla="*/ 213 w 365"/>
                              <a:gd name="T85" fmla="*/ 416 h 502"/>
                              <a:gd name="T86" fmla="*/ 191 w 365"/>
                              <a:gd name="T87" fmla="*/ 411 h 502"/>
                              <a:gd name="T88" fmla="*/ 170 w 365"/>
                              <a:gd name="T89" fmla="*/ 394 h 502"/>
                              <a:gd name="T90" fmla="*/ 151 w 365"/>
                              <a:gd name="T91" fmla="*/ 363 h 502"/>
                              <a:gd name="T92" fmla="*/ 133 w 365"/>
                              <a:gd name="T93" fmla="*/ 321 h 502"/>
                              <a:gd name="T94" fmla="*/ 118 w 365"/>
                              <a:gd name="T95" fmla="*/ 266 h 502"/>
                              <a:gd name="T96" fmla="*/ 109 w 365"/>
                              <a:gd name="T97" fmla="*/ 212 h 502"/>
                              <a:gd name="T98" fmla="*/ 106 w 365"/>
                              <a:gd name="T99" fmla="*/ 167 h 502"/>
                              <a:gd name="T100" fmla="*/ 110 w 365"/>
                              <a:gd name="T101" fmla="*/ 131 h 502"/>
                              <a:gd name="T102" fmla="*/ 121 w 365"/>
                              <a:gd name="T103" fmla="*/ 104 h 502"/>
                              <a:gd name="T104" fmla="*/ 138 w 365"/>
                              <a:gd name="T105" fmla="*/ 89 h 5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365" h="502">
                                <a:moveTo>
                                  <a:pt x="131" y="5"/>
                                </a:moveTo>
                                <a:lnTo>
                                  <a:pt x="121" y="8"/>
                                </a:lnTo>
                                <a:lnTo>
                                  <a:pt x="110" y="11"/>
                                </a:lnTo>
                                <a:lnTo>
                                  <a:pt x="101" y="15"/>
                                </a:lnTo>
                                <a:lnTo>
                                  <a:pt x="91" y="20"/>
                                </a:lnTo>
                                <a:lnTo>
                                  <a:pt x="82" y="25"/>
                                </a:lnTo>
                                <a:lnTo>
                                  <a:pt x="73" y="30"/>
                                </a:lnTo>
                                <a:lnTo>
                                  <a:pt x="66" y="36"/>
                                </a:lnTo>
                                <a:lnTo>
                                  <a:pt x="58" y="43"/>
                                </a:lnTo>
                                <a:lnTo>
                                  <a:pt x="51" y="49"/>
                                </a:lnTo>
                                <a:lnTo>
                                  <a:pt x="45" y="57"/>
                                </a:lnTo>
                                <a:lnTo>
                                  <a:pt x="38" y="64"/>
                                </a:lnTo>
                                <a:lnTo>
                                  <a:pt x="33" y="72"/>
                                </a:lnTo>
                                <a:lnTo>
                                  <a:pt x="28" y="81"/>
                                </a:lnTo>
                                <a:lnTo>
                                  <a:pt x="24" y="89"/>
                                </a:lnTo>
                                <a:lnTo>
                                  <a:pt x="19" y="99"/>
                                </a:lnTo>
                                <a:lnTo>
                                  <a:pt x="15" y="108"/>
                                </a:lnTo>
                                <a:lnTo>
                                  <a:pt x="9" y="128"/>
                                </a:lnTo>
                                <a:lnTo>
                                  <a:pt x="5" y="149"/>
                                </a:lnTo>
                                <a:lnTo>
                                  <a:pt x="1" y="171"/>
                                </a:lnTo>
                                <a:lnTo>
                                  <a:pt x="0" y="194"/>
                                </a:lnTo>
                                <a:lnTo>
                                  <a:pt x="0" y="217"/>
                                </a:lnTo>
                                <a:lnTo>
                                  <a:pt x="1" y="241"/>
                                </a:lnTo>
                                <a:lnTo>
                                  <a:pt x="6" y="265"/>
                                </a:lnTo>
                                <a:lnTo>
                                  <a:pt x="10" y="289"/>
                                </a:lnTo>
                                <a:lnTo>
                                  <a:pt x="16" y="314"/>
                                </a:lnTo>
                                <a:lnTo>
                                  <a:pt x="24" y="337"/>
                                </a:lnTo>
                                <a:lnTo>
                                  <a:pt x="32" y="360"/>
                                </a:lnTo>
                                <a:lnTo>
                                  <a:pt x="40" y="381"/>
                                </a:lnTo>
                                <a:lnTo>
                                  <a:pt x="51" y="401"/>
                                </a:lnTo>
                                <a:lnTo>
                                  <a:pt x="63" y="420"/>
                                </a:lnTo>
                                <a:lnTo>
                                  <a:pt x="75" y="437"/>
                                </a:lnTo>
                                <a:lnTo>
                                  <a:pt x="89" y="453"/>
                                </a:lnTo>
                                <a:lnTo>
                                  <a:pt x="95" y="459"/>
                                </a:lnTo>
                                <a:lnTo>
                                  <a:pt x="103" y="467"/>
                                </a:lnTo>
                                <a:lnTo>
                                  <a:pt x="111" y="472"/>
                                </a:lnTo>
                                <a:lnTo>
                                  <a:pt x="118" y="478"/>
                                </a:lnTo>
                                <a:lnTo>
                                  <a:pt x="127" y="483"/>
                                </a:lnTo>
                                <a:lnTo>
                                  <a:pt x="135" y="488"/>
                                </a:lnTo>
                                <a:lnTo>
                                  <a:pt x="144" y="491"/>
                                </a:lnTo>
                                <a:lnTo>
                                  <a:pt x="153" y="494"/>
                                </a:lnTo>
                                <a:lnTo>
                                  <a:pt x="163" y="498"/>
                                </a:lnTo>
                                <a:lnTo>
                                  <a:pt x="172" y="500"/>
                                </a:lnTo>
                                <a:lnTo>
                                  <a:pt x="182" y="501"/>
                                </a:lnTo>
                                <a:lnTo>
                                  <a:pt x="192" y="502"/>
                                </a:lnTo>
                                <a:lnTo>
                                  <a:pt x="203" y="502"/>
                                </a:lnTo>
                                <a:lnTo>
                                  <a:pt x="213" y="501"/>
                                </a:lnTo>
                                <a:lnTo>
                                  <a:pt x="224" y="500"/>
                                </a:lnTo>
                                <a:lnTo>
                                  <a:pt x="235" y="498"/>
                                </a:lnTo>
                                <a:lnTo>
                                  <a:pt x="254" y="492"/>
                                </a:lnTo>
                                <a:lnTo>
                                  <a:pt x="271" y="485"/>
                                </a:lnTo>
                                <a:lnTo>
                                  <a:pt x="280" y="482"/>
                                </a:lnTo>
                                <a:lnTo>
                                  <a:pt x="287" y="476"/>
                                </a:lnTo>
                                <a:lnTo>
                                  <a:pt x="296" y="472"/>
                                </a:lnTo>
                                <a:lnTo>
                                  <a:pt x="303" y="467"/>
                                </a:lnTo>
                                <a:lnTo>
                                  <a:pt x="309" y="462"/>
                                </a:lnTo>
                                <a:lnTo>
                                  <a:pt x="316" y="455"/>
                                </a:lnTo>
                                <a:lnTo>
                                  <a:pt x="322" y="449"/>
                                </a:lnTo>
                                <a:lnTo>
                                  <a:pt x="328" y="441"/>
                                </a:lnTo>
                                <a:lnTo>
                                  <a:pt x="334" y="434"/>
                                </a:lnTo>
                                <a:lnTo>
                                  <a:pt x="338" y="427"/>
                                </a:lnTo>
                                <a:lnTo>
                                  <a:pt x="343" y="418"/>
                                </a:lnTo>
                                <a:lnTo>
                                  <a:pt x="347" y="410"/>
                                </a:lnTo>
                                <a:lnTo>
                                  <a:pt x="350" y="400"/>
                                </a:lnTo>
                                <a:lnTo>
                                  <a:pt x="355" y="391"/>
                                </a:lnTo>
                                <a:lnTo>
                                  <a:pt x="357" y="380"/>
                                </a:lnTo>
                                <a:lnTo>
                                  <a:pt x="360" y="370"/>
                                </a:lnTo>
                                <a:lnTo>
                                  <a:pt x="362" y="359"/>
                                </a:lnTo>
                                <a:lnTo>
                                  <a:pt x="363" y="347"/>
                                </a:lnTo>
                                <a:lnTo>
                                  <a:pt x="364" y="335"/>
                                </a:lnTo>
                                <a:lnTo>
                                  <a:pt x="365" y="322"/>
                                </a:lnTo>
                                <a:lnTo>
                                  <a:pt x="365" y="296"/>
                                </a:lnTo>
                                <a:lnTo>
                                  <a:pt x="362" y="267"/>
                                </a:lnTo>
                                <a:lnTo>
                                  <a:pt x="358" y="236"/>
                                </a:lnTo>
                                <a:lnTo>
                                  <a:pt x="351" y="204"/>
                                </a:lnTo>
                                <a:lnTo>
                                  <a:pt x="346" y="183"/>
                                </a:lnTo>
                                <a:lnTo>
                                  <a:pt x="340" y="162"/>
                                </a:lnTo>
                                <a:lnTo>
                                  <a:pt x="332" y="142"/>
                                </a:lnTo>
                                <a:lnTo>
                                  <a:pt x="325" y="122"/>
                                </a:lnTo>
                                <a:lnTo>
                                  <a:pt x="316" y="103"/>
                                </a:lnTo>
                                <a:lnTo>
                                  <a:pt x="305" y="85"/>
                                </a:lnTo>
                                <a:lnTo>
                                  <a:pt x="293" y="68"/>
                                </a:lnTo>
                                <a:lnTo>
                                  <a:pt x="281" y="52"/>
                                </a:lnTo>
                                <a:lnTo>
                                  <a:pt x="273" y="45"/>
                                </a:lnTo>
                                <a:lnTo>
                                  <a:pt x="267" y="39"/>
                                </a:lnTo>
                                <a:lnTo>
                                  <a:pt x="259" y="32"/>
                                </a:lnTo>
                                <a:lnTo>
                                  <a:pt x="251" y="26"/>
                                </a:lnTo>
                                <a:lnTo>
                                  <a:pt x="243" y="21"/>
                                </a:lnTo>
                                <a:lnTo>
                                  <a:pt x="234" y="16"/>
                                </a:lnTo>
                                <a:lnTo>
                                  <a:pt x="226" y="12"/>
                                </a:lnTo>
                                <a:lnTo>
                                  <a:pt x="217" y="8"/>
                                </a:lnTo>
                                <a:lnTo>
                                  <a:pt x="207" y="6"/>
                                </a:lnTo>
                                <a:lnTo>
                                  <a:pt x="198" y="3"/>
                                </a:lnTo>
                                <a:lnTo>
                                  <a:pt x="188" y="2"/>
                                </a:lnTo>
                                <a:lnTo>
                                  <a:pt x="177" y="0"/>
                                </a:lnTo>
                                <a:lnTo>
                                  <a:pt x="166" y="0"/>
                                </a:lnTo>
                                <a:lnTo>
                                  <a:pt x="155" y="2"/>
                                </a:lnTo>
                                <a:lnTo>
                                  <a:pt x="144" y="3"/>
                                </a:lnTo>
                                <a:lnTo>
                                  <a:pt x="131" y="5"/>
                                </a:lnTo>
                                <a:close/>
                                <a:moveTo>
                                  <a:pt x="146" y="87"/>
                                </a:moveTo>
                                <a:lnTo>
                                  <a:pt x="154" y="86"/>
                                </a:lnTo>
                                <a:lnTo>
                                  <a:pt x="163" y="87"/>
                                </a:lnTo>
                                <a:lnTo>
                                  <a:pt x="170" y="89"/>
                                </a:lnTo>
                                <a:lnTo>
                                  <a:pt x="179" y="94"/>
                                </a:lnTo>
                                <a:lnTo>
                                  <a:pt x="185" y="99"/>
                                </a:lnTo>
                                <a:lnTo>
                                  <a:pt x="192" y="106"/>
                                </a:lnTo>
                                <a:lnTo>
                                  <a:pt x="199" y="115"/>
                                </a:lnTo>
                                <a:lnTo>
                                  <a:pt x="205" y="124"/>
                                </a:lnTo>
                                <a:lnTo>
                                  <a:pt x="211" y="135"/>
                                </a:lnTo>
                                <a:lnTo>
                                  <a:pt x="217" y="147"/>
                                </a:lnTo>
                                <a:lnTo>
                                  <a:pt x="222" y="160"/>
                                </a:lnTo>
                                <a:lnTo>
                                  <a:pt x="227" y="173"/>
                                </a:lnTo>
                                <a:lnTo>
                                  <a:pt x="235" y="202"/>
                                </a:lnTo>
                                <a:lnTo>
                                  <a:pt x="243" y="233"/>
                                </a:lnTo>
                                <a:lnTo>
                                  <a:pt x="250" y="268"/>
                                </a:lnTo>
                                <a:lnTo>
                                  <a:pt x="256" y="301"/>
                                </a:lnTo>
                                <a:lnTo>
                                  <a:pt x="257" y="317"/>
                                </a:lnTo>
                                <a:lnTo>
                                  <a:pt x="258" y="330"/>
                                </a:lnTo>
                                <a:lnTo>
                                  <a:pt x="258" y="344"/>
                                </a:lnTo>
                                <a:lnTo>
                                  <a:pt x="257" y="357"/>
                                </a:lnTo>
                                <a:lnTo>
                                  <a:pt x="256" y="368"/>
                                </a:lnTo>
                                <a:lnTo>
                                  <a:pt x="253" y="379"/>
                                </a:lnTo>
                                <a:lnTo>
                                  <a:pt x="250" y="388"/>
                                </a:lnTo>
                                <a:lnTo>
                                  <a:pt x="246" y="396"/>
                                </a:lnTo>
                                <a:lnTo>
                                  <a:pt x="242" y="403"/>
                                </a:lnTo>
                                <a:lnTo>
                                  <a:pt x="235" y="409"/>
                                </a:lnTo>
                                <a:lnTo>
                                  <a:pt x="229" y="413"/>
                                </a:lnTo>
                                <a:lnTo>
                                  <a:pt x="221" y="415"/>
                                </a:lnTo>
                                <a:lnTo>
                                  <a:pt x="213" y="416"/>
                                </a:lnTo>
                                <a:lnTo>
                                  <a:pt x="206" y="416"/>
                                </a:lnTo>
                                <a:lnTo>
                                  <a:pt x="199" y="414"/>
                                </a:lnTo>
                                <a:lnTo>
                                  <a:pt x="191" y="411"/>
                                </a:lnTo>
                                <a:lnTo>
                                  <a:pt x="184" y="407"/>
                                </a:lnTo>
                                <a:lnTo>
                                  <a:pt x="176" y="401"/>
                                </a:lnTo>
                                <a:lnTo>
                                  <a:pt x="170" y="394"/>
                                </a:lnTo>
                                <a:lnTo>
                                  <a:pt x="164" y="385"/>
                                </a:lnTo>
                                <a:lnTo>
                                  <a:pt x="157" y="375"/>
                                </a:lnTo>
                                <a:lnTo>
                                  <a:pt x="151" y="363"/>
                                </a:lnTo>
                                <a:lnTo>
                                  <a:pt x="145" y="351"/>
                                </a:lnTo>
                                <a:lnTo>
                                  <a:pt x="140" y="337"/>
                                </a:lnTo>
                                <a:lnTo>
                                  <a:pt x="133" y="321"/>
                                </a:lnTo>
                                <a:lnTo>
                                  <a:pt x="128" y="304"/>
                                </a:lnTo>
                                <a:lnTo>
                                  <a:pt x="124" y="286"/>
                                </a:lnTo>
                                <a:lnTo>
                                  <a:pt x="118" y="266"/>
                                </a:lnTo>
                                <a:lnTo>
                                  <a:pt x="114" y="247"/>
                                </a:lnTo>
                                <a:lnTo>
                                  <a:pt x="111" y="229"/>
                                </a:lnTo>
                                <a:lnTo>
                                  <a:pt x="109" y="212"/>
                                </a:lnTo>
                                <a:lnTo>
                                  <a:pt x="107" y="196"/>
                                </a:lnTo>
                                <a:lnTo>
                                  <a:pt x="106" y="180"/>
                                </a:lnTo>
                                <a:lnTo>
                                  <a:pt x="106" y="167"/>
                                </a:lnTo>
                                <a:lnTo>
                                  <a:pt x="107" y="154"/>
                                </a:lnTo>
                                <a:lnTo>
                                  <a:pt x="108" y="141"/>
                                </a:lnTo>
                                <a:lnTo>
                                  <a:pt x="110" y="131"/>
                                </a:lnTo>
                                <a:lnTo>
                                  <a:pt x="113" y="121"/>
                                </a:lnTo>
                                <a:lnTo>
                                  <a:pt x="116" y="112"/>
                                </a:lnTo>
                                <a:lnTo>
                                  <a:pt x="121" y="104"/>
                                </a:lnTo>
                                <a:lnTo>
                                  <a:pt x="126" y="98"/>
                                </a:lnTo>
                                <a:lnTo>
                                  <a:pt x="132" y="94"/>
                                </a:lnTo>
                                <a:lnTo>
                                  <a:pt x="138" y="89"/>
                                </a:lnTo>
                                <a:lnTo>
                                  <a:pt x="146" y="8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52" name="Freeform 55"/>
                        <wps:cNvSpPr>
                          <a:spLocks/>
                        </wps:cNvSpPr>
                        <wps:spPr bwMode="auto">
                          <a:xfrm>
                            <a:off x="355555" y="504626"/>
                            <a:ext cx="15259" cy="20408"/>
                          </a:xfrm>
                          <a:custGeom>
                            <a:avLst/>
                            <a:gdLst>
                              <a:gd name="T0" fmla="*/ 181 w 396"/>
                              <a:gd name="T1" fmla="*/ 237 h 509"/>
                              <a:gd name="T2" fmla="*/ 250 w 396"/>
                              <a:gd name="T3" fmla="*/ 298 h 509"/>
                              <a:gd name="T4" fmla="*/ 275 w 396"/>
                              <a:gd name="T5" fmla="*/ 417 h 509"/>
                              <a:gd name="T6" fmla="*/ 254 w 396"/>
                              <a:gd name="T7" fmla="*/ 422 h 509"/>
                              <a:gd name="T8" fmla="*/ 235 w 396"/>
                              <a:gd name="T9" fmla="*/ 424 h 509"/>
                              <a:gd name="T10" fmla="*/ 216 w 396"/>
                              <a:gd name="T11" fmla="*/ 420 h 509"/>
                              <a:gd name="T12" fmla="*/ 196 w 396"/>
                              <a:gd name="T13" fmla="*/ 412 h 509"/>
                              <a:gd name="T14" fmla="*/ 177 w 396"/>
                              <a:gd name="T15" fmla="*/ 398 h 509"/>
                              <a:gd name="T16" fmla="*/ 159 w 396"/>
                              <a:gd name="T17" fmla="*/ 378 h 509"/>
                              <a:gd name="T18" fmla="*/ 142 w 396"/>
                              <a:gd name="T19" fmla="*/ 350 h 509"/>
                              <a:gd name="T20" fmla="*/ 127 w 396"/>
                              <a:gd name="T21" fmla="*/ 315 h 509"/>
                              <a:gd name="T22" fmla="*/ 116 w 396"/>
                              <a:gd name="T23" fmla="*/ 273 h 509"/>
                              <a:gd name="T24" fmla="*/ 108 w 396"/>
                              <a:gd name="T25" fmla="*/ 233 h 509"/>
                              <a:gd name="T26" fmla="*/ 108 w 396"/>
                              <a:gd name="T27" fmla="*/ 198 h 509"/>
                              <a:gd name="T28" fmla="*/ 115 w 396"/>
                              <a:gd name="T29" fmla="*/ 168 h 509"/>
                              <a:gd name="T30" fmla="*/ 126 w 396"/>
                              <a:gd name="T31" fmla="*/ 144 h 509"/>
                              <a:gd name="T32" fmla="*/ 142 w 396"/>
                              <a:gd name="T33" fmla="*/ 124 h 509"/>
                              <a:gd name="T34" fmla="*/ 162 w 396"/>
                              <a:gd name="T35" fmla="*/ 108 h 509"/>
                              <a:gd name="T36" fmla="*/ 185 w 396"/>
                              <a:gd name="T37" fmla="*/ 96 h 509"/>
                              <a:gd name="T38" fmla="*/ 216 w 396"/>
                              <a:gd name="T39" fmla="*/ 88 h 509"/>
                              <a:gd name="T40" fmla="*/ 247 w 396"/>
                              <a:gd name="T41" fmla="*/ 85 h 509"/>
                              <a:gd name="T42" fmla="*/ 256 w 396"/>
                              <a:gd name="T43" fmla="*/ 1 h 509"/>
                              <a:gd name="T44" fmla="*/ 219 w 396"/>
                              <a:gd name="T45" fmla="*/ 1 h 509"/>
                              <a:gd name="T46" fmla="*/ 194 w 396"/>
                              <a:gd name="T47" fmla="*/ 6 h 509"/>
                              <a:gd name="T48" fmla="*/ 165 w 396"/>
                              <a:gd name="T49" fmla="*/ 13 h 509"/>
                              <a:gd name="T50" fmla="*/ 125 w 396"/>
                              <a:gd name="T51" fmla="*/ 28 h 509"/>
                              <a:gd name="T52" fmla="*/ 88 w 396"/>
                              <a:gd name="T53" fmla="*/ 50 h 509"/>
                              <a:gd name="T54" fmla="*/ 71 w 396"/>
                              <a:gd name="T55" fmla="*/ 64 h 509"/>
                              <a:gd name="T56" fmla="*/ 56 w 396"/>
                              <a:gd name="T57" fmla="*/ 80 h 509"/>
                              <a:gd name="T58" fmla="*/ 42 w 396"/>
                              <a:gd name="T59" fmla="*/ 96 h 509"/>
                              <a:gd name="T60" fmla="*/ 29 w 396"/>
                              <a:gd name="T61" fmla="*/ 114 h 509"/>
                              <a:gd name="T62" fmla="*/ 19 w 396"/>
                              <a:gd name="T63" fmla="*/ 135 h 509"/>
                              <a:gd name="T64" fmla="*/ 10 w 396"/>
                              <a:gd name="T65" fmla="*/ 157 h 509"/>
                              <a:gd name="T66" fmla="*/ 5 w 396"/>
                              <a:gd name="T67" fmla="*/ 180 h 509"/>
                              <a:gd name="T68" fmla="*/ 1 w 396"/>
                              <a:gd name="T69" fmla="*/ 205 h 509"/>
                              <a:gd name="T70" fmla="*/ 0 w 396"/>
                              <a:gd name="T71" fmla="*/ 232 h 509"/>
                              <a:gd name="T72" fmla="*/ 1 w 396"/>
                              <a:gd name="T73" fmla="*/ 259 h 509"/>
                              <a:gd name="T74" fmla="*/ 6 w 396"/>
                              <a:gd name="T75" fmla="*/ 290 h 509"/>
                              <a:gd name="T76" fmla="*/ 13 w 396"/>
                              <a:gd name="T77" fmla="*/ 321 h 509"/>
                              <a:gd name="T78" fmla="*/ 22 w 396"/>
                              <a:gd name="T79" fmla="*/ 350 h 509"/>
                              <a:gd name="T80" fmla="*/ 33 w 396"/>
                              <a:gd name="T81" fmla="*/ 379 h 509"/>
                              <a:gd name="T82" fmla="*/ 47 w 396"/>
                              <a:gd name="T83" fmla="*/ 404 h 509"/>
                              <a:gd name="T84" fmla="*/ 62 w 396"/>
                              <a:gd name="T85" fmla="*/ 427 h 509"/>
                              <a:gd name="T86" fmla="*/ 79 w 396"/>
                              <a:gd name="T87" fmla="*/ 448 h 509"/>
                              <a:gd name="T88" fmla="*/ 97 w 396"/>
                              <a:gd name="T89" fmla="*/ 466 h 509"/>
                              <a:gd name="T90" fmla="*/ 116 w 396"/>
                              <a:gd name="T91" fmla="*/ 480 h 509"/>
                              <a:gd name="T92" fmla="*/ 137 w 396"/>
                              <a:gd name="T93" fmla="*/ 491 h 509"/>
                              <a:gd name="T94" fmla="*/ 172 w 396"/>
                              <a:gd name="T95" fmla="*/ 504 h 509"/>
                              <a:gd name="T96" fmla="*/ 208 w 396"/>
                              <a:gd name="T97" fmla="*/ 509 h 509"/>
                              <a:gd name="T98" fmla="*/ 249 w 396"/>
                              <a:gd name="T99" fmla="*/ 506 h 509"/>
                              <a:gd name="T100" fmla="*/ 292 w 396"/>
                              <a:gd name="T101" fmla="*/ 496 h 509"/>
                              <a:gd name="T102" fmla="*/ 321 w 396"/>
                              <a:gd name="T103" fmla="*/ 487 h 509"/>
                              <a:gd name="T104" fmla="*/ 351 w 396"/>
                              <a:gd name="T105" fmla="*/ 473 h 509"/>
                              <a:gd name="T106" fmla="*/ 376 w 396"/>
                              <a:gd name="T107" fmla="*/ 460 h 509"/>
                              <a:gd name="T108" fmla="*/ 396 w 396"/>
                              <a:gd name="T109" fmla="*/ 448 h 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396" h="509">
                                <a:moveTo>
                                  <a:pt x="322" y="196"/>
                                </a:moveTo>
                                <a:lnTo>
                                  <a:pt x="181" y="237"/>
                                </a:lnTo>
                                <a:lnTo>
                                  <a:pt x="202" y="312"/>
                                </a:lnTo>
                                <a:lnTo>
                                  <a:pt x="250" y="298"/>
                                </a:lnTo>
                                <a:lnTo>
                                  <a:pt x="283" y="413"/>
                                </a:lnTo>
                                <a:lnTo>
                                  <a:pt x="275" y="417"/>
                                </a:lnTo>
                                <a:lnTo>
                                  <a:pt x="263" y="420"/>
                                </a:lnTo>
                                <a:lnTo>
                                  <a:pt x="254" y="422"/>
                                </a:lnTo>
                                <a:lnTo>
                                  <a:pt x="244" y="424"/>
                                </a:lnTo>
                                <a:lnTo>
                                  <a:pt x="235" y="424"/>
                                </a:lnTo>
                                <a:lnTo>
                                  <a:pt x="225" y="423"/>
                                </a:lnTo>
                                <a:lnTo>
                                  <a:pt x="216" y="420"/>
                                </a:lnTo>
                                <a:lnTo>
                                  <a:pt x="206" y="417"/>
                                </a:lnTo>
                                <a:lnTo>
                                  <a:pt x="196" y="412"/>
                                </a:lnTo>
                                <a:lnTo>
                                  <a:pt x="186" y="405"/>
                                </a:lnTo>
                                <a:lnTo>
                                  <a:pt x="177" y="398"/>
                                </a:lnTo>
                                <a:lnTo>
                                  <a:pt x="168" y="388"/>
                                </a:lnTo>
                                <a:lnTo>
                                  <a:pt x="159" y="378"/>
                                </a:lnTo>
                                <a:lnTo>
                                  <a:pt x="150" y="365"/>
                                </a:lnTo>
                                <a:lnTo>
                                  <a:pt x="142" y="350"/>
                                </a:lnTo>
                                <a:lnTo>
                                  <a:pt x="135" y="333"/>
                                </a:lnTo>
                                <a:lnTo>
                                  <a:pt x="127" y="315"/>
                                </a:lnTo>
                                <a:lnTo>
                                  <a:pt x="121" y="295"/>
                                </a:lnTo>
                                <a:lnTo>
                                  <a:pt x="116" y="273"/>
                                </a:lnTo>
                                <a:lnTo>
                                  <a:pt x="111" y="252"/>
                                </a:lnTo>
                                <a:lnTo>
                                  <a:pt x="108" y="233"/>
                                </a:lnTo>
                                <a:lnTo>
                                  <a:pt x="108" y="215"/>
                                </a:lnTo>
                                <a:lnTo>
                                  <a:pt x="108" y="198"/>
                                </a:lnTo>
                                <a:lnTo>
                                  <a:pt x="111" y="182"/>
                                </a:lnTo>
                                <a:lnTo>
                                  <a:pt x="115" y="168"/>
                                </a:lnTo>
                                <a:lnTo>
                                  <a:pt x="120" y="156"/>
                                </a:lnTo>
                                <a:lnTo>
                                  <a:pt x="126" y="144"/>
                                </a:lnTo>
                                <a:lnTo>
                                  <a:pt x="134" y="133"/>
                                </a:lnTo>
                                <a:lnTo>
                                  <a:pt x="142" y="124"/>
                                </a:lnTo>
                                <a:lnTo>
                                  <a:pt x="152" y="115"/>
                                </a:lnTo>
                                <a:lnTo>
                                  <a:pt x="162" y="108"/>
                                </a:lnTo>
                                <a:lnTo>
                                  <a:pt x="173" y="102"/>
                                </a:lnTo>
                                <a:lnTo>
                                  <a:pt x="185" y="96"/>
                                </a:lnTo>
                                <a:lnTo>
                                  <a:pt x="198" y="92"/>
                                </a:lnTo>
                                <a:lnTo>
                                  <a:pt x="216" y="88"/>
                                </a:lnTo>
                                <a:lnTo>
                                  <a:pt x="233" y="86"/>
                                </a:lnTo>
                                <a:lnTo>
                                  <a:pt x="247" y="85"/>
                                </a:lnTo>
                                <a:lnTo>
                                  <a:pt x="261" y="86"/>
                                </a:lnTo>
                                <a:lnTo>
                                  <a:pt x="256" y="1"/>
                                </a:lnTo>
                                <a:lnTo>
                                  <a:pt x="240" y="0"/>
                                </a:lnTo>
                                <a:lnTo>
                                  <a:pt x="219" y="1"/>
                                </a:lnTo>
                                <a:lnTo>
                                  <a:pt x="207" y="3"/>
                                </a:lnTo>
                                <a:lnTo>
                                  <a:pt x="194" y="6"/>
                                </a:lnTo>
                                <a:lnTo>
                                  <a:pt x="180" y="9"/>
                                </a:lnTo>
                                <a:lnTo>
                                  <a:pt x="165" y="13"/>
                                </a:lnTo>
                                <a:lnTo>
                                  <a:pt x="145" y="19"/>
                                </a:lnTo>
                                <a:lnTo>
                                  <a:pt x="125" y="28"/>
                                </a:lnTo>
                                <a:lnTo>
                                  <a:pt x="106" y="38"/>
                                </a:lnTo>
                                <a:lnTo>
                                  <a:pt x="88" y="50"/>
                                </a:lnTo>
                                <a:lnTo>
                                  <a:pt x="79" y="57"/>
                                </a:lnTo>
                                <a:lnTo>
                                  <a:pt x="71" y="64"/>
                                </a:lnTo>
                                <a:lnTo>
                                  <a:pt x="63" y="71"/>
                                </a:lnTo>
                                <a:lnTo>
                                  <a:pt x="56" y="80"/>
                                </a:lnTo>
                                <a:lnTo>
                                  <a:pt x="48" y="88"/>
                                </a:lnTo>
                                <a:lnTo>
                                  <a:pt x="42" y="96"/>
                                </a:lnTo>
                                <a:lnTo>
                                  <a:pt x="36" y="105"/>
                                </a:lnTo>
                                <a:lnTo>
                                  <a:pt x="29" y="114"/>
                                </a:lnTo>
                                <a:lnTo>
                                  <a:pt x="24" y="125"/>
                                </a:lnTo>
                                <a:lnTo>
                                  <a:pt x="19" y="135"/>
                                </a:lnTo>
                                <a:lnTo>
                                  <a:pt x="14" y="145"/>
                                </a:lnTo>
                                <a:lnTo>
                                  <a:pt x="10" y="157"/>
                                </a:lnTo>
                                <a:lnTo>
                                  <a:pt x="7" y="168"/>
                                </a:lnTo>
                                <a:lnTo>
                                  <a:pt x="5" y="180"/>
                                </a:lnTo>
                                <a:lnTo>
                                  <a:pt x="3" y="193"/>
                                </a:lnTo>
                                <a:lnTo>
                                  <a:pt x="1" y="205"/>
                                </a:lnTo>
                                <a:lnTo>
                                  <a:pt x="0" y="218"/>
                                </a:lnTo>
                                <a:lnTo>
                                  <a:pt x="0" y="232"/>
                                </a:lnTo>
                                <a:lnTo>
                                  <a:pt x="0" y="246"/>
                                </a:lnTo>
                                <a:lnTo>
                                  <a:pt x="1" y="259"/>
                                </a:lnTo>
                                <a:lnTo>
                                  <a:pt x="3" y="274"/>
                                </a:lnTo>
                                <a:lnTo>
                                  <a:pt x="6" y="290"/>
                                </a:lnTo>
                                <a:lnTo>
                                  <a:pt x="9" y="305"/>
                                </a:lnTo>
                                <a:lnTo>
                                  <a:pt x="13" y="321"/>
                                </a:lnTo>
                                <a:lnTo>
                                  <a:pt x="18" y="337"/>
                                </a:lnTo>
                                <a:lnTo>
                                  <a:pt x="22" y="350"/>
                                </a:lnTo>
                                <a:lnTo>
                                  <a:pt x="28" y="365"/>
                                </a:lnTo>
                                <a:lnTo>
                                  <a:pt x="33" y="379"/>
                                </a:lnTo>
                                <a:lnTo>
                                  <a:pt x="40" y="391"/>
                                </a:lnTo>
                                <a:lnTo>
                                  <a:pt x="47" y="404"/>
                                </a:lnTo>
                                <a:lnTo>
                                  <a:pt x="55" y="416"/>
                                </a:lnTo>
                                <a:lnTo>
                                  <a:pt x="62" y="427"/>
                                </a:lnTo>
                                <a:lnTo>
                                  <a:pt x="70" y="438"/>
                                </a:lnTo>
                                <a:lnTo>
                                  <a:pt x="79" y="448"/>
                                </a:lnTo>
                                <a:lnTo>
                                  <a:pt x="87" y="457"/>
                                </a:lnTo>
                                <a:lnTo>
                                  <a:pt x="97" y="466"/>
                                </a:lnTo>
                                <a:lnTo>
                                  <a:pt x="106" y="473"/>
                                </a:lnTo>
                                <a:lnTo>
                                  <a:pt x="116" y="480"/>
                                </a:lnTo>
                                <a:lnTo>
                                  <a:pt x="126" y="486"/>
                                </a:lnTo>
                                <a:lnTo>
                                  <a:pt x="137" y="491"/>
                                </a:lnTo>
                                <a:lnTo>
                                  <a:pt x="154" y="498"/>
                                </a:lnTo>
                                <a:lnTo>
                                  <a:pt x="172" y="504"/>
                                </a:lnTo>
                                <a:lnTo>
                                  <a:pt x="189" y="507"/>
                                </a:lnTo>
                                <a:lnTo>
                                  <a:pt x="208" y="509"/>
                                </a:lnTo>
                                <a:lnTo>
                                  <a:pt x="227" y="508"/>
                                </a:lnTo>
                                <a:lnTo>
                                  <a:pt x="249" y="506"/>
                                </a:lnTo>
                                <a:lnTo>
                                  <a:pt x="270" y="503"/>
                                </a:lnTo>
                                <a:lnTo>
                                  <a:pt x="292" y="496"/>
                                </a:lnTo>
                                <a:lnTo>
                                  <a:pt x="307" y="492"/>
                                </a:lnTo>
                                <a:lnTo>
                                  <a:pt x="321" y="487"/>
                                </a:lnTo>
                                <a:lnTo>
                                  <a:pt x="336" y="480"/>
                                </a:lnTo>
                                <a:lnTo>
                                  <a:pt x="351" y="473"/>
                                </a:lnTo>
                                <a:lnTo>
                                  <a:pt x="365" y="467"/>
                                </a:lnTo>
                                <a:lnTo>
                                  <a:pt x="376" y="460"/>
                                </a:lnTo>
                                <a:lnTo>
                                  <a:pt x="388" y="453"/>
                                </a:lnTo>
                                <a:lnTo>
                                  <a:pt x="396" y="448"/>
                                </a:lnTo>
                                <a:lnTo>
                                  <a:pt x="322" y="19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53" name="Freeform 56"/>
                        <wps:cNvSpPr>
                          <a:spLocks/>
                        </wps:cNvSpPr>
                        <wps:spPr bwMode="auto">
                          <a:xfrm>
                            <a:off x="365676" y="499403"/>
                            <a:ext cx="14491" cy="21692"/>
                          </a:xfrm>
                          <a:custGeom>
                            <a:avLst/>
                            <a:gdLst>
                              <a:gd name="T0" fmla="*/ 380 w 380"/>
                              <a:gd name="T1" fmla="*/ 505 h 541"/>
                              <a:gd name="T2" fmla="*/ 316 w 380"/>
                              <a:gd name="T3" fmla="*/ 324 h 541"/>
                              <a:gd name="T4" fmla="*/ 330 w 380"/>
                              <a:gd name="T5" fmla="*/ 0 h 541"/>
                              <a:gd name="T6" fmla="*/ 226 w 380"/>
                              <a:gd name="T7" fmla="*/ 38 h 541"/>
                              <a:gd name="T8" fmla="*/ 234 w 380"/>
                              <a:gd name="T9" fmla="*/ 158 h 541"/>
                              <a:gd name="T10" fmla="*/ 236 w 380"/>
                              <a:gd name="T11" fmla="*/ 184 h 541"/>
                              <a:gd name="T12" fmla="*/ 239 w 380"/>
                              <a:gd name="T13" fmla="*/ 212 h 541"/>
                              <a:gd name="T14" fmla="*/ 242 w 380"/>
                              <a:gd name="T15" fmla="*/ 239 h 541"/>
                              <a:gd name="T16" fmla="*/ 246 w 380"/>
                              <a:gd name="T17" fmla="*/ 266 h 541"/>
                              <a:gd name="T18" fmla="*/ 245 w 380"/>
                              <a:gd name="T19" fmla="*/ 267 h 541"/>
                              <a:gd name="T20" fmla="*/ 229 w 380"/>
                              <a:gd name="T21" fmla="*/ 243 h 541"/>
                              <a:gd name="T22" fmla="*/ 213 w 380"/>
                              <a:gd name="T23" fmla="*/ 220 h 541"/>
                              <a:gd name="T24" fmla="*/ 197 w 380"/>
                              <a:gd name="T25" fmla="*/ 199 h 541"/>
                              <a:gd name="T26" fmla="*/ 183 w 380"/>
                              <a:gd name="T27" fmla="*/ 178 h 541"/>
                              <a:gd name="T28" fmla="*/ 108 w 380"/>
                              <a:gd name="T29" fmla="*/ 81 h 541"/>
                              <a:gd name="T30" fmla="*/ 0 w 380"/>
                              <a:gd name="T31" fmla="*/ 119 h 541"/>
                              <a:gd name="T32" fmla="*/ 216 w 380"/>
                              <a:gd name="T33" fmla="*/ 364 h 541"/>
                              <a:gd name="T34" fmla="*/ 280 w 380"/>
                              <a:gd name="T35" fmla="*/ 541 h 541"/>
                              <a:gd name="T36" fmla="*/ 380 w 380"/>
                              <a:gd name="T37" fmla="*/ 505 h 5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380" h="541">
                                <a:moveTo>
                                  <a:pt x="380" y="505"/>
                                </a:moveTo>
                                <a:lnTo>
                                  <a:pt x="316" y="324"/>
                                </a:lnTo>
                                <a:lnTo>
                                  <a:pt x="330" y="0"/>
                                </a:lnTo>
                                <a:lnTo>
                                  <a:pt x="226" y="38"/>
                                </a:lnTo>
                                <a:lnTo>
                                  <a:pt x="234" y="158"/>
                                </a:lnTo>
                                <a:lnTo>
                                  <a:pt x="236" y="184"/>
                                </a:lnTo>
                                <a:lnTo>
                                  <a:pt x="239" y="212"/>
                                </a:lnTo>
                                <a:lnTo>
                                  <a:pt x="242" y="239"/>
                                </a:lnTo>
                                <a:lnTo>
                                  <a:pt x="246" y="266"/>
                                </a:lnTo>
                                <a:lnTo>
                                  <a:pt x="245" y="267"/>
                                </a:lnTo>
                                <a:lnTo>
                                  <a:pt x="229" y="243"/>
                                </a:lnTo>
                                <a:lnTo>
                                  <a:pt x="213" y="220"/>
                                </a:lnTo>
                                <a:lnTo>
                                  <a:pt x="197" y="199"/>
                                </a:lnTo>
                                <a:lnTo>
                                  <a:pt x="183" y="178"/>
                                </a:lnTo>
                                <a:lnTo>
                                  <a:pt x="108" y="81"/>
                                </a:lnTo>
                                <a:lnTo>
                                  <a:pt x="0" y="119"/>
                                </a:lnTo>
                                <a:lnTo>
                                  <a:pt x="216" y="364"/>
                                </a:lnTo>
                                <a:lnTo>
                                  <a:pt x="280" y="541"/>
                                </a:lnTo>
                                <a:lnTo>
                                  <a:pt x="380" y="50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54" name="Freeform 57"/>
                        <wps:cNvSpPr>
                          <a:spLocks noEditPoints="1"/>
                        </wps:cNvSpPr>
                        <wps:spPr bwMode="auto">
                          <a:xfrm>
                            <a:off x="383464" y="493862"/>
                            <a:ext cx="17098" cy="21209"/>
                          </a:xfrm>
                          <a:custGeom>
                            <a:avLst/>
                            <a:gdLst>
                              <a:gd name="T0" fmla="*/ 241 w 446"/>
                              <a:gd name="T1" fmla="*/ 513 h 527"/>
                              <a:gd name="T2" fmla="*/ 322 w 446"/>
                              <a:gd name="T3" fmla="*/ 477 h 527"/>
                              <a:gd name="T4" fmla="*/ 389 w 446"/>
                              <a:gd name="T5" fmla="*/ 432 h 527"/>
                              <a:gd name="T6" fmla="*/ 413 w 446"/>
                              <a:gd name="T7" fmla="*/ 410 h 527"/>
                              <a:gd name="T8" fmla="*/ 428 w 446"/>
                              <a:gd name="T9" fmla="*/ 387 h 527"/>
                              <a:gd name="T10" fmla="*/ 441 w 446"/>
                              <a:gd name="T11" fmla="*/ 358 h 527"/>
                              <a:gd name="T12" fmla="*/ 446 w 446"/>
                              <a:gd name="T13" fmla="*/ 320 h 527"/>
                              <a:gd name="T14" fmla="*/ 439 w 446"/>
                              <a:gd name="T15" fmla="*/ 280 h 527"/>
                              <a:gd name="T16" fmla="*/ 424 w 446"/>
                              <a:gd name="T17" fmla="*/ 249 h 527"/>
                              <a:gd name="T18" fmla="*/ 405 w 446"/>
                              <a:gd name="T19" fmla="*/ 227 h 527"/>
                              <a:gd name="T20" fmla="*/ 381 w 446"/>
                              <a:gd name="T21" fmla="*/ 210 h 527"/>
                              <a:gd name="T22" fmla="*/ 352 w 446"/>
                              <a:gd name="T23" fmla="*/ 201 h 527"/>
                              <a:gd name="T24" fmla="*/ 320 w 446"/>
                              <a:gd name="T25" fmla="*/ 197 h 527"/>
                              <a:gd name="T26" fmla="*/ 294 w 446"/>
                              <a:gd name="T27" fmla="*/ 197 h 527"/>
                              <a:gd name="T28" fmla="*/ 314 w 446"/>
                              <a:gd name="T29" fmla="*/ 173 h 527"/>
                              <a:gd name="T30" fmla="*/ 327 w 446"/>
                              <a:gd name="T31" fmla="*/ 148 h 527"/>
                              <a:gd name="T32" fmla="*/ 332 w 446"/>
                              <a:gd name="T33" fmla="*/ 122 h 527"/>
                              <a:gd name="T34" fmla="*/ 332 w 446"/>
                              <a:gd name="T35" fmla="*/ 98 h 527"/>
                              <a:gd name="T36" fmla="*/ 326 w 446"/>
                              <a:gd name="T37" fmla="*/ 75 h 527"/>
                              <a:gd name="T38" fmla="*/ 310 w 446"/>
                              <a:gd name="T39" fmla="*/ 45 h 527"/>
                              <a:gd name="T40" fmla="*/ 284 w 446"/>
                              <a:gd name="T41" fmla="*/ 19 h 527"/>
                              <a:gd name="T42" fmla="*/ 249 w 446"/>
                              <a:gd name="T43" fmla="*/ 3 h 527"/>
                              <a:gd name="T44" fmla="*/ 223 w 446"/>
                              <a:gd name="T45" fmla="*/ 0 h 527"/>
                              <a:gd name="T46" fmla="*/ 178 w 446"/>
                              <a:gd name="T47" fmla="*/ 4 h 527"/>
                              <a:gd name="T48" fmla="*/ 125 w 446"/>
                              <a:gd name="T49" fmla="*/ 22 h 527"/>
                              <a:gd name="T50" fmla="*/ 48 w 446"/>
                              <a:gd name="T51" fmla="*/ 59 h 527"/>
                              <a:gd name="T52" fmla="*/ 200 w 446"/>
                              <a:gd name="T53" fmla="*/ 527 h 527"/>
                              <a:gd name="T54" fmla="*/ 149 w 446"/>
                              <a:gd name="T55" fmla="*/ 89 h 527"/>
                              <a:gd name="T56" fmla="*/ 170 w 446"/>
                              <a:gd name="T57" fmla="*/ 82 h 527"/>
                              <a:gd name="T58" fmla="*/ 189 w 446"/>
                              <a:gd name="T59" fmla="*/ 82 h 527"/>
                              <a:gd name="T60" fmla="*/ 205 w 446"/>
                              <a:gd name="T61" fmla="*/ 89 h 527"/>
                              <a:gd name="T62" fmla="*/ 219 w 446"/>
                              <a:gd name="T63" fmla="*/ 99 h 527"/>
                              <a:gd name="T64" fmla="*/ 234 w 446"/>
                              <a:gd name="T65" fmla="*/ 128 h 527"/>
                              <a:gd name="T66" fmla="*/ 239 w 446"/>
                              <a:gd name="T67" fmla="*/ 148 h 527"/>
                              <a:gd name="T68" fmla="*/ 236 w 446"/>
                              <a:gd name="T69" fmla="*/ 168 h 527"/>
                              <a:gd name="T70" fmla="*/ 229 w 446"/>
                              <a:gd name="T71" fmla="*/ 186 h 527"/>
                              <a:gd name="T72" fmla="*/ 216 w 446"/>
                              <a:gd name="T73" fmla="*/ 201 h 527"/>
                              <a:gd name="T74" fmla="*/ 200 w 446"/>
                              <a:gd name="T75" fmla="*/ 211 h 527"/>
                              <a:gd name="T76" fmla="*/ 208 w 446"/>
                              <a:gd name="T77" fmla="*/ 285 h 527"/>
                              <a:gd name="T78" fmla="*/ 243 w 446"/>
                              <a:gd name="T79" fmla="*/ 270 h 527"/>
                              <a:gd name="T80" fmla="*/ 266 w 446"/>
                              <a:gd name="T81" fmla="*/ 267 h 527"/>
                              <a:gd name="T82" fmla="*/ 287 w 446"/>
                              <a:gd name="T83" fmla="*/ 270 h 527"/>
                              <a:gd name="T84" fmla="*/ 307 w 446"/>
                              <a:gd name="T85" fmla="*/ 280 h 527"/>
                              <a:gd name="T86" fmla="*/ 323 w 446"/>
                              <a:gd name="T87" fmla="*/ 296 h 527"/>
                              <a:gd name="T88" fmla="*/ 336 w 446"/>
                              <a:gd name="T89" fmla="*/ 319 h 527"/>
                              <a:gd name="T90" fmla="*/ 340 w 446"/>
                              <a:gd name="T91" fmla="*/ 343 h 527"/>
                              <a:gd name="T92" fmla="*/ 337 w 446"/>
                              <a:gd name="T93" fmla="*/ 365 h 527"/>
                              <a:gd name="T94" fmla="*/ 326 w 446"/>
                              <a:gd name="T95" fmla="*/ 384 h 527"/>
                              <a:gd name="T96" fmla="*/ 310 w 446"/>
                              <a:gd name="T97" fmla="*/ 398 h 527"/>
                              <a:gd name="T98" fmla="*/ 290 w 446"/>
                              <a:gd name="T99" fmla="*/ 411 h 527"/>
                              <a:gd name="T100" fmla="*/ 208 w 446"/>
                              <a:gd name="T101" fmla="*/ 285 h 5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446" h="527">
                                <a:moveTo>
                                  <a:pt x="200" y="527"/>
                                </a:moveTo>
                                <a:lnTo>
                                  <a:pt x="220" y="521"/>
                                </a:lnTo>
                                <a:lnTo>
                                  <a:pt x="241" y="513"/>
                                </a:lnTo>
                                <a:lnTo>
                                  <a:pt x="266" y="503"/>
                                </a:lnTo>
                                <a:lnTo>
                                  <a:pt x="292" y="490"/>
                                </a:lnTo>
                                <a:lnTo>
                                  <a:pt x="322" y="477"/>
                                </a:lnTo>
                                <a:lnTo>
                                  <a:pt x="348" y="462"/>
                                </a:lnTo>
                                <a:lnTo>
                                  <a:pt x="370" y="447"/>
                                </a:lnTo>
                                <a:lnTo>
                                  <a:pt x="389" y="432"/>
                                </a:lnTo>
                                <a:lnTo>
                                  <a:pt x="398" y="425"/>
                                </a:lnTo>
                                <a:lnTo>
                                  <a:pt x="406" y="417"/>
                                </a:lnTo>
                                <a:lnTo>
                                  <a:pt x="413" y="410"/>
                                </a:lnTo>
                                <a:lnTo>
                                  <a:pt x="419" y="403"/>
                                </a:lnTo>
                                <a:lnTo>
                                  <a:pt x="424" y="394"/>
                                </a:lnTo>
                                <a:lnTo>
                                  <a:pt x="428" y="387"/>
                                </a:lnTo>
                                <a:lnTo>
                                  <a:pt x="433" y="378"/>
                                </a:lnTo>
                                <a:lnTo>
                                  <a:pt x="436" y="371"/>
                                </a:lnTo>
                                <a:lnTo>
                                  <a:pt x="441" y="358"/>
                                </a:lnTo>
                                <a:lnTo>
                                  <a:pt x="444" y="346"/>
                                </a:lnTo>
                                <a:lnTo>
                                  <a:pt x="446" y="333"/>
                                </a:lnTo>
                                <a:lnTo>
                                  <a:pt x="446" y="320"/>
                                </a:lnTo>
                                <a:lnTo>
                                  <a:pt x="445" y="307"/>
                                </a:lnTo>
                                <a:lnTo>
                                  <a:pt x="443" y="294"/>
                                </a:lnTo>
                                <a:lnTo>
                                  <a:pt x="439" y="280"/>
                                </a:lnTo>
                                <a:lnTo>
                                  <a:pt x="434" y="266"/>
                                </a:lnTo>
                                <a:lnTo>
                                  <a:pt x="429" y="258"/>
                                </a:lnTo>
                                <a:lnTo>
                                  <a:pt x="424" y="249"/>
                                </a:lnTo>
                                <a:lnTo>
                                  <a:pt x="418" y="241"/>
                                </a:lnTo>
                                <a:lnTo>
                                  <a:pt x="412" y="233"/>
                                </a:lnTo>
                                <a:lnTo>
                                  <a:pt x="405" y="227"/>
                                </a:lnTo>
                                <a:lnTo>
                                  <a:pt x="398" y="221"/>
                                </a:lnTo>
                                <a:lnTo>
                                  <a:pt x="389" y="215"/>
                                </a:lnTo>
                                <a:lnTo>
                                  <a:pt x="381" y="210"/>
                                </a:lnTo>
                                <a:lnTo>
                                  <a:pt x="371" y="206"/>
                                </a:lnTo>
                                <a:lnTo>
                                  <a:pt x="362" y="203"/>
                                </a:lnTo>
                                <a:lnTo>
                                  <a:pt x="352" y="201"/>
                                </a:lnTo>
                                <a:lnTo>
                                  <a:pt x="342" y="199"/>
                                </a:lnTo>
                                <a:lnTo>
                                  <a:pt x="330" y="197"/>
                                </a:lnTo>
                                <a:lnTo>
                                  <a:pt x="320" y="197"/>
                                </a:lnTo>
                                <a:lnTo>
                                  <a:pt x="308" y="199"/>
                                </a:lnTo>
                                <a:lnTo>
                                  <a:pt x="297" y="200"/>
                                </a:lnTo>
                                <a:lnTo>
                                  <a:pt x="294" y="197"/>
                                </a:lnTo>
                                <a:lnTo>
                                  <a:pt x="302" y="189"/>
                                </a:lnTo>
                                <a:lnTo>
                                  <a:pt x="308" y="182"/>
                                </a:lnTo>
                                <a:lnTo>
                                  <a:pt x="314" y="173"/>
                                </a:lnTo>
                                <a:lnTo>
                                  <a:pt x="319" y="165"/>
                                </a:lnTo>
                                <a:lnTo>
                                  <a:pt x="323" y="156"/>
                                </a:lnTo>
                                <a:lnTo>
                                  <a:pt x="327" y="148"/>
                                </a:lnTo>
                                <a:lnTo>
                                  <a:pt x="329" y="139"/>
                                </a:lnTo>
                                <a:lnTo>
                                  <a:pt x="331" y="131"/>
                                </a:lnTo>
                                <a:lnTo>
                                  <a:pt x="332" y="122"/>
                                </a:lnTo>
                                <a:lnTo>
                                  <a:pt x="333" y="115"/>
                                </a:lnTo>
                                <a:lnTo>
                                  <a:pt x="333" y="107"/>
                                </a:lnTo>
                                <a:lnTo>
                                  <a:pt x="332" y="98"/>
                                </a:lnTo>
                                <a:lnTo>
                                  <a:pt x="331" y="90"/>
                                </a:lnTo>
                                <a:lnTo>
                                  <a:pt x="329" y="82"/>
                                </a:lnTo>
                                <a:lnTo>
                                  <a:pt x="326" y="75"/>
                                </a:lnTo>
                                <a:lnTo>
                                  <a:pt x="323" y="66"/>
                                </a:lnTo>
                                <a:lnTo>
                                  <a:pt x="318" y="56"/>
                                </a:lnTo>
                                <a:lnTo>
                                  <a:pt x="310" y="45"/>
                                </a:lnTo>
                                <a:lnTo>
                                  <a:pt x="303" y="35"/>
                                </a:lnTo>
                                <a:lnTo>
                                  <a:pt x="294" y="26"/>
                                </a:lnTo>
                                <a:lnTo>
                                  <a:pt x="284" y="19"/>
                                </a:lnTo>
                                <a:lnTo>
                                  <a:pt x="273" y="12"/>
                                </a:lnTo>
                                <a:lnTo>
                                  <a:pt x="262" y="7"/>
                                </a:lnTo>
                                <a:lnTo>
                                  <a:pt x="249" y="3"/>
                                </a:lnTo>
                                <a:lnTo>
                                  <a:pt x="240" y="2"/>
                                </a:lnTo>
                                <a:lnTo>
                                  <a:pt x="231" y="1"/>
                                </a:lnTo>
                                <a:lnTo>
                                  <a:pt x="223" y="0"/>
                                </a:lnTo>
                                <a:lnTo>
                                  <a:pt x="213" y="0"/>
                                </a:lnTo>
                                <a:lnTo>
                                  <a:pt x="195" y="1"/>
                                </a:lnTo>
                                <a:lnTo>
                                  <a:pt x="178" y="4"/>
                                </a:lnTo>
                                <a:lnTo>
                                  <a:pt x="161" y="9"/>
                                </a:lnTo>
                                <a:lnTo>
                                  <a:pt x="143" y="15"/>
                                </a:lnTo>
                                <a:lnTo>
                                  <a:pt x="125" y="22"/>
                                </a:lnTo>
                                <a:lnTo>
                                  <a:pt x="108" y="29"/>
                                </a:lnTo>
                                <a:lnTo>
                                  <a:pt x="76" y="44"/>
                                </a:lnTo>
                                <a:lnTo>
                                  <a:pt x="48" y="59"/>
                                </a:lnTo>
                                <a:lnTo>
                                  <a:pt x="22" y="74"/>
                                </a:lnTo>
                                <a:lnTo>
                                  <a:pt x="0" y="89"/>
                                </a:lnTo>
                                <a:lnTo>
                                  <a:pt x="200" y="527"/>
                                </a:lnTo>
                                <a:close/>
                                <a:moveTo>
                                  <a:pt x="125" y="103"/>
                                </a:moveTo>
                                <a:lnTo>
                                  <a:pt x="134" y="96"/>
                                </a:lnTo>
                                <a:lnTo>
                                  <a:pt x="149" y="89"/>
                                </a:lnTo>
                                <a:lnTo>
                                  <a:pt x="156" y="85"/>
                                </a:lnTo>
                                <a:lnTo>
                                  <a:pt x="164" y="83"/>
                                </a:lnTo>
                                <a:lnTo>
                                  <a:pt x="170" y="82"/>
                                </a:lnTo>
                                <a:lnTo>
                                  <a:pt x="176" y="81"/>
                                </a:lnTo>
                                <a:lnTo>
                                  <a:pt x="183" y="81"/>
                                </a:lnTo>
                                <a:lnTo>
                                  <a:pt x="189" y="82"/>
                                </a:lnTo>
                                <a:lnTo>
                                  <a:pt x="194" y="83"/>
                                </a:lnTo>
                                <a:lnTo>
                                  <a:pt x="200" y="85"/>
                                </a:lnTo>
                                <a:lnTo>
                                  <a:pt x="205" y="89"/>
                                </a:lnTo>
                                <a:lnTo>
                                  <a:pt x="210" y="92"/>
                                </a:lnTo>
                                <a:lnTo>
                                  <a:pt x="214" y="95"/>
                                </a:lnTo>
                                <a:lnTo>
                                  <a:pt x="219" y="99"/>
                                </a:lnTo>
                                <a:lnTo>
                                  <a:pt x="226" y="109"/>
                                </a:lnTo>
                                <a:lnTo>
                                  <a:pt x="232" y="120"/>
                                </a:lnTo>
                                <a:lnTo>
                                  <a:pt x="234" y="128"/>
                                </a:lnTo>
                                <a:lnTo>
                                  <a:pt x="236" y="134"/>
                                </a:lnTo>
                                <a:lnTo>
                                  <a:pt x="239" y="141"/>
                                </a:lnTo>
                                <a:lnTo>
                                  <a:pt x="239" y="148"/>
                                </a:lnTo>
                                <a:lnTo>
                                  <a:pt x="239" y="154"/>
                                </a:lnTo>
                                <a:lnTo>
                                  <a:pt x="239" y="162"/>
                                </a:lnTo>
                                <a:lnTo>
                                  <a:pt x="236" y="168"/>
                                </a:lnTo>
                                <a:lnTo>
                                  <a:pt x="235" y="174"/>
                                </a:lnTo>
                                <a:lnTo>
                                  <a:pt x="232" y="180"/>
                                </a:lnTo>
                                <a:lnTo>
                                  <a:pt x="229" y="186"/>
                                </a:lnTo>
                                <a:lnTo>
                                  <a:pt x="226" y="191"/>
                                </a:lnTo>
                                <a:lnTo>
                                  <a:pt x="222" y="195"/>
                                </a:lnTo>
                                <a:lnTo>
                                  <a:pt x="216" y="201"/>
                                </a:lnTo>
                                <a:lnTo>
                                  <a:pt x="211" y="205"/>
                                </a:lnTo>
                                <a:lnTo>
                                  <a:pt x="205" y="208"/>
                                </a:lnTo>
                                <a:lnTo>
                                  <a:pt x="200" y="211"/>
                                </a:lnTo>
                                <a:lnTo>
                                  <a:pt x="178" y="221"/>
                                </a:lnTo>
                                <a:lnTo>
                                  <a:pt x="125" y="103"/>
                                </a:lnTo>
                                <a:close/>
                                <a:moveTo>
                                  <a:pt x="208" y="285"/>
                                </a:moveTo>
                                <a:lnTo>
                                  <a:pt x="228" y="276"/>
                                </a:lnTo>
                                <a:lnTo>
                                  <a:pt x="235" y="273"/>
                                </a:lnTo>
                                <a:lnTo>
                                  <a:pt x="243" y="270"/>
                                </a:lnTo>
                                <a:lnTo>
                                  <a:pt x="250" y="269"/>
                                </a:lnTo>
                                <a:lnTo>
                                  <a:pt x="258" y="268"/>
                                </a:lnTo>
                                <a:lnTo>
                                  <a:pt x="266" y="267"/>
                                </a:lnTo>
                                <a:lnTo>
                                  <a:pt x="273" y="268"/>
                                </a:lnTo>
                                <a:lnTo>
                                  <a:pt x="280" y="268"/>
                                </a:lnTo>
                                <a:lnTo>
                                  <a:pt x="287" y="270"/>
                                </a:lnTo>
                                <a:lnTo>
                                  <a:pt x="294" y="273"/>
                                </a:lnTo>
                                <a:lnTo>
                                  <a:pt x="301" y="276"/>
                                </a:lnTo>
                                <a:lnTo>
                                  <a:pt x="307" y="280"/>
                                </a:lnTo>
                                <a:lnTo>
                                  <a:pt x="312" y="284"/>
                                </a:lnTo>
                                <a:lnTo>
                                  <a:pt x="319" y="289"/>
                                </a:lnTo>
                                <a:lnTo>
                                  <a:pt x="323" y="296"/>
                                </a:lnTo>
                                <a:lnTo>
                                  <a:pt x="328" y="303"/>
                                </a:lnTo>
                                <a:lnTo>
                                  <a:pt x="332" y="311"/>
                                </a:lnTo>
                                <a:lnTo>
                                  <a:pt x="336" y="319"/>
                                </a:lnTo>
                                <a:lnTo>
                                  <a:pt x="338" y="328"/>
                                </a:lnTo>
                                <a:lnTo>
                                  <a:pt x="340" y="336"/>
                                </a:lnTo>
                                <a:lnTo>
                                  <a:pt x="340" y="343"/>
                                </a:lnTo>
                                <a:lnTo>
                                  <a:pt x="340" y="351"/>
                                </a:lnTo>
                                <a:lnTo>
                                  <a:pt x="339" y="358"/>
                                </a:lnTo>
                                <a:lnTo>
                                  <a:pt x="337" y="365"/>
                                </a:lnTo>
                                <a:lnTo>
                                  <a:pt x="333" y="371"/>
                                </a:lnTo>
                                <a:lnTo>
                                  <a:pt x="330" y="377"/>
                                </a:lnTo>
                                <a:lnTo>
                                  <a:pt x="326" y="384"/>
                                </a:lnTo>
                                <a:lnTo>
                                  <a:pt x="322" y="389"/>
                                </a:lnTo>
                                <a:lnTo>
                                  <a:pt x="317" y="394"/>
                                </a:lnTo>
                                <a:lnTo>
                                  <a:pt x="310" y="398"/>
                                </a:lnTo>
                                <a:lnTo>
                                  <a:pt x="304" y="404"/>
                                </a:lnTo>
                                <a:lnTo>
                                  <a:pt x="298" y="407"/>
                                </a:lnTo>
                                <a:lnTo>
                                  <a:pt x="290" y="411"/>
                                </a:lnTo>
                                <a:lnTo>
                                  <a:pt x="279" y="416"/>
                                </a:lnTo>
                                <a:lnTo>
                                  <a:pt x="268" y="420"/>
                                </a:lnTo>
                                <a:lnTo>
                                  <a:pt x="208" y="28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55" name="Freeform 58"/>
                        <wps:cNvSpPr>
                          <a:spLocks/>
                        </wps:cNvSpPr>
                        <wps:spPr bwMode="auto">
                          <a:xfrm>
                            <a:off x="396115" y="484782"/>
                            <a:ext cx="19936" cy="23540"/>
                          </a:xfrm>
                          <a:custGeom>
                            <a:avLst/>
                            <a:gdLst>
                              <a:gd name="T0" fmla="*/ 0 w 520"/>
                              <a:gd name="T1" fmla="*/ 156 h 587"/>
                              <a:gd name="T2" fmla="*/ 233 w 520"/>
                              <a:gd name="T3" fmla="*/ 587 h 587"/>
                              <a:gd name="T4" fmla="*/ 328 w 520"/>
                              <a:gd name="T5" fmla="*/ 537 h 587"/>
                              <a:gd name="T6" fmla="*/ 230 w 520"/>
                              <a:gd name="T7" fmla="*/ 356 h 587"/>
                              <a:gd name="T8" fmla="*/ 328 w 520"/>
                              <a:gd name="T9" fmla="*/ 303 h 587"/>
                              <a:gd name="T10" fmla="*/ 426 w 520"/>
                              <a:gd name="T11" fmla="*/ 483 h 587"/>
                              <a:gd name="T12" fmla="*/ 520 w 520"/>
                              <a:gd name="T13" fmla="*/ 432 h 587"/>
                              <a:gd name="T14" fmla="*/ 286 w 520"/>
                              <a:gd name="T15" fmla="*/ 0 h 587"/>
                              <a:gd name="T16" fmla="*/ 192 w 520"/>
                              <a:gd name="T17" fmla="*/ 51 h 587"/>
                              <a:gd name="T18" fmla="*/ 286 w 520"/>
                              <a:gd name="T19" fmla="*/ 225 h 587"/>
                              <a:gd name="T20" fmla="*/ 188 w 520"/>
                              <a:gd name="T21" fmla="*/ 277 h 587"/>
                              <a:gd name="T22" fmla="*/ 94 w 520"/>
                              <a:gd name="T23" fmla="*/ 105 h 587"/>
                              <a:gd name="T24" fmla="*/ 0 w 520"/>
                              <a:gd name="T25" fmla="*/ 156 h 5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20" h="587">
                                <a:moveTo>
                                  <a:pt x="0" y="156"/>
                                </a:moveTo>
                                <a:lnTo>
                                  <a:pt x="233" y="587"/>
                                </a:lnTo>
                                <a:lnTo>
                                  <a:pt x="328" y="537"/>
                                </a:lnTo>
                                <a:lnTo>
                                  <a:pt x="230" y="356"/>
                                </a:lnTo>
                                <a:lnTo>
                                  <a:pt x="328" y="303"/>
                                </a:lnTo>
                                <a:lnTo>
                                  <a:pt x="426" y="483"/>
                                </a:lnTo>
                                <a:lnTo>
                                  <a:pt x="520" y="432"/>
                                </a:lnTo>
                                <a:lnTo>
                                  <a:pt x="286" y="0"/>
                                </a:lnTo>
                                <a:lnTo>
                                  <a:pt x="192" y="51"/>
                                </a:lnTo>
                                <a:lnTo>
                                  <a:pt x="286" y="225"/>
                                </a:lnTo>
                                <a:lnTo>
                                  <a:pt x="188" y="277"/>
                                </a:lnTo>
                                <a:lnTo>
                                  <a:pt x="94" y="105"/>
                                </a:lnTo>
                                <a:lnTo>
                                  <a:pt x="0" y="15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56" name="Freeform 59"/>
                        <wps:cNvSpPr>
                          <a:spLocks/>
                        </wps:cNvSpPr>
                        <wps:spPr bwMode="auto">
                          <a:xfrm>
                            <a:off x="409151" y="476508"/>
                            <a:ext cx="18326" cy="21450"/>
                          </a:xfrm>
                          <a:custGeom>
                            <a:avLst/>
                            <a:gdLst>
                              <a:gd name="T0" fmla="*/ 164 w 478"/>
                              <a:gd name="T1" fmla="*/ 428 h 535"/>
                              <a:gd name="T2" fmla="*/ 190 w 478"/>
                              <a:gd name="T3" fmla="*/ 463 h 535"/>
                              <a:gd name="T4" fmla="*/ 216 w 478"/>
                              <a:gd name="T5" fmla="*/ 493 h 535"/>
                              <a:gd name="T6" fmla="*/ 243 w 478"/>
                              <a:gd name="T7" fmla="*/ 514 h 535"/>
                              <a:gd name="T8" fmla="*/ 272 w 478"/>
                              <a:gd name="T9" fmla="*/ 529 h 535"/>
                              <a:gd name="T10" fmla="*/ 303 w 478"/>
                              <a:gd name="T11" fmla="*/ 535 h 535"/>
                              <a:gd name="T12" fmla="*/ 334 w 478"/>
                              <a:gd name="T13" fmla="*/ 533 h 535"/>
                              <a:gd name="T14" fmla="*/ 368 w 478"/>
                              <a:gd name="T15" fmla="*/ 524 h 535"/>
                              <a:gd name="T16" fmla="*/ 403 w 478"/>
                              <a:gd name="T17" fmla="*/ 505 h 535"/>
                              <a:gd name="T18" fmla="*/ 432 w 478"/>
                              <a:gd name="T19" fmla="*/ 481 h 535"/>
                              <a:gd name="T20" fmla="*/ 454 w 478"/>
                              <a:gd name="T21" fmla="*/ 456 h 535"/>
                              <a:gd name="T22" fmla="*/ 469 w 478"/>
                              <a:gd name="T23" fmla="*/ 427 h 535"/>
                              <a:gd name="T24" fmla="*/ 477 w 478"/>
                              <a:gd name="T25" fmla="*/ 398 h 535"/>
                              <a:gd name="T26" fmla="*/ 477 w 478"/>
                              <a:gd name="T27" fmla="*/ 365 h 535"/>
                              <a:gd name="T28" fmla="*/ 468 w 478"/>
                              <a:gd name="T29" fmla="*/ 330 h 535"/>
                              <a:gd name="T30" fmla="*/ 453 w 478"/>
                              <a:gd name="T31" fmla="*/ 293 h 535"/>
                              <a:gd name="T32" fmla="*/ 431 w 478"/>
                              <a:gd name="T33" fmla="*/ 254 h 535"/>
                              <a:gd name="T34" fmla="*/ 178 w 478"/>
                              <a:gd name="T35" fmla="*/ 58 h 535"/>
                              <a:gd name="T36" fmla="*/ 358 w 478"/>
                              <a:gd name="T37" fmla="*/ 337 h 535"/>
                              <a:gd name="T38" fmla="*/ 369 w 478"/>
                              <a:gd name="T39" fmla="*/ 358 h 535"/>
                              <a:gd name="T40" fmla="*/ 375 w 478"/>
                              <a:gd name="T41" fmla="*/ 376 h 535"/>
                              <a:gd name="T42" fmla="*/ 378 w 478"/>
                              <a:gd name="T43" fmla="*/ 390 h 535"/>
                              <a:gd name="T44" fmla="*/ 378 w 478"/>
                              <a:gd name="T45" fmla="*/ 403 h 535"/>
                              <a:gd name="T46" fmla="*/ 375 w 478"/>
                              <a:gd name="T47" fmla="*/ 415 h 535"/>
                              <a:gd name="T48" fmla="*/ 370 w 478"/>
                              <a:gd name="T49" fmla="*/ 423 h 535"/>
                              <a:gd name="T50" fmla="*/ 362 w 478"/>
                              <a:gd name="T51" fmla="*/ 431 h 535"/>
                              <a:gd name="T52" fmla="*/ 353 w 478"/>
                              <a:gd name="T53" fmla="*/ 437 h 535"/>
                              <a:gd name="T54" fmla="*/ 343 w 478"/>
                              <a:gd name="T55" fmla="*/ 440 h 535"/>
                              <a:gd name="T56" fmla="*/ 333 w 478"/>
                              <a:gd name="T57" fmla="*/ 441 h 535"/>
                              <a:gd name="T58" fmla="*/ 322 w 478"/>
                              <a:gd name="T59" fmla="*/ 439 h 535"/>
                              <a:gd name="T60" fmla="*/ 310 w 478"/>
                              <a:gd name="T61" fmla="*/ 434 h 535"/>
                              <a:gd name="T62" fmla="*/ 297 w 478"/>
                              <a:gd name="T63" fmla="*/ 425 h 535"/>
                              <a:gd name="T64" fmla="*/ 284 w 478"/>
                              <a:gd name="T65" fmla="*/ 413 h 535"/>
                              <a:gd name="T66" fmla="*/ 270 w 478"/>
                              <a:gd name="T67" fmla="*/ 395 h 535"/>
                              <a:gd name="T68" fmla="*/ 90 w 478"/>
                              <a:gd name="T69" fmla="*/ 115 h 5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478" h="535">
                                <a:moveTo>
                                  <a:pt x="0" y="174"/>
                                </a:moveTo>
                                <a:lnTo>
                                  <a:pt x="164" y="428"/>
                                </a:lnTo>
                                <a:lnTo>
                                  <a:pt x="177" y="446"/>
                                </a:lnTo>
                                <a:lnTo>
                                  <a:pt x="190" y="463"/>
                                </a:lnTo>
                                <a:lnTo>
                                  <a:pt x="202" y="479"/>
                                </a:lnTo>
                                <a:lnTo>
                                  <a:pt x="216" y="493"/>
                                </a:lnTo>
                                <a:lnTo>
                                  <a:pt x="230" y="505"/>
                                </a:lnTo>
                                <a:lnTo>
                                  <a:pt x="243" y="514"/>
                                </a:lnTo>
                                <a:lnTo>
                                  <a:pt x="257" y="523"/>
                                </a:lnTo>
                                <a:lnTo>
                                  <a:pt x="272" y="529"/>
                                </a:lnTo>
                                <a:lnTo>
                                  <a:pt x="287" y="533"/>
                                </a:lnTo>
                                <a:lnTo>
                                  <a:pt x="303" y="535"/>
                                </a:lnTo>
                                <a:lnTo>
                                  <a:pt x="318" y="535"/>
                                </a:lnTo>
                                <a:lnTo>
                                  <a:pt x="334" y="533"/>
                                </a:lnTo>
                                <a:lnTo>
                                  <a:pt x="351" y="529"/>
                                </a:lnTo>
                                <a:lnTo>
                                  <a:pt x="368" y="524"/>
                                </a:lnTo>
                                <a:lnTo>
                                  <a:pt x="385" y="515"/>
                                </a:lnTo>
                                <a:lnTo>
                                  <a:pt x="403" y="505"/>
                                </a:lnTo>
                                <a:lnTo>
                                  <a:pt x="419" y="493"/>
                                </a:lnTo>
                                <a:lnTo>
                                  <a:pt x="432" y="481"/>
                                </a:lnTo>
                                <a:lnTo>
                                  <a:pt x="445" y="469"/>
                                </a:lnTo>
                                <a:lnTo>
                                  <a:pt x="454" y="456"/>
                                </a:lnTo>
                                <a:lnTo>
                                  <a:pt x="463" y="442"/>
                                </a:lnTo>
                                <a:lnTo>
                                  <a:pt x="469" y="427"/>
                                </a:lnTo>
                                <a:lnTo>
                                  <a:pt x="473" y="413"/>
                                </a:lnTo>
                                <a:lnTo>
                                  <a:pt x="477" y="398"/>
                                </a:lnTo>
                                <a:lnTo>
                                  <a:pt x="478" y="381"/>
                                </a:lnTo>
                                <a:lnTo>
                                  <a:pt x="477" y="365"/>
                                </a:lnTo>
                                <a:lnTo>
                                  <a:pt x="473" y="347"/>
                                </a:lnTo>
                                <a:lnTo>
                                  <a:pt x="468" y="330"/>
                                </a:lnTo>
                                <a:lnTo>
                                  <a:pt x="462" y="312"/>
                                </a:lnTo>
                                <a:lnTo>
                                  <a:pt x="453" y="293"/>
                                </a:lnTo>
                                <a:lnTo>
                                  <a:pt x="444" y="274"/>
                                </a:lnTo>
                                <a:lnTo>
                                  <a:pt x="431" y="254"/>
                                </a:lnTo>
                                <a:lnTo>
                                  <a:pt x="268" y="0"/>
                                </a:lnTo>
                                <a:lnTo>
                                  <a:pt x="178" y="58"/>
                                </a:lnTo>
                                <a:lnTo>
                                  <a:pt x="351" y="326"/>
                                </a:lnTo>
                                <a:lnTo>
                                  <a:pt x="358" y="337"/>
                                </a:lnTo>
                                <a:lnTo>
                                  <a:pt x="364" y="348"/>
                                </a:lnTo>
                                <a:lnTo>
                                  <a:pt x="369" y="358"/>
                                </a:lnTo>
                                <a:lnTo>
                                  <a:pt x="372" y="367"/>
                                </a:lnTo>
                                <a:lnTo>
                                  <a:pt x="375" y="376"/>
                                </a:lnTo>
                                <a:lnTo>
                                  <a:pt x="377" y="384"/>
                                </a:lnTo>
                                <a:lnTo>
                                  <a:pt x="378" y="390"/>
                                </a:lnTo>
                                <a:lnTo>
                                  <a:pt x="378" y="398"/>
                                </a:lnTo>
                                <a:lnTo>
                                  <a:pt x="378" y="403"/>
                                </a:lnTo>
                                <a:lnTo>
                                  <a:pt x="377" y="409"/>
                                </a:lnTo>
                                <a:lnTo>
                                  <a:pt x="375" y="415"/>
                                </a:lnTo>
                                <a:lnTo>
                                  <a:pt x="373" y="419"/>
                                </a:lnTo>
                                <a:lnTo>
                                  <a:pt x="370" y="423"/>
                                </a:lnTo>
                                <a:lnTo>
                                  <a:pt x="366" y="427"/>
                                </a:lnTo>
                                <a:lnTo>
                                  <a:pt x="362" y="431"/>
                                </a:lnTo>
                                <a:lnTo>
                                  <a:pt x="357" y="434"/>
                                </a:lnTo>
                                <a:lnTo>
                                  <a:pt x="353" y="437"/>
                                </a:lnTo>
                                <a:lnTo>
                                  <a:pt x="348" y="439"/>
                                </a:lnTo>
                                <a:lnTo>
                                  <a:pt x="343" y="440"/>
                                </a:lnTo>
                                <a:lnTo>
                                  <a:pt x="338" y="441"/>
                                </a:lnTo>
                                <a:lnTo>
                                  <a:pt x="333" y="441"/>
                                </a:lnTo>
                                <a:lnTo>
                                  <a:pt x="327" y="441"/>
                                </a:lnTo>
                                <a:lnTo>
                                  <a:pt x="322" y="439"/>
                                </a:lnTo>
                                <a:lnTo>
                                  <a:pt x="315" y="437"/>
                                </a:lnTo>
                                <a:lnTo>
                                  <a:pt x="310" y="434"/>
                                </a:lnTo>
                                <a:lnTo>
                                  <a:pt x="304" y="431"/>
                                </a:lnTo>
                                <a:lnTo>
                                  <a:pt x="297" y="425"/>
                                </a:lnTo>
                                <a:lnTo>
                                  <a:pt x="290" y="419"/>
                                </a:lnTo>
                                <a:lnTo>
                                  <a:pt x="284" y="413"/>
                                </a:lnTo>
                                <a:lnTo>
                                  <a:pt x="277" y="404"/>
                                </a:lnTo>
                                <a:lnTo>
                                  <a:pt x="270" y="395"/>
                                </a:lnTo>
                                <a:lnTo>
                                  <a:pt x="262" y="384"/>
                                </a:lnTo>
                                <a:lnTo>
                                  <a:pt x="90" y="115"/>
                                </a:lnTo>
                                <a:lnTo>
                                  <a:pt x="0" y="17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57" name="Freeform 60"/>
                        <wps:cNvSpPr>
                          <a:spLocks noEditPoints="1"/>
                        </wps:cNvSpPr>
                        <wps:spPr bwMode="auto">
                          <a:xfrm>
                            <a:off x="421573" y="469759"/>
                            <a:ext cx="18786" cy="20968"/>
                          </a:xfrm>
                          <a:custGeom>
                            <a:avLst/>
                            <a:gdLst>
                              <a:gd name="T0" fmla="*/ 328 w 489"/>
                              <a:gd name="T1" fmla="*/ 498 h 522"/>
                              <a:gd name="T2" fmla="*/ 398 w 489"/>
                              <a:gd name="T3" fmla="*/ 445 h 522"/>
                              <a:gd name="T4" fmla="*/ 455 w 489"/>
                              <a:gd name="T5" fmla="*/ 387 h 522"/>
                              <a:gd name="T6" fmla="*/ 472 w 489"/>
                              <a:gd name="T7" fmla="*/ 361 h 522"/>
                              <a:gd name="T8" fmla="*/ 483 w 489"/>
                              <a:gd name="T9" fmla="*/ 334 h 522"/>
                              <a:gd name="T10" fmla="*/ 489 w 489"/>
                              <a:gd name="T11" fmla="*/ 304 h 522"/>
                              <a:gd name="T12" fmla="*/ 486 w 489"/>
                              <a:gd name="T13" fmla="*/ 265 h 522"/>
                              <a:gd name="T14" fmla="*/ 470 w 489"/>
                              <a:gd name="T15" fmla="*/ 227 h 522"/>
                              <a:gd name="T16" fmla="*/ 448 w 489"/>
                              <a:gd name="T17" fmla="*/ 201 h 522"/>
                              <a:gd name="T18" fmla="*/ 425 w 489"/>
                              <a:gd name="T19" fmla="*/ 183 h 522"/>
                              <a:gd name="T20" fmla="*/ 397 w 489"/>
                              <a:gd name="T21" fmla="*/ 172 h 522"/>
                              <a:gd name="T22" fmla="*/ 368 w 489"/>
                              <a:gd name="T23" fmla="*/ 169 h 522"/>
                              <a:gd name="T24" fmla="*/ 335 w 489"/>
                              <a:gd name="T25" fmla="*/ 173 h 522"/>
                              <a:gd name="T26" fmla="*/ 311 w 489"/>
                              <a:gd name="T27" fmla="*/ 179 h 522"/>
                              <a:gd name="T28" fmla="*/ 324 w 489"/>
                              <a:gd name="T29" fmla="*/ 151 h 522"/>
                              <a:gd name="T30" fmla="*/ 331 w 489"/>
                              <a:gd name="T31" fmla="*/ 124 h 522"/>
                              <a:gd name="T32" fmla="*/ 332 w 489"/>
                              <a:gd name="T33" fmla="*/ 98 h 522"/>
                              <a:gd name="T34" fmla="*/ 325 w 489"/>
                              <a:gd name="T35" fmla="*/ 74 h 522"/>
                              <a:gd name="T36" fmla="*/ 315 w 489"/>
                              <a:gd name="T37" fmla="*/ 52 h 522"/>
                              <a:gd name="T38" fmla="*/ 293 w 489"/>
                              <a:gd name="T39" fmla="*/ 26 h 522"/>
                              <a:gd name="T40" fmla="*/ 261 w 489"/>
                              <a:gd name="T41" fmla="*/ 6 h 522"/>
                              <a:gd name="T42" fmla="*/ 223 w 489"/>
                              <a:gd name="T43" fmla="*/ 0 h 522"/>
                              <a:gd name="T44" fmla="*/ 197 w 489"/>
                              <a:gd name="T45" fmla="*/ 2 h 522"/>
                              <a:gd name="T46" fmla="*/ 155 w 489"/>
                              <a:gd name="T47" fmla="*/ 16 h 522"/>
                              <a:gd name="T48" fmla="*/ 106 w 489"/>
                              <a:gd name="T49" fmla="*/ 44 h 522"/>
                              <a:gd name="T50" fmla="*/ 40 w 489"/>
                              <a:gd name="T51" fmla="*/ 98 h 522"/>
                              <a:gd name="T52" fmla="*/ 291 w 489"/>
                              <a:gd name="T53" fmla="*/ 522 h 522"/>
                              <a:gd name="T54" fmla="*/ 144 w 489"/>
                              <a:gd name="T55" fmla="*/ 106 h 522"/>
                              <a:gd name="T56" fmla="*/ 164 w 489"/>
                              <a:gd name="T57" fmla="*/ 94 h 522"/>
                              <a:gd name="T58" fmla="*/ 182 w 489"/>
                              <a:gd name="T59" fmla="*/ 90 h 522"/>
                              <a:gd name="T60" fmla="*/ 199 w 489"/>
                              <a:gd name="T61" fmla="*/ 92 h 522"/>
                              <a:gd name="T62" fmla="*/ 215 w 489"/>
                              <a:gd name="T63" fmla="*/ 100 h 522"/>
                              <a:gd name="T64" fmla="*/ 237 w 489"/>
                              <a:gd name="T65" fmla="*/ 124 h 522"/>
                              <a:gd name="T66" fmla="*/ 245 w 489"/>
                              <a:gd name="T67" fmla="*/ 143 h 522"/>
                              <a:gd name="T68" fmla="*/ 247 w 489"/>
                              <a:gd name="T69" fmla="*/ 163 h 522"/>
                              <a:gd name="T70" fmla="*/ 244 w 489"/>
                              <a:gd name="T71" fmla="*/ 182 h 522"/>
                              <a:gd name="T72" fmla="*/ 235 w 489"/>
                              <a:gd name="T73" fmla="*/ 199 h 522"/>
                              <a:gd name="T74" fmla="*/ 220 w 489"/>
                              <a:gd name="T75" fmla="*/ 214 h 522"/>
                              <a:gd name="T76" fmla="*/ 245 w 489"/>
                              <a:gd name="T77" fmla="*/ 284 h 522"/>
                              <a:gd name="T78" fmla="*/ 276 w 489"/>
                              <a:gd name="T79" fmla="*/ 262 h 522"/>
                              <a:gd name="T80" fmla="*/ 298 w 489"/>
                              <a:gd name="T81" fmla="*/ 254 h 522"/>
                              <a:gd name="T82" fmla="*/ 319 w 489"/>
                              <a:gd name="T83" fmla="*/ 252 h 522"/>
                              <a:gd name="T84" fmla="*/ 340 w 489"/>
                              <a:gd name="T85" fmla="*/ 257 h 522"/>
                              <a:gd name="T86" fmla="*/ 360 w 489"/>
                              <a:gd name="T87" fmla="*/ 269 h 522"/>
                              <a:gd name="T88" fmla="*/ 377 w 489"/>
                              <a:gd name="T89" fmla="*/ 289 h 522"/>
                              <a:gd name="T90" fmla="*/ 387 w 489"/>
                              <a:gd name="T91" fmla="*/ 312 h 522"/>
                              <a:gd name="T92" fmla="*/ 388 w 489"/>
                              <a:gd name="T93" fmla="*/ 333 h 522"/>
                              <a:gd name="T94" fmla="*/ 382 w 489"/>
                              <a:gd name="T95" fmla="*/ 353 h 522"/>
                              <a:gd name="T96" fmla="*/ 371 w 489"/>
                              <a:gd name="T97" fmla="*/ 372 h 522"/>
                              <a:gd name="T98" fmla="*/ 353 w 489"/>
                              <a:gd name="T99" fmla="*/ 388 h 522"/>
                              <a:gd name="T100" fmla="*/ 245 w 489"/>
                              <a:gd name="T101" fmla="*/ 284 h 5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489" h="522">
                                <a:moveTo>
                                  <a:pt x="291" y="522"/>
                                </a:moveTo>
                                <a:lnTo>
                                  <a:pt x="308" y="512"/>
                                </a:lnTo>
                                <a:lnTo>
                                  <a:pt x="328" y="498"/>
                                </a:lnTo>
                                <a:lnTo>
                                  <a:pt x="350" y="483"/>
                                </a:lnTo>
                                <a:lnTo>
                                  <a:pt x="373" y="465"/>
                                </a:lnTo>
                                <a:lnTo>
                                  <a:pt x="398" y="445"/>
                                </a:lnTo>
                                <a:lnTo>
                                  <a:pt x="420" y="425"/>
                                </a:lnTo>
                                <a:lnTo>
                                  <a:pt x="439" y="406"/>
                                </a:lnTo>
                                <a:lnTo>
                                  <a:pt x="455" y="387"/>
                                </a:lnTo>
                                <a:lnTo>
                                  <a:pt x="461" y="379"/>
                                </a:lnTo>
                                <a:lnTo>
                                  <a:pt x="467" y="369"/>
                                </a:lnTo>
                                <a:lnTo>
                                  <a:pt x="472" y="361"/>
                                </a:lnTo>
                                <a:lnTo>
                                  <a:pt x="476" y="351"/>
                                </a:lnTo>
                                <a:lnTo>
                                  <a:pt x="480" y="343"/>
                                </a:lnTo>
                                <a:lnTo>
                                  <a:pt x="483" y="334"/>
                                </a:lnTo>
                                <a:lnTo>
                                  <a:pt x="486" y="326"/>
                                </a:lnTo>
                                <a:lnTo>
                                  <a:pt x="487" y="317"/>
                                </a:lnTo>
                                <a:lnTo>
                                  <a:pt x="489" y="304"/>
                                </a:lnTo>
                                <a:lnTo>
                                  <a:pt x="489" y="291"/>
                                </a:lnTo>
                                <a:lnTo>
                                  <a:pt x="488" y="278"/>
                                </a:lnTo>
                                <a:lnTo>
                                  <a:pt x="486" y="265"/>
                                </a:lnTo>
                                <a:lnTo>
                                  <a:pt x="482" y="253"/>
                                </a:lnTo>
                                <a:lnTo>
                                  <a:pt x="476" y="240"/>
                                </a:lnTo>
                                <a:lnTo>
                                  <a:pt x="470" y="227"/>
                                </a:lnTo>
                                <a:lnTo>
                                  <a:pt x="461" y="216"/>
                                </a:lnTo>
                                <a:lnTo>
                                  <a:pt x="455" y="207"/>
                                </a:lnTo>
                                <a:lnTo>
                                  <a:pt x="448" y="201"/>
                                </a:lnTo>
                                <a:lnTo>
                                  <a:pt x="440" y="195"/>
                                </a:lnTo>
                                <a:lnTo>
                                  <a:pt x="433" y="188"/>
                                </a:lnTo>
                                <a:lnTo>
                                  <a:pt x="425" y="183"/>
                                </a:lnTo>
                                <a:lnTo>
                                  <a:pt x="416" y="179"/>
                                </a:lnTo>
                                <a:lnTo>
                                  <a:pt x="407" y="176"/>
                                </a:lnTo>
                                <a:lnTo>
                                  <a:pt x="397" y="172"/>
                                </a:lnTo>
                                <a:lnTo>
                                  <a:pt x="388" y="170"/>
                                </a:lnTo>
                                <a:lnTo>
                                  <a:pt x="378" y="169"/>
                                </a:lnTo>
                                <a:lnTo>
                                  <a:pt x="368" y="169"/>
                                </a:lnTo>
                                <a:lnTo>
                                  <a:pt x="357" y="170"/>
                                </a:lnTo>
                                <a:lnTo>
                                  <a:pt x="347" y="171"/>
                                </a:lnTo>
                                <a:lnTo>
                                  <a:pt x="335" y="173"/>
                                </a:lnTo>
                                <a:lnTo>
                                  <a:pt x="324" y="177"/>
                                </a:lnTo>
                                <a:lnTo>
                                  <a:pt x="313" y="181"/>
                                </a:lnTo>
                                <a:lnTo>
                                  <a:pt x="311" y="179"/>
                                </a:lnTo>
                                <a:lnTo>
                                  <a:pt x="316" y="169"/>
                                </a:lnTo>
                                <a:lnTo>
                                  <a:pt x="321" y="161"/>
                                </a:lnTo>
                                <a:lnTo>
                                  <a:pt x="324" y="151"/>
                                </a:lnTo>
                                <a:lnTo>
                                  <a:pt x="328" y="142"/>
                                </a:lnTo>
                                <a:lnTo>
                                  <a:pt x="330" y="133"/>
                                </a:lnTo>
                                <a:lnTo>
                                  <a:pt x="331" y="124"/>
                                </a:lnTo>
                                <a:lnTo>
                                  <a:pt x="332" y="115"/>
                                </a:lnTo>
                                <a:lnTo>
                                  <a:pt x="332" y="107"/>
                                </a:lnTo>
                                <a:lnTo>
                                  <a:pt x="332" y="98"/>
                                </a:lnTo>
                                <a:lnTo>
                                  <a:pt x="330" y="90"/>
                                </a:lnTo>
                                <a:lnTo>
                                  <a:pt x="329" y="81"/>
                                </a:lnTo>
                                <a:lnTo>
                                  <a:pt x="325" y="74"/>
                                </a:lnTo>
                                <a:lnTo>
                                  <a:pt x="322" y="67"/>
                                </a:lnTo>
                                <a:lnTo>
                                  <a:pt x="319" y="59"/>
                                </a:lnTo>
                                <a:lnTo>
                                  <a:pt x="315" y="52"/>
                                </a:lnTo>
                                <a:lnTo>
                                  <a:pt x="310" y="45"/>
                                </a:lnTo>
                                <a:lnTo>
                                  <a:pt x="302" y="35"/>
                                </a:lnTo>
                                <a:lnTo>
                                  <a:pt x="293" y="26"/>
                                </a:lnTo>
                                <a:lnTo>
                                  <a:pt x="283" y="19"/>
                                </a:lnTo>
                                <a:lnTo>
                                  <a:pt x="273" y="12"/>
                                </a:lnTo>
                                <a:lnTo>
                                  <a:pt x="261" y="6"/>
                                </a:lnTo>
                                <a:lnTo>
                                  <a:pt x="250" y="3"/>
                                </a:lnTo>
                                <a:lnTo>
                                  <a:pt x="237" y="0"/>
                                </a:lnTo>
                                <a:lnTo>
                                  <a:pt x="223" y="0"/>
                                </a:lnTo>
                                <a:lnTo>
                                  <a:pt x="215" y="0"/>
                                </a:lnTo>
                                <a:lnTo>
                                  <a:pt x="205" y="1"/>
                                </a:lnTo>
                                <a:lnTo>
                                  <a:pt x="197" y="2"/>
                                </a:lnTo>
                                <a:lnTo>
                                  <a:pt x="188" y="4"/>
                                </a:lnTo>
                                <a:lnTo>
                                  <a:pt x="172" y="10"/>
                                </a:lnTo>
                                <a:lnTo>
                                  <a:pt x="155" y="16"/>
                                </a:lnTo>
                                <a:lnTo>
                                  <a:pt x="138" y="24"/>
                                </a:lnTo>
                                <a:lnTo>
                                  <a:pt x="122" y="34"/>
                                </a:lnTo>
                                <a:lnTo>
                                  <a:pt x="106" y="44"/>
                                </a:lnTo>
                                <a:lnTo>
                                  <a:pt x="91" y="56"/>
                                </a:lnTo>
                                <a:lnTo>
                                  <a:pt x="64" y="77"/>
                                </a:lnTo>
                                <a:lnTo>
                                  <a:pt x="40" y="98"/>
                                </a:lnTo>
                                <a:lnTo>
                                  <a:pt x="19" y="118"/>
                                </a:lnTo>
                                <a:lnTo>
                                  <a:pt x="0" y="137"/>
                                </a:lnTo>
                                <a:lnTo>
                                  <a:pt x="291" y="522"/>
                                </a:lnTo>
                                <a:close/>
                                <a:moveTo>
                                  <a:pt x="124" y="125"/>
                                </a:moveTo>
                                <a:lnTo>
                                  <a:pt x="132" y="115"/>
                                </a:lnTo>
                                <a:lnTo>
                                  <a:pt x="144" y="106"/>
                                </a:lnTo>
                                <a:lnTo>
                                  <a:pt x="151" y="100"/>
                                </a:lnTo>
                                <a:lnTo>
                                  <a:pt x="158" y="97"/>
                                </a:lnTo>
                                <a:lnTo>
                                  <a:pt x="164" y="94"/>
                                </a:lnTo>
                                <a:lnTo>
                                  <a:pt x="170" y="92"/>
                                </a:lnTo>
                                <a:lnTo>
                                  <a:pt x="176" y="91"/>
                                </a:lnTo>
                                <a:lnTo>
                                  <a:pt x="182" y="90"/>
                                </a:lnTo>
                                <a:lnTo>
                                  <a:pt x="188" y="90"/>
                                </a:lnTo>
                                <a:lnTo>
                                  <a:pt x="194" y="91"/>
                                </a:lnTo>
                                <a:lnTo>
                                  <a:pt x="199" y="92"/>
                                </a:lnTo>
                                <a:lnTo>
                                  <a:pt x="204" y="94"/>
                                </a:lnTo>
                                <a:lnTo>
                                  <a:pt x="209" y="97"/>
                                </a:lnTo>
                                <a:lnTo>
                                  <a:pt x="215" y="100"/>
                                </a:lnTo>
                                <a:lnTo>
                                  <a:pt x="224" y="108"/>
                                </a:lnTo>
                                <a:lnTo>
                                  <a:pt x="233" y="117"/>
                                </a:lnTo>
                                <a:lnTo>
                                  <a:pt x="237" y="124"/>
                                </a:lnTo>
                                <a:lnTo>
                                  <a:pt x="240" y="130"/>
                                </a:lnTo>
                                <a:lnTo>
                                  <a:pt x="243" y="136"/>
                                </a:lnTo>
                                <a:lnTo>
                                  <a:pt x="245" y="143"/>
                                </a:lnTo>
                                <a:lnTo>
                                  <a:pt x="246" y="149"/>
                                </a:lnTo>
                                <a:lnTo>
                                  <a:pt x="247" y="157"/>
                                </a:lnTo>
                                <a:lnTo>
                                  <a:pt x="247" y="163"/>
                                </a:lnTo>
                                <a:lnTo>
                                  <a:pt x="247" y="169"/>
                                </a:lnTo>
                                <a:lnTo>
                                  <a:pt x="246" y="176"/>
                                </a:lnTo>
                                <a:lnTo>
                                  <a:pt x="244" y="182"/>
                                </a:lnTo>
                                <a:lnTo>
                                  <a:pt x="242" y="188"/>
                                </a:lnTo>
                                <a:lnTo>
                                  <a:pt x="239" y="194"/>
                                </a:lnTo>
                                <a:lnTo>
                                  <a:pt x="235" y="199"/>
                                </a:lnTo>
                                <a:lnTo>
                                  <a:pt x="231" y="204"/>
                                </a:lnTo>
                                <a:lnTo>
                                  <a:pt x="226" y="209"/>
                                </a:lnTo>
                                <a:lnTo>
                                  <a:pt x="220" y="214"/>
                                </a:lnTo>
                                <a:lnTo>
                                  <a:pt x="202" y="227"/>
                                </a:lnTo>
                                <a:lnTo>
                                  <a:pt x="124" y="125"/>
                                </a:lnTo>
                                <a:close/>
                                <a:moveTo>
                                  <a:pt x="245" y="284"/>
                                </a:moveTo>
                                <a:lnTo>
                                  <a:pt x="263" y="271"/>
                                </a:lnTo>
                                <a:lnTo>
                                  <a:pt x="270" y="265"/>
                                </a:lnTo>
                                <a:lnTo>
                                  <a:pt x="276" y="262"/>
                                </a:lnTo>
                                <a:lnTo>
                                  <a:pt x="283" y="259"/>
                                </a:lnTo>
                                <a:lnTo>
                                  <a:pt x="291" y="256"/>
                                </a:lnTo>
                                <a:lnTo>
                                  <a:pt x="298" y="254"/>
                                </a:lnTo>
                                <a:lnTo>
                                  <a:pt x="304" y="253"/>
                                </a:lnTo>
                                <a:lnTo>
                                  <a:pt x="312" y="252"/>
                                </a:lnTo>
                                <a:lnTo>
                                  <a:pt x="319" y="252"/>
                                </a:lnTo>
                                <a:lnTo>
                                  <a:pt x="327" y="253"/>
                                </a:lnTo>
                                <a:lnTo>
                                  <a:pt x="334" y="254"/>
                                </a:lnTo>
                                <a:lnTo>
                                  <a:pt x="340" y="257"/>
                                </a:lnTo>
                                <a:lnTo>
                                  <a:pt x="348" y="260"/>
                                </a:lnTo>
                                <a:lnTo>
                                  <a:pt x="354" y="264"/>
                                </a:lnTo>
                                <a:lnTo>
                                  <a:pt x="360" y="269"/>
                                </a:lnTo>
                                <a:lnTo>
                                  <a:pt x="367" y="275"/>
                                </a:lnTo>
                                <a:lnTo>
                                  <a:pt x="372" y="281"/>
                                </a:lnTo>
                                <a:lnTo>
                                  <a:pt x="377" y="289"/>
                                </a:lnTo>
                                <a:lnTo>
                                  <a:pt x="381" y="296"/>
                                </a:lnTo>
                                <a:lnTo>
                                  <a:pt x="385" y="305"/>
                                </a:lnTo>
                                <a:lnTo>
                                  <a:pt x="387" y="312"/>
                                </a:lnTo>
                                <a:lnTo>
                                  <a:pt x="388" y="318"/>
                                </a:lnTo>
                                <a:lnTo>
                                  <a:pt x="389" y="326"/>
                                </a:lnTo>
                                <a:lnTo>
                                  <a:pt x="388" y="333"/>
                                </a:lnTo>
                                <a:lnTo>
                                  <a:pt x="387" y="341"/>
                                </a:lnTo>
                                <a:lnTo>
                                  <a:pt x="385" y="347"/>
                                </a:lnTo>
                                <a:lnTo>
                                  <a:pt x="382" y="353"/>
                                </a:lnTo>
                                <a:lnTo>
                                  <a:pt x="379" y="360"/>
                                </a:lnTo>
                                <a:lnTo>
                                  <a:pt x="375" y="366"/>
                                </a:lnTo>
                                <a:lnTo>
                                  <a:pt x="371" y="372"/>
                                </a:lnTo>
                                <a:lnTo>
                                  <a:pt x="366" y="378"/>
                                </a:lnTo>
                                <a:lnTo>
                                  <a:pt x="359" y="383"/>
                                </a:lnTo>
                                <a:lnTo>
                                  <a:pt x="353" y="388"/>
                                </a:lnTo>
                                <a:lnTo>
                                  <a:pt x="342" y="396"/>
                                </a:lnTo>
                                <a:lnTo>
                                  <a:pt x="334" y="402"/>
                                </a:lnTo>
                                <a:lnTo>
                                  <a:pt x="245" y="28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58" name="Freeform 61"/>
                        <wps:cNvSpPr>
                          <a:spLocks noEditPoints="1"/>
                        </wps:cNvSpPr>
                        <wps:spPr bwMode="auto">
                          <a:xfrm>
                            <a:off x="434837" y="460519"/>
                            <a:ext cx="19170" cy="21370"/>
                          </a:xfrm>
                          <a:custGeom>
                            <a:avLst/>
                            <a:gdLst>
                              <a:gd name="T0" fmla="*/ 332 w 501"/>
                              <a:gd name="T1" fmla="*/ 297 h 531"/>
                              <a:gd name="T2" fmla="*/ 423 w 501"/>
                              <a:gd name="T3" fmla="*/ 364 h 531"/>
                              <a:gd name="T4" fmla="*/ 501 w 501"/>
                              <a:gd name="T5" fmla="*/ 296 h 531"/>
                              <a:gd name="T6" fmla="*/ 96 w 501"/>
                              <a:gd name="T7" fmla="*/ 0 h 531"/>
                              <a:gd name="T8" fmla="*/ 0 w 501"/>
                              <a:gd name="T9" fmla="*/ 84 h 531"/>
                              <a:gd name="T10" fmla="*/ 236 w 501"/>
                              <a:gd name="T11" fmla="*/ 531 h 531"/>
                              <a:gd name="T12" fmla="*/ 314 w 501"/>
                              <a:gd name="T13" fmla="*/ 463 h 531"/>
                              <a:gd name="T14" fmla="*/ 258 w 501"/>
                              <a:gd name="T15" fmla="*/ 362 h 531"/>
                              <a:gd name="T16" fmla="*/ 332 w 501"/>
                              <a:gd name="T17" fmla="*/ 297 h 531"/>
                              <a:gd name="T18" fmla="*/ 217 w 501"/>
                              <a:gd name="T19" fmla="*/ 300 h 531"/>
                              <a:gd name="T20" fmla="*/ 164 w 501"/>
                              <a:gd name="T21" fmla="*/ 210 h 531"/>
                              <a:gd name="T22" fmla="*/ 151 w 501"/>
                              <a:gd name="T23" fmla="*/ 188 h 531"/>
                              <a:gd name="T24" fmla="*/ 135 w 501"/>
                              <a:gd name="T25" fmla="*/ 162 h 531"/>
                              <a:gd name="T26" fmla="*/ 119 w 501"/>
                              <a:gd name="T27" fmla="*/ 136 h 531"/>
                              <a:gd name="T28" fmla="*/ 105 w 501"/>
                              <a:gd name="T29" fmla="*/ 113 h 531"/>
                              <a:gd name="T30" fmla="*/ 106 w 501"/>
                              <a:gd name="T31" fmla="*/ 111 h 531"/>
                              <a:gd name="T32" fmla="*/ 127 w 501"/>
                              <a:gd name="T33" fmla="*/ 129 h 531"/>
                              <a:gd name="T34" fmla="*/ 150 w 501"/>
                              <a:gd name="T35" fmla="*/ 148 h 531"/>
                              <a:gd name="T36" fmla="*/ 173 w 501"/>
                              <a:gd name="T37" fmla="*/ 167 h 531"/>
                              <a:gd name="T38" fmla="*/ 193 w 501"/>
                              <a:gd name="T39" fmla="*/ 182 h 531"/>
                              <a:gd name="T40" fmla="*/ 275 w 501"/>
                              <a:gd name="T41" fmla="*/ 247 h 531"/>
                              <a:gd name="T42" fmla="*/ 217 w 501"/>
                              <a:gd name="T43" fmla="*/ 300 h 5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501" h="531">
                                <a:moveTo>
                                  <a:pt x="332" y="297"/>
                                </a:moveTo>
                                <a:lnTo>
                                  <a:pt x="423" y="364"/>
                                </a:lnTo>
                                <a:lnTo>
                                  <a:pt x="501" y="296"/>
                                </a:lnTo>
                                <a:lnTo>
                                  <a:pt x="96" y="0"/>
                                </a:lnTo>
                                <a:lnTo>
                                  <a:pt x="0" y="84"/>
                                </a:lnTo>
                                <a:lnTo>
                                  <a:pt x="236" y="531"/>
                                </a:lnTo>
                                <a:lnTo>
                                  <a:pt x="314" y="463"/>
                                </a:lnTo>
                                <a:lnTo>
                                  <a:pt x="258" y="362"/>
                                </a:lnTo>
                                <a:lnTo>
                                  <a:pt x="332" y="297"/>
                                </a:lnTo>
                                <a:close/>
                                <a:moveTo>
                                  <a:pt x="217" y="300"/>
                                </a:moveTo>
                                <a:lnTo>
                                  <a:pt x="164" y="210"/>
                                </a:lnTo>
                                <a:lnTo>
                                  <a:pt x="151" y="188"/>
                                </a:lnTo>
                                <a:lnTo>
                                  <a:pt x="135" y="162"/>
                                </a:lnTo>
                                <a:lnTo>
                                  <a:pt x="119" y="136"/>
                                </a:lnTo>
                                <a:lnTo>
                                  <a:pt x="105" y="113"/>
                                </a:lnTo>
                                <a:lnTo>
                                  <a:pt x="106" y="111"/>
                                </a:lnTo>
                                <a:lnTo>
                                  <a:pt x="127" y="129"/>
                                </a:lnTo>
                                <a:lnTo>
                                  <a:pt x="150" y="148"/>
                                </a:lnTo>
                                <a:lnTo>
                                  <a:pt x="173" y="167"/>
                                </a:lnTo>
                                <a:lnTo>
                                  <a:pt x="193" y="182"/>
                                </a:lnTo>
                                <a:lnTo>
                                  <a:pt x="275" y="247"/>
                                </a:lnTo>
                                <a:lnTo>
                                  <a:pt x="217" y="3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59" name="Freeform 62"/>
                        <wps:cNvSpPr>
                          <a:spLocks/>
                        </wps:cNvSpPr>
                        <wps:spPr bwMode="auto">
                          <a:xfrm>
                            <a:off x="442276" y="447344"/>
                            <a:ext cx="22236" cy="23139"/>
                          </a:xfrm>
                          <a:custGeom>
                            <a:avLst/>
                            <a:gdLst>
                              <a:gd name="T0" fmla="*/ 418 w 579"/>
                              <a:gd name="T1" fmla="*/ 507 h 575"/>
                              <a:gd name="T2" fmla="*/ 339 w 579"/>
                              <a:gd name="T3" fmla="*/ 431 h 575"/>
                              <a:gd name="T4" fmla="*/ 313 w 579"/>
                              <a:gd name="T5" fmla="*/ 407 h 575"/>
                              <a:gd name="T6" fmla="*/ 288 w 579"/>
                              <a:gd name="T7" fmla="*/ 384 h 575"/>
                              <a:gd name="T8" fmla="*/ 265 w 579"/>
                              <a:gd name="T9" fmla="*/ 362 h 575"/>
                              <a:gd name="T10" fmla="*/ 243 w 579"/>
                              <a:gd name="T11" fmla="*/ 342 h 575"/>
                              <a:gd name="T12" fmla="*/ 223 w 579"/>
                              <a:gd name="T13" fmla="*/ 324 h 575"/>
                              <a:gd name="T14" fmla="*/ 205 w 579"/>
                              <a:gd name="T15" fmla="*/ 309 h 575"/>
                              <a:gd name="T16" fmla="*/ 188 w 579"/>
                              <a:gd name="T17" fmla="*/ 294 h 575"/>
                              <a:gd name="T18" fmla="*/ 174 w 579"/>
                              <a:gd name="T19" fmla="*/ 281 h 575"/>
                              <a:gd name="T20" fmla="*/ 175 w 579"/>
                              <a:gd name="T21" fmla="*/ 280 h 575"/>
                              <a:gd name="T22" fmla="*/ 208 w 579"/>
                              <a:gd name="T23" fmla="*/ 297 h 575"/>
                              <a:gd name="T24" fmla="*/ 246 w 579"/>
                              <a:gd name="T25" fmla="*/ 313 h 575"/>
                              <a:gd name="T26" fmla="*/ 284 w 579"/>
                              <a:gd name="T27" fmla="*/ 329 h 575"/>
                              <a:gd name="T28" fmla="*/ 319 w 579"/>
                              <a:gd name="T29" fmla="*/ 341 h 575"/>
                              <a:gd name="T30" fmla="*/ 512 w 579"/>
                              <a:gd name="T31" fmla="*/ 410 h 575"/>
                              <a:gd name="T32" fmla="*/ 579 w 579"/>
                              <a:gd name="T33" fmla="*/ 339 h 575"/>
                              <a:gd name="T34" fmla="*/ 225 w 579"/>
                              <a:gd name="T35" fmla="*/ 0 h 575"/>
                              <a:gd name="T36" fmla="*/ 161 w 579"/>
                              <a:gd name="T37" fmla="*/ 67 h 575"/>
                              <a:gd name="T38" fmla="*/ 239 w 579"/>
                              <a:gd name="T39" fmla="*/ 143 h 575"/>
                              <a:gd name="T40" fmla="*/ 263 w 579"/>
                              <a:gd name="T41" fmla="*/ 166 h 575"/>
                              <a:gd name="T42" fmla="*/ 287 w 579"/>
                              <a:gd name="T43" fmla="*/ 187 h 575"/>
                              <a:gd name="T44" fmla="*/ 312 w 579"/>
                              <a:gd name="T45" fmla="*/ 208 h 575"/>
                              <a:gd name="T46" fmla="*/ 334 w 579"/>
                              <a:gd name="T47" fmla="*/ 228 h 575"/>
                              <a:gd name="T48" fmla="*/ 356 w 579"/>
                              <a:gd name="T49" fmla="*/ 246 h 575"/>
                              <a:gd name="T50" fmla="*/ 376 w 579"/>
                              <a:gd name="T51" fmla="*/ 263 h 575"/>
                              <a:gd name="T52" fmla="*/ 394 w 579"/>
                              <a:gd name="T53" fmla="*/ 279 h 575"/>
                              <a:gd name="T54" fmla="*/ 410 w 579"/>
                              <a:gd name="T55" fmla="*/ 292 h 575"/>
                              <a:gd name="T56" fmla="*/ 409 w 579"/>
                              <a:gd name="T57" fmla="*/ 293 h 575"/>
                              <a:gd name="T58" fmla="*/ 374 w 579"/>
                              <a:gd name="T59" fmla="*/ 279 h 575"/>
                              <a:gd name="T60" fmla="*/ 336 w 579"/>
                              <a:gd name="T61" fmla="*/ 263 h 575"/>
                              <a:gd name="T62" fmla="*/ 298 w 579"/>
                              <a:gd name="T63" fmla="*/ 248 h 575"/>
                              <a:gd name="T64" fmla="*/ 265 w 579"/>
                              <a:gd name="T65" fmla="*/ 237 h 575"/>
                              <a:gd name="T66" fmla="*/ 67 w 579"/>
                              <a:gd name="T67" fmla="*/ 165 h 575"/>
                              <a:gd name="T68" fmla="*/ 0 w 579"/>
                              <a:gd name="T69" fmla="*/ 236 h 575"/>
                              <a:gd name="T70" fmla="*/ 354 w 579"/>
                              <a:gd name="T71" fmla="*/ 575 h 575"/>
                              <a:gd name="T72" fmla="*/ 418 w 579"/>
                              <a:gd name="T73" fmla="*/ 507 h 5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579" h="575">
                                <a:moveTo>
                                  <a:pt x="418" y="507"/>
                                </a:moveTo>
                                <a:lnTo>
                                  <a:pt x="339" y="431"/>
                                </a:lnTo>
                                <a:lnTo>
                                  <a:pt x="313" y="407"/>
                                </a:lnTo>
                                <a:lnTo>
                                  <a:pt x="288" y="384"/>
                                </a:lnTo>
                                <a:lnTo>
                                  <a:pt x="265" y="362"/>
                                </a:lnTo>
                                <a:lnTo>
                                  <a:pt x="243" y="342"/>
                                </a:lnTo>
                                <a:lnTo>
                                  <a:pt x="223" y="324"/>
                                </a:lnTo>
                                <a:lnTo>
                                  <a:pt x="205" y="309"/>
                                </a:lnTo>
                                <a:lnTo>
                                  <a:pt x="188" y="294"/>
                                </a:lnTo>
                                <a:lnTo>
                                  <a:pt x="174" y="281"/>
                                </a:lnTo>
                                <a:lnTo>
                                  <a:pt x="175" y="280"/>
                                </a:lnTo>
                                <a:lnTo>
                                  <a:pt x="208" y="297"/>
                                </a:lnTo>
                                <a:lnTo>
                                  <a:pt x="246" y="313"/>
                                </a:lnTo>
                                <a:lnTo>
                                  <a:pt x="284" y="329"/>
                                </a:lnTo>
                                <a:lnTo>
                                  <a:pt x="319" y="341"/>
                                </a:lnTo>
                                <a:lnTo>
                                  <a:pt x="512" y="410"/>
                                </a:lnTo>
                                <a:lnTo>
                                  <a:pt x="579" y="339"/>
                                </a:lnTo>
                                <a:lnTo>
                                  <a:pt x="225" y="0"/>
                                </a:lnTo>
                                <a:lnTo>
                                  <a:pt x="161" y="67"/>
                                </a:lnTo>
                                <a:lnTo>
                                  <a:pt x="239" y="143"/>
                                </a:lnTo>
                                <a:lnTo>
                                  <a:pt x="263" y="166"/>
                                </a:lnTo>
                                <a:lnTo>
                                  <a:pt x="287" y="187"/>
                                </a:lnTo>
                                <a:lnTo>
                                  <a:pt x="312" y="208"/>
                                </a:lnTo>
                                <a:lnTo>
                                  <a:pt x="334" y="228"/>
                                </a:lnTo>
                                <a:lnTo>
                                  <a:pt x="356" y="246"/>
                                </a:lnTo>
                                <a:lnTo>
                                  <a:pt x="376" y="263"/>
                                </a:lnTo>
                                <a:lnTo>
                                  <a:pt x="394" y="279"/>
                                </a:lnTo>
                                <a:lnTo>
                                  <a:pt x="410" y="292"/>
                                </a:lnTo>
                                <a:lnTo>
                                  <a:pt x="409" y="293"/>
                                </a:lnTo>
                                <a:lnTo>
                                  <a:pt x="374" y="279"/>
                                </a:lnTo>
                                <a:lnTo>
                                  <a:pt x="336" y="263"/>
                                </a:lnTo>
                                <a:lnTo>
                                  <a:pt x="298" y="248"/>
                                </a:lnTo>
                                <a:lnTo>
                                  <a:pt x="265" y="237"/>
                                </a:lnTo>
                                <a:lnTo>
                                  <a:pt x="67" y="165"/>
                                </a:lnTo>
                                <a:lnTo>
                                  <a:pt x="0" y="236"/>
                                </a:lnTo>
                                <a:lnTo>
                                  <a:pt x="354" y="575"/>
                                </a:lnTo>
                                <a:lnTo>
                                  <a:pt x="418" y="50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60" name="Freeform 63"/>
                        <wps:cNvSpPr>
                          <a:spLocks/>
                        </wps:cNvSpPr>
                        <wps:spPr bwMode="auto">
                          <a:xfrm>
                            <a:off x="452474" y="437943"/>
                            <a:ext cx="20627" cy="19926"/>
                          </a:xfrm>
                          <a:custGeom>
                            <a:avLst/>
                            <a:gdLst>
                              <a:gd name="T0" fmla="*/ 299 w 538"/>
                              <a:gd name="T1" fmla="*/ 128 h 496"/>
                              <a:gd name="T2" fmla="*/ 220 w 538"/>
                              <a:gd name="T3" fmla="*/ 226 h 496"/>
                              <a:gd name="T4" fmla="*/ 132 w 538"/>
                              <a:gd name="T5" fmla="*/ 155 h 496"/>
                              <a:gd name="T6" fmla="*/ 215 w 538"/>
                              <a:gd name="T7" fmla="*/ 52 h 496"/>
                              <a:gd name="T8" fmla="*/ 151 w 538"/>
                              <a:gd name="T9" fmla="*/ 0 h 496"/>
                              <a:gd name="T10" fmla="*/ 0 w 538"/>
                              <a:gd name="T11" fmla="*/ 186 h 496"/>
                              <a:gd name="T12" fmla="*/ 381 w 538"/>
                              <a:gd name="T13" fmla="*/ 496 h 496"/>
                              <a:gd name="T14" fmla="*/ 538 w 538"/>
                              <a:gd name="T15" fmla="*/ 301 h 496"/>
                              <a:gd name="T16" fmla="*/ 474 w 538"/>
                              <a:gd name="T17" fmla="*/ 250 h 496"/>
                              <a:gd name="T18" fmla="*/ 384 w 538"/>
                              <a:gd name="T19" fmla="*/ 360 h 496"/>
                              <a:gd name="T20" fmla="*/ 281 w 538"/>
                              <a:gd name="T21" fmla="*/ 276 h 496"/>
                              <a:gd name="T22" fmla="*/ 361 w 538"/>
                              <a:gd name="T23" fmla="*/ 179 h 496"/>
                              <a:gd name="T24" fmla="*/ 299 w 538"/>
                              <a:gd name="T25" fmla="*/ 128 h 4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38" h="496">
                                <a:moveTo>
                                  <a:pt x="299" y="128"/>
                                </a:moveTo>
                                <a:lnTo>
                                  <a:pt x="220" y="226"/>
                                </a:lnTo>
                                <a:lnTo>
                                  <a:pt x="132" y="155"/>
                                </a:lnTo>
                                <a:lnTo>
                                  <a:pt x="215" y="52"/>
                                </a:lnTo>
                                <a:lnTo>
                                  <a:pt x="151" y="0"/>
                                </a:lnTo>
                                <a:lnTo>
                                  <a:pt x="0" y="186"/>
                                </a:lnTo>
                                <a:lnTo>
                                  <a:pt x="381" y="496"/>
                                </a:lnTo>
                                <a:lnTo>
                                  <a:pt x="538" y="301"/>
                                </a:lnTo>
                                <a:lnTo>
                                  <a:pt x="474" y="250"/>
                                </a:lnTo>
                                <a:lnTo>
                                  <a:pt x="384" y="360"/>
                                </a:lnTo>
                                <a:lnTo>
                                  <a:pt x="281" y="276"/>
                                </a:lnTo>
                                <a:lnTo>
                                  <a:pt x="361" y="179"/>
                                </a:lnTo>
                                <a:lnTo>
                                  <a:pt x="299" y="12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61" name="Freeform 64"/>
                        <wps:cNvSpPr>
                          <a:spLocks/>
                        </wps:cNvSpPr>
                        <wps:spPr bwMode="auto">
                          <a:xfrm>
                            <a:off x="461216" y="428543"/>
                            <a:ext cx="17176" cy="19443"/>
                          </a:xfrm>
                          <a:custGeom>
                            <a:avLst/>
                            <a:gdLst>
                              <a:gd name="T0" fmla="*/ 346 w 448"/>
                              <a:gd name="T1" fmla="*/ 474 h 485"/>
                              <a:gd name="T2" fmla="*/ 375 w 448"/>
                              <a:gd name="T3" fmla="*/ 446 h 485"/>
                              <a:gd name="T4" fmla="*/ 406 w 448"/>
                              <a:gd name="T5" fmla="*/ 409 h 485"/>
                              <a:gd name="T6" fmla="*/ 433 w 448"/>
                              <a:gd name="T7" fmla="*/ 359 h 485"/>
                              <a:gd name="T8" fmla="*/ 447 w 448"/>
                              <a:gd name="T9" fmla="*/ 310 h 485"/>
                              <a:gd name="T10" fmla="*/ 446 w 448"/>
                              <a:gd name="T11" fmla="*/ 262 h 485"/>
                              <a:gd name="T12" fmla="*/ 431 w 448"/>
                              <a:gd name="T13" fmla="*/ 220 h 485"/>
                              <a:gd name="T14" fmla="*/ 402 w 448"/>
                              <a:gd name="T15" fmla="*/ 184 h 485"/>
                              <a:gd name="T16" fmla="*/ 372 w 448"/>
                              <a:gd name="T17" fmla="*/ 165 h 485"/>
                              <a:gd name="T18" fmla="*/ 345 w 448"/>
                              <a:gd name="T19" fmla="*/ 155 h 485"/>
                              <a:gd name="T20" fmla="*/ 314 w 448"/>
                              <a:gd name="T21" fmla="*/ 150 h 485"/>
                              <a:gd name="T22" fmla="*/ 280 w 448"/>
                              <a:gd name="T23" fmla="*/ 154 h 485"/>
                              <a:gd name="T24" fmla="*/ 244 w 448"/>
                              <a:gd name="T25" fmla="*/ 164 h 485"/>
                              <a:gd name="T26" fmla="*/ 196 w 448"/>
                              <a:gd name="T27" fmla="*/ 186 h 485"/>
                              <a:gd name="T28" fmla="*/ 150 w 448"/>
                              <a:gd name="T29" fmla="*/ 203 h 485"/>
                              <a:gd name="T30" fmla="*/ 134 w 448"/>
                              <a:gd name="T31" fmla="*/ 204 h 485"/>
                              <a:gd name="T32" fmla="*/ 111 w 448"/>
                              <a:gd name="T33" fmla="*/ 195 h 485"/>
                              <a:gd name="T34" fmla="*/ 100 w 448"/>
                              <a:gd name="T35" fmla="*/ 184 h 485"/>
                              <a:gd name="T36" fmla="*/ 93 w 448"/>
                              <a:gd name="T37" fmla="*/ 172 h 485"/>
                              <a:gd name="T38" fmla="*/ 91 w 448"/>
                              <a:gd name="T39" fmla="*/ 156 h 485"/>
                              <a:gd name="T40" fmla="*/ 94 w 448"/>
                              <a:gd name="T41" fmla="*/ 137 h 485"/>
                              <a:gd name="T42" fmla="*/ 103 w 448"/>
                              <a:gd name="T43" fmla="*/ 117 h 485"/>
                              <a:gd name="T44" fmla="*/ 121 w 448"/>
                              <a:gd name="T45" fmla="*/ 93 h 485"/>
                              <a:gd name="T46" fmla="*/ 149 w 448"/>
                              <a:gd name="T47" fmla="*/ 69 h 485"/>
                              <a:gd name="T48" fmla="*/ 97 w 448"/>
                              <a:gd name="T49" fmla="*/ 4 h 485"/>
                              <a:gd name="T50" fmla="*/ 74 w 448"/>
                              <a:gd name="T51" fmla="*/ 23 h 485"/>
                              <a:gd name="T52" fmla="*/ 49 w 448"/>
                              <a:gd name="T53" fmla="*/ 51 h 485"/>
                              <a:gd name="T54" fmla="*/ 19 w 448"/>
                              <a:gd name="T55" fmla="*/ 96 h 485"/>
                              <a:gd name="T56" fmla="*/ 2 w 448"/>
                              <a:gd name="T57" fmla="*/ 147 h 485"/>
                              <a:gd name="T58" fmla="*/ 1 w 448"/>
                              <a:gd name="T59" fmla="*/ 194 h 485"/>
                              <a:gd name="T60" fmla="*/ 13 w 448"/>
                              <a:gd name="T61" fmla="*/ 234 h 485"/>
                              <a:gd name="T62" fmla="*/ 37 w 448"/>
                              <a:gd name="T63" fmla="*/ 269 h 485"/>
                              <a:gd name="T64" fmla="*/ 65 w 448"/>
                              <a:gd name="T65" fmla="*/ 292 h 485"/>
                              <a:gd name="T66" fmla="*/ 90 w 448"/>
                              <a:gd name="T67" fmla="*/ 303 h 485"/>
                              <a:gd name="T68" fmla="*/ 119 w 448"/>
                              <a:gd name="T69" fmla="*/ 308 h 485"/>
                              <a:gd name="T70" fmla="*/ 152 w 448"/>
                              <a:gd name="T71" fmla="*/ 306 h 485"/>
                              <a:gd name="T72" fmla="*/ 189 w 448"/>
                              <a:gd name="T73" fmla="*/ 297 h 485"/>
                              <a:gd name="T74" fmla="*/ 230 w 448"/>
                              <a:gd name="T75" fmla="*/ 280 h 485"/>
                              <a:gd name="T76" fmla="*/ 277 w 448"/>
                              <a:gd name="T77" fmla="*/ 261 h 485"/>
                              <a:gd name="T78" fmla="*/ 303 w 448"/>
                              <a:gd name="T79" fmla="*/ 257 h 485"/>
                              <a:gd name="T80" fmla="*/ 320 w 448"/>
                              <a:gd name="T81" fmla="*/ 259 h 485"/>
                              <a:gd name="T82" fmla="*/ 336 w 448"/>
                              <a:gd name="T83" fmla="*/ 268 h 485"/>
                              <a:gd name="T84" fmla="*/ 349 w 448"/>
                              <a:gd name="T85" fmla="*/ 279 h 485"/>
                              <a:gd name="T86" fmla="*/ 356 w 448"/>
                              <a:gd name="T87" fmla="*/ 294 h 485"/>
                              <a:gd name="T88" fmla="*/ 359 w 448"/>
                              <a:gd name="T89" fmla="*/ 312 h 485"/>
                              <a:gd name="T90" fmla="*/ 354 w 448"/>
                              <a:gd name="T91" fmla="*/ 331 h 485"/>
                              <a:gd name="T92" fmla="*/ 344 w 448"/>
                              <a:gd name="T93" fmla="*/ 353 h 485"/>
                              <a:gd name="T94" fmla="*/ 324 w 448"/>
                              <a:gd name="T95" fmla="*/ 380 h 485"/>
                              <a:gd name="T96" fmla="*/ 297 w 448"/>
                              <a:gd name="T97" fmla="*/ 406 h 485"/>
                              <a:gd name="T98" fmla="*/ 271 w 448"/>
                              <a:gd name="T99" fmla="*/ 425 h 4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448" h="485">
                                <a:moveTo>
                                  <a:pt x="330" y="485"/>
                                </a:moveTo>
                                <a:lnTo>
                                  <a:pt x="337" y="480"/>
                                </a:lnTo>
                                <a:lnTo>
                                  <a:pt x="346" y="474"/>
                                </a:lnTo>
                                <a:lnTo>
                                  <a:pt x="355" y="467"/>
                                </a:lnTo>
                                <a:lnTo>
                                  <a:pt x="365" y="457"/>
                                </a:lnTo>
                                <a:lnTo>
                                  <a:pt x="375" y="446"/>
                                </a:lnTo>
                                <a:lnTo>
                                  <a:pt x="386" y="435"/>
                                </a:lnTo>
                                <a:lnTo>
                                  <a:pt x="396" y="422"/>
                                </a:lnTo>
                                <a:lnTo>
                                  <a:pt x="406" y="409"/>
                                </a:lnTo>
                                <a:lnTo>
                                  <a:pt x="417" y="393"/>
                                </a:lnTo>
                                <a:lnTo>
                                  <a:pt x="426" y="376"/>
                                </a:lnTo>
                                <a:lnTo>
                                  <a:pt x="433" y="359"/>
                                </a:lnTo>
                                <a:lnTo>
                                  <a:pt x="440" y="343"/>
                                </a:lnTo>
                                <a:lnTo>
                                  <a:pt x="444" y="326"/>
                                </a:lnTo>
                                <a:lnTo>
                                  <a:pt x="447" y="310"/>
                                </a:lnTo>
                                <a:lnTo>
                                  <a:pt x="448" y="293"/>
                                </a:lnTo>
                                <a:lnTo>
                                  <a:pt x="448" y="278"/>
                                </a:lnTo>
                                <a:lnTo>
                                  <a:pt x="446" y="262"/>
                                </a:lnTo>
                                <a:lnTo>
                                  <a:pt x="443" y="248"/>
                                </a:lnTo>
                                <a:lnTo>
                                  <a:pt x="438" y="234"/>
                                </a:lnTo>
                                <a:lnTo>
                                  <a:pt x="431" y="220"/>
                                </a:lnTo>
                                <a:lnTo>
                                  <a:pt x="423" y="208"/>
                                </a:lnTo>
                                <a:lnTo>
                                  <a:pt x="413" y="196"/>
                                </a:lnTo>
                                <a:lnTo>
                                  <a:pt x="402" y="184"/>
                                </a:lnTo>
                                <a:lnTo>
                                  <a:pt x="388" y="175"/>
                                </a:lnTo>
                                <a:lnTo>
                                  <a:pt x="381" y="169"/>
                                </a:lnTo>
                                <a:lnTo>
                                  <a:pt x="372" y="165"/>
                                </a:lnTo>
                                <a:lnTo>
                                  <a:pt x="364" y="161"/>
                                </a:lnTo>
                                <a:lnTo>
                                  <a:pt x="354" y="157"/>
                                </a:lnTo>
                                <a:lnTo>
                                  <a:pt x="345" y="155"/>
                                </a:lnTo>
                                <a:lnTo>
                                  <a:pt x="335" y="153"/>
                                </a:lnTo>
                                <a:lnTo>
                                  <a:pt x="325" y="151"/>
                                </a:lnTo>
                                <a:lnTo>
                                  <a:pt x="314" y="150"/>
                                </a:lnTo>
                                <a:lnTo>
                                  <a:pt x="304" y="150"/>
                                </a:lnTo>
                                <a:lnTo>
                                  <a:pt x="292" y="151"/>
                                </a:lnTo>
                                <a:lnTo>
                                  <a:pt x="280" y="154"/>
                                </a:lnTo>
                                <a:lnTo>
                                  <a:pt x="269" y="156"/>
                                </a:lnTo>
                                <a:lnTo>
                                  <a:pt x="256" y="160"/>
                                </a:lnTo>
                                <a:lnTo>
                                  <a:pt x="244" y="164"/>
                                </a:lnTo>
                                <a:lnTo>
                                  <a:pt x="230" y="169"/>
                                </a:lnTo>
                                <a:lnTo>
                                  <a:pt x="216" y="176"/>
                                </a:lnTo>
                                <a:lnTo>
                                  <a:pt x="196" y="186"/>
                                </a:lnTo>
                                <a:lnTo>
                                  <a:pt x="178" y="195"/>
                                </a:lnTo>
                                <a:lnTo>
                                  <a:pt x="162" y="200"/>
                                </a:lnTo>
                                <a:lnTo>
                                  <a:pt x="150" y="203"/>
                                </a:lnTo>
                                <a:lnTo>
                                  <a:pt x="144" y="204"/>
                                </a:lnTo>
                                <a:lnTo>
                                  <a:pt x="139" y="204"/>
                                </a:lnTo>
                                <a:lnTo>
                                  <a:pt x="134" y="204"/>
                                </a:lnTo>
                                <a:lnTo>
                                  <a:pt x="129" y="203"/>
                                </a:lnTo>
                                <a:lnTo>
                                  <a:pt x="119" y="200"/>
                                </a:lnTo>
                                <a:lnTo>
                                  <a:pt x="111" y="195"/>
                                </a:lnTo>
                                <a:lnTo>
                                  <a:pt x="107" y="192"/>
                                </a:lnTo>
                                <a:lnTo>
                                  <a:pt x="103" y="188"/>
                                </a:lnTo>
                                <a:lnTo>
                                  <a:pt x="100" y="184"/>
                                </a:lnTo>
                                <a:lnTo>
                                  <a:pt x="97" y="181"/>
                                </a:lnTo>
                                <a:lnTo>
                                  <a:pt x="95" y="176"/>
                                </a:lnTo>
                                <a:lnTo>
                                  <a:pt x="93" y="172"/>
                                </a:lnTo>
                                <a:lnTo>
                                  <a:pt x="92" y="166"/>
                                </a:lnTo>
                                <a:lnTo>
                                  <a:pt x="92" y="161"/>
                                </a:lnTo>
                                <a:lnTo>
                                  <a:pt x="91" y="156"/>
                                </a:lnTo>
                                <a:lnTo>
                                  <a:pt x="92" y="149"/>
                                </a:lnTo>
                                <a:lnTo>
                                  <a:pt x="93" y="143"/>
                                </a:lnTo>
                                <a:lnTo>
                                  <a:pt x="94" y="137"/>
                                </a:lnTo>
                                <a:lnTo>
                                  <a:pt x="96" y="130"/>
                                </a:lnTo>
                                <a:lnTo>
                                  <a:pt x="99" y="124"/>
                                </a:lnTo>
                                <a:lnTo>
                                  <a:pt x="103" y="117"/>
                                </a:lnTo>
                                <a:lnTo>
                                  <a:pt x="108" y="110"/>
                                </a:lnTo>
                                <a:lnTo>
                                  <a:pt x="114" y="101"/>
                                </a:lnTo>
                                <a:lnTo>
                                  <a:pt x="121" y="93"/>
                                </a:lnTo>
                                <a:lnTo>
                                  <a:pt x="129" y="86"/>
                                </a:lnTo>
                                <a:lnTo>
                                  <a:pt x="135" y="80"/>
                                </a:lnTo>
                                <a:lnTo>
                                  <a:pt x="149" y="69"/>
                                </a:lnTo>
                                <a:lnTo>
                                  <a:pt x="161" y="62"/>
                                </a:lnTo>
                                <a:lnTo>
                                  <a:pt x="103" y="0"/>
                                </a:lnTo>
                                <a:lnTo>
                                  <a:pt x="97" y="4"/>
                                </a:lnTo>
                                <a:lnTo>
                                  <a:pt x="90" y="10"/>
                                </a:lnTo>
                                <a:lnTo>
                                  <a:pt x="82" y="16"/>
                                </a:lnTo>
                                <a:lnTo>
                                  <a:pt x="74" y="23"/>
                                </a:lnTo>
                                <a:lnTo>
                                  <a:pt x="65" y="32"/>
                                </a:lnTo>
                                <a:lnTo>
                                  <a:pt x="56" y="41"/>
                                </a:lnTo>
                                <a:lnTo>
                                  <a:pt x="49" y="51"/>
                                </a:lnTo>
                                <a:lnTo>
                                  <a:pt x="40" y="62"/>
                                </a:lnTo>
                                <a:lnTo>
                                  <a:pt x="28" y="80"/>
                                </a:lnTo>
                                <a:lnTo>
                                  <a:pt x="19" y="96"/>
                                </a:lnTo>
                                <a:lnTo>
                                  <a:pt x="12" y="114"/>
                                </a:lnTo>
                                <a:lnTo>
                                  <a:pt x="6" y="130"/>
                                </a:lnTo>
                                <a:lnTo>
                                  <a:pt x="2" y="147"/>
                                </a:lnTo>
                                <a:lnTo>
                                  <a:pt x="0" y="163"/>
                                </a:lnTo>
                                <a:lnTo>
                                  <a:pt x="0" y="179"/>
                                </a:lnTo>
                                <a:lnTo>
                                  <a:pt x="1" y="194"/>
                                </a:lnTo>
                                <a:lnTo>
                                  <a:pt x="3" y="208"/>
                                </a:lnTo>
                                <a:lnTo>
                                  <a:pt x="7" y="221"/>
                                </a:lnTo>
                                <a:lnTo>
                                  <a:pt x="13" y="234"/>
                                </a:lnTo>
                                <a:lnTo>
                                  <a:pt x="19" y="247"/>
                                </a:lnTo>
                                <a:lnTo>
                                  <a:pt x="27" y="258"/>
                                </a:lnTo>
                                <a:lnTo>
                                  <a:pt x="37" y="269"/>
                                </a:lnTo>
                                <a:lnTo>
                                  <a:pt x="47" y="278"/>
                                </a:lnTo>
                                <a:lnTo>
                                  <a:pt x="59" y="288"/>
                                </a:lnTo>
                                <a:lnTo>
                                  <a:pt x="65" y="292"/>
                                </a:lnTo>
                                <a:lnTo>
                                  <a:pt x="74" y="296"/>
                                </a:lnTo>
                                <a:lnTo>
                                  <a:pt x="81" y="300"/>
                                </a:lnTo>
                                <a:lnTo>
                                  <a:pt x="90" y="303"/>
                                </a:lnTo>
                                <a:lnTo>
                                  <a:pt x="99" y="305"/>
                                </a:lnTo>
                                <a:lnTo>
                                  <a:pt x="109" y="307"/>
                                </a:lnTo>
                                <a:lnTo>
                                  <a:pt x="119" y="308"/>
                                </a:lnTo>
                                <a:lnTo>
                                  <a:pt x="130" y="308"/>
                                </a:lnTo>
                                <a:lnTo>
                                  <a:pt x="140" y="308"/>
                                </a:lnTo>
                                <a:lnTo>
                                  <a:pt x="152" y="306"/>
                                </a:lnTo>
                                <a:lnTo>
                                  <a:pt x="163" y="304"/>
                                </a:lnTo>
                                <a:lnTo>
                                  <a:pt x="176" y="302"/>
                                </a:lnTo>
                                <a:lnTo>
                                  <a:pt x="189" y="297"/>
                                </a:lnTo>
                                <a:lnTo>
                                  <a:pt x="202" y="293"/>
                                </a:lnTo>
                                <a:lnTo>
                                  <a:pt x="216" y="287"/>
                                </a:lnTo>
                                <a:lnTo>
                                  <a:pt x="230" y="280"/>
                                </a:lnTo>
                                <a:lnTo>
                                  <a:pt x="248" y="272"/>
                                </a:lnTo>
                                <a:lnTo>
                                  <a:pt x="264" y="266"/>
                                </a:lnTo>
                                <a:lnTo>
                                  <a:pt x="277" y="261"/>
                                </a:lnTo>
                                <a:lnTo>
                                  <a:pt x="290" y="258"/>
                                </a:lnTo>
                                <a:lnTo>
                                  <a:pt x="296" y="257"/>
                                </a:lnTo>
                                <a:lnTo>
                                  <a:pt x="303" y="257"/>
                                </a:lnTo>
                                <a:lnTo>
                                  <a:pt x="309" y="257"/>
                                </a:lnTo>
                                <a:lnTo>
                                  <a:pt x="314" y="258"/>
                                </a:lnTo>
                                <a:lnTo>
                                  <a:pt x="320" y="259"/>
                                </a:lnTo>
                                <a:lnTo>
                                  <a:pt x="326" y="261"/>
                                </a:lnTo>
                                <a:lnTo>
                                  <a:pt x="331" y="265"/>
                                </a:lnTo>
                                <a:lnTo>
                                  <a:pt x="336" y="268"/>
                                </a:lnTo>
                                <a:lnTo>
                                  <a:pt x="341" y="271"/>
                                </a:lnTo>
                                <a:lnTo>
                                  <a:pt x="345" y="275"/>
                                </a:lnTo>
                                <a:lnTo>
                                  <a:pt x="349" y="279"/>
                                </a:lnTo>
                                <a:lnTo>
                                  <a:pt x="352" y="285"/>
                                </a:lnTo>
                                <a:lnTo>
                                  <a:pt x="354" y="289"/>
                                </a:lnTo>
                                <a:lnTo>
                                  <a:pt x="356" y="294"/>
                                </a:lnTo>
                                <a:lnTo>
                                  <a:pt x="357" y="300"/>
                                </a:lnTo>
                                <a:lnTo>
                                  <a:pt x="359" y="306"/>
                                </a:lnTo>
                                <a:lnTo>
                                  <a:pt x="359" y="312"/>
                                </a:lnTo>
                                <a:lnTo>
                                  <a:pt x="357" y="319"/>
                                </a:lnTo>
                                <a:lnTo>
                                  <a:pt x="356" y="325"/>
                                </a:lnTo>
                                <a:lnTo>
                                  <a:pt x="354" y="331"/>
                                </a:lnTo>
                                <a:lnTo>
                                  <a:pt x="351" y="339"/>
                                </a:lnTo>
                                <a:lnTo>
                                  <a:pt x="348" y="346"/>
                                </a:lnTo>
                                <a:lnTo>
                                  <a:pt x="344" y="353"/>
                                </a:lnTo>
                                <a:lnTo>
                                  <a:pt x="338" y="361"/>
                                </a:lnTo>
                                <a:lnTo>
                                  <a:pt x="331" y="370"/>
                                </a:lnTo>
                                <a:lnTo>
                                  <a:pt x="324" y="380"/>
                                </a:lnTo>
                                <a:lnTo>
                                  <a:pt x="315" y="389"/>
                                </a:lnTo>
                                <a:lnTo>
                                  <a:pt x="307" y="398"/>
                                </a:lnTo>
                                <a:lnTo>
                                  <a:pt x="297" y="406"/>
                                </a:lnTo>
                                <a:lnTo>
                                  <a:pt x="289" y="414"/>
                                </a:lnTo>
                                <a:lnTo>
                                  <a:pt x="279" y="420"/>
                                </a:lnTo>
                                <a:lnTo>
                                  <a:pt x="271" y="425"/>
                                </a:lnTo>
                                <a:lnTo>
                                  <a:pt x="330" y="48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62" name="Freeform 65"/>
                        <wps:cNvSpPr>
                          <a:spLocks/>
                        </wps:cNvSpPr>
                        <wps:spPr bwMode="auto">
                          <a:xfrm>
                            <a:off x="465127" y="409505"/>
                            <a:ext cx="24459" cy="24985"/>
                          </a:xfrm>
                          <a:custGeom>
                            <a:avLst/>
                            <a:gdLst>
                              <a:gd name="T0" fmla="*/ 525 w 639"/>
                              <a:gd name="T1" fmla="*/ 529 h 623"/>
                              <a:gd name="T2" fmla="*/ 403 w 639"/>
                              <a:gd name="T3" fmla="*/ 420 h 623"/>
                              <a:gd name="T4" fmla="*/ 375 w 639"/>
                              <a:gd name="T5" fmla="*/ 395 h 623"/>
                              <a:gd name="T6" fmla="*/ 344 w 639"/>
                              <a:gd name="T7" fmla="*/ 370 h 623"/>
                              <a:gd name="T8" fmla="*/ 311 w 639"/>
                              <a:gd name="T9" fmla="*/ 343 h 623"/>
                              <a:gd name="T10" fmla="*/ 277 w 639"/>
                              <a:gd name="T11" fmla="*/ 316 h 623"/>
                              <a:gd name="T12" fmla="*/ 278 w 639"/>
                              <a:gd name="T13" fmla="*/ 313 h 623"/>
                              <a:gd name="T14" fmla="*/ 319 w 639"/>
                              <a:gd name="T15" fmla="*/ 330 h 623"/>
                              <a:gd name="T16" fmla="*/ 359 w 639"/>
                              <a:gd name="T17" fmla="*/ 345 h 623"/>
                              <a:gd name="T18" fmla="*/ 396 w 639"/>
                              <a:gd name="T19" fmla="*/ 359 h 623"/>
                              <a:gd name="T20" fmla="*/ 430 w 639"/>
                              <a:gd name="T21" fmla="*/ 371 h 623"/>
                              <a:gd name="T22" fmla="*/ 587 w 639"/>
                              <a:gd name="T23" fmla="*/ 419 h 623"/>
                              <a:gd name="T24" fmla="*/ 639 w 639"/>
                              <a:gd name="T25" fmla="*/ 323 h 623"/>
                              <a:gd name="T26" fmla="*/ 258 w 639"/>
                              <a:gd name="T27" fmla="*/ 0 h 623"/>
                              <a:gd name="T28" fmla="*/ 207 w 639"/>
                              <a:gd name="T29" fmla="*/ 91 h 623"/>
                              <a:gd name="T30" fmla="*/ 364 w 639"/>
                              <a:gd name="T31" fmla="*/ 210 h 623"/>
                              <a:gd name="T32" fmla="*/ 399 w 639"/>
                              <a:gd name="T33" fmla="*/ 234 h 623"/>
                              <a:gd name="T34" fmla="*/ 433 w 639"/>
                              <a:gd name="T35" fmla="*/ 260 h 623"/>
                              <a:gd name="T36" fmla="*/ 467 w 639"/>
                              <a:gd name="T37" fmla="*/ 285 h 623"/>
                              <a:gd name="T38" fmla="*/ 505 w 639"/>
                              <a:gd name="T39" fmla="*/ 311 h 623"/>
                              <a:gd name="T40" fmla="*/ 504 w 639"/>
                              <a:gd name="T41" fmla="*/ 313 h 623"/>
                              <a:gd name="T42" fmla="*/ 483 w 639"/>
                              <a:gd name="T43" fmla="*/ 304 h 623"/>
                              <a:gd name="T44" fmla="*/ 461 w 639"/>
                              <a:gd name="T45" fmla="*/ 296 h 623"/>
                              <a:gd name="T46" fmla="*/ 441 w 639"/>
                              <a:gd name="T47" fmla="*/ 287 h 623"/>
                              <a:gd name="T48" fmla="*/ 420 w 639"/>
                              <a:gd name="T49" fmla="*/ 280 h 623"/>
                              <a:gd name="T50" fmla="*/ 400 w 639"/>
                              <a:gd name="T51" fmla="*/ 272 h 623"/>
                              <a:gd name="T52" fmla="*/ 380 w 639"/>
                              <a:gd name="T53" fmla="*/ 266 h 623"/>
                              <a:gd name="T54" fmla="*/ 360 w 639"/>
                              <a:gd name="T55" fmla="*/ 259 h 623"/>
                              <a:gd name="T56" fmla="*/ 340 w 639"/>
                              <a:gd name="T57" fmla="*/ 252 h 623"/>
                              <a:gd name="T58" fmla="*/ 153 w 639"/>
                              <a:gd name="T59" fmla="*/ 191 h 623"/>
                              <a:gd name="T60" fmla="*/ 111 w 639"/>
                              <a:gd name="T61" fmla="*/ 267 h 623"/>
                              <a:gd name="T62" fmla="*/ 263 w 639"/>
                              <a:gd name="T63" fmla="*/ 395 h 623"/>
                              <a:gd name="T64" fmla="*/ 297 w 639"/>
                              <a:gd name="T65" fmla="*/ 423 h 623"/>
                              <a:gd name="T66" fmla="*/ 329 w 639"/>
                              <a:gd name="T67" fmla="*/ 452 h 623"/>
                              <a:gd name="T68" fmla="*/ 363 w 639"/>
                              <a:gd name="T69" fmla="*/ 480 h 623"/>
                              <a:gd name="T70" fmla="*/ 399 w 639"/>
                              <a:gd name="T71" fmla="*/ 506 h 623"/>
                              <a:gd name="T72" fmla="*/ 398 w 639"/>
                              <a:gd name="T73" fmla="*/ 508 h 623"/>
                              <a:gd name="T74" fmla="*/ 377 w 639"/>
                              <a:gd name="T75" fmla="*/ 500 h 623"/>
                              <a:gd name="T76" fmla="*/ 357 w 639"/>
                              <a:gd name="T77" fmla="*/ 491 h 623"/>
                              <a:gd name="T78" fmla="*/ 337 w 639"/>
                              <a:gd name="T79" fmla="*/ 483 h 623"/>
                              <a:gd name="T80" fmla="*/ 317 w 639"/>
                              <a:gd name="T81" fmla="*/ 474 h 623"/>
                              <a:gd name="T82" fmla="*/ 297 w 639"/>
                              <a:gd name="T83" fmla="*/ 466 h 623"/>
                              <a:gd name="T84" fmla="*/ 278 w 639"/>
                              <a:gd name="T85" fmla="*/ 457 h 623"/>
                              <a:gd name="T86" fmla="*/ 258 w 639"/>
                              <a:gd name="T87" fmla="*/ 449 h 623"/>
                              <a:gd name="T88" fmla="*/ 237 w 639"/>
                              <a:gd name="T89" fmla="*/ 441 h 623"/>
                              <a:gd name="T90" fmla="*/ 54 w 639"/>
                              <a:gd name="T91" fmla="*/ 371 h 623"/>
                              <a:gd name="T92" fmla="*/ 0 w 639"/>
                              <a:gd name="T93" fmla="*/ 468 h 623"/>
                              <a:gd name="T94" fmla="*/ 475 w 639"/>
                              <a:gd name="T95" fmla="*/ 623 h 623"/>
                              <a:gd name="T96" fmla="*/ 525 w 639"/>
                              <a:gd name="T97" fmla="*/ 529 h 62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639" h="623">
                                <a:moveTo>
                                  <a:pt x="525" y="529"/>
                                </a:moveTo>
                                <a:lnTo>
                                  <a:pt x="403" y="420"/>
                                </a:lnTo>
                                <a:lnTo>
                                  <a:pt x="375" y="395"/>
                                </a:lnTo>
                                <a:lnTo>
                                  <a:pt x="344" y="370"/>
                                </a:lnTo>
                                <a:lnTo>
                                  <a:pt x="311" y="343"/>
                                </a:lnTo>
                                <a:lnTo>
                                  <a:pt x="277" y="316"/>
                                </a:lnTo>
                                <a:lnTo>
                                  <a:pt x="278" y="313"/>
                                </a:lnTo>
                                <a:lnTo>
                                  <a:pt x="319" y="330"/>
                                </a:lnTo>
                                <a:lnTo>
                                  <a:pt x="359" y="345"/>
                                </a:lnTo>
                                <a:lnTo>
                                  <a:pt x="396" y="359"/>
                                </a:lnTo>
                                <a:lnTo>
                                  <a:pt x="430" y="371"/>
                                </a:lnTo>
                                <a:lnTo>
                                  <a:pt x="587" y="419"/>
                                </a:lnTo>
                                <a:lnTo>
                                  <a:pt x="639" y="323"/>
                                </a:lnTo>
                                <a:lnTo>
                                  <a:pt x="258" y="0"/>
                                </a:lnTo>
                                <a:lnTo>
                                  <a:pt x="207" y="91"/>
                                </a:lnTo>
                                <a:lnTo>
                                  <a:pt x="364" y="210"/>
                                </a:lnTo>
                                <a:lnTo>
                                  <a:pt x="399" y="234"/>
                                </a:lnTo>
                                <a:lnTo>
                                  <a:pt x="433" y="260"/>
                                </a:lnTo>
                                <a:lnTo>
                                  <a:pt x="467" y="285"/>
                                </a:lnTo>
                                <a:lnTo>
                                  <a:pt x="505" y="311"/>
                                </a:lnTo>
                                <a:lnTo>
                                  <a:pt x="504" y="313"/>
                                </a:lnTo>
                                <a:lnTo>
                                  <a:pt x="483" y="304"/>
                                </a:lnTo>
                                <a:lnTo>
                                  <a:pt x="461" y="296"/>
                                </a:lnTo>
                                <a:lnTo>
                                  <a:pt x="441" y="287"/>
                                </a:lnTo>
                                <a:lnTo>
                                  <a:pt x="420" y="280"/>
                                </a:lnTo>
                                <a:lnTo>
                                  <a:pt x="400" y="272"/>
                                </a:lnTo>
                                <a:lnTo>
                                  <a:pt x="380" y="266"/>
                                </a:lnTo>
                                <a:lnTo>
                                  <a:pt x="360" y="259"/>
                                </a:lnTo>
                                <a:lnTo>
                                  <a:pt x="340" y="252"/>
                                </a:lnTo>
                                <a:lnTo>
                                  <a:pt x="153" y="191"/>
                                </a:lnTo>
                                <a:lnTo>
                                  <a:pt x="111" y="267"/>
                                </a:lnTo>
                                <a:lnTo>
                                  <a:pt x="263" y="395"/>
                                </a:lnTo>
                                <a:lnTo>
                                  <a:pt x="297" y="423"/>
                                </a:lnTo>
                                <a:lnTo>
                                  <a:pt x="329" y="452"/>
                                </a:lnTo>
                                <a:lnTo>
                                  <a:pt x="363" y="480"/>
                                </a:lnTo>
                                <a:lnTo>
                                  <a:pt x="399" y="506"/>
                                </a:lnTo>
                                <a:lnTo>
                                  <a:pt x="398" y="508"/>
                                </a:lnTo>
                                <a:lnTo>
                                  <a:pt x="377" y="500"/>
                                </a:lnTo>
                                <a:lnTo>
                                  <a:pt x="357" y="491"/>
                                </a:lnTo>
                                <a:lnTo>
                                  <a:pt x="337" y="483"/>
                                </a:lnTo>
                                <a:lnTo>
                                  <a:pt x="317" y="474"/>
                                </a:lnTo>
                                <a:lnTo>
                                  <a:pt x="297" y="466"/>
                                </a:lnTo>
                                <a:lnTo>
                                  <a:pt x="278" y="457"/>
                                </a:lnTo>
                                <a:lnTo>
                                  <a:pt x="258" y="449"/>
                                </a:lnTo>
                                <a:lnTo>
                                  <a:pt x="237" y="441"/>
                                </a:lnTo>
                                <a:lnTo>
                                  <a:pt x="54" y="371"/>
                                </a:lnTo>
                                <a:lnTo>
                                  <a:pt x="0" y="468"/>
                                </a:lnTo>
                                <a:lnTo>
                                  <a:pt x="475" y="623"/>
                                </a:lnTo>
                                <a:lnTo>
                                  <a:pt x="525" y="52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63" name="Freeform 66"/>
                        <wps:cNvSpPr>
                          <a:spLocks noEditPoints="1"/>
                        </wps:cNvSpPr>
                        <wps:spPr bwMode="auto">
                          <a:xfrm>
                            <a:off x="475863" y="401707"/>
                            <a:ext cx="20779" cy="16712"/>
                          </a:xfrm>
                          <a:custGeom>
                            <a:avLst/>
                            <a:gdLst>
                              <a:gd name="T0" fmla="*/ 390 w 542"/>
                              <a:gd name="T1" fmla="*/ 164 h 417"/>
                              <a:gd name="T2" fmla="*/ 503 w 542"/>
                              <a:gd name="T3" fmla="*/ 185 h 417"/>
                              <a:gd name="T4" fmla="*/ 542 w 542"/>
                              <a:gd name="T5" fmla="*/ 89 h 417"/>
                              <a:gd name="T6" fmla="*/ 48 w 542"/>
                              <a:gd name="T7" fmla="*/ 0 h 417"/>
                              <a:gd name="T8" fmla="*/ 0 w 542"/>
                              <a:gd name="T9" fmla="*/ 118 h 417"/>
                              <a:gd name="T10" fmla="*/ 407 w 542"/>
                              <a:gd name="T11" fmla="*/ 417 h 417"/>
                              <a:gd name="T12" fmla="*/ 447 w 542"/>
                              <a:gd name="T13" fmla="*/ 320 h 417"/>
                              <a:gd name="T14" fmla="*/ 352 w 542"/>
                              <a:gd name="T15" fmla="*/ 255 h 417"/>
                              <a:gd name="T16" fmla="*/ 390 w 542"/>
                              <a:gd name="T17" fmla="*/ 164 h 417"/>
                              <a:gd name="T18" fmla="*/ 288 w 542"/>
                              <a:gd name="T19" fmla="*/ 217 h 417"/>
                              <a:gd name="T20" fmla="*/ 202 w 542"/>
                              <a:gd name="T21" fmla="*/ 160 h 417"/>
                              <a:gd name="T22" fmla="*/ 180 w 542"/>
                              <a:gd name="T23" fmla="*/ 145 h 417"/>
                              <a:gd name="T24" fmla="*/ 155 w 542"/>
                              <a:gd name="T25" fmla="*/ 129 h 417"/>
                              <a:gd name="T26" fmla="*/ 129 w 542"/>
                              <a:gd name="T27" fmla="*/ 113 h 417"/>
                              <a:gd name="T28" fmla="*/ 106 w 542"/>
                              <a:gd name="T29" fmla="*/ 98 h 417"/>
                              <a:gd name="T30" fmla="*/ 106 w 542"/>
                              <a:gd name="T31" fmla="*/ 96 h 417"/>
                              <a:gd name="T32" fmla="*/ 134 w 542"/>
                              <a:gd name="T33" fmla="*/ 103 h 417"/>
                              <a:gd name="T34" fmla="*/ 162 w 542"/>
                              <a:gd name="T35" fmla="*/ 110 h 417"/>
                              <a:gd name="T36" fmla="*/ 192 w 542"/>
                              <a:gd name="T37" fmla="*/ 116 h 417"/>
                              <a:gd name="T38" fmla="*/ 216 w 542"/>
                              <a:gd name="T39" fmla="*/ 122 h 417"/>
                              <a:gd name="T40" fmla="*/ 318 w 542"/>
                              <a:gd name="T41" fmla="*/ 145 h 417"/>
                              <a:gd name="T42" fmla="*/ 288 w 542"/>
                              <a:gd name="T43" fmla="*/ 217 h 4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542" h="417">
                                <a:moveTo>
                                  <a:pt x="390" y="164"/>
                                </a:moveTo>
                                <a:lnTo>
                                  <a:pt x="503" y="185"/>
                                </a:lnTo>
                                <a:lnTo>
                                  <a:pt x="542" y="89"/>
                                </a:lnTo>
                                <a:lnTo>
                                  <a:pt x="48" y="0"/>
                                </a:lnTo>
                                <a:lnTo>
                                  <a:pt x="0" y="118"/>
                                </a:lnTo>
                                <a:lnTo>
                                  <a:pt x="407" y="417"/>
                                </a:lnTo>
                                <a:lnTo>
                                  <a:pt x="447" y="320"/>
                                </a:lnTo>
                                <a:lnTo>
                                  <a:pt x="352" y="255"/>
                                </a:lnTo>
                                <a:lnTo>
                                  <a:pt x="390" y="164"/>
                                </a:lnTo>
                                <a:close/>
                                <a:moveTo>
                                  <a:pt x="288" y="217"/>
                                </a:moveTo>
                                <a:lnTo>
                                  <a:pt x="202" y="160"/>
                                </a:lnTo>
                                <a:lnTo>
                                  <a:pt x="180" y="145"/>
                                </a:lnTo>
                                <a:lnTo>
                                  <a:pt x="155" y="129"/>
                                </a:lnTo>
                                <a:lnTo>
                                  <a:pt x="129" y="113"/>
                                </a:lnTo>
                                <a:lnTo>
                                  <a:pt x="106" y="98"/>
                                </a:lnTo>
                                <a:lnTo>
                                  <a:pt x="106" y="96"/>
                                </a:lnTo>
                                <a:lnTo>
                                  <a:pt x="134" y="103"/>
                                </a:lnTo>
                                <a:lnTo>
                                  <a:pt x="162" y="110"/>
                                </a:lnTo>
                                <a:lnTo>
                                  <a:pt x="192" y="116"/>
                                </a:lnTo>
                                <a:lnTo>
                                  <a:pt x="216" y="122"/>
                                </a:lnTo>
                                <a:lnTo>
                                  <a:pt x="318" y="145"/>
                                </a:lnTo>
                                <a:lnTo>
                                  <a:pt x="288" y="21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64" name="Freeform 67"/>
                        <wps:cNvSpPr>
                          <a:spLocks noEditPoints="1"/>
                        </wps:cNvSpPr>
                        <wps:spPr bwMode="auto">
                          <a:xfrm>
                            <a:off x="479774" y="386445"/>
                            <a:ext cx="21317" cy="16229"/>
                          </a:xfrm>
                          <a:custGeom>
                            <a:avLst/>
                            <a:gdLst>
                              <a:gd name="T0" fmla="*/ 492 w 556"/>
                              <a:gd name="T1" fmla="*/ 303 h 405"/>
                              <a:gd name="T2" fmla="*/ 310 w 556"/>
                              <a:gd name="T3" fmla="*/ 231 h 405"/>
                              <a:gd name="T4" fmla="*/ 314 w 556"/>
                              <a:gd name="T5" fmla="*/ 219 h 405"/>
                              <a:gd name="T6" fmla="*/ 321 w 556"/>
                              <a:gd name="T7" fmla="*/ 210 h 405"/>
                              <a:gd name="T8" fmla="*/ 328 w 556"/>
                              <a:gd name="T9" fmla="*/ 202 h 405"/>
                              <a:gd name="T10" fmla="*/ 337 w 556"/>
                              <a:gd name="T11" fmla="*/ 196 h 405"/>
                              <a:gd name="T12" fmla="*/ 350 w 556"/>
                              <a:gd name="T13" fmla="*/ 193 h 405"/>
                              <a:gd name="T14" fmla="*/ 365 w 556"/>
                              <a:gd name="T15" fmla="*/ 192 h 405"/>
                              <a:gd name="T16" fmla="*/ 404 w 556"/>
                              <a:gd name="T17" fmla="*/ 194 h 405"/>
                              <a:gd name="T18" fmla="*/ 478 w 556"/>
                              <a:gd name="T19" fmla="*/ 201 h 405"/>
                              <a:gd name="T20" fmla="*/ 523 w 556"/>
                              <a:gd name="T21" fmla="*/ 202 h 405"/>
                              <a:gd name="T22" fmla="*/ 546 w 556"/>
                              <a:gd name="T23" fmla="*/ 95 h 405"/>
                              <a:gd name="T24" fmla="*/ 518 w 556"/>
                              <a:gd name="T25" fmla="*/ 96 h 405"/>
                              <a:gd name="T26" fmla="*/ 460 w 556"/>
                              <a:gd name="T27" fmla="*/ 93 h 405"/>
                              <a:gd name="T28" fmla="*/ 400 w 556"/>
                              <a:gd name="T29" fmla="*/ 88 h 405"/>
                              <a:gd name="T30" fmla="*/ 366 w 556"/>
                              <a:gd name="T31" fmla="*/ 90 h 405"/>
                              <a:gd name="T32" fmla="*/ 345 w 556"/>
                              <a:gd name="T33" fmla="*/ 95 h 405"/>
                              <a:gd name="T34" fmla="*/ 332 w 556"/>
                              <a:gd name="T35" fmla="*/ 102 h 405"/>
                              <a:gd name="T36" fmla="*/ 321 w 556"/>
                              <a:gd name="T37" fmla="*/ 110 h 405"/>
                              <a:gd name="T38" fmla="*/ 311 w 556"/>
                              <a:gd name="T39" fmla="*/ 120 h 405"/>
                              <a:gd name="T40" fmla="*/ 305 w 556"/>
                              <a:gd name="T41" fmla="*/ 125 h 405"/>
                              <a:gd name="T42" fmla="*/ 302 w 556"/>
                              <a:gd name="T43" fmla="*/ 103 h 405"/>
                              <a:gd name="T44" fmla="*/ 295 w 556"/>
                              <a:gd name="T45" fmla="*/ 84 h 405"/>
                              <a:gd name="T46" fmla="*/ 286 w 556"/>
                              <a:gd name="T47" fmla="*/ 66 h 405"/>
                              <a:gd name="T48" fmla="*/ 275 w 556"/>
                              <a:gd name="T49" fmla="*/ 50 h 405"/>
                              <a:gd name="T50" fmla="*/ 262 w 556"/>
                              <a:gd name="T51" fmla="*/ 36 h 405"/>
                              <a:gd name="T52" fmla="*/ 247 w 556"/>
                              <a:gd name="T53" fmla="*/ 25 h 405"/>
                              <a:gd name="T54" fmla="*/ 230 w 556"/>
                              <a:gd name="T55" fmla="*/ 15 h 405"/>
                              <a:gd name="T56" fmla="*/ 212 w 556"/>
                              <a:gd name="T57" fmla="*/ 8 h 405"/>
                              <a:gd name="T58" fmla="*/ 182 w 556"/>
                              <a:gd name="T59" fmla="*/ 1 h 405"/>
                              <a:gd name="T60" fmla="*/ 155 w 556"/>
                              <a:gd name="T61" fmla="*/ 0 h 405"/>
                              <a:gd name="T62" fmla="*/ 129 w 556"/>
                              <a:gd name="T63" fmla="*/ 6 h 405"/>
                              <a:gd name="T64" fmla="*/ 102 w 556"/>
                              <a:gd name="T65" fmla="*/ 20 h 405"/>
                              <a:gd name="T66" fmla="*/ 89 w 556"/>
                              <a:gd name="T67" fmla="*/ 31 h 405"/>
                              <a:gd name="T68" fmla="*/ 76 w 556"/>
                              <a:gd name="T69" fmla="*/ 44 h 405"/>
                              <a:gd name="T70" fmla="*/ 56 w 556"/>
                              <a:gd name="T71" fmla="*/ 73 h 405"/>
                              <a:gd name="T72" fmla="*/ 39 w 556"/>
                              <a:gd name="T73" fmla="*/ 110 h 405"/>
                              <a:gd name="T74" fmla="*/ 24 w 556"/>
                              <a:gd name="T75" fmla="*/ 150 h 405"/>
                              <a:gd name="T76" fmla="*/ 10 w 556"/>
                              <a:gd name="T77" fmla="*/ 210 h 405"/>
                              <a:gd name="T78" fmla="*/ 0 w 556"/>
                              <a:gd name="T79" fmla="*/ 265 h 405"/>
                              <a:gd name="T80" fmla="*/ 96 w 556"/>
                              <a:gd name="T81" fmla="*/ 182 h 405"/>
                              <a:gd name="T82" fmla="*/ 100 w 556"/>
                              <a:gd name="T83" fmla="*/ 157 h 405"/>
                              <a:gd name="T84" fmla="*/ 107 w 556"/>
                              <a:gd name="T85" fmla="*/ 142 h 405"/>
                              <a:gd name="T86" fmla="*/ 115 w 556"/>
                              <a:gd name="T87" fmla="*/ 129 h 405"/>
                              <a:gd name="T88" fmla="*/ 124 w 556"/>
                              <a:gd name="T89" fmla="*/ 120 h 405"/>
                              <a:gd name="T90" fmla="*/ 136 w 556"/>
                              <a:gd name="T91" fmla="*/ 113 h 405"/>
                              <a:gd name="T92" fmla="*/ 148 w 556"/>
                              <a:gd name="T93" fmla="*/ 110 h 405"/>
                              <a:gd name="T94" fmla="*/ 160 w 556"/>
                              <a:gd name="T95" fmla="*/ 109 h 405"/>
                              <a:gd name="T96" fmla="*/ 189 w 556"/>
                              <a:gd name="T97" fmla="*/ 113 h 405"/>
                              <a:gd name="T98" fmla="*/ 204 w 556"/>
                              <a:gd name="T99" fmla="*/ 120 h 405"/>
                              <a:gd name="T100" fmla="*/ 216 w 556"/>
                              <a:gd name="T101" fmla="*/ 127 h 405"/>
                              <a:gd name="T102" fmla="*/ 227 w 556"/>
                              <a:gd name="T103" fmla="*/ 137 h 405"/>
                              <a:gd name="T104" fmla="*/ 235 w 556"/>
                              <a:gd name="T105" fmla="*/ 148 h 405"/>
                              <a:gd name="T106" fmla="*/ 241 w 556"/>
                              <a:gd name="T107" fmla="*/ 161 h 405"/>
                              <a:gd name="T108" fmla="*/ 245 w 556"/>
                              <a:gd name="T109" fmla="*/ 175 h 405"/>
                              <a:gd name="T110" fmla="*/ 245 w 556"/>
                              <a:gd name="T111" fmla="*/ 191 h 405"/>
                              <a:gd name="T112" fmla="*/ 240 w 556"/>
                              <a:gd name="T113" fmla="*/ 206 h 405"/>
                              <a:gd name="T114" fmla="*/ 96 w 556"/>
                              <a:gd name="T115" fmla="*/ 182 h 4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556" h="405">
                                <a:moveTo>
                                  <a:pt x="462" y="405"/>
                                </a:moveTo>
                                <a:lnTo>
                                  <a:pt x="492" y="303"/>
                                </a:lnTo>
                                <a:lnTo>
                                  <a:pt x="306" y="246"/>
                                </a:lnTo>
                                <a:lnTo>
                                  <a:pt x="310" y="231"/>
                                </a:lnTo>
                                <a:lnTo>
                                  <a:pt x="312" y="224"/>
                                </a:lnTo>
                                <a:lnTo>
                                  <a:pt x="314" y="219"/>
                                </a:lnTo>
                                <a:lnTo>
                                  <a:pt x="317" y="214"/>
                                </a:lnTo>
                                <a:lnTo>
                                  <a:pt x="321" y="210"/>
                                </a:lnTo>
                                <a:lnTo>
                                  <a:pt x="324" y="205"/>
                                </a:lnTo>
                                <a:lnTo>
                                  <a:pt x="328" y="202"/>
                                </a:lnTo>
                                <a:lnTo>
                                  <a:pt x="332" y="199"/>
                                </a:lnTo>
                                <a:lnTo>
                                  <a:pt x="337" y="196"/>
                                </a:lnTo>
                                <a:lnTo>
                                  <a:pt x="344" y="194"/>
                                </a:lnTo>
                                <a:lnTo>
                                  <a:pt x="350" y="193"/>
                                </a:lnTo>
                                <a:lnTo>
                                  <a:pt x="356" y="192"/>
                                </a:lnTo>
                                <a:lnTo>
                                  <a:pt x="365" y="192"/>
                                </a:lnTo>
                                <a:lnTo>
                                  <a:pt x="383" y="192"/>
                                </a:lnTo>
                                <a:lnTo>
                                  <a:pt x="404" y="194"/>
                                </a:lnTo>
                                <a:lnTo>
                                  <a:pt x="443" y="199"/>
                                </a:lnTo>
                                <a:lnTo>
                                  <a:pt x="478" y="201"/>
                                </a:lnTo>
                                <a:lnTo>
                                  <a:pt x="506" y="202"/>
                                </a:lnTo>
                                <a:lnTo>
                                  <a:pt x="523" y="202"/>
                                </a:lnTo>
                                <a:lnTo>
                                  <a:pt x="556" y="94"/>
                                </a:lnTo>
                                <a:lnTo>
                                  <a:pt x="546" y="95"/>
                                </a:lnTo>
                                <a:lnTo>
                                  <a:pt x="534" y="96"/>
                                </a:lnTo>
                                <a:lnTo>
                                  <a:pt x="518" y="96"/>
                                </a:lnTo>
                                <a:lnTo>
                                  <a:pt x="500" y="95"/>
                                </a:lnTo>
                                <a:lnTo>
                                  <a:pt x="460" y="93"/>
                                </a:lnTo>
                                <a:lnTo>
                                  <a:pt x="419" y="89"/>
                                </a:lnTo>
                                <a:lnTo>
                                  <a:pt x="400" y="88"/>
                                </a:lnTo>
                                <a:lnTo>
                                  <a:pt x="382" y="88"/>
                                </a:lnTo>
                                <a:lnTo>
                                  <a:pt x="366" y="90"/>
                                </a:lnTo>
                                <a:lnTo>
                                  <a:pt x="351" y="93"/>
                                </a:lnTo>
                                <a:lnTo>
                                  <a:pt x="345" y="95"/>
                                </a:lnTo>
                                <a:lnTo>
                                  <a:pt x="338" y="99"/>
                                </a:lnTo>
                                <a:lnTo>
                                  <a:pt x="332" y="102"/>
                                </a:lnTo>
                                <a:lnTo>
                                  <a:pt x="326" y="106"/>
                                </a:lnTo>
                                <a:lnTo>
                                  <a:pt x="321" y="110"/>
                                </a:lnTo>
                                <a:lnTo>
                                  <a:pt x="315" y="114"/>
                                </a:lnTo>
                                <a:lnTo>
                                  <a:pt x="311" y="120"/>
                                </a:lnTo>
                                <a:lnTo>
                                  <a:pt x="307" y="126"/>
                                </a:lnTo>
                                <a:lnTo>
                                  <a:pt x="305" y="125"/>
                                </a:lnTo>
                                <a:lnTo>
                                  <a:pt x="304" y="114"/>
                                </a:lnTo>
                                <a:lnTo>
                                  <a:pt x="302" y="103"/>
                                </a:lnTo>
                                <a:lnTo>
                                  <a:pt x="298" y="93"/>
                                </a:lnTo>
                                <a:lnTo>
                                  <a:pt x="295" y="84"/>
                                </a:lnTo>
                                <a:lnTo>
                                  <a:pt x="291" y="74"/>
                                </a:lnTo>
                                <a:lnTo>
                                  <a:pt x="286" y="66"/>
                                </a:lnTo>
                                <a:lnTo>
                                  <a:pt x="281" y="57"/>
                                </a:lnTo>
                                <a:lnTo>
                                  <a:pt x="275" y="50"/>
                                </a:lnTo>
                                <a:lnTo>
                                  <a:pt x="269" y="43"/>
                                </a:lnTo>
                                <a:lnTo>
                                  <a:pt x="262" y="36"/>
                                </a:lnTo>
                                <a:lnTo>
                                  <a:pt x="255" y="30"/>
                                </a:lnTo>
                                <a:lnTo>
                                  <a:pt x="247" y="25"/>
                                </a:lnTo>
                                <a:lnTo>
                                  <a:pt x="238" y="19"/>
                                </a:lnTo>
                                <a:lnTo>
                                  <a:pt x="230" y="15"/>
                                </a:lnTo>
                                <a:lnTo>
                                  <a:pt x="221" y="11"/>
                                </a:lnTo>
                                <a:lnTo>
                                  <a:pt x="212" y="8"/>
                                </a:lnTo>
                                <a:lnTo>
                                  <a:pt x="197" y="4"/>
                                </a:lnTo>
                                <a:lnTo>
                                  <a:pt x="182" y="1"/>
                                </a:lnTo>
                                <a:lnTo>
                                  <a:pt x="169" y="0"/>
                                </a:lnTo>
                                <a:lnTo>
                                  <a:pt x="155" y="0"/>
                                </a:lnTo>
                                <a:lnTo>
                                  <a:pt x="142" y="2"/>
                                </a:lnTo>
                                <a:lnTo>
                                  <a:pt x="129" y="6"/>
                                </a:lnTo>
                                <a:lnTo>
                                  <a:pt x="116" y="12"/>
                                </a:lnTo>
                                <a:lnTo>
                                  <a:pt x="102" y="20"/>
                                </a:lnTo>
                                <a:lnTo>
                                  <a:pt x="95" y="25"/>
                                </a:lnTo>
                                <a:lnTo>
                                  <a:pt x="89" y="31"/>
                                </a:lnTo>
                                <a:lnTo>
                                  <a:pt x="82" y="36"/>
                                </a:lnTo>
                                <a:lnTo>
                                  <a:pt x="76" y="44"/>
                                </a:lnTo>
                                <a:lnTo>
                                  <a:pt x="65" y="57"/>
                                </a:lnTo>
                                <a:lnTo>
                                  <a:pt x="56" y="73"/>
                                </a:lnTo>
                                <a:lnTo>
                                  <a:pt x="46" y="91"/>
                                </a:lnTo>
                                <a:lnTo>
                                  <a:pt x="39" y="110"/>
                                </a:lnTo>
                                <a:lnTo>
                                  <a:pt x="32" y="129"/>
                                </a:lnTo>
                                <a:lnTo>
                                  <a:pt x="24" y="150"/>
                                </a:lnTo>
                                <a:lnTo>
                                  <a:pt x="17" y="180"/>
                                </a:lnTo>
                                <a:lnTo>
                                  <a:pt x="10" y="210"/>
                                </a:lnTo>
                                <a:lnTo>
                                  <a:pt x="4" y="238"/>
                                </a:lnTo>
                                <a:lnTo>
                                  <a:pt x="0" y="265"/>
                                </a:lnTo>
                                <a:lnTo>
                                  <a:pt x="462" y="405"/>
                                </a:lnTo>
                                <a:close/>
                                <a:moveTo>
                                  <a:pt x="96" y="182"/>
                                </a:moveTo>
                                <a:lnTo>
                                  <a:pt x="97" y="171"/>
                                </a:lnTo>
                                <a:lnTo>
                                  <a:pt x="100" y="157"/>
                                </a:lnTo>
                                <a:lnTo>
                                  <a:pt x="103" y="148"/>
                                </a:lnTo>
                                <a:lnTo>
                                  <a:pt x="107" y="142"/>
                                </a:lnTo>
                                <a:lnTo>
                                  <a:pt x="111" y="135"/>
                                </a:lnTo>
                                <a:lnTo>
                                  <a:pt x="115" y="129"/>
                                </a:lnTo>
                                <a:lnTo>
                                  <a:pt x="119" y="124"/>
                                </a:lnTo>
                                <a:lnTo>
                                  <a:pt x="124" y="120"/>
                                </a:lnTo>
                                <a:lnTo>
                                  <a:pt x="130" y="117"/>
                                </a:lnTo>
                                <a:lnTo>
                                  <a:pt x="136" y="113"/>
                                </a:lnTo>
                                <a:lnTo>
                                  <a:pt x="141" y="111"/>
                                </a:lnTo>
                                <a:lnTo>
                                  <a:pt x="148" y="110"/>
                                </a:lnTo>
                                <a:lnTo>
                                  <a:pt x="154" y="109"/>
                                </a:lnTo>
                                <a:lnTo>
                                  <a:pt x="160" y="109"/>
                                </a:lnTo>
                                <a:lnTo>
                                  <a:pt x="175" y="110"/>
                                </a:lnTo>
                                <a:lnTo>
                                  <a:pt x="189" y="113"/>
                                </a:lnTo>
                                <a:lnTo>
                                  <a:pt x="197" y="117"/>
                                </a:lnTo>
                                <a:lnTo>
                                  <a:pt x="204" y="120"/>
                                </a:lnTo>
                                <a:lnTo>
                                  <a:pt x="210" y="123"/>
                                </a:lnTo>
                                <a:lnTo>
                                  <a:pt x="216" y="127"/>
                                </a:lnTo>
                                <a:lnTo>
                                  <a:pt x="223" y="132"/>
                                </a:lnTo>
                                <a:lnTo>
                                  <a:pt x="227" y="137"/>
                                </a:lnTo>
                                <a:lnTo>
                                  <a:pt x="232" y="142"/>
                                </a:lnTo>
                                <a:lnTo>
                                  <a:pt x="235" y="148"/>
                                </a:lnTo>
                                <a:lnTo>
                                  <a:pt x="238" y="155"/>
                                </a:lnTo>
                                <a:lnTo>
                                  <a:pt x="241" y="161"/>
                                </a:lnTo>
                                <a:lnTo>
                                  <a:pt x="244" y="167"/>
                                </a:lnTo>
                                <a:lnTo>
                                  <a:pt x="245" y="175"/>
                                </a:lnTo>
                                <a:lnTo>
                                  <a:pt x="245" y="182"/>
                                </a:lnTo>
                                <a:lnTo>
                                  <a:pt x="245" y="191"/>
                                </a:lnTo>
                                <a:lnTo>
                                  <a:pt x="243" y="198"/>
                                </a:lnTo>
                                <a:lnTo>
                                  <a:pt x="240" y="206"/>
                                </a:lnTo>
                                <a:lnTo>
                                  <a:pt x="235" y="224"/>
                                </a:lnTo>
                                <a:lnTo>
                                  <a:pt x="96" y="18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65" name="Freeform 68"/>
                        <wps:cNvSpPr>
                          <a:spLocks noEditPoints="1"/>
                        </wps:cNvSpPr>
                        <wps:spPr bwMode="auto">
                          <a:xfrm>
                            <a:off x="129972" y="297425"/>
                            <a:ext cx="16025" cy="16712"/>
                          </a:xfrm>
                          <a:custGeom>
                            <a:avLst/>
                            <a:gdLst>
                              <a:gd name="T0" fmla="*/ 404 w 416"/>
                              <a:gd name="T1" fmla="*/ 244 h 415"/>
                              <a:gd name="T2" fmla="*/ 361 w 416"/>
                              <a:gd name="T3" fmla="*/ 319 h 415"/>
                              <a:gd name="T4" fmla="*/ 169 w 416"/>
                              <a:gd name="T5" fmla="*/ 403 h 415"/>
                              <a:gd name="T6" fmla="*/ 279 w 416"/>
                              <a:gd name="T7" fmla="*/ 212 h 415"/>
                              <a:gd name="T8" fmla="*/ 304 w 416"/>
                              <a:gd name="T9" fmla="*/ 205 h 415"/>
                              <a:gd name="T10" fmla="*/ 325 w 416"/>
                              <a:gd name="T11" fmla="*/ 194 h 415"/>
                              <a:gd name="T12" fmla="*/ 342 w 416"/>
                              <a:gd name="T13" fmla="*/ 180 h 415"/>
                              <a:gd name="T14" fmla="*/ 356 w 416"/>
                              <a:gd name="T15" fmla="*/ 161 h 415"/>
                              <a:gd name="T16" fmla="*/ 366 w 416"/>
                              <a:gd name="T17" fmla="*/ 139 h 415"/>
                              <a:gd name="T18" fmla="*/ 371 w 416"/>
                              <a:gd name="T19" fmla="*/ 118 h 415"/>
                              <a:gd name="T20" fmla="*/ 373 w 416"/>
                              <a:gd name="T21" fmla="*/ 96 h 415"/>
                              <a:gd name="T22" fmla="*/ 370 w 416"/>
                              <a:gd name="T23" fmla="*/ 74 h 415"/>
                              <a:gd name="T24" fmla="*/ 365 w 416"/>
                              <a:gd name="T25" fmla="*/ 55 h 415"/>
                              <a:gd name="T26" fmla="*/ 357 w 416"/>
                              <a:gd name="T27" fmla="*/ 39 h 415"/>
                              <a:gd name="T28" fmla="*/ 348 w 416"/>
                              <a:gd name="T29" fmla="*/ 25 h 415"/>
                              <a:gd name="T30" fmla="*/ 334 w 416"/>
                              <a:gd name="T31" fmla="*/ 15 h 415"/>
                              <a:gd name="T32" fmla="*/ 319 w 416"/>
                              <a:gd name="T33" fmla="*/ 6 h 415"/>
                              <a:gd name="T34" fmla="*/ 302 w 416"/>
                              <a:gd name="T35" fmla="*/ 1 h 415"/>
                              <a:gd name="T36" fmla="*/ 283 w 416"/>
                              <a:gd name="T37" fmla="*/ 0 h 415"/>
                              <a:gd name="T38" fmla="*/ 263 w 416"/>
                              <a:gd name="T39" fmla="*/ 2 h 415"/>
                              <a:gd name="T40" fmla="*/ 242 w 416"/>
                              <a:gd name="T41" fmla="*/ 9 h 415"/>
                              <a:gd name="T42" fmla="*/ 224 w 416"/>
                              <a:gd name="T43" fmla="*/ 20 h 415"/>
                              <a:gd name="T44" fmla="*/ 209 w 416"/>
                              <a:gd name="T45" fmla="*/ 36 h 415"/>
                              <a:gd name="T46" fmla="*/ 196 w 416"/>
                              <a:gd name="T47" fmla="*/ 55 h 415"/>
                              <a:gd name="T48" fmla="*/ 187 w 416"/>
                              <a:gd name="T49" fmla="*/ 78 h 415"/>
                              <a:gd name="T50" fmla="*/ 181 w 416"/>
                              <a:gd name="T51" fmla="*/ 104 h 415"/>
                              <a:gd name="T52" fmla="*/ 179 w 416"/>
                              <a:gd name="T53" fmla="*/ 133 h 415"/>
                              <a:gd name="T54" fmla="*/ 180 w 416"/>
                              <a:gd name="T55" fmla="*/ 164 h 415"/>
                              <a:gd name="T56" fmla="*/ 117 w 416"/>
                              <a:gd name="T57" fmla="*/ 136 h 415"/>
                              <a:gd name="T58" fmla="*/ 113 w 416"/>
                              <a:gd name="T59" fmla="*/ 126 h 415"/>
                              <a:gd name="T60" fmla="*/ 107 w 416"/>
                              <a:gd name="T61" fmla="*/ 119 h 415"/>
                              <a:gd name="T62" fmla="*/ 99 w 416"/>
                              <a:gd name="T63" fmla="*/ 116 h 415"/>
                              <a:gd name="T64" fmla="*/ 88 w 416"/>
                              <a:gd name="T65" fmla="*/ 117 h 415"/>
                              <a:gd name="T66" fmla="*/ 71 w 416"/>
                              <a:gd name="T67" fmla="*/ 125 h 415"/>
                              <a:gd name="T68" fmla="*/ 54 w 416"/>
                              <a:gd name="T69" fmla="*/ 141 h 415"/>
                              <a:gd name="T70" fmla="*/ 4 w 416"/>
                              <a:gd name="T71" fmla="*/ 224 h 415"/>
                              <a:gd name="T72" fmla="*/ 0 w 416"/>
                              <a:gd name="T73" fmla="*/ 238 h 415"/>
                              <a:gd name="T74" fmla="*/ 0 w 416"/>
                              <a:gd name="T75" fmla="*/ 247 h 415"/>
                              <a:gd name="T76" fmla="*/ 2 w 416"/>
                              <a:gd name="T77" fmla="*/ 255 h 415"/>
                              <a:gd name="T78" fmla="*/ 5 w 416"/>
                              <a:gd name="T79" fmla="*/ 261 h 415"/>
                              <a:gd name="T80" fmla="*/ 11 w 416"/>
                              <a:gd name="T81" fmla="*/ 264 h 415"/>
                              <a:gd name="T82" fmla="*/ 20 w 416"/>
                              <a:gd name="T83" fmla="*/ 264 h 415"/>
                              <a:gd name="T84" fmla="*/ 71 w 416"/>
                              <a:gd name="T85" fmla="*/ 254 h 415"/>
                              <a:gd name="T86" fmla="*/ 169 w 416"/>
                              <a:gd name="T87" fmla="*/ 403 h 415"/>
                              <a:gd name="T88" fmla="*/ 232 w 416"/>
                              <a:gd name="T89" fmla="*/ 100 h 415"/>
                              <a:gd name="T90" fmla="*/ 242 w 416"/>
                              <a:gd name="T91" fmla="*/ 91 h 415"/>
                              <a:gd name="T92" fmla="*/ 251 w 416"/>
                              <a:gd name="T93" fmla="*/ 87 h 415"/>
                              <a:gd name="T94" fmla="*/ 268 w 416"/>
                              <a:gd name="T95" fmla="*/ 83 h 415"/>
                              <a:gd name="T96" fmla="*/ 287 w 416"/>
                              <a:gd name="T97" fmla="*/ 81 h 415"/>
                              <a:gd name="T98" fmla="*/ 299 w 416"/>
                              <a:gd name="T99" fmla="*/ 83 h 415"/>
                              <a:gd name="T100" fmla="*/ 307 w 416"/>
                              <a:gd name="T101" fmla="*/ 92 h 415"/>
                              <a:gd name="T102" fmla="*/ 310 w 416"/>
                              <a:gd name="T103" fmla="*/ 108 h 415"/>
                              <a:gd name="T104" fmla="*/ 310 w 416"/>
                              <a:gd name="T105" fmla="*/ 124 h 415"/>
                              <a:gd name="T106" fmla="*/ 304 w 416"/>
                              <a:gd name="T107" fmla="*/ 134 h 415"/>
                              <a:gd name="T108" fmla="*/ 297 w 416"/>
                              <a:gd name="T109" fmla="*/ 139 h 415"/>
                              <a:gd name="T110" fmla="*/ 218 w 416"/>
                              <a:gd name="T111" fmla="*/ 156 h 415"/>
                              <a:gd name="T112" fmla="*/ 219 w 416"/>
                              <a:gd name="T113" fmla="*/ 132 h 415"/>
                              <a:gd name="T114" fmla="*/ 226 w 416"/>
                              <a:gd name="T115" fmla="*/ 110 h 4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416" h="415">
                                <a:moveTo>
                                  <a:pt x="416" y="308"/>
                                </a:moveTo>
                                <a:lnTo>
                                  <a:pt x="404" y="244"/>
                                </a:lnTo>
                                <a:lnTo>
                                  <a:pt x="349" y="256"/>
                                </a:lnTo>
                                <a:lnTo>
                                  <a:pt x="361" y="319"/>
                                </a:lnTo>
                                <a:lnTo>
                                  <a:pt x="416" y="308"/>
                                </a:lnTo>
                                <a:close/>
                                <a:moveTo>
                                  <a:pt x="169" y="403"/>
                                </a:moveTo>
                                <a:lnTo>
                                  <a:pt x="137" y="241"/>
                                </a:lnTo>
                                <a:lnTo>
                                  <a:pt x="279" y="212"/>
                                </a:lnTo>
                                <a:lnTo>
                                  <a:pt x="292" y="209"/>
                                </a:lnTo>
                                <a:lnTo>
                                  <a:pt x="304" y="205"/>
                                </a:lnTo>
                                <a:lnTo>
                                  <a:pt x="315" y="201"/>
                                </a:lnTo>
                                <a:lnTo>
                                  <a:pt x="325" y="194"/>
                                </a:lnTo>
                                <a:lnTo>
                                  <a:pt x="334" y="187"/>
                                </a:lnTo>
                                <a:lnTo>
                                  <a:pt x="342" y="180"/>
                                </a:lnTo>
                                <a:lnTo>
                                  <a:pt x="350" y="170"/>
                                </a:lnTo>
                                <a:lnTo>
                                  <a:pt x="356" y="161"/>
                                </a:lnTo>
                                <a:lnTo>
                                  <a:pt x="361" y="150"/>
                                </a:lnTo>
                                <a:lnTo>
                                  <a:pt x="366" y="139"/>
                                </a:lnTo>
                                <a:lnTo>
                                  <a:pt x="369" y="129"/>
                                </a:lnTo>
                                <a:lnTo>
                                  <a:pt x="371" y="118"/>
                                </a:lnTo>
                                <a:lnTo>
                                  <a:pt x="372" y="107"/>
                                </a:lnTo>
                                <a:lnTo>
                                  <a:pt x="373" y="96"/>
                                </a:lnTo>
                                <a:lnTo>
                                  <a:pt x="372" y="84"/>
                                </a:lnTo>
                                <a:lnTo>
                                  <a:pt x="370" y="74"/>
                                </a:lnTo>
                                <a:lnTo>
                                  <a:pt x="368" y="64"/>
                                </a:lnTo>
                                <a:lnTo>
                                  <a:pt x="365" y="55"/>
                                </a:lnTo>
                                <a:lnTo>
                                  <a:pt x="361" y="46"/>
                                </a:lnTo>
                                <a:lnTo>
                                  <a:pt x="357" y="39"/>
                                </a:lnTo>
                                <a:lnTo>
                                  <a:pt x="353" y="32"/>
                                </a:lnTo>
                                <a:lnTo>
                                  <a:pt x="348" y="25"/>
                                </a:lnTo>
                                <a:lnTo>
                                  <a:pt x="341" y="20"/>
                                </a:lnTo>
                                <a:lnTo>
                                  <a:pt x="334" y="15"/>
                                </a:lnTo>
                                <a:lnTo>
                                  <a:pt x="327" y="9"/>
                                </a:lnTo>
                                <a:lnTo>
                                  <a:pt x="319" y="6"/>
                                </a:lnTo>
                                <a:lnTo>
                                  <a:pt x="311" y="3"/>
                                </a:lnTo>
                                <a:lnTo>
                                  <a:pt x="302" y="1"/>
                                </a:lnTo>
                                <a:lnTo>
                                  <a:pt x="293" y="0"/>
                                </a:lnTo>
                                <a:lnTo>
                                  <a:pt x="283" y="0"/>
                                </a:lnTo>
                                <a:lnTo>
                                  <a:pt x="274" y="1"/>
                                </a:lnTo>
                                <a:lnTo>
                                  <a:pt x="263" y="2"/>
                                </a:lnTo>
                                <a:lnTo>
                                  <a:pt x="253" y="5"/>
                                </a:lnTo>
                                <a:lnTo>
                                  <a:pt x="242" y="9"/>
                                </a:lnTo>
                                <a:lnTo>
                                  <a:pt x="233" y="14"/>
                                </a:lnTo>
                                <a:lnTo>
                                  <a:pt x="224" y="20"/>
                                </a:lnTo>
                                <a:lnTo>
                                  <a:pt x="216" y="27"/>
                                </a:lnTo>
                                <a:lnTo>
                                  <a:pt x="209" y="36"/>
                                </a:lnTo>
                                <a:lnTo>
                                  <a:pt x="202" y="44"/>
                                </a:lnTo>
                                <a:lnTo>
                                  <a:pt x="196" y="55"/>
                                </a:lnTo>
                                <a:lnTo>
                                  <a:pt x="192" y="66"/>
                                </a:lnTo>
                                <a:lnTo>
                                  <a:pt x="187" y="78"/>
                                </a:lnTo>
                                <a:lnTo>
                                  <a:pt x="184" y="91"/>
                                </a:lnTo>
                                <a:lnTo>
                                  <a:pt x="181" y="104"/>
                                </a:lnTo>
                                <a:lnTo>
                                  <a:pt x="180" y="118"/>
                                </a:lnTo>
                                <a:lnTo>
                                  <a:pt x="179" y="133"/>
                                </a:lnTo>
                                <a:lnTo>
                                  <a:pt x="179" y="148"/>
                                </a:lnTo>
                                <a:lnTo>
                                  <a:pt x="180" y="164"/>
                                </a:lnTo>
                                <a:lnTo>
                                  <a:pt x="124" y="175"/>
                                </a:lnTo>
                                <a:lnTo>
                                  <a:pt x="117" y="136"/>
                                </a:lnTo>
                                <a:lnTo>
                                  <a:pt x="115" y="131"/>
                                </a:lnTo>
                                <a:lnTo>
                                  <a:pt x="113" y="126"/>
                                </a:lnTo>
                                <a:lnTo>
                                  <a:pt x="110" y="122"/>
                                </a:lnTo>
                                <a:lnTo>
                                  <a:pt x="107" y="119"/>
                                </a:lnTo>
                                <a:lnTo>
                                  <a:pt x="103" y="117"/>
                                </a:lnTo>
                                <a:lnTo>
                                  <a:pt x="99" y="116"/>
                                </a:lnTo>
                                <a:lnTo>
                                  <a:pt x="95" y="116"/>
                                </a:lnTo>
                                <a:lnTo>
                                  <a:pt x="88" y="117"/>
                                </a:lnTo>
                                <a:lnTo>
                                  <a:pt x="80" y="119"/>
                                </a:lnTo>
                                <a:lnTo>
                                  <a:pt x="71" y="125"/>
                                </a:lnTo>
                                <a:lnTo>
                                  <a:pt x="63" y="132"/>
                                </a:lnTo>
                                <a:lnTo>
                                  <a:pt x="54" y="141"/>
                                </a:lnTo>
                                <a:lnTo>
                                  <a:pt x="8" y="213"/>
                                </a:lnTo>
                                <a:lnTo>
                                  <a:pt x="4" y="224"/>
                                </a:lnTo>
                                <a:lnTo>
                                  <a:pt x="1" y="233"/>
                                </a:lnTo>
                                <a:lnTo>
                                  <a:pt x="0" y="238"/>
                                </a:lnTo>
                                <a:lnTo>
                                  <a:pt x="0" y="243"/>
                                </a:lnTo>
                                <a:lnTo>
                                  <a:pt x="0" y="247"/>
                                </a:lnTo>
                                <a:lnTo>
                                  <a:pt x="1" y="250"/>
                                </a:lnTo>
                                <a:lnTo>
                                  <a:pt x="2" y="255"/>
                                </a:lnTo>
                                <a:lnTo>
                                  <a:pt x="3" y="258"/>
                                </a:lnTo>
                                <a:lnTo>
                                  <a:pt x="5" y="261"/>
                                </a:lnTo>
                                <a:lnTo>
                                  <a:pt x="8" y="262"/>
                                </a:lnTo>
                                <a:lnTo>
                                  <a:pt x="11" y="264"/>
                                </a:lnTo>
                                <a:lnTo>
                                  <a:pt x="16" y="264"/>
                                </a:lnTo>
                                <a:lnTo>
                                  <a:pt x="20" y="264"/>
                                </a:lnTo>
                                <a:lnTo>
                                  <a:pt x="25" y="263"/>
                                </a:lnTo>
                                <a:lnTo>
                                  <a:pt x="71" y="254"/>
                                </a:lnTo>
                                <a:lnTo>
                                  <a:pt x="104" y="415"/>
                                </a:lnTo>
                                <a:lnTo>
                                  <a:pt x="169" y="403"/>
                                </a:lnTo>
                                <a:close/>
                                <a:moveTo>
                                  <a:pt x="226" y="110"/>
                                </a:moveTo>
                                <a:lnTo>
                                  <a:pt x="232" y="100"/>
                                </a:lnTo>
                                <a:lnTo>
                                  <a:pt x="239" y="94"/>
                                </a:lnTo>
                                <a:lnTo>
                                  <a:pt x="242" y="91"/>
                                </a:lnTo>
                                <a:lnTo>
                                  <a:pt x="246" y="89"/>
                                </a:lnTo>
                                <a:lnTo>
                                  <a:pt x="251" y="87"/>
                                </a:lnTo>
                                <a:lnTo>
                                  <a:pt x="255" y="85"/>
                                </a:lnTo>
                                <a:lnTo>
                                  <a:pt x="268" y="83"/>
                                </a:lnTo>
                                <a:lnTo>
                                  <a:pt x="278" y="82"/>
                                </a:lnTo>
                                <a:lnTo>
                                  <a:pt x="287" y="81"/>
                                </a:lnTo>
                                <a:lnTo>
                                  <a:pt x="294" y="82"/>
                                </a:lnTo>
                                <a:lnTo>
                                  <a:pt x="299" y="83"/>
                                </a:lnTo>
                                <a:lnTo>
                                  <a:pt x="303" y="87"/>
                                </a:lnTo>
                                <a:lnTo>
                                  <a:pt x="307" y="92"/>
                                </a:lnTo>
                                <a:lnTo>
                                  <a:pt x="309" y="98"/>
                                </a:lnTo>
                                <a:lnTo>
                                  <a:pt x="310" y="108"/>
                                </a:lnTo>
                                <a:lnTo>
                                  <a:pt x="311" y="116"/>
                                </a:lnTo>
                                <a:lnTo>
                                  <a:pt x="310" y="124"/>
                                </a:lnTo>
                                <a:lnTo>
                                  <a:pt x="308" y="130"/>
                                </a:lnTo>
                                <a:lnTo>
                                  <a:pt x="304" y="134"/>
                                </a:lnTo>
                                <a:lnTo>
                                  <a:pt x="301" y="137"/>
                                </a:lnTo>
                                <a:lnTo>
                                  <a:pt x="297" y="139"/>
                                </a:lnTo>
                                <a:lnTo>
                                  <a:pt x="292" y="141"/>
                                </a:lnTo>
                                <a:lnTo>
                                  <a:pt x="218" y="156"/>
                                </a:lnTo>
                                <a:lnTo>
                                  <a:pt x="218" y="144"/>
                                </a:lnTo>
                                <a:lnTo>
                                  <a:pt x="219" y="132"/>
                                </a:lnTo>
                                <a:lnTo>
                                  <a:pt x="222" y="120"/>
                                </a:lnTo>
                                <a:lnTo>
                                  <a:pt x="226" y="11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66" name="Freeform 69"/>
                        <wps:cNvSpPr>
                          <a:spLocks/>
                        </wps:cNvSpPr>
                        <wps:spPr bwMode="auto">
                          <a:xfrm>
                            <a:off x="125676" y="308271"/>
                            <a:ext cx="22160" cy="11006"/>
                          </a:xfrm>
                          <a:custGeom>
                            <a:avLst/>
                            <a:gdLst>
                              <a:gd name="T0" fmla="*/ 577 w 577"/>
                              <a:gd name="T1" fmla="*/ 211 h 274"/>
                              <a:gd name="T2" fmla="*/ 522 w 577"/>
                              <a:gd name="T3" fmla="*/ 0 h 274"/>
                              <a:gd name="T4" fmla="*/ 468 w 577"/>
                              <a:gd name="T5" fmla="*/ 15 h 274"/>
                              <a:gd name="T6" fmla="*/ 484 w 577"/>
                              <a:gd name="T7" fmla="*/ 79 h 274"/>
                              <a:gd name="T8" fmla="*/ 32 w 577"/>
                              <a:gd name="T9" fmla="*/ 197 h 274"/>
                              <a:gd name="T10" fmla="*/ 0 w 577"/>
                              <a:gd name="T11" fmla="*/ 274 h 274"/>
                              <a:gd name="T12" fmla="*/ 501 w 577"/>
                              <a:gd name="T13" fmla="*/ 144 h 274"/>
                              <a:gd name="T14" fmla="*/ 522 w 577"/>
                              <a:gd name="T15" fmla="*/ 225 h 274"/>
                              <a:gd name="T16" fmla="*/ 577 w 577"/>
                              <a:gd name="T17" fmla="*/ 211 h 27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77" h="274">
                                <a:moveTo>
                                  <a:pt x="577" y="211"/>
                                </a:moveTo>
                                <a:lnTo>
                                  <a:pt x="522" y="0"/>
                                </a:lnTo>
                                <a:lnTo>
                                  <a:pt x="468" y="15"/>
                                </a:lnTo>
                                <a:lnTo>
                                  <a:pt x="484" y="79"/>
                                </a:lnTo>
                                <a:lnTo>
                                  <a:pt x="32" y="197"/>
                                </a:lnTo>
                                <a:lnTo>
                                  <a:pt x="0" y="274"/>
                                </a:lnTo>
                                <a:lnTo>
                                  <a:pt x="501" y="144"/>
                                </a:lnTo>
                                <a:lnTo>
                                  <a:pt x="522" y="225"/>
                                </a:lnTo>
                                <a:lnTo>
                                  <a:pt x="577" y="21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67" name="Freeform 70"/>
                        <wps:cNvSpPr>
                          <a:spLocks/>
                        </wps:cNvSpPr>
                        <wps:spPr bwMode="auto">
                          <a:xfrm>
                            <a:off x="128054" y="315664"/>
                            <a:ext cx="21929" cy="11891"/>
                          </a:xfrm>
                          <a:custGeom>
                            <a:avLst/>
                            <a:gdLst>
                              <a:gd name="T0" fmla="*/ 573 w 573"/>
                              <a:gd name="T1" fmla="*/ 207 h 296"/>
                              <a:gd name="T2" fmla="*/ 509 w 573"/>
                              <a:gd name="T3" fmla="*/ 0 h 296"/>
                              <a:gd name="T4" fmla="*/ 456 w 573"/>
                              <a:gd name="T5" fmla="*/ 15 h 296"/>
                              <a:gd name="T6" fmla="*/ 475 w 573"/>
                              <a:gd name="T7" fmla="*/ 79 h 296"/>
                              <a:gd name="T8" fmla="*/ 27 w 573"/>
                              <a:gd name="T9" fmla="*/ 216 h 296"/>
                              <a:gd name="T10" fmla="*/ 0 w 573"/>
                              <a:gd name="T11" fmla="*/ 296 h 296"/>
                              <a:gd name="T12" fmla="*/ 495 w 573"/>
                              <a:gd name="T13" fmla="*/ 143 h 296"/>
                              <a:gd name="T14" fmla="*/ 519 w 573"/>
                              <a:gd name="T15" fmla="*/ 223 h 296"/>
                              <a:gd name="T16" fmla="*/ 573 w 573"/>
                              <a:gd name="T17" fmla="*/ 207 h 2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73" h="296">
                                <a:moveTo>
                                  <a:pt x="573" y="207"/>
                                </a:moveTo>
                                <a:lnTo>
                                  <a:pt x="509" y="0"/>
                                </a:lnTo>
                                <a:lnTo>
                                  <a:pt x="456" y="15"/>
                                </a:lnTo>
                                <a:lnTo>
                                  <a:pt x="475" y="79"/>
                                </a:lnTo>
                                <a:lnTo>
                                  <a:pt x="27" y="216"/>
                                </a:lnTo>
                                <a:lnTo>
                                  <a:pt x="0" y="296"/>
                                </a:lnTo>
                                <a:lnTo>
                                  <a:pt x="495" y="143"/>
                                </a:lnTo>
                                <a:lnTo>
                                  <a:pt x="519" y="223"/>
                                </a:lnTo>
                                <a:lnTo>
                                  <a:pt x="573" y="20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68" name="Freeform 71"/>
                        <wps:cNvSpPr>
                          <a:spLocks/>
                        </wps:cNvSpPr>
                        <wps:spPr bwMode="auto">
                          <a:xfrm>
                            <a:off x="133035" y="322574"/>
                            <a:ext cx="21700" cy="20648"/>
                          </a:xfrm>
                          <a:custGeom>
                            <a:avLst/>
                            <a:gdLst>
                              <a:gd name="T0" fmla="*/ 565 w 565"/>
                              <a:gd name="T1" fmla="*/ 370 h 514"/>
                              <a:gd name="T2" fmla="*/ 426 w 565"/>
                              <a:gd name="T3" fmla="*/ 0 h 514"/>
                              <a:gd name="T4" fmla="*/ 373 w 565"/>
                              <a:gd name="T5" fmla="*/ 19 h 514"/>
                              <a:gd name="T6" fmla="*/ 430 w 565"/>
                              <a:gd name="T7" fmla="*/ 171 h 514"/>
                              <a:gd name="T8" fmla="*/ 287 w 565"/>
                              <a:gd name="T9" fmla="*/ 225 h 514"/>
                              <a:gd name="T10" fmla="*/ 275 w 565"/>
                              <a:gd name="T11" fmla="*/ 229 h 514"/>
                              <a:gd name="T12" fmla="*/ 265 w 565"/>
                              <a:gd name="T13" fmla="*/ 233 h 514"/>
                              <a:gd name="T14" fmla="*/ 257 w 565"/>
                              <a:gd name="T15" fmla="*/ 233 h 514"/>
                              <a:gd name="T16" fmla="*/ 250 w 565"/>
                              <a:gd name="T17" fmla="*/ 233 h 514"/>
                              <a:gd name="T18" fmla="*/ 245 w 565"/>
                              <a:gd name="T19" fmla="*/ 231 h 514"/>
                              <a:gd name="T20" fmla="*/ 241 w 565"/>
                              <a:gd name="T21" fmla="*/ 228 h 514"/>
                              <a:gd name="T22" fmla="*/ 240 w 565"/>
                              <a:gd name="T23" fmla="*/ 225 h 514"/>
                              <a:gd name="T24" fmla="*/ 240 w 565"/>
                              <a:gd name="T25" fmla="*/ 221 h 514"/>
                              <a:gd name="T26" fmla="*/ 245 w 565"/>
                              <a:gd name="T27" fmla="*/ 211 h 514"/>
                              <a:gd name="T28" fmla="*/ 249 w 565"/>
                              <a:gd name="T29" fmla="*/ 202 h 514"/>
                              <a:gd name="T30" fmla="*/ 251 w 565"/>
                              <a:gd name="T31" fmla="*/ 193 h 514"/>
                              <a:gd name="T32" fmla="*/ 253 w 565"/>
                              <a:gd name="T33" fmla="*/ 186 h 514"/>
                              <a:gd name="T34" fmla="*/ 253 w 565"/>
                              <a:gd name="T35" fmla="*/ 180 h 514"/>
                              <a:gd name="T36" fmla="*/ 253 w 565"/>
                              <a:gd name="T37" fmla="*/ 173 h 514"/>
                              <a:gd name="T38" fmla="*/ 252 w 565"/>
                              <a:gd name="T39" fmla="*/ 167 h 514"/>
                              <a:gd name="T40" fmla="*/ 251 w 565"/>
                              <a:gd name="T41" fmla="*/ 162 h 514"/>
                              <a:gd name="T42" fmla="*/ 248 w 565"/>
                              <a:gd name="T43" fmla="*/ 156 h 514"/>
                              <a:gd name="T44" fmla="*/ 243 w 565"/>
                              <a:gd name="T45" fmla="*/ 151 h 514"/>
                              <a:gd name="T46" fmla="*/ 238 w 565"/>
                              <a:gd name="T47" fmla="*/ 146 h 514"/>
                              <a:gd name="T48" fmla="*/ 232 w 565"/>
                              <a:gd name="T49" fmla="*/ 143 h 514"/>
                              <a:gd name="T50" fmla="*/ 226 w 565"/>
                              <a:gd name="T51" fmla="*/ 141 h 514"/>
                              <a:gd name="T52" fmla="*/ 220 w 565"/>
                              <a:gd name="T53" fmla="*/ 138 h 514"/>
                              <a:gd name="T54" fmla="*/ 215 w 565"/>
                              <a:gd name="T55" fmla="*/ 137 h 514"/>
                              <a:gd name="T56" fmla="*/ 212 w 565"/>
                              <a:gd name="T57" fmla="*/ 137 h 514"/>
                              <a:gd name="T58" fmla="*/ 204 w 565"/>
                              <a:gd name="T59" fmla="*/ 138 h 514"/>
                              <a:gd name="T60" fmla="*/ 198 w 565"/>
                              <a:gd name="T61" fmla="*/ 139 h 514"/>
                              <a:gd name="T62" fmla="*/ 196 w 565"/>
                              <a:gd name="T63" fmla="*/ 141 h 514"/>
                              <a:gd name="T64" fmla="*/ 193 w 565"/>
                              <a:gd name="T65" fmla="*/ 142 h 514"/>
                              <a:gd name="T66" fmla="*/ 185 w 565"/>
                              <a:gd name="T67" fmla="*/ 145 h 514"/>
                              <a:gd name="T68" fmla="*/ 177 w 565"/>
                              <a:gd name="T69" fmla="*/ 151 h 514"/>
                              <a:gd name="T70" fmla="*/ 169 w 565"/>
                              <a:gd name="T71" fmla="*/ 160 h 514"/>
                              <a:gd name="T72" fmla="*/ 160 w 565"/>
                              <a:gd name="T73" fmla="*/ 171 h 514"/>
                              <a:gd name="T74" fmla="*/ 151 w 565"/>
                              <a:gd name="T75" fmla="*/ 184 h 514"/>
                              <a:gd name="T76" fmla="*/ 140 w 565"/>
                              <a:gd name="T77" fmla="*/ 200 h 514"/>
                              <a:gd name="T78" fmla="*/ 130 w 565"/>
                              <a:gd name="T79" fmla="*/ 219 h 514"/>
                              <a:gd name="T80" fmla="*/ 118 w 565"/>
                              <a:gd name="T81" fmla="*/ 239 h 514"/>
                              <a:gd name="T82" fmla="*/ 0 w 565"/>
                              <a:gd name="T83" fmla="*/ 479 h 514"/>
                              <a:gd name="T84" fmla="*/ 40 w 565"/>
                              <a:gd name="T85" fmla="*/ 514 h 514"/>
                              <a:gd name="T86" fmla="*/ 160 w 565"/>
                              <a:gd name="T87" fmla="*/ 265 h 514"/>
                              <a:gd name="T88" fmla="*/ 166 w 565"/>
                              <a:gd name="T89" fmla="*/ 272 h 514"/>
                              <a:gd name="T90" fmla="*/ 173 w 565"/>
                              <a:gd name="T91" fmla="*/ 278 h 514"/>
                              <a:gd name="T92" fmla="*/ 178 w 565"/>
                              <a:gd name="T93" fmla="*/ 283 h 514"/>
                              <a:gd name="T94" fmla="*/ 184 w 565"/>
                              <a:gd name="T95" fmla="*/ 289 h 514"/>
                              <a:gd name="T96" fmla="*/ 191 w 565"/>
                              <a:gd name="T97" fmla="*/ 293 h 514"/>
                              <a:gd name="T98" fmla="*/ 198 w 565"/>
                              <a:gd name="T99" fmla="*/ 296 h 514"/>
                              <a:gd name="T100" fmla="*/ 204 w 565"/>
                              <a:gd name="T101" fmla="*/ 299 h 514"/>
                              <a:gd name="T102" fmla="*/ 212 w 565"/>
                              <a:gd name="T103" fmla="*/ 301 h 514"/>
                              <a:gd name="T104" fmla="*/ 221 w 565"/>
                              <a:gd name="T105" fmla="*/ 303 h 514"/>
                              <a:gd name="T106" fmla="*/ 231 w 565"/>
                              <a:gd name="T107" fmla="*/ 304 h 514"/>
                              <a:gd name="T108" fmla="*/ 241 w 565"/>
                              <a:gd name="T109" fmla="*/ 306 h 514"/>
                              <a:gd name="T110" fmla="*/ 252 w 565"/>
                              <a:gd name="T111" fmla="*/ 304 h 514"/>
                              <a:gd name="T112" fmla="*/ 262 w 565"/>
                              <a:gd name="T113" fmla="*/ 303 h 514"/>
                              <a:gd name="T114" fmla="*/ 274 w 565"/>
                              <a:gd name="T115" fmla="*/ 300 h 514"/>
                              <a:gd name="T116" fmla="*/ 286 w 565"/>
                              <a:gd name="T117" fmla="*/ 297 h 514"/>
                              <a:gd name="T118" fmla="*/ 298 w 565"/>
                              <a:gd name="T119" fmla="*/ 293 h 514"/>
                              <a:gd name="T120" fmla="*/ 454 w 565"/>
                              <a:gd name="T121" fmla="*/ 235 h 514"/>
                              <a:gd name="T122" fmla="*/ 512 w 565"/>
                              <a:gd name="T123" fmla="*/ 390 h 514"/>
                              <a:gd name="T124" fmla="*/ 565 w 565"/>
                              <a:gd name="T125" fmla="*/ 370 h 5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565" h="514">
                                <a:moveTo>
                                  <a:pt x="565" y="370"/>
                                </a:moveTo>
                                <a:lnTo>
                                  <a:pt x="426" y="0"/>
                                </a:lnTo>
                                <a:lnTo>
                                  <a:pt x="373" y="19"/>
                                </a:lnTo>
                                <a:lnTo>
                                  <a:pt x="430" y="171"/>
                                </a:lnTo>
                                <a:lnTo>
                                  <a:pt x="287" y="225"/>
                                </a:lnTo>
                                <a:lnTo>
                                  <a:pt x="275" y="229"/>
                                </a:lnTo>
                                <a:lnTo>
                                  <a:pt x="265" y="233"/>
                                </a:lnTo>
                                <a:lnTo>
                                  <a:pt x="257" y="233"/>
                                </a:lnTo>
                                <a:lnTo>
                                  <a:pt x="250" y="233"/>
                                </a:lnTo>
                                <a:lnTo>
                                  <a:pt x="245" y="231"/>
                                </a:lnTo>
                                <a:lnTo>
                                  <a:pt x="241" y="228"/>
                                </a:lnTo>
                                <a:lnTo>
                                  <a:pt x="240" y="225"/>
                                </a:lnTo>
                                <a:lnTo>
                                  <a:pt x="240" y="221"/>
                                </a:lnTo>
                                <a:lnTo>
                                  <a:pt x="245" y="211"/>
                                </a:lnTo>
                                <a:lnTo>
                                  <a:pt x="249" y="202"/>
                                </a:lnTo>
                                <a:lnTo>
                                  <a:pt x="251" y="193"/>
                                </a:lnTo>
                                <a:lnTo>
                                  <a:pt x="253" y="186"/>
                                </a:lnTo>
                                <a:lnTo>
                                  <a:pt x="253" y="180"/>
                                </a:lnTo>
                                <a:lnTo>
                                  <a:pt x="253" y="173"/>
                                </a:lnTo>
                                <a:lnTo>
                                  <a:pt x="252" y="167"/>
                                </a:lnTo>
                                <a:lnTo>
                                  <a:pt x="251" y="162"/>
                                </a:lnTo>
                                <a:lnTo>
                                  <a:pt x="248" y="156"/>
                                </a:lnTo>
                                <a:lnTo>
                                  <a:pt x="243" y="151"/>
                                </a:lnTo>
                                <a:lnTo>
                                  <a:pt x="238" y="146"/>
                                </a:lnTo>
                                <a:lnTo>
                                  <a:pt x="232" y="143"/>
                                </a:lnTo>
                                <a:lnTo>
                                  <a:pt x="226" y="141"/>
                                </a:lnTo>
                                <a:lnTo>
                                  <a:pt x="220" y="138"/>
                                </a:lnTo>
                                <a:lnTo>
                                  <a:pt x="215" y="137"/>
                                </a:lnTo>
                                <a:lnTo>
                                  <a:pt x="212" y="137"/>
                                </a:lnTo>
                                <a:lnTo>
                                  <a:pt x="204" y="138"/>
                                </a:lnTo>
                                <a:lnTo>
                                  <a:pt x="198" y="139"/>
                                </a:lnTo>
                                <a:lnTo>
                                  <a:pt x="196" y="141"/>
                                </a:lnTo>
                                <a:lnTo>
                                  <a:pt x="193" y="142"/>
                                </a:lnTo>
                                <a:lnTo>
                                  <a:pt x="185" y="145"/>
                                </a:lnTo>
                                <a:lnTo>
                                  <a:pt x="177" y="151"/>
                                </a:lnTo>
                                <a:lnTo>
                                  <a:pt x="169" y="160"/>
                                </a:lnTo>
                                <a:lnTo>
                                  <a:pt x="160" y="171"/>
                                </a:lnTo>
                                <a:lnTo>
                                  <a:pt x="151" y="184"/>
                                </a:lnTo>
                                <a:lnTo>
                                  <a:pt x="140" y="200"/>
                                </a:lnTo>
                                <a:lnTo>
                                  <a:pt x="130" y="219"/>
                                </a:lnTo>
                                <a:lnTo>
                                  <a:pt x="118" y="239"/>
                                </a:lnTo>
                                <a:lnTo>
                                  <a:pt x="0" y="479"/>
                                </a:lnTo>
                                <a:lnTo>
                                  <a:pt x="40" y="514"/>
                                </a:lnTo>
                                <a:lnTo>
                                  <a:pt x="160" y="265"/>
                                </a:lnTo>
                                <a:lnTo>
                                  <a:pt x="166" y="272"/>
                                </a:lnTo>
                                <a:lnTo>
                                  <a:pt x="173" y="278"/>
                                </a:lnTo>
                                <a:lnTo>
                                  <a:pt x="178" y="283"/>
                                </a:lnTo>
                                <a:lnTo>
                                  <a:pt x="184" y="289"/>
                                </a:lnTo>
                                <a:lnTo>
                                  <a:pt x="191" y="293"/>
                                </a:lnTo>
                                <a:lnTo>
                                  <a:pt x="198" y="296"/>
                                </a:lnTo>
                                <a:lnTo>
                                  <a:pt x="204" y="299"/>
                                </a:lnTo>
                                <a:lnTo>
                                  <a:pt x="212" y="301"/>
                                </a:lnTo>
                                <a:lnTo>
                                  <a:pt x="221" y="303"/>
                                </a:lnTo>
                                <a:lnTo>
                                  <a:pt x="231" y="304"/>
                                </a:lnTo>
                                <a:lnTo>
                                  <a:pt x="241" y="306"/>
                                </a:lnTo>
                                <a:lnTo>
                                  <a:pt x="252" y="304"/>
                                </a:lnTo>
                                <a:lnTo>
                                  <a:pt x="262" y="303"/>
                                </a:lnTo>
                                <a:lnTo>
                                  <a:pt x="274" y="300"/>
                                </a:lnTo>
                                <a:lnTo>
                                  <a:pt x="286" y="297"/>
                                </a:lnTo>
                                <a:lnTo>
                                  <a:pt x="298" y="293"/>
                                </a:lnTo>
                                <a:lnTo>
                                  <a:pt x="454" y="235"/>
                                </a:lnTo>
                                <a:lnTo>
                                  <a:pt x="512" y="390"/>
                                </a:lnTo>
                                <a:lnTo>
                                  <a:pt x="565" y="37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69" name="Freeform 72"/>
                        <wps:cNvSpPr>
                          <a:spLocks noEditPoints="1"/>
                        </wps:cNvSpPr>
                        <wps:spPr bwMode="auto">
                          <a:xfrm>
                            <a:off x="138940" y="335829"/>
                            <a:ext cx="20088" cy="17996"/>
                          </a:xfrm>
                          <a:custGeom>
                            <a:avLst/>
                            <a:gdLst>
                              <a:gd name="T0" fmla="*/ 395 w 524"/>
                              <a:gd name="T1" fmla="*/ 0 h 447"/>
                              <a:gd name="T2" fmla="*/ 473 w 524"/>
                              <a:gd name="T3" fmla="*/ 303 h 447"/>
                              <a:gd name="T4" fmla="*/ 418 w 524"/>
                              <a:gd name="T5" fmla="*/ 387 h 447"/>
                              <a:gd name="T6" fmla="*/ 344 w 524"/>
                              <a:gd name="T7" fmla="*/ 224 h 447"/>
                              <a:gd name="T8" fmla="*/ 330 w 524"/>
                              <a:gd name="T9" fmla="*/ 204 h 447"/>
                              <a:gd name="T10" fmla="*/ 313 w 524"/>
                              <a:gd name="T11" fmla="*/ 187 h 447"/>
                              <a:gd name="T12" fmla="*/ 294 w 524"/>
                              <a:gd name="T13" fmla="*/ 172 h 447"/>
                              <a:gd name="T14" fmla="*/ 272 w 524"/>
                              <a:gd name="T15" fmla="*/ 163 h 447"/>
                              <a:gd name="T16" fmla="*/ 249 w 524"/>
                              <a:gd name="T17" fmla="*/ 157 h 447"/>
                              <a:gd name="T18" fmla="*/ 224 w 524"/>
                              <a:gd name="T19" fmla="*/ 158 h 447"/>
                              <a:gd name="T20" fmla="*/ 199 w 524"/>
                              <a:gd name="T21" fmla="*/ 165 h 447"/>
                              <a:gd name="T22" fmla="*/ 174 w 524"/>
                              <a:gd name="T23" fmla="*/ 176 h 447"/>
                              <a:gd name="T24" fmla="*/ 147 w 524"/>
                              <a:gd name="T25" fmla="*/ 194 h 447"/>
                              <a:gd name="T26" fmla="*/ 122 w 524"/>
                              <a:gd name="T27" fmla="*/ 220 h 447"/>
                              <a:gd name="T28" fmla="*/ 96 w 524"/>
                              <a:gd name="T29" fmla="*/ 250 h 447"/>
                              <a:gd name="T30" fmla="*/ 75 w 524"/>
                              <a:gd name="T31" fmla="*/ 282 h 447"/>
                              <a:gd name="T32" fmla="*/ 33 w 524"/>
                              <a:gd name="T33" fmla="*/ 350 h 447"/>
                              <a:gd name="T34" fmla="*/ 21 w 524"/>
                              <a:gd name="T35" fmla="*/ 447 h 447"/>
                              <a:gd name="T36" fmla="*/ 37 w 524"/>
                              <a:gd name="T37" fmla="*/ 415 h 447"/>
                              <a:gd name="T38" fmla="*/ 56 w 524"/>
                              <a:gd name="T39" fmla="*/ 383 h 447"/>
                              <a:gd name="T40" fmla="*/ 77 w 524"/>
                              <a:gd name="T41" fmla="*/ 351 h 447"/>
                              <a:gd name="T42" fmla="*/ 101 w 524"/>
                              <a:gd name="T43" fmla="*/ 320 h 447"/>
                              <a:gd name="T44" fmla="*/ 125 w 524"/>
                              <a:gd name="T45" fmla="*/ 292 h 447"/>
                              <a:gd name="T46" fmla="*/ 150 w 524"/>
                              <a:gd name="T47" fmla="*/ 268 h 447"/>
                              <a:gd name="T48" fmla="*/ 174 w 524"/>
                              <a:gd name="T49" fmla="*/ 250 h 447"/>
                              <a:gd name="T50" fmla="*/ 196 w 524"/>
                              <a:gd name="T51" fmla="*/ 238 h 447"/>
                              <a:gd name="T52" fmla="*/ 211 w 524"/>
                              <a:gd name="T53" fmla="*/ 231 h 447"/>
                              <a:gd name="T54" fmla="*/ 225 w 524"/>
                              <a:gd name="T55" fmla="*/ 229 h 447"/>
                              <a:gd name="T56" fmla="*/ 239 w 524"/>
                              <a:gd name="T57" fmla="*/ 229 h 447"/>
                              <a:gd name="T58" fmla="*/ 252 w 524"/>
                              <a:gd name="T59" fmla="*/ 231 h 447"/>
                              <a:gd name="T60" fmla="*/ 264 w 524"/>
                              <a:gd name="T61" fmla="*/ 237 h 447"/>
                              <a:gd name="T62" fmla="*/ 275 w 524"/>
                              <a:gd name="T63" fmla="*/ 246 h 447"/>
                              <a:gd name="T64" fmla="*/ 285 w 524"/>
                              <a:gd name="T65" fmla="*/ 259 h 447"/>
                              <a:gd name="T66" fmla="*/ 293 w 524"/>
                              <a:gd name="T67" fmla="*/ 274 h 447"/>
                              <a:gd name="T68" fmla="*/ 418 w 524"/>
                              <a:gd name="T69" fmla="*/ 387 h 4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524" h="447">
                                <a:moveTo>
                                  <a:pt x="524" y="280"/>
                                </a:moveTo>
                                <a:lnTo>
                                  <a:pt x="395" y="0"/>
                                </a:lnTo>
                                <a:lnTo>
                                  <a:pt x="345" y="24"/>
                                </a:lnTo>
                                <a:lnTo>
                                  <a:pt x="473" y="303"/>
                                </a:lnTo>
                                <a:lnTo>
                                  <a:pt x="524" y="280"/>
                                </a:lnTo>
                                <a:close/>
                                <a:moveTo>
                                  <a:pt x="418" y="387"/>
                                </a:moveTo>
                                <a:lnTo>
                                  <a:pt x="349" y="236"/>
                                </a:lnTo>
                                <a:lnTo>
                                  <a:pt x="344" y="224"/>
                                </a:lnTo>
                                <a:lnTo>
                                  <a:pt x="337" y="213"/>
                                </a:lnTo>
                                <a:lnTo>
                                  <a:pt x="330" y="204"/>
                                </a:lnTo>
                                <a:lnTo>
                                  <a:pt x="321" y="194"/>
                                </a:lnTo>
                                <a:lnTo>
                                  <a:pt x="313" y="187"/>
                                </a:lnTo>
                                <a:lnTo>
                                  <a:pt x="304" y="180"/>
                                </a:lnTo>
                                <a:lnTo>
                                  <a:pt x="294" y="172"/>
                                </a:lnTo>
                                <a:lnTo>
                                  <a:pt x="283" y="167"/>
                                </a:lnTo>
                                <a:lnTo>
                                  <a:pt x="272" y="163"/>
                                </a:lnTo>
                                <a:lnTo>
                                  <a:pt x="260" y="159"/>
                                </a:lnTo>
                                <a:lnTo>
                                  <a:pt x="249" y="157"/>
                                </a:lnTo>
                                <a:lnTo>
                                  <a:pt x="237" y="157"/>
                                </a:lnTo>
                                <a:lnTo>
                                  <a:pt x="224" y="158"/>
                                </a:lnTo>
                                <a:lnTo>
                                  <a:pt x="212" y="161"/>
                                </a:lnTo>
                                <a:lnTo>
                                  <a:pt x="199" y="165"/>
                                </a:lnTo>
                                <a:lnTo>
                                  <a:pt x="186" y="170"/>
                                </a:lnTo>
                                <a:lnTo>
                                  <a:pt x="174" y="176"/>
                                </a:lnTo>
                                <a:lnTo>
                                  <a:pt x="161" y="185"/>
                                </a:lnTo>
                                <a:lnTo>
                                  <a:pt x="147" y="194"/>
                                </a:lnTo>
                                <a:lnTo>
                                  <a:pt x="135" y="206"/>
                                </a:lnTo>
                                <a:lnTo>
                                  <a:pt x="122" y="220"/>
                                </a:lnTo>
                                <a:lnTo>
                                  <a:pt x="108" y="235"/>
                                </a:lnTo>
                                <a:lnTo>
                                  <a:pt x="96" y="250"/>
                                </a:lnTo>
                                <a:lnTo>
                                  <a:pt x="83" y="268"/>
                                </a:lnTo>
                                <a:lnTo>
                                  <a:pt x="75" y="282"/>
                                </a:lnTo>
                                <a:lnTo>
                                  <a:pt x="58" y="310"/>
                                </a:lnTo>
                                <a:lnTo>
                                  <a:pt x="33" y="350"/>
                                </a:lnTo>
                                <a:lnTo>
                                  <a:pt x="0" y="405"/>
                                </a:lnTo>
                                <a:lnTo>
                                  <a:pt x="21" y="447"/>
                                </a:lnTo>
                                <a:lnTo>
                                  <a:pt x="28" y="431"/>
                                </a:lnTo>
                                <a:lnTo>
                                  <a:pt x="37" y="415"/>
                                </a:lnTo>
                                <a:lnTo>
                                  <a:pt x="46" y="400"/>
                                </a:lnTo>
                                <a:lnTo>
                                  <a:pt x="56" y="383"/>
                                </a:lnTo>
                                <a:lnTo>
                                  <a:pt x="66" y="367"/>
                                </a:lnTo>
                                <a:lnTo>
                                  <a:pt x="77" y="351"/>
                                </a:lnTo>
                                <a:lnTo>
                                  <a:pt x="88" y="336"/>
                                </a:lnTo>
                                <a:lnTo>
                                  <a:pt x="101" y="320"/>
                                </a:lnTo>
                                <a:lnTo>
                                  <a:pt x="114" y="305"/>
                                </a:lnTo>
                                <a:lnTo>
                                  <a:pt x="125" y="292"/>
                                </a:lnTo>
                                <a:lnTo>
                                  <a:pt x="138" y="279"/>
                                </a:lnTo>
                                <a:lnTo>
                                  <a:pt x="150" y="268"/>
                                </a:lnTo>
                                <a:lnTo>
                                  <a:pt x="162" y="259"/>
                                </a:lnTo>
                                <a:lnTo>
                                  <a:pt x="174" y="250"/>
                                </a:lnTo>
                                <a:lnTo>
                                  <a:pt x="185" y="243"/>
                                </a:lnTo>
                                <a:lnTo>
                                  <a:pt x="196" y="238"/>
                                </a:lnTo>
                                <a:lnTo>
                                  <a:pt x="203" y="235"/>
                                </a:lnTo>
                                <a:lnTo>
                                  <a:pt x="211" y="231"/>
                                </a:lnTo>
                                <a:lnTo>
                                  <a:pt x="218" y="230"/>
                                </a:lnTo>
                                <a:lnTo>
                                  <a:pt x="225" y="229"/>
                                </a:lnTo>
                                <a:lnTo>
                                  <a:pt x="233" y="228"/>
                                </a:lnTo>
                                <a:lnTo>
                                  <a:pt x="239" y="229"/>
                                </a:lnTo>
                                <a:lnTo>
                                  <a:pt x="246" y="229"/>
                                </a:lnTo>
                                <a:lnTo>
                                  <a:pt x="252" y="231"/>
                                </a:lnTo>
                                <a:lnTo>
                                  <a:pt x="258" y="233"/>
                                </a:lnTo>
                                <a:lnTo>
                                  <a:pt x="264" y="237"/>
                                </a:lnTo>
                                <a:lnTo>
                                  <a:pt x="270" y="241"/>
                                </a:lnTo>
                                <a:lnTo>
                                  <a:pt x="275" y="246"/>
                                </a:lnTo>
                                <a:lnTo>
                                  <a:pt x="279" y="251"/>
                                </a:lnTo>
                                <a:lnTo>
                                  <a:pt x="285" y="259"/>
                                </a:lnTo>
                                <a:lnTo>
                                  <a:pt x="289" y="266"/>
                                </a:lnTo>
                                <a:lnTo>
                                  <a:pt x="293" y="274"/>
                                </a:lnTo>
                                <a:lnTo>
                                  <a:pt x="357" y="414"/>
                                </a:lnTo>
                                <a:lnTo>
                                  <a:pt x="418" y="38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70" name="Freeform 73"/>
                        <wps:cNvSpPr>
                          <a:spLocks/>
                        </wps:cNvSpPr>
                        <wps:spPr bwMode="auto">
                          <a:xfrm>
                            <a:off x="141550" y="346033"/>
                            <a:ext cx="20933" cy="15587"/>
                          </a:xfrm>
                          <a:custGeom>
                            <a:avLst/>
                            <a:gdLst>
                              <a:gd name="T0" fmla="*/ 547 w 547"/>
                              <a:gd name="T1" fmla="*/ 191 h 387"/>
                              <a:gd name="T2" fmla="*/ 446 w 547"/>
                              <a:gd name="T3" fmla="*/ 0 h 387"/>
                              <a:gd name="T4" fmla="*/ 396 w 547"/>
                              <a:gd name="T5" fmla="*/ 26 h 387"/>
                              <a:gd name="T6" fmla="*/ 427 w 547"/>
                              <a:gd name="T7" fmla="*/ 84 h 387"/>
                              <a:gd name="T8" fmla="*/ 14 w 547"/>
                              <a:gd name="T9" fmla="*/ 303 h 387"/>
                              <a:gd name="T10" fmla="*/ 0 w 547"/>
                              <a:gd name="T11" fmla="*/ 387 h 387"/>
                              <a:gd name="T12" fmla="*/ 458 w 547"/>
                              <a:gd name="T13" fmla="*/ 143 h 387"/>
                              <a:gd name="T14" fmla="*/ 497 w 547"/>
                              <a:gd name="T15" fmla="*/ 217 h 387"/>
                              <a:gd name="T16" fmla="*/ 547 w 547"/>
                              <a:gd name="T17" fmla="*/ 191 h 3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47" h="387">
                                <a:moveTo>
                                  <a:pt x="547" y="191"/>
                                </a:moveTo>
                                <a:lnTo>
                                  <a:pt x="446" y="0"/>
                                </a:lnTo>
                                <a:lnTo>
                                  <a:pt x="396" y="26"/>
                                </a:lnTo>
                                <a:lnTo>
                                  <a:pt x="427" y="84"/>
                                </a:lnTo>
                                <a:lnTo>
                                  <a:pt x="14" y="303"/>
                                </a:lnTo>
                                <a:lnTo>
                                  <a:pt x="0" y="387"/>
                                </a:lnTo>
                                <a:lnTo>
                                  <a:pt x="458" y="143"/>
                                </a:lnTo>
                                <a:lnTo>
                                  <a:pt x="497" y="217"/>
                                </a:lnTo>
                                <a:lnTo>
                                  <a:pt x="547" y="19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71" name="Freeform 74"/>
                        <wps:cNvSpPr>
                          <a:spLocks/>
                        </wps:cNvSpPr>
                        <wps:spPr bwMode="auto">
                          <a:xfrm>
                            <a:off x="145612" y="352780"/>
                            <a:ext cx="20627" cy="16310"/>
                          </a:xfrm>
                          <a:custGeom>
                            <a:avLst/>
                            <a:gdLst>
                              <a:gd name="T0" fmla="*/ 538 w 538"/>
                              <a:gd name="T1" fmla="*/ 186 h 406"/>
                              <a:gd name="T2" fmla="*/ 428 w 538"/>
                              <a:gd name="T3" fmla="*/ 0 h 406"/>
                              <a:gd name="T4" fmla="*/ 379 w 538"/>
                              <a:gd name="T5" fmla="*/ 28 h 406"/>
                              <a:gd name="T6" fmla="*/ 412 w 538"/>
                              <a:gd name="T7" fmla="*/ 85 h 406"/>
                              <a:gd name="T8" fmla="*/ 9 w 538"/>
                              <a:gd name="T9" fmla="*/ 322 h 406"/>
                              <a:gd name="T10" fmla="*/ 0 w 538"/>
                              <a:gd name="T11" fmla="*/ 406 h 406"/>
                              <a:gd name="T12" fmla="*/ 446 w 538"/>
                              <a:gd name="T13" fmla="*/ 144 h 406"/>
                              <a:gd name="T14" fmla="*/ 488 w 538"/>
                              <a:gd name="T15" fmla="*/ 215 h 406"/>
                              <a:gd name="T16" fmla="*/ 538 w 538"/>
                              <a:gd name="T17" fmla="*/ 186 h 4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38" h="406">
                                <a:moveTo>
                                  <a:pt x="538" y="186"/>
                                </a:moveTo>
                                <a:lnTo>
                                  <a:pt x="428" y="0"/>
                                </a:lnTo>
                                <a:lnTo>
                                  <a:pt x="379" y="28"/>
                                </a:lnTo>
                                <a:lnTo>
                                  <a:pt x="412" y="85"/>
                                </a:lnTo>
                                <a:lnTo>
                                  <a:pt x="9" y="322"/>
                                </a:lnTo>
                                <a:lnTo>
                                  <a:pt x="0" y="406"/>
                                </a:lnTo>
                                <a:lnTo>
                                  <a:pt x="446" y="144"/>
                                </a:lnTo>
                                <a:lnTo>
                                  <a:pt x="488" y="215"/>
                                </a:lnTo>
                                <a:lnTo>
                                  <a:pt x="538" y="18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72" name="Freeform 75"/>
                        <wps:cNvSpPr>
                          <a:spLocks/>
                        </wps:cNvSpPr>
                        <wps:spPr bwMode="auto">
                          <a:xfrm>
                            <a:off x="160565" y="343863"/>
                            <a:ext cx="8281" cy="13336"/>
                          </a:xfrm>
                          <a:custGeom>
                            <a:avLst/>
                            <a:gdLst>
                              <a:gd name="T0" fmla="*/ 207 w 214"/>
                              <a:gd name="T1" fmla="*/ 173 h 331"/>
                              <a:gd name="T2" fmla="*/ 213 w 214"/>
                              <a:gd name="T3" fmla="*/ 135 h 331"/>
                              <a:gd name="T4" fmla="*/ 213 w 214"/>
                              <a:gd name="T5" fmla="*/ 108 h 331"/>
                              <a:gd name="T6" fmla="*/ 210 w 214"/>
                              <a:gd name="T7" fmla="*/ 91 h 331"/>
                              <a:gd name="T8" fmla="*/ 206 w 214"/>
                              <a:gd name="T9" fmla="*/ 75 h 331"/>
                              <a:gd name="T10" fmla="*/ 198 w 214"/>
                              <a:gd name="T11" fmla="*/ 59 h 331"/>
                              <a:gd name="T12" fmla="*/ 187 w 214"/>
                              <a:gd name="T13" fmla="*/ 42 h 331"/>
                              <a:gd name="T14" fmla="*/ 173 w 214"/>
                              <a:gd name="T15" fmla="*/ 26 h 331"/>
                              <a:gd name="T16" fmla="*/ 156 w 214"/>
                              <a:gd name="T17" fmla="*/ 14 h 331"/>
                              <a:gd name="T18" fmla="*/ 136 w 214"/>
                              <a:gd name="T19" fmla="*/ 6 h 331"/>
                              <a:gd name="T20" fmla="*/ 115 w 214"/>
                              <a:gd name="T21" fmla="*/ 1 h 331"/>
                              <a:gd name="T22" fmla="*/ 93 w 214"/>
                              <a:gd name="T23" fmla="*/ 0 h 331"/>
                              <a:gd name="T24" fmla="*/ 72 w 214"/>
                              <a:gd name="T25" fmla="*/ 3 h 331"/>
                              <a:gd name="T26" fmla="*/ 50 w 214"/>
                              <a:gd name="T27" fmla="*/ 11 h 331"/>
                              <a:gd name="T28" fmla="*/ 31 w 214"/>
                              <a:gd name="T29" fmla="*/ 23 h 331"/>
                              <a:gd name="T30" fmla="*/ 15 w 214"/>
                              <a:gd name="T31" fmla="*/ 37 h 331"/>
                              <a:gd name="T32" fmla="*/ 4 w 214"/>
                              <a:gd name="T33" fmla="*/ 47 h 331"/>
                              <a:gd name="T34" fmla="*/ 0 w 214"/>
                              <a:gd name="T35" fmla="*/ 57 h 331"/>
                              <a:gd name="T36" fmla="*/ 0 w 214"/>
                              <a:gd name="T37" fmla="*/ 66 h 331"/>
                              <a:gd name="T38" fmla="*/ 4 w 214"/>
                              <a:gd name="T39" fmla="*/ 77 h 331"/>
                              <a:gd name="T40" fmla="*/ 9 w 214"/>
                              <a:gd name="T41" fmla="*/ 86 h 331"/>
                              <a:gd name="T42" fmla="*/ 17 w 214"/>
                              <a:gd name="T43" fmla="*/ 92 h 331"/>
                              <a:gd name="T44" fmla="*/ 24 w 214"/>
                              <a:gd name="T45" fmla="*/ 94 h 331"/>
                              <a:gd name="T46" fmla="*/ 33 w 214"/>
                              <a:gd name="T47" fmla="*/ 92 h 331"/>
                              <a:gd name="T48" fmla="*/ 45 w 214"/>
                              <a:gd name="T49" fmla="*/ 84 h 331"/>
                              <a:gd name="T50" fmla="*/ 61 w 214"/>
                              <a:gd name="T51" fmla="*/ 77 h 331"/>
                              <a:gd name="T52" fmla="*/ 77 w 214"/>
                              <a:gd name="T53" fmla="*/ 73 h 331"/>
                              <a:gd name="T54" fmla="*/ 92 w 214"/>
                              <a:gd name="T55" fmla="*/ 71 h 331"/>
                              <a:gd name="T56" fmla="*/ 105 w 214"/>
                              <a:gd name="T57" fmla="*/ 71 h 331"/>
                              <a:gd name="T58" fmla="*/ 118 w 214"/>
                              <a:gd name="T59" fmla="*/ 75 h 331"/>
                              <a:gd name="T60" fmla="*/ 129 w 214"/>
                              <a:gd name="T61" fmla="*/ 80 h 331"/>
                              <a:gd name="T62" fmla="*/ 137 w 214"/>
                              <a:gd name="T63" fmla="*/ 89 h 331"/>
                              <a:gd name="T64" fmla="*/ 144 w 214"/>
                              <a:gd name="T65" fmla="*/ 100 h 331"/>
                              <a:gd name="T66" fmla="*/ 149 w 214"/>
                              <a:gd name="T67" fmla="*/ 116 h 331"/>
                              <a:gd name="T68" fmla="*/ 149 w 214"/>
                              <a:gd name="T69" fmla="*/ 135 h 331"/>
                              <a:gd name="T70" fmla="*/ 145 w 214"/>
                              <a:gd name="T71" fmla="*/ 155 h 331"/>
                              <a:gd name="T72" fmla="*/ 137 w 214"/>
                              <a:gd name="T73" fmla="*/ 181 h 331"/>
                              <a:gd name="T74" fmla="*/ 123 w 214"/>
                              <a:gd name="T75" fmla="*/ 210 h 331"/>
                              <a:gd name="T76" fmla="*/ 104 w 214"/>
                              <a:gd name="T77" fmla="*/ 241 h 331"/>
                              <a:gd name="T78" fmla="*/ 81 w 214"/>
                              <a:gd name="T79" fmla="*/ 273 h 331"/>
                              <a:gd name="T80" fmla="*/ 94 w 214"/>
                              <a:gd name="T81" fmla="*/ 331 h 331"/>
                              <a:gd name="T82" fmla="*/ 129 w 214"/>
                              <a:gd name="T83" fmla="*/ 301 h 331"/>
                              <a:gd name="T84" fmla="*/ 158 w 214"/>
                              <a:gd name="T85" fmla="*/ 268 h 331"/>
                              <a:gd name="T86" fmla="*/ 182 w 214"/>
                              <a:gd name="T87" fmla="*/ 232 h 331"/>
                              <a:gd name="T88" fmla="*/ 200 w 214"/>
                              <a:gd name="T89" fmla="*/ 19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Lst>
                            <a:rect l="0" t="0" r="r" b="b"/>
                            <a:pathLst>
                              <a:path w="214" h="331">
                                <a:moveTo>
                                  <a:pt x="200" y="193"/>
                                </a:moveTo>
                                <a:lnTo>
                                  <a:pt x="207" y="173"/>
                                </a:lnTo>
                                <a:lnTo>
                                  <a:pt x="211" y="153"/>
                                </a:lnTo>
                                <a:lnTo>
                                  <a:pt x="213" y="135"/>
                                </a:lnTo>
                                <a:lnTo>
                                  <a:pt x="214" y="117"/>
                                </a:lnTo>
                                <a:lnTo>
                                  <a:pt x="213" y="108"/>
                                </a:lnTo>
                                <a:lnTo>
                                  <a:pt x="212" y="99"/>
                                </a:lnTo>
                                <a:lnTo>
                                  <a:pt x="210" y="91"/>
                                </a:lnTo>
                                <a:lnTo>
                                  <a:pt x="208" y="82"/>
                                </a:lnTo>
                                <a:lnTo>
                                  <a:pt x="206" y="75"/>
                                </a:lnTo>
                                <a:lnTo>
                                  <a:pt x="201" y="66"/>
                                </a:lnTo>
                                <a:lnTo>
                                  <a:pt x="198" y="59"/>
                                </a:lnTo>
                                <a:lnTo>
                                  <a:pt x="193" y="50"/>
                                </a:lnTo>
                                <a:lnTo>
                                  <a:pt x="187" y="42"/>
                                </a:lnTo>
                                <a:lnTo>
                                  <a:pt x="180" y="34"/>
                                </a:lnTo>
                                <a:lnTo>
                                  <a:pt x="173" y="26"/>
                                </a:lnTo>
                                <a:lnTo>
                                  <a:pt x="164" y="20"/>
                                </a:lnTo>
                                <a:lnTo>
                                  <a:pt x="156" y="14"/>
                                </a:lnTo>
                                <a:lnTo>
                                  <a:pt x="147" y="9"/>
                                </a:lnTo>
                                <a:lnTo>
                                  <a:pt x="136" y="6"/>
                                </a:lnTo>
                                <a:lnTo>
                                  <a:pt x="125" y="3"/>
                                </a:lnTo>
                                <a:lnTo>
                                  <a:pt x="115" y="1"/>
                                </a:lnTo>
                                <a:lnTo>
                                  <a:pt x="103" y="0"/>
                                </a:lnTo>
                                <a:lnTo>
                                  <a:pt x="93" y="0"/>
                                </a:lnTo>
                                <a:lnTo>
                                  <a:pt x="82" y="1"/>
                                </a:lnTo>
                                <a:lnTo>
                                  <a:pt x="72" y="3"/>
                                </a:lnTo>
                                <a:lnTo>
                                  <a:pt x="60" y="7"/>
                                </a:lnTo>
                                <a:lnTo>
                                  <a:pt x="50" y="11"/>
                                </a:lnTo>
                                <a:lnTo>
                                  <a:pt x="39" y="18"/>
                                </a:lnTo>
                                <a:lnTo>
                                  <a:pt x="31" y="23"/>
                                </a:lnTo>
                                <a:lnTo>
                                  <a:pt x="22" y="29"/>
                                </a:lnTo>
                                <a:lnTo>
                                  <a:pt x="15" y="37"/>
                                </a:lnTo>
                                <a:lnTo>
                                  <a:pt x="7" y="44"/>
                                </a:lnTo>
                                <a:lnTo>
                                  <a:pt x="4" y="47"/>
                                </a:lnTo>
                                <a:lnTo>
                                  <a:pt x="2" y="52"/>
                                </a:lnTo>
                                <a:lnTo>
                                  <a:pt x="0" y="57"/>
                                </a:lnTo>
                                <a:lnTo>
                                  <a:pt x="0" y="61"/>
                                </a:lnTo>
                                <a:lnTo>
                                  <a:pt x="0" y="66"/>
                                </a:lnTo>
                                <a:lnTo>
                                  <a:pt x="2" y="72"/>
                                </a:lnTo>
                                <a:lnTo>
                                  <a:pt x="4" y="77"/>
                                </a:lnTo>
                                <a:lnTo>
                                  <a:pt x="7" y="82"/>
                                </a:lnTo>
                                <a:lnTo>
                                  <a:pt x="9" y="86"/>
                                </a:lnTo>
                                <a:lnTo>
                                  <a:pt x="14" y="90"/>
                                </a:lnTo>
                                <a:lnTo>
                                  <a:pt x="17" y="92"/>
                                </a:lnTo>
                                <a:lnTo>
                                  <a:pt x="20" y="94"/>
                                </a:lnTo>
                                <a:lnTo>
                                  <a:pt x="24" y="94"/>
                                </a:lnTo>
                                <a:lnTo>
                                  <a:pt x="28" y="93"/>
                                </a:lnTo>
                                <a:lnTo>
                                  <a:pt x="33" y="92"/>
                                </a:lnTo>
                                <a:lnTo>
                                  <a:pt x="38" y="90"/>
                                </a:lnTo>
                                <a:lnTo>
                                  <a:pt x="45" y="84"/>
                                </a:lnTo>
                                <a:lnTo>
                                  <a:pt x="54" y="80"/>
                                </a:lnTo>
                                <a:lnTo>
                                  <a:pt x="61" y="77"/>
                                </a:lnTo>
                                <a:lnTo>
                                  <a:pt x="69" y="75"/>
                                </a:lnTo>
                                <a:lnTo>
                                  <a:pt x="77" y="73"/>
                                </a:lnTo>
                                <a:lnTo>
                                  <a:pt x="84" y="71"/>
                                </a:lnTo>
                                <a:lnTo>
                                  <a:pt x="92" y="71"/>
                                </a:lnTo>
                                <a:lnTo>
                                  <a:pt x="98" y="69"/>
                                </a:lnTo>
                                <a:lnTo>
                                  <a:pt x="105" y="71"/>
                                </a:lnTo>
                                <a:lnTo>
                                  <a:pt x="112" y="73"/>
                                </a:lnTo>
                                <a:lnTo>
                                  <a:pt x="118" y="75"/>
                                </a:lnTo>
                                <a:lnTo>
                                  <a:pt x="123" y="77"/>
                                </a:lnTo>
                                <a:lnTo>
                                  <a:pt x="129" y="80"/>
                                </a:lnTo>
                                <a:lnTo>
                                  <a:pt x="133" y="84"/>
                                </a:lnTo>
                                <a:lnTo>
                                  <a:pt x="137" y="89"/>
                                </a:lnTo>
                                <a:lnTo>
                                  <a:pt x="140" y="93"/>
                                </a:lnTo>
                                <a:lnTo>
                                  <a:pt x="144" y="100"/>
                                </a:lnTo>
                                <a:lnTo>
                                  <a:pt x="147" y="108"/>
                                </a:lnTo>
                                <a:lnTo>
                                  <a:pt x="149" y="116"/>
                                </a:lnTo>
                                <a:lnTo>
                                  <a:pt x="150" y="126"/>
                                </a:lnTo>
                                <a:lnTo>
                                  <a:pt x="149" y="135"/>
                                </a:lnTo>
                                <a:lnTo>
                                  <a:pt x="148" y="145"/>
                                </a:lnTo>
                                <a:lnTo>
                                  <a:pt x="145" y="155"/>
                                </a:lnTo>
                                <a:lnTo>
                                  <a:pt x="142" y="167"/>
                                </a:lnTo>
                                <a:lnTo>
                                  <a:pt x="137" y="181"/>
                                </a:lnTo>
                                <a:lnTo>
                                  <a:pt x="131" y="195"/>
                                </a:lnTo>
                                <a:lnTo>
                                  <a:pt x="123" y="210"/>
                                </a:lnTo>
                                <a:lnTo>
                                  <a:pt x="115" y="225"/>
                                </a:lnTo>
                                <a:lnTo>
                                  <a:pt x="104" y="241"/>
                                </a:lnTo>
                                <a:lnTo>
                                  <a:pt x="94" y="256"/>
                                </a:lnTo>
                                <a:lnTo>
                                  <a:pt x="81" y="273"/>
                                </a:lnTo>
                                <a:lnTo>
                                  <a:pt x="67" y="288"/>
                                </a:lnTo>
                                <a:lnTo>
                                  <a:pt x="94" y="331"/>
                                </a:lnTo>
                                <a:lnTo>
                                  <a:pt x="112" y="316"/>
                                </a:lnTo>
                                <a:lnTo>
                                  <a:pt x="129" y="301"/>
                                </a:lnTo>
                                <a:lnTo>
                                  <a:pt x="144" y="285"/>
                                </a:lnTo>
                                <a:lnTo>
                                  <a:pt x="158" y="268"/>
                                </a:lnTo>
                                <a:lnTo>
                                  <a:pt x="171" y="250"/>
                                </a:lnTo>
                                <a:lnTo>
                                  <a:pt x="182" y="232"/>
                                </a:lnTo>
                                <a:lnTo>
                                  <a:pt x="192" y="212"/>
                                </a:lnTo>
                                <a:lnTo>
                                  <a:pt x="200" y="19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73" name="Freeform 76"/>
                        <wps:cNvSpPr>
                          <a:spLocks/>
                        </wps:cNvSpPr>
                        <wps:spPr bwMode="auto">
                          <a:xfrm>
                            <a:off x="157878" y="360412"/>
                            <a:ext cx="15413" cy="20408"/>
                          </a:xfrm>
                          <a:custGeom>
                            <a:avLst/>
                            <a:gdLst>
                              <a:gd name="T0" fmla="*/ 187 w 401"/>
                              <a:gd name="T1" fmla="*/ 457 h 510"/>
                              <a:gd name="T2" fmla="*/ 150 w 401"/>
                              <a:gd name="T3" fmla="*/ 444 h 510"/>
                              <a:gd name="T4" fmla="*/ 127 w 401"/>
                              <a:gd name="T5" fmla="*/ 434 h 510"/>
                              <a:gd name="T6" fmla="*/ 97 w 401"/>
                              <a:gd name="T7" fmla="*/ 415 h 510"/>
                              <a:gd name="T8" fmla="*/ 74 w 401"/>
                              <a:gd name="T9" fmla="*/ 394 h 510"/>
                              <a:gd name="T10" fmla="*/ 61 w 401"/>
                              <a:gd name="T11" fmla="*/ 380 h 510"/>
                              <a:gd name="T12" fmla="*/ 51 w 401"/>
                              <a:gd name="T13" fmla="*/ 365 h 510"/>
                              <a:gd name="T14" fmla="*/ 45 w 401"/>
                              <a:gd name="T15" fmla="*/ 351 h 510"/>
                              <a:gd name="T16" fmla="*/ 40 w 401"/>
                              <a:gd name="T17" fmla="*/ 338 h 510"/>
                              <a:gd name="T18" fmla="*/ 38 w 401"/>
                              <a:gd name="T19" fmla="*/ 325 h 510"/>
                              <a:gd name="T20" fmla="*/ 39 w 401"/>
                              <a:gd name="T21" fmla="*/ 312 h 510"/>
                              <a:gd name="T22" fmla="*/ 45 w 401"/>
                              <a:gd name="T23" fmla="*/ 300 h 510"/>
                              <a:gd name="T24" fmla="*/ 52 w 401"/>
                              <a:gd name="T25" fmla="*/ 289 h 510"/>
                              <a:gd name="T26" fmla="*/ 61 w 401"/>
                              <a:gd name="T27" fmla="*/ 279 h 510"/>
                              <a:gd name="T28" fmla="*/ 96 w 401"/>
                              <a:gd name="T29" fmla="*/ 290 h 510"/>
                              <a:gd name="T30" fmla="*/ 135 w 401"/>
                              <a:gd name="T31" fmla="*/ 306 h 510"/>
                              <a:gd name="T32" fmla="*/ 158 w 401"/>
                              <a:gd name="T33" fmla="*/ 313 h 510"/>
                              <a:gd name="T34" fmla="*/ 180 w 401"/>
                              <a:gd name="T35" fmla="*/ 316 h 510"/>
                              <a:gd name="T36" fmla="*/ 200 w 401"/>
                              <a:gd name="T37" fmla="*/ 317 h 510"/>
                              <a:gd name="T38" fmla="*/ 216 w 401"/>
                              <a:gd name="T39" fmla="*/ 314 h 510"/>
                              <a:gd name="T40" fmla="*/ 231 w 401"/>
                              <a:gd name="T41" fmla="*/ 309 h 510"/>
                              <a:gd name="T42" fmla="*/ 246 w 401"/>
                              <a:gd name="T43" fmla="*/ 298 h 510"/>
                              <a:gd name="T44" fmla="*/ 261 w 401"/>
                              <a:gd name="T45" fmla="*/ 281 h 510"/>
                              <a:gd name="T46" fmla="*/ 274 w 401"/>
                              <a:gd name="T47" fmla="*/ 258 h 510"/>
                              <a:gd name="T48" fmla="*/ 287 w 401"/>
                              <a:gd name="T49" fmla="*/ 229 h 510"/>
                              <a:gd name="T50" fmla="*/ 354 w 401"/>
                              <a:gd name="T51" fmla="*/ 304 h 510"/>
                              <a:gd name="T52" fmla="*/ 216 w 401"/>
                              <a:gd name="T53" fmla="*/ 0 h 510"/>
                              <a:gd name="T54" fmla="*/ 258 w 401"/>
                              <a:gd name="T55" fmla="*/ 162 h 510"/>
                              <a:gd name="T56" fmla="*/ 255 w 401"/>
                              <a:gd name="T57" fmla="*/ 179 h 510"/>
                              <a:gd name="T58" fmla="*/ 249 w 401"/>
                              <a:gd name="T59" fmla="*/ 195 h 510"/>
                              <a:gd name="T60" fmla="*/ 237 w 401"/>
                              <a:gd name="T61" fmla="*/ 209 h 510"/>
                              <a:gd name="T62" fmla="*/ 220 w 401"/>
                              <a:gd name="T63" fmla="*/ 223 h 510"/>
                              <a:gd name="T64" fmla="*/ 204 w 401"/>
                              <a:gd name="T65" fmla="*/ 231 h 510"/>
                              <a:gd name="T66" fmla="*/ 187 w 401"/>
                              <a:gd name="T67" fmla="*/ 234 h 510"/>
                              <a:gd name="T68" fmla="*/ 169 w 401"/>
                              <a:gd name="T69" fmla="*/ 232 h 510"/>
                              <a:gd name="T70" fmla="*/ 150 w 401"/>
                              <a:gd name="T71" fmla="*/ 225 h 510"/>
                              <a:gd name="T72" fmla="*/ 130 w 401"/>
                              <a:gd name="T73" fmla="*/ 213 h 510"/>
                              <a:gd name="T74" fmla="*/ 76 w 401"/>
                              <a:gd name="T75" fmla="*/ 178 h 510"/>
                              <a:gd name="T76" fmla="*/ 47 w 401"/>
                              <a:gd name="T77" fmla="*/ 202 h 510"/>
                              <a:gd name="T78" fmla="*/ 25 w 401"/>
                              <a:gd name="T79" fmla="*/ 231 h 510"/>
                              <a:gd name="T80" fmla="*/ 10 w 401"/>
                              <a:gd name="T81" fmla="*/ 264 h 510"/>
                              <a:gd name="T82" fmla="*/ 1 w 401"/>
                              <a:gd name="T83" fmla="*/ 302 h 510"/>
                              <a:gd name="T84" fmla="*/ 0 w 401"/>
                              <a:gd name="T85" fmla="*/ 338 h 510"/>
                              <a:gd name="T86" fmla="*/ 6 w 401"/>
                              <a:gd name="T87" fmla="*/ 373 h 510"/>
                              <a:gd name="T88" fmla="*/ 17 w 401"/>
                              <a:gd name="T89" fmla="*/ 407 h 510"/>
                              <a:gd name="T90" fmla="*/ 35 w 401"/>
                              <a:gd name="T91" fmla="*/ 439 h 510"/>
                              <a:gd name="T92" fmla="*/ 58 w 401"/>
                              <a:gd name="T93" fmla="*/ 466 h 510"/>
                              <a:gd name="T94" fmla="*/ 85 w 401"/>
                              <a:gd name="T95" fmla="*/ 488 h 510"/>
                              <a:gd name="T96" fmla="*/ 115 w 401"/>
                              <a:gd name="T97" fmla="*/ 502 h 510"/>
                              <a:gd name="T98" fmla="*/ 149 w 401"/>
                              <a:gd name="T99" fmla="*/ 510 h 5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401" h="510">
                                <a:moveTo>
                                  <a:pt x="214" y="464"/>
                                </a:moveTo>
                                <a:lnTo>
                                  <a:pt x="187" y="457"/>
                                </a:lnTo>
                                <a:lnTo>
                                  <a:pt x="162" y="448"/>
                                </a:lnTo>
                                <a:lnTo>
                                  <a:pt x="150" y="444"/>
                                </a:lnTo>
                                <a:lnTo>
                                  <a:pt x="138" y="439"/>
                                </a:lnTo>
                                <a:lnTo>
                                  <a:pt x="127" y="434"/>
                                </a:lnTo>
                                <a:lnTo>
                                  <a:pt x="116" y="427"/>
                                </a:lnTo>
                                <a:lnTo>
                                  <a:pt x="97" y="415"/>
                                </a:lnTo>
                                <a:lnTo>
                                  <a:pt x="82" y="402"/>
                                </a:lnTo>
                                <a:lnTo>
                                  <a:pt x="74" y="394"/>
                                </a:lnTo>
                                <a:lnTo>
                                  <a:pt x="68" y="387"/>
                                </a:lnTo>
                                <a:lnTo>
                                  <a:pt x="61" y="380"/>
                                </a:lnTo>
                                <a:lnTo>
                                  <a:pt x="56" y="372"/>
                                </a:lnTo>
                                <a:lnTo>
                                  <a:pt x="51" y="365"/>
                                </a:lnTo>
                                <a:lnTo>
                                  <a:pt x="48" y="358"/>
                                </a:lnTo>
                                <a:lnTo>
                                  <a:pt x="45" y="351"/>
                                </a:lnTo>
                                <a:lnTo>
                                  <a:pt x="41" y="345"/>
                                </a:lnTo>
                                <a:lnTo>
                                  <a:pt x="40" y="338"/>
                                </a:lnTo>
                                <a:lnTo>
                                  <a:pt x="39" y="331"/>
                                </a:lnTo>
                                <a:lnTo>
                                  <a:pt x="38" y="325"/>
                                </a:lnTo>
                                <a:lnTo>
                                  <a:pt x="38" y="318"/>
                                </a:lnTo>
                                <a:lnTo>
                                  <a:pt x="39" y="312"/>
                                </a:lnTo>
                                <a:lnTo>
                                  <a:pt x="41" y="306"/>
                                </a:lnTo>
                                <a:lnTo>
                                  <a:pt x="45" y="300"/>
                                </a:lnTo>
                                <a:lnTo>
                                  <a:pt x="48" y="294"/>
                                </a:lnTo>
                                <a:lnTo>
                                  <a:pt x="52" y="289"/>
                                </a:lnTo>
                                <a:lnTo>
                                  <a:pt x="56" y="284"/>
                                </a:lnTo>
                                <a:lnTo>
                                  <a:pt x="61" y="279"/>
                                </a:lnTo>
                                <a:lnTo>
                                  <a:pt x="68" y="275"/>
                                </a:lnTo>
                                <a:lnTo>
                                  <a:pt x="96" y="290"/>
                                </a:lnTo>
                                <a:lnTo>
                                  <a:pt x="123" y="301"/>
                                </a:lnTo>
                                <a:lnTo>
                                  <a:pt x="135" y="306"/>
                                </a:lnTo>
                                <a:lnTo>
                                  <a:pt x="147" y="310"/>
                                </a:lnTo>
                                <a:lnTo>
                                  <a:pt x="158" y="313"/>
                                </a:lnTo>
                                <a:lnTo>
                                  <a:pt x="169" y="315"/>
                                </a:lnTo>
                                <a:lnTo>
                                  <a:pt x="180" y="316"/>
                                </a:lnTo>
                                <a:lnTo>
                                  <a:pt x="190" y="317"/>
                                </a:lnTo>
                                <a:lnTo>
                                  <a:pt x="200" y="317"/>
                                </a:lnTo>
                                <a:lnTo>
                                  <a:pt x="208" y="316"/>
                                </a:lnTo>
                                <a:lnTo>
                                  <a:pt x="216" y="314"/>
                                </a:lnTo>
                                <a:lnTo>
                                  <a:pt x="224" y="312"/>
                                </a:lnTo>
                                <a:lnTo>
                                  <a:pt x="231" y="309"/>
                                </a:lnTo>
                                <a:lnTo>
                                  <a:pt x="238" y="305"/>
                                </a:lnTo>
                                <a:lnTo>
                                  <a:pt x="246" y="298"/>
                                </a:lnTo>
                                <a:lnTo>
                                  <a:pt x="253" y="291"/>
                                </a:lnTo>
                                <a:lnTo>
                                  <a:pt x="261" y="281"/>
                                </a:lnTo>
                                <a:lnTo>
                                  <a:pt x="268" y="271"/>
                                </a:lnTo>
                                <a:lnTo>
                                  <a:pt x="274" y="258"/>
                                </a:lnTo>
                                <a:lnTo>
                                  <a:pt x="281" y="244"/>
                                </a:lnTo>
                                <a:lnTo>
                                  <a:pt x="287" y="229"/>
                                </a:lnTo>
                                <a:lnTo>
                                  <a:pt x="292" y="213"/>
                                </a:lnTo>
                                <a:lnTo>
                                  <a:pt x="354" y="304"/>
                                </a:lnTo>
                                <a:lnTo>
                                  <a:pt x="401" y="271"/>
                                </a:lnTo>
                                <a:lnTo>
                                  <a:pt x="216" y="0"/>
                                </a:lnTo>
                                <a:lnTo>
                                  <a:pt x="170" y="32"/>
                                </a:lnTo>
                                <a:lnTo>
                                  <a:pt x="258" y="162"/>
                                </a:lnTo>
                                <a:lnTo>
                                  <a:pt x="258" y="170"/>
                                </a:lnTo>
                                <a:lnTo>
                                  <a:pt x="255" y="179"/>
                                </a:lnTo>
                                <a:lnTo>
                                  <a:pt x="253" y="186"/>
                                </a:lnTo>
                                <a:lnTo>
                                  <a:pt x="249" y="195"/>
                                </a:lnTo>
                                <a:lnTo>
                                  <a:pt x="244" y="202"/>
                                </a:lnTo>
                                <a:lnTo>
                                  <a:pt x="237" y="209"/>
                                </a:lnTo>
                                <a:lnTo>
                                  <a:pt x="229" y="216"/>
                                </a:lnTo>
                                <a:lnTo>
                                  <a:pt x="220" y="223"/>
                                </a:lnTo>
                                <a:lnTo>
                                  <a:pt x="212" y="227"/>
                                </a:lnTo>
                                <a:lnTo>
                                  <a:pt x="204" y="231"/>
                                </a:lnTo>
                                <a:lnTo>
                                  <a:pt x="195" y="233"/>
                                </a:lnTo>
                                <a:lnTo>
                                  <a:pt x="187" y="234"/>
                                </a:lnTo>
                                <a:lnTo>
                                  <a:pt x="179" y="234"/>
                                </a:lnTo>
                                <a:lnTo>
                                  <a:pt x="169" y="232"/>
                                </a:lnTo>
                                <a:lnTo>
                                  <a:pt x="160" y="228"/>
                                </a:lnTo>
                                <a:lnTo>
                                  <a:pt x="150" y="225"/>
                                </a:lnTo>
                                <a:lnTo>
                                  <a:pt x="145" y="221"/>
                                </a:lnTo>
                                <a:lnTo>
                                  <a:pt x="130" y="213"/>
                                </a:lnTo>
                                <a:lnTo>
                                  <a:pt x="107" y="198"/>
                                </a:lnTo>
                                <a:lnTo>
                                  <a:pt x="76" y="178"/>
                                </a:lnTo>
                                <a:lnTo>
                                  <a:pt x="60" y="189"/>
                                </a:lnTo>
                                <a:lnTo>
                                  <a:pt x="47" y="202"/>
                                </a:lnTo>
                                <a:lnTo>
                                  <a:pt x="35" y="216"/>
                                </a:lnTo>
                                <a:lnTo>
                                  <a:pt x="25" y="231"/>
                                </a:lnTo>
                                <a:lnTo>
                                  <a:pt x="16" y="247"/>
                                </a:lnTo>
                                <a:lnTo>
                                  <a:pt x="10" y="264"/>
                                </a:lnTo>
                                <a:lnTo>
                                  <a:pt x="5" y="282"/>
                                </a:lnTo>
                                <a:lnTo>
                                  <a:pt x="1" y="302"/>
                                </a:lnTo>
                                <a:lnTo>
                                  <a:pt x="0" y="320"/>
                                </a:lnTo>
                                <a:lnTo>
                                  <a:pt x="0" y="338"/>
                                </a:lnTo>
                                <a:lnTo>
                                  <a:pt x="1" y="355"/>
                                </a:lnTo>
                                <a:lnTo>
                                  <a:pt x="6" y="373"/>
                                </a:lnTo>
                                <a:lnTo>
                                  <a:pt x="10" y="390"/>
                                </a:lnTo>
                                <a:lnTo>
                                  <a:pt x="17" y="407"/>
                                </a:lnTo>
                                <a:lnTo>
                                  <a:pt x="26" y="423"/>
                                </a:lnTo>
                                <a:lnTo>
                                  <a:pt x="35" y="439"/>
                                </a:lnTo>
                                <a:lnTo>
                                  <a:pt x="47" y="454"/>
                                </a:lnTo>
                                <a:lnTo>
                                  <a:pt x="58" y="466"/>
                                </a:lnTo>
                                <a:lnTo>
                                  <a:pt x="71" y="478"/>
                                </a:lnTo>
                                <a:lnTo>
                                  <a:pt x="85" y="488"/>
                                </a:lnTo>
                                <a:lnTo>
                                  <a:pt x="99" y="496"/>
                                </a:lnTo>
                                <a:lnTo>
                                  <a:pt x="115" y="502"/>
                                </a:lnTo>
                                <a:lnTo>
                                  <a:pt x="132" y="507"/>
                                </a:lnTo>
                                <a:lnTo>
                                  <a:pt x="149" y="510"/>
                                </a:lnTo>
                                <a:lnTo>
                                  <a:pt x="214" y="46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74" name="Freeform 77"/>
                        <wps:cNvSpPr>
                          <a:spLocks/>
                        </wps:cNvSpPr>
                        <wps:spPr bwMode="auto">
                          <a:xfrm>
                            <a:off x="158262" y="370296"/>
                            <a:ext cx="19476" cy="18398"/>
                          </a:xfrm>
                          <a:custGeom>
                            <a:avLst/>
                            <a:gdLst>
                              <a:gd name="T0" fmla="*/ 506 w 506"/>
                              <a:gd name="T1" fmla="*/ 173 h 458"/>
                              <a:gd name="T2" fmla="*/ 374 w 506"/>
                              <a:gd name="T3" fmla="*/ 0 h 458"/>
                              <a:gd name="T4" fmla="*/ 330 w 506"/>
                              <a:gd name="T5" fmla="*/ 35 h 458"/>
                              <a:gd name="T6" fmla="*/ 370 w 506"/>
                              <a:gd name="T7" fmla="*/ 88 h 458"/>
                              <a:gd name="T8" fmla="*/ 0 w 506"/>
                              <a:gd name="T9" fmla="*/ 374 h 458"/>
                              <a:gd name="T10" fmla="*/ 1 w 506"/>
                              <a:gd name="T11" fmla="*/ 458 h 458"/>
                              <a:gd name="T12" fmla="*/ 411 w 506"/>
                              <a:gd name="T13" fmla="*/ 141 h 458"/>
                              <a:gd name="T14" fmla="*/ 462 w 506"/>
                              <a:gd name="T15" fmla="*/ 207 h 458"/>
                              <a:gd name="T16" fmla="*/ 506 w 506"/>
                              <a:gd name="T17" fmla="*/ 173 h 4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06" h="458">
                                <a:moveTo>
                                  <a:pt x="506" y="173"/>
                                </a:moveTo>
                                <a:lnTo>
                                  <a:pt x="374" y="0"/>
                                </a:lnTo>
                                <a:lnTo>
                                  <a:pt x="330" y="35"/>
                                </a:lnTo>
                                <a:lnTo>
                                  <a:pt x="370" y="88"/>
                                </a:lnTo>
                                <a:lnTo>
                                  <a:pt x="0" y="374"/>
                                </a:lnTo>
                                <a:lnTo>
                                  <a:pt x="1" y="458"/>
                                </a:lnTo>
                                <a:lnTo>
                                  <a:pt x="411" y="141"/>
                                </a:lnTo>
                                <a:lnTo>
                                  <a:pt x="462" y="207"/>
                                </a:lnTo>
                                <a:lnTo>
                                  <a:pt x="506" y="17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75" name="Freeform 78"/>
                        <wps:cNvSpPr>
                          <a:spLocks/>
                        </wps:cNvSpPr>
                        <wps:spPr bwMode="auto">
                          <a:xfrm>
                            <a:off x="178966" y="390543"/>
                            <a:ext cx="17560" cy="18317"/>
                          </a:xfrm>
                          <a:custGeom>
                            <a:avLst/>
                            <a:gdLst>
                              <a:gd name="T0" fmla="*/ 318 w 457"/>
                              <a:gd name="T1" fmla="*/ 408 h 456"/>
                              <a:gd name="T2" fmla="*/ 304 w 457"/>
                              <a:gd name="T3" fmla="*/ 406 h 456"/>
                              <a:gd name="T4" fmla="*/ 292 w 457"/>
                              <a:gd name="T5" fmla="*/ 403 h 456"/>
                              <a:gd name="T6" fmla="*/ 280 w 457"/>
                              <a:gd name="T7" fmla="*/ 401 h 456"/>
                              <a:gd name="T8" fmla="*/ 268 w 457"/>
                              <a:gd name="T9" fmla="*/ 399 h 456"/>
                              <a:gd name="T10" fmla="*/ 243 w 457"/>
                              <a:gd name="T11" fmla="*/ 392 h 456"/>
                              <a:gd name="T12" fmla="*/ 225 w 457"/>
                              <a:gd name="T13" fmla="*/ 387 h 456"/>
                              <a:gd name="T14" fmla="*/ 218 w 457"/>
                              <a:gd name="T15" fmla="*/ 385 h 456"/>
                              <a:gd name="T16" fmla="*/ 212 w 457"/>
                              <a:gd name="T17" fmla="*/ 383 h 456"/>
                              <a:gd name="T18" fmla="*/ 207 w 457"/>
                              <a:gd name="T19" fmla="*/ 379 h 456"/>
                              <a:gd name="T20" fmla="*/ 204 w 457"/>
                              <a:gd name="T21" fmla="*/ 377 h 456"/>
                              <a:gd name="T22" fmla="*/ 200 w 457"/>
                              <a:gd name="T23" fmla="*/ 373 h 456"/>
                              <a:gd name="T24" fmla="*/ 197 w 457"/>
                              <a:gd name="T25" fmla="*/ 369 h 456"/>
                              <a:gd name="T26" fmla="*/ 194 w 457"/>
                              <a:gd name="T27" fmla="*/ 365 h 456"/>
                              <a:gd name="T28" fmla="*/ 192 w 457"/>
                              <a:gd name="T29" fmla="*/ 359 h 456"/>
                              <a:gd name="T30" fmla="*/ 190 w 457"/>
                              <a:gd name="T31" fmla="*/ 353 h 456"/>
                              <a:gd name="T32" fmla="*/ 188 w 457"/>
                              <a:gd name="T33" fmla="*/ 347 h 456"/>
                              <a:gd name="T34" fmla="*/ 187 w 457"/>
                              <a:gd name="T35" fmla="*/ 340 h 456"/>
                              <a:gd name="T36" fmla="*/ 187 w 457"/>
                              <a:gd name="T37" fmla="*/ 334 h 456"/>
                              <a:gd name="T38" fmla="*/ 188 w 457"/>
                              <a:gd name="T39" fmla="*/ 320 h 456"/>
                              <a:gd name="T40" fmla="*/ 192 w 457"/>
                              <a:gd name="T41" fmla="*/ 309 h 456"/>
                              <a:gd name="T42" fmla="*/ 194 w 457"/>
                              <a:gd name="T43" fmla="*/ 303 h 456"/>
                              <a:gd name="T44" fmla="*/ 197 w 457"/>
                              <a:gd name="T45" fmla="*/ 299 h 456"/>
                              <a:gd name="T46" fmla="*/ 199 w 457"/>
                              <a:gd name="T47" fmla="*/ 294 h 456"/>
                              <a:gd name="T48" fmla="*/ 203 w 457"/>
                              <a:gd name="T49" fmla="*/ 290 h 456"/>
                              <a:gd name="T50" fmla="*/ 338 w 457"/>
                              <a:gd name="T51" fmla="*/ 140 h 456"/>
                              <a:gd name="T52" fmla="*/ 419 w 457"/>
                              <a:gd name="T53" fmla="*/ 215 h 456"/>
                              <a:gd name="T54" fmla="*/ 457 w 457"/>
                              <a:gd name="T55" fmla="*/ 173 h 456"/>
                              <a:gd name="T56" fmla="*/ 269 w 457"/>
                              <a:gd name="T57" fmla="*/ 0 h 456"/>
                              <a:gd name="T58" fmla="*/ 231 w 457"/>
                              <a:gd name="T59" fmla="*/ 41 h 456"/>
                              <a:gd name="T60" fmla="*/ 290 w 457"/>
                              <a:gd name="T61" fmla="*/ 95 h 456"/>
                              <a:gd name="T62" fmla="*/ 177 w 457"/>
                              <a:gd name="T63" fmla="*/ 219 h 456"/>
                              <a:gd name="T64" fmla="*/ 172 w 457"/>
                              <a:gd name="T65" fmla="*/ 225 h 456"/>
                              <a:gd name="T66" fmla="*/ 166 w 457"/>
                              <a:gd name="T67" fmla="*/ 232 h 456"/>
                              <a:gd name="T68" fmla="*/ 161 w 457"/>
                              <a:gd name="T69" fmla="*/ 241 h 456"/>
                              <a:gd name="T70" fmla="*/ 157 w 457"/>
                              <a:gd name="T71" fmla="*/ 248 h 456"/>
                              <a:gd name="T72" fmla="*/ 154 w 457"/>
                              <a:gd name="T73" fmla="*/ 258 h 456"/>
                              <a:gd name="T74" fmla="*/ 151 w 457"/>
                              <a:gd name="T75" fmla="*/ 267 h 456"/>
                              <a:gd name="T76" fmla="*/ 147 w 457"/>
                              <a:gd name="T77" fmla="*/ 277 h 456"/>
                              <a:gd name="T78" fmla="*/ 145 w 457"/>
                              <a:gd name="T79" fmla="*/ 287 h 456"/>
                              <a:gd name="T80" fmla="*/ 144 w 457"/>
                              <a:gd name="T81" fmla="*/ 299 h 456"/>
                              <a:gd name="T82" fmla="*/ 143 w 457"/>
                              <a:gd name="T83" fmla="*/ 310 h 456"/>
                              <a:gd name="T84" fmla="*/ 143 w 457"/>
                              <a:gd name="T85" fmla="*/ 320 h 456"/>
                              <a:gd name="T86" fmla="*/ 143 w 457"/>
                              <a:gd name="T87" fmla="*/ 331 h 456"/>
                              <a:gd name="T88" fmla="*/ 143 w 457"/>
                              <a:gd name="T89" fmla="*/ 340 h 456"/>
                              <a:gd name="T90" fmla="*/ 145 w 457"/>
                              <a:gd name="T91" fmla="*/ 351 h 456"/>
                              <a:gd name="T92" fmla="*/ 146 w 457"/>
                              <a:gd name="T93" fmla="*/ 361 h 456"/>
                              <a:gd name="T94" fmla="*/ 149 w 457"/>
                              <a:gd name="T95" fmla="*/ 371 h 456"/>
                              <a:gd name="T96" fmla="*/ 0 w 457"/>
                              <a:gd name="T97" fmla="*/ 340 h 456"/>
                              <a:gd name="T98" fmla="*/ 3 w 457"/>
                              <a:gd name="T99" fmla="*/ 409 h 456"/>
                              <a:gd name="T100" fmla="*/ 274 w 457"/>
                              <a:gd name="T101" fmla="*/ 456 h 456"/>
                              <a:gd name="T102" fmla="*/ 318 w 457"/>
                              <a:gd name="T103" fmla="*/ 408 h 4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457" h="456">
                                <a:moveTo>
                                  <a:pt x="318" y="408"/>
                                </a:moveTo>
                                <a:lnTo>
                                  <a:pt x="304" y="406"/>
                                </a:lnTo>
                                <a:lnTo>
                                  <a:pt x="292" y="403"/>
                                </a:lnTo>
                                <a:lnTo>
                                  <a:pt x="280" y="401"/>
                                </a:lnTo>
                                <a:lnTo>
                                  <a:pt x="268" y="399"/>
                                </a:lnTo>
                                <a:lnTo>
                                  <a:pt x="243" y="392"/>
                                </a:lnTo>
                                <a:lnTo>
                                  <a:pt x="225" y="387"/>
                                </a:lnTo>
                                <a:lnTo>
                                  <a:pt x="218" y="385"/>
                                </a:lnTo>
                                <a:lnTo>
                                  <a:pt x="212" y="383"/>
                                </a:lnTo>
                                <a:lnTo>
                                  <a:pt x="207" y="379"/>
                                </a:lnTo>
                                <a:lnTo>
                                  <a:pt x="204" y="377"/>
                                </a:lnTo>
                                <a:lnTo>
                                  <a:pt x="200" y="373"/>
                                </a:lnTo>
                                <a:lnTo>
                                  <a:pt x="197" y="369"/>
                                </a:lnTo>
                                <a:lnTo>
                                  <a:pt x="194" y="365"/>
                                </a:lnTo>
                                <a:lnTo>
                                  <a:pt x="192" y="359"/>
                                </a:lnTo>
                                <a:lnTo>
                                  <a:pt x="190" y="353"/>
                                </a:lnTo>
                                <a:lnTo>
                                  <a:pt x="188" y="347"/>
                                </a:lnTo>
                                <a:lnTo>
                                  <a:pt x="187" y="340"/>
                                </a:lnTo>
                                <a:lnTo>
                                  <a:pt x="187" y="334"/>
                                </a:lnTo>
                                <a:lnTo>
                                  <a:pt x="188" y="320"/>
                                </a:lnTo>
                                <a:lnTo>
                                  <a:pt x="192" y="309"/>
                                </a:lnTo>
                                <a:lnTo>
                                  <a:pt x="194" y="303"/>
                                </a:lnTo>
                                <a:lnTo>
                                  <a:pt x="197" y="299"/>
                                </a:lnTo>
                                <a:lnTo>
                                  <a:pt x="199" y="294"/>
                                </a:lnTo>
                                <a:lnTo>
                                  <a:pt x="203" y="290"/>
                                </a:lnTo>
                                <a:lnTo>
                                  <a:pt x="338" y="140"/>
                                </a:lnTo>
                                <a:lnTo>
                                  <a:pt x="419" y="215"/>
                                </a:lnTo>
                                <a:lnTo>
                                  <a:pt x="457" y="173"/>
                                </a:lnTo>
                                <a:lnTo>
                                  <a:pt x="269" y="0"/>
                                </a:lnTo>
                                <a:lnTo>
                                  <a:pt x="231" y="41"/>
                                </a:lnTo>
                                <a:lnTo>
                                  <a:pt x="290" y="95"/>
                                </a:lnTo>
                                <a:lnTo>
                                  <a:pt x="177" y="219"/>
                                </a:lnTo>
                                <a:lnTo>
                                  <a:pt x="172" y="225"/>
                                </a:lnTo>
                                <a:lnTo>
                                  <a:pt x="166" y="232"/>
                                </a:lnTo>
                                <a:lnTo>
                                  <a:pt x="161" y="241"/>
                                </a:lnTo>
                                <a:lnTo>
                                  <a:pt x="157" y="248"/>
                                </a:lnTo>
                                <a:lnTo>
                                  <a:pt x="154" y="258"/>
                                </a:lnTo>
                                <a:lnTo>
                                  <a:pt x="151" y="267"/>
                                </a:lnTo>
                                <a:lnTo>
                                  <a:pt x="147" y="277"/>
                                </a:lnTo>
                                <a:lnTo>
                                  <a:pt x="145" y="287"/>
                                </a:lnTo>
                                <a:lnTo>
                                  <a:pt x="144" y="299"/>
                                </a:lnTo>
                                <a:lnTo>
                                  <a:pt x="143" y="310"/>
                                </a:lnTo>
                                <a:lnTo>
                                  <a:pt x="143" y="320"/>
                                </a:lnTo>
                                <a:lnTo>
                                  <a:pt x="143" y="331"/>
                                </a:lnTo>
                                <a:lnTo>
                                  <a:pt x="143" y="340"/>
                                </a:lnTo>
                                <a:lnTo>
                                  <a:pt x="145" y="351"/>
                                </a:lnTo>
                                <a:lnTo>
                                  <a:pt x="146" y="361"/>
                                </a:lnTo>
                                <a:lnTo>
                                  <a:pt x="149" y="371"/>
                                </a:lnTo>
                                <a:lnTo>
                                  <a:pt x="0" y="340"/>
                                </a:lnTo>
                                <a:lnTo>
                                  <a:pt x="3" y="409"/>
                                </a:lnTo>
                                <a:lnTo>
                                  <a:pt x="274" y="456"/>
                                </a:lnTo>
                                <a:lnTo>
                                  <a:pt x="318" y="40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76" name="Freeform 79"/>
                        <wps:cNvSpPr>
                          <a:spLocks/>
                        </wps:cNvSpPr>
                        <wps:spPr bwMode="auto">
                          <a:xfrm>
                            <a:off x="185025" y="396808"/>
                            <a:ext cx="17253" cy="21290"/>
                          </a:xfrm>
                          <a:custGeom>
                            <a:avLst/>
                            <a:gdLst>
                              <a:gd name="T0" fmla="*/ 448 w 448"/>
                              <a:gd name="T1" fmla="*/ 137 h 530"/>
                              <a:gd name="T2" fmla="*/ 280 w 448"/>
                              <a:gd name="T3" fmla="*/ 0 h 530"/>
                              <a:gd name="T4" fmla="*/ 246 w 448"/>
                              <a:gd name="T5" fmla="*/ 44 h 530"/>
                              <a:gd name="T6" fmla="*/ 296 w 448"/>
                              <a:gd name="T7" fmla="*/ 86 h 530"/>
                              <a:gd name="T8" fmla="*/ 0 w 448"/>
                              <a:gd name="T9" fmla="*/ 449 h 530"/>
                              <a:gd name="T10" fmla="*/ 21 w 448"/>
                              <a:gd name="T11" fmla="*/ 530 h 530"/>
                              <a:gd name="T12" fmla="*/ 348 w 448"/>
                              <a:gd name="T13" fmla="*/ 128 h 530"/>
                              <a:gd name="T14" fmla="*/ 412 w 448"/>
                              <a:gd name="T15" fmla="*/ 181 h 530"/>
                              <a:gd name="T16" fmla="*/ 448 w 448"/>
                              <a:gd name="T17" fmla="*/ 137 h 5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48" h="530">
                                <a:moveTo>
                                  <a:pt x="448" y="137"/>
                                </a:moveTo>
                                <a:lnTo>
                                  <a:pt x="280" y="0"/>
                                </a:lnTo>
                                <a:lnTo>
                                  <a:pt x="246" y="44"/>
                                </a:lnTo>
                                <a:lnTo>
                                  <a:pt x="296" y="86"/>
                                </a:lnTo>
                                <a:lnTo>
                                  <a:pt x="0" y="449"/>
                                </a:lnTo>
                                <a:lnTo>
                                  <a:pt x="21" y="530"/>
                                </a:lnTo>
                                <a:lnTo>
                                  <a:pt x="348" y="128"/>
                                </a:lnTo>
                                <a:lnTo>
                                  <a:pt x="412" y="181"/>
                                </a:lnTo>
                                <a:lnTo>
                                  <a:pt x="448" y="13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77" name="Freeform 80"/>
                        <wps:cNvSpPr>
                          <a:spLocks/>
                        </wps:cNvSpPr>
                        <wps:spPr bwMode="auto">
                          <a:xfrm>
                            <a:off x="191462" y="401549"/>
                            <a:ext cx="16486" cy="21772"/>
                          </a:xfrm>
                          <a:custGeom>
                            <a:avLst/>
                            <a:gdLst>
                              <a:gd name="T0" fmla="*/ 431 w 431"/>
                              <a:gd name="T1" fmla="*/ 129 h 542"/>
                              <a:gd name="T2" fmla="*/ 257 w 431"/>
                              <a:gd name="T3" fmla="*/ 0 h 542"/>
                              <a:gd name="T4" fmla="*/ 223 w 431"/>
                              <a:gd name="T5" fmla="*/ 45 h 542"/>
                              <a:gd name="T6" fmla="*/ 277 w 431"/>
                              <a:gd name="T7" fmla="*/ 85 h 542"/>
                              <a:gd name="T8" fmla="*/ 0 w 431"/>
                              <a:gd name="T9" fmla="*/ 462 h 542"/>
                              <a:gd name="T10" fmla="*/ 24 w 431"/>
                              <a:gd name="T11" fmla="*/ 542 h 542"/>
                              <a:gd name="T12" fmla="*/ 331 w 431"/>
                              <a:gd name="T13" fmla="*/ 125 h 542"/>
                              <a:gd name="T14" fmla="*/ 397 w 431"/>
                              <a:gd name="T15" fmla="*/ 174 h 542"/>
                              <a:gd name="T16" fmla="*/ 431 w 431"/>
                              <a:gd name="T17" fmla="*/ 129 h 5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31" h="542">
                                <a:moveTo>
                                  <a:pt x="431" y="129"/>
                                </a:moveTo>
                                <a:lnTo>
                                  <a:pt x="257" y="0"/>
                                </a:lnTo>
                                <a:lnTo>
                                  <a:pt x="223" y="45"/>
                                </a:lnTo>
                                <a:lnTo>
                                  <a:pt x="277" y="85"/>
                                </a:lnTo>
                                <a:lnTo>
                                  <a:pt x="0" y="462"/>
                                </a:lnTo>
                                <a:lnTo>
                                  <a:pt x="24" y="542"/>
                                </a:lnTo>
                                <a:lnTo>
                                  <a:pt x="331" y="125"/>
                                </a:lnTo>
                                <a:lnTo>
                                  <a:pt x="397" y="174"/>
                                </a:lnTo>
                                <a:lnTo>
                                  <a:pt x="431" y="12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78" name="Freeform 81"/>
                        <wps:cNvSpPr>
                          <a:spLocks/>
                        </wps:cNvSpPr>
                        <wps:spPr bwMode="auto">
                          <a:xfrm>
                            <a:off x="199821" y="389337"/>
                            <a:ext cx="9278" cy="15506"/>
                          </a:xfrm>
                          <a:custGeom>
                            <a:avLst/>
                            <a:gdLst>
                              <a:gd name="T0" fmla="*/ 240 w 240"/>
                              <a:gd name="T1" fmla="*/ 94 h 386"/>
                              <a:gd name="T2" fmla="*/ 239 w 240"/>
                              <a:gd name="T3" fmla="*/ 60 h 386"/>
                              <a:gd name="T4" fmla="*/ 232 w 240"/>
                              <a:gd name="T5" fmla="*/ 33 h 386"/>
                              <a:gd name="T6" fmla="*/ 222 w 240"/>
                              <a:gd name="T7" fmla="*/ 18 h 386"/>
                              <a:gd name="T8" fmla="*/ 215 w 240"/>
                              <a:gd name="T9" fmla="*/ 10 h 386"/>
                              <a:gd name="T10" fmla="*/ 204 w 240"/>
                              <a:gd name="T11" fmla="*/ 2 h 386"/>
                              <a:gd name="T12" fmla="*/ 192 w 240"/>
                              <a:gd name="T13" fmla="*/ 0 h 386"/>
                              <a:gd name="T14" fmla="*/ 179 w 240"/>
                              <a:gd name="T15" fmla="*/ 3 h 386"/>
                              <a:gd name="T16" fmla="*/ 170 w 240"/>
                              <a:gd name="T17" fmla="*/ 13 h 386"/>
                              <a:gd name="T18" fmla="*/ 138 w 240"/>
                              <a:gd name="T19" fmla="*/ 85 h 386"/>
                              <a:gd name="T20" fmla="*/ 161 w 240"/>
                              <a:gd name="T21" fmla="*/ 94 h 386"/>
                              <a:gd name="T22" fmla="*/ 170 w 240"/>
                              <a:gd name="T23" fmla="*/ 101 h 386"/>
                              <a:gd name="T24" fmla="*/ 175 w 240"/>
                              <a:gd name="T25" fmla="*/ 109 h 386"/>
                              <a:gd name="T26" fmla="*/ 182 w 240"/>
                              <a:gd name="T27" fmla="*/ 130 h 386"/>
                              <a:gd name="T28" fmla="*/ 183 w 240"/>
                              <a:gd name="T29" fmla="*/ 158 h 386"/>
                              <a:gd name="T30" fmla="*/ 177 w 240"/>
                              <a:gd name="T31" fmla="*/ 192 h 386"/>
                              <a:gd name="T32" fmla="*/ 161 w 240"/>
                              <a:gd name="T33" fmla="*/ 241 h 386"/>
                              <a:gd name="T34" fmla="*/ 136 w 240"/>
                              <a:gd name="T35" fmla="*/ 293 h 386"/>
                              <a:gd name="T36" fmla="*/ 130 w 240"/>
                              <a:gd name="T37" fmla="*/ 250 h 386"/>
                              <a:gd name="T38" fmla="*/ 118 w 240"/>
                              <a:gd name="T39" fmla="*/ 207 h 386"/>
                              <a:gd name="T40" fmla="*/ 99 w 240"/>
                              <a:gd name="T41" fmla="*/ 164 h 386"/>
                              <a:gd name="T42" fmla="*/ 77 w 240"/>
                              <a:gd name="T43" fmla="*/ 130 h 386"/>
                              <a:gd name="T44" fmla="*/ 60 w 240"/>
                              <a:gd name="T45" fmla="*/ 114 h 386"/>
                              <a:gd name="T46" fmla="*/ 49 w 240"/>
                              <a:gd name="T47" fmla="*/ 108 h 386"/>
                              <a:gd name="T48" fmla="*/ 40 w 240"/>
                              <a:gd name="T49" fmla="*/ 105 h 386"/>
                              <a:gd name="T50" fmla="*/ 20 w 240"/>
                              <a:gd name="T51" fmla="*/ 105 h 386"/>
                              <a:gd name="T52" fmla="*/ 6 w 240"/>
                              <a:gd name="T53" fmla="*/ 112 h 386"/>
                              <a:gd name="T54" fmla="*/ 2 w 240"/>
                              <a:gd name="T55" fmla="*/ 117 h 386"/>
                              <a:gd name="T56" fmla="*/ 0 w 240"/>
                              <a:gd name="T57" fmla="*/ 124 h 386"/>
                              <a:gd name="T58" fmla="*/ 45 w 240"/>
                              <a:gd name="T59" fmla="*/ 216 h 386"/>
                              <a:gd name="T60" fmla="*/ 67 w 240"/>
                              <a:gd name="T61" fmla="*/ 237 h 386"/>
                              <a:gd name="T62" fmla="*/ 86 w 240"/>
                              <a:gd name="T63" fmla="*/ 266 h 386"/>
                              <a:gd name="T64" fmla="*/ 96 w 240"/>
                              <a:gd name="T65" fmla="*/ 288 h 386"/>
                              <a:gd name="T66" fmla="*/ 103 w 240"/>
                              <a:gd name="T67" fmla="*/ 312 h 386"/>
                              <a:gd name="T68" fmla="*/ 107 w 240"/>
                              <a:gd name="T69" fmla="*/ 338 h 386"/>
                              <a:gd name="T70" fmla="*/ 108 w 240"/>
                              <a:gd name="T71" fmla="*/ 365 h 386"/>
                              <a:gd name="T72" fmla="*/ 160 w 240"/>
                              <a:gd name="T73" fmla="*/ 347 h 386"/>
                              <a:gd name="T74" fmla="*/ 195 w 240"/>
                              <a:gd name="T75" fmla="*/ 272 h 386"/>
                              <a:gd name="T76" fmla="*/ 220 w 240"/>
                              <a:gd name="T77" fmla="*/ 204 h 386"/>
                              <a:gd name="T78" fmla="*/ 233 w 240"/>
                              <a:gd name="T79" fmla="*/ 158 h 386"/>
                              <a:gd name="T80" fmla="*/ 238 w 240"/>
                              <a:gd name="T81" fmla="*/ 128 h 386"/>
                              <a:gd name="T82" fmla="*/ 239 w 240"/>
                              <a:gd name="T83" fmla="*/ 114 h 3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240" h="386">
                                <a:moveTo>
                                  <a:pt x="239" y="114"/>
                                </a:moveTo>
                                <a:lnTo>
                                  <a:pt x="240" y="94"/>
                                </a:lnTo>
                                <a:lnTo>
                                  <a:pt x="240" y="76"/>
                                </a:lnTo>
                                <a:lnTo>
                                  <a:pt x="239" y="60"/>
                                </a:lnTo>
                                <a:lnTo>
                                  <a:pt x="236" y="46"/>
                                </a:lnTo>
                                <a:lnTo>
                                  <a:pt x="232" y="33"/>
                                </a:lnTo>
                                <a:lnTo>
                                  <a:pt x="227" y="22"/>
                                </a:lnTo>
                                <a:lnTo>
                                  <a:pt x="222" y="18"/>
                                </a:lnTo>
                                <a:lnTo>
                                  <a:pt x="219" y="13"/>
                                </a:lnTo>
                                <a:lnTo>
                                  <a:pt x="215" y="10"/>
                                </a:lnTo>
                                <a:lnTo>
                                  <a:pt x="211" y="7"/>
                                </a:lnTo>
                                <a:lnTo>
                                  <a:pt x="204" y="2"/>
                                </a:lnTo>
                                <a:lnTo>
                                  <a:pt x="198" y="0"/>
                                </a:lnTo>
                                <a:lnTo>
                                  <a:pt x="192" y="0"/>
                                </a:lnTo>
                                <a:lnTo>
                                  <a:pt x="185" y="1"/>
                                </a:lnTo>
                                <a:lnTo>
                                  <a:pt x="179" y="3"/>
                                </a:lnTo>
                                <a:lnTo>
                                  <a:pt x="175" y="8"/>
                                </a:lnTo>
                                <a:lnTo>
                                  <a:pt x="170" y="13"/>
                                </a:lnTo>
                                <a:lnTo>
                                  <a:pt x="166" y="19"/>
                                </a:lnTo>
                                <a:lnTo>
                                  <a:pt x="138" y="85"/>
                                </a:lnTo>
                                <a:lnTo>
                                  <a:pt x="152" y="89"/>
                                </a:lnTo>
                                <a:lnTo>
                                  <a:pt x="161" y="94"/>
                                </a:lnTo>
                                <a:lnTo>
                                  <a:pt x="165" y="98"/>
                                </a:lnTo>
                                <a:lnTo>
                                  <a:pt x="170" y="101"/>
                                </a:lnTo>
                                <a:lnTo>
                                  <a:pt x="173" y="105"/>
                                </a:lnTo>
                                <a:lnTo>
                                  <a:pt x="175" y="109"/>
                                </a:lnTo>
                                <a:lnTo>
                                  <a:pt x="179" y="119"/>
                                </a:lnTo>
                                <a:lnTo>
                                  <a:pt x="182" y="130"/>
                                </a:lnTo>
                                <a:lnTo>
                                  <a:pt x="183" y="143"/>
                                </a:lnTo>
                                <a:lnTo>
                                  <a:pt x="183" y="158"/>
                                </a:lnTo>
                                <a:lnTo>
                                  <a:pt x="180" y="174"/>
                                </a:lnTo>
                                <a:lnTo>
                                  <a:pt x="177" y="192"/>
                                </a:lnTo>
                                <a:lnTo>
                                  <a:pt x="170" y="216"/>
                                </a:lnTo>
                                <a:lnTo>
                                  <a:pt x="161" y="241"/>
                                </a:lnTo>
                                <a:lnTo>
                                  <a:pt x="150" y="267"/>
                                </a:lnTo>
                                <a:lnTo>
                                  <a:pt x="136" y="293"/>
                                </a:lnTo>
                                <a:lnTo>
                                  <a:pt x="134" y="272"/>
                                </a:lnTo>
                                <a:lnTo>
                                  <a:pt x="130" y="250"/>
                                </a:lnTo>
                                <a:lnTo>
                                  <a:pt x="124" y="229"/>
                                </a:lnTo>
                                <a:lnTo>
                                  <a:pt x="118" y="207"/>
                                </a:lnTo>
                                <a:lnTo>
                                  <a:pt x="108" y="185"/>
                                </a:lnTo>
                                <a:lnTo>
                                  <a:pt x="99" y="164"/>
                                </a:lnTo>
                                <a:lnTo>
                                  <a:pt x="88" y="146"/>
                                </a:lnTo>
                                <a:lnTo>
                                  <a:pt x="77" y="130"/>
                                </a:lnTo>
                                <a:lnTo>
                                  <a:pt x="68" y="122"/>
                                </a:lnTo>
                                <a:lnTo>
                                  <a:pt x="60" y="114"/>
                                </a:lnTo>
                                <a:lnTo>
                                  <a:pt x="55" y="111"/>
                                </a:lnTo>
                                <a:lnTo>
                                  <a:pt x="49" y="108"/>
                                </a:lnTo>
                                <a:lnTo>
                                  <a:pt x="45" y="107"/>
                                </a:lnTo>
                                <a:lnTo>
                                  <a:pt x="40" y="105"/>
                                </a:lnTo>
                                <a:lnTo>
                                  <a:pt x="30" y="104"/>
                                </a:lnTo>
                                <a:lnTo>
                                  <a:pt x="20" y="105"/>
                                </a:lnTo>
                                <a:lnTo>
                                  <a:pt x="13" y="108"/>
                                </a:lnTo>
                                <a:lnTo>
                                  <a:pt x="6" y="112"/>
                                </a:lnTo>
                                <a:lnTo>
                                  <a:pt x="4" y="114"/>
                                </a:lnTo>
                                <a:lnTo>
                                  <a:pt x="2" y="117"/>
                                </a:lnTo>
                                <a:lnTo>
                                  <a:pt x="1" y="120"/>
                                </a:lnTo>
                                <a:lnTo>
                                  <a:pt x="0" y="124"/>
                                </a:lnTo>
                                <a:lnTo>
                                  <a:pt x="2" y="190"/>
                                </a:lnTo>
                                <a:lnTo>
                                  <a:pt x="45" y="216"/>
                                </a:lnTo>
                                <a:lnTo>
                                  <a:pt x="57" y="225"/>
                                </a:lnTo>
                                <a:lnTo>
                                  <a:pt x="67" y="237"/>
                                </a:lnTo>
                                <a:lnTo>
                                  <a:pt x="78" y="250"/>
                                </a:lnTo>
                                <a:lnTo>
                                  <a:pt x="86" y="266"/>
                                </a:lnTo>
                                <a:lnTo>
                                  <a:pt x="92" y="276"/>
                                </a:lnTo>
                                <a:lnTo>
                                  <a:pt x="96" y="288"/>
                                </a:lnTo>
                                <a:lnTo>
                                  <a:pt x="100" y="299"/>
                                </a:lnTo>
                                <a:lnTo>
                                  <a:pt x="103" y="312"/>
                                </a:lnTo>
                                <a:lnTo>
                                  <a:pt x="105" y="325"/>
                                </a:lnTo>
                                <a:lnTo>
                                  <a:pt x="107" y="338"/>
                                </a:lnTo>
                                <a:lnTo>
                                  <a:pt x="108" y="351"/>
                                </a:lnTo>
                                <a:lnTo>
                                  <a:pt x="108" y="365"/>
                                </a:lnTo>
                                <a:lnTo>
                                  <a:pt x="138" y="386"/>
                                </a:lnTo>
                                <a:lnTo>
                                  <a:pt x="160" y="347"/>
                                </a:lnTo>
                                <a:lnTo>
                                  <a:pt x="179" y="309"/>
                                </a:lnTo>
                                <a:lnTo>
                                  <a:pt x="195" y="272"/>
                                </a:lnTo>
                                <a:lnTo>
                                  <a:pt x="209" y="237"/>
                                </a:lnTo>
                                <a:lnTo>
                                  <a:pt x="220" y="204"/>
                                </a:lnTo>
                                <a:lnTo>
                                  <a:pt x="230" y="173"/>
                                </a:lnTo>
                                <a:lnTo>
                                  <a:pt x="233" y="158"/>
                                </a:lnTo>
                                <a:lnTo>
                                  <a:pt x="236" y="143"/>
                                </a:lnTo>
                                <a:lnTo>
                                  <a:pt x="238" y="128"/>
                                </a:lnTo>
                                <a:lnTo>
                                  <a:pt x="239" y="11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79" name="Freeform 82"/>
                        <wps:cNvSpPr>
                          <a:spLocks/>
                        </wps:cNvSpPr>
                        <wps:spPr bwMode="auto">
                          <a:xfrm>
                            <a:off x="202353" y="406691"/>
                            <a:ext cx="17329" cy="24825"/>
                          </a:xfrm>
                          <a:custGeom>
                            <a:avLst/>
                            <a:gdLst>
                              <a:gd name="T0" fmla="*/ 222 w 452"/>
                              <a:gd name="T1" fmla="*/ 556 h 616"/>
                              <a:gd name="T2" fmla="*/ 172 w 452"/>
                              <a:gd name="T3" fmla="*/ 558 h 616"/>
                              <a:gd name="T4" fmla="*/ 135 w 452"/>
                              <a:gd name="T5" fmla="*/ 555 h 616"/>
                              <a:gd name="T6" fmla="*/ 106 w 452"/>
                              <a:gd name="T7" fmla="*/ 548 h 616"/>
                              <a:gd name="T8" fmla="*/ 81 w 452"/>
                              <a:gd name="T9" fmla="*/ 536 h 616"/>
                              <a:gd name="T10" fmla="*/ 65 w 452"/>
                              <a:gd name="T11" fmla="*/ 522 h 616"/>
                              <a:gd name="T12" fmla="*/ 54 w 452"/>
                              <a:gd name="T13" fmla="*/ 506 h 616"/>
                              <a:gd name="T14" fmla="*/ 49 w 452"/>
                              <a:gd name="T15" fmla="*/ 487 h 616"/>
                              <a:gd name="T16" fmla="*/ 50 w 452"/>
                              <a:gd name="T17" fmla="*/ 469 h 616"/>
                              <a:gd name="T18" fmla="*/ 55 w 452"/>
                              <a:gd name="T19" fmla="*/ 452 h 616"/>
                              <a:gd name="T20" fmla="*/ 71 w 452"/>
                              <a:gd name="T21" fmla="*/ 433 h 616"/>
                              <a:gd name="T22" fmla="*/ 95 w 452"/>
                              <a:gd name="T23" fmla="*/ 423 h 616"/>
                              <a:gd name="T24" fmla="*/ 120 w 452"/>
                              <a:gd name="T25" fmla="*/ 428 h 616"/>
                              <a:gd name="T26" fmla="*/ 117 w 452"/>
                              <a:gd name="T27" fmla="*/ 346 h 616"/>
                              <a:gd name="T28" fmla="*/ 100 w 452"/>
                              <a:gd name="T29" fmla="*/ 318 h 616"/>
                              <a:gd name="T30" fmla="*/ 99 w 452"/>
                              <a:gd name="T31" fmla="*/ 286 h 616"/>
                              <a:gd name="T32" fmla="*/ 112 w 452"/>
                              <a:gd name="T33" fmla="*/ 261 h 616"/>
                              <a:gd name="T34" fmla="*/ 130 w 452"/>
                              <a:gd name="T35" fmla="*/ 249 h 616"/>
                              <a:gd name="T36" fmla="*/ 150 w 452"/>
                              <a:gd name="T37" fmla="*/ 251 h 616"/>
                              <a:gd name="T38" fmla="*/ 370 w 452"/>
                              <a:gd name="T39" fmla="*/ 209 h 616"/>
                              <a:gd name="T40" fmla="*/ 143 w 452"/>
                              <a:gd name="T41" fmla="*/ 0 h 616"/>
                              <a:gd name="T42" fmla="*/ 268 w 452"/>
                              <a:gd name="T43" fmla="*/ 245 h 616"/>
                              <a:gd name="T44" fmla="*/ 162 w 452"/>
                              <a:gd name="T45" fmla="*/ 180 h 616"/>
                              <a:gd name="T46" fmla="*/ 140 w 452"/>
                              <a:gd name="T47" fmla="*/ 175 h 616"/>
                              <a:gd name="T48" fmla="*/ 119 w 452"/>
                              <a:gd name="T49" fmla="*/ 180 h 616"/>
                              <a:gd name="T50" fmla="*/ 100 w 452"/>
                              <a:gd name="T51" fmla="*/ 190 h 616"/>
                              <a:gd name="T52" fmla="*/ 84 w 452"/>
                              <a:gd name="T53" fmla="*/ 206 h 616"/>
                              <a:gd name="T54" fmla="*/ 70 w 452"/>
                              <a:gd name="T55" fmla="*/ 225 h 616"/>
                              <a:gd name="T56" fmla="*/ 61 w 452"/>
                              <a:gd name="T57" fmla="*/ 250 h 616"/>
                              <a:gd name="T58" fmla="*/ 57 w 452"/>
                              <a:gd name="T59" fmla="*/ 279 h 616"/>
                              <a:gd name="T60" fmla="*/ 60 w 452"/>
                              <a:gd name="T61" fmla="*/ 328 h 616"/>
                              <a:gd name="T62" fmla="*/ 68 w 452"/>
                              <a:gd name="T63" fmla="*/ 351 h 616"/>
                              <a:gd name="T64" fmla="*/ 56 w 452"/>
                              <a:gd name="T65" fmla="*/ 364 h 616"/>
                              <a:gd name="T66" fmla="*/ 35 w 452"/>
                              <a:gd name="T67" fmla="*/ 376 h 616"/>
                              <a:gd name="T68" fmla="*/ 19 w 452"/>
                              <a:gd name="T69" fmla="*/ 395 h 616"/>
                              <a:gd name="T70" fmla="*/ 4 w 452"/>
                              <a:gd name="T71" fmla="*/ 429 h 616"/>
                              <a:gd name="T72" fmla="*/ 0 w 452"/>
                              <a:gd name="T73" fmla="*/ 468 h 616"/>
                              <a:gd name="T74" fmla="*/ 6 w 452"/>
                              <a:gd name="T75" fmla="*/ 512 h 616"/>
                              <a:gd name="T76" fmla="*/ 20 w 452"/>
                              <a:gd name="T77" fmla="*/ 549 h 616"/>
                              <a:gd name="T78" fmla="*/ 43 w 452"/>
                              <a:gd name="T79" fmla="*/ 575 h 616"/>
                              <a:gd name="T80" fmla="*/ 73 w 452"/>
                              <a:gd name="T81" fmla="*/ 593 h 616"/>
                              <a:gd name="T82" fmla="*/ 108 w 452"/>
                              <a:gd name="T83" fmla="*/ 606 h 616"/>
                              <a:gd name="T84" fmla="*/ 149 w 452"/>
                              <a:gd name="T85" fmla="*/ 613 h 616"/>
                              <a:gd name="T86" fmla="*/ 226 w 452"/>
                              <a:gd name="T87" fmla="*/ 616 h 6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Lst>
                            <a:rect l="0" t="0" r="r" b="b"/>
                            <a:pathLst>
                              <a:path w="452" h="616">
                                <a:moveTo>
                                  <a:pt x="295" y="544"/>
                                </a:moveTo>
                                <a:lnTo>
                                  <a:pt x="258" y="551"/>
                                </a:lnTo>
                                <a:lnTo>
                                  <a:pt x="222" y="556"/>
                                </a:lnTo>
                                <a:lnTo>
                                  <a:pt x="205" y="557"/>
                                </a:lnTo>
                                <a:lnTo>
                                  <a:pt x="188" y="558"/>
                                </a:lnTo>
                                <a:lnTo>
                                  <a:pt x="172" y="558"/>
                                </a:lnTo>
                                <a:lnTo>
                                  <a:pt x="157" y="557"/>
                                </a:lnTo>
                                <a:lnTo>
                                  <a:pt x="146" y="556"/>
                                </a:lnTo>
                                <a:lnTo>
                                  <a:pt x="135" y="555"/>
                                </a:lnTo>
                                <a:lnTo>
                                  <a:pt x="125" y="553"/>
                                </a:lnTo>
                                <a:lnTo>
                                  <a:pt x="115" y="550"/>
                                </a:lnTo>
                                <a:lnTo>
                                  <a:pt x="106" y="548"/>
                                </a:lnTo>
                                <a:lnTo>
                                  <a:pt x="97" y="544"/>
                                </a:lnTo>
                                <a:lnTo>
                                  <a:pt x="89" y="540"/>
                                </a:lnTo>
                                <a:lnTo>
                                  <a:pt x="81" y="536"/>
                                </a:lnTo>
                                <a:lnTo>
                                  <a:pt x="75" y="532"/>
                                </a:lnTo>
                                <a:lnTo>
                                  <a:pt x="70" y="526"/>
                                </a:lnTo>
                                <a:lnTo>
                                  <a:pt x="65" y="522"/>
                                </a:lnTo>
                                <a:lnTo>
                                  <a:pt x="60" y="517"/>
                                </a:lnTo>
                                <a:lnTo>
                                  <a:pt x="56" y="512"/>
                                </a:lnTo>
                                <a:lnTo>
                                  <a:pt x="54" y="506"/>
                                </a:lnTo>
                                <a:lnTo>
                                  <a:pt x="52" y="500"/>
                                </a:lnTo>
                                <a:lnTo>
                                  <a:pt x="50" y="494"/>
                                </a:lnTo>
                                <a:lnTo>
                                  <a:pt x="49" y="487"/>
                                </a:lnTo>
                                <a:lnTo>
                                  <a:pt x="49" y="481"/>
                                </a:lnTo>
                                <a:lnTo>
                                  <a:pt x="49" y="476"/>
                                </a:lnTo>
                                <a:lnTo>
                                  <a:pt x="50" y="469"/>
                                </a:lnTo>
                                <a:lnTo>
                                  <a:pt x="51" y="464"/>
                                </a:lnTo>
                                <a:lnTo>
                                  <a:pt x="53" y="459"/>
                                </a:lnTo>
                                <a:lnTo>
                                  <a:pt x="55" y="452"/>
                                </a:lnTo>
                                <a:lnTo>
                                  <a:pt x="58" y="447"/>
                                </a:lnTo>
                                <a:lnTo>
                                  <a:pt x="65" y="440"/>
                                </a:lnTo>
                                <a:lnTo>
                                  <a:pt x="71" y="433"/>
                                </a:lnTo>
                                <a:lnTo>
                                  <a:pt x="78" y="428"/>
                                </a:lnTo>
                                <a:lnTo>
                                  <a:pt x="87" y="425"/>
                                </a:lnTo>
                                <a:lnTo>
                                  <a:pt x="95" y="423"/>
                                </a:lnTo>
                                <a:lnTo>
                                  <a:pt x="104" y="423"/>
                                </a:lnTo>
                                <a:lnTo>
                                  <a:pt x="112" y="424"/>
                                </a:lnTo>
                                <a:lnTo>
                                  <a:pt x="120" y="428"/>
                                </a:lnTo>
                                <a:lnTo>
                                  <a:pt x="222" y="491"/>
                                </a:lnTo>
                                <a:lnTo>
                                  <a:pt x="232" y="417"/>
                                </a:lnTo>
                                <a:lnTo>
                                  <a:pt x="117" y="346"/>
                                </a:lnTo>
                                <a:lnTo>
                                  <a:pt x="110" y="337"/>
                                </a:lnTo>
                                <a:lnTo>
                                  <a:pt x="105" y="328"/>
                                </a:lnTo>
                                <a:lnTo>
                                  <a:pt x="100" y="318"/>
                                </a:lnTo>
                                <a:lnTo>
                                  <a:pt x="98" y="307"/>
                                </a:lnTo>
                                <a:lnTo>
                                  <a:pt x="98" y="297"/>
                                </a:lnTo>
                                <a:lnTo>
                                  <a:pt x="99" y="286"/>
                                </a:lnTo>
                                <a:lnTo>
                                  <a:pt x="103" y="277"/>
                                </a:lnTo>
                                <a:lnTo>
                                  <a:pt x="107" y="268"/>
                                </a:lnTo>
                                <a:lnTo>
                                  <a:pt x="112" y="261"/>
                                </a:lnTo>
                                <a:lnTo>
                                  <a:pt x="117" y="256"/>
                                </a:lnTo>
                                <a:lnTo>
                                  <a:pt x="124" y="251"/>
                                </a:lnTo>
                                <a:lnTo>
                                  <a:pt x="130" y="249"/>
                                </a:lnTo>
                                <a:lnTo>
                                  <a:pt x="136" y="248"/>
                                </a:lnTo>
                                <a:lnTo>
                                  <a:pt x="144" y="249"/>
                                </a:lnTo>
                                <a:lnTo>
                                  <a:pt x="150" y="251"/>
                                </a:lnTo>
                                <a:lnTo>
                                  <a:pt x="158" y="256"/>
                                </a:lnTo>
                                <a:lnTo>
                                  <a:pt x="289" y="337"/>
                                </a:lnTo>
                                <a:lnTo>
                                  <a:pt x="370" y="209"/>
                                </a:lnTo>
                                <a:lnTo>
                                  <a:pt x="421" y="241"/>
                                </a:lnTo>
                                <a:lnTo>
                                  <a:pt x="452" y="193"/>
                                </a:lnTo>
                                <a:lnTo>
                                  <a:pt x="143" y="0"/>
                                </a:lnTo>
                                <a:lnTo>
                                  <a:pt x="113" y="48"/>
                                </a:lnTo>
                                <a:lnTo>
                                  <a:pt x="312" y="173"/>
                                </a:lnTo>
                                <a:lnTo>
                                  <a:pt x="268" y="245"/>
                                </a:lnTo>
                                <a:lnTo>
                                  <a:pt x="174" y="186"/>
                                </a:lnTo>
                                <a:lnTo>
                                  <a:pt x="168" y="183"/>
                                </a:lnTo>
                                <a:lnTo>
                                  <a:pt x="162" y="180"/>
                                </a:lnTo>
                                <a:lnTo>
                                  <a:pt x="154" y="177"/>
                                </a:lnTo>
                                <a:lnTo>
                                  <a:pt x="148" y="176"/>
                                </a:lnTo>
                                <a:lnTo>
                                  <a:pt x="140" y="175"/>
                                </a:lnTo>
                                <a:lnTo>
                                  <a:pt x="134" y="176"/>
                                </a:lnTo>
                                <a:lnTo>
                                  <a:pt x="127" y="177"/>
                                </a:lnTo>
                                <a:lnTo>
                                  <a:pt x="119" y="180"/>
                                </a:lnTo>
                                <a:lnTo>
                                  <a:pt x="113" y="183"/>
                                </a:lnTo>
                                <a:lnTo>
                                  <a:pt x="107" y="186"/>
                                </a:lnTo>
                                <a:lnTo>
                                  <a:pt x="100" y="190"/>
                                </a:lnTo>
                                <a:lnTo>
                                  <a:pt x="94" y="195"/>
                                </a:lnTo>
                                <a:lnTo>
                                  <a:pt x="89" y="200"/>
                                </a:lnTo>
                                <a:lnTo>
                                  <a:pt x="84" y="206"/>
                                </a:lnTo>
                                <a:lnTo>
                                  <a:pt x="79" y="211"/>
                                </a:lnTo>
                                <a:lnTo>
                                  <a:pt x="74" y="218"/>
                                </a:lnTo>
                                <a:lnTo>
                                  <a:pt x="70" y="225"/>
                                </a:lnTo>
                                <a:lnTo>
                                  <a:pt x="67" y="233"/>
                                </a:lnTo>
                                <a:lnTo>
                                  <a:pt x="63" y="242"/>
                                </a:lnTo>
                                <a:lnTo>
                                  <a:pt x="61" y="250"/>
                                </a:lnTo>
                                <a:lnTo>
                                  <a:pt x="59" y="259"/>
                                </a:lnTo>
                                <a:lnTo>
                                  <a:pt x="58" y="268"/>
                                </a:lnTo>
                                <a:lnTo>
                                  <a:pt x="57" y="279"/>
                                </a:lnTo>
                                <a:lnTo>
                                  <a:pt x="57" y="288"/>
                                </a:lnTo>
                                <a:lnTo>
                                  <a:pt x="58" y="309"/>
                                </a:lnTo>
                                <a:lnTo>
                                  <a:pt x="60" y="328"/>
                                </a:lnTo>
                                <a:lnTo>
                                  <a:pt x="62" y="336"/>
                                </a:lnTo>
                                <a:lnTo>
                                  <a:pt x="65" y="343"/>
                                </a:lnTo>
                                <a:lnTo>
                                  <a:pt x="68" y="351"/>
                                </a:lnTo>
                                <a:lnTo>
                                  <a:pt x="71" y="358"/>
                                </a:lnTo>
                                <a:lnTo>
                                  <a:pt x="63" y="360"/>
                                </a:lnTo>
                                <a:lnTo>
                                  <a:pt x="56" y="364"/>
                                </a:lnTo>
                                <a:lnTo>
                                  <a:pt x="49" y="367"/>
                                </a:lnTo>
                                <a:lnTo>
                                  <a:pt x="41" y="371"/>
                                </a:lnTo>
                                <a:lnTo>
                                  <a:pt x="35" y="376"/>
                                </a:lnTo>
                                <a:lnTo>
                                  <a:pt x="30" y="381"/>
                                </a:lnTo>
                                <a:lnTo>
                                  <a:pt x="24" y="388"/>
                                </a:lnTo>
                                <a:lnTo>
                                  <a:pt x="19" y="395"/>
                                </a:lnTo>
                                <a:lnTo>
                                  <a:pt x="14" y="406"/>
                                </a:lnTo>
                                <a:lnTo>
                                  <a:pt x="9" y="417"/>
                                </a:lnTo>
                                <a:lnTo>
                                  <a:pt x="4" y="429"/>
                                </a:lnTo>
                                <a:lnTo>
                                  <a:pt x="2" y="442"/>
                                </a:lnTo>
                                <a:lnTo>
                                  <a:pt x="0" y="454"/>
                                </a:lnTo>
                                <a:lnTo>
                                  <a:pt x="0" y="468"/>
                                </a:lnTo>
                                <a:lnTo>
                                  <a:pt x="1" y="482"/>
                                </a:lnTo>
                                <a:lnTo>
                                  <a:pt x="2" y="497"/>
                                </a:lnTo>
                                <a:lnTo>
                                  <a:pt x="6" y="512"/>
                                </a:lnTo>
                                <a:lnTo>
                                  <a:pt x="10" y="524"/>
                                </a:lnTo>
                                <a:lnTo>
                                  <a:pt x="14" y="537"/>
                                </a:lnTo>
                                <a:lnTo>
                                  <a:pt x="20" y="549"/>
                                </a:lnTo>
                                <a:lnTo>
                                  <a:pt x="27" y="558"/>
                                </a:lnTo>
                                <a:lnTo>
                                  <a:pt x="34" y="568"/>
                                </a:lnTo>
                                <a:lnTo>
                                  <a:pt x="43" y="575"/>
                                </a:lnTo>
                                <a:lnTo>
                                  <a:pt x="53" y="582"/>
                                </a:lnTo>
                                <a:lnTo>
                                  <a:pt x="62" y="588"/>
                                </a:lnTo>
                                <a:lnTo>
                                  <a:pt x="73" y="593"/>
                                </a:lnTo>
                                <a:lnTo>
                                  <a:pt x="85" y="597"/>
                                </a:lnTo>
                                <a:lnTo>
                                  <a:pt x="96" y="601"/>
                                </a:lnTo>
                                <a:lnTo>
                                  <a:pt x="108" y="606"/>
                                </a:lnTo>
                                <a:lnTo>
                                  <a:pt x="121" y="609"/>
                                </a:lnTo>
                                <a:lnTo>
                                  <a:pt x="134" y="611"/>
                                </a:lnTo>
                                <a:lnTo>
                                  <a:pt x="149" y="613"/>
                                </a:lnTo>
                                <a:lnTo>
                                  <a:pt x="173" y="615"/>
                                </a:lnTo>
                                <a:lnTo>
                                  <a:pt x="200" y="616"/>
                                </a:lnTo>
                                <a:lnTo>
                                  <a:pt x="226" y="616"/>
                                </a:lnTo>
                                <a:lnTo>
                                  <a:pt x="253" y="614"/>
                                </a:lnTo>
                                <a:lnTo>
                                  <a:pt x="295" y="54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80" name="Freeform 83"/>
                        <wps:cNvSpPr>
                          <a:spLocks/>
                        </wps:cNvSpPr>
                        <wps:spPr bwMode="auto">
                          <a:xfrm>
                            <a:off x="211401" y="413680"/>
                            <a:ext cx="14415" cy="22978"/>
                          </a:xfrm>
                          <a:custGeom>
                            <a:avLst/>
                            <a:gdLst>
                              <a:gd name="T0" fmla="*/ 378 w 378"/>
                              <a:gd name="T1" fmla="*/ 102 h 571"/>
                              <a:gd name="T2" fmla="*/ 187 w 378"/>
                              <a:gd name="T3" fmla="*/ 0 h 571"/>
                              <a:gd name="T4" fmla="*/ 161 w 378"/>
                              <a:gd name="T5" fmla="*/ 50 h 571"/>
                              <a:gd name="T6" fmla="*/ 219 w 378"/>
                              <a:gd name="T7" fmla="*/ 82 h 571"/>
                              <a:gd name="T8" fmla="*/ 0 w 378"/>
                              <a:gd name="T9" fmla="*/ 495 h 571"/>
                              <a:gd name="T10" fmla="*/ 36 w 378"/>
                              <a:gd name="T11" fmla="*/ 571 h 571"/>
                              <a:gd name="T12" fmla="*/ 279 w 378"/>
                              <a:gd name="T13" fmla="*/ 113 h 571"/>
                              <a:gd name="T14" fmla="*/ 352 w 378"/>
                              <a:gd name="T15" fmla="*/ 152 h 571"/>
                              <a:gd name="T16" fmla="*/ 378 w 378"/>
                              <a:gd name="T17" fmla="*/ 102 h 5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78" h="571">
                                <a:moveTo>
                                  <a:pt x="378" y="102"/>
                                </a:moveTo>
                                <a:lnTo>
                                  <a:pt x="187" y="0"/>
                                </a:lnTo>
                                <a:lnTo>
                                  <a:pt x="161" y="50"/>
                                </a:lnTo>
                                <a:lnTo>
                                  <a:pt x="219" y="82"/>
                                </a:lnTo>
                                <a:lnTo>
                                  <a:pt x="0" y="495"/>
                                </a:lnTo>
                                <a:lnTo>
                                  <a:pt x="36" y="571"/>
                                </a:lnTo>
                                <a:lnTo>
                                  <a:pt x="279" y="113"/>
                                </a:lnTo>
                                <a:lnTo>
                                  <a:pt x="352" y="152"/>
                                </a:lnTo>
                                <a:lnTo>
                                  <a:pt x="378" y="10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81" name="Freeform 84"/>
                        <wps:cNvSpPr>
                          <a:spLocks/>
                        </wps:cNvSpPr>
                        <wps:spPr bwMode="auto">
                          <a:xfrm>
                            <a:off x="218685" y="417217"/>
                            <a:ext cx="13649" cy="23219"/>
                          </a:xfrm>
                          <a:custGeom>
                            <a:avLst/>
                            <a:gdLst>
                              <a:gd name="T0" fmla="*/ 358 w 358"/>
                              <a:gd name="T1" fmla="*/ 92 h 578"/>
                              <a:gd name="T2" fmla="*/ 162 w 358"/>
                              <a:gd name="T3" fmla="*/ 0 h 578"/>
                              <a:gd name="T4" fmla="*/ 137 w 358"/>
                              <a:gd name="T5" fmla="*/ 52 h 578"/>
                              <a:gd name="T6" fmla="*/ 197 w 358"/>
                              <a:gd name="T7" fmla="*/ 79 h 578"/>
                              <a:gd name="T8" fmla="*/ 0 w 358"/>
                              <a:gd name="T9" fmla="*/ 504 h 578"/>
                              <a:gd name="T10" fmla="*/ 40 w 358"/>
                              <a:gd name="T11" fmla="*/ 578 h 578"/>
                              <a:gd name="T12" fmla="*/ 259 w 358"/>
                              <a:gd name="T13" fmla="*/ 108 h 578"/>
                              <a:gd name="T14" fmla="*/ 333 w 358"/>
                              <a:gd name="T15" fmla="*/ 144 h 578"/>
                              <a:gd name="T16" fmla="*/ 358 w 358"/>
                              <a:gd name="T17" fmla="*/ 92 h 5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58" h="578">
                                <a:moveTo>
                                  <a:pt x="358" y="92"/>
                                </a:moveTo>
                                <a:lnTo>
                                  <a:pt x="162" y="0"/>
                                </a:lnTo>
                                <a:lnTo>
                                  <a:pt x="137" y="52"/>
                                </a:lnTo>
                                <a:lnTo>
                                  <a:pt x="197" y="79"/>
                                </a:lnTo>
                                <a:lnTo>
                                  <a:pt x="0" y="504"/>
                                </a:lnTo>
                                <a:lnTo>
                                  <a:pt x="40" y="578"/>
                                </a:lnTo>
                                <a:lnTo>
                                  <a:pt x="259" y="108"/>
                                </a:lnTo>
                                <a:lnTo>
                                  <a:pt x="333" y="144"/>
                                </a:lnTo>
                                <a:lnTo>
                                  <a:pt x="358" y="9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82" name="Freeform 85"/>
                        <wps:cNvSpPr>
                          <a:spLocks/>
                        </wps:cNvSpPr>
                        <wps:spPr bwMode="auto">
                          <a:xfrm>
                            <a:off x="222291" y="405968"/>
                            <a:ext cx="6747" cy="13576"/>
                          </a:xfrm>
                          <a:custGeom>
                            <a:avLst/>
                            <a:gdLst>
                              <a:gd name="T0" fmla="*/ 125 w 175"/>
                              <a:gd name="T1" fmla="*/ 108 h 338"/>
                              <a:gd name="T2" fmla="*/ 116 w 175"/>
                              <a:gd name="T3" fmla="*/ 87 h 338"/>
                              <a:gd name="T4" fmla="*/ 107 w 175"/>
                              <a:gd name="T5" fmla="*/ 69 h 338"/>
                              <a:gd name="T6" fmla="*/ 98 w 175"/>
                              <a:gd name="T7" fmla="*/ 54 h 338"/>
                              <a:gd name="T8" fmla="*/ 89 w 175"/>
                              <a:gd name="T9" fmla="*/ 40 h 338"/>
                              <a:gd name="T10" fmla="*/ 79 w 175"/>
                              <a:gd name="T11" fmla="*/ 28 h 338"/>
                              <a:gd name="T12" fmla="*/ 70 w 175"/>
                              <a:gd name="T13" fmla="*/ 18 h 338"/>
                              <a:gd name="T14" fmla="*/ 59 w 175"/>
                              <a:gd name="T15" fmla="*/ 10 h 338"/>
                              <a:gd name="T16" fmla="*/ 49 w 175"/>
                              <a:gd name="T17" fmla="*/ 5 h 338"/>
                              <a:gd name="T18" fmla="*/ 40 w 175"/>
                              <a:gd name="T19" fmla="*/ 2 h 338"/>
                              <a:gd name="T20" fmla="*/ 32 w 175"/>
                              <a:gd name="T21" fmla="*/ 1 h 338"/>
                              <a:gd name="T22" fmla="*/ 23 w 175"/>
                              <a:gd name="T23" fmla="*/ 0 h 338"/>
                              <a:gd name="T24" fmla="*/ 15 w 175"/>
                              <a:gd name="T25" fmla="*/ 0 h 338"/>
                              <a:gd name="T26" fmla="*/ 7 w 175"/>
                              <a:gd name="T27" fmla="*/ 1 h 338"/>
                              <a:gd name="T28" fmla="*/ 0 w 175"/>
                              <a:gd name="T29" fmla="*/ 3 h 338"/>
                              <a:gd name="T30" fmla="*/ 4 w 175"/>
                              <a:gd name="T31" fmla="*/ 94 h 338"/>
                              <a:gd name="T32" fmla="*/ 60 w 175"/>
                              <a:gd name="T33" fmla="*/ 113 h 338"/>
                              <a:gd name="T34" fmla="*/ 67 w 175"/>
                              <a:gd name="T35" fmla="*/ 116 h 338"/>
                              <a:gd name="T36" fmla="*/ 73 w 175"/>
                              <a:gd name="T37" fmla="*/ 121 h 338"/>
                              <a:gd name="T38" fmla="*/ 79 w 175"/>
                              <a:gd name="T39" fmla="*/ 129 h 338"/>
                              <a:gd name="T40" fmla="*/ 85 w 175"/>
                              <a:gd name="T41" fmla="*/ 138 h 338"/>
                              <a:gd name="T42" fmla="*/ 91 w 175"/>
                              <a:gd name="T43" fmla="*/ 149 h 338"/>
                              <a:gd name="T44" fmla="*/ 96 w 175"/>
                              <a:gd name="T45" fmla="*/ 160 h 338"/>
                              <a:gd name="T46" fmla="*/ 102 w 175"/>
                              <a:gd name="T47" fmla="*/ 175 h 338"/>
                              <a:gd name="T48" fmla="*/ 107 w 175"/>
                              <a:gd name="T49" fmla="*/ 190 h 338"/>
                              <a:gd name="T50" fmla="*/ 113 w 175"/>
                              <a:gd name="T51" fmla="*/ 211 h 338"/>
                              <a:gd name="T52" fmla="*/ 120 w 175"/>
                              <a:gd name="T53" fmla="*/ 241 h 338"/>
                              <a:gd name="T54" fmla="*/ 129 w 175"/>
                              <a:gd name="T55" fmla="*/ 278 h 338"/>
                              <a:gd name="T56" fmla="*/ 137 w 175"/>
                              <a:gd name="T57" fmla="*/ 322 h 338"/>
                              <a:gd name="T58" fmla="*/ 175 w 175"/>
                              <a:gd name="T59" fmla="*/ 338 h 338"/>
                              <a:gd name="T60" fmla="*/ 170 w 175"/>
                              <a:gd name="T61" fmla="*/ 302 h 338"/>
                              <a:gd name="T62" fmla="*/ 165 w 175"/>
                              <a:gd name="T63" fmla="*/ 268 h 338"/>
                              <a:gd name="T64" fmla="*/ 159 w 175"/>
                              <a:gd name="T65" fmla="*/ 237 h 338"/>
                              <a:gd name="T66" fmla="*/ 153 w 175"/>
                              <a:gd name="T67" fmla="*/ 207 h 338"/>
                              <a:gd name="T68" fmla="*/ 147 w 175"/>
                              <a:gd name="T69" fmla="*/ 178 h 338"/>
                              <a:gd name="T70" fmla="*/ 139 w 175"/>
                              <a:gd name="T71" fmla="*/ 153 h 338"/>
                              <a:gd name="T72" fmla="*/ 132 w 175"/>
                              <a:gd name="T73" fmla="*/ 129 h 338"/>
                              <a:gd name="T74" fmla="*/ 125 w 175"/>
                              <a:gd name="T75" fmla="*/ 108 h 3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75" h="338">
                                <a:moveTo>
                                  <a:pt x="125" y="108"/>
                                </a:moveTo>
                                <a:lnTo>
                                  <a:pt x="116" y="87"/>
                                </a:lnTo>
                                <a:lnTo>
                                  <a:pt x="107" y="69"/>
                                </a:lnTo>
                                <a:lnTo>
                                  <a:pt x="98" y="54"/>
                                </a:lnTo>
                                <a:lnTo>
                                  <a:pt x="89" y="40"/>
                                </a:lnTo>
                                <a:lnTo>
                                  <a:pt x="79" y="28"/>
                                </a:lnTo>
                                <a:lnTo>
                                  <a:pt x="70" y="18"/>
                                </a:lnTo>
                                <a:lnTo>
                                  <a:pt x="59" y="10"/>
                                </a:lnTo>
                                <a:lnTo>
                                  <a:pt x="49" y="5"/>
                                </a:lnTo>
                                <a:lnTo>
                                  <a:pt x="40" y="2"/>
                                </a:lnTo>
                                <a:lnTo>
                                  <a:pt x="32" y="1"/>
                                </a:lnTo>
                                <a:lnTo>
                                  <a:pt x="23" y="0"/>
                                </a:lnTo>
                                <a:lnTo>
                                  <a:pt x="15" y="0"/>
                                </a:lnTo>
                                <a:lnTo>
                                  <a:pt x="7" y="1"/>
                                </a:lnTo>
                                <a:lnTo>
                                  <a:pt x="0" y="3"/>
                                </a:lnTo>
                                <a:lnTo>
                                  <a:pt x="4" y="94"/>
                                </a:lnTo>
                                <a:lnTo>
                                  <a:pt x="60" y="113"/>
                                </a:lnTo>
                                <a:lnTo>
                                  <a:pt x="67" y="116"/>
                                </a:lnTo>
                                <a:lnTo>
                                  <a:pt x="73" y="121"/>
                                </a:lnTo>
                                <a:lnTo>
                                  <a:pt x="79" y="129"/>
                                </a:lnTo>
                                <a:lnTo>
                                  <a:pt x="85" y="138"/>
                                </a:lnTo>
                                <a:lnTo>
                                  <a:pt x="91" y="149"/>
                                </a:lnTo>
                                <a:lnTo>
                                  <a:pt x="96" y="160"/>
                                </a:lnTo>
                                <a:lnTo>
                                  <a:pt x="102" y="175"/>
                                </a:lnTo>
                                <a:lnTo>
                                  <a:pt x="107" y="190"/>
                                </a:lnTo>
                                <a:lnTo>
                                  <a:pt x="113" y="211"/>
                                </a:lnTo>
                                <a:lnTo>
                                  <a:pt x="120" y="241"/>
                                </a:lnTo>
                                <a:lnTo>
                                  <a:pt x="129" y="278"/>
                                </a:lnTo>
                                <a:lnTo>
                                  <a:pt x="137" y="322"/>
                                </a:lnTo>
                                <a:lnTo>
                                  <a:pt x="175" y="338"/>
                                </a:lnTo>
                                <a:lnTo>
                                  <a:pt x="170" y="302"/>
                                </a:lnTo>
                                <a:lnTo>
                                  <a:pt x="165" y="268"/>
                                </a:lnTo>
                                <a:lnTo>
                                  <a:pt x="159" y="237"/>
                                </a:lnTo>
                                <a:lnTo>
                                  <a:pt x="153" y="207"/>
                                </a:lnTo>
                                <a:lnTo>
                                  <a:pt x="147" y="178"/>
                                </a:lnTo>
                                <a:lnTo>
                                  <a:pt x="139" y="153"/>
                                </a:lnTo>
                                <a:lnTo>
                                  <a:pt x="132" y="129"/>
                                </a:lnTo>
                                <a:lnTo>
                                  <a:pt x="125" y="10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83" name="Freeform 86"/>
                        <wps:cNvSpPr>
                          <a:spLocks/>
                        </wps:cNvSpPr>
                        <wps:spPr bwMode="auto">
                          <a:xfrm>
                            <a:off x="227427" y="420912"/>
                            <a:ext cx="12728" cy="23461"/>
                          </a:xfrm>
                          <a:custGeom>
                            <a:avLst/>
                            <a:gdLst>
                              <a:gd name="T0" fmla="*/ 331 w 331"/>
                              <a:gd name="T1" fmla="*/ 79 h 585"/>
                              <a:gd name="T2" fmla="*/ 130 w 331"/>
                              <a:gd name="T3" fmla="*/ 0 h 585"/>
                              <a:gd name="T4" fmla="*/ 109 w 331"/>
                              <a:gd name="T5" fmla="*/ 53 h 585"/>
                              <a:gd name="T6" fmla="*/ 171 w 331"/>
                              <a:gd name="T7" fmla="*/ 77 h 585"/>
                              <a:gd name="T8" fmla="*/ 0 w 331"/>
                              <a:gd name="T9" fmla="*/ 514 h 585"/>
                              <a:gd name="T10" fmla="*/ 43 w 331"/>
                              <a:gd name="T11" fmla="*/ 585 h 585"/>
                              <a:gd name="T12" fmla="*/ 233 w 331"/>
                              <a:gd name="T13" fmla="*/ 101 h 585"/>
                              <a:gd name="T14" fmla="*/ 310 w 331"/>
                              <a:gd name="T15" fmla="*/ 132 h 585"/>
                              <a:gd name="T16" fmla="*/ 331 w 331"/>
                              <a:gd name="T17" fmla="*/ 79 h 5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31" h="585">
                                <a:moveTo>
                                  <a:pt x="331" y="79"/>
                                </a:moveTo>
                                <a:lnTo>
                                  <a:pt x="130" y="0"/>
                                </a:lnTo>
                                <a:lnTo>
                                  <a:pt x="109" y="53"/>
                                </a:lnTo>
                                <a:lnTo>
                                  <a:pt x="171" y="77"/>
                                </a:lnTo>
                                <a:lnTo>
                                  <a:pt x="0" y="514"/>
                                </a:lnTo>
                                <a:lnTo>
                                  <a:pt x="43" y="585"/>
                                </a:lnTo>
                                <a:lnTo>
                                  <a:pt x="233" y="101"/>
                                </a:lnTo>
                                <a:lnTo>
                                  <a:pt x="310" y="132"/>
                                </a:lnTo>
                                <a:lnTo>
                                  <a:pt x="331" y="7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84" name="Freeform 87"/>
                        <wps:cNvSpPr>
                          <a:spLocks/>
                        </wps:cNvSpPr>
                        <wps:spPr bwMode="auto">
                          <a:xfrm>
                            <a:off x="235093" y="415691"/>
                            <a:ext cx="14263" cy="8839"/>
                          </a:xfrm>
                          <a:custGeom>
                            <a:avLst/>
                            <a:gdLst>
                              <a:gd name="T0" fmla="*/ 280 w 373"/>
                              <a:gd name="T1" fmla="*/ 66 h 221"/>
                              <a:gd name="T2" fmla="*/ 253 w 373"/>
                              <a:gd name="T3" fmla="*/ 46 h 221"/>
                              <a:gd name="T4" fmla="*/ 226 w 373"/>
                              <a:gd name="T5" fmla="*/ 31 h 221"/>
                              <a:gd name="T6" fmla="*/ 196 w 373"/>
                              <a:gd name="T7" fmla="*/ 16 h 221"/>
                              <a:gd name="T8" fmla="*/ 167 w 373"/>
                              <a:gd name="T9" fmla="*/ 6 h 221"/>
                              <a:gd name="T10" fmla="*/ 141 w 373"/>
                              <a:gd name="T11" fmla="*/ 1 h 221"/>
                              <a:gd name="T12" fmla="*/ 114 w 373"/>
                              <a:gd name="T13" fmla="*/ 1 h 221"/>
                              <a:gd name="T14" fmla="*/ 89 w 373"/>
                              <a:gd name="T15" fmla="*/ 6 h 221"/>
                              <a:gd name="T16" fmla="*/ 65 w 373"/>
                              <a:gd name="T17" fmla="*/ 17 h 221"/>
                              <a:gd name="T18" fmla="*/ 44 w 373"/>
                              <a:gd name="T19" fmla="*/ 31 h 221"/>
                              <a:gd name="T20" fmla="*/ 27 w 373"/>
                              <a:gd name="T21" fmla="*/ 50 h 221"/>
                              <a:gd name="T22" fmla="*/ 14 w 373"/>
                              <a:gd name="T23" fmla="*/ 72 h 221"/>
                              <a:gd name="T24" fmla="*/ 6 w 373"/>
                              <a:gd name="T25" fmla="*/ 94 h 221"/>
                              <a:gd name="T26" fmla="*/ 1 w 373"/>
                              <a:gd name="T27" fmla="*/ 115 h 221"/>
                              <a:gd name="T28" fmla="*/ 0 w 373"/>
                              <a:gd name="T29" fmla="*/ 141 h 221"/>
                              <a:gd name="T30" fmla="*/ 5 w 373"/>
                              <a:gd name="T31" fmla="*/ 161 h 221"/>
                              <a:gd name="T32" fmla="*/ 57 w 373"/>
                              <a:gd name="T33" fmla="*/ 186 h 221"/>
                              <a:gd name="T34" fmla="*/ 58 w 373"/>
                              <a:gd name="T35" fmla="*/ 158 h 221"/>
                              <a:gd name="T36" fmla="*/ 65 w 373"/>
                              <a:gd name="T37" fmla="*/ 134 h 221"/>
                              <a:gd name="T38" fmla="*/ 73 w 373"/>
                              <a:gd name="T39" fmla="*/ 114 h 221"/>
                              <a:gd name="T40" fmla="*/ 85 w 373"/>
                              <a:gd name="T41" fmla="*/ 97 h 221"/>
                              <a:gd name="T42" fmla="*/ 99 w 373"/>
                              <a:gd name="T43" fmla="*/ 83 h 221"/>
                              <a:gd name="T44" fmla="*/ 117 w 373"/>
                              <a:gd name="T45" fmla="*/ 74 h 221"/>
                              <a:gd name="T46" fmla="*/ 137 w 373"/>
                              <a:gd name="T47" fmla="*/ 68 h 221"/>
                              <a:gd name="T48" fmla="*/ 157 w 373"/>
                              <a:gd name="T49" fmla="*/ 65 h 221"/>
                              <a:gd name="T50" fmla="*/ 180 w 373"/>
                              <a:gd name="T51" fmla="*/ 68 h 221"/>
                              <a:gd name="T52" fmla="*/ 202 w 373"/>
                              <a:gd name="T53" fmla="*/ 73 h 221"/>
                              <a:gd name="T54" fmla="*/ 220 w 373"/>
                              <a:gd name="T55" fmla="*/ 81 h 221"/>
                              <a:gd name="T56" fmla="*/ 238 w 373"/>
                              <a:gd name="T57" fmla="*/ 92 h 221"/>
                              <a:gd name="T58" fmla="*/ 275 w 373"/>
                              <a:gd name="T59" fmla="*/ 123 h 221"/>
                              <a:gd name="T60" fmla="*/ 292 w 373"/>
                              <a:gd name="T61" fmla="*/ 141 h 221"/>
                              <a:gd name="T62" fmla="*/ 310 w 373"/>
                              <a:gd name="T63" fmla="*/ 162 h 221"/>
                              <a:gd name="T64" fmla="*/ 326 w 373"/>
                              <a:gd name="T65" fmla="*/ 186 h 221"/>
                              <a:gd name="T66" fmla="*/ 342 w 373"/>
                              <a:gd name="T67" fmla="*/ 212 h 221"/>
                              <a:gd name="T68" fmla="*/ 345 w 373"/>
                              <a:gd name="T69" fmla="*/ 217 h 221"/>
                              <a:gd name="T70" fmla="*/ 350 w 373"/>
                              <a:gd name="T71" fmla="*/ 220 h 221"/>
                              <a:gd name="T72" fmla="*/ 358 w 373"/>
                              <a:gd name="T73" fmla="*/ 221 h 221"/>
                              <a:gd name="T74" fmla="*/ 363 w 373"/>
                              <a:gd name="T75" fmla="*/ 220 h 221"/>
                              <a:gd name="T76" fmla="*/ 367 w 373"/>
                              <a:gd name="T77" fmla="*/ 217 h 221"/>
                              <a:gd name="T78" fmla="*/ 370 w 373"/>
                              <a:gd name="T79" fmla="*/ 210 h 221"/>
                              <a:gd name="T80" fmla="*/ 373 w 373"/>
                              <a:gd name="T81" fmla="*/ 197 h 221"/>
                              <a:gd name="T82" fmla="*/ 367 w 373"/>
                              <a:gd name="T83" fmla="*/ 180 h 221"/>
                              <a:gd name="T84" fmla="*/ 351 w 373"/>
                              <a:gd name="T85" fmla="*/ 150 h 221"/>
                              <a:gd name="T86" fmla="*/ 335 w 373"/>
                              <a:gd name="T87" fmla="*/ 124 h 221"/>
                              <a:gd name="T88" fmla="*/ 315 w 373"/>
                              <a:gd name="T89" fmla="*/ 99 h 221"/>
                              <a:gd name="T90" fmla="*/ 291 w 373"/>
                              <a:gd name="T91" fmla="*/ 77 h 2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73" h="221">
                                <a:moveTo>
                                  <a:pt x="291" y="77"/>
                                </a:moveTo>
                                <a:lnTo>
                                  <a:pt x="280" y="66"/>
                                </a:lnTo>
                                <a:lnTo>
                                  <a:pt x="267" y="56"/>
                                </a:lnTo>
                                <a:lnTo>
                                  <a:pt x="253" y="46"/>
                                </a:lnTo>
                                <a:lnTo>
                                  <a:pt x="240" y="38"/>
                                </a:lnTo>
                                <a:lnTo>
                                  <a:pt x="226" y="31"/>
                                </a:lnTo>
                                <a:lnTo>
                                  <a:pt x="211" y="23"/>
                                </a:lnTo>
                                <a:lnTo>
                                  <a:pt x="196" y="16"/>
                                </a:lnTo>
                                <a:lnTo>
                                  <a:pt x="181" y="10"/>
                                </a:lnTo>
                                <a:lnTo>
                                  <a:pt x="167" y="6"/>
                                </a:lnTo>
                                <a:lnTo>
                                  <a:pt x="153" y="3"/>
                                </a:lnTo>
                                <a:lnTo>
                                  <a:pt x="141" y="1"/>
                                </a:lnTo>
                                <a:lnTo>
                                  <a:pt x="127" y="0"/>
                                </a:lnTo>
                                <a:lnTo>
                                  <a:pt x="114" y="1"/>
                                </a:lnTo>
                                <a:lnTo>
                                  <a:pt x="102" y="3"/>
                                </a:lnTo>
                                <a:lnTo>
                                  <a:pt x="89" y="6"/>
                                </a:lnTo>
                                <a:lnTo>
                                  <a:pt x="76" y="12"/>
                                </a:lnTo>
                                <a:lnTo>
                                  <a:pt x="65" y="17"/>
                                </a:lnTo>
                                <a:lnTo>
                                  <a:pt x="54" y="23"/>
                                </a:lnTo>
                                <a:lnTo>
                                  <a:pt x="44" y="31"/>
                                </a:lnTo>
                                <a:lnTo>
                                  <a:pt x="35" y="40"/>
                                </a:lnTo>
                                <a:lnTo>
                                  <a:pt x="27" y="50"/>
                                </a:lnTo>
                                <a:lnTo>
                                  <a:pt x="19" y="60"/>
                                </a:lnTo>
                                <a:lnTo>
                                  <a:pt x="14" y="72"/>
                                </a:lnTo>
                                <a:lnTo>
                                  <a:pt x="9" y="84"/>
                                </a:lnTo>
                                <a:lnTo>
                                  <a:pt x="6" y="94"/>
                                </a:lnTo>
                                <a:lnTo>
                                  <a:pt x="4" y="105"/>
                                </a:lnTo>
                                <a:lnTo>
                                  <a:pt x="1" y="115"/>
                                </a:lnTo>
                                <a:lnTo>
                                  <a:pt x="0" y="128"/>
                                </a:lnTo>
                                <a:lnTo>
                                  <a:pt x="0" y="141"/>
                                </a:lnTo>
                                <a:lnTo>
                                  <a:pt x="1" y="151"/>
                                </a:lnTo>
                                <a:lnTo>
                                  <a:pt x="5" y="161"/>
                                </a:lnTo>
                                <a:lnTo>
                                  <a:pt x="8" y="169"/>
                                </a:lnTo>
                                <a:lnTo>
                                  <a:pt x="57" y="186"/>
                                </a:lnTo>
                                <a:lnTo>
                                  <a:pt x="57" y="172"/>
                                </a:lnTo>
                                <a:lnTo>
                                  <a:pt x="58" y="158"/>
                                </a:lnTo>
                                <a:lnTo>
                                  <a:pt x="60" y="146"/>
                                </a:lnTo>
                                <a:lnTo>
                                  <a:pt x="65" y="134"/>
                                </a:lnTo>
                                <a:lnTo>
                                  <a:pt x="69" y="124"/>
                                </a:lnTo>
                                <a:lnTo>
                                  <a:pt x="73" y="114"/>
                                </a:lnTo>
                                <a:lnTo>
                                  <a:pt x="78" y="106"/>
                                </a:lnTo>
                                <a:lnTo>
                                  <a:pt x="85" y="97"/>
                                </a:lnTo>
                                <a:lnTo>
                                  <a:pt x="92" y="91"/>
                                </a:lnTo>
                                <a:lnTo>
                                  <a:pt x="99" y="83"/>
                                </a:lnTo>
                                <a:lnTo>
                                  <a:pt x="108" y="78"/>
                                </a:lnTo>
                                <a:lnTo>
                                  <a:pt x="117" y="74"/>
                                </a:lnTo>
                                <a:lnTo>
                                  <a:pt x="127" y="70"/>
                                </a:lnTo>
                                <a:lnTo>
                                  <a:pt x="137" y="68"/>
                                </a:lnTo>
                                <a:lnTo>
                                  <a:pt x="147" y="65"/>
                                </a:lnTo>
                                <a:lnTo>
                                  <a:pt x="157" y="65"/>
                                </a:lnTo>
                                <a:lnTo>
                                  <a:pt x="168" y="65"/>
                                </a:lnTo>
                                <a:lnTo>
                                  <a:pt x="180" y="68"/>
                                </a:lnTo>
                                <a:lnTo>
                                  <a:pt x="190" y="70"/>
                                </a:lnTo>
                                <a:lnTo>
                                  <a:pt x="202" y="73"/>
                                </a:lnTo>
                                <a:lnTo>
                                  <a:pt x="210" y="77"/>
                                </a:lnTo>
                                <a:lnTo>
                                  <a:pt x="220" y="81"/>
                                </a:lnTo>
                                <a:lnTo>
                                  <a:pt x="229" y="87"/>
                                </a:lnTo>
                                <a:lnTo>
                                  <a:pt x="238" y="92"/>
                                </a:lnTo>
                                <a:lnTo>
                                  <a:pt x="257" y="106"/>
                                </a:lnTo>
                                <a:lnTo>
                                  <a:pt x="275" y="123"/>
                                </a:lnTo>
                                <a:lnTo>
                                  <a:pt x="284" y="131"/>
                                </a:lnTo>
                                <a:lnTo>
                                  <a:pt x="292" y="141"/>
                                </a:lnTo>
                                <a:lnTo>
                                  <a:pt x="301" y="151"/>
                                </a:lnTo>
                                <a:lnTo>
                                  <a:pt x="310" y="162"/>
                                </a:lnTo>
                                <a:lnTo>
                                  <a:pt x="319" y="173"/>
                                </a:lnTo>
                                <a:lnTo>
                                  <a:pt x="326" y="186"/>
                                </a:lnTo>
                                <a:lnTo>
                                  <a:pt x="335" y="199"/>
                                </a:lnTo>
                                <a:lnTo>
                                  <a:pt x="342" y="212"/>
                                </a:lnTo>
                                <a:lnTo>
                                  <a:pt x="343" y="215"/>
                                </a:lnTo>
                                <a:lnTo>
                                  <a:pt x="345" y="217"/>
                                </a:lnTo>
                                <a:lnTo>
                                  <a:pt x="347" y="219"/>
                                </a:lnTo>
                                <a:lnTo>
                                  <a:pt x="350" y="220"/>
                                </a:lnTo>
                                <a:lnTo>
                                  <a:pt x="355" y="221"/>
                                </a:lnTo>
                                <a:lnTo>
                                  <a:pt x="358" y="221"/>
                                </a:lnTo>
                                <a:lnTo>
                                  <a:pt x="360" y="221"/>
                                </a:lnTo>
                                <a:lnTo>
                                  <a:pt x="363" y="220"/>
                                </a:lnTo>
                                <a:lnTo>
                                  <a:pt x="365" y="219"/>
                                </a:lnTo>
                                <a:lnTo>
                                  <a:pt x="367" y="217"/>
                                </a:lnTo>
                                <a:lnTo>
                                  <a:pt x="369" y="213"/>
                                </a:lnTo>
                                <a:lnTo>
                                  <a:pt x="370" y="210"/>
                                </a:lnTo>
                                <a:lnTo>
                                  <a:pt x="373" y="204"/>
                                </a:lnTo>
                                <a:lnTo>
                                  <a:pt x="373" y="197"/>
                                </a:lnTo>
                                <a:lnTo>
                                  <a:pt x="370" y="188"/>
                                </a:lnTo>
                                <a:lnTo>
                                  <a:pt x="367" y="180"/>
                                </a:lnTo>
                                <a:lnTo>
                                  <a:pt x="360" y="165"/>
                                </a:lnTo>
                                <a:lnTo>
                                  <a:pt x="351" y="150"/>
                                </a:lnTo>
                                <a:lnTo>
                                  <a:pt x="343" y="137"/>
                                </a:lnTo>
                                <a:lnTo>
                                  <a:pt x="335" y="124"/>
                                </a:lnTo>
                                <a:lnTo>
                                  <a:pt x="324" y="112"/>
                                </a:lnTo>
                                <a:lnTo>
                                  <a:pt x="315" y="99"/>
                                </a:lnTo>
                                <a:lnTo>
                                  <a:pt x="303" y="88"/>
                                </a:lnTo>
                                <a:lnTo>
                                  <a:pt x="291" y="7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85" name="Freeform 88"/>
                        <wps:cNvSpPr>
                          <a:spLocks/>
                        </wps:cNvSpPr>
                        <wps:spPr bwMode="auto">
                          <a:xfrm>
                            <a:off x="239388" y="424126"/>
                            <a:ext cx="10734" cy="16872"/>
                          </a:xfrm>
                          <a:custGeom>
                            <a:avLst/>
                            <a:gdLst>
                              <a:gd name="T0" fmla="*/ 281 w 281"/>
                              <a:gd name="T1" fmla="*/ 83 h 420"/>
                              <a:gd name="T2" fmla="*/ 17 w 281"/>
                              <a:gd name="T3" fmla="*/ 0 h 420"/>
                              <a:gd name="T4" fmla="*/ 0 w 281"/>
                              <a:gd name="T5" fmla="*/ 54 h 420"/>
                              <a:gd name="T6" fmla="*/ 137 w 281"/>
                              <a:gd name="T7" fmla="*/ 97 h 420"/>
                              <a:gd name="T8" fmla="*/ 83 w 281"/>
                              <a:gd name="T9" fmla="*/ 268 h 420"/>
                              <a:gd name="T10" fmla="*/ 47 w 281"/>
                              <a:gd name="T11" fmla="*/ 256 h 420"/>
                              <a:gd name="T12" fmla="*/ 38 w 281"/>
                              <a:gd name="T13" fmla="*/ 254 h 420"/>
                              <a:gd name="T14" fmla="*/ 32 w 281"/>
                              <a:gd name="T15" fmla="*/ 253 h 420"/>
                              <a:gd name="T16" fmla="*/ 25 w 281"/>
                              <a:gd name="T17" fmla="*/ 253 h 420"/>
                              <a:gd name="T18" fmla="*/ 20 w 281"/>
                              <a:gd name="T19" fmla="*/ 253 h 420"/>
                              <a:gd name="T20" fmla="*/ 16 w 281"/>
                              <a:gd name="T21" fmla="*/ 255 h 420"/>
                              <a:gd name="T22" fmla="*/ 12 w 281"/>
                              <a:gd name="T23" fmla="*/ 257 h 420"/>
                              <a:gd name="T24" fmla="*/ 9 w 281"/>
                              <a:gd name="T25" fmla="*/ 260 h 420"/>
                              <a:gd name="T26" fmla="*/ 8 w 281"/>
                              <a:gd name="T27" fmla="*/ 265 h 420"/>
                              <a:gd name="T28" fmla="*/ 6 w 281"/>
                              <a:gd name="T29" fmla="*/ 272 h 420"/>
                              <a:gd name="T30" fmla="*/ 6 w 281"/>
                              <a:gd name="T31" fmla="*/ 281 h 420"/>
                              <a:gd name="T32" fmla="*/ 9 w 281"/>
                              <a:gd name="T33" fmla="*/ 290 h 420"/>
                              <a:gd name="T34" fmla="*/ 13 w 281"/>
                              <a:gd name="T35" fmla="*/ 301 h 420"/>
                              <a:gd name="T36" fmla="*/ 47 w 281"/>
                              <a:gd name="T37" fmla="*/ 385 h 420"/>
                              <a:gd name="T38" fmla="*/ 53 w 281"/>
                              <a:gd name="T39" fmla="*/ 398 h 420"/>
                              <a:gd name="T40" fmla="*/ 60 w 281"/>
                              <a:gd name="T41" fmla="*/ 407 h 420"/>
                              <a:gd name="T42" fmla="*/ 64 w 281"/>
                              <a:gd name="T43" fmla="*/ 412 h 420"/>
                              <a:gd name="T44" fmla="*/ 69 w 281"/>
                              <a:gd name="T45" fmla="*/ 415 h 420"/>
                              <a:gd name="T46" fmla="*/ 73 w 281"/>
                              <a:gd name="T47" fmla="*/ 417 h 420"/>
                              <a:gd name="T48" fmla="*/ 77 w 281"/>
                              <a:gd name="T49" fmla="*/ 419 h 420"/>
                              <a:gd name="T50" fmla="*/ 83 w 281"/>
                              <a:gd name="T51" fmla="*/ 420 h 420"/>
                              <a:gd name="T52" fmla="*/ 90 w 281"/>
                              <a:gd name="T53" fmla="*/ 419 h 420"/>
                              <a:gd name="T54" fmla="*/ 95 w 281"/>
                              <a:gd name="T55" fmla="*/ 417 h 420"/>
                              <a:gd name="T56" fmla="*/ 100 w 281"/>
                              <a:gd name="T57" fmla="*/ 413 h 420"/>
                              <a:gd name="T58" fmla="*/ 106 w 281"/>
                              <a:gd name="T59" fmla="*/ 406 h 420"/>
                              <a:gd name="T60" fmla="*/ 111 w 281"/>
                              <a:gd name="T61" fmla="*/ 399 h 420"/>
                              <a:gd name="T62" fmla="*/ 115 w 281"/>
                              <a:gd name="T63" fmla="*/ 388 h 420"/>
                              <a:gd name="T64" fmla="*/ 119 w 281"/>
                              <a:gd name="T65" fmla="*/ 377 h 420"/>
                              <a:gd name="T66" fmla="*/ 200 w 281"/>
                              <a:gd name="T67" fmla="*/ 118 h 420"/>
                              <a:gd name="T68" fmla="*/ 264 w 281"/>
                              <a:gd name="T69" fmla="*/ 137 h 420"/>
                              <a:gd name="T70" fmla="*/ 281 w 281"/>
                              <a:gd name="T71" fmla="*/ 83 h 4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281" h="420">
                                <a:moveTo>
                                  <a:pt x="281" y="83"/>
                                </a:moveTo>
                                <a:lnTo>
                                  <a:pt x="17" y="0"/>
                                </a:lnTo>
                                <a:lnTo>
                                  <a:pt x="0" y="54"/>
                                </a:lnTo>
                                <a:lnTo>
                                  <a:pt x="137" y="97"/>
                                </a:lnTo>
                                <a:lnTo>
                                  <a:pt x="83" y="268"/>
                                </a:lnTo>
                                <a:lnTo>
                                  <a:pt x="47" y="256"/>
                                </a:lnTo>
                                <a:lnTo>
                                  <a:pt x="38" y="254"/>
                                </a:lnTo>
                                <a:lnTo>
                                  <a:pt x="32" y="253"/>
                                </a:lnTo>
                                <a:lnTo>
                                  <a:pt x="25" y="253"/>
                                </a:lnTo>
                                <a:lnTo>
                                  <a:pt x="20" y="253"/>
                                </a:lnTo>
                                <a:lnTo>
                                  <a:pt x="16" y="255"/>
                                </a:lnTo>
                                <a:lnTo>
                                  <a:pt x="12" y="257"/>
                                </a:lnTo>
                                <a:lnTo>
                                  <a:pt x="9" y="260"/>
                                </a:lnTo>
                                <a:lnTo>
                                  <a:pt x="8" y="265"/>
                                </a:lnTo>
                                <a:lnTo>
                                  <a:pt x="6" y="272"/>
                                </a:lnTo>
                                <a:lnTo>
                                  <a:pt x="6" y="281"/>
                                </a:lnTo>
                                <a:lnTo>
                                  <a:pt x="9" y="290"/>
                                </a:lnTo>
                                <a:lnTo>
                                  <a:pt x="13" y="301"/>
                                </a:lnTo>
                                <a:lnTo>
                                  <a:pt x="47" y="385"/>
                                </a:lnTo>
                                <a:lnTo>
                                  <a:pt x="53" y="398"/>
                                </a:lnTo>
                                <a:lnTo>
                                  <a:pt x="60" y="407"/>
                                </a:lnTo>
                                <a:lnTo>
                                  <a:pt x="64" y="412"/>
                                </a:lnTo>
                                <a:lnTo>
                                  <a:pt x="69" y="415"/>
                                </a:lnTo>
                                <a:lnTo>
                                  <a:pt x="73" y="417"/>
                                </a:lnTo>
                                <a:lnTo>
                                  <a:pt x="77" y="419"/>
                                </a:lnTo>
                                <a:lnTo>
                                  <a:pt x="83" y="420"/>
                                </a:lnTo>
                                <a:lnTo>
                                  <a:pt x="90" y="419"/>
                                </a:lnTo>
                                <a:lnTo>
                                  <a:pt x="95" y="417"/>
                                </a:lnTo>
                                <a:lnTo>
                                  <a:pt x="100" y="413"/>
                                </a:lnTo>
                                <a:lnTo>
                                  <a:pt x="106" y="406"/>
                                </a:lnTo>
                                <a:lnTo>
                                  <a:pt x="111" y="399"/>
                                </a:lnTo>
                                <a:lnTo>
                                  <a:pt x="115" y="388"/>
                                </a:lnTo>
                                <a:lnTo>
                                  <a:pt x="119" y="377"/>
                                </a:lnTo>
                                <a:lnTo>
                                  <a:pt x="200" y="118"/>
                                </a:lnTo>
                                <a:lnTo>
                                  <a:pt x="264" y="137"/>
                                </a:lnTo>
                                <a:lnTo>
                                  <a:pt x="281" y="8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86" name="Freeform 89"/>
                        <wps:cNvSpPr>
                          <a:spLocks/>
                        </wps:cNvSpPr>
                        <wps:spPr bwMode="auto">
                          <a:xfrm>
                            <a:off x="246595" y="427098"/>
                            <a:ext cx="10428" cy="23702"/>
                          </a:xfrm>
                          <a:custGeom>
                            <a:avLst/>
                            <a:gdLst>
                              <a:gd name="T0" fmla="*/ 272 w 272"/>
                              <a:gd name="T1" fmla="*/ 53 h 591"/>
                              <a:gd name="T2" fmla="*/ 63 w 272"/>
                              <a:gd name="T3" fmla="*/ 0 h 591"/>
                              <a:gd name="T4" fmla="*/ 49 w 272"/>
                              <a:gd name="T5" fmla="*/ 55 h 591"/>
                              <a:gd name="T6" fmla="*/ 113 w 272"/>
                              <a:gd name="T7" fmla="*/ 71 h 591"/>
                              <a:gd name="T8" fmla="*/ 0 w 272"/>
                              <a:gd name="T9" fmla="*/ 527 h 591"/>
                              <a:gd name="T10" fmla="*/ 53 w 272"/>
                              <a:gd name="T11" fmla="*/ 591 h 591"/>
                              <a:gd name="T12" fmla="*/ 178 w 272"/>
                              <a:gd name="T13" fmla="*/ 88 h 591"/>
                              <a:gd name="T14" fmla="*/ 259 w 272"/>
                              <a:gd name="T15" fmla="*/ 108 h 591"/>
                              <a:gd name="T16" fmla="*/ 272 w 272"/>
                              <a:gd name="T17" fmla="*/ 53 h 5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72" h="591">
                                <a:moveTo>
                                  <a:pt x="272" y="53"/>
                                </a:moveTo>
                                <a:lnTo>
                                  <a:pt x="63" y="0"/>
                                </a:lnTo>
                                <a:lnTo>
                                  <a:pt x="49" y="55"/>
                                </a:lnTo>
                                <a:lnTo>
                                  <a:pt x="113" y="71"/>
                                </a:lnTo>
                                <a:lnTo>
                                  <a:pt x="0" y="527"/>
                                </a:lnTo>
                                <a:lnTo>
                                  <a:pt x="53" y="591"/>
                                </a:lnTo>
                                <a:lnTo>
                                  <a:pt x="178" y="88"/>
                                </a:lnTo>
                                <a:lnTo>
                                  <a:pt x="259" y="108"/>
                                </a:lnTo>
                                <a:lnTo>
                                  <a:pt x="272" y="5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87" name="Freeform 90"/>
                        <wps:cNvSpPr>
                          <a:spLocks noEditPoints="1"/>
                        </wps:cNvSpPr>
                        <wps:spPr bwMode="auto">
                          <a:xfrm>
                            <a:off x="255415" y="428946"/>
                            <a:ext cx="10504" cy="17674"/>
                          </a:xfrm>
                          <a:custGeom>
                            <a:avLst/>
                            <a:gdLst>
                              <a:gd name="T0" fmla="*/ 10 w 274"/>
                              <a:gd name="T1" fmla="*/ 0 h 440"/>
                              <a:gd name="T2" fmla="*/ 252 w 274"/>
                              <a:gd name="T3" fmla="*/ 102 h 440"/>
                              <a:gd name="T4" fmla="*/ 263 w 274"/>
                              <a:gd name="T5" fmla="*/ 337 h 440"/>
                              <a:gd name="T6" fmla="*/ 225 w 274"/>
                              <a:gd name="T7" fmla="*/ 359 h 440"/>
                              <a:gd name="T8" fmla="*/ 189 w 274"/>
                              <a:gd name="T9" fmla="*/ 373 h 440"/>
                              <a:gd name="T10" fmla="*/ 154 w 274"/>
                              <a:gd name="T11" fmla="*/ 379 h 440"/>
                              <a:gd name="T12" fmla="*/ 121 w 274"/>
                              <a:gd name="T13" fmla="*/ 377 h 440"/>
                              <a:gd name="T14" fmla="*/ 104 w 274"/>
                              <a:gd name="T15" fmla="*/ 372 h 440"/>
                              <a:gd name="T16" fmla="*/ 89 w 274"/>
                              <a:gd name="T17" fmla="*/ 366 h 440"/>
                              <a:gd name="T18" fmla="*/ 77 w 274"/>
                              <a:gd name="T19" fmla="*/ 357 h 440"/>
                              <a:gd name="T20" fmla="*/ 67 w 274"/>
                              <a:gd name="T21" fmla="*/ 348 h 440"/>
                              <a:gd name="T22" fmla="*/ 60 w 274"/>
                              <a:gd name="T23" fmla="*/ 336 h 440"/>
                              <a:gd name="T24" fmla="*/ 56 w 274"/>
                              <a:gd name="T25" fmla="*/ 323 h 440"/>
                              <a:gd name="T26" fmla="*/ 54 w 274"/>
                              <a:gd name="T27" fmla="*/ 310 h 440"/>
                              <a:gd name="T28" fmla="*/ 56 w 274"/>
                              <a:gd name="T29" fmla="*/ 294 h 440"/>
                              <a:gd name="T30" fmla="*/ 59 w 274"/>
                              <a:gd name="T31" fmla="*/ 282 h 440"/>
                              <a:gd name="T32" fmla="*/ 66 w 274"/>
                              <a:gd name="T33" fmla="*/ 271 h 440"/>
                              <a:gd name="T34" fmla="*/ 77 w 274"/>
                              <a:gd name="T35" fmla="*/ 261 h 440"/>
                              <a:gd name="T36" fmla="*/ 90 w 274"/>
                              <a:gd name="T37" fmla="*/ 251 h 440"/>
                              <a:gd name="T38" fmla="*/ 105 w 274"/>
                              <a:gd name="T39" fmla="*/ 244 h 440"/>
                              <a:gd name="T40" fmla="*/ 122 w 274"/>
                              <a:gd name="T41" fmla="*/ 240 h 440"/>
                              <a:gd name="T42" fmla="*/ 139 w 274"/>
                              <a:gd name="T43" fmla="*/ 239 h 440"/>
                              <a:gd name="T44" fmla="*/ 157 w 274"/>
                              <a:gd name="T45" fmla="*/ 240 h 440"/>
                              <a:gd name="T46" fmla="*/ 185 w 274"/>
                              <a:gd name="T47" fmla="*/ 249 h 440"/>
                              <a:gd name="T48" fmla="*/ 213 w 274"/>
                              <a:gd name="T49" fmla="*/ 266 h 440"/>
                              <a:gd name="T50" fmla="*/ 239 w 274"/>
                              <a:gd name="T51" fmla="*/ 293 h 440"/>
                              <a:gd name="T52" fmla="*/ 265 w 274"/>
                              <a:gd name="T53" fmla="*/ 329 h 440"/>
                              <a:gd name="T54" fmla="*/ 265 w 274"/>
                              <a:gd name="T55" fmla="*/ 264 h 440"/>
                              <a:gd name="T56" fmla="*/ 252 w 274"/>
                              <a:gd name="T57" fmla="*/ 238 h 440"/>
                              <a:gd name="T58" fmla="*/ 241 w 274"/>
                              <a:gd name="T59" fmla="*/ 223 h 440"/>
                              <a:gd name="T60" fmla="*/ 226 w 274"/>
                              <a:gd name="T61" fmla="*/ 208 h 440"/>
                              <a:gd name="T62" fmla="*/ 205 w 274"/>
                              <a:gd name="T63" fmla="*/ 193 h 440"/>
                              <a:gd name="T64" fmla="*/ 182 w 274"/>
                              <a:gd name="T65" fmla="*/ 182 h 440"/>
                              <a:gd name="T66" fmla="*/ 155 w 274"/>
                              <a:gd name="T67" fmla="*/ 173 h 440"/>
                              <a:gd name="T68" fmla="*/ 127 w 274"/>
                              <a:gd name="T69" fmla="*/ 168 h 440"/>
                              <a:gd name="T70" fmla="*/ 102 w 274"/>
                              <a:gd name="T71" fmla="*/ 168 h 440"/>
                              <a:gd name="T72" fmla="*/ 80 w 274"/>
                              <a:gd name="T73" fmla="*/ 173 h 440"/>
                              <a:gd name="T74" fmla="*/ 59 w 274"/>
                              <a:gd name="T75" fmla="*/ 184 h 440"/>
                              <a:gd name="T76" fmla="*/ 42 w 274"/>
                              <a:gd name="T77" fmla="*/ 198 h 440"/>
                              <a:gd name="T78" fmla="*/ 28 w 274"/>
                              <a:gd name="T79" fmla="*/ 214 h 440"/>
                              <a:gd name="T80" fmla="*/ 19 w 274"/>
                              <a:gd name="T81" fmla="*/ 234 h 440"/>
                              <a:gd name="T82" fmla="*/ 10 w 274"/>
                              <a:gd name="T83" fmla="*/ 256 h 440"/>
                              <a:gd name="T84" fmla="*/ 6 w 274"/>
                              <a:gd name="T85" fmla="*/ 282 h 440"/>
                              <a:gd name="T86" fmla="*/ 5 w 274"/>
                              <a:gd name="T87" fmla="*/ 310 h 440"/>
                              <a:gd name="T88" fmla="*/ 9 w 274"/>
                              <a:gd name="T89" fmla="*/ 336 h 440"/>
                              <a:gd name="T90" fmla="*/ 17 w 274"/>
                              <a:gd name="T91" fmla="*/ 363 h 440"/>
                              <a:gd name="T92" fmla="*/ 29 w 274"/>
                              <a:gd name="T93" fmla="*/ 387 h 440"/>
                              <a:gd name="T94" fmla="*/ 46 w 274"/>
                              <a:gd name="T95" fmla="*/ 406 h 440"/>
                              <a:gd name="T96" fmla="*/ 66 w 274"/>
                              <a:gd name="T97" fmla="*/ 421 h 440"/>
                              <a:gd name="T98" fmla="*/ 90 w 274"/>
                              <a:gd name="T99" fmla="*/ 431 h 440"/>
                              <a:gd name="T100" fmla="*/ 124 w 274"/>
                              <a:gd name="T101" fmla="*/ 438 h 440"/>
                              <a:gd name="T102" fmla="*/ 162 w 274"/>
                              <a:gd name="T103" fmla="*/ 440 h 440"/>
                              <a:gd name="T104" fmla="*/ 197 w 274"/>
                              <a:gd name="T105" fmla="*/ 434 h 440"/>
                              <a:gd name="T106" fmla="*/ 231 w 274"/>
                              <a:gd name="T107" fmla="*/ 425 h 440"/>
                              <a:gd name="T108" fmla="*/ 263 w 274"/>
                              <a:gd name="T109" fmla="*/ 337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274" h="440">
                                <a:moveTo>
                                  <a:pt x="262" y="47"/>
                                </a:moveTo>
                                <a:lnTo>
                                  <a:pt x="10" y="0"/>
                                </a:lnTo>
                                <a:lnTo>
                                  <a:pt x="0" y="56"/>
                                </a:lnTo>
                                <a:lnTo>
                                  <a:pt x="252" y="102"/>
                                </a:lnTo>
                                <a:lnTo>
                                  <a:pt x="262" y="47"/>
                                </a:lnTo>
                                <a:close/>
                                <a:moveTo>
                                  <a:pt x="263" y="337"/>
                                </a:moveTo>
                                <a:lnTo>
                                  <a:pt x="244" y="350"/>
                                </a:lnTo>
                                <a:lnTo>
                                  <a:pt x="225" y="359"/>
                                </a:lnTo>
                                <a:lnTo>
                                  <a:pt x="206" y="368"/>
                                </a:lnTo>
                                <a:lnTo>
                                  <a:pt x="189" y="373"/>
                                </a:lnTo>
                                <a:lnTo>
                                  <a:pt x="171" y="377"/>
                                </a:lnTo>
                                <a:lnTo>
                                  <a:pt x="154" y="379"/>
                                </a:lnTo>
                                <a:lnTo>
                                  <a:pt x="137" y="379"/>
                                </a:lnTo>
                                <a:lnTo>
                                  <a:pt x="121" y="377"/>
                                </a:lnTo>
                                <a:lnTo>
                                  <a:pt x="113" y="375"/>
                                </a:lnTo>
                                <a:lnTo>
                                  <a:pt x="104" y="372"/>
                                </a:lnTo>
                                <a:lnTo>
                                  <a:pt x="97" y="370"/>
                                </a:lnTo>
                                <a:lnTo>
                                  <a:pt x="89" y="366"/>
                                </a:lnTo>
                                <a:lnTo>
                                  <a:pt x="83" y="363"/>
                                </a:lnTo>
                                <a:lnTo>
                                  <a:pt x="77" y="357"/>
                                </a:lnTo>
                                <a:lnTo>
                                  <a:pt x="71" y="353"/>
                                </a:lnTo>
                                <a:lnTo>
                                  <a:pt x="67" y="348"/>
                                </a:lnTo>
                                <a:lnTo>
                                  <a:pt x="63" y="341"/>
                                </a:lnTo>
                                <a:lnTo>
                                  <a:pt x="60" y="336"/>
                                </a:lnTo>
                                <a:lnTo>
                                  <a:pt x="57" y="330"/>
                                </a:lnTo>
                                <a:lnTo>
                                  <a:pt x="56" y="323"/>
                                </a:lnTo>
                                <a:lnTo>
                                  <a:pt x="55" y="316"/>
                                </a:lnTo>
                                <a:lnTo>
                                  <a:pt x="54" y="310"/>
                                </a:lnTo>
                                <a:lnTo>
                                  <a:pt x="54" y="301"/>
                                </a:lnTo>
                                <a:lnTo>
                                  <a:pt x="56" y="294"/>
                                </a:lnTo>
                                <a:lnTo>
                                  <a:pt x="57" y="287"/>
                                </a:lnTo>
                                <a:lnTo>
                                  <a:pt x="59" y="282"/>
                                </a:lnTo>
                                <a:lnTo>
                                  <a:pt x="62" y="276"/>
                                </a:lnTo>
                                <a:lnTo>
                                  <a:pt x="66" y="271"/>
                                </a:lnTo>
                                <a:lnTo>
                                  <a:pt x="70" y="265"/>
                                </a:lnTo>
                                <a:lnTo>
                                  <a:pt x="77" y="261"/>
                                </a:lnTo>
                                <a:lnTo>
                                  <a:pt x="83" y="256"/>
                                </a:lnTo>
                                <a:lnTo>
                                  <a:pt x="90" y="251"/>
                                </a:lnTo>
                                <a:lnTo>
                                  <a:pt x="98" y="247"/>
                                </a:lnTo>
                                <a:lnTo>
                                  <a:pt x="105" y="244"/>
                                </a:lnTo>
                                <a:lnTo>
                                  <a:pt x="114" y="241"/>
                                </a:lnTo>
                                <a:lnTo>
                                  <a:pt x="122" y="240"/>
                                </a:lnTo>
                                <a:lnTo>
                                  <a:pt x="131" y="239"/>
                                </a:lnTo>
                                <a:lnTo>
                                  <a:pt x="139" y="239"/>
                                </a:lnTo>
                                <a:lnTo>
                                  <a:pt x="148" y="239"/>
                                </a:lnTo>
                                <a:lnTo>
                                  <a:pt x="157" y="240"/>
                                </a:lnTo>
                                <a:lnTo>
                                  <a:pt x="172" y="244"/>
                                </a:lnTo>
                                <a:lnTo>
                                  <a:pt x="185" y="249"/>
                                </a:lnTo>
                                <a:lnTo>
                                  <a:pt x="199" y="257"/>
                                </a:lnTo>
                                <a:lnTo>
                                  <a:pt x="213" y="266"/>
                                </a:lnTo>
                                <a:lnTo>
                                  <a:pt x="226" y="278"/>
                                </a:lnTo>
                                <a:lnTo>
                                  <a:pt x="239" y="293"/>
                                </a:lnTo>
                                <a:lnTo>
                                  <a:pt x="252" y="310"/>
                                </a:lnTo>
                                <a:lnTo>
                                  <a:pt x="265" y="329"/>
                                </a:lnTo>
                                <a:lnTo>
                                  <a:pt x="274" y="284"/>
                                </a:lnTo>
                                <a:lnTo>
                                  <a:pt x="265" y="264"/>
                                </a:lnTo>
                                <a:lnTo>
                                  <a:pt x="256" y="246"/>
                                </a:lnTo>
                                <a:lnTo>
                                  <a:pt x="252" y="238"/>
                                </a:lnTo>
                                <a:lnTo>
                                  <a:pt x="246" y="230"/>
                                </a:lnTo>
                                <a:lnTo>
                                  <a:pt x="241" y="223"/>
                                </a:lnTo>
                                <a:lnTo>
                                  <a:pt x="235" y="217"/>
                                </a:lnTo>
                                <a:lnTo>
                                  <a:pt x="226" y="208"/>
                                </a:lnTo>
                                <a:lnTo>
                                  <a:pt x="216" y="201"/>
                                </a:lnTo>
                                <a:lnTo>
                                  <a:pt x="205" y="193"/>
                                </a:lnTo>
                                <a:lnTo>
                                  <a:pt x="194" y="187"/>
                                </a:lnTo>
                                <a:lnTo>
                                  <a:pt x="182" y="182"/>
                                </a:lnTo>
                                <a:lnTo>
                                  <a:pt x="168" y="177"/>
                                </a:lnTo>
                                <a:lnTo>
                                  <a:pt x="155" y="173"/>
                                </a:lnTo>
                                <a:lnTo>
                                  <a:pt x="140" y="170"/>
                                </a:lnTo>
                                <a:lnTo>
                                  <a:pt x="127" y="168"/>
                                </a:lnTo>
                                <a:lnTo>
                                  <a:pt x="115" y="167"/>
                                </a:lnTo>
                                <a:lnTo>
                                  <a:pt x="102" y="168"/>
                                </a:lnTo>
                                <a:lnTo>
                                  <a:pt x="90" y="170"/>
                                </a:lnTo>
                                <a:lnTo>
                                  <a:pt x="80" y="173"/>
                                </a:lnTo>
                                <a:lnTo>
                                  <a:pt x="69" y="177"/>
                                </a:lnTo>
                                <a:lnTo>
                                  <a:pt x="59" y="184"/>
                                </a:lnTo>
                                <a:lnTo>
                                  <a:pt x="49" y="191"/>
                                </a:lnTo>
                                <a:lnTo>
                                  <a:pt x="42" y="198"/>
                                </a:lnTo>
                                <a:lnTo>
                                  <a:pt x="35" y="205"/>
                                </a:lnTo>
                                <a:lnTo>
                                  <a:pt x="28" y="214"/>
                                </a:lnTo>
                                <a:lnTo>
                                  <a:pt x="23" y="223"/>
                                </a:lnTo>
                                <a:lnTo>
                                  <a:pt x="19" y="234"/>
                                </a:lnTo>
                                <a:lnTo>
                                  <a:pt x="15" y="244"/>
                                </a:lnTo>
                                <a:lnTo>
                                  <a:pt x="10" y="256"/>
                                </a:lnTo>
                                <a:lnTo>
                                  <a:pt x="8" y="267"/>
                                </a:lnTo>
                                <a:lnTo>
                                  <a:pt x="6" y="282"/>
                                </a:lnTo>
                                <a:lnTo>
                                  <a:pt x="5" y="296"/>
                                </a:lnTo>
                                <a:lnTo>
                                  <a:pt x="5" y="310"/>
                                </a:lnTo>
                                <a:lnTo>
                                  <a:pt x="6" y="322"/>
                                </a:lnTo>
                                <a:lnTo>
                                  <a:pt x="9" y="336"/>
                                </a:lnTo>
                                <a:lnTo>
                                  <a:pt x="12" y="349"/>
                                </a:lnTo>
                                <a:lnTo>
                                  <a:pt x="17" y="363"/>
                                </a:lnTo>
                                <a:lnTo>
                                  <a:pt x="23" y="375"/>
                                </a:lnTo>
                                <a:lnTo>
                                  <a:pt x="29" y="387"/>
                                </a:lnTo>
                                <a:lnTo>
                                  <a:pt x="37" y="396"/>
                                </a:lnTo>
                                <a:lnTo>
                                  <a:pt x="46" y="406"/>
                                </a:lnTo>
                                <a:lnTo>
                                  <a:pt x="56" y="414"/>
                                </a:lnTo>
                                <a:lnTo>
                                  <a:pt x="66" y="421"/>
                                </a:lnTo>
                                <a:lnTo>
                                  <a:pt x="78" y="427"/>
                                </a:lnTo>
                                <a:lnTo>
                                  <a:pt x="90" y="431"/>
                                </a:lnTo>
                                <a:lnTo>
                                  <a:pt x="103" y="434"/>
                                </a:lnTo>
                                <a:lnTo>
                                  <a:pt x="124" y="438"/>
                                </a:lnTo>
                                <a:lnTo>
                                  <a:pt x="144" y="440"/>
                                </a:lnTo>
                                <a:lnTo>
                                  <a:pt x="162" y="440"/>
                                </a:lnTo>
                                <a:lnTo>
                                  <a:pt x="180" y="438"/>
                                </a:lnTo>
                                <a:lnTo>
                                  <a:pt x="197" y="434"/>
                                </a:lnTo>
                                <a:lnTo>
                                  <a:pt x="214" y="430"/>
                                </a:lnTo>
                                <a:lnTo>
                                  <a:pt x="231" y="425"/>
                                </a:lnTo>
                                <a:lnTo>
                                  <a:pt x="249" y="419"/>
                                </a:lnTo>
                                <a:lnTo>
                                  <a:pt x="263" y="33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88" name="Freeform 91"/>
                        <wps:cNvSpPr>
                          <a:spLocks/>
                        </wps:cNvSpPr>
                        <wps:spPr bwMode="auto">
                          <a:xfrm>
                            <a:off x="264155" y="430634"/>
                            <a:ext cx="8435" cy="23621"/>
                          </a:xfrm>
                          <a:custGeom>
                            <a:avLst/>
                            <a:gdLst>
                              <a:gd name="T0" fmla="*/ 222 w 222"/>
                              <a:gd name="T1" fmla="*/ 28 h 588"/>
                              <a:gd name="T2" fmla="*/ 8 w 222"/>
                              <a:gd name="T3" fmla="*/ 0 h 588"/>
                              <a:gd name="T4" fmla="*/ 0 w 222"/>
                              <a:gd name="T5" fmla="*/ 56 h 588"/>
                              <a:gd name="T6" fmla="*/ 66 w 222"/>
                              <a:gd name="T7" fmla="*/ 65 h 588"/>
                              <a:gd name="T8" fmla="*/ 7 w 222"/>
                              <a:gd name="T9" fmla="*/ 530 h 588"/>
                              <a:gd name="T10" fmla="*/ 67 w 222"/>
                              <a:gd name="T11" fmla="*/ 588 h 588"/>
                              <a:gd name="T12" fmla="*/ 132 w 222"/>
                              <a:gd name="T13" fmla="*/ 73 h 588"/>
                              <a:gd name="T14" fmla="*/ 216 w 222"/>
                              <a:gd name="T15" fmla="*/ 84 h 588"/>
                              <a:gd name="T16" fmla="*/ 222 w 222"/>
                              <a:gd name="T17" fmla="*/ 28 h 5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22" h="588">
                                <a:moveTo>
                                  <a:pt x="222" y="28"/>
                                </a:moveTo>
                                <a:lnTo>
                                  <a:pt x="8" y="0"/>
                                </a:lnTo>
                                <a:lnTo>
                                  <a:pt x="0" y="56"/>
                                </a:lnTo>
                                <a:lnTo>
                                  <a:pt x="66" y="65"/>
                                </a:lnTo>
                                <a:lnTo>
                                  <a:pt x="7" y="530"/>
                                </a:lnTo>
                                <a:lnTo>
                                  <a:pt x="67" y="588"/>
                                </a:lnTo>
                                <a:lnTo>
                                  <a:pt x="132" y="73"/>
                                </a:lnTo>
                                <a:lnTo>
                                  <a:pt x="216" y="84"/>
                                </a:lnTo>
                                <a:lnTo>
                                  <a:pt x="222" y="2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89" name="Freeform 92"/>
                        <wps:cNvSpPr>
                          <a:spLocks noEditPoints="1"/>
                        </wps:cNvSpPr>
                        <wps:spPr bwMode="auto">
                          <a:xfrm>
                            <a:off x="268371" y="431597"/>
                            <a:ext cx="12192" cy="19764"/>
                          </a:xfrm>
                          <a:custGeom>
                            <a:avLst/>
                            <a:gdLst>
                              <a:gd name="T0" fmla="*/ 80 w 319"/>
                              <a:gd name="T1" fmla="*/ 0 h 492"/>
                              <a:gd name="T2" fmla="*/ 314 w 319"/>
                              <a:gd name="T3" fmla="*/ 74 h 492"/>
                              <a:gd name="T4" fmla="*/ 216 w 319"/>
                              <a:gd name="T5" fmla="*/ 242 h 492"/>
                              <a:gd name="T6" fmla="*/ 198 w 319"/>
                              <a:gd name="T7" fmla="*/ 213 h 492"/>
                              <a:gd name="T8" fmla="*/ 179 w 319"/>
                              <a:gd name="T9" fmla="*/ 192 h 492"/>
                              <a:gd name="T10" fmla="*/ 159 w 319"/>
                              <a:gd name="T11" fmla="*/ 178 h 492"/>
                              <a:gd name="T12" fmla="*/ 137 w 319"/>
                              <a:gd name="T13" fmla="*/ 173 h 492"/>
                              <a:gd name="T14" fmla="*/ 120 w 319"/>
                              <a:gd name="T15" fmla="*/ 173 h 492"/>
                              <a:gd name="T16" fmla="*/ 103 w 319"/>
                              <a:gd name="T17" fmla="*/ 175 h 492"/>
                              <a:gd name="T18" fmla="*/ 87 w 319"/>
                              <a:gd name="T19" fmla="*/ 180 h 492"/>
                              <a:gd name="T20" fmla="*/ 71 w 319"/>
                              <a:gd name="T21" fmla="*/ 188 h 492"/>
                              <a:gd name="T22" fmla="*/ 54 w 319"/>
                              <a:gd name="T23" fmla="*/ 197 h 492"/>
                              <a:gd name="T24" fmla="*/ 38 w 319"/>
                              <a:gd name="T25" fmla="*/ 209 h 492"/>
                              <a:gd name="T26" fmla="*/ 6 w 319"/>
                              <a:gd name="T27" fmla="*/ 240 h 492"/>
                              <a:gd name="T28" fmla="*/ 6 w 319"/>
                              <a:gd name="T29" fmla="*/ 330 h 492"/>
                              <a:gd name="T30" fmla="*/ 20 w 319"/>
                              <a:gd name="T31" fmla="*/ 311 h 492"/>
                              <a:gd name="T32" fmla="*/ 37 w 319"/>
                              <a:gd name="T33" fmla="*/ 293 h 492"/>
                              <a:gd name="T34" fmla="*/ 57 w 319"/>
                              <a:gd name="T35" fmla="*/ 276 h 492"/>
                              <a:gd name="T36" fmla="*/ 79 w 319"/>
                              <a:gd name="T37" fmla="*/ 261 h 492"/>
                              <a:gd name="T38" fmla="*/ 100 w 319"/>
                              <a:gd name="T39" fmla="*/ 249 h 492"/>
                              <a:gd name="T40" fmla="*/ 120 w 319"/>
                              <a:gd name="T41" fmla="*/ 242 h 492"/>
                              <a:gd name="T42" fmla="*/ 138 w 319"/>
                              <a:gd name="T43" fmla="*/ 238 h 492"/>
                              <a:gd name="T44" fmla="*/ 156 w 319"/>
                              <a:gd name="T45" fmla="*/ 240 h 492"/>
                              <a:gd name="T46" fmla="*/ 169 w 319"/>
                              <a:gd name="T47" fmla="*/ 246 h 492"/>
                              <a:gd name="T48" fmla="*/ 175 w 319"/>
                              <a:gd name="T49" fmla="*/ 252 h 492"/>
                              <a:gd name="T50" fmla="*/ 181 w 319"/>
                              <a:gd name="T51" fmla="*/ 264 h 492"/>
                              <a:gd name="T52" fmla="*/ 186 w 319"/>
                              <a:gd name="T53" fmla="*/ 286 h 492"/>
                              <a:gd name="T54" fmla="*/ 183 w 319"/>
                              <a:gd name="T55" fmla="*/ 316 h 492"/>
                              <a:gd name="T56" fmla="*/ 174 w 319"/>
                              <a:gd name="T57" fmla="*/ 349 h 492"/>
                              <a:gd name="T58" fmla="*/ 158 w 319"/>
                              <a:gd name="T59" fmla="*/ 381 h 492"/>
                              <a:gd name="T60" fmla="*/ 136 w 319"/>
                              <a:gd name="T61" fmla="*/ 414 h 492"/>
                              <a:gd name="T62" fmla="*/ 161 w 319"/>
                              <a:gd name="T63" fmla="*/ 492 h 492"/>
                              <a:gd name="T64" fmla="*/ 177 w 319"/>
                              <a:gd name="T65" fmla="*/ 478 h 492"/>
                              <a:gd name="T66" fmla="*/ 192 w 319"/>
                              <a:gd name="T67" fmla="*/ 463 h 492"/>
                              <a:gd name="T68" fmla="*/ 218 w 319"/>
                              <a:gd name="T69" fmla="*/ 424 h 492"/>
                              <a:gd name="T70" fmla="*/ 235 w 319"/>
                              <a:gd name="T71" fmla="*/ 387 h 492"/>
                              <a:gd name="T72" fmla="*/ 241 w 319"/>
                              <a:gd name="T73" fmla="*/ 372 h 492"/>
                              <a:gd name="T74" fmla="*/ 243 w 319"/>
                              <a:gd name="T75" fmla="*/ 356 h 492"/>
                              <a:gd name="T76" fmla="*/ 243 w 319"/>
                              <a:gd name="T77" fmla="*/ 329 h 492"/>
                              <a:gd name="T78" fmla="*/ 238 w 319"/>
                              <a:gd name="T79" fmla="*/ 301 h 492"/>
                              <a:gd name="T80" fmla="*/ 229 w 319"/>
                              <a:gd name="T81" fmla="*/ 272 h 492"/>
                              <a:gd name="T82" fmla="*/ 216 w 319"/>
                              <a:gd name="T83" fmla="*/ 242 h 4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19" h="492">
                                <a:moveTo>
                                  <a:pt x="319" y="17"/>
                                </a:moveTo>
                                <a:lnTo>
                                  <a:pt x="80" y="0"/>
                                </a:lnTo>
                                <a:lnTo>
                                  <a:pt x="76" y="58"/>
                                </a:lnTo>
                                <a:lnTo>
                                  <a:pt x="314" y="74"/>
                                </a:lnTo>
                                <a:lnTo>
                                  <a:pt x="319" y="17"/>
                                </a:lnTo>
                                <a:close/>
                                <a:moveTo>
                                  <a:pt x="216" y="242"/>
                                </a:moveTo>
                                <a:lnTo>
                                  <a:pt x="207" y="227"/>
                                </a:lnTo>
                                <a:lnTo>
                                  <a:pt x="198" y="213"/>
                                </a:lnTo>
                                <a:lnTo>
                                  <a:pt x="189" y="201"/>
                                </a:lnTo>
                                <a:lnTo>
                                  <a:pt x="179" y="192"/>
                                </a:lnTo>
                                <a:lnTo>
                                  <a:pt x="170" y="184"/>
                                </a:lnTo>
                                <a:lnTo>
                                  <a:pt x="159" y="178"/>
                                </a:lnTo>
                                <a:lnTo>
                                  <a:pt x="149" y="175"/>
                                </a:lnTo>
                                <a:lnTo>
                                  <a:pt x="137" y="173"/>
                                </a:lnTo>
                                <a:lnTo>
                                  <a:pt x="129" y="173"/>
                                </a:lnTo>
                                <a:lnTo>
                                  <a:pt x="120" y="173"/>
                                </a:lnTo>
                                <a:lnTo>
                                  <a:pt x="112" y="174"/>
                                </a:lnTo>
                                <a:lnTo>
                                  <a:pt x="103" y="175"/>
                                </a:lnTo>
                                <a:lnTo>
                                  <a:pt x="95" y="177"/>
                                </a:lnTo>
                                <a:lnTo>
                                  <a:pt x="87" y="180"/>
                                </a:lnTo>
                                <a:lnTo>
                                  <a:pt x="79" y="183"/>
                                </a:lnTo>
                                <a:lnTo>
                                  <a:pt x="71" y="188"/>
                                </a:lnTo>
                                <a:lnTo>
                                  <a:pt x="62" y="192"/>
                                </a:lnTo>
                                <a:lnTo>
                                  <a:pt x="54" y="197"/>
                                </a:lnTo>
                                <a:lnTo>
                                  <a:pt x="47" y="202"/>
                                </a:lnTo>
                                <a:lnTo>
                                  <a:pt x="38" y="209"/>
                                </a:lnTo>
                                <a:lnTo>
                                  <a:pt x="22" y="224"/>
                                </a:lnTo>
                                <a:lnTo>
                                  <a:pt x="6" y="240"/>
                                </a:lnTo>
                                <a:lnTo>
                                  <a:pt x="0" y="341"/>
                                </a:lnTo>
                                <a:lnTo>
                                  <a:pt x="6" y="330"/>
                                </a:lnTo>
                                <a:lnTo>
                                  <a:pt x="13" y="321"/>
                                </a:lnTo>
                                <a:lnTo>
                                  <a:pt x="20" y="311"/>
                                </a:lnTo>
                                <a:lnTo>
                                  <a:pt x="29" y="303"/>
                                </a:lnTo>
                                <a:lnTo>
                                  <a:pt x="37" y="293"/>
                                </a:lnTo>
                                <a:lnTo>
                                  <a:pt x="47" y="285"/>
                                </a:lnTo>
                                <a:lnTo>
                                  <a:pt x="57" y="276"/>
                                </a:lnTo>
                                <a:lnTo>
                                  <a:pt x="68" y="268"/>
                                </a:lnTo>
                                <a:lnTo>
                                  <a:pt x="79" y="261"/>
                                </a:lnTo>
                                <a:lnTo>
                                  <a:pt x="90" y="254"/>
                                </a:lnTo>
                                <a:lnTo>
                                  <a:pt x="100" y="249"/>
                                </a:lnTo>
                                <a:lnTo>
                                  <a:pt x="110" y="245"/>
                                </a:lnTo>
                                <a:lnTo>
                                  <a:pt x="120" y="242"/>
                                </a:lnTo>
                                <a:lnTo>
                                  <a:pt x="129" y="239"/>
                                </a:lnTo>
                                <a:lnTo>
                                  <a:pt x="138" y="238"/>
                                </a:lnTo>
                                <a:lnTo>
                                  <a:pt x="147" y="238"/>
                                </a:lnTo>
                                <a:lnTo>
                                  <a:pt x="156" y="240"/>
                                </a:lnTo>
                                <a:lnTo>
                                  <a:pt x="165" y="244"/>
                                </a:lnTo>
                                <a:lnTo>
                                  <a:pt x="169" y="246"/>
                                </a:lnTo>
                                <a:lnTo>
                                  <a:pt x="172" y="249"/>
                                </a:lnTo>
                                <a:lnTo>
                                  <a:pt x="175" y="252"/>
                                </a:lnTo>
                                <a:lnTo>
                                  <a:pt x="177" y="255"/>
                                </a:lnTo>
                                <a:lnTo>
                                  <a:pt x="181" y="264"/>
                                </a:lnTo>
                                <a:lnTo>
                                  <a:pt x="185" y="274"/>
                                </a:lnTo>
                                <a:lnTo>
                                  <a:pt x="186" y="286"/>
                                </a:lnTo>
                                <a:lnTo>
                                  <a:pt x="185" y="300"/>
                                </a:lnTo>
                                <a:lnTo>
                                  <a:pt x="183" y="316"/>
                                </a:lnTo>
                                <a:lnTo>
                                  <a:pt x="179" y="332"/>
                                </a:lnTo>
                                <a:lnTo>
                                  <a:pt x="174" y="349"/>
                                </a:lnTo>
                                <a:lnTo>
                                  <a:pt x="167" y="365"/>
                                </a:lnTo>
                                <a:lnTo>
                                  <a:pt x="158" y="381"/>
                                </a:lnTo>
                                <a:lnTo>
                                  <a:pt x="148" y="397"/>
                                </a:lnTo>
                                <a:lnTo>
                                  <a:pt x="136" y="414"/>
                                </a:lnTo>
                                <a:lnTo>
                                  <a:pt x="122" y="430"/>
                                </a:lnTo>
                                <a:lnTo>
                                  <a:pt x="161" y="492"/>
                                </a:lnTo>
                                <a:lnTo>
                                  <a:pt x="170" y="486"/>
                                </a:lnTo>
                                <a:lnTo>
                                  <a:pt x="177" y="478"/>
                                </a:lnTo>
                                <a:lnTo>
                                  <a:pt x="186" y="470"/>
                                </a:lnTo>
                                <a:lnTo>
                                  <a:pt x="192" y="463"/>
                                </a:lnTo>
                                <a:lnTo>
                                  <a:pt x="206" y="445"/>
                                </a:lnTo>
                                <a:lnTo>
                                  <a:pt x="218" y="424"/>
                                </a:lnTo>
                                <a:lnTo>
                                  <a:pt x="228" y="405"/>
                                </a:lnTo>
                                <a:lnTo>
                                  <a:pt x="235" y="387"/>
                                </a:lnTo>
                                <a:lnTo>
                                  <a:pt x="238" y="379"/>
                                </a:lnTo>
                                <a:lnTo>
                                  <a:pt x="241" y="372"/>
                                </a:lnTo>
                                <a:lnTo>
                                  <a:pt x="242" y="363"/>
                                </a:lnTo>
                                <a:lnTo>
                                  <a:pt x="243" y="356"/>
                                </a:lnTo>
                                <a:lnTo>
                                  <a:pt x="244" y="343"/>
                                </a:lnTo>
                                <a:lnTo>
                                  <a:pt x="243" y="329"/>
                                </a:lnTo>
                                <a:lnTo>
                                  <a:pt x="241" y="316"/>
                                </a:lnTo>
                                <a:lnTo>
                                  <a:pt x="238" y="301"/>
                                </a:lnTo>
                                <a:lnTo>
                                  <a:pt x="234" y="287"/>
                                </a:lnTo>
                                <a:lnTo>
                                  <a:pt x="229" y="272"/>
                                </a:lnTo>
                                <a:lnTo>
                                  <a:pt x="223" y="257"/>
                                </a:lnTo>
                                <a:lnTo>
                                  <a:pt x="216" y="24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90" name="Freeform 93"/>
                        <wps:cNvSpPr>
                          <a:spLocks/>
                        </wps:cNvSpPr>
                        <wps:spPr bwMode="auto">
                          <a:xfrm>
                            <a:off x="279570" y="432240"/>
                            <a:ext cx="8281" cy="23219"/>
                          </a:xfrm>
                          <a:custGeom>
                            <a:avLst/>
                            <a:gdLst>
                              <a:gd name="T0" fmla="*/ 217 w 217"/>
                              <a:gd name="T1" fmla="*/ 3 h 578"/>
                              <a:gd name="T2" fmla="*/ 1 w 217"/>
                              <a:gd name="T3" fmla="*/ 0 h 578"/>
                              <a:gd name="T4" fmla="*/ 0 w 217"/>
                              <a:gd name="T5" fmla="*/ 57 h 578"/>
                              <a:gd name="T6" fmla="*/ 67 w 217"/>
                              <a:gd name="T7" fmla="*/ 58 h 578"/>
                              <a:gd name="T8" fmla="*/ 59 w 217"/>
                              <a:gd name="T9" fmla="*/ 527 h 578"/>
                              <a:gd name="T10" fmla="*/ 125 w 217"/>
                              <a:gd name="T11" fmla="*/ 578 h 578"/>
                              <a:gd name="T12" fmla="*/ 133 w 217"/>
                              <a:gd name="T13" fmla="*/ 60 h 578"/>
                              <a:gd name="T14" fmla="*/ 216 w 217"/>
                              <a:gd name="T15" fmla="*/ 61 h 578"/>
                              <a:gd name="T16" fmla="*/ 217 w 217"/>
                              <a:gd name="T17" fmla="*/ 3 h 5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17" h="578">
                                <a:moveTo>
                                  <a:pt x="217" y="3"/>
                                </a:moveTo>
                                <a:lnTo>
                                  <a:pt x="1" y="0"/>
                                </a:lnTo>
                                <a:lnTo>
                                  <a:pt x="0" y="57"/>
                                </a:lnTo>
                                <a:lnTo>
                                  <a:pt x="67" y="58"/>
                                </a:lnTo>
                                <a:lnTo>
                                  <a:pt x="59" y="527"/>
                                </a:lnTo>
                                <a:lnTo>
                                  <a:pt x="125" y="578"/>
                                </a:lnTo>
                                <a:lnTo>
                                  <a:pt x="133" y="60"/>
                                </a:lnTo>
                                <a:lnTo>
                                  <a:pt x="216" y="61"/>
                                </a:lnTo>
                                <a:lnTo>
                                  <a:pt x="217" y="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91" name="Freeform 94"/>
                        <wps:cNvSpPr>
                          <a:spLocks/>
                        </wps:cNvSpPr>
                        <wps:spPr bwMode="auto">
                          <a:xfrm>
                            <a:off x="272973" y="423402"/>
                            <a:ext cx="11272" cy="9240"/>
                          </a:xfrm>
                          <a:custGeom>
                            <a:avLst/>
                            <a:gdLst>
                              <a:gd name="T0" fmla="*/ 219 w 296"/>
                              <a:gd name="T1" fmla="*/ 51 h 231"/>
                              <a:gd name="T2" fmla="*/ 190 w 296"/>
                              <a:gd name="T3" fmla="*/ 26 h 231"/>
                              <a:gd name="T4" fmla="*/ 167 w 296"/>
                              <a:gd name="T5" fmla="*/ 12 h 231"/>
                              <a:gd name="T6" fmla="*/ 151 w 296"/>
                              <a:gd name="T7" fmla="*/ 6 h 231"/>
                              <a:gd name="T8" fmla="*/ 134 w 296"/>
                              <a:gd name="T9" fmla="*/ 2 h 231"/>
                              <a:gd name="T10" fmla="*/ 117 w 296"/>
                              <a:gd name="T11" fmla="*/ 0 h 231"/>
                              <a:gd name="T12" fmla="*/ 97 w 296"/>
                              <a:gd name="T13" fmla="*/ 0 h 231"/>
                              <a:gd name="T14" fmla="*/ 76 w 296"/>
                              <a:gd name="T15" fmla="*/ 5 h 231"/>
                              <a:gd name="T16" fmla="*/ 57 w 296"/>
                              <a:gd name="T17" fmla="*/ 13 h 231"/>
                              <a:gd name="T18" fmla="*/ 40 w 296"/>
                              <a:gd name="T19" fmla="*/ 26 h 231"/>
                              <a:gd name="T20" fmla="*/ 25 w 296"/>
                              <a:gd name="T21" fmla="*/ 42 h 231"/>
                              <a:gd name="T22" fmla="*/ 12 w 296"/>
                              <a:gd name="T23" fmla="*/ 59 h 231"/>
                              <a:gd name="T24" fmla="*/ 5 w 296"/>
                              <a:gd name="T25" fmla="*/ 80 h 231"/>
                              <a:gd name="T26" fmla="*/ 0 w 296"/>
                              <a:gd name="T27" fmla="*/ 103 h 231"/>
                              <a:gd name="T28" fmla="*/ 0 w 296"/>
                              <a:gd name="T29" fmla="*/ 125 h 231"/>
                              <a:gd name="T30" fmla="*/ 4 w 296"/>
                              <a:gd name="T31" fmla="*/ 146 h 231"/>
                              <a:gd name="T32" fmla="*/ 8 w 296"/>
                              <a:gd name="T33" fmla="*/ 161 h 231"/>
                              <a:gd name="T34" fmla="*/ 13 w 296"/>
                              <a:gd name="T35" fmla="*/ 168 h 231"/>
                              <a:gd name="T36" fmla="*/ 21 w 296"/>
                              <a:gd name="T37" fmla="*/ 174 h 231"/>
                              <a:gd name="T38" fmla="*/ 32 w 296"/>
                              <a:gd name="T39" fmla="*/ 176 h 231"/>
                              <a:gd name="T40" fmla="*/ 44 w 296"/>
                              <a:gd name="T41" fmla="*/ 176 h 231"/>
                              <a:gd name="T42" fmla="*/ 52 w 296"/>
                              <a:gd name="T43" fmla="*/ 173 h 231"/>
                              <a:gd name="T44" fmla="*/ 57 w 296"/>
                              <a:gd name="T45" fmla="*/ 167 h 231"/>
                              <a:gd name="T46" fmla="*/ 60 w 296"/>
                              <a:gd name="T47" fmla="*/ 159 h 231"/>
                              <a:gd name="T48" fmla="*/ 60 w 296"/>
                              <a:gd name="T49" fmla="*/ 144 h 231"/>
                              <a:gd name="T50" fmla="*/ 63 w 296"/>
                              <a:gd name="T51" fmla="*/ 126 h 231"/>
                              <a:gd name="T52" fmla="*/ 66 w 296"/>
                              <a:gd name="T53" fmla="*/ 111 h 231"/>
                              <a:gd name="T54" fmla="*/ 72 w 296"/>
                              <a:gd name="T55" fmla="*/ 98 h 231"/>
                              <a:gd name="T56" fmla="*/ 79 w 296"/>
                              <a:gd name="T57" fmla="*/ 85 h 231"/>
                              <a:gd name="T58" fmla="*/ 89 w 296"/>
                              <a:gd name="T59" fmla="*/ 76 h 231"/>
                              <a:gd name="T60" fmla="*/ 99 w 296"/>
                              <a:gd name="T61" fmla="*/ 70 h 231"/>
                              <a:gd name="T62" fmla="*/ 111 w 296"/>
                              <a:gd name="T63" fmla="*/ 67 h 231"/>
                              <a:gd name="T64" fmla="*/ 125 w 296"/>
                              <a:gd name="T65" fmla="*/ 68 h 231"/>
                              <a:gd name="T66" fmla="*/ 141 w 296"/>
                              <a:gd name="T67" fmla="*/ 72 h 231"/>
                              <a:gd name="T68" fmla="*/ 156 w 296"/>
                              <a:gd name="T69" fmla="*/ 81 h 231"/>
                              <a:gd name="T70" fmla="*/ 173 w 296"/>
                              <a:gd name="T71" fmla="*/ 94 h 231"/>
                              <a:gd name="T72" fmla="*/ 190 w 296"/>
                              <a:gd name="T73" fmla="*/ 116 h 231"/>
                              <a:gd name="T74" fmla="*/ 208 w 296"/>
                              <a:gd name="T75" fmla="*/ 142 h 231"/>
                              <a:gd name="T76" fmla="*/ 224 w 296"/>
                              <a:gd name="T77" fmla="*/ 174 h 231"/>
                              <a:gd name="T78" fmla="*/ 239 w 296"/>
                              <a:gd name="T79" fmla="*/ 211 h 231"/>
                              <a:gd name="T80" fmla="*/ 296 w 296"/>
                              <a:gd name="T81" fmla="*/ 230 h 231"/>
                              <a:gd name="T82" fmla="*/ 288 w 296"/>
                              <a:gd name="T83" fmla="*/ 184 h 231"/>
                              <a:gd name="T84" fmla="*/ 276 w 296"/>
                              <a:gd name="T85" fmla="*/ 142 h 231"/>
                              <a:gd name="T86" fmla="*/ 257 w 296"/>
                              <a:gd name="T87" fmla="*/ 103 h 231"/>
                              <a:gd name="T88" fmla="*/ 232 w 296"/>
                              <a:gd name="T89" fmla="*/ 67 h 2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Lst>
                            <a:rect l="0" t="0" r="r" b="b"/>
                            <a:pathLst>
                              <a:path w="296" h="231">
                                <a:moveTo>
                                  <a:pt x="232" y="67"/>
                                </a:moveTo>
                                <a:lnTo>
                                  <a:pt x="219" y="51"/>
                                </a:lnTo>
                                <a:lnTo>
                                  <a:pt x="205" y="37"/>
                                </a:lnTo>
                                <a:lnTo>
                                  <a:pt x="190" y="26"/>
                                </a:lnTo>
                                <a:lnTo>
                                  <a:pt x="175" y="16"/>
                                </a:lnTo>
                                <a:lnTo>
                                  <a:pt x="167" y="12"/>
                                </a:lnTo>
                                <a:lnTo>
                                  <a:pt x="160" y="9"/>
                                </a:lnTo>
                                <a:lnTo>
                                  <a:pt x="151" y="6"/>
                                </a:lnTo>
                                <a:lnTo>
                                  <a:pt x="143" y="3"/>
                                </a:lnTo>
                                <a:lnTo>
                                  <a:pt x="134" y="2"/>
                                </a:lnTo>
                                <a:lnTo>
                                  <a:pt x="126" y="0"/>
                                </a:lnTo>
                                <a:lnTo>
                                  <a:pt x="117" y="0"/>
                                </a:lnTo>
                                <a:lnTo>
                                  <a:pt x="108" y="0"/>
                                </a:lnTo>
                                <a:lnTo>
                                  <a:pt x="97" y="0"/>
                                </a:lnTo>
                                <a:lnTo>
                                  <a:pt x="87" y="2"/>
                                </a:lnTo>
                                <a:lnTo>
                                  <a:pt x="76" y="5"/>
                                </a:lnTo>
                                <a:lnTo>
                                  <a:pt x="67" y="9"/>
                                </a:lnTo>
                                <a:lnTo>
                                  <a:pt x="57" y="13"/>
                                </a:lnTo>
                                <a:lnTo>
                                  <a:pt x="49" y="18"/>
                                </a:lnTo>
                                <a:lnTo>
                                  <a:pt x="40" y="26"/>
                                </a:lnTo>
                                <a:lnTo>
                                  <a:pt x="32" y="33"/>
                                </a:lnTo>
                                <a:lnTo>
                                  <a:pt x="25" y="42"/>
                                </a:lnTo>
                                <a:lnTo>
                                  <a:pt x="17" y="50"/>
                                </a:lnTo>
                                <a:lnTo>
                                  <a:pt x="12" y="59"/>
                                </a:lnTo>
                                <a:lnTo>
                                  <a:pt x="8" y="69"/>
                                </a:lnTo>
                                <a:lnTo>
                                  <a:pt x="5" y="80"/>
                                </a:lnTo>
                                <a:lnTo>
                                  <a:pt x="1" y="91"/>
                                </a:lnTo>
                                <a:lnTo>
                                  <a:pt x="0" y="103"/>
                                </a:lnTo>
                                <a:lnTo>
                                  <a:pt x="0" y="114"/>
                                </a:lnTo>
                                <a:lnTo>
                                  <a:pt x="0" y="125"/>
                                </a:lnTo>
                                <a:lnTo>
                                  <a:pt x="1" y="136"/>
                                </a:lnTo>
                                <a:lnTo>
                                  <a:pt x="4" y="146"/>
                                </a:lnTo>
                                <a:lnTo>
                                  <a:pt x="6" y="156"/>
                                </a:lnTo>
                                <a:lnTo>
                                  <a:pt x="8" y="161"/>
                                </a:lnTo>
                                <a:lnTo>
                                  <a:pt x="10" y="165"/>
                                </a:lnTo>
                                <a:lnTo>
                                  <a:pt x="13" y="168"/>
                                </a:lnTo>
                                <a:lnTo>
                                  <a:pt x="17" y="171"/>
                                </a:lnTo>
                                <a:lnTo>
                                  <a:pt x="21" y="174"/>
                                </a:lnTo>
                                <a:lnTo>
                                  <a:pt x="27" y="175"/>
                                </a:lnTo>
                                <a:lnTo>
                                  <a:pt x="32" y="176"/>
                                </a:lnTo>
                                <a:lnTo>
                                  <a:pt x="38" y="176"/>
                                </a:lnTo>
                                <a:lnTo>
                                  <a:pt x="44" y="176"/>
                                </a:lnTo>
                                <a:lnTo>
                                  <a:pt x="48" y="175"/>
                                </a:lnTo>
                                <a:lnTo>
                                  <a:pt x="52" y="173"/>
                                </a:lnTo>
                                <a:lnTo>
                                  <a:pt x="55" y="171"/>
                                </a:lnTo>
                                <a:lnTo>
                                  <a:pt x="57" y="167"/>
                                </a:lnTo>
                                <a:lnTo>
                                  <a:pt x="59" y="163"/>
                                </a:lnTo>
                                <a:lnTo>
                                  <a:pt x="60" y="159"/>
                                </a:lnTo>
                                <a:lnTo>
                                  <a:pt x="60" y="154"/>
                                </a:lnTo>
                                <a:lnTo>
                                  <a:pt x="60" y="144"/>
                                </a:lnTo>
                                <a:lnTo>
                                  <a:pt x="61" y="135"/>
                                </a:lnTo>
                                <a:lnTo>
                                  <a:pt x="63" y="126"/>
                                </a:lnTo>
                                <a:lnTo>
                                  <a:pt x="64" y="119"/>
                                </a:lnTo>
                                <a:lnTo>
                                  <a:pt x="66" y="111"/>
                                </a:lnTo>
                                <a:lnTo>
                                  <a:pt x="69" y="104"/>
                                </a:lnTo>
                                <a:lnTo>
                                  <a:pt x="72" y="98"/>
                                </a:lnTo>
                                <a:lnTo>
                                  <a:pt x="75" y="91"/>
                                </a:lnTo>
                                <a:lnTo>
                                  <a:pt x="79" y="85"/>
                                </a:lnTo>
                                <a:lnTo>
                                  <a:pt x="85" y="81"/>
                                </a:lnTo>
                                <a:lnTo>
                                  <a:pt x="89" y="76"/>
                                </a:lnTo>
                                <a:lnTo>
                                  <a:pt x="94" y="73"/>
                                </a:lnTo>
                                <a:lnTo>
                                  <a:pt x="99" y="70"/>
                                </a:lnTo>
                                <a:lnTo>
                                  <a:pt x="105" y="69"/>
                                </a:lnTo>
                                <a:lnTo>
                                  <a:pt x="111" y="67"/>
                                </a:lnTo>
                                <a:lnTo>
                                  <a:pt x="116" y="67"/>
                                </a:lnTo>
                                <a:lnTo>
                                  <a:pt x="125" y="68"/>
                                </a:lnTo>
                                <a:lnTo>
                                  <a:pt x="132" y="69"/>
                                </a:lnTo>
                                <a:lnTo>
                                  <a:pt x="141" y="72"/>
                                </a:lnTo>
                                <a:lnTo>
                                  <a:pt x="149" y="76"/>
                                </a:lnTo>
                                <a:lnTo>
                                  <a:pt x="156" y="81"/>
                                </a:lnTo>
                                <a:lnTo>
                                  <a:pt x="165" y="87"/>
                                </a:lnTo>
                                <a:lnTo>
                                  <a:pt x="173" y="94"/>
                                </a:lnTo>
                                <a:lnTo>
                                  <a:pt x="181" y="104"/>
                                </a:lnTo>
                                <a:lnTo>
                                  <a:pt x="190" y="116"/>
                                </a:lnTo>
                                <a:lnTo>
                                  <a:pt x="200" y="128"/>
                                </a:lnTo>
                                <a:lnTo>
                                  <a:pt x="208" y="142"/>
                                </a:lnTo>
                                <a:lnTo>
                                  <a:pt x="217" y="158"/>
                                </a:lnTo>
                                <a:lnTo>
                                  <a:pt x="224" y="174"/>
                                </a:lnTo>
                                <a:lnTo>
                                  <a:pt x="231" y="192"/>
                                </a:lnTo>
                                <a:lnTo>
                                  <a:pt x="239" y="211"/>
                                </a:lnTo>
                                <a:lnTo>
                                  <a:pt x="246" y="231"/>
                                </a:lnTo>
                                <a:lnTo>
                                  <a:pt x="296" y="230"/>
                                </a:lnTo>
                                <a:lnTo>
                                  <a:pt x="292" y="206"/>
                                </a:lnTo>
                                <a:lnTo>
                                  <a:pt x="288" y="184"/>
                                </a:lnTo>
                                <a:lnTo>
                                  <a:pt x="283" y="163"/>
                                </a:lnTo>
                                <a:lnTo>
                                  <a:pt x="276" y="142"/>
                                </a:lnTo>
                                <a:lnTo>
                                  <a:pt x="267" y="122"/>
                                </a:lnTo>
                                <a:lnTo>
                                  <a:pt x="257" y="103"/>
                                </a:lnTo>
                                <a:lnTo>
                                  <a:pt x="245" y="85"/>
                                </a:lnTo>
                                <a:lnTo>
                                  <a:pt x="232" y="6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92" name="Freeform 95"/>
                        <wps:cNvSpPr>
                          <a:spLocks/>
                        </wps:cNvSpPr>
                        <wps:spPr bwMode="auto">
                          <a:xfrm>
                            <a:off x="305410" y="427982"/>
                            <a:ext cx="18555" cy="23058"/>
                          </a:xfrm>
                          <a:custGeom>
                            <a:avLst/>
                            <a:gdLst>
                              <a:gd name="T0" fmla="*/ 446 w 483"/>
                              <a:gd name="T1" fmla="*/ 244 h 574"/>
                              <a:gd name="T2" fmla="*/ 419 w 483"/>
                              <a:gd name="T3" fmla="*/ 260 h 574"/>
                              <a:gd name="T4" fmla="*/ 394 w 483"/>
                              <a:gd name="T5" fmla="*/ 271 h 574"/>
                              <a:gd name="T6" fmla="*/ 364 w 483"/>
                              <a:gd name="T7" fmla="*/ 282 h 574"/>
                              <a:gd name="T8" fmla="*/ 336 w 483"/>
                              <a:gd name="T9" fmla="*/ 288 h 574"/>
                              <a:gd name="T10" fmla="*/ 312 w 483"/>
                              <a:gd name="T11" fmla="*/ 287 h 574"/>
                              <a:gd name="T12" fmla="*/ 292 w 483"/>
                              <a:gd name="T13" fmla="*/ 282 h 574"/>
                              <a:gd name="T14" fmla="*/ 275 w 483"/>
                              <a:gd name="T15" fmla="*/ 269 h 574"/>
                              <a:gd name="T16" fmla="*/ 269 w 483"/>
                              <a:gd name="T17" fmla="*/ 258 h 574"/>
                              <a:gd name="T18" fmla="*/ 270 w 483"/>
                              <a:gd name="T19" fmla="*/ 253 h 574"/>
                              <a:gd name="T20" fmla="*/ 236 w 483"/>
                              <a:gd name="T21" fmla="*/ 85 h 574"/>
                              <a:gd name="T22" fmla="*/ 377 w 483"/>
                              <a:gd name="T23" fmla="*/ 0 h 574"/>
                              <a:gd name="T24" fmla="*/ 12 w 483"/>
                              <a:gd name="T25" fmla="*/ 131 h 574"/>
                              <a:gd name="T26" fmla="*/ 200 w 483"/>
                              <a:gd name="T27" fmla="*/ 249 h 574"/>
                              <a:gd name="T28" fmla="*/ 204 w 483"/>
                              <a:gd name="T29" fmla="*/ 277 h 574"/>
                              <a:gd name="T30" fmla="*/ 201 w 483"/>
                              <a:gd name="T31" fmla="*/ 286 h 574"/>
                              <a:gd name="T32" fmla="*/ 198 w 483"/>
                              <a:gd name="T33" fmla="*/ 292 h 574"/>
                              <a:gd name="T34" fmla="*/ 193 w 483"/>
                              <a:gd name="T35" fmla="*/ 296 h 574"/>
                              <a:gd name="T36" fmla="*/ 187 w 483"/>
                              <a:gd name="T37" fmla="*/ 295 h 574"/>
                              <a:gd name="T38" fmla="*/ 173 w 483"/>
                              <a:gd name="T39" fmla="*/ 285 h 574"/>
                              <a:gd name="T40" fmla="*/ 158 w 483"/>
                              <a:gd name="T41" fmla="*/ 279 h 574"/>
                              <a:gd name="T42" fmla="*/ 145 w 483"/>
                              <a:gd name="T43" fmla="*/ 276 h 574"/>
                              <a:gd name="T44" fmla="*/ 130 w 483"/>
                              <a:gd name="T45" fmla="*/ 276 h 574"/>
                              <a:gd name="T46" fmla="*/ 117 w 483"/>
                              <a:gd name="T47" fmla="*/ 281 h 574"/>
                              <a:gd name="T48" fmla="*/ 108 w 483"/>
                              <a:gd name="T49" fmla="*/ 290 h 574"/>
                              <a:gd name="T50" fmla="*/ 101 w 483"/>
                              <a:gd name="T51" fmla="*/ 302 h 574"/>
                              <a:gd name="T52" fmla="*/ 99 w 483"/>
                              <a:gd name="T53" fmla="*/ 318 h 574"/>
                              <a:gd name="T54" fmla="*/ 98 w 483"/>
                              <a:gd name="T55" fmla="*/ 323 h 574"/>
                              <a:gd name="T56" fmla="*/ 99 w 483"/>
                              <a:gd name="T57" fmla="*/ 329 h 574"/>
                              <a:gd name="T58" fmla="*/ 108 w 483"/>
                              <a:gd name="T59" fmla="*/ 347 h 574"/>
                              <a:gd name="T60" fmla="*/ 125 w 483"/>
                              <a:gd name="T61" fmla="*/ 368 h 574"/>
                              <a:gd name="T62" fmla="*/ 152 w 483"/>
                              <a:gd name="T63" fmla="*/ 392 h 574"/>
                              <a:gd name="T64" fmla="*/ 188 w 483"/>
                              <a:gd name="T65" fmla="*/ 418 h 574"/>
                              <a:gd name="T66" fmla="*/ 444 w 483"/>
                              <a:gd name="T67" fmla="*/ 539 h 574"/>
                              <a:gd name="T68" fmla="*/ 229 w 483"/>
                              <a:gd name="T69" fmla="*/ 374 h 574"/>
                              <a:gd name="T70" fmla="*/ 242 w 483"/>
                              <a:gd name="T71" fmla="*/ 361 h 574"/>
                              <a:gd name="T72" fmla="*/ 253 w 483"/>
                              <a:gd name="T73" fmla="*/ 346 h 574"/>
                              <a:gd name="T74" fmla="*/ 263 w 483"/>
                              <a:gd name="T75" fmla="*/ 325 h 574"/>
                              <a:gd name="T76" fmla="*/ 278 w 483"/>
                              <a:gd name="T77" fmla="*/ 323 h 574"/>
                              <a:gd name="T78" fmla="*/ 309 w 483"/>
                              <a:gd name="T79" fmla="*/ 337 h 574"/>
                              <a:gd name="T80" fmla="*/ 344 w 483"/>
                              <a:gd name="T81" fmla="*/ 345 h 574"/>
                              <a:gd name="T82" fmla="*/ 379 w 483"/>
                              <a:gd name="T83" fmla="*/ 346 h 574"/>
                              <a:gd name="T84" fmla="*/ 408 w 483"/>
                              <a:gd name="T85" fmla="*/ 341 h 574"/>
                              <a:gd name="T86" fmla="*/ 431 w 483"/>
                              <a:gd name="T87" fmla="*/ 335 h 574"/>
                              <a:gd name="T88" fmla="*/ 453 w 483"/>
                              <a:gd name="T89" fmla="*/ 325 h 574"/>
                              <a:gd name="T90" fmla="*/ 474 w 483"/>
                              <a:gd name="T91" fmla="*/ 315 h 574"/>
                              <a:gd name="T92" fmla="*/ 467 w 483"/>
                              <a:gd name="T93" fmla="*/ 232 h 57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483" h="574">
                                <a:moveTo>
                                  <a:pt x="467" y="232"/>
                                </a:moveTo>
                                <a:lnTo>
                                  <a:pt x="446" y="244"/>
                                </a:lnTo>
                                <a:lnTo>
                                  <a:pt x="430" y="253"/>
                                </a:lnTo>
                                <a:lnTo>
                                  <a:pt x="419" y="260"/>
                                </a:lnTo>
                                <a:lnTo>
                                  <a:pt x="411" y="263"/>
                                </a:lnTo>
                                <a:lnTo>
                                  <a:pt x="394" y="271"/>
                                </a:lnTo>
                                <a:lnTo>
                                  <a:pt x="379" y="278"/>
                                </a:lnTo>
                                <a:lnTo>
                                  <a:pt x="364" y="282"/>
                                </a:lnTo>
                                <a:lnTo>
                                  <a:pt x="350" y="286"/>
                                </a:lnTo>
                                <a:lnTo>
                                  <a:pt x="336" y="288"/>
                                </a:lnTo>
                                <a:lnTo>
                                  <a:pt x="324" y="288"/>
                                </a:lnTo>
                                <a:lnTo>
                                  <a:pt x="312" y="287"/>
                                </a:lnTo>
                                <a:lnTo>
                                  <a:pt x="303" y="285"/>
                                </a:lnTo>
                                <a:lnTo>
                                  <a:pt x="292" y="282"/>
                                </a:lnTo>
                                <a:lnTo>
                                  <a:pt x="284" y="277"/>
                                </a:lnTo>
                                <a:lnTo>
                                  <a:pt x="275" y="269"/>
                                </a:lnTo>
                                <a:lnTo>
                                  <a:pt x="268" y="260"/>
                                </a:lnTo>
                                <a:lnTo>
                                  <a:pt x="269" y="258"/>
                                </a:lnTo>
                                <a:lnTo>
                                  <a:pt x="269" y="257"/>
                                </a:lnTo>
                                <a:lnTo>
                                  <a:pt x="270" y="253"/>
                                </a:lnTo>
                                <a:lnTo>
                                  <a:pt x="269" y="249"/>
                                </a:lnTo>
                                <a:lnTo>
                                  <a:pt x="236" y="85"/>
                                </a:lnTo>
                                <a:lnTo>
                                  <a:pt x="387" y="55"/>
                                </a:lnTo>
                                <a:lnTo>
                                  <a:pt x="377" y="0"/>
                                </a:lnTo>
                                <a:lnTo>
                                  <a:pt x="0" y="75"/>
                                </a:lnTo>
                                <a:lnTo>
                                  <a:pt x="12" y="131"/>
                                </a:lnTo>
                                <a:lnTo>
                                  <a:pt x="170" y="99"/>
                                </a:lnTo>
                                <a:lnTo>
                                  <a:pt x="200" y="249"/>
                                </a:lnTo>
                                <a:lnTo>
                                  <a:pt x="203" y="264"/>
                                </a:lnTo>
                                <a:lnTo>
                                  <a:pt x="204" y="277"/>
                                </a:lnTo>
                                <a:lnTo>
                                  <a:pt x="203" y="282"/>
                                </a:lnTo>
                                <a:lnTo>
                                  <a:pt x="201" y="286"/>
                                </a:lnTo>
                                <a:lnTo>
                                  <a:pt x="200" y="289"/>
                                </a:lnTo>
                                <a:lnTo>
                                  <a:pt x="198" y="292"/>
                                </a:lnTo>
                                <a:lnTo>
                                  <a:pt x="195" y="295"/>
                                </a:lnTo>
                                <a:lnTo>
                                  <a:pt x="193" y="296"/>
                                </a:lnTo>
                                <a:lnTo>
                                  <a:pt x="190" y="296"/>
                                </a:lnTo>
                                <a:lnTo>
                                  <a:pt x="187" y="295"/>
                                </a:lnTo>
                                <a:lnTo>
                                  <a:pt x="179" y="289"/>
                                </a:lnTo>
                                <a:lnTo>
                                  <a:pt x="173" y="285"/>
                                </a:lnTo>
                                <a:lnTo>
                                  <a:pt x="166" y="282"/>
                                </a:lnTo>
                                <a:lnTo>
                                  <a:pt x="158" y="279"/>
                                </a:lnTo>
                                <a:lnTo>
                                  <a:pt x="151" y="277"/>
                                </a:lnTo>
                                <a:lnTo>
                                  <a:pt x="145" y="276"/>
                                </a:lnTo>
                                <a:lnTo>
                                  <a:pt x="137" y="274"/>
                                </a:lnTo>
                                <a:lnTo>
                                  <a:pt x="130" y="276"/>
                                </a:lnTo>
                                <a:lnTo>
                                  <a:pt x="122" y="278"/>
                                </a:lnTo>
                                <a:lnTo>
                                  <a:pt x="117" y="281"/>
                                </a:lnTo>
                                <a:lnTo>
                                  <a:pt x="112" y="285"/>
                                </a:lnTo>
                                <a:lnTo>
                                  <a:pt x="108" y="290"/>
                                </a:lnTo>
                                <a:lnTo>
                                  <a:pt x="104" y="296"/>
                                </a:lnTo>
                                <a:lnTo>
                                  <a:pt x="101" y="302"/>
                                </a:lnTo>
                                <a:lnTo>
                                  <a:pt x="100" y="309"/>
                                </a:lnTo>
                                <a:lnTo>
                                  <a:pt x="99" y="318"/>
                                </a:lnTo>
                                <a:lnTo>
                                  <a:pt x="99" y="319"/>
                                </a:lnTo>
                                <a:lnTo>
                                  <a:pt x="98" y="323"/>
                                </a:lnTo>
                                <a:lnTo>
                                  <a:pt x="98" y="326"/>
                                </a:lnTo>
                                <a:lnTo>
                                  <a:pt x="99" y="329"/>
                                </a:lnTo>
                                <a:lnTo>
                                  <a:pt x="102" y="338"/>
                                </a:lnTo>
                                <a:lnTo>
                                  <a:pt x="108" y="347"/>
                                </a:lnTo>
                                <a:lnTo>
                                  <a:pt x="115" y="357"/>
                                </a:lnTo>
                                <a:lnTo>
                                  <a:pt x="125" y="368"/>
                                </a:lnTo>
                                <a:lnTo>
                                  <a:pt x="137" y="379"/>
                                </a:lnTo>
                                <a:lnTo>
                                  <a:pt x="152" y="392"/>
                                </a:lnTo>
                                <a:lnTo>
                                  <a:pt x="169" y="405"/>
                                </a:lnTo>
                                <a:lnTo>
                                  <a:pt x="188" y="418"/>
                                </a:lnTo>
                                <a:lnTo>
                                  <a:pt x="406" y="574"/>
                                </a:lnTo>
                                <a:lnTo>
                                  <a:pt x="444" y="539"/>
                                </a:lnTo>
                                <a:lnTo>
                                  <a:pt x="222" y="379"/>
                                </a:lnTo>
                                <a:lnTo>
                                  <a:pt x="229" y="374"/>
                                </a:lnTo>
                                <a:lnTo>
                                  <a:pt x="235" y="368"/>
                                </a:lnTo>
                                <a:lnTo>
                                  <a:pt x="242" y="361"/>
                                </a:lnTo>
                                <a:lnTo>
                                  <a:pt x="247" y="356"/>
                                </a:lnTo>
                                <a:lnTo>
                                  <a:pt x="253" y="346"/>
                                </a:lnTo>
                                <a:lnTo>
                                  <a:pt x="258" y="336"/>
                                </a:lnTo>
                                <a:lnTo>
                                  <a:pt x="263" y="325"/>
                                </a:lnTo>
                                <a:lnTo>
                                  <a:pt x="266" y="315"/>
                                </a:lnTo>
                                <a:lnTo>
                                  <a:pt x="278" y="323"/>
                                </a:lnTo>
                                <a:lnTo>
                                  <a:pt x="293" y="331"/>
                                </a:lnTo>
                                <a:lnTo>
                                  <a:pt x="309" y="337"/>
                                </a:lnTo>
                                <a:lnTo>
                                  <a:pt x="327" y="341"/>
                                </a:lnTo>
                                <a:lnTo>
                                  <a:pt x="344" y="345"/>
                                </a:lnTo>
                                <a:lnTo>
                                  <a:pt x="362" y="346"/>
                                </a:lnTo>
                                <a:lnTo>
                                  <a:pt x="379" y="346"/>
                                </a:lnTo>
                                <a:lnTo>
                                  <a:pt x="396" y="344"/>
                                </a:lnTo>
                                <a:lnTo>
                                  <a:pt x="408" y="341"/>
                                </a:lnTo>
                                <a:lnTo>
                                  <a:pt x="420" y="338"/>
                                </a:lnTo>
                                <a:lnTo>
                                  <a:pt x="431" y="335"/>
                                </a:lnTo>
                                <a:lnTo>
                                  <a:pt x="443" y="331"/>
                                </a:lnTo>
                                <a:lnTo>
                                  <a:pt x="453" y="325"/>
                                </a:lnTo>
                                <a:lnTo>
                                  <a:pt x="464" y="320"/>
                                </a:lnTo>
                                <a:lnTo>
                                  <a:pt x="474" y="315"/>
                                </a:lnTo>
                                <a:lnTo>
                                  <a:pt x="483" y="308"/>
                                </a:lnTo>
                                <a:lnTo>
                                  <a:pt x="467" y="2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93" name="Freeform 96"/>
                        <wps:cNvSpPr>
                          <a:spLocks/>
                        </wps:cNvSpPr>
                        <wps:spPr bwMode="auto">
                          <a:xfrm>
                            <a:off x="318059" y="425974"/>
                            <a:ext cx="10734" cy="23219"/>
                          </a:xfrm>
                          <a:custGeom>
                            <a:avLst/>
                            <a:gdLst>
                              <a:gd name="T0" fmla="*/ 208 w 281"/>
                              <a:gd name="T1" fmla="*/ 0 h 577"/>
                              <a:gd name="T2" fmla="*/ 0 w 281"/>
                              <a:gd name="T3" fmla="*/ 58 h 577"/>
                              <a:gd name="T4" fmla="*/ 15 w 281"/>
                              <a:gd name="T5" fmla="*/ 113 h 577"/>
                              <a:gd name="T6" fmla="*/ 78 w 281"/>
                              <a:gd name="T7" fmla="*/ 95 h 577"/>
                              <a:gd name="T8" fmla="*/ 203 w 281"/>
                              <a:gd name="T9" fmla="*/ 547 h 577"/>
                              <a:gd name="T10" fmla="*/ 281 w 281"/>
                              <a:gd name="T11" fmla="*/ 577 h 577"/>
                              <a:gd name="T12" fmla="*/ 142 w 281"/>
                              <a:gd name="T13" fmla="*/ 77 h 577"/>
                              <a:gd name="T14" fmla="*/ 223 w 281"/>
                              <a:gd name="T15" fmla="*/ 55 h 577"/>
                              <a:gd name="T16" fmla="*/ 208 w 281"/>
                              <a:gd name="T17" fmla="*/ 0 h 5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81" h="577">
                                <a:moveTo>
                                  <a:pt x="208" y="0"/>
                                </a:moveTo>
                                <a:lnTo>
                                  <a:pt x="0" y="58"/>
                                </a:lnTo>
                                <a:lnTo>
                                  <a:pt x="15" y="113"/>
                                </a:lnTo>
                                <a:lnTo>
                                  <a:pt x="78" y="95"/>
                                </a:lnTo>
                                <a:lnTo>
                                  <a:pt x="203" y="547"/>
                                </a:lnTo>
                                <a:lnTo>
                                  <a:pt x="281" y="577"/>
                                </a:lnTo>
                                <a:lnTo>
                                  <a:pt x="142" y="77"/>
                                </a:lnTo>
                                <a:lnTo>
                                  <a:pt x="223" y="55"/>
                                </a:lnTo>
                                <a:lnTo>
                                  <a:pt x="20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94" name="Freeform 97"/>
                        <wps:cNvSpPr>
                          <a:spLocks/>
                        </wps:cNvSpPr>
                        <wps:spPr bwMode="auto">
                          <a:xfrm>
                            <a:off x="318442" y="419223"/>
                            <a:ext cx="4371" cy="4500"/>
                          </a:xfrm>
                          <a:custGeom>
                            <a:avLst/>
                            <a:gdLst>
                              <a:gd name="T0" fmla="*/ 40 w 112"/>
                              <a:gd name="T1" fmla="*/ 0 h 112"/>
                              <a:gd name="T2" fmla="*/ 0 w 112"/>
                              <a:gd name="T3" fmla="*/ 76 h 112"/>
                              <a:gd name="T4" fmla="*/ 75 w 112"/>
                              <a:gd name="T5" fmla="*/ 112 h 112"/>
                              <a:gd name="T6" fmla="*/ 112 w 112"/>
                              <a:gd name="T7" fmla="*/ 41 h 112"/>
                              <a:gd name="T8" fmla="*/ 40 w 112"/>
                              <a:gd name="T9" fmla="*/ 0 h 112"/>
                            </a:gdLst>
                            <a:ahLst/>
                            <a:cxnLst>
                              <a:cxn ang="0">
                                <a:pos x="T0" y="T1"/>
                              </a:cxn>
                              <a:cxn ang="0">
                                <a:pos x="T2" y="T3"/>
                              </a:cxn>
                              <a:cxn ang="0">
                                <a:pos x="T4" y="T5"/>
                              </a:cxn>
                              <a:cxn ang="0">
                                <a:pos x="T6" y="T7"/>
                              </a:cxn>
                              <a:cxn ang="0">
                                <a:pos x="T8" y="T9"/>
                              </a:cxn>
                            </a:cxnLst>
                            <a:rect l="0" t="0" r="r" b="b"/>
                            <a:pathLst>
                              <a:path w="112" h="112">
                                <a:moveTo>
                                  <a:pt x="40" y="0"/>
                                </a:moveTo>
                                <a:lnTo>
                                  <a:pt x="0" y="76"/>
                                </a:lnTo>
                                <a:lnTo>
                                  <a:pt x="75" y="112"/>
                                </a:lnTo>
                                <a:lnTo>
                                  <a:pt x="112" y="41"/>
                                </a:lnTo>
                                <a:lnTo>
                                  <a:pt x="4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95" name="Freeform 98"/>
                        <wps:cNvSpPr>
                          <a:spLocks/>
                        </wps:cNvSpPr>
                        <wps:spPr bwMode="auto">
                          <a:xfrm>
                            <a:off x="325728" y="420909"/>
                            <a:ext cx="19629" cy="22656"/>
                          </a:xfrm>
                          <a:custGeom>
                            <a:avLst/>
                            <a:gdLst>
                              <a:gd name="T0" fmla="*/ 468 w 513"/>
                              <a:gd name="T1" fmla="*/ 232 h 564"/>
                              <a:gd name="T2" fmla="*/ 442 w 513"/>
                              <a:gd name="T3" fmla="*/ 252 h 564"/>
                              <a:gd name="T4" fmla="*/ 420 w 513"/>
                              <a:gd name="T5" fmla="*/ 266 h 564"/>
                              <a:gd name="T6" fmla="*/ 392 w 513"/>
                              <a:gd name="T7" fmla="*/ 282 h 564"/>
                              <a:gd name="T8" fmla="*/ 365 w 513"/>
                              <a:gd name="T9" fmla="*/ 292 h 564"/>
                              <a:gd name="T10" fmla="*/ 341 w 513"/>
                              <a:gd name="T11" fmla="*/ 295 h 564"/>
                              <a:gd name="T12" fmla="*/ 320 w 513"/>
                              <a:gd name="T13" fmla="*/ 292 h 564"/>
                              <a:gd name="T14" fmla="*/ 301 w 513"/>
                              <a:gd name="T15" fmla="*/ 282 h 564"/>
                              <a:gd name="T16" fmla="*/ 294 w 513"/>
                              <a:gd name="T17" fmla="*/ 273 h 564"/>
                              <a:gd name="T18" fmla="*/ 294 w 513"/>
                              <a:gd name="T19" fmla="*/ 267 h 564"/>
                              <a:gd name="T20" fmla="*/ 236 w 513"/>
                              <a:gd name="T21" fmla="*/ 107 h 564"/>
                              <a:gd name="T22" fmla="*/ 361 w 513"/>
                              <a:gd name="T23" fmla="*/ 0 h 564"/>
                              <a:gd name="T24" fmla="*/ 20 w 513"/>
                              <a:gd name="T25" fmla="*/ 185 h 564"/>
                              <a:gd name="T26" fmla="*/ 225 w 513"/>
                              <a:gd name="T27" fmla="*/ 274 h 564"/>
                              <a:gd name="T28" fmla="*/ 231 w 513"/>
                              <a:gd name="T29" fmla="*/ 300 h 564"/>
                              <a:gd name="T30" fmla="*/ 231 w 513"/>
                              <a:gd name="T31" fmla="*/ 310 h 564"/>
                              <a:gd name="T32" fmla="*/ 229 w 513"/>
                              <a:gd name="T33" fmla="*/ 317 h 564"/>
                              <a:gd name="T34" fmla="*/ 224 w 513"/>
                              <a:gd name="T35" fmla="*/ 321 h 564"/>
                              <a:gd name="T36" fmla="*/ 218 w 513"/>
                              <a:gd name="T37" fmla="*/ 321 h 564"/>
                              <a:gd name="T38" fmla="*/ 203 w 513"/>
                              <a:gd name="T39" fmla="*/ 314 h 564"/>
                              <a:gd name="T40" fmla="*/ 188 w 513"/>
                              <a:gd name="T41" fmla="*/ 310 h 564"/>
                              <a:gd name="T42" fmla="*/ 173 w 513"/>
                              <a:gd name="T43" fmla="*/ 308 h 564"/>
                              <a:gd name="T44" fmla="*/ 159 w 513"/>
                              <a:gd name="T45" fmla="*/ 311 h 564"/>
                              <a:gd name="T46" fmla="*/ 147 w 513"/>
                              <a:gd name="T47" fmla="*/ 318 h 564"/>
                              <a:gd name="T48" fmla="*/ 139 w 513"/>
                              <a:gd name="T49" fmla="*/ 328 h 564"/>
                              <a:gd name="T50" fmla="*/ 135 w 513"/>
                              <a:gd name="T51" fmla="*/ 342 h 564"/>
                              <a:gd name="T52" fmla="*/ 134 w 513"/>
                              <a:gd name="T53" fmla="*/ 357 h 564"/>
                              <a:gd name="T54" fmla="*/ 134 w 513"/>
                              <a:gd name="T55" fmla="*/ 363 h 564"/>
                              <a:gd name="T56" fmla="*/ 136 w 513"/>
                              <a:gd name="T57" fmla="*/ 369 h 564"/>
                              <a:gd name="T58" fmla="*/ 147 w 513"/>
                              <a:gd name="T59" fmla="*/ 385 h 564"/>
                              <a:gd name="T60" fmla="*/ 168 w 513"/>
                              <a:gd name="T61" fmla="*/ 403 h 564"/>
                              <a:gd name="T62" fmla="*/ 198 w 513"/>
                              <a:gd name="T63" fmla="*/ 422 h 564"/>
                              <a:gd name="T64" fmla="*/ 238 w 513"/>
                              <a:gd name="T65" fmla="*/ 443 h 564"/>
                              <a:gd name="T66" fmla="*/ 510 w 513"/>
                              <a:gd name="T67" fmla="*/ 523 h 564"/>
                              <a:gd name="T68" fmla="*/ 271 w 513"/>
                              <a:gd name="T69" fmla="*/ 392 h 564"/>
                              <a:gd name="T70" fmla="*/ 282 w 513"/>
                              <a:gd name="T71" fmla="*/ 379 h 564"/>
                              <a:gd name="T72" fmla="*/ 291 w 513"/>
                              <a:gd name="T73" fmla="*/ 362 h 564"/>
                              <a:gd name="T74" fmla="*/ 298 w 513"/>
                              <a:gd name="T75" fmla="*/ 340 h 564"/>
                              <a:gd name="T76" fmla="*/ 314 w 513"/>
                              <a:gd name="T77" fmla="*/ 335 h 564"/>
                              <a:gd name="T78" fmla="*/ 345 w 513"/>
                              <a:gd name="T79" fmla="*/ 344 h 564"/>
                              <a:gd name="T80" fmla="*/ 381 w 513"/>
                              <a:gd name="T81" fmla="*/ 347 h 564"/>
                              <a:gd name="T82" fmla="*/ 416 w 513"/>
                              <a:gd name="T83" fmla="*/ 344 h 564"/>
                              <a:gd name="T84" fmla="*/ 443 w 513"/>
                              <a:gd name="T85" fmla="*/ 334 h 564"/>
                              <a:gd name="T86" fmla="*/ 465 w 513"/>
                              <a:gd name="T87" fmla="*/ 324 h 564"/>
                              <a:gd name="T88" fmla="*/ 487 w 513"/>
                              <a:gd name="T89" fmla="*/ 311 h 564"/>
                              <a:gd name="T90" fmla="*/ 504 w 513"/>
                              <a:gd name="T91" fmla="*/ 297 h 564"/>
                              <a:gd name="T92" fmla="*/ 487 w 513"/>
                              <a:gd name="T93" fmla="*/ 217 h 5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513" h="564">
                                <a:moveTo>
                                  <a:pt x="487" y="217"/>
                                </a:moveTo>
                                <a:lnTo>
                                  <a:pt x="468" y="232"/>
                                </a:lnTo>
                                <a:lnTo>
                                  <a:pt x="453" y="243"/>
                                </a:lnTo>
                                <a:lnTo>
                                  <a:pt x="442" y="252"/>
                                </a:lnTo>
                                <a:lnTo>
                                  <a:pt x="436" y="256"/>
                                </a:lnTo>
                                <a:lnTo>
                                  <a:pt x="420" y="266"/>
                                </a:lnTo>
                                <a:lnTo>
                                  <a:pt x="405" y="275"/>
                                </a:lnTo>
                                <a:lnTo>
                                  <a:pt x="392" y="282"/>
                                </a:lnTo>
                                <a:lnTo>
                                  <a:pt x="378" y="288"/>
                                </a:lnTo>
                                <a:lnTo>
                                  <a:pt x="365" y="292"/>
                                </a:lnTo>
                                <a:lnTo>
                                  <a:pt x="353" y="294"/>
                                </a:lnTo>
                                <a:lnTo>
                                  <a:pt x="341" y="295"/>
                                </a:lnTo>
                                <a:lnTo>
                                  <a:pt x="330" y="294"/>
                                </a:lnTo>
                                <a:lnTo>
                                  <a:pt x="320" y="292"/>
                                </a:lnTo>
                                <a:lnTo>
                                  <a:pt x="310" y="289"/>
                                </a:lnTo>
                                <a:lnTo>
                                  <a:pt x="301" y="282"/>
                                </a:lnTo>
                                <a:lnTo>
                                  <a:pt x="293" y="274"/>
                                </a:lnTo>
                                <a:lnTo>
                                  <a:pt x="294" y="273"/>
                                </a:lnTo>
                                <a:lnTo>
                                  <a:pt x="294" y="271"/>
                                </a:lnTo>
                                <a:lnTo>
                                  <a:pt x="294" y="267"/>
                                </a:lnTo>
                                <a:lnTo>
                                  <a:pt x="293" y="263"/>
                                </a:lnTo>
                                <a:lnTo>
                                  <a:pt x="236" y="107"/>
                                </a:lnTo>
                                <a:lnTo>
                                  <a:pt x="380" y="54"/>
                                </a:lnTo>
                                <a:lnTo>
                                  <a:pt x="361" y="0"/>
                                </a:lnTo>
                                <a:lnTo>
                                  <a:pt x="0" y="132"/>
                                </a:lnTo>
                                <a:lnTo>
                                  <a:pt x="20" y="185"/>
                                </a:lnTo>
                                <a:lnTo>
                                  <a:pt x="172" y="130"/>
                                </a:lnTo>
                                <a:lnTo>
                                  <a:pt x="225" y="274"/>
                                </a:lnTo>
                                <a:lnTo>
                                  <a:pt x="229" y="289"/>
                                </a:lnTo>
                                <a:lnTo>
                                  <a:pt x="231" y="300"/>
                                </a:lnTo>
                                <a:lnTo>
                                  <a:pt x="232" y="306"/>
                                </a:lnTo>
                                <a:lnTo>
                                  <a:pt x="231" y="310"/>
                                </a:lnTo>
                                <a:lnTo>
                                  <a:pt x="230" y="314"/>
                                </a:lnTo>
                                <a:lnTo>
                                  <a:pt x="229" y="317"/>
                                </a:lnTo>
                                <a:lnTo>
                                  <a:pt x="227" y="319"/>
                                </a:lnTo>
                                <a:lnTo>
                                  <a:pt x="224" y="321"/>
                                </a:lnTo>
                                <a:lnTo>
                                  <a:pt x="222" y="321"/>
                                </a:lnTo>
                                <a:lnTo>
                                  <a:pt x="218" y="321"/>
                                </a:lnTo>
                                <a:lnTo>
                                  <a:pt x="210" y="317"/>
                                </a:lnTo>
                                <a:lnTo>
                                  <a:pt x="203" y="314"/>
                                </a:lnTo>
                                <a:lnTo>
                                  <a:pt x="195" y="311"/>
                                </a:lnTo>
                                <a:lnTo>
                                  <a:pt x="188" y="310"/>
                                </a:lnTo>
                                <a:lnTo>
                                  <a:pt x="181" y="308"/>
                                </a:lnTo>
                                <a:lnTo>
                                  <a:pt x="173" y="308"/>
                                </a:lnTo>
                                <a:lnTo>
                                  <a:pt x="166" y="309"/>
                                </a:lnTo>
                                <a:lnTo>
                                  <a:pt x="159" y="311"/>
                                </a:lnTo>
                                <a:lnTo>
                                  <a:pt x="152" y="314"/>
                                </a:lnTo>
                                <a:lnTo>
                                  <a:pt x="147" y="318"/>
                                </a:lnTo>
                                <a:lnTo>
                                  <a:pt x="143" y="322"/>
                                </a:lnTo>
                                <a:lnTo>
                                  <a:pt x="139" y="328"/>
                                </a:lnTo>
                                <a:lnTo>
                                  <a:pt x="136" y="334"/>
                                </a:lnTo>
                                <a:lnTo>
                                  <a:pt x="135" y="342"/>
                                </a:lnTo>
                                <a:lnTo>
                                  <a:pt x="134" y="349"/>
                                </a:lnTo>
                                <a:lnTo>
                                  <a:pt x="134" y="357"/>
                                </a:lnTo>
                                <a:lnTo>
                                  <a:pt x="134" y="358"/>
                                </a:lnTo>
                                <a:lnTo>
                                  <a:pt x="134" y="363"/>
                                </a:lnTo>
                                <a:lnTo>
                                  <a:pt x="135" y="366"/>
                                </a:lnTo>
                                <a:lnTo>
                                  <a:pt x="136" y="369"/>
                                </a:lnTo>
                                <a:lnTo>
                                  <a:pt x="141" y="376"/>
                                </a:lnTo>
                                <a:lnTo>
                                  <a:pt x="147" y="385"/>
                                </a:lnTo>
                                <a:lnTo>
                                  <a:pt x="156" y="393"/>
                                </a:lnTo>
                                <a:lnTo>
                                  <a:pt x="168" y="403"/>
                                </a:lnTo>
                                <a:lnTo>
                                  <a:pt x="182" y="412"/>
                                </a:lnTo>
                                <a:lnTo>
                                  <a:pt x="198" y="422"/>
                                </a:lnTo>
                                <a:lnTo>
                                  <a:pt x="217" y="432"/>
                                </a:lnTo>
                                <a:lnTo>
                                  <a:pt x="238" y="443"/>
                                </a:lnTo>
                                <a:lnTo>
                                  <a:pt x="476" y="564"/>
                                </a:lnTo>
                                <a:lnTo>
                                  <a:pt x="510" y="523"/>
                                </a:lnTo>
                                <a:lnTo>
                                  <a:pt x="265" y="400"/>
                                </a:lnTo>
                                <a:lnTo>
                                  <a:pt x="271" y="392"/>
                                </a:lnTo>
                                <a:lnTo>
                                  <a:pt x="277" y="386"/>
                                </a:lnTo>
                                <a:lnTo>
                                  <a:pt x="282" y="379"/>
                                </a:lnTo>
                                <a:lnTo>
                                  <a:pt x="286" y="372"/>
                                </a:lnTo>
                                <a:lnTo>
                                  <a:pt x="291" y="362"/>
                                </a:lnTo>
                                <a:lnTo>
                                  <a:pt x="295" y="351"/>
                                </a:lnTo>
                                <a:lnTo>
                                  <a:pt x="298" y="340"/>
                                </a:lnTo>
                                <a:lnTo>
                                  <a:pt x="299" y="329"/>
                                </a:lnTo>
                                <a:lnTo>
                                  <a:pt x="314" y="335"/>
                                </a:lnTo>
                                <a:lnTo>
                                  <a:pt x="328" y="340"/>
                                </a:lnTo>
                                <a:lnTo>
                                  <a:pt x="345" y="344"/>
                                </a:lnTo>
                                <a:lnTo>
                                  <a:pt x="363" y="346"/>
                                </a:lnTo>
                                <a:lnTo>
                                  <a:pt x="381" y="347"/>
                                </a:lnTo>
                                <a:lnTo>
                                  <a:pt x="398" y="346"/>
                                </a:lnTo>
                                <a:lnTo>
                                  <a:pt x="416" y="344"/>
                                </a:lnTo>
                                <a:lnTo>
                                  <a:pt x="432" y="338"/>
                                </a:lnTo>
                                <a:lnTo>
                                  <a:pt x="443" y="334"/>
                                </a:lnTo>
                                <a:lnTo>
                                  <a:pt x="455" y="329"/>
                                </a:lnTo>
                                <a:lnTo>
                                  <a:pt x="465" y="324"/>
                                </a:lnTo>
                                <a:lnTo>
                                  <a:pt x="476" y="317"/>
                                </a:lnTo>
                                <a:lnTo>
                                  <a:pt x="487" y="311"/>
                                </a:lnTo>
                                <a:lnTo>
                                  <a:pt x="496" y="305"/>
                                </a:lnTo>
                                <a:lnTo>
                                  <a:pt x="504" y="297"/>
                                </a:lnTo>
                                <a:lnTo>
                                  <a:pt x="513" y="290"/>
                                </a:lnTo>
                                <a:lnTo>
                                  <a:pt x="487" y="21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96" name="Freeform 99"/>
                        <wps:cNvSpPr>
                          <a:spLocks noEditPoints="1"/>
                        </wps:cNvSpPr>
                        <wps:spPr bwMode="auto">
                          <a:xfrm>
                            <a:off x="339376" y="418902"/>
                            <a:ext cx="16792" cy="15426"/>
                          </a:xfrm>
                          <a:custGeom>
                            <a:avLst/>
                            <a:gdLst>
                              <a:gd name="T0" fmla="*/ 377 w 436"/>
                              <a:gd name="T1" fmla="*/ 234 h 385"/>
                              <a:gd name="T2" fmla="*/ 359 w 436"/>
                              <a:gd name="T3" fmla="*/ 269 h 385"/>
                              <a:gd name="T4" fmla="*/ 339 w 436"/>
                              <a:gd name="T5" fmla="*/ 296 h 385"/>
                              <a:gd name="T6" fmla="*/ 316 w 436"/>
                              <a:gd name="T7" fmla="*/ 317 h 385"/>
                              <a:gd name="T8" fmla="*/ 292 w 436"/>
                              <a:gd name="T9" fmla="*/ 332 h 385"/>
                              <a:gd name="T10" fmla="*/ 258 w 436"/>
                              <a:gd name="T11" fmla="*/ 342 h 385"/>
                              <a:gd name="T12" fmla="*/ 239 w 436"/>
                              <a:gd name="T13" fmla="*/ 341 h 385"/>
                              <a:gd name="T14" fmla="*/ 220 w 436"/>
                              <a:gd name="T15" fmla="*/ 335 h 385"/>
                              <a:gd name="T16" fmla="*/ 192 w 436"/>
                              <a:gd name="T17" fmla="*/ 315 h 385"/>
                              <a:gd name="T18" fmla="*/ 214 w 436"/>
                              <a:gd name="T19" fmla="*/ 284 h 385"/>
                              <a:gd name="T20" fmla="*/ 235 w 436"/>
                              <a:gd name="T21" fmla="*/ 243 h 385"/>
                              <a:gd name="T22" fmla="*/ 254 w 436"/>
                              <a:gd name="T23" fmla="*/ 192 h 385"/>
                              <a:gd name="T24" fmla="*/ 265 w 436"/>
                              <a:gd name="T25" fmla="*/ 139 h 385"/>
                              <a:gd name="T26" fmla="*/ 260 w 436"/>
                              <a:gd name="T27" fmla="*/ 94 h 385"/>
                              <a:gd name="T28" fmla="*/ 241 w 436"/>
                              <a:gd name="T29" fmla="*/ 57 h 385"/>
                              <a:gd name="T30" fmla="*/ 215 w 436"/>
                              <a:gd name="T31" fmla="*/ 29 h 385"/>
                              <a:gd name="T32" fmla="*/ 180 w 436"/>
                              <a:gd name="T33" fmla="*/ 9 h 385"/>
                              <a:gd name="T34" fmla="*/ 140 w 436"/>
                              <a:gd name="T35" fmla="*/ 0 h 385"/>
                              <a:gd name="T36" fmla="*/ 99 w 436"/>
                              <a:gd name="T37" fmla="*/ 5 h 385"/>
                              <a:gd name="T38" fmla="*/ 57 w 436"/>
                              <a:gd name="T39" fmla="*/ 22 h 385"/>
                              <a:gd name="T40" fmla="*/ 26 w 436"/>
                              <a:gd name="T41" fmla="*/ 45 h 385"/>
                              <a:gd name="T42" fmla="*/ 8 w 436"/>
                              <a:gd name="T43" fmla="*/ 71 h 385"/>
                              <a:gd name="T44" fmla="*/ 0 w 436"/>
                              <a:gd name="T45" fmla="*/ 102 h 385"/>
                              <a:gd name="T46" fmla="*/ 2 w 436"/>
                              <a:gd name="T47" fmla="*/ 134 h 385"/>
                              <a:gd name="T48" fmla="*/ 14 w 436"/>
                              <a:gd name="T49" fmla="*/ 169 h 385"/>
                              <a:gd name="T50" fmla="*/ 29 w 436"/>
                              <a:gd name="T51" fmla="*/ 192 h 385"/>
                              <a:gd name="T52" fmla="*/ 56 w 436"/>
                              <a:gd name="T53" fmla="*/ 210 h 385"/>
                              <a:gd name="T54" fmla="*/ 92 w 436"/>
                              <a:gd name="T55" fmla="*/ 221 h 385"/>
                              <a:gd name="T56" fmla="*/ 129 w 436"/>
                              <a:gd name="T57" fmla="*/ 225 h 385"/>
                              <a:gd name="T58" fmla="*/ 166 w 436"/>
                              <a:gd name="T59" fmla="*/ 222 h 385"/>
                              <a:gd name="T60" fmla="*/ 164 w 436"/>
                              <a:gd name="T61" fmla="*/ 247 h 385"/>
                              <a:gd name="T62" fmla="*/ 134 w 436"/>
                              <a:gd name="T63" fmla="*/ 284 h 385"/>
                              <a:gd name="T64" fmla="*/ 92 w 436"/>
                              <a:gd name="T65" fmla="*/ 324 h 385"/>
                              <a:gd name="T66" fmla="*/ 132 w 436"/>
                              <a:gd name="T67" fmla="*/ 354 h 385"/>
                              <a:gd name="T68" fmla="*/ 177 w 436"/>
                              <a:gd name="T69" fmla="*/ 375 h 385"/>
                              <a:gd name="T70" fmla="*/ 224 w 436"/>
                              <a:gd name="T71" fmla="*/ 385 h 385"/>
                              <a:gd name="T72" fmla="*/ 272 w 436"/>
                              <a:gd name="T73" fmla="*/ 384 h 385"/>
                              <a:gd name="T74" fmla="*/ 316 w 436"/>
                              <a:gd name="T75" fmla="*/ 373 h 385"/>
                              <a:gd name="T76" fmla="*/ 365 w 436"/>
                              <a:gd name="T77" fmla="*/ 347 h 385"/>
                              <a:gd name="T78" fmla="*/ 407 w 436"/>
                              <a:gd name="T79" fmla="*/ 305 h 385"/>
                              <a:gd name="T80" fmla="*/ 436 w 436"/>
                              <a:gd name="T81" fmla="*/ 251 h 385"/>
                              <a:gd name="T82" fmla="*/ 195 w 436"/>
                              <a:gd name="T83" fmla="*/ 145 h 385"/>
                              <a:gd name="T84" fmla="*/ 189 w 436"/>
                              <a:gd name="T85" fmla="*/ 178 h 385"/>
                              <a:gd name="T86" fmla="*/ 141 w 436"/>
                              <a:gd name="T87" fmla="*/ 171 h 385"/>
                              <a:gd name="T88" fmla="*/ 99 w 436"/>
                              <a:gd name="T89" fmla="*/ 151 h 385"/>
                              <a:gd name="T90" fmla="*/ 87 w 436"/>
                              <a:gd name="T91" fmla="*/ 140 h 385"/>
                              <a:gd name="T92" fmla="*/ 79 w 436"/>
                              <a:gd name="T93" fmla="*/ 121 h 385"/>
                              <a:gd name="T94" fmla="*/ 76 w 436"/>
                              <a:gd name="T95" fmla="*/ 99 h 385"/>
                              <a:gd name="T96" fmla="*/ 78 w 436"/>
                              <a:gd name="T97" fmla="*/ 78 h 385"/>
                              <a:gd name="T98" fmla="*/ 97 w 436"/>
                              <a:gd name="T99" fmla="*/ 52 h 385"/>
                              <a:gd name="T100" fmla="*/ 118 w 436"/>
                              <a:gd name="T101" fmla="*/ 40 h 385"/>
                              <a:gd name="T102" fmla="*/ 135 w 436"/>
                              <a:gd name="T103" fmla="*/ 41 h 385"/>
                              <a:gd name="T104" fmla="*/ 152 w 436"/>
                              <a:gd name="T105" fmla="*/ 49 h 385"/>
                              <a:gd name="T106" fmla="*/ 168 w 436"/>
                              <a:gd name="T107" fmla="*/ 64 h 385"/>
                              <a:gd name="T108" fmla="*/ 191 w 436"/>
                              <a:gd name="T109" fmla="*/ 101 h 385"/>
                              <a:gd name="T110" fmla="*/ 196 w 436"/>
                              <a:gd name="T111" fmla="*/ 128 h 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436" h="385">
                                <a:moveTo>
                                  <a:pt x="401" y="174"/>
                                </a:moveTo>
                                <a:lnTo>
                                  <a:pt x="389" y="205"/>
                                </a:lnTo>
                                <a:lnTo>
                                  <a:pt x="377" y="234"/>
                                </a:lnTo>
                                <a:lnTo>
                                  <a:pt x="371" y="247"/>
                                </a:lnTo>
                                <a:lnTo>
                                  <a:pt x="366" y="258"/>
                                </a:lnTo>
                                <a:lnTo>
                                  <a:pt x="359" y="269"/>
                                </a:lnTo>
                                <a:lnTo>
                                  <a:pt x="353" y="278"/>
                                </a:lnTo>
                                <a:lnTo>
                                  <a:pt x="346" y="288"/>
                                </a:lnTo>
                                <a:lnTo>
                                  <a:pt x="339" y="296"/>
                                </a:lnTo>
                                <a:lnTo>
                                  <a:pt x="332" y="304"/>
                                </a:lnTo>
                                <a:lnTo>
                                  <a:pt x="325" y="311"/>
                                </a:lnTo>
                                <a:lnTo>
                                  <a:pt x="316" y="317"/>
                                </a:lnTo>
                                <a:lnTo>
                                  <a:pt x="309" y="323"/>
                                </a:lnTo>
                                <a:lnTo>
                                  <a:pt x="300" y="328"/>
                                </a:lnTo>
                                <a:lnTo>
                                  <a:pt x="292" y="332"/>
                                </a:lnTo>
                                <a:lnTo>
                                  <a:pt x="278" y="338"/>
                                </a:lnTo>
                                <a:lnTo>
                                  <a:pt x="265" y="341"/>
                                </a:lnTo>
                                <a:lnTo>
                                  <a:pt x="258" y="342"/>
                                </a:lnTo>
                                <a:lnTo>
                                  <a:pt x="252" y="342"/>
                                </a:lnTo>
                                <a:lnTo>
                                  <a:pt x="246" y="342"/>
                                </a:lnTo>
                                <a:lnTo>
                                  <a:pt x="239" y="341"/>
                                </a:lnTo>
                                <a:lnTo>
                                  <a:pt x="233" y="340"/>
                                </a:lnTo>
                                <a:lnTo>
                                  <a:pt x="227" y="338"/>
                                </a:lnTo>
                                <a:lnTo>
                                  <a:pt x="220" y="335"/>
                                </a:lnTo>
                                <a:lnTo>
                                  <a:pt x="214" y="332"/>
                                </a:lnTo>
                                <a:lnTo>
                                  <a:pt x="202" y="325"/>
                                </a:lnTo>
                                <a:lnTo>
                                  <a:pt x="192" y="315"/>
                                </a:lnTo>
                                <a:lnTo>
                                  <a:pt x="199" y="306"/>
                                </a:lnTo>
                                <a:lnTo>
                                  <a:pt x="207" y="295"/>
                                </a:lnTo>
                                <a:lnTo>
                                  <a:pt x="214" y="284"/>
                                </a:lnTo>
                                <a:lnTo>
                                  <a:pt x="221" y="272"/>
                                </a:lnTo>
                                <a:lnTo>
                                  <a:pt x="228" y="258"/>
                                </a:lnTo>
                                <a:lnTo>
                                  <a:pt x="235" y="243"/>
                                </a:lnTo>
                                <a:lnTo>
                                  <a:pt x="241" y="229"/>
                                </a:lnTo>
                                <a:lnTo>
                                  <a:pt x="248" y="212"/>
                                </a:lnTo>
                                <a:lnTo>
                                  <a:pt x="254" y="192"/>
                                </a:lnTo>
                                <a:lnTo>
                                  <a:pt x="259" y="173"/>
                                </a:lnTo>
                                <a:lnTo>
                                  <a:pt x="262" y="155"/>
                                </a:lnTo>
                                <a:lnTo>
                                  <a:pt x="265" y="139"/>
                                </a:lnTo>
                                <a:lnTo>
                                  <a:pt x="265" y="123"/>
                                </a:lnTo>
                                <a:lnTo>
                                  <a:pt x="264" y="108"/>
                                </a:lnTo>
                                <a:lnTo>
                                  <a:pt x="260" y="94"/>
                                </a:lnTo>
                                <a:lnTo>
                                  <a:pt x="256" y="83"/>
                                </a:lnTo>
                                <a:lnTo>
                                  <a:pt x="249" y="69"/>
                                </a:lnTo>
                                <a:lnTo>
                                  <a:pt x="241" y="57"/>
                                </a:lnTo>
                                <a:lnTo>
                                  <a:pt x="234" y="47"/>
                                </a:lnTo>
                                <a:lnTo>
                                  <a:pt x="224" y="37"/>
                                </a:lnTo>
                                <a:lnTo>
                                  <a:pt x="215" y="29"/>
                                </a:lnTo>
                                <a:lnTo>
                                  <a:pt x="203" y="20"/>
                                </a:lnTo>
                                <a:lnTo>
                                  <a:pt x="193" y="14"/>
                                </a:lnTo>
                                <a:lnTo>
                                  <a:pt x="180" y="9"/>
                                </a:lnTo>
                                <a:lnTo>
                                  <a:pt x="168" y="4"/>
                                </a:lnTo>
                                <a:lnTo>
                                  <a:pt x="154" y="2"/>
                                </a:lnTo>
                                <a:lnTo>
                                  <a:pt x="140" y="0"/>
                                </a:lnTo>
                                <a:lnTo>
                                  <a:pt x="126" y="1"/>
                                </a:lnTo>
                                <a:lnTo>
                                  <a:pt x="113" y="2"/>
                                </a:lnTo>
                                <a:lnTo>
                                  <a:pt x="99" y="5"/>
                                </a:lnTo>
                                <a:lnTo>
                                  <a:pt x="84" y="10"/>
                                </a:lnTo>
                                <a:lnTo>
                                  <a:pt x="69" y="16"/>
                                </a:lnTo>
                                <a:lnTo>
                                  <a:pt x="57" y="22"/>
                                </a:lnTo>
                                <a:lnTo>
                                  <a:pt x="45" y="30"/>
                                </a:lnTo>
                                <a:lnTo>
                                  <a:pt x="36" y="37"/>
                                </a:lnTo>
                                <a:lnTo>
                                  <a:pt x="26" y="45"/>
                                </a:lnTo>
                                <a:lnTo>
                                  <a:pt x="19" y="53"/>
                                </a:lnTo>
                                <a:lnTo>
                                  <a:pt x="13" y="62"/>
                                </a:lnTo>
                                <a:lnTo>
                                  <a:pt x="8" y="71"/>
                                </a:lnTo>
                                <a:lnTo>
                                  <a:pt x="4" y="81"/>
                                </a:lnTo>
                                <a:lnTo>
                                  <a:pt x="2" y="91"/>
                                </a:lnTo>
                                <a:lnTo>
                                  <a:pt x="0" y="102"/>
                                </a:lnTo>
                                <a:lnTo>
                                  <a:pt x="0" y="112"/>
                                </a:lnTo>
                                <a:lnTo>
                                  <a:pt x="0" y="123"/>
                                </a:lnTo>
                                <a:lnTo>
                                  <a:pt x="2" y="134"/>
                                </a:lnTo>
                                <a:lnTo>
                                  <a:pt x="4" y="146"/>
                                </a:lnTo>
                                <a:lnTo>
                                  <a:pt x="8" y="158"/>
                                </a:lnTo>
                                <a:lnTo>
                                  <a:pt x="14" y="169"/>
                                </a:lnTo>
                                <a:lnTo>
                                  <a:pt x="18" y="178"/>
                                </a:lnTo>
                                <a:lnTo>
                                  <a:pt x="23" y="185"/>
                                </a:lnTo>
                                <a:lnTo>
                                  <a:pt x="29" y="192"/>
                                </a:lnTo>
                                <a:lnTo>
                                  <a:pt x="37" y="198"/>
                                </a:lnTo>
                                <a:lnTo>
                                  <a:pt x="46" y="204"/>
                                </a:lnTo>
                                <a:lnTo>
                                  <a:pt x="56" y="210"/>
                                </a:lnTo>
                                <a:lnTo>
                                  <a:pt x="66" y="214"/>
                                </a:lnTo>
                                <a:lnTo>
                                  <a:pt x="79" y="218"/>
                                </a:lnTo>
                                <a:lnTo>
                                  <a:pt x="92" y="221"/>
                                </a:lnTo>
                                <a:lnTo>
                                  <a:pt x="103" y="223"/>
                                </a:lnTo>
                                <a:lnTo>
                                  <a:pt x="116" y="225"/>
                                </a:lnTo>
                                <a:lnTo>
                                  <a:pt x="129" y="225"/>
                                </a:lnTo>
                                <a:lnTo>
                                  <a:pt x="141" y="225"/>
                                </a:lnTo>
                                <a:lnTo>
                                  <a:pt x="154" y="224"/>
                                </a:lnTo>
                                <a:lnTo>
                                  <a:pt x="166" y="222"/>
                                </a:lnTo>
                                <a:lnTo>
                                  <a:pt x="179" y="219"/>
                                </a:lnTo>
                                <a:lnTo>
                                  <a:pt x="172" y="233"/>
                                </a:lnTo>
                                <a:lnTo>
                                  <a:pt x="164" y="247"/>
                                </a:lnTo>
                                <a:lnTo>
                                  <a:pt x="155" y="260"/>
                                </a:lnTo>
                                <a:lnTo>
                                  <a:pt x="144" y="273"/>
                                </a:lnTo>
                                <a:lnTo>
                                  <a:pt x="134" y="284"/>
                                </a:lnTo>
                                <a:lnTo>
                                  <a:pt x="122" y="296"/>
                                </a:lnTo>
                                <a:lnTo>
                                  <a:pt x="107" y="309"/>
                                </a:lnTo>
                                <a:lnTo>
                                  <a:pt x="92" y="324"/>
                                </a:lnTo>
                                <a:lnTo>
                                  <a:pt x="105" y="335"/>
                                </a:lnTo>
                                <a:lnTo>
                                  <a:pt x="118" y="345"/>
                                </a:lnTo>
                                <a:lnTo>
                                  <a:pt x="132" y="354"/>
                                </a:lnTo>
                                <a:lnTo>
                                  <a:pt x="146" y="363"/>
                                </a:lnTo>
                                <a:lnTo>
                                  <a:pt x="161" y="369"/>
                                </a:lnTo>
                                <a:lnTo>
                                  <a:pt x="177" y="375"/>
                                </a:lnTo>
                                <a:lnTo>
                                  <a:pt x="192" y="380"/>
                                </a:lnTo>
                                <a:lnTo>
                                  <a:pt x="209" y="383"/>
                                </a:lnTo>
                                <a:lnTo>
                                  <a:pt x="224" y="385"/>
                                </a:lnTo>
                                <a:lnTo>
                                  <a:pt x="240" y="385"/>
                                </a:lnTo>
                                <a:lnTo>
                                  <a:pt x="256" y="385"/>
                                </a:lnTo>
                                <a:lnTo>
                                  <a:pt x="272" y="384"/>
                                </a:lnTo>
                                <a:lnTo>
                                  <a:pt x="287" y="382"/>
                                </a:lnTo>
                                <a:lnTo>
                                  <a:pt x="301" y="378"/>
                                </a:lnTo>
                                <a:lnTo>
                                  <a:pt x="316" y="373"/>
                                </a:lnTo>
                                <a:lnTo>
                                  <a:pt x="330" y="367"/>
                                </a:lnTo>
                                <a:lnTo>
                                  <a:pt x="348" y="359"/>
                                </a:lnTo>
                                <a:lnTo>
                                  <a:pt x="365" y="347"/>
                                </a:lnTo>
                                <a:lnTo>
                                  <a:pt x="379" y="335"/>
                                </a:lnTo>
                                <a:lnTo>
                                  <a:pt x="394" y="321"/>
                                </a:lnTo>
                                <a:lnTo>
                                  <a:pt x="407" y="305"/>
                                </a:lnTo>
                                <a:lnTo>
                                  <a:pt x="419" y="288"/>
                                </a:lnTo>
                                <a:lnTo>
                                  <a:pt x="428" y="270"/>
                                </a:lnTo>
                                <a:lnTo>
                                  <a:pt x="436" y="251"/>
                                </a:lnTo>
                                <a:lnTo>
                                  <a:pt x="401" y="174"/>
                                </a:lnTo>
                                <a:close/>
                                <a:moveTo>
                                  <a:pt x="195" y="140"/>
                                </a:moveTo>
                                <a:lnTo>
                                  <a:pt x="195" y="145"/>
                                </a:lnTo>
                                <a:lnTo>
                                  <a:pt x="193" y="154"/>
                                </a:lnTo>
                                <a:lnTo>
                                  <a:pt x="191" y="165"/>
                                </a:lnTo>
                                <a:lnTo>
                                  <a:pt x="189" y="178"/>
                                </a:lnTo>
                                <a:lnTo>
                                  <a:pt x="173" y="178"/>
                                </a:lnTo>
                                <a:lnTo>
                                  <a:pt x="158" y="176"/>
                                </a:lnTo>
                                <a:lnTo>
                                  <a:pt x="141" y="171"/>
                                </a:lnTo>
                                <a:lnTo>
                                  <a:pt x="125" y="166"/>
                                </a:lnTo>
                                <a:lnTo>
                                  <a:pt x="111" y="159"/>
                                </a:lnTo>
                                <a:lnTo>
                                  <a:pt x="99" y="151"/>
                                </a:lnTo>
                                <a:lnTo>
                                  <a:pt x="94" y="148"/>
                                </a:lnTo>
                                <a:lnTo>
                                  <a:pt x="91" y="144"/>
                                </a:lnTo>
                                <a:lnTo>
                                  <a:pt x="87" y="140"/>
                                </a:lnTo>
                                <a:lnTo>
                                  <a:pt x="85" y="137"/>
                                </a:lnTo>
                                <a:lnTo>
                                  <a:pt x="81" y="128"/>
                                </a:lnTo>
                                <a:lnTo>
                                  <a:pt x="79" y="121"/>
                                </a:lnTo>
                                <a:lnTo>
                                  <a:pt x="77" y="113"/>
                                </a:lnTo>
                                <a:lnTo>
                                  <a:pt x="76" y="106"/>
                                </a:lnTo>
                                <a:lnTo>
                                  <a:pt x="76" y="99"/>
                                </a:lnTo>
                                <a:lnTo>
                                  <a:pt x="76" y="92"/>
                                </a:lnTo>
                                <a:lnTo>
                                  <a:pt x="77" y="85"/>
                                </a:lnTo>
                                <a:lnTo>
                                  <a:pt x="78" y="78"/>
                                </a:lnTo>
                                <a:lnTo>
                                  <a:pt x="82" y="69"/>
                                </a:lnTo>
                                <a:lnTo>
                                  <a:pt x="90" y="60"/>
                                </a:lnTo>
                                <a:lnTo>
                                  <a:pt x="97" y="52"/>
                                </a:lnTo>
                                <a:lnTo>
                                  <a:pt x="107" y="44"/>
                                </a:lnTo>
                                <a:lnTo>
                                  <a:pt x="113" y="41"/>
                                </a:lnTo>
                                <a:lnTo>
                                  <a:pt x="118" y="40"/>
                                </a:lnTo>
                                <a:lnTo>
                                  <a:pt x="123" y="39"/>
                                </a:lnTo>
                                <a:lnTo>
                                  <a:pt x="129" y="40"/>
                                </a:lnTo>
                                <a:lnTo>
                                  <a:pt x="135" y="41"/>
                                </a:lnTo>
                                <a:lnTo>
                                  <a:pt x="140" y="42"/>
                                </a:lnTo>
                                <a:lnTo>
                                  <a:pt x="145" y="46"/>
                                </a:lnTo>
                                <a:lnTo>
                                  <a:pt x="152" y="49"/>
                                </a:lnTo>
                                <a:lnTo>
                                  <a:pt x="157" y="53"/>
                                </a:lnTo>
                                <a:lnTo>
                                  <a:pt x="162" y="58"/>
                                </a:lnTo>
                                <a:lnTo>
                                  <a:pt x="168" y="64"/>
                                </a:lnTo>
                                <a:lnTo>
                                  <a:pt x="173" y="70"/>
                                </a:lnTo>
                                <a:lnTo>
                                  <a:pt x="182" y="84"/>
                                </a:lnTo>
                                <a:lnTo>
                                  <a:pt x="191" y="101"/>
                                </a:lnTo>
                                <a:lnTo>
                                  <a:pt x="193" y="109"/>
                                </a:lnTo>
                                <a:lnTo>
                                  <a:pt x="195" y="119"/>
                                </a:lnTo>
                                <a:lnTo>
                                  <a:pt x="196" y="128"/>
                                </a:lnTo>
                                <a:lnTo>
                                  <a:pt x="195" y="1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97" name="Freeform 100"/>
                        <wps:cNvSpPr>
                          <a:spLocks/>
                        </wps:cNvSpPr>
                        <wps:spPr bwMode="auto">
                          <a:xfrm>
                            <a:off x="347274" y="412877"/>
                            <a:ext cx="14874" cy="21933"/>
                          </a:xfrm>
                          <a:custGeom>
                            <a:avLst/>
                            <a:gdLst>
                              <a:gd name="T0" fmla="*/ 190 w 388"/>
                              <a:gd name="T1" fmla="*/ 0 h 547"/>
                              <a:gd name="T2" fmla="*/ 0 w 388"/>
                              <a:gd name="T3" fmla="*/ 103 h 547"/>
                              <a:gd name="T4" fmla="*/ 26 w 388"/>
                              <a:gd name="T5" fmla="*/ 152 h 547"/>
                              <a:gd name="T6" fmla="*/ 85 w 388"/>
                              <a:gd name="T7" fmla="*/ 121 h 547"/>
                              <a:gd name="T8" fmla="*/ 305 w 388"/>
                              <a:gd name="T9" fmla="*/ 534 h 547"/>
                              <a:gd name="T10" fmla="*/ 388 w 388"/>
                              <a:gd name="T11" fmla="*/ 547 h 547"/>
                              <a:gd name="T12" fmla="*/ 144 w 388"/>
                              <a:gd name="T13" fmla="*/ 89 h 547"/>
                              <a:gd name="T14" fmla="*/ 217 w 388"/>
                              <a:gd name="T15" fmla="*/ 50 h 547"/>
                              <a:gd name="T16" fmla="*/ 190 w 388"/>
                              <a:gd name="T17" fmla="*/ 0 h 5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88" h="547">
                                <a:moveTo>
                                  <a:pt x="190" y="0"/>
                                </a:moveTo>
                                <a:lnTo>
                                  <a:pt x="0" y="103"/>
                                </a:lnTo>
                                <a:lnTo>
                                  <a:pt x="26" y="152"/>
                                </a:lnTo>
                                <a:lnTo>
                                  <a:pt x="85" y="121"/>
                                </a:lnTo>
                                <a:lnTo>
                                  <a:pt x="305" y="534"/>
                                </a:lnTo>
                                <a:lnTo>
                                  <a:pt x="388" y="547"/>
                                </a:lnTo>
                                <a:lnTo>
                                  <a:pt x="144" y="89"/>
                                </a:lnTo>
                                <a:lnTo>
                                  <a:pt x="217" y="50"/>
                                </a:lnTo>
                                <a:lnTo>
                                  <a:pt x="19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98" name="Freeform 101"/>
                        <wps:cNvSpPr>
                          <a:spLocks/>
                        </wps:cNvSpPr>
                        <wps:spPr bwMode="auto">
                          <a:xfrm>
                            <a:off x="353639" y="408942"/>
                            <a:ext cx="15719" cy="21531"/>
                          </a:xfrm>
                          <a:custGeom>
                            <a:avLst/>
                            <a:gdLst>
                              <a:gd name="T0" fmla="*/ 186 w 410"/>
                              <a:gd name="T1" fmla="*/ 0 h 536"/>
                              <a:gd name="T2" fmla="*/ 0 w 410"/>
                              <a:gd name="T3" fmla="*/ 111 h 536"/>
                              <a:gd name="T4" fmla="*/ 30 w 410"/>
                              <a:gd name="T5" fmla="*/ 159 h 536"/>
                              <a:gd name="T6" fmla="*/ 87 w 410"/>
                              <a:gd name="T7" fmla="*/ 126 h 536"/>
                              <a:gd name="T8" fmla="*/ 327 w 410"/>
                              <a:gd name="T9" fmla="*/ 527 h 536"/>
                              <a:gd name="T10" fmla="*/ 410 w 410"/>
                              <a:gd name="T11" fmla="*/ 536 h 536"/>
                              <a:gd name="T12" fmla="*/ 143 w 410"/>
                              <a:gd name="T13" fmla="*/ 91 h 536"/>
                              <a:gd name="T14" fmla="*/ 215 w 410"/>
                              <a:gd name="T15" fmla="*/ 48 h 536"/>
                              <a:gd name="T16" fmla="*/ 186 w 410"/>
                              <a:gd name="T17" fmla="*/ 0 h 53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536">
                                <a:moveTo>
                                  <a:pt x="186" y="0"/>
                                </a:moveTo>
                                <a:lnTo>
                                  <a:pt x="0" y="111"/>
                                </a:lnTo>
                                <a:lnTo>
                                  <a:pt x="30" y="159"/>
                                </a:lnTo>
                                <a:lnTo>
                                  <a:pt x="87" y="126"/>
                                </a:lnTo>
                                <a:lnTo>
                                  <a:pt x="327" y="527"/>
                                </a:lnTo>
                                <a:lnTo>
                                  <a:pt x="410" y="536"/>
                                </a:lnTo>
                                <a:lnTo>
                                  <a:pt x="143" y="91"/>
                                </a:lnTo>
                                <a:lnTo>
                                  <a:pt x="215" y="48"/>
                                </a:lnTo>
                                <a:lnTo>
                                  <a:pt x="1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99" name="Freeform 102"/>
                        <wps:cNvSpPr>
                          <a:spLocks noEditPoints="1"/>
                        </wps:cNvSpPr>
                        <wps:spPr bwMode="auto">
                          <a:xfrm>
                            <a:off x="359848" y="403798"/>
                            <a:ext cx="16946" cy="15104"/>
                          </a:xfrm>
                          <a:custGeom>
                            <a:avLst/>
                            <a:gdLst>
                              <a:gd name="T0" fmla="*/ 212 w 441"/>
                              <a:gd name="T1" fmla="*/ 0 h 376"/>
                              <a:gd name="T2" fmla="*/ 0 w 441"/>
                              <a:gd name="T3" fmla="*/ 144 h 376"/>
                              <a:gd name="T4" fmla="*/ 32 w 441"/>
                              <a:gd name="T5" fmla="*/ 191 h 376"/>
                              <a:gd name="T6" fmla="*/ 244 w 441"/>
                              <a:gd name="T7" fmla="*/ 46 h 376"/>
                              <a:gd name="T8" fmla="*/ 212 w 441"/>
                              <a:gd name="T9" fmla="*/ 0 h 376"/>
                              <a:gd name="T10" fmla="*/ 404 w 441"/>
                              <a:gd name="T11" fmla="*/ 130 h 376"/>
                              <a:gd name="T12" fmla="*/ 193 w 441"/>
                              <a:gd name="T13" fmla="*/ 273 h 376"/>
                              <a:gd name="T14" fmla="*/ 185 w 441"/>
                              <a:gd name="T15" fmla="*/ 279 h 376"/>
                              <a:gd name="T16" fmla="*/ 178 w 441"/>
                              <a:gd name="T17" fmla="*/ 285 h 376"/>
                              <a:gd name="T18" fmla="*/ 172 w 441"/>
                              <a:gd name="T19" fmla="*/ 293 h 376"/>
                              <a:gd name="T20" fmla="*/ 169 w 441"/>
                              <a:gd name="T21" fmla="*/ 299 h 376"/>
                              <a:gd name="T22" fmla="*/ 167 w 441"/>
                              <a:gd name="T23" fmla="*/ 306 h 376"/>
                              <a:gd name="T24" fmla="*/ 167 w 441"/>
                              <a:gd name="T25" fmla="*/ 314 h 376"/>
                              <a:gd name="T26" fmla="*/ 169 w 441"/>
                              <a:gd name="T27" fmla="*/ 320 h 376"/>
                              <a:gd name="T28" fmla="*/ 172 w 441"/>
                              <a:gd name="T29" fmla="*/ 328 h 376"/>
                              <a:gd name="T30" fmla="*/ 179 w 441"/>
                              <a:gd name="T31" fmla="*/ 335 h 376"/>
                              <a:gd name="T32" fmla="*/ 187 w 441"/>
                              <a:gd name="T33" fmla="*/ 341 h 376"/>
                              <a:gd name="T34" fmla="*/ 197 w 441"/>
                              <a:gd name="T35" fmla="*/ 347 h 376"/>
                              <a:gd name="T36" fmla="*/ 209 w 441"/>
                              <a:gd name="T37" fmla="*/ 351 h 376"/>
                              <a:gd name="T38" fmla="*/ 280 w 441"/>
                              <a:gd name="T39" fmla="*/ 374 h 376"/>
                              <a:gd name="T40" fmla="*/ 294 w 441"/>
                              <a:gd name="T41" fmla="*/ 376 h 376"/>
                              <a:gd name="T42" fmla="*/ 304 w 441"/>
                              <a:gd name="T43" fmla="*/ 376 h 376"/>
                              <a:gd name="T44" fmla="*/ 314 w 441"/>
                              <a:gd name="T45" fmla="*/ 375 h 376"/>
                              <a:gd name="T46" fmla="*/ 320 w 441"/>
                              <a:gd name="T47" fmla="*/ 372 h 376"/>
                              <a:gd name="T48" fmla="*/ 323 w 441"/>
                              <a:gd name="T49" fmla="*/ 369 h 376"/>
                              <a:gd name="T50" fmla="*/ 326 w 441"/>
                              <a:gd name="T51" fmla="*/ 365 h 376"/>
                              <a:gd name="T52" fmla="*/ 327 w 441"/>
                              <a:gd name="T53" fmla="*/ 360 h 376"/>
                              <a:gd name="T54" fmla="*/ 327 w 441"/>
                              <a:gd name="T55" fmla="*/ 355 h 376"/>
                              <a:gd name="T56" fmla="*/ 326 w 441"/>
                              <a:gd name="T57" fmla="*/ 350 h 376"/>
                              <a:gd name="T58" fmla="*/ 324 w 441"/>
                              <a:gd name="T59" fmla="*/ 342 h 376"/>
                              <a:gd name="T60" fmla="*/ 320 w 441"/>
                              <a:gd name="T61" fmla="*/ 335 h 376"/>
                              <a:gd name="T62" fmla="*/ 316 w 441"/>
                              <a:gd name="T63" fmla="*/ 328 h 376"/>
                              <a:gd name="T64" fmla="*/ 289 w 441"/>
                              <a:gd name="T65" fmla="*/ 288 h 376"/>
                              <a:gd name="T66" fmla="*/ 441 w 441"/>
                              <a:gd name="T67" fmla="*/ 184 h 376"/>
                              <a:gd name="T68" fmla="*/ 404 w 441"/>
                              <a:gd name="T69" fmla="*/ 130 h 3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441" h="376">
                                <a:moveTo>
                                  <a:pt x="212" y="0"/>
                                </a:moveTo>
                                <a:lnTo>
                                  <a:pt x="0" y="144"/>
                                </a:lnTo>
                                <a:lnTo>
                                  <a:pt x="32" y="191"/>
                                </a:lnTo>
                                <a:lnTo>
                                  <a:pt x="244" y="46"/>
                                </a:lnTo>
                                <a:lnTo>
                                  <a:pt x="212" y="0"/>
                                </a:lnTo>
                                <a:close/>
                                <a:moveTo>
                                  <a:pt x="404" y="130"/>
                                </a:moveTo>
                                <a:lnTo>
                                  <a:pt x="193" y="273"/>
                                </a:lnTo>
                                <a:lnTo>
                                  <a:pt x="185" y="279"/>
                                </a:lnTo>
                                <a:lnTo>
                                  <a:pt x="178" y="285"/>
                                </a:lnTo>
                                <a:lnTo>
                                  <a:pt x="172" y="293"/>
                                </a:lnTo>
                                <a:lnTo>
                                  <a:pt x="169" y="299"/>
                                </a:lnTo>
                                <a:lnTo>
                                  <a:pt x="167" y="306"/>
                                </a:lnTo>
                                <a:lnTo>
                                  <a:pt x="167" y="314"/>
                                </a:lnTo>
                                <a:lnTo>
                                  <a:pt x="169" y="320"/>
                                </a:lnTo>
                                <a:lnTo>
                                  <a:pt x="172" y="328"/>
                                </a:lnTo>
                                <a:lnTo>
                                  <a:pt x="179" y="335"/>
                                </a:lnTo>
                                <a:lnTo>
                                  <a:pt x="187" y="341"/>
                                </a:lnTo>
                                <a:lnTo>
                                  <a:pt x="197" y="347"/>
                                </a:lnTo>
                                <a:lnTo>
                                  <a:pt x="209" y="351"/>
                                </a:lnTo>
                                <a:lnTo>
                                  <a:pt x="280" y="374"/>
                                </a:lnTo>
                                <a:lnTo>
                                  <a:pt x="294" y="376"/>
                                </a:lnTo>
                                <a:lnTo>
                                  <a:pt x="304" y="376"/>
                                </a:lnTo>
                                <a:lnTo>
                                  <a:pt x="314" y="375"/>
                                </a:lnTo>
                                <a:lnTo>
                                  <a:pt x="320" y="372"/>
                                </a:lnTo>
                                <a:lnTo>
                                  <a:pt x="323" y="369"/>
                                </a:lnTo>
                                <a:lnTo>
                                  <a:pt x="326" y="365"/>
                                </a:lnTo>
                                <a:lnTo>
                                  <a:pt x="327" y="360"/>
                                </a:lnTo>
                                <a:lnTo>
                                  <a:pt x="327" y="355"/>
                                </a:lnTo>
                                <a:lnTo>
                                  <a:pt x="326" y="350"/>
                                </a:lnTo>
                                <a:lnTo>
                                  <a:pt x="324" y="342"/>
                                </a:lnTo>
                                <a:lnTo>
                                  <a:pt x="320" y="335"/>
                                </a:lnTo>
                                <a:lnTo>
                                  <a:pt x="316" y="328"/>
                                </a:lnTo>
                                <a:lnTo>
                                  <a:pt x="289" y="288"/>
                                </a:lnTo>
                                <a:lnTo>
                                  <a:pt x="441" y="184"/>
                                </a:lnTo>
                                <a:lnTo>
                                  <a:pt x="404" y="13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100" name="Freeform 103"/>
                        <wps:cNvSpPr>
                          <a:spLocks/>
                        </wps:cNvSpPr>
                        <wps:spPr bwMode="auto">
                          <a:xfrm>
                            <a:off x="367133" y="399137"/>
                            <a:ext cx="17329" cy="20488"/>
                          </a:xfrm>
                          <a:custGeom>
                            <a:avLst/>
                            <a:gdLst>
                              <a:gd name="T0" fmla="*/ 173 w 453"/>
                              <a:gd name="T1" fmla="*/ 0 h 509"/>
                              <a:gd name="T2" fmla="*/ 0 w 453"/>
                              <a:gd name="T3" fmla="*/ 130 h 509"/>
                              <a:gd name="T4" fmla="*/ 35 w 453"/>
                              <a:gd name="T5" fmla="*/ 175 h 509"/>
                              <a:gd name="T6" fmla="*/ 88 w 453"/>
                              <a:gd name="T7" fmla="*/ 135 h 509"/>
                              <a:gd name="T8" fmla="*/ 369 w 453"/>
                              <a:gd name="T9" fmla="*/ 509 h 509"/>
                              <a:gd name="T10" fmla="*/ 453 w 453"/>
                              <a:gd name="T11" fmla="*/ 509 h 509"/>
                              <a:gd name="T12" fmla="*/ 140 w 453"/>
                              <a:gd name="T13" fmla="*/ 95 h 509"/>
                              <a:gd name="T14" fmla="*/ 207 w 453"/>
                              <a:gd name="T15" fmla="*/ 44 h 509"/>
                              <a:gd name="T16" fmla="*/ 173 w 453"/>
                              <a:gd name="T17" fmla="*/ 0 h 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3" h="509">
                                <a:moveTo>
                                  <a:pt x="173" y="0"/>
                                </a:moveTo>
                                <a:lnTo>
                                  <a:pt x="0" y="130"/>
                                </a:lnTo>
                                <a:lnTo>
                                  <a:pt x="35" y="175"/>
                                </a:lnTo>
                                <a:lnTo>
                                  <a:pt x="88" y="135"/>
                                </a:lnTo>
                                <a:lnTo>
                                  <a:pt x="369" y="509"/>
                                </a:lnTo>
                                <a:lnTo>
                                  <a:pt x="453" y="509"/>
                                </a:lnTo>
                                <a:lnTo>
                                  <a:pt x="140" y="95"/>
                                </a:lnTo>
                                <a:lnTo>
                                  <a:pt x="207" y="44"/>
                                </a:lnTo>
                                <a:lnTo>
                                  <a:pt x="17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101" name="Freeform 104"/>
                        <wps:cNvSpPr>
                          <a:spLocks noEditPoints="1"/>
                        </wps:cNvSpPr>
                        <wps:spPr bwMode="auto">
                          <a:xfrm>
                            <a:off x="388526" y="376722"/>
                            <a:ext cx="17637" cy="15828"/>
                          </a:xfrm>
                          <a:custGeom>
                            <a:avLst/>
                            <a:gdLst>
                              <a:gd name="T0" fmla="*/ 145 w 460"/>
                              <a:gd name="T1" fmla="*/ 48 h 394"/>
                              <a:gd name="T2" fmla="*/ 230 w 460"/>
                              <a:gd name="T3" fmla="*/ 38 h 394"/>
                              <a:gd name="T4" fmla="*/ 410 w 460"/>
                              <a:gd name="T5" fmla="*/ 146 h 394"/>
                              <a:gd name="T6" fmla="*/ 193 w 460"/>
                              <a:gd name="T7" fmla="*/ 168 h 394"/>
                              <a:gd name="T8" fmla="*/ 172 w 460"/>
                              <a:gd name="T9" fmla="*/ 152 h 394"/>
                              <a:gd name="T10" fmla="*/ 151 w 460"/>
                              <a:gd name="T11" fmla="*/ 142 h 394"/>
                              <a:gd name="T12" fmla="*/ 129 w 460"/>
                              <a:gd name="T13" fmla="*/ 137 h 394"/>
                              <a:gd name="T14" fmla="*/ 106 w 460"/>
                              <a:gd name="T15" fmla="*/ 137 h 394"/>
                              <a:gd name="T16" fmla="*/ 83 w 460"/>
                              <a:gd name="T17" fmla="*/ 141 h 394"/>
                              <a:gd name="T18" fmla="*/ 62 w 460"/>
                              <a:gd name="T19" fmla="*/ 149 h 394"/>
                              <a:gd name="T20" fmla="*/ 44 w 460"/>
                              <a:gd name="T21" fmla="*/ 161 h 394"/>
                              <a:gd name="T22" fmla="*/ 27 w 460"/>
                              <a:gd name="T23" fmla="*/ 177 h 394"/>
                              <a:gd name="T24" fmla="*/ 15 w 460"/>
                              <a:gd name="T25" fmla="*/ 192 h 394"/>
                              <a:gd name="T26" fmla="*/ 6 w 460"/>
                              <a:gd name="T27" fmla="*/ 206 h 394"/>
                              <a:gd name="T28" fmla="*/ 2 w 460"/>
                              <a:gd name="T29" fmla="*/ 223 h 394"/>
                              <a:gd name="T30" fmla="*/ 0 w 460"/>
                              <a:gd name="T31" fmla="*/ 240 h 394"/>
                              <a:gd name="T32" fmla="*/ 2 w 460"/>
                              <a:gd name="T33" fmla="*/ 257 h 394"/>
                              <a:gd name="T34" fmla="*/ 9 w 460"/>
                              <a:gd name="T35" fmla="*/ 274 h 394"/>
                              <a:gd name="T36" fmla="*/ 18 w 460"/>
                              <a:gd name="T37" fmla="*/ 290 h 394"/>
                              <a:gd name="T38" fmla="*/ 33 w 460"/>
                              <a:gd name="T39" fmla="*/ 305 h 394"/>
                              <a:gd name="T40" fmla="*/ 51 w 460"/>
                              <a:gd name="T41" fmla="*/ 317 h 394"/>
                              <a:gd name="T42" fmla="*/ 70 w 460"/>
                              <a:gd name="T43" fmla="*/ 326 h 394"/>
                              <a:gd name="T44" fmla="*/ 92 w 460"/>
                              <a:gd name="T45" fmla="*/ 330 h 394"/>
                              <a:gd name="T46" fmla="*/ 115 w 460"/>
                              <a:gd name="T47" fmla="*/ 328 h 394"/>
                              <a:gd name="T48" fmla="*/ 139 w 460"/>
                              <a:gd name="T49" fmla="*/ 322 h 394"/>
                              <a:gd name="T50" fmla="*/ 164 w 460"/>
                              <a:gd name="T51" fmla="*/ 311 h 394"/>
                              <a:gd name="T52" fmla="*/ 188 w 460"/>
                              <a:gd name="T53" fmla="*/ 296 h 394"/>
                              <a:gd name="T54" fmla="*/ 212 w 460"/>
                              <a:gd name="T55" fmla="*/ 277 h 394"/>
                              <a:gd name="T56" fmla="*/ 227 w 460"/>
                              <a:gd name="T57" fmla="*/ 345 h 394"/>
                              <a:gd name="T58" fmla="*/ 220 w 460"/>
                              <a:gd name="T59" fmla="*/ 353 h 394"/>
                              <a:gd name="T60" fmla="*/ 218 w 460"/>
                              <a:gd name="T61" fmla="*/ 362 h 394"/>
                              <a:gd name="T62" fmla="*/ 220 w 460"/>
                              <a:gd name="T63" fmla="*/ 370 h 394"/>
                              <a:gd name="T64" fmla="*/ 228 w 460"/>
                              <a:gd name="T65" fmla="*/ 379 h 394"/>
                              <a:gd name="T66" fmla="*/ 244 w 460"/>
                              <a:gd name="T67" fmla="*/ 388 h 394"/>
                              <a:gd name="T68" fmla="*/ 268 w 460"/>
                              <a:gd name="T69" fmla="*/ 394 h 394"/>
                              <a:gd name="T70" fmla="*/ 363 w 460"/>
                              <a:gd name="T71" fmla="*/ 385 h 394"/>
                              <a:gd name="T72" fmla="*/ 378 w 460"/>
                              <a:gd name="T73" fmla="*/ 380 h 394"/>
                              <a:gd name="T74" fmla="*/ 385 w 460"/>
                              <a:gd name="T75" fmla="*/ 374 h 394"/>
                              <a:gd name="T76" fmla="*/ 390 w 460"/>
                              <a:gd name="T77" fmla="*/ 368 h 394"/>
                              <a:gd name="T78" fmla="*/ 392 w 460"/>
                              <a:gd name="T79" fmla="*/ 362 h 394"/>
                              <a:gd name="T80" fmla="*/ 391 w 460"/>
                              <a:gd name="T81" fmla="*/ 355 h 394"/>
                              <a:gd name="T82" fmla="*/ 387 w 460"/>
                              <a:gd name="T83" fmla="*/ 348 h 394"/>
                              <a:gd name="T84" fmla="*/ 348 w 460"/>
                              <a:gd name="T85" fmla="*/ 312 h 394"/>
                              <a:gd name="T86" fmla="*/ 410 w 460"/>
                              <a:gd name="T87" fmla="*/ 146 h 394"/>
                              <a:gd name="T88" fmla="*/ 131 w 460"/>
                              <a:gd name="T89" fmla="*/ 272 h 394"/>
                              <a:gd name="T90" fmla="*/ 116 w 460"/>
                              <a:gd name="T91" fmla="*/ 270 h 394"/>
                              <a:gd name="T92" fmla="*/ 108 w 460"/>
                              <a:gd name="T93" fmla="*/ 266 h 394"/>
                              <a:gd name="T94" fmla="*/ 95 w 460"/>
                              <a:gd name="T95" fmla="*/ 254 h 394"/>
                              <a:gd name="T96" fmla="*/ 82 w 460"/>
                              <a:gd name="T97" fmla="*/ 239 h 394"/>
                              <a:gd name="T98" fmla="*/ 77 w 460"/>
                              <a:gd name="T99" fmla="*/ 228 h 394"/>
                              <a:gd name="T100" fmla="*/ 79 w 460"/>
                              <a:gd name="T101" fmla="*/ 217 h 394"/>
                              <a:gd name="T102" fmla="*/ 90 w 460"/>
                              <a:gd name="T103" fmla="*/ 204 h 394"/>
                              <a:gd name="T104" fmla="*/ 103 w 460"/>
                              <a:gd name="T105" fmla="*/ 196 h 394"/>
                              <a:gd name="T106" fmla="*/ 114 w 460"/>
                              <a:gd name="T107" fmla="*/ 194 h 394"/>
                              <a:gd name="T108" fmla="*/ 123 w 460"/>
                              <a:gd name="T109" fmla="*/ 197 h 394"/>
                              <a:gd name="T110" fmla="*/ 184 w 460"/>
                              <a:gd name="T111" fmla="*/ 251 h 394"/>
                              <a:gd name="T112" fmla="*/ 164 w 460"/>
                              <a:gd name="T113" fmla="*/ 265 h 394"/>
                              <a:gd name="T114" fmla="*/ 141 w 460"/>
                              <a:gd name="T115" fmla="*/ 271 h 3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460" h="394">
                                <a:moveTo>
                                  <a:pt x="189" y="0"/>
                                </a:moveTo>
                                <a:lnTo>
                                  <a:pt x="145" y="48"/>
                                </a:lnTo>
                                <a:lnTo>
                                  <a:pt x="187" y="87"/>
                                </a:lnTo>
                                <a:lnTo>
                                  <a:pt x="230" y="38"/>
                                </a:lnTo>
                                <a:lnTo>
                                  <a:pt x="189" y="0"/>
                                </a:lnTo>
                                <a:close/>
                                <a:moveTo>
                                  <a:pt x="410" y="146"/>
                                </a:moveTo>
                                <a:lnTo>
                                  <a:pt x="300" y="267"/>
                                </a:lnTo>
                                <a:lnTo>
                                  <a:pt x="193" y="168"/>
                                </a:lnTo>
                                <a:lnTo>
                                  <a:pt x="182" y="160"/>
                                </a:lnTo>
                                <a:lnTo>
                                  <a:pt x="172" y="152"/>
                                </a:lnTo>
                                <a:lnTo>
                                  <a:pt x="161" y="146"/>
                                </a:lnTo>
                                <a:lnTo>
                                  <a:pt x="151" y="142"/>
                                </a:lnTo>
                                <a:lnTo>
                                  <a:pt x="140" y="139"/>
                                </a:lnTo>
                                <a:lnTo>
                                  <a:pt x="129" y="137"/>
                                </a:lnTo>
                                <a:lnTo>
                                  <a:pt x="117" y="137"/>
                                </a:lnTo>
                                <a:lnTo>
                                  <a:pt x="106" y="137"/>
                                </a:lnTo>
                                <a:lnTo>
                                  <a:pt x="94" y="139"/>
                                </a:lnTo>
                                <a:lnTo>
                                  <a:pt x="83" y="141"/>
                                </a:lnTo>
                                <a:lnTo>
                                  <a:pt x="73" y="145"/>
                                </a:lnTo>
                                <a:lnTo>
                                  <a:pt x="62" y="149"/>
                                </a:lnTo>
                                <a:lnTo>
                                  <a:pt x="53" y="155"/>
                                </a:lnTo>
                                <a:lnTo>
                                  <a:pt x="44" y="161"/>
                                </a:lnTo>
                                <a:lnTo>
                                  <a:pt x="35" y="168"/>
                                </a:lnTo>
                                <a:lnTo>
                                  <a:pt x="27" y="177"/>
                                </a:lnTo>
                                <a:lnTo>
                                  <a:pt x="21" y="184"/>
                                </a:lnTo>
                                <a:lnTo>
                                  <a:pt x="15" y="192"/>
                                </a:lnTo>
                                <a:lnTo>
                                  <a:pt x="11" y="199"/>
                                </a:lnTo>
                                <a:lnTo>
                                  <a:pt x="6" y="206"/>
                                </a:lnTo>
                                <a:lnTo>
                                  <a:pt x="4" y="215"/>
                                </a:lnTo>
                                <a:lnTo>
                                  <a:pt x="2" y="223"/>
                                </a:lnTo>
                                <a:lnTo>
                                  <a:pt x="1" y="232"/>
                                </a:lnTo>
                                <a:lnTo>
                                  <a:pt x="0" y="240"/>
                                </a:lnTo>
                                <a:lnTo>
                                  <a:pt x="1" y="249"/>
                                </a:lnTo>
                                <a:lnTo>
                                  <a:pt x="2" y="257"/>
                                </a:lnTo>
                                <a:lnTo>
                                  <a:pt x="5" y="266"/>
                                </a:lnTo>
                                <a:lnTo>
                                  <a:pt x="9" y="274"/>
                                </a:lnTo>
                                <a:lnTo>
                                  <a:pt x="13" y="281"/>
                                </a:lnTo>
                                <a:lnTo>
                                  <a:pt x="18" y="290"/>
                                </a:lnTo>
                                <a:lnTo>
                                  <a:pt x="25" y="297"/>
                                </a:lnTo>
                                <a:lnTo>
                                  <a:pt x="33" y="305"/>
                                </a:lnTo>
                                <a:lnTo>
                                  <a:pt x="41" y="312"/>
                                </a:lnTo>
                                <a:lnTo>
                                  <a:pt x="51" y="317"/>
                                </a:lnTo>
                                <a:lnTo>
                                  <a:pt x="60" y="323"/>
                                </a:lnTo>
                                <a:lnTo>
                                  <a:pt x="70" y="326"/>
                                </a:lnTo>
                                <a:lnTo>
                                  <a:pt x="80" y="329"/>
                                </a:lnTo>
                                <a:lnTo>
                                  <a:pt x="92" y="330"/>
                                </a:lnTo>
                                <a:lnTo>
                                  <a:pt x="102" y="330"/>
                                </a:lnTo>
                                <a:lnTo>
                                  <a:pt x="115" y="328"/>
                                </a:lnTo>
                                <a:lnTo>
                                  <a:pt x="127" y="326"/>
                                </a:lnTo>
                                <a:lnTo>
                                  <a:pt x="139" y="322"/>
                                </a:lnTo>
                                <a:lnTo>
                                  <a:pt x="151" y="316"/>
                                </a:lnTo>
                                <a:lnTo>
                                  <a:pt x="164" y="311"/>
                                </a:lnTo>
                                <a:lnTo>
                                  <a:pt x="175" y="304"/>
                                </a:lnTo>
                                <a:lnTo>
                                  <a:pt x="188" y="296"/>
                                </a:lnTo>
                                <a:lnTo>
                                  <a:pt x="199" y="288"/>
                                </a:lnTo>
                                <a:lnTo>
                                  <a:pt x="212" y="277"/>
                                </a:lnTo>
                                <a:lnTo>
                                  <a:pt x="253" y="316"/>
                                </a:lnTo>
                                <a:lnTo>
                                  <a:pt x="227" y="345"/>
                                </a:lnTo>
                                <a:lnTo>
                                  <a:pt x="224" y="349"/>
                                </a:lnTo>
                                <a:lnTo>
                                  <a:pt x="220" y="353"/>
                                </a:lnTo>
                                <a:lnTo>
                                  <a:pt x="219" y="358"/>
                                </a:lnTo>
                                <a:lnTo>
                                  <a:pt x="218" y="362"/>
                                </a:lnTo>
                                <a:lnTo>
                                  <a:pt x="219" y="366"/>
                                </a:lnTo>
                                <a:lnTo>
                                  <a:pt x="220" y="370"/>
                                </a:lnTo>
                                <a:lnTo>
                                  <a:pt x="224" y="374"/>
                                </a:lnTo>
                                <a:lnTo>
                                  <a:pt x="228" y="379"/>
                                </a:lnTo>
                                <a:lnTo>
                                  <a:pt x="235" y="384"/>
                                </a:lnTo>
                                <a:lnTo>
                                  <a:pt x="244" y="388"/>
                                </a:lnTo>
                                <a:lnTo>
                                  <a:pt x="255" y="391"/>
                                </a:lnTo>
                                <a:lnTo>
                                  <a:pt x="268" y="394"/>
                                </a:lnTo>
                                <a:lnTo>
                                  <a:pt x="353" y="387"/>
                                </a:lnTo>
                                <a:lnTo>
                                  <a:pt x="363" y="385"/>
                                </a:lnTo>
                                <a:lnTo>
                                  <a:pt x="373" y="381"/>
                                </a:lnTo>
                                <a:lnTo>
                                  <a:pt x="378" y="380"/>
                                </a:lnTo>
                                <a:lnTo>
                                  <a:pt x="382" y="377"/>
                                </a:lnTo>
                                <a:lnTo>
                                  <a:pt x="385" y="374"/>
                                </a:lnTo>
                                <a:lnTo>
                                  <a:pt x="388" y="371"/>
                                </a:lnTo>
                                <a:lnTo>
                                  <a:pt x="390" y="368"/>
                                </a:lnTo>
                                <a:lnTo>
                                  <a:pt x="392" y="365"/>
                                </a:lnTo>
                                <a:lnTo>
                                  <a:pt x="392" y="362"/>
                                </a:lnTo>
                                <a:lnTo>
                                  <a:pt x="392" y="359"/>
                                </a:lnTo>
                                <a:lnTo>
                                  <a:pt x="391" y="355"/>
                                </a:lnTo>
                                <a:lnTo>
                                  <a:pt x="389" y="351"/>
                                </a:lnTo>
                                <a:lnTo>
                                  <a:pt x="387" y="348"/>
                                </a:lnTo>
                                <a:lnTo>
                                  <a:pt x="384" y="345"/>
                                </a:lnTo>
                                <a:lnTo>
                                  <a:pt x="348" y="312"/>
                                </a:lnTo>
                                <a:lnTo>
                                  <a:pt x="460" y="192"/>
                                </a:lnTo>
                                <a:lnTo>
                                  <a:pt x="410" y="146"/>
                                </a:lnTo>
                                <a:close/>
                                <a:moveTo>
                                  <a:pt x="141" y="271"/>
                                </a:moveTo>
                                <a:lnTo>
                                  <a:pt x="131" y="272"/>
                                </a:lnTo>
                                <a:lnTo>
                                  <a:pt x="120" y="271"/>
                                </a:lnTo>
                                <a:lnTo>
                                  <a:pt x="116" y="270"/>
                                </a:lnTo>
                                <a:lnTo>
                                  <a:pt x="112" y="268"/>
                                </a:lnTo>
                                <a:lnTo>
                                  <a:pt x="108" y="266"/>
                                </a:lnTo>
                                <a:lnTo>
                                  <a:pt x="104" y="262"/>
                                </a:lnTo>
                                <a:lnTo>
                                  <a:pt x="95" y="254"/>
                                </a:lnTo>
                                <a:lnTo>
                                  <a:pt x="88" y="245"/>
                                </a:lnTo>
                                <a:lnTo>
                                  <a:pt x="82" y="239"/>
                                </a:lnTo>
                                <a:lnTo>
                                  <a:pt x="79" y="233"/>
                                </a:lnTo>
                                <a:lnTo>
                                  <a:pt x="77" y="228"/>
                                </a:lnTo>
                                <a:lnTo>
                                  <a:pt x="77" y="222"/>
                                </a:lnTo>
                                <a:lnTo>
                                  <a:pt x="79" y="217"/>
                                </a:lnTo>
                                <a:lnTo>
                                  <a:pt x="82" y="212"/>
                                </a:lnTo>
                                <a:lnTo>
                                  <a:pt x="90" y="204"/>
                                </a:lnTo>
                                <a:lnTo>
                                  <a:pt x="97" y="199"/>
                                </a:lnTo>
                                <a:lnTo>
                                  <a:pt x="103" y="196"/>
                                </a:lnTo>
                                <a:lnTo>
                                  <a:pt x="110" y="194"/>
                                </a:lnTo>
                                <a:lnTo>
                                  <a:pt x="114" y="194"/>
                                </a:lnTo>
                                <a:lnTo>
                                  <a:pt x="119" y="195"/>
                                </a:lnTo>
                                <a:lnTo>
                                  <a:pt x="123" y="197"/>
                                </a:lnTo>
                                <a:lnTo>
                                  <a:pt x="128" y="199"/>
                                </a:lnTo>
                                <a:lnTo>
                                  <a:pt x="184" y="251"/>
                                </a:lnTo>
                                <a:lnTo>
                                  <a:pt x="173" y="258"/>
                                </a:lnTo>
                                <a:lnTo>
                                  <a:pt x="164" y="265"/>
                                </a:lnTo>
                                <a:lnTo>
                                  <a:pt x="152" y="269"/>
                                </a:lnTo>
                                <a:lnTo>
                                  <a:pt x="141" y="27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102" name="Freeform 105"/>
                        <wps:cNvSpPr>
                          <a:spLocks/>
                        </wps:cNvSpPr>
                        <wps:spPr bwMode="auto">
                          <a:xfrm>
                            <a:off x="394735" y="371099"/>
                            <a:ext cx="20244" cy="17996"/>
                          </a:xfrm>
                          <a:custGeom>
                            <a:avLst/>
                            <a:gdLst>
                              <a:gd name="T0" fmla="*/ 136 w 529"/>
                              <a:gd name="T1" fmla="*/ 0 h 450"/>
                              <a:gd name="T2" fmla="*/ 0 w 529"/>
                              <a:gd name="T3" fmla="*/ 169 h 450"/>
                              <a:gd name="T4" fmla="*/ 44 w 529"/>
                              <a:gd name="T5" fmla="*/ 205 h 450"/>
                              <a:gd name="T6" fmla="*/ 86 w 529"/>
                              <a:gd name="T7" fmla="*/ 153 h 450"/>
                              <a:gd name="T8" fmla="*/ 448 w 529"/>
                              <a:gd name="T9" fmla="*/ 450 h 450"/>
                              <a:gd name="T10" fmla="*/ 529 w 529"/>
                              <a:gd name="T11" fmla="*/ 430 h 450"/>
                              <a:gd name="T12" fmla="*/ 128 w 529"/>
                              <a:gd name="T13" fmla="*/ 101 h 450"/>
                              <a:gd name="T14" fmla="*/ 181 w 529"/>
                              <a:gd name="T15" fmla="*/ 36 h 450"/>
                              <a:gd name="T16" fmla="*/ 136 w 529"/>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29" h="450">
                                <a:moveTo>
                                  <a:pt x="136" y="0"/>
                                </a:moveTo>
                                <a:lnTo>
                                  <a:pt x="0" y="169"/>
                                </a:lnTo>
                                <a:lnTo>
                                  <a:pt x="44" y="205"/>
                                </a:lnTo>
                                <a:lnTo>
                                  <a:pt x="86" y="153"/>
                                </a:lnTo>
                                <a:lnTo>
                                  <a:pt x="448" y="450"/>
                                </a:lnTo>
                                <a:lnTo>
                                  <a:pt x="529" y="430"/>
                                </a:lnTo>
                                <a:lnTo>
                                  <a:pt x="128" y="101"/>
                                </a:lnTo>
                                <a:lnTo>
                                  <a:pt x="181" y="36"/>
                                </a:lnTo>
                                <a:lnTo>
                                  <a:pt x="13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103" name="Freeform 106"/>
                        <wps:cNvSpPr>
                          <a:spLocks/>
                        </wps:cNvSpPr>
                        <wps:spPr bwMode="auto">
                          <a:xfrm>
                            <a:off x="409074" y="386524"/>
                            <a:ext cx="12498" cy="13818"/>
                          </a:xfrm>
                          <a:custGeom>
                            <a:avLst/>
                            <a:gdLst>
                              <a:gd name="T0" fmla="*/ 190 w 325"/>
                              <a:gd name="T1" fmla="*/ 1 h 345"/>
                              <a:gd name="T2" fmla="*/ 160 w 325"/>
                              <a:gd name="T3" fmla="*/ 9 h 345"/>
                              <a:gd name="T4" fmla="*/ 134 w 325"/>
                              <a:gd name="T5" fmla="*/ 23 h 345"/>
                              <a:gd name="T6" fmla="*/ 111 w 325"/>
                              <a:gd name="T7" fmla="*/ 44 h 345"/>
                              <a:gd name="T8" fmla="*/ 92 w 325"/>
                              <a:gd name="T9" fmla="*/ 68 h 345"/>
                              <a:gd name="T10" fmla="*/ 80 w 325"/>
                              <a:gd name="T11" fmla="*/ 93 h 345"/>
                              <a:gd name="T12" fmla="*/ 77 w 325"/>
                              <a:gd name="T13" fmla="*/ 119 h 345"/>
                              <a:gd name="T14" fmla="*/ 80 w 325"/>
                              <a:gd name="T15" fmla="*/ 144 h 345"/>
                              <a:gd name="T16" fmla="*/ 163 w 325"/>
                              <a:gd name="T17" fmla="*/ 137 h 345"/>
                              <a:gd name="T18" fmla="*/ 162 w 325"/>
                              <a:gd name="T19" fmla="*/ 123 h 345"/>
                              <a:gd name="T20" fmla="*/ 160 w 325"/>
                              <a:gd name="T21" fmla="*/ 98 h 345"/>
                              <a:gd name="T22" fmla="*/ 162 w 325"/>
                              <a:gd name="T23" fmla="*/ 75 h 345"/>
                              <a:gd name="T24" fmla="*/ 169 w 325"/>
                              <a:gd name="T25" fmla="*/ 61 h 345"/>
                              <a:gd name="T26" fmla="*/ 179 w 325"/>
                              <a:gd name="T27" fmla="*/ 53 h 345"/>
                              <a:gd name="T28" fmla="*/ 192 w 325"/>
                              <a:gd name="T29" fmla="*/ 53 h 345"/>
                              <a:gd name="T30" fmla="*/ 211 w 325"/>
                              <a:gd name="T31" fmla="*/ 61 h 345"/>
                              <a:gd name="T32" fmla="*/ 234 w 325"/>
                              <a:gd name="T33" fmla="*/ 77 h 345"/>
                              <a:gd name="T34" fmla="*/ 244 w 325"/>
                              <a:gd name="T35" fmla="*/ 87 h 345"/>
                              <a:gd name="T36" fmla="*/ 252 w 325"/>
                              <a:gd name="T37" fmla="*/ 98 h 345"/>
                              <a:gd name="T38" fmla="*/ 256 w 325"/>
                              <a:gd name="T39" fmla="*/ 109 h 345"/>
                              <a:gd name="T40" fmla="*/ 256 w 325"/>
                              <a:gd name="T41" fmla="*/ 122 h 345"/>
                              <a:gd name="T42" fmla="*/ 253 w 325"/>
                              <a:gd name="T43" fmla="*/ 137 h 345"/>
                              <a:gd name="T44" fmla="*/ 248 w 325"/>
                              <a:gd name="T45" fmla="*/ 152 h 345"/>
                              <a:gd name="T46" fmla="*/ 239 w 325"/>
                              <a:gd name="T47" fmla="*/ 166 h 345"/>
                              <a:gd name="T48" fmla="*/ 229 w 325"/>
                              <a:gd name="T49" fmla="*/ 182 h 345"/>
                              <a:gd name="T50" fmla="*/ 211 w 325"/>
                              <a:gd name="T51" fmla="*/ 203 h 345"/>
                              <a:gd name="T52" fmla="*/ 187 w 325"/>
                              <a:gd name="T53" fmla="*/ 223 h 345"/>
                              <a:gd name="T54" fmla="*/ 162 w 325"/>
                              <a:gd name="T55" fmla="*/ 243 h 345"/>
                              <a:gd name="T56" fmla="*/ 133 w 325"/>
                              <a:gd name="T57" fmla="*/ 259 h 345"/>
                              <a:gd name="T58" fmla="*/ 101 w 325"/>
                              <a:gd name="T59" fmla="*/ 275 h 345"/>
                              <a:gd name="T60" fmla="*/ 68 w 325"/>
                              <a:gd name="T61" fmla="*/ 288 h 345"/>
                              <a:gd name="T62" fmla="*/ 35 w 325"/>
                              <a:gd name="T63" fmla="*/ 296 h 345"/>
                              <a:gd name="T64" fmla="*/ 0 w 325"/>
                              <a:gd name="T65" fmla="*/ 303 h 345"/>
                              <a:gd name="T66" fmla="*/ 46 w 325"/>
                              <a:gd name="T67" fmla="*/ 338 h 345"/>
                              <a:gd name="T68" fmla="*/ 118 w 325"/>
                              <a:gd name="T69" fmla="*/ 319 h 345"/>
                              <a:gd name="T70" fmla="*/ 171 w 325"/>
                              <a:gd name="T71" fmla="*/ 300 h 345"/>
                              <a:gd name="T72" fmla="*/ 209 w 325"/>
                              <a:gd name="T73" fmla="*/ 280 h 345"/>
                              <a:gd name="T74" fmla="*/ 240 w 325"/>
                              <a:gd name="T75" fmla="*/ 259 h 345"/>
                              <a:gd name="T76" fmla="*/ 266 w 325"/>
                              <a:gd name="T77" fmla="*/ 236 h 345"/>
                              <a:gd name="T78" fmla="*/ 286 w 325"/>
                              <a:gd name="T79" fmla="*/ 211 h 345"/>
                              <a:gd name="T80" fmla="*/ 301 w 325"/>
                              <a:gd name="T81" fmla="*/ 184 h 345"/>
                              <a:gd name="T82" fmla="*/ 313 w 325"/>
                              <a:gd name="T83" fmla="*/ 158 h 345"/>
                              <a:gd name="T84" fmla="*/ 320 w 325"/>
                              <a:gd name="T85" fmla="*/ 130 h 345"/>
                              <a:gd name="T86" fmla="*/ 325 w 325"/>
                              <a:gd name="T87" fmla="*/ 103 h 345"/>
                              <a:gd name="T88" fmla="*/ 322 w 325"/>
                              <a:gd name="T89" fmla="*/ 77 h 345"/>
                              <a:gd name="T90" fmla="*/ 314 w 325"/>
                              <a:gd name="T91" fmla="*/ 53 h 345"/>
                              <a:gd name="T92" fmla="*/ 299 w 325"/>
                              <a:gd name="T93" fmla="*/ 33 h 345"/>
                              <a:gd name="T94" fmla="*/ 280 w 325"/>
                              <a:gd name="T95" fmla="*/ 19 h 345"/>
                              <a:gd name="T96" fmla="*/ 261 w 325"/>
                              <a:gd name="T97" fmla="*/ 9 h 345"/>
                              <a:gd name="T98" fmla="*/ 240 w 325"/>
                              <a:gd name="T99" fmla="*/ 4 h 345"/>
                              <a:gd name="T100" fmla="*/ 217 w 325"/>
                              <a:gd name="T101" fmla="*/ 0 h 345"/>
                              <a:gd name="T102" fmla="*/ 204 w 325"/>
                              <a:gd name="T103" fmla="*/ 0 h 3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325" h="345">
                                <a:moveTo>
                                  <a:pt x="204" y="0"/>
                                </a:moveTo>
                                <a:lnTo>
                                  <a:pt x="190" y="1"/>
                                </a:lnTo>
                                <a:lnTo>
                                  <a:pt x="175" y="5"/>
                                </a:lnTo>
                                <a:lnTo>
                                  <a:pt x="160" y="9"/>
                                </a:lnTo>
                                <a:lnTo>
                                  <a:pt x="146" y="15"/>
                                </a:lnTo>
                                <a:lnTo>
                                  <a:pt x="134" y="23"/>
                                </a:lnTo>
                                <a:lnTo>
                                  <a:pt x="122" y="32"/>
                                </a:lnTo>
                                <a:lnTo>
                                  <a:pt x="111" y="44"/>
                                </a:lnTo>
                                <a:lnTo>
                                  <a:pt x="100" y="56"/>
                                </a:lnTo>
                                <a:lnTo>
                                  <a:pt x="92" y="68"/>
                                </a:lnTo>
                                <a:lnTo>
                                  <a:pt x="85" y="81"/>
                                </a:lnTo>
                                <a:lnTo>
                                  <a:pt x="80" y="93"/>
                                </a:lnTo>
                                <a:lnTo>
                                  <a:pt x="78" y="106"/>
                                </a:lnTo>
                                <a:lnTo>
                                  <a:pt x="77" y="119"/>
                                </a:lnTo>
                                <a:lnTo>
                                  <a:pt x="77" y="131"/>
                                </a:lnTo>
                                <a:lnTo>
                                  <a:pt x="80" y="144"/>
                                </a:lnTo>
                                <a:lnTo>
                                  <a:pt x="84" y="158"/>
                                </a:lnTo>
                                <a:lnTo>
                                  <a:pt x="163" y="137"/>
                                </a:lnTo>
                                <a:lnTo>
                                  <a:pt x="163" y="130"/>
                                </a:lnTo>
                                <a:lnTo>
                                  <a:pt x="162" y="123"/>
                                </a:lnTo>
                                <a:lnTo>
                                  <a:pt x="161" y="111"/>
                                </a:lnTo>
                                <a:lnTo>
                                  <a:pt x="160" y="98"/>
                                </a:lnTo>
                                <a:lnTo>
                                  <a:pt x="161" y="86"/>
                                </a:lnTo>
                                <a:lnTo>
                                  <a:pt x="162" y="75"/>
                                </a:lnTo>
                                <a:lnTo>
                                  <a:pt x="165" y="67"/>
                                </a:lnTo>
                                <a:lnTo>
                                  <a:pt x="169" y="61"/>
                                </a:lnTo>
                                <a:lnTo>
                                  <a:pt x="173" y="56"/>
                                </a:lnTo>
                                <a:lnTo>
                                  <a:pt x="179" y="53"/>
                                </a:lnTo>
                                <a:lnTo>
                                  <a:pt x="184" y="52"/>
                                </a:lnTo>
                                <a:lnTo>
                                  <a:pt x="192" y="53"/>
                                </a:lnTo>
                                <a:lnTo>
                                  <a:pt x="200" y="56"/>
                                </a:lnTo>
                                <a:lnTo>
                                  <a:pt x="211" y="61"/>
                                </a:lnTo>
                                <a:lnTo>
                                  <a:pt x="222" y="68"/>
                                </a:lnTo>
                                <a:lnTo>
                                  <a:pt x="234" y="77"/>
                                </a:lnTo>
                                <a:lnTo>
                                  <a:pt x="240" y="82"/>
                                </a:lnTo>
                                <a:lnTo>
                                  <a:pt x="244" y="87"/>
                                </a:lnTo>
                                <a:lnTo>
                                  <a:pt x="249" y="92"/>
                                </a:lnTo>
                                <a:lnTo>
                                  <a:pt x="252" y="98"/>
                                </a:lnTo>
                                <a:lnTo>
                                  <a:pt x="254" y="103"/>
                                </a:lnTo>
                                <a:lnTo>
                                  <a:pt x="256" y="109"/>
                                </a:lnTo>
                                <a:lnTo>
                                  <a:pt x="256" y="116"/>
                                </a:lnTo>
                                <a:lnTo>
                                  <a:pt x="256" y="122"/>
                                </a:lnTo>
                                <a:lnTo>
                                  <a:pt x="255" y="129"/>
                                </a:lnTo>
                                <a:lnTo>
                                  <a:pt x="253" y="137"/>
                                </a:lnTo>
                                <a:lnTo>
                                  <a:pt x="251" y="144"/>
                                </a:lnTo>
                                <a:lnTo>
                                  <a:pt x="248" y="152"/>
                                </a:lnTo>
                                <a:lnTo>
                                  <a:pt x="244" y="159"/>
                                </a:lnTo>
                                <a:lnTo>
                                  <a:pt x="239" y="166"/>
                                </a:lnTo>
                                <a:lnTo>
                                  <a:pt x="235" y="174"/>
                                </a:lnTo>
                                <a:lnTo>
                                  <a:pt x="229" y="182"/>
                                </a:lnTo>
                                <a:lnTo>
                                  <a:pt x="220" y="193"/>
                                </a:lnTo>
                                <a:lnTo>
                                  <a:pt x="211" y="203"/>
                                </a:lnTo>
                                <a:lnTo>
                                  <a:pt x="199" y="213"/>
                                </a:lnTo>
                                <a:lnTo>
                                  <a:pt x="187" y="223"/>
                                </a:lnTo>
                                <a:lnTo>
                                  <a:pt x="175" y="233"/>
                                </a:lnTo>
                                <a:lnTo>
                                  <a:pt x="162" y="243"/>
                                </a:lnTo>
                                <a:lnTo>
                                  <a:pt x="147" y="251"/>
                                </a:lnTo>
                                <a:lnTo>
                                  <a:pt x="133" y="259"/>
                                </a:lnTo>
                                <a:lnTo>
                                  <a:pt x="117" y="268"/>
                                </a:lnTo>
                                <a:lnTo>
                                  <a:pt x="101" y="275"/>
                                </a:lnTo>
                                <a:lnTo>
                                  <a:pt x="84" y="282"/>
                                </a:lnTo>
                                <a:lnTo>
                                  <a:pt x="68" y="288"/>
                                </a:lnTo>
                                <a:lnTo>
                                  <a:pt x="51" y="293"/>
                                </a:lnTo>
                                <a:lnTo>
                                  <a:pt x="35" y="296"/>
                                </a:lnTo>
                                <a:lnTo>
                                  <a:pt x="17" y="301"/>
                                </a:lnTo>
                                <a:lnTo>
                                  <a:pt x="0" y="303"/>
                                </a:lnTo>
                                <a:lnTo>
                                  <a:pt x="7" y="345"/>
                                </a:lnTo>
                                <a:lnTo>
                                  <a:pt x="46" y="338"/>
                                </a:lnTo>
                                <a:lnTo>
                                  <a:pt x="83" y="328"/>
                                </a:lnTo>
                                <a:lnTo>
                                  <a:pt x="118" y="319"/>
                                </a:lnTo>
                                <a:lnTo>
                                  <a:pt x="150" y="308"/>
                                </a:lnTo>
                                <a:lnTo>
                                  <a:pt x="171" y="300"/>
                                </a:lnTo>
                                <a:lnTo>
                                  <a:pt x="191" y="290"/>
                                </a:lnTo>
                                <a:lnTo>
                                  <a:pt x="209" y="280"/>
                                </a:lnTo>
                                <a:lnTo>
                                  <a:pt x="225" y="270"/>
                                </a:lnTo>
                                <a:lnTo>
                                  <a:pt x="240" y="259"/>
                                </a:lnTo>
                                <a:lnTo>
                                  <a:pt x="254" y="248"/>
                                </a:lnTo>
                                <a:lnTo>
                                  <a:pt x="266" y="236"/>
                                </a:lnTo>
                                <a:lnTo>
                                  <a:pt x="276" y="223"/>
                                </a:lnTo>
                                <a:lnTo>
                                  <a:pt x="286" y="211"/>
                                </a:lnTo>
                                <a:lnTo>
                                  <a:pt x="294" y="198"/>
                                </a:lnTo>
                                <a:lnTo>
                                  <a:pt x="301" y="184"/>
                                </a:lnTo>
                                <a:lnTo>
                                  <a:pt x="308" y="171"/>
                                </a:lnTo>
                                <a:lnTo>
                                  <a:pt x="313" y="158"/>
                                </a:lnTo>
                                <a:lnTo>
                                  <a:pt x="317" y="144"/>
                                </a:lnTo>
                                <a:lnTo>
                                  <a:pt x="320" y="130"/>
                                </a:lnTo>
                                <a:lnTo>
                                  <a:pt x="322" y="118"/>
                                </a:lnTo>
                                <a:lnTo>
                                  <a:pt x="325" y="103"/>
                                </a:lnTo>
                                <a:lnTo>
                                  <a:pt x="324" y="89"/>
                                </a:lnTo>
                                <a:lnTo>
                                  <a:pt x="322" y="77"/>
                                </a:lnTo>
                                <a:lnTo>
                                  <a:pt x="318" y="64"/>
                                </a:lnTo>
                                <a:lnTo>
                                  <a:pt x="314" y="53"/>
                                </a:lnTo>
                                <a:lnTo>
                                  <a:pt x="307" y="43"/>
                                </a:lnTo>
                                <a:lnTo>
                                  <a:pt x="299" y="33"/>
                                </a:lnTo>
                                <a:lnTo>
                                  <a:pt x="289" y="25"/>
                                </a:lnTo>
                                <a:lnTo>
                                  <a:pt x="280" y="19"/>
                                </a:lnTo>
                                <a:lnTo>
                                  <a:pt x="271" y="14"/>
                                </a:lnTo>
                                <a:lnTo>
                                  <a:pt x="261" y="9"/>
                                </a:lnTo>
                                <a:lnTo>
                                  <a:pt x="252" y="6"/>
                                </a:lnTo>
                                <a:lnTo>
                                  <a:pt x="240" y="4"/>
                                </a:lnTo>
                                <a:lnTo>
                                  <a:pt x="230" y="1"/>
                                </a:lnTo>
                                <a:lnTo>
                                  <a:pt x="217" y="0"/>
                                </a:lnTo>
                                <a:lnTo>
                                  <a:pt x="20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104" name="Freeform 107"/>
                        <wps:cNvSpPr>
                          <a:spLocks noEditPoints="1"/>
                        </wps:cNvSpPr>
                        <wps:spPr bwMode="auto">
                          <a:xfrm>
                            <a:off x="399949" y="360975"/>
                            <a:ext cx="19784" cy="15988"/>
                          </a:xfrm>
                          <a:custGeom>
                            <a:avLst/>
                            <a:gdLst>
                              <a:gd name="T0" fmla="*/ 0 w 516"/>
                              <a:gd name="T1" fmla="*/ 256 h 398"/>
                              <a:gd name="T2" fmla="*/ 229 w 516"/>
                              <a:gd name="T3" fmla="*/ 33 h 398"/>
                              <a:gd name="T4" fmla="*/ 309 w 516"/>
                              <a:gd name="T5" fmla="*/ 108 h 398"/>
                              <a:gd name="T6" fmla="*/ 288 w 516"/>
                              <a:gd name="T7" fmla="*/ 119 h 398"/>
                              <a:gd name="T8" fmla="*/ 269 w 516"/>
                              <a:gd name="T9" fmla="*/ 133 h 398"/>
                              <a:gd name="T10" fmla="*/ 251 w 516"/>
                              <a:gd name="T11" fmla="*/ 150 h 398"/>
                              <a:gd name="T12" fmla="*/ 237 w 516"/>
                              <a:gd name="T13" fmla="*/ 168 h 398"/>
                              <a:gd name="T14" fmla="*/ 223 w 516"/>
                              <a:gd name="T15" fmla="*/ 193 h 398"/>
                              <a:gd name="T16" fmla="*/ 212 w 516"/>
                              <a:gd name="T17" fmla="*/ 218 h 398"/>
                              <a:gd name="T18" fmla="*/ 206 w 516"/>
                              <a:gd name="T19" fmla="*/ 242 h 398"/>
                              <a:gd name="T20" fmla="*/ 204 w 516"/>
                              <a:gd name="T21" fmla="*/ 266 h 398"/>
                              <a:gd name="T22" fmla="*/ 205 w 516"/>
                              <a:gd name="T23" fmla="*/ 291 h 398"/>
                              <a:gd name="T24" fmla="*/ 210 w 516"/>
                              <a:gd name="T25" fmla="*/ 315 h 398"/>
                              <a:gd name="T26" fmla="*/ 220 w 516"/>
                              <a:gd name="T27" fmla="*/ 336 h 398"/>
                              <a:gd name="T28" fmla="*/ 235 w 516"/>
                              <a:gd name="T29" fmla="*/ 354 h 398"/>
                              <a:gd name="T30" fmla="*/ 252 w 516"/>
                              <a:gd name="T31" fmla="*/ 370 h 398"/>
                              <a:gd name="T32" fmla="*/ 281 w 516"/>
                              <a:gd name="T33" fmla="*/ 386 h 398"/>
                              <a:gd name="T34" fmla="*/ 311 w 516"/>
                              <a:gd name="T35" fmla="*/ 396 h 398"/>
                              <a:gd name="T36" fmla="*/ 344 w 516"/>
                              <a:gd name="T37" fmla="*/ 398 h 398"/>
                              <a:gd name="T38" fmla="*/ 379 w 516"/>
                              <a:gd name="T39" fmla="*/ 395 h 398"/>
                              <a:gd name="T40" fmla="*/ 411 w 516"/>
                              <a:gd name="T41" fmla="*/ 387 h 398"/>
                              <a:gd name="T42" fmla="*/ 438 w 516"/>
                              <a:gd name="T43" fmla="*/ 373 h 398"/>
                              <a:gd name="T44" fmla="*/ 461 w 516"/>
                              <a:gd name="T45" fmla="*/ 356 h 398"/>
                              <a:gd name="T46" fmla="*/ 480 w 516"/>
                              <a:gd name="T47" fmla="*/ 335 h 398"/>
                              <a:gd name="T48" fmla="*/ 491 w 516"/>
                              <a:gd name="T49" fmla="*/ 318 h 398"/>
                              <a:gd name="T50" fmla="*/ 499 w 516"/>
                              <a:gd name="T51" fmla="*/ 300 h 398"/>
                              <a:gd name="T52" fmla="*/ 506 w 516"/>
                              <a:gd name="T53" fmla="*/ 280 h 398"/>
                              <a:gd name="T54" fmla="*/ 511 w 516"/>
                              <a:gd name="T55" fmla="*/ 259 h 398"/>
                              <a:gd name="T56" fmla="*/ 516 w 516"/>
                              <a:gd name="T57" fmla="*/ 213 h 398"/>
                              <a:gd name="T58" fmla="*/ 513 w 516"/>
                              <a:gd name="T59" fmla="*/ 170 h 398"/>
                              <a:gd name="T60" fmla="*/ 442 w 516"/>
                              <a:gd name="T61" fmla="*/ 145 h 398"/>
                              <a:gd name="T62" fmla="*/ 445 w 516"/>
                              <a:gd name="T63" fmla="*/ 205 h 398"/>
                              <a:gd name="T64" fmla="*/ 443 w 516"/>
                              <a:gd name="T65" fmla="*/ 249 h 398"/>
                              <a:gd name="T66" fmla="*/ 438 w 516"/>
                              <a:gd name="T67" fmla="*/ 275 h 398"/>
                              <a:gd name="T68" fmla="*/ 432 w 516"/>
                              <a:gd name="T69" fmla="*/ 298 h 398"/>
                              <a:gd name="T70" fmla="*/ 422 w 516"/>
                              <a:gd name="T71" fmla="*/ 318 h 398"/>
                              <a:gd name="T72" fmla="*/ 413 w 516"/>
                              <a:gd name="T73" fmla="*/ 332 h 398"/>
                              <a:gd name="T74" fmla="*/ 402 w 516"/>
                              <a:gd name="T75" fmla="*/ 341 h 398"/>
                              <a:gd name="T76" fmla="*/ 392 w 516"/>
                              <a:gd name="T77" fmla="*/ 349 h 398"/>
                              <a:gd name="T78" fmla="*/ 379 w 516"/>
                              <a:gd name="T79" fmla="*/ 352 h 398"/>
                              <a:gd name="T80" fmla="*/ 366 w 516"/>
                              <a:gd name="T81" fmla="*/ 353 h 398"/>
                              <a:gd name="T82" fmla="*/ 352 w 516"/>
                              <a:gd name="T83" fmla="*/ 351 h 398"/>
                              <a:gd name="T84" fmla="*/ 336 w 516"/>
                              <a:gd name="T85" fmla="*/ 345 h 398"/>
                              <a:gd name="T86" fmla="*/ 319 w 516"/>
                              <a:gd name="T87" fmla="*/ 335 h 398"/>
                              <a:gd name="T88" fmla="*/ 303 w 516"/>
                              <a:gd name="T89" fmla="*/ 323 h 398"/>
                              <a:gd name="T90" fmla="*/ 291 w 516"/>
                              <a:gd name="T91" fmla="*/ 310 h 398"/>
                              <a:gd name="T92" fmla="*/ 284 w 516"/>
                              <a:gd name="T93" fmla="*/ 295 h 398"/>
                              <a:gd name="T94" fmla="*/ 280 w 516"/>
                              <a:gd name="T95" fmla="*/ 277 h 398"/>
                              <a:gd name="T96" fmla="*/ 279 w 516"/>
                              <a:gd name="T97" fmla="*/ 259 h 398"/>
                              <a:gd name="T98" fmla="*/ 281 w 516"/>
                              <a:gd name="T99" fmla="*/ 241 h 398"/>
                              <a:gd name="T100" fmla="*/ 285 w 516"/>
                              <a:gd name="T101" fmla="*/ 224 h 398"/>
                              <a:gd name="T102" fmla="*/ 293 w 516"/>
                              <a:gd name="T103" fmla="*/ 209 h 398"/>
                              <a:gd name="T104" fmla="*/ 303 w 516"/>
                              <a:gd name="T105" fmla="*/ 195 h 398"/>
                              <a:gd name="T106" fmla="*/ 315 w 516"/>
                              <a:gd name="T107" fmla="*/ 182 h 398"/>
                              <a:gd name="T108" fmla="*/ 338 w 516"/>
                              <a:gd name="T109" fmla="*/ 163 h 398"/>
                              <a:gd name="T110" fmla="*/ 373 w 516"/>
                              <a:gd name="T111" fmla="*/ 143 h 398"/>
                              <a:gd name="T112" fmla="*/ 413 w 516"/>
                              <a:gd name="T113" fmla="*/ 125 h 398"/>
                              <a:gd name="T114" fmla="*/ 404 w 516"/>
                              <a:gd name="T115" fmla="*/ 90 h 398"/>
                              <a:gd name="T116" fmla="*/ 380 w 516"/>
                              <a:gd name="T117" fmla="*/ 90 h 398"/>
                              <a:gd name="T118" fmla="*/ 357 w 516"/>
                              <a:gd name="T119" fmla="*/ 93 h 398"/>
                              <a:gd name="T120" fmla="*/ 333 w 516"/>
                              <a:gd name="T121" fmla="*/ 99 h 398"/>
                              <a:gd name="T122" fmla="*/ 309 w 516"/>
                              <a:gd name="T123" fmla="*/ 108 h 3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516" h="398">
                                <a:moveTo>
                                  <a:pt x="184" y="0"/>
                                </a:moveTo>
                                <a:lnTo>
                                  <a:pt x="0" y="256"/>
                                </a:lnTo>
                                <a:lnTo>
                                  <a:pt x="47" y="289"/>
                                </a:lnTo>
                                <a:lnTo>
                                  <a:pt x="229" y="33"/>
                                </a:lnTo>
                                <a:lnTo>
                                  <a:pt x="184" y="0"/>
                                </a:lnTo>
                                <a:close/>
                                <a:moveTo>
                                  <a:pt x="309" y="108"/>
                                </a:moveTo>
                                <a:lnTo>
                                  <a:pt x="299" y="113"/>
                                </a:lnTo>
                                <a:lnTo>
                                  <a:pt x="288" y="119"/>
                                </a:lnTo>
                                <a:lnTo>
                                  <a:pt x="278" y="127"/>
                                </a:lnTo>
                                <a:lnTo>
                                  <a:pt x="269" y="133"/>
                                </a:lnTo>
                                <a:lnTo>
                                  <a:pt x="260" y="142"/>
                                </a:lnTo>
                                <a:lnTo>
                                  <a:pt x="251" y="150"/>
                                </a:lnTo>
                                <a:lnTo>
                                  <a:pt x="244" y="158"/>
                                </a:lnTo>
                                <a:lnTo>
                                  <a:pt x="237" y="168"/>
                                </a:lnTo>
                                <a:lnTo>
                                  <a:pt x="229" y="180"/>
                                </a:lnTo>
                                <a:lnTo>
                                  <a:pt x="223" y="193"/>
                                </a:lnTo>
                                <a:lnTo>
                                  <a:pt x="218" y="205"/>
                                </a:lnTo>
                                <a:lnTo>
                                  <a:pt x="212" y="218"/>
                                </a:lnTo>
                                <a:lnTo>
                                  <a:pt x="209" y="229"/>
                                </a:lnTo>
                                <a:lnTo>
                                  <a:pt x="206" y="242"/>
                                </a:lnTo>
                                <a:lnTo>
                                  <a:pt x="205" y="254"/>
                                </a:lnTo>
                                <a:lnTo>
                                  <a:pt x="204" y="266"/>
                                </a:lnTo>
                                <a:lnTo>
                                  <a:pt x="204" y="279"/>
                                </a:lnTo>
                                <a:lnTo>
                                  <a:pt x="205" y="291"/>
                                </a:lnTo>
                                <a:lnTo>
                                  <a:pt x="207" y="303"/>
                                </a:lnTo>
                                <a:lnTo>
                                  <a:pt x="210" y="315"/>
                                </a:lnTo>
                                <a:lnTo>
                                  <a:pt x="214" y="326"/>
                                </a:lnTo>
                                <a:lnTo>
                                  <a:pt x="220" y="336"/>
                                </a:lnTo>
                                <a:lnTo>
                                  <a:pt x="227" y="346"/>
                                </a:lnTo>
                                <a:lnTo>
                                  <a:pt x="235" y="354"/>
                                </a:lnTo>
                                <a:lnTo>
                                  <a:pt x="243" y="363"/>
                                </a:lnTo>
                                <a:lnTo>
                                  <a:pt x="252" y="370"/>
                                </a:lnTo>
                                <a:lnTo>
                                  <a:pt x="266" y="378"/>
                                </a:lnTo>
                                <a:lnTo>
                                  <a:pt x="281" y="386"/>
                                </a:lnTo>
                                <a:lnTo>
                                  <a:pt x="297" y="392"/>
                                </a:lnTo>
                                <a:lnTo>
                                  <a:pt x="311" y="396"/>
                                </a:lnTo>
                                <a:lnTo>
                                  <a:pt x="328" y="398"/>
                                </a:lnTo>
                                <a:lnTo>
                                  <a:pt x="344" y="398"/>
                                </a:lnTo>
                                <a:lnTo>
                                  <a:pt x="362" y="397"/>
                                </a:lnTo>
                                <a:lnTo>
                                  <a:pt x="379" y="395"/>
                                </a:lnTo>
                                <a:lnTo>
                                  <a:pt x="396" y="391"/>
                                </a:lnTo>
                                <a:lnTo>
                                  <a:pt x="411" y="387"/>
                                </a:lnTo>
                                <a:lnTo>
                                  <a:pt x="424" y="381"/>
                                </a:lnTo>
                                <a:lnTo>
                                  <a:pt x="438" y="373"/>
                                </a:lnTo>
                                <a:lnTo>
                                  <a:pt x="450" y="366"/>
                                </a:lnTo>
                                <a:lnTo>
                                  <a:pt x="461" y="356"/>
                                </a:lnTo>
                                <a:lnTo>
                                  <a:pt x="471" y="347"/>
                                </a:lnTo>
                                <a:lnTo>
                                  <a:pt x="480" y="335"/>
                                </a:lnTo>
                                <a:lnTo>
                                  <a:pt x="485" y="327"/>
                                </a:lnTo>
                                <a:lnTo>
                                  <a:pt x="491" y="318"/>
                                </a:lnTo>
                                <a:lnTo>
                                  <a:pt x="495" y="310"/>
                                </a:lnTo>
                                <a:lnTo>
                                  <a:pt x="499" y="300"/>
                                </a:lnTo>
                                <a:lnTo>
                                  <a:pt x="502" y="291"/>
                                </a:lnTo>
                                <a:lnTo>
                                  <a:pt x="506" y="280"/>
                                </a:lnTo>
                                <a:lnTo>
                                  <a:pt x="509" y="269"/>
                                </a:lnTo>
                                <a:lnTo>
                                  <a:pt x="511" y="259"/>
                                </a:lnTo>
                                <a:lnTo>
                                  <a:pt x="514" y="237"/>
                                </a:lnTo>
                                <a:lnTo>
                                  <a:pt x="516" y="213"/>
                                </a:lnTo>
                                <a:lnTo>
                                  <a:pt x="515" y="191"/>
                                </a:lnTo>
                                <a:lnTo>
                                  <a:pt x="513" y="170"/>
                                </a:lnTo>
                                <a:lnTo>
                                  <a:pt x="438" y="115"/>
                                </a:lnTo>
                                <a:lnTo>
                                  <a:pt x="442" y="145"/>
                                </a:lnTo>
                                <a:lnTo>
                                  <a:pt x="444" y="174"/>
                                </a:lnTo>
                                <a:lnTo>
                                  <a:pt x="445" y="205"/>
                                </a:lnTo>
                                <a:lnTo>
                                  <a:pt x="444" y="235"/>
                                </a:lnTo>
                                <a:lnTo>
                                  <a:pt x="443" y="249"/>
                                </a:lnTo>
                                <a:lnTo>
                                  <a:pt x="441" y="262"/>
                                </a:lnTo>
                                <a:lnTo>
                                  <a:pt x="438" y="275"/>
                                </a:lnTo>
                                <a:lnTo>
                                  <a:pt x="435" y="287"/>
                                </a:lnTo>
                                <a:lnTo>
                                  <a:pt x="432" y="298"/>
                                </a:lnTo>
                                <a:lnTo>
                                  <a:pt x="427" y="309"/>
                                </a:lnTo>
                                <a:lnTo>
                                  <a:pt x="422" y="318"/>
                                </a:lnTo>
                                <a:lnTo>
                                  <a:pt x="417" y="327"/>
                                </a:lnTo>
                                <a:lnTo>
                                  <a:pt x="413" y="332"/>
                                </a:lnTo>
                                <a:lnTo>
                                  <a:pt x="407" y="337"/>
                                </a:lnTo>
                                <a:lnTo>
                                  <a:pt x="402" y="341"/>
                                </a:lnTo>
                                <a:lnTo>
                                  <a:pt x="397" y="346"/>
                                </a:lnTo>
                                <a:lnTo>
                                  <a:pt x="392" y="349"/>
                                </a:lnTo>
                                <a:lnTo>
                                  <a:pt x="385" y="351"/>
                                </a:lnTo>
                                <a:lnTo>
                                  <a:pt x="379" y="352"/>
                                </a:lnTo>
                                <a:lnTo>
                                  <a:pt x="373" y="353"/>
                                </a:lnTo>
                                <a:lnTo>
                                  <a:pt x="366" y="353"/>
                                </a:lnTo>
                                <a:lnTo>
                                  <a:pt x="359" y="352"/>
                                </a:lnTo>
                                <a:lnTo>
                                  <a:pt x="352" y="351"/>
                                </a:lnTo>
                                <a:lnTo>
                                  <a:pt x="344" y="348"/>
                                </a:lnTo>
                                <a:lnTo>
                                  <a:pt x="336" y="345"/>
                                </a:lnTo>
                                <a:lnTo>
                                  <a:pt x="328" y="340"/>
                                </a:lnTo>
                                <a:lnTo>
                                  <a:pt x="319" y="335"/>
                                </a:lnTo>
                                <a:lnTo>
                                  <a:pt x="310" y="329"/>
                                </a:lnTo>
                                <a:lnTo>
                                  <a:pt x="303" y="323"/>
                                </a:lnTo>
                                <a:lnTo>
                                  <a:pt x="297" y="317"/>
                                </a:lnTo>
                                <a:lnTo>
                                  <a:pt x="291" y="310"/>
                                </a:lnTo>
                                <a:lnTo>
                                  <a:pt x="287" y="302"/>
                                </a:lnTo>
                                <a:lnTo>
                                  <a:pt x="284" y="295"/>
                                </a:lnTo>
                                <a:lnTo>
                                  <a:pt x="282" y="286"/>
                                </a:lnTo>
                                <a:lnTo>
                                  <a:pt x="280" y="277"/>
                                </a:lnTo>
                                <a:lnTo>
                                  <a:pt x="279" y="268"/>
                                </a:lnTo>
                                <a:lnTo>
                                  <a:pt x="279" y="259"/>
                                </a:lnTo>
                                <a:lnTo>
                                  <a:pt x="280" y="249"/>
                                </a:lnTo>
                                <a:lnTo>
                                  <a:pt x="281" y="241"/>
                                </a:lnTo>
                                <a:lnTo>
                                  <a:pt x="283" y="232"/>
                                </a:lnTo>
                                <a:lnTo>
                                  <a:pt x="285" y="224"/>
                                </a:lnTo>
                                <a:lnTo>
                                  <a:pt x="288" y="217"/>
                                </a:lnTo>
                                <a:lnTo>
                                  <a:pt x="293" y="209"/>
                                </a:lnTo>
                                <a:lnTo>
                                  <a:pt x="297" y="202"/>
                                </a:lnTo>
                                <a:lnTo>
                                  <a:pt x="303" y="195"/>
                                </a:lnTo>
                                <a:lnTo>
                                  <a:pt x="308" y="188"/>
                                </a:lnTo>
                                <a:lnTo>
                                  <a:pt x="315" y="182"/>
                                </a:lnTo>
                                <a:lnTo>
                                  <a:pt x="322" y="175"/>
                                </a:lnTo>
                                <a:lnTo>
                                  <a:pt x="338" y="163"/>
                                </a:lnTo>
                                <a:lnTo>
                                  <a:pt x="356" y="151"/>
                                </a:lnTo>
                                <a:lnTo>
                                  <a:pt x="373" y="143"/>
                                </a:lnTo>
                                <a:lnTo>
                                  <a:pt x="392" y="133"/>
                                </a:lnTo>
                                <a:lnTo>
                                  <a:pt x="413" y="125"/>
                                </a:lnTo>
                                <a:lnTo>
                                  <a:pt x="437" y="115"/>
                                </a:lnTo>
                                <a:lnTo>
                                  <a:pt x="404" y="90"/>
                                </a:lnTo>
                                <a:lnTo>
                                  <a:pt x="392" y="90"/>
                                </a:lnTo>
                                <a:lnTo>
                                  <a:pt x="380" y="90"/>
                                </a:lnTo>
                                <a:lnTo>
                                  <a:pt x="368" y="91"/>
                                </a:lnTo>
                                <a:lnTo>
                                  <a:pt x="357" y="93"/>
                                </a:lnTo>
                                <a:lnTo>
                                  <a:pt x="345" y="95"/>
                                </a:lnTo>
                                <a:lnTo>
                                  <a:pt x="333" y="99"/>
                                </a:lnTo>
                                <a:lnTo>
                                  <a:pt x="321" y="102"/>
                                </a:lnTo>
                                <a:lnTo>
                                  <a:pt x="309" y="10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105" name="Freeform 108"/>
                        <wps:cNvSpPr>
                          <a:spLocks/>
                        </wps:cNvSpPr>
                        <wps:spPr bwMode="auto">
                          <a:xfrm>
                            <a:off x="406393" y="354388"/>
                            <a:ext cx="21240" cy="16471"/>
                          </a:xfrm>
                          <a:custGeom>
                            <a:avLst/>
                            <a:gdLst>
                              <a:gd name="T0" fmla="*/ 116 w 555"/>
                              <a:gd name="T1" fmla="*/ 0 h 409"/>
                              <a:gd name="T2" fmla="*/ 0 w 555"/>
                              <a:gd name="T3" fmla="*/ 183 h 409"/>
                              <a:gd name="T4" fmla="*/ 48 w 555"/>
                              <a:gd name="T5" fmla="*/ 214 h 409"/>
                              <a:gd name="T6" fmla="*/ 82 w 555"/>
                              <a:gd name="T7" fmla="*/ 158 h 409"/>
                              <a:gd name="T8" fmla="*/ 477 w 555"/>
                              <a:gd name="T9" fmla="*/ 409 h 409"/>
                              <a:gd name="T10" fmla="*/ 555 w 555"/>
                              <a:gd name="T11" fmla="*/ 380 h 409"/>
                              <a:gd name="T12" fmla="*/ 119 w 555"/>
                              <a:gd name="T13" fmla="*/ 100 h 409"/>
                              <a:gd name="T14" fmla="*/ 164 w 555"/>
                              <a:gd name="T15" fmla="*/ 31 h 409"/>
                              <a:gd name="T16" fmla="*/ 116 w 555"/>
                              <a:gd name="T17" fmla="*/ 0 h 4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55" h="409">
                                <a:moveTo>
                                  <a:pt x="116" y="0"/>
                                </a:moveTo>
                                <a:lnTo>
                                  <a:pt x="0" y="183"/>
                                </a:lnTo>
                                <a:lnTo>
                                  <a:pt x="48" y="214"/>
                                </a:lnTo>
                                <a:lnTo>
                                  <a:pt x="82" y="158"/>
                                </a:lnTo>
                                <a:lnTo>
                                  <a:pt x="477" y="409"/>
                                </a:lnTo>
                                <a:lnTo>
                                  <a:pt x="555" y="380"/>
                                </a:lnTo>
                                <a:lnTo>
                                  <a:pt x="119" y="100"/>
                                </a:lnTo>
                                <a:lnTo>
                                  <a:pt x="164" y="31"/>
                                </a:lnTo>
                                <a:lnTo>
                                  <a:pt x="11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106" name="Freeform 109"/>
                        <wps:cNvSpPr>
                          <a:spLocks noEditPoints="1"/>
                        </wps:cNvSpPr>
                        <wps:spPr bwMode="auto">
                          <a:xfrm>
                            <a:off x="410304" y="346355"/>
                            <a:ext cx="15873" cy="12775"/>
                          </a:xfrm>
                          <a:custGeom>
                            <a:avLst/>
                            <a:gdLst>
                              <a:gd name="T0" fmla="*/ 128 w 414"/>
                              <a:gd name="T1" fmla="*/ 0 h 317"/>
                              <a:gd name="T2" fmla="*/ 0 w 414"/>
                              <a:gd name="T3" fmla="*/ 223 h 317"/>
                              <a:gd name="T4" fmla="*/ 50 w 414"/>
                              <a:gd name="T5" fmla="*/ 252 h 317"/>
                              <a:gd name="T6" fmla="*/ 177 w 414"/>
                              <a:gd name="T7" fmla="*/ 28 h 317"/>
                              <a:gd name="T8" fmla="*/ 128 w 414"/>
                              <a:gd name="T9" fmla="*/ 0 h 317"/>
                              <a:gd name="T10" fmla="*/ 357 w 414"/>
                              <a:gd name="T11" fmla="*/ 31 h 317"/>
                              <a:gd name="T12" fmla="*/ 230 w 414"/>
                              <a:gd name="T13" fmla="*/ 253 h 317"/>
                              <a:gd name="T14" fmla="*/ 226 w 414"/>
                              <a:gd name="T15" fmla="*/ 262 h 317"/>
                              <a:gd name="T16" fmla="*/ 223 w 414"/>
                              <a:gd name="T17" fmla="*/ 272 h 317"/>
                              <a:gd name="T18" fmla="*/ 221 w 414"/>
                              <a:gd name="T19" fmla="*/ 280 h 317"/>
                              <a:gd name="T20" fmla="*/ 221 w 414"/>
                              <a:gd name="T21" fmla="*/ 288 h 317"/>
                              <a:gd name="T22" fmla="*/ 222 w 414"/>
                              <a:gd name="T23" fmla="*/ 295 h 317"/>
                              <a:gd name="T24" fmla="*/ 225 w 414"/>
                              <a:gd name="T25" fmla="*/ 301 h 317"/>
                              <a:gd name="T26" fmla="*/ 230 w 414"/>
                              <a:gd name="T27" fmla="*/ 307 h 317"/>
                              <a:gd name="T28" fmla="*/ 237 w 414"/>
                              <a:gd name="T29" fmla="*/ 311 h 317"/>
                              <a:gd name="T30" fmla="*/ 245 w 414"/>
                              <a:gd name="T31" fmla="*/ 315 h 317"/>
                              <a:gd name="T32" fmla="*/ 255 w 414"/>
                              <a:gd name="T33" fmla="*/ 317 h 317"/>
                              <a:gd name="T34" fmla="*/ 266 w 414"/>
                              <a:gd name="T35" fmla="*/ 317 h 317"/>
                              <a:gd name="T36" fmla="*/ 279 w 414"/>
                              <a:gd name="T37" fmla="*/ 316 h 317"/>
                              <a:gd name="T38" fmla="*/ 354 w 414"/>
                              <a:gd name="T39" fmla="*/ 306 h 317"/>
                              <a:gd name="T40" fmla="*/ 366 w 414"/>
                              <a:gd name="T41" fmla="*/ 301 h 317"/>
                              <a:gd name="T42" fmla="*/ 376 w 414"/>
                              <a:gd name="T43" fmla="*/ 297 h 317"/>
                              <a:gd name="T44" fmla="*/ 383 w 414"/>
                              <a:gd name="T45" fmla="*/ 292 h 317"/>
                              <a:gd name="T46" fmla="*/ 388 w 414"/>
                              <a:gd name="T47" fmla="*/ 287 h 317"/>
                              <a:gd name="T48" fmla="*/ 390 w 414"/>
                              <a:gd name="T49" fmla="*/ 281 h 317"/>
                              <a:gd name="T50" fmla="*/ 391 w 414"/>
                              <a:gd name="T51" fmla="*/ 277 h 317"/>
                              <a:gd name="T52" fmla="*/ 390 w 414"/>
                              <a:gd name="T53" fmla="*/ 273 h 317"/>
                              <a:gd name="T54" fmla="*/ 387 w 414"/>
                              <a:gd name="T55" fmla="*/ 268 h 317"/>
                              <a:gd name="T56" fmla="*/ 384 w 414"/>
                              <a:gd name="T57" fmla="*/ 263 h 317"/>
                              <a:gd name="T58" fmla="*/ 379 w 414"/>
                              <a:gd name="T59" fmla="*/ 258 h 317"/>
                              <a:gd name="T60" fmla="*/ 373 w 414"/>
                              <a:gd name="T61" fmla="*/ 253 h 317"/>
                              <a:gd name="T62" fmla="*/ 364 w 414"/>
                              <a:gd name="T63" fmla="*/ 249 h 317"/>
                              <a:gd name="T64" fmla="*/ 324 w 414"/>
                              <a:gd name="T65" fmla="*/ 225 h 317"/>
                              <a:gd name="T66" fmla="*/ 414 w 414"/>
                              <a:gd name="T67" fmla="*/ 63 h 317"/>
                              <a:gd name="T68" fmla="*/ 357 w 414"/>
                              <a:gd name="T69" fmla="*/ 31 h 3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414" h="317">
                                <a:moveTo>
                                  <a:pt x="128" y="0"/>
                                </a:moveTo>
                                <a:lnTo>
                                  <a:pt x="0" y="223"/>
                                </a:lnTo>
                                <a:lnTo>
                                  <a:pt x="50" y="252"/>
                                </a:lnTo>
                                <a:lnTo>
                                  <a:pt x="177" y="28"/>
                                </a:lnTo>
                                <a:lnTo>
                                  <a:pt x="128" y="0"/>
                                </a:lnTo>
                                <a:close/>
                                <a:moveTo>
                                  <a:pt x="357" y="31"/>
                                </a:moveTo>
                                <a:lnTo>
                                  <a:pt x="230" y="253"/>
                                </a:lnTo>
                                <a:lnTo>
                                  <a:pt x="226" y="262"/>
                                </a:lnTo>
                                <a:lnTo>
                                  <a:pt x="223" y="272"/>
                                </a:lnTo>
                                <a:lnTo>
                                  <a:pt x="221" y="280"/>
                                </a:lnTo>
                                <a:lnTo>
                                  <a:pt x="221" y="288"/>
                                </a:lnTo>
                                <a:lnTo>
                                  <a:pt x="222" y="295"/>
                                </a:lnTo>
                                <a:lnTo>
                                  <a:pt x="225" y="301"/>
                                </a:lnTo>
                                <a:lnTo>
                                  <a:pt x="230" y="307"/>
                                </a:lnTo>
                                <a:lnTo>
                                  <a:pt x="237" y="311"/>
                                </a:lnTo>
                                <a:lnTo>
                                  <a:pt x="245" y="315"/>
                                </a:lnTo>
                                <a:lnTo>
                                  <a:pt x="255" y="317"/>
                                </a:lnTo>
                                <a:lnTo>
                                  <a:pt x="266" y="317"/>
                                </a:lnTo>
                                <a:lnTo>
                                  <a:pt x="279" y="316"/>
                                </a:lnTo>
                                <a:lnTo>
                                  <a:pt x="354" y="306"/>
                                </a:lnTo>
                                <a:lnTo>
                                  <a:pt x="366" y="301"/>
                                </a:lnTo>
                                <a:lnTo>
                                  <a:pt x="376" y="297"/>
                                </a:lnTo>
                                <a:lnTo>
                                  <a:pt x="383" y="292"/>
                                </a:lnTo>
                                <a:lnTo>
                                  <a:pt x="388" y="287"/>
                                </a:lnTo>
                                <a:lnTo>
                                  <a:pt x="390" y="281"/>
                                </a:lnTo>
                                <a:lnTo>
                                  <a:pt x="391" y="277"/>
                                </a:lnTo>
                                <a:lnTo>
                                  <a:pt x="390" y="273"/>
                                </a:lnTo>
                                <a:lnTo>
                                  <a:pt x="387" y="268"/>
                                </a:lnTo>
                                <a:lnTo>
                                  <a:pt x="384" y="263"/>
                                </a:lnTo>
                                <a:lnTo>
                                  <a:pt x="379" y="258"/>
                                </a:lnTo>
                                <a:lnTo>
                                  <a:pt x="373" y="253"/>
                                </a:lnTo>
                                <a:lnTo>
                                  <a:pt x="364" y="249"/>
                                </a:lnTo>
                                <a:lnTo>
                                  <a:pt x="324" y="225"/>
                                </a:lnTo>
                                <a:lnTo>
                                  <a:pt x="414" y="63"/>
                                </a:lnTo>
                                <a:lnTo>
                                  <a:pt x="357" y="3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107" name="Freeform 110"/>
                        <wps:cNvSpPr>
                          <a:spLocks/>
                        </wps:cNvSpPr>
                        <wps:spPr bwMode="auto">
                          <a:xfrm>
                            <a:off x="414749" y="339444"/>
                            <a:ext cx="21929" cy="14944"/>
                          </a:xfrm>
                          <a:custGeom>
                            <a:avLst/>
                            <a:gdLst>
                              <a:gd name="T0" fmla="*/ 98 w 572"/>
                              <a:gd name="T1" fmla="*/ 0 h 372"/>
                              <a:gd name="T2" fmla="*/ 0 w 572"/>
                              <a:gd name="T3" fmla="*/ 192 h 372"/>
                              <a:gd name="T4" fmla="*/ 50 w 572"/>
                              <a:gd name="T5" fmla="*/ 219 h 372"/>
                              <a:gd name="T6" fmla="*/ 81 w 572"/>
                              <a:gd name="T7" fmla="*/ 159 h 372"/>
                              <a:gd name="T8" fmla="*/ 497 w 572"/>
                              <a:gd name="T9" fmla="*/ 372 h 372"/>
                              <a:gd name="T10" fmla="*/ 572 w 572"/>
                              <a:gd name="T11" fmla="*/ 334 h 372"/>
                              <a:gd name="T12" fmla="*/ 111 w 572"/>
                              <a:gd name="T13" fmla="*/ 99 h 372"/>
                              <a:gd name="T14" fmla="*/ 148 w 572"/>
                              <a:gd name="T15" fmla="*/ 25 h 372"/>
                              <a:gd name="T16" fmla="*/ 98 w 572"/>
                              <a:gd name="T17" fmla="*/ 0 h 3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72" h="372">
                                <a:moveTo>
                                  <a:pt x="98" y="0"/>
                                </a:moveTo>
                                <a:lnTo>
                                  <a:pt x="0" y="192"/>
                                </a:lnTo>
                                <a:lnTo>
                                  <a:pt x="50" y="219"/>
                                </a:lnTo>
                                <a:lnTo>
                                  <a:pt x="81" y="159"/>
                                </a:lnTo>
                                <a:lnTo>
                                  <a:pt x="497" y="372"/>
                                </a:lnTo>
                                <a:lnTo>
                                  <a:pt x="572" y="334"/>
                                </a:lnTo>
                                <a:lnTo>
                                  <a:pt x="111" y="99"/>
                                </a:lnTo>
                                <a:lnTo>
                                  <a:pt x="148" y="25"/>
                                </a:lnTo>
                                <a:lnTo>
                                  <a:pt x="9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108" name="Freeform 111"/>
                        <wps:cNvSpPr>
                          <a:spLocks/>
                        </wps:cNvSpPr>
                        <wps:spPr bwMode="auto">
                          <a:xfrm>
                            <a:off x="403937" y="342820"/>
                            <a:ext cx="13189" cy="6507"/>
                          </a:xfrm>
                          <a:custGeom>
                            <a:avLst/>
                            <a:gdLst>
                              <a:gd name="T0" fmla="*/ 112 w 344"/>
                              <a:gd name="T1" fmla="*/ 42 h 163"/>
                              <a:gd name="T2" fmla="*/ 91 w 344"/>
                              <a:gd name="T3" fmla="*/ 50 h 163"/>
                              <a:gd name="T4" fmla="*/ 73 w 344"/>
                              <a:gd name="T5" fmla="*/ 58 h 163"/>
                              <a:gd name="T6" fmla="*/ 57 w 344"/>
                              <a:gd name="T7" fmla="*/ 67 h 163"/>
                              <a:gd name="T8" fmla="*/ 42 w 344"/>
                              <a:gd name="T9" fmla="*/ 75 h 163"/>
                              <a:gd name="T10" fmla="*/ 30 w 344"/>
                              <a:gd name="T11" fmla="*/ 85 h 163"/>
                              <a:gd name="T12" fmla="*/ 20 w 344"/>
                              <a:gd name="T13" fmla="*/ 94 h 163"/>
                              <a:gd name="T14" fmla="*/ 13 w 344"/>
                              <a:gd name="T15" fmla="*/ 104 h 163"/>
                              <a:gd name="T16" fmla="*/ 6 w 344"/>
                              <a:gd name="T17" fmla="*/ 114 h 163"/>
                              <a:gd name="T18" fmla="*/ 3 w 344"/>
                              <a:gd name="T19" fmla="*/ 122 h 163"/>
                              <a:gd name="T20" fmla="*/ 1 w 344"/>
                              <a:gd name="T21" fmla="*/ 130 h 163"/>
                              <a:gd name="T22" fmla="*/ 0 w 344"/>
                              <a:gd name="T23" fmla="*/ 139 h 163"/>
                              <a:gd name="T24" fmla="*/ 0 w 344"/>
                              <a:gd name="T25" fmla="*/ 147 h 163"/>
                              <a:gd name="T26" fmla="*/ 0 w 344"/>
                              <a:gd name="T27" fmla="*/ 155 h 163"/>
                              <a:gd name="T28" fmla="*/ 2 w 344"/>
                              <a:gd name="T29" fmla="*/ 163 h 163"/>
                              <a:gd name="T30" fmla="*/ 94 w 344"/>
                              <a:gd name="T31" fmla="*/ 162 h 163"/>
                              <a:gd name="T32" fmla="*/ 114 w 344"/>
                              <a:gd name="T33" fmla="*/ 106 h 163"/>
                              <a:gd name="T34" fmla="*/ 118 w 344"/>
                              <a:gd name="T35" fmla="*/ 100 h 163"/>
                              <a:gd name="T36" fmla="*/ 123 w 344"/>
                              <a:gd name="T37" fmla="*/ 94 h 163"/>
                              <a:gd name="T38" fmla="*/ 131 w 344"/>
                              <a:gd name="T39" fmla="*/ 88 h 163"/>
                              <a:gd name="T40" fmla="*/ 140 w 344"/>
                              <a:gd name="T41" fmla="*/ 83 h 163"/>
                              <a:gd name="T42" fmla="*/ 151 w 344"/>
                              <a:gd name="T43" fmla="*/ 77 h 163"/>
                              <a:gd name="T44" fmla="*/ 163 w 344"/>
                              <a:gd name="T45" fmla="*/ 72 h 163"/>
                              <a:gd name="T46" fmla="*/ 178 w 344"/>
                              <a:gd name="T47" fmla="*/ 67 h 163"/>
                              <a:gd name="T48" fmla="*/ 194 w 344"/>
                              <a:gd name="T49" fmla="*/ 63 h 163"/>
                              <a:gd name="T50" fmla="*/ 215 w 344"/>
                              <a:gd name="T51" fmla="*/ 57 h 163"/>
                              <a:gd name="T52" fmla="*/ 245 w 344"/>
                              <a:gd name="T53" fmla="*/ 51 h 163"/>
                              <a:gd name="T54" fmla="*/ 281 w 344"/>
                              <a:gd name="T55" fmla="*/ 45 h 163"/>
                              <a:gd name="T56" fmla="*/ 326 w 344"/>
                              <a:gd name="T57" fmla="*/ 37 h 163"/>
                              <a:gd name="T58" fmla="*/ 344 w 344"/>
                              <a:gd name="T59" fmla="*/ 0 h 163"/>
                              <a:gd name="T60" fmla="*/ 308 w 344"/>
                              <a:gd name="T61" fmla="*/ 4 h 163"/>
                              <a:gd name="T62" fmla="*/ 273 w 344"/>
                              <a:gd name="T63" fmla="*/ 8 h 163"/>
                              <a:gd name="T64" fmla="*/ 241 w 344"/>
                              <a:gd name="T65" fmla="*/ 13 h 163"/>
                              <a:gd name="T66" fmla="*/ 212 w 344"/>
                              <a:gd name="T67" fmla="*/ 17 h 163"/>
                              <a:gd name="T68" fmla="*/ 183 w 344"/>
                              <a:gd name="T69" fmla="*/ 23 h 163"/>
                              <a:gd name="T70" fmla="*/ 157 w 344"/>
                              <a:gd name="T71" fmla="*/ 29 h 163"/>
                              <a:gd name="T72" fmla="*/ 133 w 344"/>
                              <a:gd name="T73" fmla="*/ 35 h 163"/>
                              <a:gd name="T74" fmla="*/ 112 w 344"/>
                              <a:gd name="T75" fmla="*/ 42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344" h="163">
                                <a:moveTo>
                                  <a:pt x="112" y="42"/>
                                </a:moveTo>
                                <a:lnTo>
                                  <a:pt x="91" y="50"/>
                                </a:lnTo>
                                <a:lnTo>
                                  <a:pt x="73" y="58"/>
                                </a:lnTo>
                                <a:lnTo>
                                  <a:pt x="57" y="67"/>
                                </a:lnTo>
                                <a:lnTo>
                                  <a:pt x="42" y="75"/>
                                </a:lnTo>
                                <a:lnTo>
                                  <a:pt x="30" y="85"/>
                                </a:lnTo>
                                <a:lnTo>
                                  <a:pt x="20" y="94"/>
                                </a:lnTo>
                                <a:lnTo>
                                  <a:pt x="13" y="104"/>
                                </a:lnTo>
                                <a:lnTo>
                                  <a:pt x="6" y="114"/>
                                </a:lnTo>
                                <a:lnTo>
                                  <a:pt x="3" y="122"/>
                                </a:lnTo>
                                <a:lnTo>
                                  <a:pt x="1" y="130"/>
                                </a:lnTo>
                                <a:lnTo>
                                  <a:pt x="0" y="139"/>
                                </a:lnTo>
                                <a:lnTo>
                                  <a:pt x="0" y="147"/>
                                </a:lnTo>
                                <a:lnTo>
                                  <a:pt x="0" y="155"/>
                                </a:lnTo>
                                <a:lnTo>
                                  <a:pt x="2" y="163"/>
                                </a:lnTo>
                                <a:lnTo>
                                  <a:pt x="94" y="162"/>
                                </a:lnTo>
                                <a:lnTo>
                                  <a:pt x="114" y="106"/>
                                </a:lnTo>
                                <a:lnTo>
                                  <a:pt x="118" y="100"/>
                                </a:lnTo>
                                <a:lnTo>
                                  <a:pt x="123" y="94"/>
                                </a:lnTo>
                                <a:lnTo>
                                  <a:pt x="131" y="88"/>
                                </a:lnTo>
                                <a:lnTo>
                                  <a:pt x="140" y="83"/>
                                </a:lnTo>
                                <a:lnTo>
                                  <a:pt x="151" y="77"/>
                                </a:lnTo>
                                <a:lnTo>
                                  <a:pt x="163" y="72"/>
                                </a:lnTo>
                                <a:lnTo>
                                  <a:pt x="178" y="67"/>
                                </a:lnTo>
                                <a:lnTo>
                                  <a:pt x="194" y="63"/>
                                </a:lnTo>
                                <a:lnTo>
                                  <a:pt x="215" y="57"/>
                                </a:lnTo>
                                <a:lnTo>
                                  <a:pt x="245" y="51"/>
                                </a:lnTo>
                                <a:lnTo>
                                  <a:pt x="281" y="45"/>
                                </a:lnTo>
                                <a:lnTo>
                                  <a:pt x="326" y="37"/>
                                </a:lnTo>
                                <a:lnTo>
                                  <a:pt x="344" y="0"/>
                                </a:lnTo>
                                <a:lnTo>
                                  <a:pt x="308" y="4"/>
                                </a:lnTo>
                                <a:lnTo>
                                  <a:pt x="273" y="8"/>
                                </a:lnTo>
                                <a:lnTo>
                                  <a:pt x="241" y="13"/>
                                </a:lnTo>
                                <a:lnTo>
                                  <a:pt x="212" y="17"/>
                                </a:lnTo>
                                <a:lnTo>
                                  <a:pt x="183" y="23"/>
                                </a:lnTo>
                                <a:lnTo>
                                  <a:pt x="157" y="29"/>
                                </a:lnTo>
                                <a:lnTo>
                                  <a:pt x="133" y="35"/>
                                </a:lnTo>
                                <a:lnTo>
                                  <a:pt x="112" y="4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109" name="Freeform 112"/>
                        <wps:cNvSpPr>
                          <a:spLocks noEditPoints="1"/>
                        </wps:cNvSpPr>
                        <wps:spPr bwMode="auto">
                          <a:xfrm>
                            <a:off x="418582" y="322974"/>
                            <a:ext cx="25304" cy="19523"/>
                          </a:xfrm>
                          <a:custGeom>
                            <a:avLst/>
                            <a:gdLst>
                              <a:gd name="T0" fmla="*/ 52 w 659"/>
                              <a:gd name="T1" fmla="*/ 435 h 487"/>
                              <a:gd name="T2" fmla="*/ 107 w 659"/>
                              <a:gd name="T3" fmla="*/ 345 h 487"/>
                              <a:gd name="T4" fmla="*/ 139 w 659"/>
                              <a:gd name="T5" fmla="*/ 359 h 487"/>
                              <a:gd name="T6" fmla="*/ 180 w 659"/>
                              <a:gd name="T7" fmla="*/ 366 h 487"/>
                              <a:gd name="T8" fmla="*/ 216 w 659"/>
                              <a:gd name="T9" fmla="*/ 363 h 487"/>
                              <a:gd name="T10" fmla="*/ 266 w 659"/>
                              <a:gd name="T11" fmla="*/ 339 h 487"/>
                              <a:gd name="T12" fmla="*/ 317 w 659"/>
                              <a:gd name="T13" fmla="*/ 299 h 487"/>
                              <a:gd name="T14" fmla="*/ 349 w 659"/>
                              <a:gd name="T15" fmla="*/ 263 h 487"/>
                              <a:gd name="T16" fmla="*/ 380 w 659"/>
                              <a:gd name="T17" fmla="*/ 309 h 487"/>
                              <a:gd name="T18" fmla="*/ 391 w 659"/>
                              <a:gd name="T19" fmla="*/ 344 h 487"/>
                              <a:gd name="T20" fmla="*/ 392 w 659"/>
                              <a:gd name="T21" fmla="*/ 365 h 487"/>
                              <a:gd name="T22" fmla="*/ 384 w 659"/>
                              <a:gd name="T23" fmla="*/ 383 h 487"/>
                              <a:gd name="T24" fmla="*/ 359 w 659"/>
                              <a:gd name="T25" fmla="*/ 386 h 487"/>
                              <a:gd name="T26" fmla="*/ 337 w 659"/>
                              <a:gd name="T27" fmla="*/ 395 h 487"/>
                              <a:gd name="T28" fmla="*/ 316 w 659"/>
                              <a:gd name="T29" fmla="*/ 409 h 487"/>
                              <a:gd name="T30" fmla="*/ 299 w 659"/>
                              <a:gd name="T31" fmla="*/ 434 h 487"/>
                              <a:gd name="T32" fmla="*/ 299 w 659"/>
                              <a:gd name="T33" fmla="*/ 453 h 487"/>
                              <a:gd name="T34" fmla="*/ 317 w 659"/>
                              <a:gd name="T35" fmla="*/ 471 h 487"/>
                              <a:gd name="T36" fmla="*/ 345 w 659"/>
                              <a:gd name="T37" fmla="*/ 485 h 487"/>
                              <a:gd name="T38" fmla="*/ 371 w 659"/>
                              <a:gd name="T39" fmla="*/ 486 h 487"/>
                              <a:gd name="T40" fmla="*/ 402 w 659"/>
                              <a:gd name="T41" fmla="*/ 472 h 487"/>
                              <a:gd name="T42" fmla="*/ 425 w 659"/>
                              <a:gd name="T43" fmla="*/ 451 h 487"/>
                              <a:gd name="T44" fmla="*/ 437 w 659"/>
                              <a:gd name="T45" fmla="*/ 428 h 487"/>
                              <a:gd name="T46" fmla="*/ 642 w 659"/>
                              <a:gd name="T47" fmla="*/ 318 h 487"/>
                              <a:gd name="T48" fmla="*/ 445 w 659"/>
                              <a:gd name="T49" fmla="*/ 334 h 487"/>
                              <a:gd name="T50" fmla="*/ 433 w 659"/>
                              <a:gd name="T51" fmla="*/ 283 h 487"/>
                              <a:gd name="T52" fmla="*/ 408 w 659"/>
                              <a:gd name="T53" fmla="*/ 234 h 487"/>
                              <a:gd name="T54" fmla="*/ 372 w 659"/>
                              <a:gd name="T55" fmla="*/ 191 h 487"/>
                              <a:gd name="T56" fmla="*/ 330 w 659"/>
                              <a:gd name="T57" fmla="*/ 158 h 487"/>
                              <a:gd name="T58" fmla="*/ 282 w 659"/>
                              <a:gd name="T59" fmla="*/ 136 h 487"/>
                              <a:gd name="T60" fmla="*/ 236 w 659"/>
                              <a:gd name="T61" fmla="*/ 127 h 487"/>
                              <a:gd name="T62" fmla="*/ 190 w 659"/>
                              <a:gd name="T63" fmla="*/ 133 h 487"/>
                              <a:gd name="T64" fmla="*/ 171 w 659"/>
                              <a:gd name="T65" fmla="*/ 0 h 487"/>
                              <a:gd name="T66" fmla="*/ 231 w 659"/>
                              <a:gd name="T67" fmla="*/ 293 h 487"/>
                              <a:gd name="T68" fmla="*/ 203 w 659"/>
                              <a:gd name="T69" fmla="*/ 301 h 487"/>
                              <a:gd name="T70" fmla="*/ 180 w 659"/>
                              <a:gd name="T71" fmla="*/ 298 h 487"/>
                              <a:gd name="T72" fmla="*/ 158 w 659"/>
                              <a:gd name="T73" fmla="*/ 286 h 487"/>
                              <a:gd name="T74" fmla="*/ 141 w 659"/>
                              <a:gd name="T75" fmla="*/ 272 h 487"/>
                              <a:gd name="T76" fmla="*/ 130 w 659"/>
                              <a:gd name="T77" fmla="*/ 256 h 487"/>
                              <a:gd name="T78" fmla="*/ 126 w 659"/>
                              <a:gd name="T79" fmla="*/ 242 h 487"/>
                              <a:gd name="T80" fmla="*/ 127 w 659"/>
                              <a:gd name="T81" fmla="*/ 227 h 487"/>
                              <a:gd name="T82" fmla="*/ 138 w 659"/>
                              <a:gd name="T83" fmla="*/ 208 h 487"/>
                              <a:gd name="T84" fmla="*/ 157 w 659"/>
                              <a:gd name="T85" fmla="*/ 193 h 487"/>
                              <a:gd name="T86" fmla="*/ 184 w 659"/>
                              <a:gd name="T87" fmla="*/ 185 h 487"/>
                              <a:gd name="T88" fmla="*/ 210 w 659"/>
                              <a:gd name="T89" fmla="*/ 188 h 487"/>
                              <a:gd name="T90" fmla="*/ 261 w 659"/>
                              <a:gd name="T91" fmla="*/ 201 h 487"/>
                              <a:gd name="T92" fmla="*/ 298 w 659"/>
                              <a:gd name="T93" fmla="*/ 221 h 487"/>
                              <a:gd name="T94" fmla="*/ 300 w 659"/>
                              <a:gd name="T95" fmla="*/ 244 h 487"/>
                              <a:gd name="T96" fmla="*/ 280 w 659"/>
                              <a:gd name="T97" fmla="*/ 264 h 487"/>
                              <a:gd name="T98" fmla="*/ 253 w 659"/>
                              <a:gd name="T99" fmla="*/ 283 h 4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659" h="487">
                                <a:moveTo>
                                  <a:pt x="171" y="0"/>
                                </a:moveTo>
                                <a:lnTo>
                                  <a:pt x="0" y="413"/>
                                </a:lnTo>
                                <a:lnTo>
                                  <a:pt x="52" y="435"/>
                                </a:lnTo>
                                <a:lnTo>
                                  <a:pt x="94" y="334"/>
                                </a:lnTo>
                                <a:lnTo>
                                  <a:pt x="101" y="340"/>
                                </a:lnTo>
                                <a:lnTo>
                                  <a:pt x="107" y="345"/>
                                </a:lnTo>
                                <a:lnTo>
                                  <a:pt x="116" y="350"/>
                                </a:lnTo>
                                <a:lnTo>
                                  <a:pt x="126" y="355"/>
                                </a:lnTo>
                                <a:lnTo>
                                  <a:pt x="139" y="359"/>
                                </a:lnTo>
                                <a:lnTo>
                                  <a:pt x="152" y="363"/>
                                </a:lnTo>
                                <a:lnTo>
                                  <a:pt x="166" y="365"/>
                                </a:lnTo>
                                <a:lnTo>
                                  <a:pt x="180" y="366"/>
                                </a:lnTo>
                                <a:lnTo>
                                  <a:pt x="193" y="366"/>
                                </a:lnTo>
                                <a:lnTo>
                                  <a:pt x="205" y="365"/>
                                </a:lnTo>
                                <a:lnTo>
                                  <a:pt x="216" y="363"/>
                                </a:lnTo>
                                <a:lnTo>
                                  <a:pt x="226" y="360"/>
                                </a:lnTo>
                                <a:lnTo>
                                  <a:pt x="246" y="350"/>
                                </a:lnTo>
                                <a:lnTo>
                                  <a:pt x="266" y="339"/>
                                </a:lnTo>
                                <a:lnTo>
                                  <a:pt x="285" y="325"/>
                                </a:lnTo>
                                <a:lnTo>
                                  <a:pt x="304" y="310"/>
                                </a:lnTo>
                                <a:lnTo>
                                  <a:pt x="317" y="299"/>
                                </a:lnTo>
                                <a:lnTo>
                                  <a:pt x="329" y="287"/>
                                </a:lnTo>
                                <a:lnTo>
                                  <a:pt x="339" y="274"/>
                                </a:lnTo>
                                <a:lnTo>
                                  <a:pt x="349" y="263"/>
                                </a:lnTo>
                                <a:lnTo>
                                  <a:pt x="360" y="277"/>
                                </a:lnTo>
                                <a:lnTo>
                                  <a:pt x="371" y="293"/>
                                </a:lnTo>
                                <a:lnTo>
                                  <a:pt x="380" y="309"/>
                                </a:lnTo>
                                <a:lnTo>
                                  <a:pt x="388" y="327"/>
                                </a:lnTo>
                                <a:lnTo>
                                  <a:pt x="390" y="336"/>
                                </a:lnTo>
                                <a:lnTo>
                                  <a:pt x="391" y="344"/>
                                </a:lnTo>
                                <a:lnTo>
                                  <a:pt x="392" y="351"/>
                                </a:lnTo>
                                <a:lnTo>
                                  <a:pt x="392" y="359"/>
                                </a:lnTo>
                                <a:lnTo>
                                  <a:pt x="392" y="365"/>
                                </a:lnTo>
                                <a:lnTo>
                                  <a:pt x="390" y="372"/>
                                </a:lnTo>
                                <a:lnTo>
                                  <a:pt x="388" y="378"/>
                                </a:lnTo>
                                <a:lnTo>
                                  <a:pt x="384" y="383"/>
                                </a:lnTo>
                                <a:lnTo>
                                  <a:pt x="376" y="383"/>
                                </a:lnTo>
                                <a:lnTo>
                                  <a:pt x="368" y="385"/>
                                </a:lnTo>
                                <a:lnTo>
                                  <a:pt x="359" y="386"/>
                                </a:lnTo>
                                <a:lnTo>
                                  <a:pt x="351" y="389"/>
                                </a:lnTo>
                                <a:lnTo>
                                  <a:pt x="343" y="392"/>
                                </a:lnTo>
                                <a:lnTo>
                                  <a:pt x="337" y="395"/>
                                </a:lnTo>
                                <a:lnTo>
                                  <a:pt x="330" y="398"/>
                                </a:lnTo>
                                <a:lnTo>
                                  <a:pt x="323" y="402"/>
                                </a:lnTo>
                                <a:lnTo>
                                  <a:pt x="316" y="409"/>
                                </a:lnTo>
                                <a:lnTo>
                                  <a:pt x="310" y="416"/>
                                </a:lnTo>
                                <a:lnTo>
                                  <a:pt x="303" y="424"/>
                                </a:lnTo>
                                <a:lnTo>
                                  <a:pt x="299" y="434"/>
                                </a:lnTo>
                                <a:lnTo>
                                  <a:pt x="297" y="440"/>
                                </a:lnTo>
                                <a:lnTo>
                                  <a:pt x="297" y="447"/>
                                </a:lnTo>
                                <a:lnTo>
                                  <a:pt x="299" y="453"/>
                                </a:lnTo>
                                <a:lnTo>
                                  <a:pt x="303" y="460"/>
                                </a:lnTo>
                                <a:lnTo>
                                  <a:pt x="310" y="466"/>
                                </a:lnTo>
                                <a:lnTo>
                                  <a:pt x="317" y="471"/>
                                </a:lnTo>
                                <a:lnTo>
                                  <a:pt x="324" y="476"/>
                                </a:lnTo>
                                <a:lnTo>
                                  <a:pt x="334" y="481"/>
                                </a:lnTo>
                                <a:lnTo>
                                  <a:pt x="345" y="485"/>
                                </a:lnTo>
                                <a:lnTo>
                                  <a:pt x="355" y="487"/>
                                </a:lnTo>
                                <a:lnTo>
                                  <a:pt x="363" y="487"/>
                                </a:lnTo>
                                <a:lnTo>
                                  <a:pt x="371" y="486"/>
                                </a:lnTo>
                                <a:lnTo>
                                  <a:pt x="382" y="482"/>
                                </a:lnTo>
                                <a:lnTo>
                                  <a:pt x="393" y="477"/>
                                </a:lnTo>
                                <a:lnTo>
                                  <a:pt x="402" y="472"/>
                                </a:lnTo>
                                <a:lnTo>
                                  <a:pt x="411" y="466"/>
                                </a:lnTo>
                                <a:lnTo>
                                  <a:pt x="418" y="458"/>
                                </a:lnTo>
                                <a:lnTo>
                                  <a:pt x="425" y="451"/>
                                </a:lnTo>
                                <a:lnTo>
                                  <a:pt x="430" y="443"/>
                                </a:lnTo>
                                <a:lnTo>
                                  <a:pt x="434" y="435"/>
                                </a:lnTo>
                                <a:lnTo>
                                  <a:pt x="437" y="428"/>
                                </a:lnTo>
                                <a:lnTo>
                                  <a:pt x="439" y="422"/>
                                </a:lnTo>
                                <a:lnTo>
                                  <a:pt x="659" y="368"/>
                                </a:lnTo>
                                <a:lnTo>
                                  <a:pt x="642" y="318"/>
                                </a:lnTo>
                                <a:lnTo>
                                  <a:pt x="446" y="367"/>
                                </a:lnTo>
                                <a:lnTo>
                                  <a:pt x="446" y="350"/>
                                </a:lnTo>
                                <a:lnTo>
                                  <a:pt x="445" y="334"/>
                                </a:lnTo>
                                <a:lnTo>
                                  <a:pt x="442" y="317"/>
                                </a:lnTo>
                                <a:lnTo>
                                  <a:pt x="438" y="300"/>
                                </a:lnTo>
                                <a:lnTo>
                                  <a:pt x="433" y="283"/>
                                </a:lnTo>
                                <a:lnTo>
                                  <a:pt x="426" y="267"/>
                                </a:lnTo>
                                <a:lnTo>
                                  <a:pt x="417" y="250"/>
                                </a:lnTo>
                                <a:lnTo>
                                  <a:pt x="408" y="234"/>
                                </a:lnTo>
                                <a:lnTo>
                                  <a:pt x="396" y="218"/>
                                </a:lnTo>
                                <a:lnTo>
                                  <a:pt x="384" y="203"/>
                                </a:lnTo>
                                <a:lnTo>
                                  <a:pt x="372" y="191"/>
                                </a:lnTo>
                                <a:lnTo>
                                  <a:pt x="358" y="179"/>
                                </a:lnTo>
                                <a:lnTo>
                                  <a:pt x="344" y="167"/>
                                </a:lnTo>
                                <a:lnTo>
                                  <a:pt x="330" y="158"/>
                                </a:lnTo>
                                <a:lnTo>
                                  <a:pt x="314" y="150"/>
                                </a:lnTo>
                                <a:lnTo>
                                  <a:pt x="298" y="142"/>
                                </a:lnTo>
                                <a:lnTo>
                                  <a:pt x="282" y="136"/>
                                </a:lnTo>
                                <a:lnTo>
                                  <a:pt x="266" y="132"/>
                                </a:lnTo>
                                <a:lnTo>
                                  <a:pt x="252" y="128"/>
                                </a:lnTo>
                                <a:lnTo>
                                  <a:pt x="236" y="127"/>
                                </a:lnTo>
                                <a:lnTo>
                                  <a:pt x="221" y="127"/>
                                </a:lnTo>
                                <a:lnTo>
                                  <a:pt x="205" y="129"/>
                                </a:lnTo>
                                <a:lnTo>
                                  <a:pt x="190" y="133"/>
                                </a:lnTo>
                                <a:lnTo>
                                  <a:pt x="176" y="137"/>
                                </a:lnTo>
                                <a:lnTo>
                                  <a:pt x="223" y="22"/>
                                </a:lnTo>
                                <a:lnTo>
                                  <a:pt x="171" y="0"/>
                                </a:lnTo>
                                <a:close/>
                                <a:moveTo>
                                  <a:pt x="253" y="283"/>
                                </a:moveTo>
                                <a:lnTo>
                                  <a:pt x="241" y="288"/>
                                </a:lnTo>
                                <a:lnTo>
                                  <a:pt x="231" y="293"/>
                                </a:lnTo>
                                <a:lnTo>
                                  <a:pt x="221" y="297"/>
                                </a:lnTo>
                                <a:lnTo>
                                  <a:pt x="212" y="300"/>
                                </a:lnTo>
                                <a:lnTo>
                                  <a:pt x="203" y="301"/>
                                </a:lnTo>
                                <a:lnTo>
                                  <a:pt x="195" y="301"/>
                                </a:lnTo>
                                <a:lnTo>
                                  <a:pt x="187" y="300"/>
                                </a:lnTo>
                                <a:lnTo>
                                  <a:pt x="180" y="298"/>
                                </a:lnTo>
                                <a:lnTo>
                                  <a:pt x="173" y="294"/>
                                </a:lnTo>
                                <a:lnTo>
                                  <a:pt x="165" y="290"/>
                                </a:lnTo>
                                <a:lnTo>
                                  <a:pt x="158" y="286"/>
                                </a:lnTo>
                                <a:lnTo>
                                  <a:pt x="151" y="282"/>
                                </a:lnTo>
                                <a:lnTo>
                                  <a:pt x="146" y="276"/>
                                </a:lnTo>
                                <a:lnTo>
                                  <a:pt x="141" y="272"/>
                                </a:lnTo>
                                <a:lnTo>
                                  <a:pt x="137" y="267"/>
                                </a:lnTo>
                                <a:lnTo>
                                  <a:pt x="134" y="262"/>
                                </a:lnTo>
                                <a:lnTo>
                                  <a:pt x="130" y="256"/>
                                </a:lnTo>
                                <a:lnTo>
                                  <a:pt x="128" y="251"/>
                                </a:lnTo>
                                <a:lnTo>
                                  <a:pt x="127" y="247"/>
                                </a:lnTo>
                                <a:lnTo>
                                  <a:pt x="126" y="242"/>
                                </a:lnTo>
                                <a:lnTo>
                                  <a:pt x="126" y="236"/>
                                </a:lnTo>
                                <a:lnTo>
                                  <a:pt x="126" y="232"/>
                                </a:lnTo>
                                <a:lnTo>
                                  <a:pt x="127" y="227"/>
                                </a:lnTo>
                                <a:lnTo>
                                  <a:pt x="128" y="222"/>
                                </a:lnTo>
                                <a:lnTo>
                                  <a:pt x="132" y="215"/>
                                </a:lnTo>
                                <a:lnTo>
                                  <a:pt x="138" y="208"/>
                                </a:lnTo>
                                <a:lnTo>
                                  <a:pt x="143" y="201"/>
                                </a:lnTo>
                                <a:lnTo>
                                  <a:pt x="149" y="196"/>
                                </a:lnTo>
                                <a:lnTo>
                                  <a:pt x="157" y="193"/>
                                </a:lnTo>
                                <a:lnTo>
                                  <a:pt x="165" y="190"/>
                                </a:lnTo>
                                <a:lnTo>
                                  <a:pt x="175" y="188"/>
                                </a:lnTo>
                                <a:lnTo>
                                  <a:pt x="184" y="185"/>
                                </a:lnTo>
                                <a:lnTo>
                                  <a:pt x="193" y="185"/>
                                </a:lnTo>
                                <a:lnTo>
                                  <a:pt x="202" y="187"/>
                                </a:lnTo>
                                <a:lnTo>
                                  <a:pt x="210" y="188"/>
                                </a:lnTo>
                                <a:lnTo>
                                  <a:pt x="220" y="189"/>
                                </a:lnTo>
                                <a:lnTo>
                                  <a:pt x="240" y="194"/>
                                </a:lnTo>
                                <a:lnTo>
                                  <a:pt x="261" y="201"/>
                                </a:lnTo>
                                <a:lnTo>
                                  <a:pt x="274" y="208"/>
                                </a:lnTo>
                                <a:lnTo>
                                  <a:pt x="285" y="214"/>
                                </a:lnTo>
                                <a:lnTo>
                                  <a:pt x="298" y="221"/>
                                </a:lnTo>
                                <a:lnTo>
                                  <a:pt x="309" y="230"/>
                                </a:lnTo>
                                <a:lnTo>
                                  <a:pt x="304" y="237"/>
                                </a:lnTo>
                                <a:lnTo>
                                  <a:pt x="300" y="244"/>
                                </a:lnTo>
                                <a:lnTo>
                                  <a:pt x="294" y="250"/>
                                </a:lnTo>
                                <a:lnTo>
                                  <a:pt x="287" y="257"/>
                                </a:lnTo>
                                <a:lnTo>
                                  <a:pt x="280" y="264"/>
                                </a:lnTo>
                                <a:lnTo>
                                  <a:pt x="272" y="270"/>
                                </a:lnTo>
                                <a:lnTo>
                                  <a:pt x="262" y="276"/>
                                </a:lnTo>
                                <a:lnTo>
                                  <a:pt x="253" y="28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110" name="Freeform 113"/>
                        <wps:cNvSpPr>
                          <a:spLocks noEditPoints="1"/>
                        </wps:cNvSpPr>
                        <wps:spPr bwMode="auto">
                          <a:xfrm>
                            <a:off x="424563" y="312531"/>
                            <a:ext cx="18710" cy="13657"/>
                          </a:xfrm>
                          <a:custGeom>
                            <a:avLst/>
                            <a:gdLst>
                              <a:gd name="T0" fmla="*/ 0 w 489"/>
                              <a:gd name="T1" fmla="*/ 299 h 341"/>
                              <a:gd name="T2" fmla="*/ 151 w 489"/>
                              <a:gd name="T3" fmla="*/ 17 h 341"/>
                              <a:gd name="T4" fmla="*/ 251 w 489"/>
                              <a:gd name="T5" fmla="*/ 65 h 341"/>
                              <a:gd name="T6" fmla="*/ 234 w 489"/>
                              <a:gd name="T7" fmla="*/ 83 h 341"/>
                              <a:gd name="T8" fmla="*/ 219 w 489"/>
                              <a:gd name="T9" fmla="*/ 102 h 341"/>
                              <a:gd name="T10" fmla="*/ 207 w 489"/>
                              <a:gd name="T11" fmla="*/ 122 h 341"/>
                              <a:gd name="T12" fmla="*/ 198 w 489"/>
                              <a:gd name="T13" fmla="*/ 144 h 341"/>
                              <a:gd name="T14" fmla="*/ 193 w 489"/>
                              <a:gd name="T15" fmla="*/ 173 h 341"/>
                              <a:gd name="T16" fmla="*/ 190 w 489"/>
                              <a:gd name="T17" fmla="*/ 199 h 341"/>
                              <a:gd name="T18" fmla="*/ 192 w 489"/>
                              <a:gd name="T19" fmla="*/ 224 h 341"/>
                              <a:gd name="T20" fmla="*/ 197 w 489"/>
                              <a:gd name="T21" fmla="*/ 248 h 341"/>
                              <a:gd name="T22" fmla="*/ 205 w 489"/>
                              <a:gd name="T23" fmla="*/ 271 h 341"/>
                              <a:gd name="T24" fmla="*/ 218 w 489"/>
                              <a:gd name="T25" fmla="*/ 292 h 341"/>
                              <a:gd name="T26" fmla="*/ 233 w 489"/>
                              <a:gd name="T27" fmla="*/ 309 h 341"/>
                              <a:gd name="T28" fmla="*/ 252 w 489"/>
                              <a:gd name="T29" fmla="*/ 323 h 341"/>
                              <a:gd name="T30" fmla="*/ 274 w 489"/>
                              <a:gd name="T31" fmla="*/ 332 h 341"/>
                              <a:gd name="T32" fmla="*/ 306 w 489"/>
                              <a:gd name="T33" fmla="*/ 340 h 341"/>
                              <a:gd name="T34" fmla="*/ 338 w 489"/>
                              <a:gd name="T35" fmla="*/ 340 h 341"/>
                              <a:gd name="T36" fmla="*/ 371 w 489"/>
                              <a:gd name="T37" fmla="*/ 332 h 341"/>
                              <a:gd name="T38" fmla="*/ 402 w 489"/>
                              <a:gd name="T39" fmla="*/ 319 h 341"/>
                              <a:gd name="T40" fmla="*/ 430 w 489"/>
                              <a:gd name="T41" fmla="*/ 301 h 341"/>
                              <a:gd name="T42" fmla="*/ 452 w 489"/>
                              <a:gd name="T43" fmla="*/ 280 h 341"/>
                              <a:gd name="T44" fmla="*/ 469 w 489"/>
                              <a:gd name="T45" fmla="*/ 257 h 341"/>
                              <a:gd name="T46" fmla="*/ 480 w 489"/>
                              <a:gd name="T47" fmla="*/ 231 h 341"/>
                              <a:gd name="T48" fmla="*/ 486 w 489"/>
                              <a:gd name="T49" fmla="*/ 212 h 341"/>
                              <a:gd name="T50" fmla="*/ 488 w 489"/>
                              <a:gd name="T51" fmla="*/ 192 h 341"/>
                              <a:gd name="T52" fmla="*/ 489 w 489"/>
                              <a:gd name="T53" fmla="*/ 170 h 341"/>
                              <a:gd name="T54" fmla="*/ 487 w 489"/>
                              <a:gd name="T55" fmla="*/ 148 h 341"/>
                              <a:gd name="T56" fmla="*/ 478 w 489"/>
                              <a:gd name="T57" fmla="*/ 104 h 341"/>
                              <a:gd name="T58" fmla="*/ 463 w 489"/>
                              <a:gd name="T59" fmla="*/ 63 h 341"/>
                              <a:gd name="T60" fmla="*/ 388 w 489"/>
                              <a:gd name="T61" fmla="*/ 60 h 341"/>
                              <a:gd name="T62" fmla="*/ 409 w 489"/>
                              <a:gd name="T63" fmla="*/ 117 h 341"/>
                              <a:gd name="T64" fmla="*/ 419 w 489"/>
                              <a:gd name="T65" fmla="*/ 160 h 341"/>
                              <a:gd name="T66" fmla="*/ 422 w 489"/>
                              <a:gd name="T67" fmla="*/ 186 h 341"/>
                              <a:gd name="T68" fmla="*/ 424 w 489"/>
                              <a:gd name="T69" fmla="*/ 211 h 341"/>
                              <a:gd name="T70" fmla="*/ 420 w 489"/>
                              <a:gd name="T71" fmla="*/ 232 h 341"/>
                              <a:gd name="T72" fmla="*/ 415 w 489"/>
                              <a:gd name="T73" fmla="*/ 249 h 341"/>
                              <a:gd name="T74" fmla="*/ 409 w 489"/>
                              <a:gd name="T75" fmla="*/ 260 h 341"/>
                              <a:gd name="T76" fmla="*/ 400 w 489"/>
                              <a:gd name="T77" fmla="*/ 270 h 341"/>
                              <a:gd name="T78" fmla="*/ 390 w 489"/>
                              <a:gd name="T79" fmla="*/ 277 h 341"/>
                              <a:gd name="T80" fmla="*/ 377 w 489"/>
                              <a:gd name="T81" fmla="*/ 281 h 341"/>
                              <a:gd name="T82" fmla="*/ 363 w 489"/>
                              <a:gd name="T83" fmla="*/ 284 h 341"/>
                              <a:gd name="T84" fmla="*/ 347 w 489"/>
                              <a:gd name="T85" fmla="*/ 283 h 341"/>
                              <a:gd name="T86" fmla="*/ 328 w 489"/>
                              <a:gd name="T87" fmla="*/ 278 h 341"/>
                              <a:gd name="T88" fmla="*/ 309 w 489"/>
                              <a:gd name="T89" fmla="*/ 272 h 341"/>
                              <a:gd name="T90" fmla="*/ 294 w 489"/>
                              <a:gd name="T91" fmla="*/ 264 h 341"/>
                              <a:gd name="T92" fmla="*/ 281 w 489"/>
                              <a:gd name="T93" fmla="*/ 251 h 341"/>
                              <a:gd name="T94" fmla="*/ 273 w 489"/>
                              <a:gd name="T95" fmla="*/ 236 h 341"/>
                              <a:gd name="T96" fmla="*/ 265 w 489"/>
                              <a:gd name="T97" fmla="*/ 218 h 341"/>
                              <a:gd name="T98" fmla="*/ 262 w 489"/>
                              <a:gd name="T99" fmla="*/ 200 h 341"/>
                              <a:gd name="T100" fmla="*/ 262 w 489"/>
                              <a:gd name="T101" fmla="*/ 183 h 341"/>
                              <a:gd name="T102" fmla="*/ 264 w 489"/>
                              <a:gd name="T103" fmla="*/ 167 h 341"/>
                              <a:gd name="T104" fmla="*/ 270 w 489"/>
                              <a:gd name="T105" fmla="*/ 150 h 341"/>
                              <a:gd name="T106" fmla="*/ 277 w 489"/>
                              <a:gd name="T107" fmla="*/ 133 h 341"/>
                              <a:gd name="T108" fmla="*/ 294 w 489"/>
                              <a:gd name="T109" fmla="*/ 109 h 341"/>
                              <a:gd name="T110" fmla="*/ 320 w 489"/>
                              <a:gd name="T111" fmla="*/ 80 h 341"/>
                              <a:gd name="T112" fmla="*/ 354 w 489"/>
                              <a:gd name="T113" fmla="*/ 50 h 341"/>
                              <a:gd name="T114" fmla="*/ 335 w 489"/>
                              <a:gd name="T115" fmla="*/ 19 h 341"/>
                              <a:gd name="T116" fmla="*/ 312 w 489"/>
                              <a:gd name="T117" fmla="*/ 27 h 341"/>
                              <a:gd name="T118" fmla="*/ 291 w 489"/>
                              <a:gd name="T119" fmla="*/ 37 h 341"/>
                              <a:gd name="T120" fmla="*/ 270 w 489"/>
                              <a:gd name="T121" fmla="*/ 50 h 341"/>
                              <a:gd name="T122" fmla="*/ 251 w 489"/>
                              <a:gd name="T123" fmla="*/ 65 h 3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489" h="341">
                                <a:moveTo>
                                  <a:pt x="98" y="0"/>
                                </a:moveTo>
                                <a:lnTo>
                                  <a:pt x="0" y="299"/>
                                </a:lnTo>
                                <a:lnTo>
                                  <a:pt x="53" y="316"/>
                                </a:lnTo>
                                <a:lnTo>
                                  <a:pt x="151" y="17"/>
                                </a:lnTo>
                                <a:lnTo>
                                  <a:pt x="98" y="0"/>
                                </a:lnTo>
                                <a:close/>
                                <a:moveTo>
                                  <a:pt x="251" y="65"/>
                                </a:moveTo>
                                <a:lnTo>
                                  <a:pt x="241" y="73"/>
                                </a:lnTo>
                                <a:lnTo>
                                  <a:pt x="234" y="83"/>
                                </a:lnTo>
                                <a:lnTo>
                                  <a:pt x="225" y="92"/>
                                </a:lnTo>
                                <a:lnTo>
                                  <a:pt x="219" y="102"/>
                                </a:lnTo>
                                <a:lnTo>
                                  <a:pt x="213" y="112"/>
                                </a:lnTo>
                                <a:lnTo>
                                  <a:pt x="207" y="122"/>
                                </a:lnTo>
                                <a:lnTo>
                                  <a:pt x="202" y="133"/>
                                </a:lnTo>
                                <a:lnTo>
                                  <a:pt x="198" y="144"/>
                                </a:lnTo>
                                <a:lnTo>
                                  <a:pt x="195" y="158"/>
                                </a:lnTo>
                                <a:lnTo>
                                  <a:pt x="193" y="173"/>
                                </a:lnTo>
                                <a:lnTo>
                                  <a:pt x="190" y="186"/>
                                </a:lnTo>
                                <a:lnTo>
                                  <a:pt x="190" y="199"/>
                                </a:lnTo>
                                <a:lnTo>
                                  <a:pt x="190" y="212"/>
                                </a:lnTo>
                                <a:lnTo>
                                  <a:pt x="192" y="224"/>
                                </a:lnTo>
                                <a:lnTo>
                                  <a:pt x="194" y="236"/>
                                </a:lnTo>
                                <a:lnTo>
                                  <a:pt x="197" y="248"/>
                                </a:lnTo>
                                <a:lnTo>
                                  <a:pt x="200" y="259"/>
                                </a:lnTo>
                                <a:lnTo>
                                  <a:pt x="205" y="271"/>
                                </a:lnTo>
                                <a:lnTo>
                                  <a:pt x="210" y="283"/>
                                </a:lnTo>
                                <a:lnTo>
                                  <a:pt x="218" y="292"/>
                                </a:lnTo>
                                <a:lnTo>
                                  <a:pt x="225" y="302"/>
                                </a:lnTo>
                                <a:lnTo>
                                  <a:pt x="233" y="309"/>
                                </a:lnTo>
                                <a:lnTo>
                                  <a:pt x="242" y="316"/>
                                </a:lnTo>
                                <a:lnTo>
                                  <a:pt x="252" y="323"/>
                                </a:lnTo>
                                <a:lnTo>
                                  <a:pt x="262" y="328"/>
                                </a:lnTo>
                                <a:lnTo>
                                  <a:pt x="274" y="332"/>
                                </a:lnTo>
                                <a:lnTo>
                                  <a:pt x="290" y="336"/>
                                </a:lnTo>
                                <a:lnTo>
                                  <a:pt x="306" y="340"/>
                                </a:lnTo>
                                <a:lnTo>
                                  <a:pt x="322" y="341"/>
                                </a:lnTo>
                                <a:lnTo>
                                  <a:pt x="338" y="340"/>
                                </a:lnTo>
                                <a:lnTo>
                                  <a:pt x="355" y="336"/>
                                </a:lnTo>
                                <a:lnTo>
                                  <a:pt x="371" y="332"/>
                                </a:lnTo>
                                <a:lnTo>
                                  <a:pt x="387" y="326"/>
                                </a:lnTo>
                                <a:lnTo>
                                  <a:pt x="402" y="319"/>
                                </a:lnTo>
                                <a:lnTo>
                                  <a:pt x="417" y="310"/>
                                </a:lnTo>
                                <a:lnTo>
                                  <a:pt x="430" y="301"/>
                                </a:lnTo>
                                <a:lnTo>
                                  <a:pt x="441" y="291"/>
                                </a:lnTo>
                                <a:lnTo>
                                  <a:pt x="452" y="280"/>
                                </a:lnTo>
                                <a:lnTo>
                                  <a:pt x="461" y="269"/>
                                </a:lnTo>
                                <a:lnTo>
                                  <a:pt x="469" y="257"/>
                                </a:lnTo>
                                <a:lnTo>
                                  <a:pt x="475" y="244"/>
                                </a:lnTo>
                                <a:lnTo>
                                  <a:pt x="480" y="231"/>
                                </a:lnTo>
                                <a:lnTo>
                                  <a:pt x="484" y="221"/>
                                </a:lnTo>
                                <a:lnTo>
                                  <a:pt x="486" y="212"/>
                                </a:lnTo>
                                <a:lnTo>
                                  <a:pt x="487" y="202"/>
                                </a:lnTo>
                                <a:lnTo>
                                  <a:pt x="488" y="192"/>
                                </a:lnTo>
                                <a:lnTo>
                                  <a:pt x="489" y="181"/>
                                </a:lnTo>
                                <a:lnTo>
                                  <a:pt x="489" y="170"/>
                                </a:lnTo>
                                <a:lnTo>
                                  <a:pt x="488" y="160"/>
                                </a:lnTo>
                                <a:lnTo>
                                  <a:pt x="487" y="148"/>
                                </a:lnTo>
                                <a:lnTo>
                                  <a:pt x="484" y="126"/>
                                </a:lnTo>
                                <a:lnTo>
                                  <a:pt x="478" y="104"/>
                                </a:lnTo>
                                <a:lnTo>
                                  <a:pt x="471" y="84"/>
                                </a:lnTo>
                                <a:lnTo>
                                  <a:pt x="463" y="63"/>
                                </a:lnTo>
                                <a:lnTo>
                                  <a:pt x="375" y="34"/>
                                </a:lnTo>
                                <a:lnTo>
                                  <a:pt x="388" y="60"/>
                                </a:lnTo>
                                <a:lnTo>
                                  <a:pt x="399" y="88"/>
                                </a:lnTo>
                                <a:lnTo>
                                  <a:pt x="409" y="117"/>
                                </a:lnTo>
                                <a:lnTo>
                                  <a:pt x="416" y="145"/>
                                </a:lnTo>
                                <a:lnTo>
                                  <a:pt x="419" y="160"/>
                                </a:lnTo>
                                <a:lnTo>
                                  <a:pt x="421" y="174"/>
                                </a:lnTo>
                                <a:lnTo>
                                  <a:pt x="422" y="186"/>
                                </a:lnTo>
                                <a:lnTo>
                                  <a:pt x="424" y="199"/>
                                </a:lnTo>
                                <a:lnTo>
                                  <a:pt x="424" y="211"/>
                                </a:lnTo>
                                <a:lnTo>
                                  <a:pt x="422" y="221"/>
                                </a:lnTo>
                                <a:lnTo>
                                  <a:pt x="420" y="232"/>
                                </a:lnTo>
                                <a:lnTo>
                                  <a:pt x="417" y="241"/>
                                </a:lnTo>
                                <a:lnTo>
                                  <a:pt x="415" y="249"/>
                                </a:lnTo>
                                <a:lnTo>
                                  <a:pt x="412" y="255"/>
                                </a:lnTo>
                                <a:lnTo>
                                  <a:pt x="409" y="260"/>
                                </a:lnTo>
                                <a:lnTo>
                                  <a:pt x="405" y="266"/>
                                </a:lnTo>
                                <a:lnTo>
                                  <a:pt x="400" y="270"/>
                                </a:lnTo>
                                <a:lnTo>
                                  <a:pt x="395" y="274"/>
                                </a:lnTo>
                                <a:lnTo>
                                  <a:pt x="390" y="277"/>
                                </a:lnTo>
                                <a:lnTo>
                                  <a:pt x="383" y="279"/>
                                </a:lnTo>
                                <a:lnTo>
                                  <a:pt x="377" y="281"/>
                                </a:lnTo>
                                <a:lnTo>
                                  <a:pt x="371" y="284"/>
                                </a:lnTo>
                                <a:lnTo>
                                  <a:pt x="363" y="284"/>
                                </a:lnTo>
                                <a:lnTo>
                                  <a:pt x="355" y="284"/>
                                </a:lnTo>
                                <a:lnTo>
                                  <a:pt x="347" y="283"/>
                                </a:lnTo>
                                <a:lnTo>
                                  <a:pt x="337" y="281"/>
                                </a:lnTo>
                                <a:lnTo>
                                  <a:pt x="328" y="278"/>
                                </a:lnTo>
                                <a:lnTo>
                                  <a:pt x="317" y="275"/>
                                </a:lnTo>
                                <a:lnTo>
                                  <a:pt x="309" y="272"/>
                                </a:lnTo>
                                <a:lnTo>
                                  <a:pt x="300" y="268"/>
                                </a:lnTo>
                                <a:lnTo>
                                  <a:pt x="294" y="264"/>
                                </a:lnTo>
                                <a:lnTo>
                                  <a:pt x="287" y="257"/>
                                </a:lnTo>
                                <a:lnTo>
                                  <a:pt x="281" y="251"/>
                                </a:lnTo>
                                <a:lnTo>
                                  <a:pt x="277" y="243"/>
                                </a:lnTo>
                                <a:lnTo>
                                  <a:pt x="273" y="236"/>
                                </a:lnTo>
                                <a:lnTo>
                                  <a:pt x="268" y="228"/>
                                </a:lnTo>
                                <a:lnTo>
                                  <a:pt x="265" y="218"/>
                                </a:lnTo>
                                <a:lnTo>
                                  <a:pt x="263" y="210"/>
                                </a:lnTo>
                                <a:lnTo>
                                  <a:pt x="262" y="200"/>
                                </a:lnTo>
                                <a:lnTo>
                                  <a:pt x="261" y="192"/>
                                </a:lnTo>
                                <a:lnTo>
                                  <a:pt x="262" y="183"/>
                                </a:lnTo>
                                <a:lnTo>
                                  <a:pt x="262" y="175"/>
                                </a:lnTo>
                                <a:lnTo>
                                  <a:pt x="264" y="167"/>
                                </a:lnTo>
                                <a:lnTo>
                                  <a:pt x="266" y="159"/>
                                </a:lnTo>
                                <a:lnTo>
                                  <a:pt x="270" y="150"/>
                                </a:lnTo>
                                <a:lnTo>
                                  <a:pt x="273" y="142"/>
                                </a:lnTo>
                                <a:lnTo>
                                  <a:pt x="277" y="133"/>
                                </a:lnTo>
                                <a:lnTo>
                                  <a:pt x="282" y="125"/>
                                </a:lnTo>
                                <a:lnTo>
                                  <a:pt x="294" y="109"/>
                                </a:lnTo>
                                <a:lnTo>
                                  <a:pt x="308" y="92"/>
                                </a:lnTo>
                                <a:lnTo>
                                  <a:pt x="320" y="80"/>
                                </a:lnTo>
                                <a:lnTo>
                                  <a:pt x="336" y="65"/>
                                </a:lnTo>
                                <a:lnTo>
                                  <a:pt x="354" y="50"/>
                                </a:lnTo>
                                <a:lnTo>
                                  <a:pt x="374" y="34"/>
                                </a:lnTo>
                                <a:lnTo>
                                  <a:pt x="335" y="19"/>
                                </a:lnTo>
                                <a:lnTo>
                                  <a:pt x="323" y="22"/>
                                </a:lnTo>
                                <a:lnTo>
                                  <a:pt x="312" y="27"/>
                                </a:lnTo>
                                <a:lnTo>
                                  <a:pt x="301" y="32"/>
                                </a:lnTo>
                                <a:lnTo>
                                  <a:pt x="291" y="37"/>
                                </a:lnTo>
                                <a:lnTo>
                                  <a:pt x="280" y="43"/>
                                </a:lnTo>
                                <a:lnTo>
                                  <a:pt x="270" y="50"/>
                                </a:lnTo>
                                <a:lnTo>
                                  <a:pt x="260" y="57"/>
                                </a:lnTo>
                                <a:lnTo>
                                  <a:pt x="251" y="6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111" name="Freeform 114"/>
                        <wps:cNvSpPr>
                          <a:spLocks/>
                        </wps:cNvSpPr>
                        <wps:spPr bwMode="auto">
                          <a:xfrm>
                            <a:off x="428015" y="304979"/>
                            <a:ext cx="22543" cy="11409"/>
                          </a:xfrm>
                          <a:custGeom>
                            <a:avLst/>
                            <a:gdLst>
                              <a:gd name="T0" fmla="*/ 57 w 590"/>
                              <a:gd name="T1" fmla="*/ 0 h 283"/>
                              <a:gd name="T2" fmla="*/ 0 w 590"/>
                              <a:gd name="T3" fmla="*/ 209 h 283"/>
                              <a:gd name="T4" fmla="*/ 55 w 590"/>
                              <a:gd name="T5" fmla="*/ 224 h 283"/>
                              <a:gd name="T6" fmla="*/ 72 w 590"/>
                              <a:gd name="T7" fmla="*/ 161 h 283"/>
                              <a:gd name="T8" fmla="*/ 523 w 590"/>
                              <a:gd name="T9" fmla="*/ 283 h 283"/>
                              <a:gd name="T10" fmla="*/ 590 w 590"/>
                              <a:gd name="T11" fmla="*/ 232 h 283"/>
                              <a:gd name="T12" fmla="*/ 90 w 590"/>
                              <a:gd name="T13" fmla="*/ 95 h 283"/>
                              <a:gd name="T14" fmla="*/ 112 w 590"/>
                              <a:gd name="T15" fmla="*/ 15 h 283"/>
                              <a:gd name="T16" fmla="*/ 57 w 590"/>
                              <a:gd name="T17" fmla="*/ 0 h 2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90" h="283">
                                <a:moveTo>
                                  <a:pt x="57" y="0"/>
                                </a:moveTo>
                                <a:lnTo>
                                  <a:pt x="0" y="209"/>
                                </a:lnTo>
                                <a:lnTo>
                                  <a:pt x="55" y="224"/>
                                </a:lnTo>
                                <a:lnTo>
                                  <a:pt x="72" y="161"/>
                                </a:lnTo>
                                <a:lnTo>
                                  <a:pt x="523" y="283"/>
                                </a:lnTo>
                                <a:lnTo>
                                  <a:pt x="590" y="232"/>
                                </a:lnTo>
                                <a:lnTo>
                                  <a:pt x="90" y="95"/>
                                </a:lnTo>
                                <a:lnTo>
                                  <a:pt x="112" y="15"/>
                                </a:lnTo>
                                <a:lnTo>
                                  <a:pt x="5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s:wsp>
                        <wps:cNvPr id="112" name="Freeform 115"/>
                        <wps:cNvSpPr>
                          <a:spLocks/>
                        </wps:cNvSpPr>
                        <wps:spPr bwMode="auto">
                          <a:xfrm>
                            <a:off x="429933" y="290918"/>
                            <a:ext cx="23617" cy="15988"/>
                          </a:xfrm>
                          <a:custGeom>
                            <a:avLst/>
                            <a:gdLst>
                              <a:gd name="T0" fmla="*/ 81 w 617"/>
                              <a:gd name="T1" fmla="*/ 0 h 399"/>
                              <a:gd name="T2" fmla="*/ 0 w 617"/>
                              <a:gd name="T3" fmla="*/ 387 h 399"/>
                              <a:gd name="T4" fmla="*/ 56 w 617"/>
                              <a:gd name="T5" fmla="*/ 399 h 399"/>
                              <a:gd name="T6" fmla="*/ 88 w 617"/>
                              <a:gd name="T7" fmla="*/ 240 h 399"/>
                              <a:gd name="T8" fmla="*/ 238 w 617"/>
                              <a:gd name="T9" fmla="*/ 272 h 399"/>
                              <a:gd name="T10" fmla="*/ 251 w 617"/>
                              <a:gd name="T11" fmla="*/ 275 h 399"/>
                              <a:gd name="T12" fmla="*/ 260 w 617"/>
                              <a:gd name="T13" fmla="*/ 278 h 399"/>
                              <a:gd name="T14" fmla="*/ 268 w 617"/>
                              <a:gd name="T15" fmla="*/ 281 h 399"/>
                              <a:gd name="T16" fmla="*/ 274 w 617"/>
                              <a:gd name="T17" fmla="*/ 286 h 399"/>
                              <a:gd name="T18" fmla="*/ 277 w 617"/>
                              <a:gd name="T19" fmla="*/ 290 h 399"/>
                              <a:gd name="T20" fmla="*/ 278 w 617"/>
                              <a:gd name="T21" fmla="*/ 294 h 399"/>
                              <a:gd name="T22" fmla="*/ 278 w 617"/>
                              <a:gd name="T23" fmla="*/ 297 h 399"/>
                              <a:gd name="T24" fmla="*/ 275 w 617"/>
                              <a:gd name="T25" fmla="*/ 300 h 399"/>
                              <a:gd name="T26" fmla="*/ 267 w 617"/>
                              <a:gd name="T27" fmla="*/ 306 h 399"/>
                              <a:gd name="T28" fmla="*/ 258 w 617"/>
                              <a:gd name="T29" fmla="*/ 312 h 399"/>
                              <a:gd name="T30" fmla="*/ 252 w 617"/>
                              <a:gd name="T31" fmla="*/ 317 h 399"/>
                              <a:gd name="T32" fmla="*/ 247 w 617"/>
                              <a:gd name="T33" fmla="*/ 324 h 399"/>
                              <a:gd name="T34" fmla="*/ 242 w 617"/>
                              <a:gd name="T35" fmla="*/ 329 h 399"/>
                              <a:gd name="T36" fmla="*/ 239 w 617"/>
                              <a:gd name="T37" fmla="*/ 334 h 399"/>
                              <a:gd name="T38" fmla="*/ 237 w 617"/>
                              <a:gd name="T39" fmla="*/ 339 h 399"/>
                              <a:gd name="T40" fmla="*/ 235 w 617"/>
                              <a:gd name="T41" fmla="*/ 345 h 399"/>
                              <a:gd name="T42" fmla="*/ 235 w 617"/>
                              <a:gd name="T43" fmla="*/ 351 h 399"/>
                              <a:gd name="T44" fmla="*/ 235 w 617"/>
                              <a:gd name="T45" fmla="*/ 358 h 399"/>
                              <a:gd name="T46" fmla="*/ 237 w 617"/>
                              <a:gd name="T47" fmla="*/ 365 h 399"/>
                              <a:gd name="T48" fmla="*/ 240 w 617"/>
                              <a:gd name="T49" fmla="*/ 371 h 399"/>
                              <a:gd name="T50" fmla="*/ 244 w 617"/>
                              <a:gd name="T51" fmla="*/ 376 h 399"/>
                              <a:gd name="T52" fmla="*/ 248 w 617"/>
                              <a:gd name="T53" fmla="*/ 381 h 399"/>
                              <a:gd name="T54" fmla="*/ 252 w 617"/>
                              <a:gd name="T55" fmla="*/ 384 h 399"/>
                              <a:gd name="T56" fmla="*/ 255 w 617"/>
                              <a:gd name="T57" fmla="*/ 386 h 399"/>
                              <a:gd name="T58" fmla="*/ 261 w 617"/>
                              <a:gd name="T59" fmla="*/ 389 h 399"/>
                              <a:gd name="T60" fmla="*/ 267 w 617"/>
                              <a:gd name="T61" fmla="*/ 392 h 399"/>
                              <a:gd name="T62" fmla="*/ 270 w 617"/>
                              <a:gd name="T63" fmla="*/ 392 h 399"/>
                              <a:gd name="T64" fmla="*/ 273 w 617"/>
                              <a:gd name="T65" fmla="*/ 393 h 399"/>
                              <a:gd name="T66" fmla="*/ 281 w 617"/>
                              <a:gd name="T67" fmla="*/ 394 h 399"/>
                              <a:gd name="T68" fmla="*/ 291 w 617"/>
                              <a:gd name="T69" fmla="*/ 393 h 399"/>
                              <a:gd name="T70" fmla="*/ 302 w 617"/>
                              <a:gd name="T71" fmla="*/ 390 h 399"/>
                              <a:gd name="T72" fmla="*/ 316 w 617"/>
                              <a:gd name="T73" fmla="*/ 386 h 399"/>
                              <a:gd name="T74" fmla="*/ 332 w 617"/>
                              <a:gd name="T75" fmla="*/ 380 h 399"/>
                              <a:gd name="T76" fmla="*/ 349 w 617"/>
                              <a:gd name="T77" fmla="*/ 372 h 399"/>
                              <a:gd name="T78" fmla="*/ 368 w 617"/>
                              <a:gd name="T79" fmla="*/ 363 h 399"/>
                              <a:gd name="T80" fmla="*/ 389 w 617"/>
                              <a:gd name="T81" fmla="*/ 351 h 399"/>
                              <a:gd name="T82" fmla="*/ 617 w 617"/>
                              <a:gd name="T83" fmla="*/ 213 h 399"/>
                              <a:gd name="T84" fmla="*/ 601 w 617"/>
                              <a:gd name="T85" fmla="*/ 161 h 399"/>
                              <a:gd name="T86" fmla="*/ 367 w 617"/>
                              <a:gd name="T87" fmla="*/ 306 h 399"/>
                              <a:gd name="T88" fmla="*/ 365 w 617"/>
                              <a:gd name="T89" fmla="*/ 297 h 399"/>
                              <a:gd name="T90" fmla="*/ 364 w 617"/>
                              <a:gd name="T91" fmla="*/ 289 h 399"/>
                              <a:gd name="T92" fmla="*/ 362 w 617"/>
                              <a:gd name="T93" fmla="*/ 280 h 399"/>
                              <a:gd name="T94" fmla="*/ 358 w 617"/>
                              <a:gd name="T95" fmla="*/ 273 h 399"/>
                              <a:gd name="T96" fmla="*/ 355 w 617"/>
                              <a:gd name="T97" fmla="*/ 266 h 399"/>
                              <a:gd name="T98" fmla="*/ 351 w 617"/>
                              <a:gd name="T99" fmla="*/ 260 h 399"/>
                              <a:gd name="T100" fmla="*/ 347 w 617"/>
                              <a:gd name="T101" fmla="*/ 254 h 399"/>
                              <a:gd name="T102" fmla="*/ 343 w 617"/>
                              <a:gd name="T103" fmla="*/ 249 h 399"/>
                              <a:gd name="T104" fmla="*/ 336 w 617"/>
                              <a:gd name="T105" fmla="*/ 241 h 399"/>
                              <a:gd name="T106" fmla="*/ 328 w 617"/>
                              <a:gd name="T107" fmla="*/ 235 h 399"/>
                              <a:gd name="T108" fmla="*/ 320 w 617"/>
                              <a:gd name="T109" fmla="*/ 229 h 399"/>
                              <a:gd name="T110" fmla="*/ 311 w 617"/>
                              <a:gd name="T111" fmla="*/ 224 h 399"/>
                              <a:gd name="T112" fmla="*/ 300 w 617"/>
                              <a:gd name="T113" fmla="*/ 219 h 399"/>
                              <a:gd name="T114" fmla="*/ 290 w 617"/>
                              <a:gd name="T115" fmla="*/ 215 h 399"/>
                              <a:gd name="T116" fmla="*/ 277 w 617"/>
                              <a:gd name="T117" fmla="*/ 211 h 399"/>
                              <a:gd name="T118" fmla="*/ 265 w 617"/>
                              <a:gd name="T119" fmla="*/ 208 h 399"/>
                              <a:gd name="T120" fmla="*/ 102 w 617"/>
                              <a:gd name="T121" fmla="*/ 174 h 399"/>
                              <a:gd name="T122" fmla="*/ 136 w 617"/>
                              <a:gd name="T123" fmla="*/ 12 h 399"/>
                              <a:gd name="T124" fmla="*/ 81 w 617"/>
                              <a:gd name="T125" fmla="*/ 0 h 3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617" h="399">
                                <a:moveTo>
                                  <a:pt x="81" y="0"/>
                                </a:moveTo>
                                <a:lnTo>
                                  <a:pt x="0" y="387"/>
                                </a:lnTo>
                                <a:lnTo>
                                  <a:pt x="56" y="399"/>
                                </a:lnTo>
                                <a:lnTo>
                                  <a:pt x="88" y="240"/>
                                </a:lnTo>
                                <a:lnTo>
                                  <a:pt x="238" y="272"/>
                                </a:lnTo>
                                <a:lnTo>
                                  <a:pt x="251" y="275"/>
                                </a:lnTo>
                                <a:lnTo>
                                  <a:pt x="260" y="278"/>
                                </a:lnTo>
                                <a:lnTo>
                                  <a:pt x="268" y="281"/>
                                </a:lnTo>
                                <a:lnTo>
                                  <a:pt x="274" y="286"/>
                                </a:lnTo>
                                <a:lnTo>
                                  <a:pt x="277" y="290"/>
                                </a:lnTo>
                                <a:lnTo>
                                  <a:pt x="278" y="294"/>
                                </a:lnTo>
                                <a:lnTo>
                                  <a:pt x="278" y="297"/>
                                </a:lnTo>
                                <a:lnTo>
                                  <a:pt x="275" y="300"/>
                                </a:lnTo>
                                <a:lnTo>
                                  <a:pt x="267" y="306"/>
                                </a:lnTo>
                                <a:lnTo>
                                  <a:pt x="258" y="312"/>
                                </a:lnTo>
                                <a:lnTo>
                                  <a:pt x="252" y="317"/>
                                </a:lnTo>
                                <a:lnTo>
                                  <a:pt x="247" y="324"/>
                                </a:lnTo>
                                <a:lnTo>
                                  <a:pt x="242" y="329"/>
                                </a:lnTo>
                                <a:lnTo>
                                  <a:pt x="239" y="334"/>
                                </a:lnTo>
                                <a:lnTo>
                                  <a:pt x="237" y="339"/>
                                </a:lnTo>
                                <a:lnTo>
                                  <a:pt x="235" y="345"/>
                                </a:lnTo>
                                <a:lnTo>
                                  <a:pt x="235" y="351"/>
                                </a:lnTo>
                                <a:lnTo>
                                  <a:pt x="235" y="358"/>
                                </a:lnTo>
                                <a:lnTo>
                                  <a:pt x="237" y="365"/>
                                </a:lnTo>
                                <a:lnTo>
                                  <a:pt x="240" y="371"/>
                                </a:lnTo>
                                <a:lnTo>
                                  <a:pt x="244" y="376"/>
                                </a:lnTo>
                                <a:lnTo>
                                  <a:pt x="248" y="381"/>
                                </a:lnTo>
                                <a:lnTo>
                                  <a:pt x="252" y="384"/>
                                </a:lnTo>
                                <a:lnTo>
                                  <a:pt x="255" y="386"/>
                                </a:lnTo>
                                <a:lnTo>
                                  <a:pt x="261" y="389"/>
                                </a:lnTo>
                                <a:lnTo>
                                  <a:pt x="267" y="392"/>
                                </a:lnTo>
                                <a:lnTo>
                                  <a:pt x="270" y="392"/>
                                </a:lnTo>
                                <a:lnTo>
                                  <a:pt x="273" y="393"/>
                                </a:lnTo>
                                <a:lnTo>
                                  <a:pt x="281" y="394"/>
                                </a:lnTo>
                                <a:lnTo>
                                  <a:pt x="291" y="393"/>
                                </a:lnTo>
                                <a:lnTo>
                                  <a:pt x="302" y="390"/>
                                </a:lnTo>
                                <a:lnTo>
                                  <a:pt x="316" y="386"/>
                                </a:lnTo>
                                <a:lnTo>
                                  <a:pt x="332" y="380"/>
                                </a:lnTo>
                                <a:lnTo>
                                  <a:pt x="349" y="372"/>
                                </a:lnTo>
                                <a:lnTo>
                                  <a:pt x="368" y="363"/>
                                </a:lnTo>
                                <a:lnTo>
                                  <a:pt x="389" y="351"/>
                                </a:lnTo>
                                <a:lnTo>
                                  <a:pt x="617" y="213"/>
                                </a:lnTo>
                                <a:lnTo>
                                  <a:pt x="601" y="161"/>
                                </a:lnTo>
                                <a:lnTo>
                                  <a:pt x="367" y="306"/>
                                </a:lnTo>
                                <a:lnTo>
                                  <a:pt x="365" y="297"/>
                                </a:lnTo>
                                <a:lnTo>
                                  <a:pt x="364" y="289"/>
                                </a:lnTo>
                                <a:lnTo>
                                  <a:pt x="362" y="280"/>
                                </a:lnTo>
                                <a:lnTo>
                                  <a:pt x="358" y="273"/>
                                </a:lnTo>
                                <a:lnTo>
                                  <a:pt x="355" y="266"/>
                                </a:lnTo>
                                <a:lnTo>
                                  <a:pt x="351" y="260"/>
                                </a:lnTo>
                                <a:lnTo>
                                  <a:pt x="347" y="254"/>
                                </a:lnTo>
                                <a:lnTo>
                                  <a:pt x="343" y="249"/>
                                </a:lnTo>
                                <a:lnTo>
                                  <a:pt x="336" y="241"/>
                                </a:lnTo>
                                <a:lnTo>
                                  <a:pt x="328" y="235"/>
                                </a:lnTo>
                                <a:lnTo>
                                  <a:pt x="320" y="229"/>
                                </a:lnTo>
                                <a:lnTo>
                                  <a:pt x="311" y="224"/>
                                </a:lnTo>
                                <a:lnTo>
                                  <a:pt x="300" y="219"/>
                                </a:lnTo>
                                <a:lnTo>
                                  <a:pt x="290" y="215"/>
                                </a:lnTo>
                                <a:lnTo>
                                  <a:pt x="277" y="211"/>
                                </a:lnTo>
                                <a:lnTo>
                                  <a:pt x="265" y="208"/>
                                </a:lnTo>
                                <a:lnTo>
                                  <a:pt x="102" y="174"/>
                                </a:lnTo>
                                <a:lnTo>
                                  <a:pt x="136" y="12"/>
                                </a:lnTo>
                                <a:lnTo>
                                  <a:pt x="8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82836" tIns="41418" rIns="82836" bIns="41418"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5C10871E" id="Canvas 3" o:spid="_x0000_s1026" editas="canvas" style="position:absolute;margin-left:19.6pt;margin-top:-13.35pt;width:45.35pt;height:44.15pt;z-index:-251657216" coordsize="5759,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59;height:5600;visibility:visible;mso-wrap-style:square">
                  <v:fill o:detectmouseclick="t"/>
                  <v:path o:connecttype="none"/>
                </v:shape>
                <v:shape id="Freeform 5" o:spid="_x0000_s1028" style="position:absolute;left:2855;top:28;width:560;height:3638;visibility:visible;mso-wrap-style:square;v-text-anchor:top" coordsize="1462,90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Vjt8UA&#10;AADaAAAADwAAAGRycy9kb3ducmV2LnhtbESPQWvCQBSE74L/YXlCb3VjKFLTbES0pRWK0thLb4/s&#10;Mwlm34bs1qT+ercgeBxm5hsmXQ6mEWfqXG1ZwWwagSAurK65VPB9eHt8BuE8ssbGMin4IwfLbDxK&#10;MdG25y86574UAcIuQQWV920ipSsqMuimtiUO3tF2Bn2QXSl1h32Am0bGUTSXBmsOCxW2tK6oOOW/&#10;RsHPa4G7AZ8W8Xu93cy3/WW/+zwo9TAZVi8gPA3+Hr61P7SCGP6vhBsgs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tWO3xQAAANoAAAAPAAAAAAAAAAAAAAAAAJgCAABkcnMv&#10;ZG93bnJldi54bWxQSwUGAAAAAAQABAD1AAAAigMAAAAA&#10;" path="m,9051l,28,5,6,6,,21,28,38,57,55,86r18,29l91,143r18,27l128,197r18,25l157,237r18,21l199,285r26,30l291,388r81,86l461,571r98,104l663,784,767,894r102,108l968,1105r93,96l1142,1287r70,71l1265,1413r33,36l1310,1460r28,52l1364,1564r20,50l1402,1662r13,48l1426,1757r7,44l1438,1845r2,43l1440,1929r-2,39l1433,2006r-6,37l1419,2079r-9,34l1400,2145r-12,30l1376,2204r-12,27l1351,2257r-14,23l1325,2301r-13,20l1299,2339r-22,30l1259,2391r-12,13l1242,2409,481,3020r-39,24l405,3068r-33,26l341,3121r-29,27l287,3177r-23,29l243,3236r-18,30l209,3296r-15,31l182,3357r-11,30l162,3418r-8,28l149,3476r-5,29l141,3532r-4,27l136,3584r-1,24l135,3630r,22l136,3672r4,34l143,3731r2,16l146,3752r-8,679l137,4361r,-65l138,4233r4,-58l145,4121r5,-51l156,4023r7,-45l170,3938r9,-38l188,3865r10,-31l207,3805r11,-26l228,3754r11,-21l249,3713r11,-17l270,3681r11,-14l290,3656r10,-10l309,3638r9,-8l332,3620r12,-5l353,3611r2,-1l997,3125r41,-29l1077,3068r36,-29l1147,3011r30,-29l1207,2954r26,-28l1257,2899r23,-28l1300,2844r19,-26l1336,2792r15,-24l1365,2743r11,-23l1388,2697r8,-21l1405,2654r7,-20l1418,2616r9,-34l1432,2553r5,-40l1437,2498r15,269l1460,4558r1,27l1462,4612r,27l1461,4665r-2,26l1457,4715r-4,26l1450,4765r-8,47l1431,4856r-11,41l1408,4936r-13,35l1384,5002r-12,28l1362,5053r-16,32l1340,5096r-13,17l1310,5133r-19,21l1270,5177r-24,24l1220,5225r-27,27l1163,5278r-61,56l1036,5391r-68,58l901,5506r-67,55l771,5612r-59,47l660,5700r-43,35l585,5760r-22,16l556,5782r-46,24l466,5829r-39,25l390,5880r-33,26l326,5934r-27,27l273,5990r-22,27l231,6046r-18,28l198,6102r-14,28l172,6158r-9,27l154,6212r-7,25l142,6263r-5,24l135,6310r-2,21l131,6352r,20l131,6389r2,30l135,6442r2,14l138,6461r,777l190,6603r9,-15l208,6575r11,-15l229,6545r13,-15l254,6515r13,-13l281,6487r29,-28l340,6433r30,-26l400,6384r30,-22l457,6343r25,-18l504,6310r33,-20l549,6283r76,-57l715,6155r100,-80l916,5996r91,-74l1083,5862r51,-41l1153,5805r26,-29l1203,5749r23,-28l1247,5695r20,-26l1285,5644r17,-25l1317,5595r15,-23l1345,5550r11,-21l1368,5508r19,-40l1402,5432r11,-31l1422,5372r6,-24l1432,5327r5,-28l1437,5290r15,2113l1447,7465r-5,61l1435,7586r-8,56l1420,7697r-10,51l1401,7799r-10,48l1381,7893r-11,44l1358,7978r-11,40l1335,8055r-11,36l1312,8125r-12,31l1278,8213r-22,49l1236,8303r-17,33l1205,8362r-12,19l1186,8391r-3,4l1137,8462r-47,64l1042,8584r-48,54l944,8687r-49,46l845,8774r-50,38l746,8847r-50,31l648,8906r-49,25l552,8953r-47,19l460,8989r-44,15l373,9015r-42,11l291,9034r-37,7l219,9046r-33,4l154,9052r-28,2l78,9055r-37,-1l19,9052r-7,-1l,9051xe" fillcolor="#78b3e0" stroked="f">
                  <v:path arrowok="t" o:connecttype="custom" o:connectlocs="805,1125;4179,6828;7629,11447;21431,27112;40677,48240;50224,58643;54249,68684;55208,77481;54057,84871;51795,90655;48958,95154;16946,122266;11003,127608;7438,133633;5712,139618;5176,144920;5482,149860;5252,172554;5981,161589;7591,153997;9546,149137;11502,146446;13534,145040;42671,122065;48192,116442;51795,111180;53866,106601;55093,100938;56051,185247;55706,190428;53981,198260;51604,204245;48690,207940;42249,214247;29559,225413;21585,232000;14952,236177;9623,241680;6594,247343;5252,252525;5022,256622;5291,290723;8780,262888;11885,259434;17521,254774;23962,250075;41521,235454;47003,229791;50492,224730;53176,219629;54901,213965;55284,302291;53712,313256;51642,322053;48997,329885;45738,336633;39949,344787;30479,353945;21163,359608;12690,362540;5904,363585;460,363544" o:connectangles="0,0,0,0,0,0,0,0,0,0,0,0,0,0,0,0,0,0,0,0,0,0,0,0,0,0,0,0,0,0,0,0,0,0,0,0,0,0,0,0,0,0,0,0,0,0,0,0,0,0,0,0,0,0,0,0,0,0,0,0,0,0"/>
                </v:shape>
                <v:shape id="Freeform 6" o:spid="_x0000_s1029" style="position:absolute;left:2852;top:29;width:560;height:3637;visibility:visible;mso-wrap-style:square;v-text-anchor:top" coordsize="342,2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txO74A&#10;AADaAAAADwAAAGRycy9kb3ducmV2LnhtbESPzQrCMBCE74LvEFbwpqkKItUoKiiKJ38eYG3Wtths&#10;ShNt9emNIHgcZuYbZrZoTCGeVLncsoJBPwJBnFidc6rgct70JiCcR9ZYWCYFL3KwmLdbM4y1rflI&#10;z5NPRYCwi1FB5n0ZS+mSjAy6vi2Jg3ezlUEfZJVKXWEd4KaQwygaS4M5h4UMS1pnlNxPD6Mgqbc0&#10;OQxWzXWz5326HL+Z3FupbqdZTkF4avw//GvvtIIRfK+EGyDnH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AvLcTu+AAAA2gAAAA8AAAAAAAAAAAAAAAAAmAIAAGRycy9kb3ducmV2&#10;LnhtbFBLBQYAAAAABAAEAPUAAACDAwAAAAA=&#10;" path="m,2219l,7,1,1,1,,5,7r4,7l13,21r4,7l21,35r4,7l30,48r4,6l37,58r4,5l47,70r6,7l68,95r19,21l108,140r23,25l155,192r24,27l203,246r23,25l248,294r19,22l284,333r12,13l304,355r2,3l313,371r6,12l324,396r4,11l331,419r3,12l335,442r1,10l337,463r,10l336,482r-1,10l334,501r-2,9l330,518r-3,8l325,533r-3,7l319,547r-3,6l313,559r-3,5l307,569r-3,4l299,581r-4,5l292,589r-1,2l113,740r-10,6l95,752r-8,7l80,765r-7,7l67,779r-5,7l57,793r-4,8l49,808r-4,8l43,823r-3,7l38,838r-2,7l35,852r-1,7l33,866r-1,7l32,879r,6l32,890r,5l32,900r1,9l33,915r1,4l34,920r-2,166l32,1069r,-16l32,1038r1,-14l34,1010r1,-12l36,986r2,-11l40,965r2,-9l44,948r2,-8l48,933r3,-7l53,920r3,-5l58,910r3,-4l63,902r3,-3l68,896r2,-2l72,892r2,-2l78,888r2,-2l83,885,233,766r10,-7l252,752r8,-7l268,738r7,-7l282,724r6,-7l294,711r5,-7l304,697r5,-6l313,685r3,-6l319,672r3,-5l325,661r2,-5l329,651r1,-5l332,641r2,-8l335,626r1,-10l336,612r4,66l342,1117r,7l342,1131r,13l341,1150r,6l340,1162r-1,6l337,1180r-2,11l332,1201r-3,9l326,1219r-2,7l321,1233r-2,6l315,1247r-2,2l310,1254r-4,4l302,1264r-5,5l291,1275r-6,6l279,1288r-7,6l258,1308r-16,14l226,1336r-15,14l195,1363r-15,13l167,1387r-13,10l144,1406r-7,6l132,1416r-2,2l119,1423r-10,6l100,1435r-9,7l84,1448r-8,7l70,1461r-6,8l59,1475r-5,7l50,1489r-4,7l43,1503r-3,7l38,1516r-2,7l34,1529r-1,6l32,1541r,6l31,1552r,5l31,1562r,4l31,1574r1,5l32,1583r,1l32,1775,44,1619r3,-4l49,1612r2,-4l54,1605r3,-4l59,1597r3,-3l66,1590r7,-6l80,1577r7,-6l94,1565r7,-5l107,1555r6,-4l118,1547r8,-5l128,1540r18,-14l167,1509r24,-20l214,1470r22,-18l253,1437r12,-10l270,1423r6,-7l281,1409r6,-6l292,1396r4,-6l301,1384r4,-6l308,1372r4,-6l315,1361r2,-5l320,1350r4,-9l328,1332r3,-8l333,1317r1,-6l335,1306r1,-7l336,1297r4,518l338,1830r-1,15l336,1860r-2,14l332,1887r-2,13l328,1912r-3,12l323,1935r-3,11l318,1956r-3,10l312,1975r-2,9l307,1992r-3,8l299,2014r-5,12l289,2036r-4,8l282,2050r-3,5l277,2057r,1l266,2075r-11,15l244,2105r-11,13l221,2130r-12,11l198,2151r-12,9l175,2169r-12,8l152,2183r-12,7l129,2195r-11,5l108,2204r-11,3l87,2210r-10,3l68,2215r-9,2l51,2218r-7,1l36,2219r-7,1l18,2220r-8,l4,2219r-1,l,2219xe" filled="f" strokecolor="#78b3e0" strokeweight="72e-5mm">
                  <v:path arrowok="t" o:connecttype="custom" o:connectlocs="818,1147;4092,6881;7693,11468;21441,27032;40591,48166;50084,58652;54176,68645;55158,77492;54012,84865;51721,90599;48938,95186;16858,122218;10966,127624;7365,133686;5729,139584;5238,144991;5401,149905;5238,172514;5892,161537;7529,154001;9493,149086;11457,146465;13585,144991;42555,122054;48120,116484;51721,111241;53848,106654;54994,100920;55976,185293;55485,191355;53357,199710;51229,204625;47629,208885;39609,216585;27333,227234;21277,232312;13748,237227;8838,242798;6220,248368;5238,253447;5074,257870;7202,265243;9329,262294;13094,258362;18495,254102;27333,247221;43373,233787;47792,228708;51066,223793;53685,218223;54994,212817;54994,304726;53194,315211;51066,323566;48120,331922;45337,337001;38136,346994;28643,355350;19313,360428;11130,362886;4747,363705;0,363541" o:connectangles="0,0,0,0,0,0,0,0,0,0,0,0,0,0,0,0,0,0,0,0,0,0,0,0,0,0,0,0,0,0,0,0,0,0,0,0,0,0,0,0,0,0,0,0,0,0,0,0,0,0,0,0,0,0,0,0,0,0,0,0,0,0"/>
                </v:shape>
                <v:shape id="Freeform 7" o:spid="_x0000_s1030" style="position:absolute;left:1040;top:1081;width:3663;height:3692;visibility:visible;mso-wrap-style:square;v-text-anchor:top" coordsize="9553,91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eQ48IA&#10;AADaAAAADwAAAGRycy9kb3ducmV2LnhtbESP0WoCMRRE3wX/IVyhL6JZbSmyGkVKhda3aj/gsrlu&#10;FpOb3SRdt3/fFAQfh5k5w2x2g7OipxAbzwoW8wIEceV1w7WC7/NhtgIRE7JG65kU/FKE3XY82mCp&#10;/Y2/qD+lWmQIxxIVmJTaUspYGXIY574lzt7FB4cpy1BLHfCW4c7KZVG8SocN5wWDLb0Zqq6nH6fg&#10;/eCq3nZLc7Rd2H9epsdFeO6UepoM+zWIREN6hO/tD63gBf6v5Bsgt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V5DjwgAAANoAAAAPAAAAAAAAAAAAAAAAAJgCAABkcnMvZG93&#10;bnJldi54bWxQSwUGAAAAAAQABAD1AAAAhwMAAAAA&#10;" path="m2747,198r1,-15l2750,143r-1,-23l2747,95r-2,-13l2741,70r-3,-11l2733,48r-5,-9l2721,29r-7,-7l2706,17r-11,-5l2683,10r-12,l2657,12r-16,6l2624,25r-19,10l2584,48r-23,17l2537,85r-26,25l2482,137r-19,15l2415,190r-70,56l2261,312r-88,68l2089,445r-38,28l2017,498r-28,20l1966,533r-19,13l1896,587r-76,59l1729,719r-48,40l1632,799r-49,41l1536,882r-45,39l1451,959r-37,35l1384,1025r-6,7l1361,1050r-27,29l1298,1120r-43,47l1205,1224r-55,64l1091,1357r-60,76l968,1512r-31,41l906,1594r-31,43l844,1679r-29,42l785,1765r-28,43l730,1851r-26,43l679,1936r-23,42l635,2021r-5,6l620,2047r-17,33l581,2122r-27,53l524,2235r-33,68l455,2377r-36,78l383,2537r-36,83l312,2706r-17,42l279,2790r-15,42l250,2873r-14,40l224,2953r-11,39l203,3029r-2,7l195,3055r-9,30l175,3127r-15,50l145,3238r-17,67l111,3382r-18,82l76,3553r-17,93l43,3744r-6,50l30,3845r-6,52l19,3948r-4,53l11,4054r-3,53l6,4161r,6l5,4186r-1,32l2,4259r-1,52l,4371r1,69l2,4516r2,83l8,4686r7,94l22,4875r5,49l32,4974r7,50l46,5074r8,50l62,5175r10,51l82,5277r2,10l89,5315r10,45l113,5419r15,73l150,5576r23,92l199,5766r15,52l230,5870r16,54l262,5978r18,54l298,6086r19,53l337,6192r21,53l379,6297r23,51l424,6396r23,48l471,6491r24,43l521,6575r5,9l539,6609r21,39l588,6701r36,62l665,6835r48,81l764,7000r28,44l820,7088r30,46l880,7178r32,45l944,7268r32,44l1010,7357r34,42l1077,7440r34,40l1146,7520r35,35l1216,7590r34,33l1285,7653r7,6l1308,7678r28,30l1373,7748r47,49l1476,7852r63,62l1611,7981r39,33l1690,8050r41,36l1774,8123r46,37l1866,8197r48,37l1962,8271r51,36l2063,8343r53,36l2169,8413r55,34l2279,8480r55,31l2390,8541r8,4l2417,8557r31,19l2492,8601r53,31l2610,8666r73,38l2768,8745r44,21l2860,8787r49,22l2960,8831r53,21l3068,8873r56,21l3182,8915r60,22l3303,8956r64,20l3431,8994r65,17l3563,9028r68,15l3700,9057r9,2l3736,9066r42,10l3835,9089r71,14l3989,9118r46,8l4085,9134r52,8l4190,9149r57,8l4305,9163r61,6l4430,9174r64,6l4559,9183r69,3l4696,9188r71,1l4839,9189r71,-2l4984,9184r74,-4l5132,9173r75,-7l5283,9155r10,-1l5325,9150r49,-6l5440,9134r81,-12l5615,9105r103,-19l5831,9062r59,-13l5950,9035r62,-15l6075,9003r63,-17l6202,8968r63,-19l6330,8928r63,-21l6456,8885r63,-25l6581,8835r60,-25l6699,8782r57,-28l6812,8723r6,-3l6838,8711r32,-14l6913,8676r53,-25l7028,8619r69,-37l7174,8539r42,-23l7258,8490r43,-25l7345,8437r47,-29l7438,8378r48,-32l7533,8314r48,-35l7630,8243r50,-37l7728,8168r50,-39l7827,8087r49,-42l7924,8002r6,-7l7951,7977r30,-29l8022,7909r49,-48l8127,7805r61,-61l8252,7676r68,-71l8388,7531r68,-76l8521,7378r32,-39l8583,7301r30,-38l8640,7226r27,-37l8691,7153r23,-35l8734,7084r5,-9l8755,7051r24,-38l8812,6961r39,-63l8895,6824r48,-85l8994,6647r27,-49l9047,6548r27,-52l9100,6442r26,-54l9153,6332r25,-56l9203,6219r24,-58l9251,6104r22,-60l9294,5986r20,-58l9332,5870r16,-58l9362,5755r3,-10l9373,5718r12,-45l9399,5615r17,-72l9435,5459r20,-94l9476,5264r10,-53l9495,5156r10,-55l9513,5044r9,-58l9529,4928r6,-59l9541,4810r5,-59l9550,4693r2,-58l9553,4578r,-58l9552,4465r-3,-55l9544,4359r,-10l9545,4325r-1,-41l9544,4230r-3,-69l9538,4082r-7,-91l9522,3890r-6,-53l9510,3781r-7,-57l9494,3665r-8,-61l9475,3541r-11,-63l9451,3413r-14,-65l9423,3281r-17,-68l9388,3146r-19,-69l9348,3008r-22,-69l9301,2871r-2,-9l9290,2838r-14,-38l9256,2749r-24,-62l9203,2615r-34,-79l9132,2448r-43,-92l9044,2260r-23,-50l8996,2160r-26,-50l8944,2060r-27,-50l8889,1960r-27,-48l8832,1863r-29,-49l8773,1768r-31,-46l8711,1678r-5,-8l8690,1649r-27,-34l8629,1570r-43,-54l8537,1454r-56,-69l8421,1312r-65,-76l8288,1159r-35,-39l8217,1081r-34,-38l8146,1006r-36,-37l8074,933r-36,-33l8002,866r-36,-31l7932,805r-35,-27l7863,753r-6,-6l7839,732r-30,-22l7770,681r-47,-36l7669,603r-58,-45l7548,509r-67,-50l7415,407r-68,-52l7282,304r-62,-50l7161,209r-53,-42l7062,130r-13,-14l7019,84,6998,65,6976,46r-11,-8l6952,29r-12,-8l6928,14,6915,8,6903,4,6892,1,6880,r-10,l6859,3r-9,4l6841,14r-8,10l6826,37r-6,16l6816,72r-3,22l6811,120r-1,30l6812,183r7,1723l6818,1916r-1,26l6818,1961r2,22l6824,2009r7,29l6836,2053r5,16l6846,2086r8,18l6862,2122r9,18l6881,2159r11,19l6904,2198r14,20l6934,2239r16,21l6968,2282r20,21l7008,2324r23,22l7035,2352r13,15l7069,2393r27,34l7128,2468r38,48l7207,2570r43,61l7296,2696r46,69l7365,2800r23,36l7411,2873r22,37l7455,2948r21,37l7497,3023r19,38l7535,3099r17,38l7569,3174r15,38l7586,3218r7,15l7604,3259r13,36l7633,3340r19,55l7672,3458r21,72l7704,3569r10,41l7725,3652r10,45l7746,3743r11,49l7766,3843r9,51l7784,3947r8,55l7800,4059r6,59l7812,4178r6,61l7822,4302r4,64l7826,4371r2,18l7830,4419r2,40l7832,4510r-1,61l7829,4606r-2,36l7824,4681r-4,41l7814,4766r-6,45l7801,4859r-9,51l7782,4961r-12,53l7758,5070r-15,57l7726,5188r-18,60l7687,5311r-22,65l7641,5442r-28,67l7585,5578r-32,71l7551,5655r-6,17l7534,5701r-17,39l7495,5788r-28,57l7450,5877r-19,34l7411,5946r-24,38l7363,6023r-27,40l7307,6106r-30,43l7243,6194r-36,47l7169,6289r-41,48l7085,6387r-46,51l6991,6490r-52,51l6886,6594r-57,54l6768,6702r-63,55l6699,6763r-19,18l6648,6810r-45,38l6575,6870r-30,23l6511,6918r-38,26l6433,6972r-44,28l6341,7029r-51,29l6236,7089r-58,30l6117,7149r-66,31l5983,7210r-72,28l5836,7268r-79,27l5674,7322r-85,25l5499,7371r-94,23l5308,7414r-101,19l5102,7449r-107,14l4983,7463r-31,3l4901,7468r-70,l4791,7468r-44,-1l4700,7465r-52,-3l4593,7458r-57,-4l4476,7448r-63,-8l4347,7432r-67,-11l4211,7408r-71,-14l4067,7378r-74,-18l3918,7339r-76,-24l3765,7290r-78,-29l3610,7231r-78,-34l3454,7160r-77,-40l3299,7076r-76,-46l3215,7025r-26,-16l3147,6981r-53,-37l3029,6898r-75,-56l2914,6811r-42,-34l2829,6741r-44,-37l2739,6664r-46,-41l2645,6578r-46,-45l2552,6485r-48,-49l2458,6385r-46,-53l2367,6278r-44,-56l2281,6164r-41,-59l2200,6044r-36,-62l2128,5918r-33,-64l2091,5845r-13,-22l2059,5787r-25,-47l2004,5681r-33,-68l1935,5536r-36,-85l1880,5407r-18,-46l1844,5315r-17,-48l1810,5218r-15,-49l1779,5119r-14,-51l1752,5017r-11,-50l1731,4916r-8,-50l1716,4815r-5,-48l1709,4717r,-47l1710,4594r2,-76l1714,4441r4,-78l1722,4285r4,-79l1731,4127r8,-78l1747,3971r10,-79l1769,3815r14,-76l1790,3701r9,-38l1807,3626r10,-37l1826,3552r11,-36l1848,3480r13,-35l1885,3377r23,-64l1933,3252r23,-57l1979,3141r24,-49l2027,3043r23,-44l2074,2955r24,-41l2122,2875r26,-38l2173,2800r26,-35l2227,2730r27,-35l2264,2684r24,-33l2324,2604r41,-54l2408,2494r41,-52l2483,2401r21,-24l2517,2365r31,-34l2570,2308r23,-27l2617,2250r25,-35l2655,2197r12,-18l2678,2159r12,-19l2700,2119r11,-20l2719,2078r9,-22l2735,2035r6,-22l2746,1992r3,-22l2751,1949r,-23l2750,1905r-3,-22l2747,198xe" fillcolor="#002940" stroked="f">
                  <v:path arrowok="t" o:connecttype="custom" o:connectlocs="103755,683;94438,6107;66294,28886;48120,46884;27990,74364;16066,98630;7477,122735;920,156563;77,181431;3221,212406;11426,244506;21472,267085;38726,295569;54447,313246;79101,335182;102873,349685;131554,361336;158623,367282;191100,368969;225838,363545;256857,352819;279939,340083;303827,321482;327944,294846;341058,274156;355551,242819;363335,211482;366287,181592;364638,151902;357583,118075;344930,86778;332162,64883;309578,37483;291826,22418;267478,1848;261995,964;261650,80712;266481,90796;279748,108312;290790,129043;297002,150376;300146,176329;298382,199309;289295,227874;277716,248845;256129,272428;234542,287213;191521,299828;166675,298582;129483,286047;105020,267728;82973,240328;70704,213531;65528,187618;68633,148688;76800,124222;89108,104616;102260,87542;105442,76534" o:connectangles="0,0,0,0,0,0,0,0,0,0,0,0,0,0,0,0,0,0,0,0,0,0,0,0,0,0,0,0,0,0,0,0,0,0,0,0,0,0,0,0,0,0,0,0,0,0,0,0,0,0,0,0,0,0,0,0,0,0,0"/>
                </v:shape>
                <v:shape id="Freeform 8" o:spid="_x0000_s1031" style="position:absolute;top:3245;width:5760;height:2359;visibility:visible;mso-wrap-style:square;v-text-anchor:top" coordsize="15023,58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2cV8MA&#10;AADaAAAADwAAAGRycy9kb3ducmV2LnhtbESPQWsCMRSE74L/ITyhF6lZKxbZGkUEQfDS6tbz6+Y1&#10;u7h5WZKoa3+9KQgeh5n5hpkvO9uIC/lQO1YwHmUgiEunazYKisPmdQYiRGSNjWNScKMAy0W/N8dc&#10;uyt/0WUfjUgQDjkqqGJscylDWZHFMHItcfJ+nbcYk/RGao/XBLeNfMuyd2mx5rRQYUvrisrT/mwV&#10;+M9utVvHovwemkMxaY7m/PNnlHoZdKsPEJG6+Aw/2lutYAr/V9INkI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z2cV8MAAADaAAAADwAAAAAAAAAAAAAAAACYAgAAZHJzL2Rv&#10;d25yZXYueG1sUEsFBgAAAAAEAAQA9QAAAIgDAAAAAA==&#10;" path="m1110,528r-3,-1l1098,525r-15,-3l1060,516r-29,-9l996,496,954,480,904,460,848,436,784,407,713,373,635,333,593,310,550,287,504,261,456,234,407,205,355,174,301,141,245,106r-4,-4l231,93,213,78,190,61,164,43,137,26,123,18,108,11,95,6,81,3,68,1,55,,44,2,33,6r-9,7l15,23,9,36,4,51,1,71,,95r1,27l4,153r6,37l19,230r11,46l45,327r2,11l55,369r13,49l86,483r22,78l134,651r29,97l196,853r35,109l268,1073r21,55l309,1183r20,55l350,1291r22,53l393,1394r22,49l437,1490r22,44l483,1576r22,38l527,1650r3,5l539,1666r15,19l575,1710r13,13l603,1738r17,16l638,1770r19,17l678,1805r23,17l725,1840r25,17l779,1875r29,16l839,1908r33,16l906,1939r37,15l981,1968r40,11l1064,1991r43,9l1152,2008r48,6l1248,2018r52,2l1352,2022r6,11l1376,2068r28,55l1443,2197r49,91l1551,2393r32,56l1618,2509r37,61l1694,2635r41,67l1778,2769r45,70l1870,2909r49,72l1968,3053r52,72l2074,3197r55,72l2184,3340r58,71l2302,3482r60,68l2423,3617r62,66l2549,3745r14,13l2602,3794r62,57l2748,3925r102,90l2969,4116r64,55l3102,4227r71,59l3246,4346r76,60l3400,4468r79,61l3562,4591r82,61l3727,4713r85,59l3896,4829r84,56l4065,4939r84,52l4232,5040r82,45l4395,5127r79,38l4551,5199r121,51l4791,5301r118,50l5027,5400r60,25l5146,5448r62,24l5268,5495r62,23l5393,5540r65,22l5522,5583r67,21l5657,5624r70,21l5799,5664r74,18l5949,5700r78,16l6107,5732r83,16l6276,5762r88,14l6456,5788r94,13l6648,5812r101,10l6854,5831r18,2l6921,5839r81,9l7112,5857r65,4l7248,5864r78,4l7410,5870r89,1l7594,5871r100,-2l7800,5866r109,-6l8024,5853r118,-10l8265,5832r126,-15l8521,5799r133,-20l8789,5755r139,-28l9068,5696r143,-36l9357,5621r147,-43l9652,5530r150,-53l9952,5419r18,-6l10019,5394r80,-33l10206,5316r62,-29l10336,5256r73,-34l10486,5183r84,-41l10656,5098r90,-48l10840,4998r97,-55l11036,4885r101,-61l11241,4759r105,-68l11452,4619r107,-76l11666,4464r108,-82l11881,4295r107,-89l12093,4113r104,-97l12299,3917r100,-104l12497,3705r10,-9l12532,3668r41,-45l12628,3561r66,-76l12769,3395r41,-49l12853,3294r44,-56l12942,3181r47,-61l13035,3058r47,-65l13131,2927r47,-69l13226,2788r47,-72l13321,2643r45,-74l13411,2494r44,-75l13496,2342r41,-77l13575,2188r36,-79l13643,2031r7,l13669,2030r29,-2l13736,2024r47,-6l13835,2011r58,-11l13954,1988r32,-9l14018,1971r32,-10l14082,1952r33,-12l14146,1927r31,-12l14209,1900r29,-16l14267,1868r27,-18l14320,1831r25,-21l14368,1789r21,-23l14408,1740r4,-3l14422,1728r15,-17l14459,1687r25,-31l14513,1615r16,-23l14546,1567r18,-28l14582,1510r18,-32l14620,1443r19,-37l14659,1367r20,-42l14699,1280r20,-47l14739,1182r20,-53l14779,1074r20,-59l14818,953r19,-64l14856,822r18,-71l14891,677r100,-470l14998,191r13,-38l15017,130r5,-25l15023,93r,-12l15022,69r-3,-10l15015,49r-4,-9l15004,32r-9,-5l14985,22r-12,-2l14958,19r-18,2l14921,25r-23,6l14874,41r-28,13l14814,68r-35,19l14741,111r-41,25l14688,146r-34,25l14628,189r-29,20l14564,232r-39,26l14482,284r-48,28l14384,340r-54,30l14273,398r-60,29l14150,454r-66,27l14082,483r-8,3l14059,492r-21,8l14010,508r-34,11l13934,529r-47,12l13831,552r-62,11l13698,574r-79,9l13577,589r-44,3l13486,596r-48,3l13387,602r-54,2l13279,607r-57,1l13209,606r-35,-5l13121,595r-65,-5l13019,587r-39,-3l12940,582r-41,-1l12858,581r-40,1l12778,584r-39,4l12734,589r-10,3l12706,598r-24,10l12667,614r-15,8l12635,632r-18,11l12597,655r-20,14l12556,685r-22,18l12511,722r-23,22l12463,767r-25,27l12413,822r-27,31l12360,887r-26,36l12306,961r-27,42l12252,1048r-28,47l12197,1147r-28,54l12142,1258r-28,61l12111,1327r-9,22l12085,1385r-24,49l12029,1493r-38,71l11969,1602r-23,41l11919,1686r-27,46l11862,1779r-30,49l11798,1879r-36,52l11725,1985r-39,55l11645,2096r-44,57l11556,2211r-48,59l11459,2329r-52,61l11353,2450r-56,60l11239,2571r-60,62l11172,2641r-23,26l11111,2707r-53,52l11026,2789r-36,34l10952,2859r-42,37l10865,2936r-49,42l10765,3021r-54,44l10653,3111r-61,45l10527,3204r-66,47l10391,3299r-72,48l10243,3393r-78,48l10085,3487r-84,46l9915,3577r-88,42l9736,3662r-93,40l9547,3740r-98,36l9441,3778r-22,8l9382,3800r-48,18l9273,3839r-72,25l9119,3890r-91,29l8930,3948r-106,30l8713,4009r-116,29l8537,4052r-61,14l8414,4079r-61,13l8291,4105r-63,10l8164,4127r-63,10l8082,4139r-56,4l7985,4146r-48,3l7881,4151r-64,2l7747,4156r-77,1l7587,4157r-89,-1l7404,4152r-99,-4l7201,4142r-108,-8l6981,4124r-115,-14l6748,4094r-121,-19l6504,4054r-126,-25l6252,4000r-128,-33l5995,3930r-129,-40l5737,3845r-129,-50l5480,3740r-127,-59l5228,3615r-124,-70l5097,3542r-20,-9l5045,3518r-44,-22l4946,3467r-64,-35l4809,3389r-82,-50l4683,3312r-46,-30l4590,3250r-49,-33l4491,3182r-52,-38l4386,3104r-55,-41l4277,3019r-57,-46l4163,2926r-58,-51l4046,2823r-59,-55l3928,2712r-62,-59l3860,2645r-19,-21l3810,2590r-39,-44l3724,2491r-55,-62l3610,2360r-62,-74l3483,2208r-66,-82l3352,2045r-62,-82l3260,1923r-28,-39l3203,1845r-25,-37l3154,1771r-23,-35l3110,1702r-18,-32l3083,1652r-26,-51l3017,1525r-48,-97l2916,1320r-56,-113l2834,1150r-26,-56l2783,1040r-23,-52l2758,984r-7,-14l2737,949r-19,-27l2706,906r-13,-16l2678,872r-17,-18l2642,835r-20,-19l2600,797r-24,-19l2549,759r-27,-19l2491,722r-31,-17l2425,688r-36,-16l2350,657r-40,-12l2267,633r-47,-11l2173,615r-51,-6l2070,604r-56,-1l1956,604r-60,4l1541,597,1110,528xe" fillcolor="#002940" stroked="f">
                  <v:path arrowok="t" o:connecttype="custom" o:connectlocs="32513,17517;11541,5665;3642,241;38,2853;2607,16794;12614,49740;20321,66494;26877,73204;39146,79512;53831,85297;69896,114064;90562,142631;116289,167581;146157,191728;179130,210933;209266,223468;237332,230941;268465,234959;303241,235441;353161,227406;393688,212419;427006,193817;467648,161353;491151,134434;508903,109123;523358,81601;538694,78788;550005,72722;557059,63963;564344,49539;574773,8317;575540,1607;569214,2170;556906,10366;539614,19526;522169,23424;505107,24147;488429,23624;482217,26879;472900,37084;464005,54200;453653,73445;437358,96025;421370,113422;401087,130618;369724,148738;346144,157456;315471,165331;294077,167019;254087,163724;205240,147894;181239,134153;161800,119448;144585,102292;123919,75695;113835,57374;104211,37044;96697,29731;81360,24468" o:connectangles="0,0,0,0,0,0,0,0,0,0,0,0,0,0,0,0,0,0,0,0,0,0,0,0,0,0,0,0,0,0,0,0,0,0,0,0,0,0,0,0,0,0,0,0,0,0,0,0,0,0,0,0,0,0,0,0,0,0,0"/>
                </v:shape>
                <v:shape id="Freeform 9" o:spid="_x0000_s1032" style="position:absolute;left:2305;width:545;height:3674;visibility:visible;mso-wrap-style:square;v-text-anchor:top" coordsize="1423,91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GAHu8IA&#10;AADaAAAADwAAAGRycy9kb3ducmV2LnhtbESPQWvCQBSE74X+h+UJvTUbFYJGV5GC4qFgG+P9mX0m&#10;wezbkF1N2l/vFgoeh5n5hlmuB9OIO3WutqxgHMUgiAuray4V5Mft+wyE88gaG8uk4IccrFevL0tM&#10;te35m+6ZL0WAsEtRQeV9m0rpiooMusi2xMG72M6gD7Irpe6wD3DTyEkcJ9JgzWGhwpY+Kiqu2c0o&#10;OPx+NbtsN5l95ji/xecp7/nESr2Nhs0ChKfBP8P/7b1WkMDflXAD5O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YAe7wgAAANoAAAAPAAAAAAAAAAAAAAAAAJgCAABkcnMvZG93&#10;bnJldi54bWxQSwUGAAAAAAQABAD1AAAAhwMAAAAA&#10;" path="m1423,r-8,9148l1336,9148r-54,-3l1229,9141r-53,-6l1127,9126r-49,-10l1032,9104r-45,-13l944,9076r-41,-17l863,9042r-38,-18l789,9005r-35,-20l722,8965r-31,-20l662,8923r-28,-20l609,8883r-24,-20l563,8844r-22,-19l523,8807r-16,-17l491,8774r-24,-28l449,8725r-12,-14l434,8706r-42,-55l353,8596r-36,-54l282,8488r-31,-54l222,8381r-26,-52l171,8278r-22,-49l128,8180r-18,-48l93,8086,78,8041,66,7998,54,7956,44,7916r-9,-40l28,7839r-6,-33l16,7772,8,7713,4,7663,2,7623,,7593r,-19l2,7569,16,5390r2,20l22,5430r5,21l31,5471r6,19l44,5510r7,19l58,5548r16,36l92,5619r18,31l129,5681r18,28l165,5734r16,22l196,5774r21,27l225,5809r21,23l275,5860r35,32l352,5926r91,77l542,6081r94,73l716,6215r55,42l792,6273r50,32l889,6337r47,33l979,6402r41,33l1059,6467r36,31l1128,6526r57,52l1227,6619r26,27l1263,6655r4,10l1270,6676r4,15l1277,6708r6,40l1288,6795r4,53l1296,6905r4,58l1302,7023r3,114l1307,7235r,68l1307,7329r7,-793l1318,6510r1,-25l1320,6462r,-24l1319,6415r-1,-21l1315,6373r-2,-20l1310,6334r-3,-18l1304,6298r-4,-17l1290,6250r-9,-28l1271,6197r-9,-21l1252,6158r-8,-15l1230,6123r-5,-7l1214,6102r-14,-16l1184,6069r-19,-19l1120,6011r-46,-40l1030,5935r-38,-31l966,5884r-9,-7l883,5826r-97,-69l677,5679,566,5598,461,5521r-87,-63l315,5414r-22,-16l264,5371r-25,-27l215,5315r-23,-28l172,5258r-19,-28l136,5201r-15,-29l107,5144,94,5115,83,5088,72,5059r-8,-26l55,5005r-6,-25l43,4955r-5,-25l34,4906r-3,-22l28,4863r-3,-40l23,4790r,-49l24,4724,9,2569r,24l11,2618r4,25l21,2667r7,25l36,2716r10,23l56,2763r13,24l82,2810r13,22l109,2854r15,22l139,2897r15,20l170,2936r31,37l231,3006r28,29l284,3061r38,35l337,3107r74,59l509,3243r111,86l735,3417r108,82l932,3567r62,47l1016,3632r38,18l1089,3671r31,23l1149,3721r26,28l1198,3779r22,31l1239,3844r17,34l1270,3914r14,36l1294,3987r10,38l1311,4062r7,37l1322,4136r4,37l1328,4209r2,35l1330,4278r,32l1329,4340r-1,29l1327,4395r-4,47l1319,4477r-4,22l1314,4507r-7,-748l1311,3714r1,-42l1310,3631r-3,-39l1301,3553r-8,-37l1284,3482r-11,-34l1261,3416r-14,-31l1232,3356r-16,-28l1200,3302r-16,-26l1166,3253r-18,-22l1130,3211r-18,-20l1094,3173r-18,-16l1059,3141r-17,-14l1026,3115r-13,-11l966,3073r-18,-10l918,3043r-40,-30l829,2977r-55,-42l714,2887r-63,-51l587,2785r-66,-52l458,2681r-60,-50l343,2586r-49,-40l254,2512r-32,-26l202,2469r-6,-5l168,2441r-24,-24l123,2390r-20,-26l86,2336,70,2308,57,2279,46,2250,36,2220r-8,-31l22,2159r-6,-30l13,2098r-3,-29l9,2040r,-29l9,1983r1,-27l12,1929r2,-24l21,1858r6,-40l41,1759r5,-21l56,1711r11,-26l78,1659r13,-26l104,1608r14,-25l131,1559r15,-24l176,1488r29,-43l235,1404r29,-39l293,1331r25,-31l342,1272r21,-23l393,1217r11,-10l439,1173r45,-43l538,1076r61,-62l666,948r69,-70l806,805r71,-73l946,661r66,-68l1072,531r54,-55l1170,431r34,-36l1225,372r8,-7l1251,338r19,-29l1287,282r16,-28l1332,200r27,-51l1381,103r18,-41l1413,27,1423,xe" fillcolor="#002940" stroked="f">
                  <v:path arrowok="t" o:connecttype="custom" o:connectlocs="45055,366959;34596,363906;26474,359326;20727,354506;16742,349926;9616,338799;4214,326668;1341,316384;77,306221;843,218127;2222,222867;6321,230338;10536,235400;27431,249661;37507,257172;47009,265889;48924,269465;49882,282118;50495,261511;50380,256007;49423,251066;47124,245965;42909,241466;33830,234034;12068,217484;6590,211217;3180,204388;1456,198041;881,190449;805,107135;3142,112879;6513,117941;12911,124810;35707,143289;44021,149475;48656,157228;50648,166146;50917,174341;50342,181049;49844,142726;47200,134813;43293,128988;39308,125132;31761,119588;17547,107697;7739,99181;3295,93839;843,86728;345,79658;1571,70660;3984,64594;9003,56400;15057,48888;25516,38082;41070,21331;47928,13578;52909,4138" o:connectangles="0,0,0,0,0,0,0,0,0,0,0,0,0,0,0,0,0,0,0,0,0,0,0,0,0,0,0,0,0,0,0,0,0,0,0,0,0,0,0,0,0,0,0,0,0,0,0,0,0,0,0,0,0,0,0,0,0"/>
                </v:shape>
                <v:shape id="Freeform 10" o:spid="_x0000_s1033" style="position:absolute;left:2859;top:3097;width:373;height:209;visibility:visible;mso-wrap-style:square;v-text-anchor:top" coordsize="973,5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tMm8MA&#10;AADaAAAADwAAAGRycy9kb3ducmV2LnhtbESP0WrCQBRE3wv+w3KFvtVNhaaSukoIiBX6YLUfcMle&#10;k9jduzG7NbFf7wqCj8PMnGHmy8EacabON44VvE4SEMSl0w1XCn72q5cZCB+QNRrHpOBCHpaL0dMc&#10;M+16/qbzLlQiQthnqKAOoc2k9GVNFv3EtcTRO7jOYoiyq6TusI9wa+Q0SVJpseG4UGNLRU3l7+7P&#10;KsC3r2k4bvtTavO18Wmx79ebf6Wex0P+ASLQEB7he/tTK3iH25V4A+Ti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ttMm8MAAADaAAAADwAAAAAAAAAAAAAAAACYAgAAZHJzL2Rv&#10;d25yZXYueG1sUEsFBgAAAAAEAAQA9QAAAIgDAAAAAA==&#10;" path="m,520l20,502,41,486,64,471,87,460r24,-12l136,438r24,-7l186,424r26,-6l238,414r25,-3l290,409r26,-1l341,407r26,l391,408r47,4l482,416r40,7l557,430r49,10l624,446r46,9l714,462r39,5l788,471r32,3l849,475r25,1l896,475r19,-1l931,473r13,-1l955,470r13,-3l973,466,739,82r-17,2l703,86r-20,l663,84,641,82,620,80,599,76,578,71,540,63,508,55,488,49r-8,-2l457,35,434,27,412,19,390,12,368,7,346,4,324,1,302,,281,,261,,241,1,222,3,203,6,184,9r-18,4l150,17,118,27,89,38,64,48,43,59,14,75,3,82,,520xe" stroked="f">
                  <v:path arrowok="t" o:connecttype="custom" o:connectlocs="768,20165;2456,18920;4260,17996;6141,17313;8136,16791;10093,16510;12128,16389;14085,16349;16810,16550;20033,16992;23257,17674;25713,18277;28899,18759;31470,19040;33543,19121;35116,19040;36229,18960;37150,18759;28361,3294;26980,3455;25445,3374;23794,3214;22183,2852;19496,2209;18422,1888;16656,1085;14968,482;13279,161;11590,0;10017,0;8520,121;7062,362;5757,683;3416,1526;1650,2370;115,3294" o:connectangles="0,0,0,0,0,0,0,0,0,0,0,0,0,0,0,0,0,0,0,0,0,0,0,0,0,0,0,0,0,0,0,0,0,0,0,0"/>
                </v:shape>
                <v:shape id="Freeform 11" o:spid="_x0000_s1034" style="position:absolute;left:2889;top:3281;width:339;height:37;visibility:visible;mso-wrap-style:square;v-text-anchor:top" coordsize="887,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YOvr4A&#10;AADaAAAADwAAAGRycy9kb3ducmV2LnhtbERPzYrCMBC+C75DGGFvmtqDSNe0iCDb3T2pfYDZZmyL&#10;zaQmUevbbw6Cx4/vf1OMphd3cr6zrGC5SEAQ11Z33CioTvv5GoQPyBp7y6TgSR6KfDrZYKbtgw90&#10;P4ZGxBD2GSpoQxgyKX3dkkG/sANx5M7WGQwRukZqh48YbnqZJslKGuw4NrQ40K6l+nK8GQXD7bt0&#10;v6s0vW5/7LOswuHrLxmV+piN208QgcbwFr/cpVYQt8Yr8QbI/B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OGDr6+AAAA2gAAAA8AAAAAAAAAAAAAAAAAmAIAAGRycy9kb3ducmV2&#10;LnhtbFBLBQYAAAAABAAEAPUAAACDAwAAAAA=&#10;" path="m,91l4,86,18,72,28,64,42,54,59,45,79,34r23,-9l128,16r16,-3l160,10,177,7,195,5,214,3,234,1,255,r22,l301,1r25,2l352,6r26,3l386,10r19,4l434,21r37,7l512,35r45,9l600,51r42,7l650,59r26,2l711,64r41,3l795,70r40,1l852,72r15,-1l878,70r9,-1e" filled="f" strokecolor="white" strokeweight="19e-5mm">
                  <v:path arrowok="t" o:connecttype="custom" o:connectlocs="0,3616;153,3417;689,2861;1072,2543;1608,2146;2259,1788;3025,1351;3906,993;4902,636;5515,517;6127,397;6778,278;7468,199;8195,119;8961,40;9765,0;10608,0;11527,40;12484,119;13480,238;14476,358;14782,397;15510,556;16620,834;18037,1113;19607,1391;21331,1748;22977,2027;24586,2305;24892,2344;25888,2424;27228,2543;28798,2662;30445,2782;31977,2821;32628,2861;33202,2821;33623,2782;33968,2742" o:connectangles="0,0,0,0,0,0,0,0,0,0,0,0,0,0,0,0,0,0,0,0,0,0,0,0,0,0,0,0,0,0,0,0,0,0,0,0,0,0,0"/>
                </v:shape>
                <v:shape id="Freeform 12" o:spid="_x0000_s1035" style="position:absolute;left:2904;top:3305;width:325;height:34;visibility:visible;mso-wrap-style:square;v-text-anchor:top" coordsize="848,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45CCsUA&#10;AADaAAAADwAAAGRycy9kb3ducmV2LnhtbESPQWvCQBSE70L/w/IKXsRs6qHY6EZKS2osXmpE8PbI&#10;vibB7NuQXTX9925B8DjMzDfMcjWYVlyod41lBS9RDIK4tLrhSsG+yKZzEM4ja2wtk4I/crBKn0ZL&#10;TLS98g9ddr4SAcIuQQW1910ipStrMugi2xEH79f2Bn2QfSV1j9cAN62cxfGrNNhwWKixo4+aytPu&#10;bBSsv7fFevKV5ae8GOabcj/7PGYHpcbPw/sChKfBP8L3dq4VvMH/lXADZH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jkIKxQAAANoAAAAPAAAAAAAAAAAAAAAAAJgCAABkcnMv&#10;ZG93bnJldi54bWxQSwUGAAAAAAQABAD1AAAAigMAAAAA&#10;" path="m,84l4,79,17,66,27,59,40,49,56,41,75,31,97,23r26,-7l137,11,153,9,169,6,186,4,205,2,224,1,244,r21,1l288,1r23,2l335,5r27,3l368,9r19,4l414,19r36,6l489,32r42,8l574,47r39,6l622,54r23,2l679,59r39,3l759,64r38,2l814,66r15,-1l839,64r9,-1e" filled="f" strokecolor="white" strokeweight="19e-5mm">
                  <v:path arrowok="t" o:connecttype="custom" o:connectlocs="0,3454;153,3248;652,2714;1035,2426;1534,2015;2147,1686;2875,1275;3719,946;4716,658;5252,452;5866,370;6479,247;7131,164;7859,82;8588,41;9355,0;10160,41;11041,41;11923,123;12843,206;13879,329;14109,370;14837,535;15872,781;17252,1028;18747,1316;20358,1645;22006,1933;23501,2179;23847,2220;24728,2303;26032,2426;27527,2549;29099,2632;30556,2714;31207,2714;31783,2673;32166,2632;32511,2591" o:connectangles="0,0,0,0,0,0,0,0,0,0,0,0,0,0,0,0,0,0,0,0,0,0,0,0,0,0,0,0,0,0,0,0,0,0,0,0,0,0,0"/>
                </v:shape>
                <v:shape id="Freeform 13" o:spid="_x0000_s1036" style="position:absolute;left:2923;top:3324;width:308;height:31;visibility:visible;mso-wrap-style:square;v-text-anchor:top" coordsize="801,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P5C8QA&#10;AADbAAAADwAAAGRycy9kb3ducmV2LnhtbESPQU/DMAyF70j7D5GRuLGEDRAry6aKDWnigij8AKvx&#10;mo7GqZrQdf8eH5C42XrP731eb6fQqZGG1Ea2cDc3oIjr6FpuLHx9vt4+gUoZ2WEXmSxcKMF2M7ta&#10;Y+HimT9orHKjJIRTgRZ8zn2hdao9BUzz2BOLdoxDwCzr0Gg34FnCQ6cXxjzqgC1Lg8eeXjzV39VP&#10;sLA6PezfKhPK+4PZL7vdZTz58t3am+upfAaVacr/5r/rgxN8oZdfZAC9+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8D+QvEAAAA2wAAAA8AAAAAAAAAAAAAAAAAmAIAAGRycy9k&#10;b3ducmV2LnhtbFBLBQYAAAAABAAEAPUAAACJAwAAAAA=&#10;" path="m,76l3,72,15,60,25,53,36,45,52,37,70,29,91,20r25,-6l143,8,175,3,193,1,210,r19,l249,r23,1l294,2r23,2l341,7r7,2l365,12r27,5l424,22r38,8l503,36r39,6l579,48r9,1l610,51r32,2l679,56r39,2l753,59r16,l783,59r11,-1l801,57e" filled="f" strokecolor="white" strokeweight="19e-5mm">
                  <v:path arrowok="t" o:connecttype="custom" o:connectlocs="0,3053;115,2892;576,2410;960,2129;1382,1808;1996,1486;2687,1165;3493,803;4453,562;5489,321;6718,121;7408,40;8061,0;8790,0;9558,0;10441,40;11285,80;12168,161;13090,281;13358,362;14011,482;15047,683;16276,884;17734,1205;19308,1446;20805,1687;22225,1928;22571,1968;23415,2049;24644,2129;26064,2250;27561,2330;28904,2370;29519,2370;30056,2370;30478,2330;30747,2290" o:connectangles="0,0,0,0,0,0,0,0,0,0,0,0,0,0,0,0,0,0,0,0,0,0,0,0,0,0,0,0,0,0,0,0,0,0,0,0,0"/>
                </v:shape>
                <v:shape id="Freeform 14" o:spid="_x0000_s1037" style="position:absolute;left:2929;top:3340;width:301;height:31;visibility:visible;mso-wrap-style:square;v-text-anchor:top" coordsize="784,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qKd8AA&#10;AADbAAAADwAAAGRycy9kb3ducmV2LnhtbERPTYvCMBC9L/gfwgje1rQKrlajiCCsF2VVEG9DM7bF&#10;ZlKabFv/vREEb/N4n7NYdaYUDdWusKwgHkYgiFOrC84UnE/b7ykI55E1lpZJwYMcrJa9rwUm2rb8&#10;R83RZyKEsEtQQe59lUjp0pwMuqGtiAN3s7VBH2CdSV1jG8JNKUdRNJEGCw4NOVa0ySm9H/+Ngmtr&#10;RvHu58bZ7LLfPjYHObaXRqlBv1vPQXjq/Ef8dv/qMD+G1y/hALl8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tqKd8AAAADbAAAADwAAAAAAAAAAAAAAAACYAgAAZHJzL2Rvd25y&#10;ZXYueG1sUEsFBgAAAAAEAAQA9QAAAIUDAAAAAA==&#10;" path="m,77l4,71,16,61,26,53,37,45,52,37,70,29,90,21r24,-7l142,8,172,4,189,1,207,r19,l245,r21,l288,3r22,2l335,7r6,2l358,12r26,4l417,23r36,7l492,36r39,7l567,48r8,1l597,51r31,2l665,56r38,3l737,60r16,l766,60r10,-1l784,58e" filled="f" strokecolor="white" strokeweight="19e-5mm">
                  <v:path arrowok="t" o:connecttype="custom" o:connectlocs="0,3053;153,2815;613,2419;997,2101;1418,1784;1994,1467;2684,1150;3450,833;4370,555;5444,317;6594,159;7246,40;7936,0;8664,0;9393,0;10198,0;11041,119;11884,198;12843,278;13073,357;13725,476;14721,634;15986,912;17367,1189;18862,1427;20357,1705;21737,1903;22044,1943;22887,2022;24075,2101;25494,2220;26951,2339;28254,2379;28868,2379;29366,2379;29749,2339;30056,2300" o:connectangles="0,0,0,0,0,0,0,0,0,0,0,0,0,0,0,0,0,0,0,0,0,0,0,0,0,0,0,0,0,0,0,0,0,0,0,0,0"/>
                </v:shape>
                <v:shape id="Freeform 15" o:spid="_x0000_s1038" style="position:absolute;left:2938;top:3361;width:286;height:29;visibility:visible;mso-wrap-style:square;v-text-anchor:top" coordsize="747,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9QCgL8A&#10;AADbAAAADwAAAGRycy9kb3ducmV2LnhtbERPS4vCMBC+L/gfwgje1lQPItUoIii7F996HpqxKTaT&#10;2kSt/nojLOxtPr7njKeNLcWdal84VtDrJiCIM6cLzhUc9ovvIQgfkDWWjknBkzxMJ62vMabaPXhL&#10;913IRQxhn6ICE0KVSukzQxZ911XEkTu72mKIsM6lrvERw20p+0kykBYLjg0GK5obyi67m1Ww/DWr&#10;9WuwtcfL+TRbb2hT8DVXqtNuZiMQgZrwL/5z/+g4vw+fX+IBcvI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X1AKAvwAAANsAAAAPAAAAAAAAAAAAAAAAAJgCAABkcnMvZG93bnJl&#10;di54bWxQSwUGAAAAAAQABAD1AAAAhAMAAAAA&#10;" path="m,72l5,68,15,57,25,50,36,42,50,35,67,27,86,19r23,-6l135,8,165,2,181,1,198,r18,l235,r19,l275,1r22,2l319,7r6,1l341,11r25,4l397,21r35,7l469,34r37,6l540,45r9,1l569,48r29,2l633,53r36,2l703,56r14,l730,56r10,-1l747,54,,72xe" stroked="f">
                  <v:path arrowok="t" o:connecttype="custom" o:connectlocs="0,2892;191,2731;574,2290;957,2008;1378,1687;1914,1406;2565,1085;3293,763;4173,522;5169,321;6317,80;6930,40;7581,0;8270,0;8997,0;9725,0;10529,40;11371,121;12213,281;12443,321;13056,442;14013,603;15200,844;16540,1125;17956,1366;19373,1607;20675,1808;21019,1848;21785,1928;22895,2008;24235,2129;25614,2209;26915,2249;27451,2249;27949,2249;28332,2209;28600,2169;0,2892" o:connectangles="0,0,0,0,0,0,0,0,0,0,0,0,0,0,0,0,0,0,0,0,0,0,0,0,0,0,0,0,0,0,0,0,0,0,0,0,0,0"/>
                </v:shape>
                <v:shape id="Freeform 16" o:spid="_x0000_s1039" style="position:absolute;left:2938;top:3361;width:286;height:29;visibility:visible;mso-wrap-style:square;v-text-anchor:top" coordsize="747,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yRgsMA&#10;AADbAAAADwAAAGRycy9kb3ducmV2LnhtbERPTWvCQBC9F/wPywjedKNCW6OriEUIPZQ2iuBtyI5J&#10;MDub7q4m/ffdgtDbPN7nrDa9acSdnK8tK5hOEhDEhdU1lwqOh/34FYQPyBoby6Tghzxs1oOnFaba&#10;dvxF9zyUIoawT1FBFUKbSumLigz6iW2JI3exzmCI0JVSO+xiuGnkLEmepcGaY0OFLe0qKq75zSiY&#10;ZyF7/z4f9ov85XR6++jymfvcKTUa9tsliEB9+Bc/3JmO8+fw90s8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OyRgsMAAADbAAAADwAAAAAAAAAAAAAAAACYAgAAZHJzL2Rv&#10;d25yZXYueG1sUEsFBgAAAAAEAAQA9QAAAIgDAAAAAA==&#10;" path="m,72l5,68,15,57,25,50,36,42,50,35,67,27,86,19r23,-6l135,8,165,2,181,1,198,r18,l235,r19,l275,1r22,2l319,7r6,1l341,11r25,4l397,21r35,7l469,34r37,6l540,45r9,1l569,48r29,2l633,53r36,2l703,56r14,l730,56r10,-1l747,54e" filled="f" strokecolor="white" strokeweight="19e-5mm">
                  <v:path arrowok="t" o:connecttype="custom" o:connectlocs="0,2892;191,2731;574,2290;957,2008;1378,1687;1914,1406;2565,1085;3293,763;4173,522;5169,321;6317,80;6930,40;7581,0;8270,0;8997,0;9725,0;10529,40;11371,121;12213,281;12443,321;13056,442;14013,603;15200,844;16540,1125;17956,1366;19373,1607;20675,1808;21019,1848;21785,1928;22895,2008;24235,2129;25614,2209;26915,2249;27451,2249;27949,2249;28332,2209;28600,2169" o:connectangles="0,0,0,0,0,0,0,0,0,0,0,0,0,0,0,0,0,0,0,0,0,0,0,0,0,0,0,0,0,0,0,0,0,0,0,0,0"/>
                </v:shape>
                <v:shape id="Freeform 17" o:spid="_x0000_s1040" style="position:absolute;left:2469;top:3095;width:393;height:207;visibility:visible;mso-wrap-style:square;v-text-anchor:top" coordsize="1023,5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BQZMEA&#10;AADbAAAADwAAAGRycy9kb3ducmV2LnhtbERP22rCQBB9L/gPywi+1U1FpKSuIhXBUKQ17QcM2Wk2&#10;mJ0N2VHTfn23IPg2h3Od5XrwrbpQH5vABp6mGSjiKtiGawNfn7vHZ1BRkC22gcnAD0VYr0YPS8xt&#10;uPKRLqXUKoVwzNGAE+lyrWPlyGOcho44cd+h9ygJ9rW2PV5TuG/1LMsW2mPDqcFhR6+OqlN59gaE&#10;Tm/uvSw+2sNvsZVhU+jjrjBmMh42L6CEBrmLb+69TfPn8P9LOk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SQUGTBAAAA2wAAAA8AAAAAAAAAAAAAAAAAmAIAAGRycy9kb3du&#10;cmV2LnhtbFBLBQYAAAAABAAEAPUAAACGAwAAAAA=&#10;" path="m1014,516l995,501,975,488,954,476,931,464r-22,-9l886,447r-24,-7l838,434r-25,-4l789,425r-25,-3l740,420r-26,-2l690,418r-24,l641,418r-45,2l554,424r-38,4l482,434r-48,8l416,446r-66,15l291,474r-51,8l194,489r-40,4l121,494r-29,1l69,493,49,491,34,488,21,485r-8,-4l4,475,,473,302,83r17,2l337,87r20,l378,86r21,-3l421,81r21,-5l463,72r38,-8l532,56r21,-6l560,48,583,36r23,-8l628,19r22,-6l672,9,693,4,715,2,735,r21,l775,r20,1l814,3r18,4l850,10r17,4l883,18r31,10l941,38r24,11l985,59r29,16l1023,83r-9,433xe" stroked="f">
                  <v:path arrowok="t" o:connecttype="custom" o:connectlocs="38183,20125;36610,19121;34883,18278;33080,17675;31199,17273;29319,16952;27400,16791;25558,16791;22872,16872;19802,17193;16655,17755;13431,18519;9210,19362;5910,19804;3531,19884;1880,19724;806,19483;154,19081;11589,3334;12932,3495;14506,3455;16156,3254;17768,2892;20416,2250;21490,1928;23255,1125;24944,522;26594,161;28206,0;29741,0;31238,121;32619,402;33885,723;36111,1526;37800,2370;39258,3334" o:connectangles="0,0,0,0,0,0,0,0,0,0,0,0,0,0,0,0,0,0,0,0,0,0,0,0,0,0,0,0,0,0,0,0,0,0,0,0"/>
                </v:shape>
                <v:shape id="Freeform 18" o:spid="_x0000_s1041" style="position:absolute;left:2472;top:3279;width:371;height:34;visibility:visible;mso-wrap-style:square;v-text-anchor:top" coordsize="968,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8sN78A&#10;AADbAAAADwAAAGRycy9kb3ducmV2LnhtbERPzUrDQBC+C32HZQRvdmNRKbHbUhJEwZNtH2DITpPY&#10;3dmwO03i27uC4G0+vt/Z7Gbv1Egx9YENPCwLUMRNsD23Bk7H1/s1qCTIFl1gMvBNCXbbxc0GSxsm&#10;/qTxIK3KIZxKNNCJDKXWqenIY1qGgThz5xA9Soax1TbilMO906uieNYee84NHQ5UddRcDldvoK7q&#10;lUzVeX5zUn988WMcWxeNubud9y+ghGb5F/+5322e/wS/v+QD9PY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5Hyw3vwAAANsAAAAPAAAAAAAAAAAAAAAAAJgCAABkcnMvZG93bnJl&#10;di54bWxQSwUGAAAAAAQABAD1AAAAhAMAAAAA&#10;" path="m968,86r-5,-6l945,68,931,60,914,51,893,41,870,32,842,23,811,15,794,12,776,9,757,6,737,4,716,2,695,1,672,,647,1r-24,l597,3,569,5r-27,5l535,11r-16,4l492,21r-34,8l418,38r-44,9l328,56,280,66r-21,3l237,72r-21,3l194,76r-21,1l152,77,131,76r-20,l74,73,42,69,17,65,,59e" filled="f" strokecolor="white" strokeweight="19e-5mm">
                  <v:path arrowok="t" o:connecttype="custom" o:connectlocs="37112,3374;36920,3139;36230,2668;35693,2354;35042,2001;34237,1609;33355,1255;32281,902;31093,588;30441,471;29751,353;29023,235;28256,157;27451,78;26645,39;25764,0;24805,39;23885,39;22888,118;21815,196;20780,392;20511,432;19898,588;18863,824;17559,1138;16026,1491;14339,1844;12575,2197;10735,2589;9930,2707;9086,2825;8281,2942;7438,2982;6633,3021;5828,3021;5022,2982;4256,2982;2837,2864;1610,2707;652,2550;0,2315" o:connectangles="0,0,0,0,0,0,0,0,0,0,0,0,0,0,0,0,0,0,0,0,0,0,0,0,0,0,0,0,0,0,0,0,0,0,0,0,0,0,0,0,0"/>
                </v:shape>
                <v:shape id="Freeform 19" o:spid="_x0000_s1042" style="position:absolute;left:2484;top:3301;width:344;height:34;visibility:visible;mso-wrap-style:square;v-text-anchor:top" coordsize="899,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StU7MAA&#10;AADbAAAADwAAAGRycy9kb3ducmV2LnhtbERPTWvCQBC9F/wPywi9NZu2EDS6SikWeuhFG+9jdsxG&#10;s7Nxd2viv3cLhd7m8T5nuR5tJ67kQ+tYwXOWgyCunW65UVB9fzzNQISIrLFzTApuFGC9mjwssdRu&#10;4C1dd7ERKYRDiQpMjH0pZagNWQyZ64kTd3TeYkzQN1J7HFK47eRLnhfSYsupwWBP74bq8+7HKvja&#10;vG7ocOHoT/Nqdmn2ZmtxVOpxOr4tQEQa47/4z/2p0/wCfn9JB8jVH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StU7MAAAADbAAAADwAAAAAAAAAAAAAAAACYAgAAZHJzL2Rvd25y&#10;ZXYueG1sUEsFBgAAAAAEAAQA9QAAAIUDAAAAAA==&#10;" path="m899,84r-3,-6l882,67,871,58,859,50,843,40,823,32,801,22,774,15,759,12,745,9,728,5,711,3,692,2,673,,652,,631,,608,1,583,2,559,4,533,7r-8,2l506,13r-27,5l443,24r-40,8l360,39r-42,8l278,53r-13,l230,56r-47,2l129,62,76,65,33,67r-17,l6,67r-4,l,66,1,65e" filled="f" strokecolor="white" strokeweight="19e-5mm">
                  <v:path arrowok="t" o:connecttype="custom" o:connectlocs="34428,3374;34313,3133;33777,2691;33356,2330;32896,2008;32283,1607;31518,1285;30675,884;29641,603;29067,482;28530,362;27879,201;27228,121;26501,80;25773,0;24969,0;24165,0;23284,40;22327,80;21407,161;20412,281;20105,362;19378,522;18344,723;16965,964;15433,1285;13787,1567;12178,1888;10646,2129;10148,2129;8808,2249;7008,2330;4940,2490;2910,2611;1264,2691;613,2691;230,2691;77,2691;0,2651;0,2651;38,2611" o:connectangles="0,0,0,0,0,0,0,0,0,0,0,0,0,0,0,0,0,0,0,0,0,0,0,0,0,0,0,0,0,0,0,0,0,0,0,0,0,0,0,0,0"/>
                </v:shape>
                <v:shape id="Freeform 20" o:spid="_x0000_s1043" style="position:absolute;top:3925;width:321;height:30;visibility:visible;mso-wrap-style:square;v-text-anchor:top" coordsize="836,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nJc8EA&#10;AADbAAAADwAAAGRycy9kb3ducmV2LnhtbERPyWrDMBC9B/oPYgq9JbJbaIwT2ZTQlvaW7ZLbxJrY&#10;ptbIkVTH/fsqEMhtHm+dZTmaTgzkfGtZQTpLQBBXVrdcK9jvPqYZCB+QNXaWScEfeSiLh8kSc20v&#10;vKFhG2oRQ9jnqKAJoc+l9FVDBv3M9sSRO1lnMEToaqkdXmK46eRzkrxKgy3HhgZ7WjVU/Wx/jYLq&#10;u8bDi1un2fg+0Gd65DPPWamnx/FtASLQGO7im/tLx/lzuP4SD5DF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VJyXPBAAAA2wAAAA8AAAAAAAAAAAAAAAAAmAIAAGRycy9kb3du&#10;cmV2LnhtbFBLBQYAAAAABAAEAPUAAACGAwAAAAA=&#10;" path="m836,76r-3,-5l821,60r-9,-8l800,45,786,37,769,28,748,21,724,13,698,8,667,3,651,2,634,1,615,,596,,576,1,554,2,531,4,508,7r-6,1l485,11r-25,5l428,23r-36,6l354,35r-39,7l279,47r-10,1l240,50r-41,2l151,56r-50,2l56,59r-19,l20,59,8,58,,56e" filled="f" strokecolor="white" strokeweight="19e-5mm">
                  <v:path arrowok="t" o:connecttype="custom" o:connectlocs="32128,3053;32013,2852;31552,2410;31206,2089;30744,1808;30206,1486;29553,1125;28746,844;27824,522;26825,321;25633,121;25018,80;24365,40;23635,0;22905,0;22136,40;21291,80;20407,161;19523,281;19292,321;18639,442;17678,643;16448,924;15065,1165;13604,1406;12106,1687;10722,1888;10338,1928;9223,2009;7648,2089;5803,2250;3881,2330;2152,2370;1422,2370;769,2370;307,2330;0,2250" o:connectangles="0,0,0,0,0,0,0,0,0,0,0,0,0,0,0,0,0,0,0,0,0,0,0,0,0,0,0,0,0,0,0,0,0,0,0,0,0"/>
                </v:shape>
                <v:shape id="Freeform 21" o:spid="_x0000_s1044" style="position:absolute;left:2495;top:3335;width:316;height:31;visibility:visible;mso-wrap-style:square;v-text-anchor:top" coordsize="824,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d8Ah8UA&#10;AADbAAAADwAAAGRycy9kb3ducmV2LnhtbESPQWvCQBCF70L/wzIFb3WjFiupq7SKULBStL30NmSn&#10;SWh2NmTXuP575yB4m+G9ee+bxSq5RvXUhdqzgfEoA0VceFtzaeDne/s0BxUissXGMxm4UIDV8mGw&#10;wNz6Mx+oP8ZSSQiHHA1UMba51qGoyGEY+ZZYtD/fOYyydqW2HZ4l3DV6kmUz7bBmaaiwpXVFxf/x&#10;5AzMnvfv/Pn7Mk4p9cXXYbqZ75qNMcPH9PYKKlKKd/Pt+sMKvsDKLzKAXl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3wCHxQAAANsAAAAPAAAAAAAAAAAAAAAAAJgCAABkcnMv&#10;ZG93bnJldi54bWxQSwUGAAAAAAQABAD1AAAAigMAAAAA&#10;" path="m824,76r-3,-4l809,60,799,53,787,45,773,37,756,28,735,21,710,14,683,7,652,3,636,2,618,1,600,,580,,559,1,536,2,514,4,490,7r-6,1l467,11r-26,6l409,23r-37,6l333,36r-39,6l258,47r-10,1l221,51r-38,2l140,56,95,58,52,59r-17,l20,59,8,58,,56e" filled="f" strokecolor="white" strokeweight="19e-5mm">
                  <v:path arrowok="t" o:connecttype="custom" o:connectlocs="31592,3053;31477,2892;31017,2410;30634,2129;30173,1808;29637,1486;28985,1125;28180,844;27221,562;26186,281;24998,121;24384,80;23694,40;23004,0;22237,0;21432,40;20550,80;19707,161;18787,281;18556,321;17905,442;16908,683;15681,924;14262,1165;12767,1446;11272,1687;9892,1888;9508,1928;8473,2049;7016,2129;5368,2250;3642,2330;1994,2370;1342,2370;767,2370;307,2330;0,2250" o:connectangles="0,0,0,0,0,0,0,0,0,0,0,0,0,0,0,0,0,0,0,0,0,0,0,0,0,0,0,0,0,0,0,0,0,0,0,0,0"/>
                </v:shape>
                <v:shape id="Freeform 22" o:spid="_x0000_s1045" style="position:absolute;left:2505;top:3356;width:290;height:29;visibility:visible;mso-wrap-style:square;v-text-anchor:top" coordsize="758,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6nI2sAA&#10;AADbAAAADwAAAGRycy9kb3ducmV2LnhtbERPTWvCQBC9C/6HZYTedJMipUZXESWSa62I3obsmESz&#10;s2F3G9N/3y0UepvH+5zVZjCt6Mn5xrKCdJaAIC6tbrhScPrMp+8gfEDW2FomBd/kYbMej1aYafvk&#10;D+qPoRIxhH2GCuoQukxKX9Zk0M9sRxy5m3UGQ4SuktrhM4abVr4myZs02HBsqLGjXU3l4/hlFLDr&#10;d0U1zzUd0nu6P50vzTUvlHqZDNsliEBD+Bf/uQsd5y/g95d4gFz/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6nI2sAAAADbAAAADwAAAAAAAAAAAAAAAACYAgAAZHJzL2Rvd25y&#10;ZXYueG1sUEsFBgAAAAAEAAQA9QAAAIUDAAAAAA==&#10;" path="m758,71r-3,-4l745,57r-9,-7l724,42,712,34,696,27,677,20,655,12,631,7,602,3,586,1,571,,554,,536,,517,1,497,2,477,4,455,6r-6,1l433,10r-23,5l381,21r-34,6l311,33r-35,7l243,45r-9,1l209,47r-36,3l131,52,89,55,49,57r-17,l18,56,6,56,,53,758,71xe" stroked="f">
                  <v:path arrowok="t" o:connecttype="custom" o:connectlocs="29061,2892;28946,2729;28563,2322;28218,2037;27757,1711;27297,1385;26684,1100;25956,815;25112,489;24192,285;23080,122;22467,41;21892,0;21240,0;20550,0;19821,41;19055,81;18288,163;17444,244;17214,285;16601,407;15719,611;14607,855;13304,1100;11923,1344;10582,1629;9316,1833;8971,1874;8013,1914;6633,2037;5022,2118;3412,2240;1879,2322;1227,2322;690,2281;230,2281;0,2159;29061,2892" o:connectangles="0,0,0,0,0,0,0,0,0,0,0,0,0,0,0,0,0,0,0,0,0,0,0,0,0,0,0,0,0,0,0,0,0,0,0,0,0,0"/>
                </v:shape>
                <v:shape id="Freeform 23" o:spid="_x0000_s1046" style="position:absolute;left:2505;top:3356;width:290;height:29;visibility:visible;mso-wrap-style:square;v-text-anchor:top" coordsize="758,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s6G74A&#10;AADbAAAADwAAAGRycy9kb3ducmV2LnhtbERPTYvCMBC9C/6HMII3TVdQtGuUVRA8eKkV9jo0Y1Ns&#10;JrVJtf57cxA8Pt73etvbWjyo9ZVjBT/TBARx4XTFpYJLfpgsQfiArLF2TApe5GG7GQ7WmGr35Iwe&#10;51CKGMI+RQUmhCaV0heGLPqpa4gjd3WtxRBhW0rd4jOG21rOkmQhLVYcGww2tDdU3M6dVdD97/bZ&#10;6ja/S+2uq46OuTlluVLjUf/3CyJQH77ij/uoFczi+vgl/gC5eQ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PbOhu+AAAA2wAAAA8AAAAAAAAAAAAAAAAAmAIAAGRycy9kb3ducmV2&#10;LnhtbFBLBQYAAAAABAAEAPUAAACDAwAAAAA=&#10;" path="m758,71r-3,-4l745,57r-9,-7l724,42,712,34,696,27,677,20,655,12,631,7,602,3,586,1,571,,554,,536,,517,1,497,2,477,4,455,6r-6,1l433,10r-23,5l381,21r-34,6l311,33r-35,7l243,45r-9,1l209,47r-36,3l131,52,89,55,49,57r-17,l18,56,6,56,,53e" filled="f" strokecolor="white" strokeweight="19e-5mm">
                  <v:path arrowok="t" o:connecttype="custom" o:connectlocs="29061,2892;28946,2729;28563,2322;28218,2037;27757,1711;27297,1385;26684,1100;25956,815;25112,489;24192,285;23080,122;22467,41;21892,0;21240,0;20550,0;19821,41;19055,81;18288,163;17444,244;17214,285;16601,407;15719,611;14607,855;13304,1100;11923,1344;10582,1629;9316,1833;8971,1874;8013,1914;6633,2037;5022,2118;3412,2240;1879,2322;1227,2322;690,2281;230,2281;0,2159" o:connectangles="0,0,0,0,0,0,0,0,0,0,0,0,0,0,0,0,0,0,0,0,0,0,0,0,0,0,0,0,0,0,0,0,0,0,0,0,0"/>
                </v:shape>
                <v:shape id="Freeform 24" o:spid="_x0000_s1047" style="position:absolute;left:2824;top:3316;width:74;height:88;visibility:visible;mso-wrap-style:square;v-text-anchor:top" coordsize="194,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bRcUA&#10;AADbAAAADwAAAGRycy9kb3ducmV2LnhtbESPT2vCQBTE74LfYXlCL6IbU5CSZhVRWtpbjT3U2yP7&#10;8ofuvo3ZNcZv3y0Uehxm5jdMvh2tEQP1vnWsYLVMQBCXTrdcK/g8vSyeQPiArNE4JgV38rDdTCc5&#10;Ztrd+EhDEWoRIewzVNCE0GVS+rIhi37pOuLoVa63GKLsa6l7vEW4NTJNkrW02HJcaLCjfUPld3G1&#10;CsYrzk+vX+ejMR/vj0NxWN/T6qLUw2zcPYMINIb/8F/7TStIV/D7Jf4A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6JtFxQAAANsAAAAPAAAAAAAAAAAAAAAAAJgCAABkcnMv&#10;ZG93bnJldi54bWxQSwUGAAAAAAQABAD1AAAAigMAAAAA&#10;" path="m33,217r123,3l160,218r10,-7l175,205r5,-6l186,190r4,-9l192,176r1,-7l194,163r,-6l194,149r-1,-7l191,133r-2,-8l186,116r-5,-10l176,96,171,86,164,74,155,62,147,51,136,38,100,,60,44r-3,5l48,60,34,77,21,99r-6,12l10,123,4,134,2,147,,159r1,12l2,177r2,5l6,187r4,6l33,217xe" stroked="f">
                  <v:path arrowok="t" o:connecttype="custom" o:connectlocs="1265,8718;5981,8839;6134,8759;6518,8477;6710,8236;6901,7995;7131,7634;7285,7272;7361,7071;7400,6790;7438,6549;7438,6308;7438,5986;7400,5705;7323,5344;7246,5022;7131,4661;6940,4259;6748,3857;6556,3455;6288,2973;5943,2491;5636,2049;5214,1527;3834,0;2300,1768;2185,1969;1840,2411;1304,3094;805,3978;575,4460;383,4942;153,5384;77,5906;0,6388;38,6870;77,7111;153,7312;230,7513;383,7754;1265,8718" o:connectangles="0,0,0,0,0,0,0,0,0,0,0,0,0,0,0,0,0,0,0,0,0,0,0,0,0,0,0,0,0,0,0,0,0,0,0,0,0,0,0,0,0"/>
                </v:shape>
                <v:shape id="Freeform 25" o:spid="_x0000_s1048" style="position:absolute;left:2824;top:3316;width:74;height:88;visibility:visible;mso-wrap-style:square;v-text-anchor:top" coordsize="194,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RZMcAA&#10;AADbAAAADwAAAGRycy9kb3ducmV2LnhtbESP3YrCMBCF7wXfIYywd5papEjXKCII4pWrPsDQjGnZ&#10;ZlKb2FaffrMgeHk4Px9ntRlsLTpqfeVYwXyWgCAunK7YKLhe9tMlCB+QNdaOScGTPGzW49EKc+16&#10;/qHuHIyII+xzVFCG0ORS+qIki37mGuLo3VxrMUTZGqlb7OO4rWWaJJm0WHEklNjQrqTi9/ywkXvL&#10;noeF6U6vi+6yxhTH3iR3pb4mw/YbRKAhfMLv9kErSFP4/xJ/gFz/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tRZMcAAAADbAAAADwAAAAAAAAAAAAAAAACYAgAAZHJzL2Rvd25y&#10;ZXYueG1sUEsFBgAAAAAEAAQA9QAAAIUDAAAAAA==&#10;" path="m33,217r123,3l160,218r10,-7l175,205r5,-6l186,190r4,-9l192,176r1,-7l194,163r,-6l194,149r-1,-7l191,133r-2,-8l186,116r-5,-10l176,96,171,86,164,74,155,62,147,51,136,38,100,,60,44r-3,5l48,60,34,77,21,99r-6,12l10,123,4,134,2,147,,159r1,12l2,177r2,5l6,187r4,6l33,217xe" filled="f" strokecolor="white" strokeweight="47e-5mm">
                  <v:path arrowok="t" o:connecttype="custom" o:connectlocs="1265,8718;5981,8839;6134,8759;6518,8477;6710,8236;6901,7995;7131,7634;7285,7272;7361,7071;7400,6790;7438,6549;7438,6308;7438,5986;7400,5705;7323,5344;7246,5022;7131,4661;6940,4259;6748,3857;6556,3455;6288,2973;5943,2491;5636,2049;5214,1527;3834,0;2300,1768;2185,1969;1840,2411;1304,3094;805,3978;575,4460;383,4942;153,5384;77,5906;0,6388;38,6870;77,7111;153,7312;230,7513;383,7754;1265,8718" o:connectangles="0,0,0,0,0,0,0,0,0,0,0,0,0,0,0,0,0,0,0,0,0,0,0,0,0,0,0,0,0,0,0,0,0,0,0,0,0,0,0,0,0"/>
                </v:shape>
                <v:shape id="Freeform 26" o:spid="_x0000_s1049" style="position:absolute;left:2619;top:3436;width:93;height:156;visibility:visible;mso-wrap-style:square;v-text-anchor:top" coordsize="245,3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a6Gj8IA&#10;AADbAAAADwAAAGRycy9kb3ducmV2LnhtbESPQWvCQBSE7wX/w/KEXopuVBCJrqJCIBREmrT3R/Y1&#10;G5p9G7Jbk/57VxB6HGbmG2Z3GG0rbtT7xrGCxTwBQVw53XCt4LPMZhsQPiBrbB2Tgj/ycNhPXnaY&#10;ajfwB92KUIsIYZ+iAhNCl0rpK0MW/dx1xNH7dr3FEGVfS93jEOG2lcskWUuLDccFgx2dDVU/xa+N&#10;lMpc8vFkr2vjSkzMe/b2FTKlXqfjcQsi0Bj+w892rhUsV/D4En+A3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roaPwgAAANsAAAAPAAAAAAAAAAAAAAAAAJgCAABkcnMvZG93&#10;bnJldi54bWxQSwUGAAAAAAQABAD1AAAAhwMAAAAA&#10;" path="m245,390r,-44l73,346r,-1l104,318r28,-29l159,263r11,-14l181,236r9,-11l200,212r8,-13l215,188r6,-13l226,162r4,-11l234,138r1,-14l236,111r-1,-10l234,91,231,81,228,71r-3,-9l220,52r-5,-8l208,35r-8,-7l191,20r-9,-5l171,10,160,6,147,2,133,,119,,103,,87,2,72,7,57,11,45,17,32,24,21,31,10,39,27,75r7,-5l42,64r9,-5l61,54,72,49,83,46,95,44r13,-1l119,44r9,1l136,47r8,2l151,52r6,4l163,61r4,5l171,71r3,7l178,83r2,7l183,104r1,14l183,128r-1,11l179,149r-5,11l170,172r-6,10l158,194r-9,10l129,229r-24,27l75,286,42,319,,358r,32l245,390xe" stroked="f">
                  <v:path arrowok="t" o:connecttype="custom" o:connectlocs="9354,13899;2787,13859;5040,11610;6491,10003;7254,9039;7941,7994;8438,7030;8781,6066;8972,4981;8972,4057;8819,3254;8590,2491;8209,1768;7636,1125;6949,603;6109,241;5078,0;3932,0;2749,281;1718,683;802,1245;1031,3013;1604,2571;2329,2169;3169,1848;4123,1727;4887,1808;5498,1968;5994,2250;6376,2651;6643,3133;6872,3615;7025,4740;6949,5584;6643,6427;6261,7311;5689,8195;4009,10284;1604,12815;0,15667" o:connectangles="0,0,0,0,0,0,0,0,0,0,0,0,0,0,0,0,0,0,0,0,0,0,0,0,0,0,0,0,0,0,0,0,0,0,0,0,0,0,0,0"/>
                </v:shape>
                <v:shape id="Freeform 27" o:spid="_x0000_s1050" style="position:absolute;left:2732;top:3436;width:100;height:159;visibility:visible;mso-wrap-style:square;v-text-anchor:top" coordsize="259,3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85rcQA&#10;AADbAAAADwAAAGRycy9kb3ducmV2LnhtbESPT2vCQBTE7wW/w/KE3ppNJQSJriKFlhZaROPF2yP7&#10;TKLZtyG7+eO37wqFHoeZ+Q2z3k6mEQN1rras4DWKQRAXVtdcKjjl7y9LEM4ja2wsk4I7OdhuZk9r&#10;zLQd+UDD0ZciQNhlqKDyvs2kdEVFBl1kW+LgXWxn0AfZlVJ3OAa4aeQijlNpsOawUGFLbxUVt2Nv&#10;FPyk56tN+fujN/e+3adfyZRzotTzfNqtQHia/H/4r/2pFSwSeHwJP0B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POa3EAAAA2wAAAA8AAAAAAAAAAAAAAAAAmAIAAGRycy9k&#10;b3ducmV2LnhtbFBLBQYAAAAABAAEAPUAAACJAwAAAAA=&#10;" path="m133,l119,,105,4,92,8,80,13,68,20,57,29,47,39,38,51,29,65,22,80,16,97r-6,17l6,134,3,154,1,176,,199r1,23l3,245r3,20l10,284r5,17l21,318r7,14l36,345r8,12l54,367r10,9l76,383r11,5l100,393r13,3l126,396r16,l157,393r14,-5l183,383r12,-7l205,366r11,-10l224,344r9,-14l240,315r5,-16l251,281r3,-19l257,240r2,-22l259,194r,-22l257,151r-2,-21l251,112,247,94,240,79,234,65,226,51,218,39,209,29,198,20,186,13,175,8,161,4,147,1,133,xm131,41r9,l148,43r9,4l164,51r8,6l178,65r6,8l189,83r5,10l197,105r3,14l203,133r2,14l206,162r2,17l208,196r,18l206,231r-1,17l203,263r-3,13l197,290r-4,12l189,313r-6,10l178,331r-7,8l164,345r-7,4l148,354r-9,2l129,356r-8,l113,354r-8,-4l98,346r-8,-6l84,333r-5,-8l74,315,68,305,64,293,61,281,58,267,55,251,54,235,52,218,51,200r1,-19l54,163r2,-17l58,130r3,-13l65,104,69,91,74,81,80,71r5,-8l92,56r7,-6l106,46r8,-3l122,41r9,xe" stroked="f">
                  <v:path arrowok="t" o:connecttype="custom" o:connectlocs="4041,161;2617,803;1462,2049;616,3897;115,6186;38,8918;385,11409;1078,13337;2078,14743;3348,15587;4849,15908;6581,15587;7890,14703;8967,13257;9660,11288;9968,8757;9891,6066;9506,3776;8698,2049;7620,803;6196,161;5042,1647;6042,1888;6851,2611;7466,3736;7813,5343;8005,7191;7928,9280;7697,11087;7274,12574;6581,13618;5696,14221;4657,14301;3772,13899;3040,13056;2463,11770;2117,10083;1963,8034;2155,5865;2502,4178;3079,2852;3810,2009;4695,1647" o:connectangles="0,0,0,0,0,0,0,0,0,0,0,0,0,0,0,0,0,0,0,0,0,0,0,0,0,0,0,0,0,0,0,0,0,0,0,0,0,0,0,0,0,0,0"/>
                  <o:lock v:ext="edit" verticies="t"/>
                </v:shape>
                <v:shape id="Freeform 28" o:spid="_x0000_s1051" style="position:absolute;left:2873;top:3436;width:100;height:159;visibility:visible;mso-wrap-style:square;v-text-anchor:top" coordsize="259,3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4OcNsMA&#10;AADbAAAADwAAAGRycy9kb3ducmV2LnhtbESPT4vCMBTE7wt+h/AEb5oqbpFqFBEUhRXxz8Xbo3m2&#10;1ealNKnWb28WFvY4zMxvmNmiNaV4Uu0KywqGgwgEcWp1wZmCy3ndn4BwHlljaZkUvMnBYt75mmGi&#10;7YuP9Dz5TAQIuwQV5N5XiZQuzcmgG9iKOHg3Wxv0QdaZ1DW+AtyUchRFsTRYcFjIsaJVTunj1BgF&#10;+/h6tzH/bBrzbqpDvBu3Zx4r1eu2yykIT63/D/+1t1rB6Bt+v4QfIOc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4OcNsMAAADbAAAADwAAAAAAAAAAAAAAAACYAgAAZHJzL2Rv&#10;d25yZXYueG1sUEsFBgAAAAAEAAQA9QAAAIgDAAAAAA==&#10;" path="m133,l119,,105,4,92,8,79,13,67,20,57,29,46,39,38,51,29,65,22,80,16,97r-6,17l6,134,3,154,1,176,,199r1,23l3,245r3,20l9,284r6,17l21,318r7,14l36,345r8,12l54,367r10,9l76,383r11,5l100,393r13,3l126,396r16,l157,393r14,-5l183,383r12,-7l205,366r11,-10l224,344r9,-14l239,315r6,-16l251,281r3,-19l257,240r2,-22l259,194r,-22l257,151r-2,-21l251,112,247,94,240,79,234,65,226,51,218,39,209,29,198,20,186,13,175,8,161,4,147,1,133,xm129,41r11,l148,43r9,4l164,51r8,6l178,65r5,8l189,83r4,10l197,105r3,14l203,133r2,14l206,162r2,17l208,196r,18l206,231r-2,17l202,263r-2,13l197,290r-4,12l189,313r-6,10l177,331r-6,8l164,345r-8,4l147,354r-8,2l129,356r-8,l113,354r-8,-4l98,346r-8,-6l84,333r-6,-8l73,315,68,305,64,293,60,281,58,267,55,251,54,235,53,218,51,200r2,-19l54,163r1,-17l58,130r3,-13l64,104,69,91,74,81,79,71r6,-8l92,56r7,-6l106,46r8,-3l122,41r7,xe" stroked="f">
                  <v:path arrowok="t" o:connecttype="custom" o:connectlocs="4041,161;2579,803;1462,2049;616,3897;115,6186;38,8918;346,11409;1078,13337;2078,14743;3348,15587;4849,15908;6581,15587;7890,14703;8967,13257;9660,11288;9968,8757;9891,6066;9506,3776;8698,2049;7620,803;6196,161;4965,1647;6042,1888;6851,2611;7428,3736;7813,5343;8005,7191;7928,9280;7697,11087;7274,12574;6581,13618;5658,14221;4657,14301;3772,13899;3002,13056;2463,11770;2117,10083;1963,8034;2117,5865;2463,4178;3040,2852;3810,2009;4695,1647" o:connectangles="0,0,0,0,0,0,0,0,0,0,0,0,0,0,0,0,0,0,0,0,0,0,0,0,0,0,0,0,0,0,0,0,0,0,0,0,0,0,0,0,0,0,0"/>
                  <o:lock v:ext="edit" verticies="t"/>
                </v:shape>
                <v:shape id="Freeform 29" o:spid="_x0000_s1052" style="position:absolute;left:2989;top:3436;width:99;height:159;visibility:visible;mso-wrap-style:square;v-text-anchor:top" coordsize="258,3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Z/L8MA&#10;AADbAAAADwAAAGRycy9kb3ducmV2LnhtbESPQWvCQBSE7wX/w/IEb3Wjh9BGVxFFKFSE2iJ4e2Sf&#10;STD7NmafMf57t1DocZiZb5j5sne16qgNlWcDk3ECijj3tuLCwM/39vUNVBBki7VnMvCgAMvF4GWO&#10;mfV3/qLuIIWKEA4ZGihFmkzrkJfkMIx9Qxy9s28dSpRtoW2L9wh3tZ4mSaodVhwXSmxoXVJ+Odyc&#10;geP79dRtRF/z9La76E/ZNft1MGY07FczUEK9/If/2h/WwDSF3y/xB+jF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XZ/L8MAAADbAAAADwAAAAAAAAAAAAAAAACYAgAAZHJzL2Rv&#10;d25yZXYueG1sUEsFBgAAAAAEAAQA9QAAAIgDAAAAAA==&#10;" path="m76,190r-17,8l45,208r-8,5l31,218r-5,7l20,231r-4,6l12,244r-4,7l6,258r-2,9l1,275,,284r,8l,303r3,10l5,323r4,9l14,341r5,9l27,358r7,7l43,373r10,5l64,383r10,4l87,392r13,2l113,396r15,l142,396r12,-2l167,392r13,-4l190,384r12,-5l211,373r10,-8l229,358r8,-9l243,340r5,-10l252,320r4,-11l258,298r,-13l258,276r-1,-8l256,260r-4,-8l250,245r-4,-7l242,231r-4,-6l232,219r-6,-6l220,208r-7,-6l199,194r-18,-9l181,184r8,-4l198,175r7,-4l211,165r6,-5l222,155r4,-7l230,143r7,-12l241,119r2,-13l244,94r,-9l242,76r-2,-8l238,60r-5,-9l228,44r-5,-8l217,29r-8,-6l201,17,191,12,182,8,171,5,159,2,147,,133,,121,,109,2,97,5,86,8,76,12,66,16r-9,5l49,28r-7,7l34,43r-5,8l24,61r-4,9l17,81,15,91r,11l16,115r2,11l23,139r6,10l37,161r11,10l61,180r14,9l76,190xm129,359r-8,-1l112,357r-8,-2l96,352r-6,-3l84,345r-7,-4l72,337r-4,-6l64,326r-3,-6l57,313r-2,-6l54,300r-1,-8l53,286r,-8l54,272r1,-6l57,259r4,-6l63,248r4,-5l71,237r4,-5l81,228r5,-5l92,219r14,-7l122,207r19,5l156,219r8,3l171,227r7,5l183,236r5,5l193,247r4,6l200,259r3,8l204,274r2,8l206,290r,8l205,304r-2,7l201,318r-3,5l194,329r-4,6l185,339r-5,4l174,347r-6,3l161,354r-8,2l146,357r-9,1l129,359xm130,37r9,l146,38r7,3l160,43r6,3l171,49r4,4l180,57r4,5l186,66r3,5l191,76r2,12l194,100r,6l193,112r-1,6l190,124r-5,10l178,143r-9,9l160,159r-12,5l136,170r-15,-6l107,159,94,152,84,144r-4,-5l75,135r-3,-6l69,124r-2,-6l65,112r-1,-7l64,99r,-7l65,86r1,-5l68,75r2,-5l73,65r3,-5l81,55r4,-4l90,48r5,-3l102,43r6,-2l115,38r8,-1l130,37xe" stroked="f">
                  <v:path arrowok="t" o:connecttype="custom" o:connectlocs="1418,8557;613,9521;153,10726;0,12172;537,13699;1649,14984;3335,15747;5444,15908;7284,15426;8779,14381;9661,12855;9891,11087;9584,9842;8894,8798;7629,7793;7591,7030;8511,6227;9239,4780;9278,3053;8741,1768;7706,683;6096,80;4179,80;2530,643;1303,1727;652,3254;690,5062;1840,6869;4946,14422;3680,14140;2760,13538;2185,12574;2032,11489;2185,10404;2722,9521;3527,8798;5981,8798;7016,9481;7667,10404;7897,11650;7706,12775;7092,13618;6172,14221;4946,14422;5866,1647;6709,2129;7246,2852;7437,4258;7092,5383;5674,6588;3604,6106;2760,5182;2454,4218;2530,3254;2914,2410;3642,1808;4715,1486" o:connectangles="0,0,0,0,0,0,0,0,0,0,0,0,0,0,0,0,0,0,0,0,0,0,0,0,0,0,0,0,0,0,0,0,0,0,0,0,0,0,0,0,0,0,0,0,0,0,0,0,0,0,0,0,0,0,0,0,0"/>
                  <o:lock v:ext="edit" verticies="t"/>
                </v:shape>
                <v:shape id="Freeform 30" o:spid="_x0000_s1053" style="position:absolute;left:732;top:3804;width:191;height:99;visibility:visible;mso-wrap-style:square;v-text-anchor:top" coordsize="500,2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tIZ8IA&#10;AADbAAAADwAAAGRycy9kb3ducmV2LnhtbESPzW7CMBCE75V4B2uRuBUnHGgVMAiBqHKiCvAAS7zk&#10;h3gdxS6Yt8eVKvU4mplvNMt1MJ240+AaywrSaQKCuLS64UrB+bR//wThPLLGzjIpeJKD9Wr0tsRM&#10;2wcXdD/6SkQIuwwV1N73mZSurMmgm9qeOHpXOxj0UQ6V1AM+Itx0cpYkc2mw4bhQY0/bmsrb8cco&#10;KC5Vi+03p1+5Kdrd5RDSQx6UmozDZgHCU/D/4b92rhXMPuD3S/wBcvU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u0hnwgAAANsAAAAPAAAAAAAAAAAAAAAAAJgCAABkcnMvZG93&#10;bnJldi54bWxQSwUGAAAAAAQABAD1AAAAhwMAAAAA&#10;" path="m468,l,145,32,248,500,102,468,xe" stroked="f">
                  <v:path arrowok="t" o:connecttype="custom" o:connectlocs="17943,0;0,5777;1227,9881;19170,4064;17943,0" o:connectangles="0,0,0,0,0"/>
                </v:shape>
                <v:shape id="Freeform 31" o:spid="_x0000_s1054" style="position:absolute;left:756;top:3870;width:220;height:195;visibility:visible;mso-wrap-style:square;v-text-anchor:top" coordsize="576,4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a4ECsEA&#10;AADbAAAADwAAAGRycy9kb3ducmV2LnhtbERPy2qDQBTdB/oPwy1kE5KxQmpiMpE2UAh0pXmsL86N&#10;Spw74kzV/n1mUejycN77bDKtGKh3jWUFb6sIBHFpdcOVgsv5a7kB4TyyxtYyKfglB9nhZbbHVNuR&#10;cxoKX4kQwi5FBbX3XSqlK2sy6Fa2Iw7c3fYGfYB9JXWPYwg3rYyj6F0abDg01NjRsabyUfwYBbdr&#10;+0g0Jddbvv5efEa5Xw/jVqn56/SxA+Fp8v/iP/dJK4jD2PAl/AB5eA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muBArBAAAA2wAAAA8AAAAAAAAAAAAAAAAAmAIAAGRycy9kb3du&#10;cmV2LnhtbFBLBQYAAAAABAAEAPUAAACGAwAAAAA=&#10;" path="m35,269l136,228r34,-13l202,202r28,-13l258,178r24,-11l304,157r20,-10l342,140r1,1l314,165r-31,28l253,221r-27,27l85,395r36,90l576,305,541,217,441,257r-31,13l380,282r-30,13l323,308r-25,12l275,331r-23,11l233,351r,-2l261,324r29,-29l320,267r24,-26l492,91,456,,,181r35,88xe" stroked="f">
                  <v:path arrowok="t" o:connecttype="custom" o:connectlocs="1342,10828;5214,9178;6518,8655;7744,8131;8818,7608;9891,7165;10811,6722;11655,6320;12422,5917;13112,5636;13150,5676;12038,6642;10850,7769;9700,8896;8665,9983;3259,15900;4639,19523;22083,12277;20741,8735;16907,10345;15719,10868;14569,11352;13418,11875;12383,12398;11425,12881;10543,13324;9661,13767;8933,14129;8933,14049;10006,13042;11118,11875;12268,10748;13188,9701;18863,3663;17482,0;0,7286;1342,10828" o:connectangles="0,0,0,0,0,0,0,0,0,0,0,0,0,0,0,0,0,0,0,0,0,0,0,0,0,0,0,0,0,0,0,0,0,0,0,0,0"/>
                </v:shape>
                <v:shape id="Freeform 32" o:spid="_x0000_s1055" style="position:absolute;left:818;top:4013;width:200;height:179;visibility:visible;mso-wrap-style:square;v-text-anchor:top" coordsize="521,4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MNccEA&#10;AADbAAAADwAAAGRycy9kb3ducmV2LnhtbESPT4vCMBTE78J+h/AWvNnUHtStxrK7IHoS1AWvz+bZ&#10;P9u8lCZq/fZGEDwOM/MbZpH1phFX6lxlWcE4ikEQ51ZXXCj4O6xGMxDOI2tsLJOCOznIlh+DBaba&#10;3nhH170vRICwS1FB6X2bSunykgy6yLbEwTvbzqAPsiuk7vAW4KaRSRxPpMGKw0KJLf2WlP/vL0bB&#10;JpHmuG5XF6yRtzX9nKQZT5UafvbfcxCeev8Ov9obrSD5gueX8APk8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cTDXHBAAAA2wAAAA8AAAAAAAAAAAAAAAAAmAIAAGRycy9kb3du&#10;cmV2LnhtbFBLBQYAAAAABAAEAPUAAACGAwAAAAA=&#10;" path="m,220r7,16l16,257r9,21l36,301r13,24l63,346r14,21l92,383r14,15l122,411r8,5l138,420r8,5l155,429r10,4l177,437r12,2l200,442r13,1l226,444r12,l252,443r15,-2l280,437r15,-3l311,429r15,-5l342,417r15,-7l374,402r15,-8l404,386r13,-9l430,369r13,-10l453,350r11,-10l472,331r9,-10l489,312r7,-11l502,290r5,-10l511,269r3,-10l517,248r3,-17l521,213r-1,-18l517,176r-5,-20l506,136r-9,-22l486,92,471,64,456,39,442,18,428,,,220xm415,126r7,8l427,144r5,11l435,166r1,10l436,187r-2,9l432,207r-5,10l422,227r-8,10l405,247r-10,10l384,266r-13,8l357,284r-14,8l327,302r-22,11l285,321r-20,7l248,334r-17,4l215,340r-14,1l189,340r-13,-1l165,336r-9,-4l148,327r-9,-6l133,315r-6,-9l122,299r-4,-10l115,281,415,126xe" stroked="f">
                  <v:path arrowok="t" o:connecttype="custom" o:connectlocs="268,9480;957,11167;1875,13055;2946,14742;4056,15987;4974,16710;5587,17072;6314,17393;7232,17634;8150,17795;9107,17835;10217,17714;11288,17433;12474,17032;13661,16469;14885,15827;15956,15144;16951,14421;17755,13657;18405,12894;18979,12091;19400,11247;19668,10404;19898,9279;19898,7833;19592,6266;19018,4579;18023,2571;16913,723;0,8837;16148,5383;16530,6226;16683,7070;16607,7873;16339,8717;15842,9520;15115,10323;14196,11006;13125,11729;11671,12573;10140,13175;8839,13577;7691,13698;6735,13617;5969,13336;5319,12894;4860,12292;4515,11609;15880,5061" o:connectangles="0,0,0,0,0,0,0,0,0,0,0,0,0,0,0,0,0,0,0,0,0,0,0,0,0,0,0,0,0,0,0,0,0,0,0,0,0,0,0,0,0,0,0,0,0,0,0,0,0"/>
                  <o:lock v:ext="edit" verticies="t"/>
                </v:shape>
                <v:shape id="Freeform 33" o:spid="_x0000_s1056" style="position:absolute;left:892;top:4145;width:182;height:140;visibility:visible;mso-wrap-style:square;v-text-anchor:top" coordsize="474,3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IqPsIA&#10;AADbAAAADwAAAGRycy9kb3ducmV2LnhtbERPz2vCMBS+D/wfwhO8aVJlw3WNMoaObXix08Nur82z&#10;LTYvpYna/ffLQdjx4/udrQfbiiv1vnGsIZkpEMSlMw1XGg7f2+kShA/IBlvHpOGXPKxXo4cMU+Nu&#10;vKdrHioRQ9inqKEOoUul9GVNFv3MdcSRO7neYoiwr6Tp8RbDbSvnSj1Jiw3Hhho7equpPOcXq+H5&#10;sjl+PnZJob6SXNHPxr/vi53Wk/Hw+gIi0BD+xXf3h9GwiOvjl/gD5O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Aio+wgAAANsAAAAPAAAAAAAAAAAAAAAAAJgCAABkcnMvZG93&#10;bnJldi54bWxQSwUGAAAAAAQABAD1AAAAhwMAAAAA&#10;" path="m419,l,255r56,92l474,92,419,xe" stroked="f">
                  <v:path arrowok="t" o:connecttype="custom" o:connectlocs="16063,0;0,10273;2147,13979;18172,3706;16063,0" o:connectangles="0,0,0,0,0"/>
                </v:shape>
                <v:shape id="Freeform 34" o:spid="_x0000_s1057" style="position:absolute;left:925;top:4234;width:209;height:190;visibility:visible;mso-wrap-style:square;v-text-anchor:top" coordsize="543,4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Q2XMMA&#10;AADbAAAADwAAAGRycy9kb3ducmV2LnhtbESPX2vCQBDE3wW/w7GCL6IXW5SQeoq0FHwS/FPq45Lb&#10;JsHcXsitGvvpvULBx2FmfsMsVp2r1ZXaUHk2MJ0koIhzbysuDBwPn+MUVBBki7VnMnCnAKtlv7fA&#10;zPob7+i6l0JFCIcMDZQiTaZ1yEtyGCa+IY7ej28dSpRtoW2Ltwh3tX5Jkrl2WHFcKLGh95Ly8/7i&#10;DGw/iL5H98uJZ0n6K5jKtvoSY4aDbv0GSqiTZ/i/vbEGXqfw9yX+AL1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NQ2XMMAAADbAAAADwAAAAAAAAAAAAAAAACYAgAAZHJzL2Rv&#10;d25yZXYueG1sUEsFBgAAAAAEAAQA9QAAAIgDAAAAAA==&#10;" path="m222,305r-78,83l203,474,543,106,471,,,182r59,86l165,223r57,82xm232,191r95,-43l350,139r28,-13l405,112r26,-11l432,103r-20,19l390,142r-21,21l350,181r-73,74l232,191xe" stroked="f">
                  <v:path arrowok="t" o:connecttype="custom" o:connectlocs="8527,12252;5531,15586;7797,19041;20856,4258;18091,0;0,7311;2266,10766;6337,8958;8527,12252;8911,7673;12560,5945;13443,5584;14519,5062;15556,4499;16554,4057;16593,4138;15824,4901;14979,5704;14173,6548;13443,7271;10639,10244;8911,7673" o:connectangles="0,0,0,0,0,0,0,0,0,0,0,0,0,0,0,0,0,0,0,0,0,0"/>
                  <o:lock v:ext="edit" verticies="t"/>
                </v:shape>
                <v:shape id="Freeform 35" o:spid="_x0000_s1058" style="position:absolute;left:1019;top:4320;width:224;height:227;visibility:visible;mso-wrap-style:square;v-text-anchor:top" coordsize="585,5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VJl8YA&#10;AADbAAAADwAAAGRycy9kb3ducmV2LnhtbESP3WrCQBSE7wt9h+UUelc3tVYluhERFKFU/MPcHrKn&#10;SUj2bMiuMfbpu4VCL4eZ+YaZL3pTi45aV1pW8DqIQBBnVpecKzif1i9TEM4ja6wtk4I7OVgkjw9z&#10;jLW98YG6o89FgLCLUUHhfRNL6bKCDLqBbYiD92Vbgz7INpe6xVuAm1oOo2gsDZYcFgpsaFVQVh2v&#10;RkFXpefR9z7FnfzIlp95uplc3y9KPT/1yxkIT73/D/+1t1rB2xB+v4QfIJM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SVJl8YAAADbAAAADwAAAAAAAAAAAAAAAACYAgAAZHJz&#10;L2Rvd25yZXYueG1sUEsFBgAAAAAEAAQA9QAAAIsDAAAAAA==&#10;" path="m59,385r85,-70l172,292r25,-22l221,250r21,-21l262,212r19,-16l297,181r15,-14l313,168r-20,32l272,236r-20,36l235,306,145,490r63,75l585,252,525,180r-83,69l416,271r-25,21l368,313r-22,20l325,353r-19,18l289,387r-15,15l273,401r18,-33l311,331r19,-36l346,263,440,75,377,,,313r59,72xe" stroked="f">
                  <v:path arrowok="t" o:connecttype="custom" o:connectlocs="2266,15438;5530,12631;6605,11709;7565,10827;8487,10025;9294,9183;10062,8501;10791,7859;11406,7258;11982,6697;12020,6737;11252,8020;10446,9463;9678,10907;9025,12270;5568,19649;7988,22656;22466,10105;20162,7218;16974,9985;15976,10867;15016,11709;14132,12551;13288,13353;12481,14155;11751,14877;11099,15518;10523,16120;10484,16080;11175,14756;11943,13273;12673,11829;13288,10546;16898,3007;14478,0;0,12551;2266,15438" o:connectangles="0,0,0,0,0,0,0,0,0,0,0,0,0,0,0,0,0,0,0,0,0,0,0,0,0,0,0,0,0,0,0,0,0,0,0,0,0"/>
                </v:shape>
                <v:shape id="Freeform 36" o:spid="_x0000_s1059" style="position:absolute;left:1162;top:4479;width:163;height:169;visibility:visible;mso-wrap-style:square;v-text-anchor:top" coordsize="424,4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UCqL8A&#10;AADbAAAADwAAAGRycy9kb3ducmV2LnhtbESPQYvCMBSE7wv+h/AEb2uqBZVqFBEsHl314PHRPNtq&#10;81KSqPXfmwXB4zAz3zCLVWca8SDna8sKRsMEBHFhdc2lgtNx+zsD4QOyxsYyKXiRh9Wy97PATNsn&#10;/9HjEEoRIewzVFCF0GZS+qIig35oW+LoXawzGKJ0pdQOnxFuGjlOkok0WHNcqLClTUXF7XA3Cnww&#10;V73d2+7IrZvmaZ6nyXms1KDfrecgAnXhG/60d1pBmsL/l/gD5PIN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6BQKovwAAANsAAAAPAAAAAAAAAAAAAAAAAJgCAABkcnMvZG93bnJl&#10;di54bWxQSwUGAAAAAAQABAD1AAAAhAMAAAAA&#10;" path="m348,l,345r76,76l424,76,348,xe" stroked="f">
                  <v:path arrowok="t" o:connecttype="custom" o:connectlocs="13342,0;0,13892;2914,16952;16256,3060;13342,0" o:connectangles="0,0,0,0,0"/>
                </v:shape>
                <v:shape id="Freeform 37" o:spid="_x0000_s1060" style="position:absolute;left:1219;top:4531;width:218;height:234;visibility:visible;mso-wrap-style:square;v-text-anchor:top" coordsize="570,5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HxMEA&#10;AADbAAAADwAAAGRycy9kb3ducmV2LnhtbESP3YrCMBSE7wXfIRxh7zTV1arVKO6C4M3i7wMcmmNb&#10;bE5KktXu2xthwcthZr5hluvW1OJOzleWFQwHCQji3OqKCwWX87Y/A+EDssbaMin4Iw/rVbezxEzb&#10;Bx/pfgqFiBD2GSooQ2gyKX1ekkE/sA1x9K7WGQxRukJqh48IN7UcJUkqDVYcF0ps6Luk/Hb6NQrm&#10;thhNGec+uJ/D12Tq0n2yQ6U+eu1mASJQG97h//ZOK/gcw+tL/AFy9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LPh8TBAAAA2wAAAA8AAAAAAAAAAAAAAAAAmAIAAGRycy9kb3du&#10;cmV2LnhtbFBLBQYAAAAABAAEAPUAAACGAwAAAAA=&#10;" path="m70,429r73,-83l167,320r23,-25l210,270r19,-22l246,227r15,-19l275,191r13,-16l289,176r-15,35l258,249r-14,39l232,323,171,519r72,65l570,218,501,156r-73,80l406,262r-21,25l365,311r-19,24l328,357r-16,21l297,396r-12,17l283,412r14,-35l311,338r13,-39l335,266,399,65,327,,,365r70,64xe" stroked="f">
                  <v:path arrowok="t" o:connecttype="custom" o:connectlocs="2684,17234;5482,13900;6403,12855;7284,11851;8051,10847;8780,9963;9431,9119;10006,8356;10543,7673;11042,7030;11080,7070;10505,8476;9891,10003;9355,11570;8895,12976;6556,20850;9316,23461;21853,8758;19208,6267;16409,9481;15565,10525;14760,11530;13994,12494;13265,13458;12575,14342;11962,15185;11387,15908;10927,16591;10850,16551;11387,15145;11923,13578;12422,12012;12843,10686;15297,2611;12537,0;0,14663;2684,17234" o:connectangles="0,0,0,0,0,0,0,0,0,0,0,0,0,0,0,0,0,0,0,0,0,0,0,0,0,0,0,0,0,0,0,0,0,0,0,0,0"/>
                </v:shape>
                <v:shape id="Freeform 38" o:spid="_x0000_s1061" style="position:absolute;left:1338;top:4654;width:190;height:178;visibility:visible;mso-wrap-style:square;v-text-anchor:top" coordsize="494,4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Xe/MQA&#10;AADbAAAADwAAAGRycy9kb3ducmV2LnhtbESPQWvCQBSE7wX/w/KE3nSj1SLRVURayKEetKW2t0f2&#10;mQSzb8PuNkZ/vSsIPQ4z3wyzWHWmFi05X1lWMBomIIhzqysuFHx9vg9mIHxA1lhbJgUX8rBa9p4W&#10;mGp75h21+1CIWMI+RQVlCE0qpc9LMuiHtiGO3tE6gyFKV0jt8BzLTS3HSfIqDVYcF0psaFNSftr/&#10;GQUvWfVNP8X47YO6Sbu9HjL3u7VKPfe79RxEoC78hx90piM3hfuX+APk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s13vzEAAAA2wAAAA8AAAAAAAAAAAAAAAAAmAIAAGRycy9k&#10;b3ducmV2LnhtbFBLBQYAAAAABAAEAPUAAACJAwAAAAA=&#10;" path="m,315r4,8l9,331r8,11l25,352r11,11l46,373r12,12l71,396r15,11l103,417r16,8l136,433r16,5l168,441r15,3l199,444r16,-1l230,440r13,-4l257,431r14,-8l284,414r11,-11l306,390r5,-7l316,374r4,-8l325,357r3,-9l331,337r1,-9l334,317r,-10l334,295r-2,-11l330,271r-2,-13l324,245r-5,-13l313,218r-9,-21l297,179r-5,-16l290,150r-1,-6l289,139r1,-6l291,129r3,-9l300,111r4,-4l307,104r4,-3l315,98r4,-2l325,95r5,-1l335,93r5,l347,94r6,1l358,97r7,4l372,104r6,4l385,112r8,8l402,127r6,7l414,142r10,14l430,169r64,-55l490,108r-4,-8l480,92r-7,-9l465,74r-9,-9l447,56,436,48,420,35,403,24,386,16,370,10,354,5,338,2,323,,308,1,293,2,279,6r-12,5l254,17r-12,7l231,33r-11,9l211,54r-4,6l201,68r-3,8l194,85r-2,8l190,103r-2,10l187,124r,10l188,146r1,13l191,171r3,13l198,198r4,14l209,226r7,17l221,260r5,14l228,288r1,6l229,299r-1,7l227,311r-2,6l222,323r-3,5l216,333r-4,4l208,342r-5,3l198,348r-5,2l188,351r-6,1l177,353r-6,-1l164,351r-6,-1l151,347r-7,-3l137,341r-7,-6l122,330r-9,-7l104,314r-8,-8l87,296r-7,-9l73,277r-6,-9l62,259,,315xe" stroked="f">
                  <v:path arrowok="t" o:connecttype="custom" o:connectlocs="346,13296;1386,14581;2733,15907;4581,17072;6467,17714;8276,17795;9893,17313;11356,16188;12164,15023;12626,13979;12857,12734;12780,11408;12472,9841;11702,7913;11163,6025;11163,5342;11548,4459;11972,4057;12511,3816;13088,3736;13781,3896;14551,4338;15475,5101;16321,6266;18862,4338;18208,3334;17207,2249;15513,964;13627,201;11856,40;10278,442;8892,1326;7968,2410;7468,3414;7237,4539;7237,5865;7468,7391;8045,9078;8700,11006;8815,12011;8661,12734;8315,13376;7814,13858;7237,14099;6582,14139;5813,13939;5004,13457;4003,12613;3080,11528;2387,10404" o:connectangles="0,0,0,0,0,0,0,0,0,0,0,0,0,0,0,0,0,0,0,0,0,0,0,0,0,0,0,0,0,0,0,0,0,0,0,0,0,0,0,0,0,0,0,0,0,0,0,0,0,0"/>
                </v:shape>
                <v:shape id="Freeform 39" o:spid="_x0000_s1062" style="position:absolute;left:1462;top:4702;width:172;height:209;visibility:visible;mso-wrap-style:square;v-text-anchor:top" coordsize="447,5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tyDMMA&#10;AADbAAAADwAAAGRycy9kb3ducmV2LnhtbESP3YrCMBSE7xd8h3AE7zT1l6XbVPxB9EJEXR/g0Jxt&#10;i81JaaKtb28WFvZymJlvmGTZmUo8qXGlZQXjUQSCOLO65FzB7Xs3/AThPLLGyjIpeJGDZdr7SDDW&#10;tuULPa8+FwHCLkYFhfd1LKXLCjLoRrYmDt6PbQz6IJtc6gbbADeVnETRQhosOSwUWNOmoOx+fRgF&#10;c9qvJvfNbX00rTWn83pmt8eDUoN+t/oC4anz/+G/9kErmC7g90v4ATJ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FtyDMMAAADbAAAADwAAAAAAAAAAAAAAAACYAgAAZHJzL2Rv&#10;d25yZXYueG1sUEsFBgAAAAAEAAQA9QAAAIgDAAAAAA==&#10;" path="m,459r88,61l316,188r81,56l447,171,199,,148,72r80,56l,459xe" stroked="f">
                  <v:path arrowok="t" o:connecttype="custom" o:connectlocs="0,18438;3381,20888;12142,7552;15255,9801;17176,6869;7647,0;5687,2892;8761,5142;0,18438" o:connectangles="0,0,0,0,0,0,0,0,0"/>
                </v:shape>
                <v:shape id="Freeform 40" o:spid="_x0000_s1063" style="position:absolute;left:1548;top:4779;width:134;height:190;visibility:visible;mso-wrap-style:square;v-text-anchor:top" coordsize="350,4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WUsAA&#10;AADbAAAADwAAAGRycy9kb3ducmV2LnhtbESP3YrCMBCF74V9hzAL3mm6CirVKLIgCsqi3X2AsRnb&#10;YjMpSaz17c2C4OXh/HycxaoztWjJ+cqygq9hAoI4t7riQsHf72YwA+EDssbaMil4kIfV8qO3wFTb&#10;O5+ozUIh4gj7FBWUITSplD4vyaAf2oY4ehfrDIYoXSG1w3scN7UcJclEGqw4Ekps6Luk/JrdTIQ0&#10;15+JP+fbrq2TAx3JbaTdK9X/7NZzEIG68A6/2jutYDyF/y/xB8jl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TWUsAAAADbAAAADwAAAAAAAAAAAAAAAACYAgAAZHJzL2Rvd25y&#10;ZXYueG1sUEsFBgAAAAAEAAQA9QAAAIUDAAAAAA==&#10;" path="m260,l,417r91,57l350,57,260,xe" stroked="f">
                  <v:path arrowok="t" o:connecttype="custom" o:connectlocs="9968,0;0,16751;3489,19041;13418,2290;9968,0" o:connectangles="0,0,0,0,0"/>
                </v:shape>
                <v:shape id="Freeform 41" o:spid="_x0000_s1064" style="position:absolute;left:1636;top:4812;width:161;height:212;visibility:visible;mso-wrap-style:square;v-text-anchor:top" coordsize="420,5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A/rL8A&#10;AADbAAAADwAAAGRycy9kb3ducmV2LnhtbERPy4rCMBTdC/MP4Q64s6kKItUo4jAwMCBY/YBrc/uY&#10;SW5KErX+vVkILg/nvd4O1ogb+dA5VjDNchDEldMdNwrOp+/JEkSIyBqNY1LwoADbzcdojYV2dz7S&#10;rYyNSCEcClTQxtgXUoaqJYshcz1x4mrnLcYEfSO1x3sKt0bO8nwhLXacGlrsad9S9V9erQLT+XJ+&#10;NPXhq/5zp93i9zF1l71S489htwIRaYhv8cv9oxXM09j0Jf0AuXk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oD+svwAAANsAAAAPAAAAAAAAAAAAAAAAAJgCAABkcnMvZG93bnJl&#10;di54bWxQSwUGAAAAAAQABAD1AAAAhAMAAAAA&#10;" path="m,475r94,53l291,177r85,49l420,149,157,,114,77r84,47l,475xe" stroked="f">
                  <v:path arrowok="t" o:connecttype="custom" o:connectlocs="0,19080;3604,21209;11157,7110;14416,9078;16103,5985;6019,0;4371,3093;7591,4981;0,19080" o:connectangles="0,0,0,0,0,0,0,0,0"/>
                </v:shape>
                <v:shape id="Freeform 42" o:spid="_x0000_s1065" style="position:absolute;left:1744;top:4878;width:174;height:215;visibility:visible;mso-wrap-style:square;v-text-anchor:top" coordsize="452,5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NOTLMUA&#10;AADbAAAADwAAAGRycy9kb3ducmV2LnhtbESPQWvCQBSE7wX/w/IEb7oxUtHUVbSoldKL2ou3R/Y1&#10;G5p9m2a3Jv33riD0OMzMN8xi1dlKXKnxpWMF41ECgjh3uuRCwed5N5yB8AFZY+WYFPyRh9Wy97TA&#10;TLuWj3Q9hUJECPsMFZgQ6kxKnxuy6EeuJo7el2sshiibQuoG2wi3lUyTZCotlhwXDNb0aij/Pv1a&#10;BZfN89t0ct7u9vuP9P3n0JrLMd0oNeh36xcQgbrwH360D1rBZA73L/EHyO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05MsxQAAANsAAAAPAAAAAAAAAAAAAAAAAJgCAABkcnMv&#10;ZG93bnJldi54bWxQSwUGAAAAAAQABAD1AAAAigMAAAAA&#10;" path="m165,l32,271r-9,21l15,312,9,331,4,350,2,368,,384r1,16l3,416r4,15l13,446r8,14l30,472r13,12l57,496r15,10l91,517r17,7l126,529r17,5l159,536r16,l191,534r14,-5l220,524r15,-7l247,507r14,-11l274,483r11,-16l298,451r11,-19l319,412,452,140,356,93,216,379r-7,13l204,402r-6,9l193,419r-7,7l181,432r-5,4l169,441r-5,2l159,445r-5,1l148,446r-5,l138,445r-5,-2l127,441r-4,-3l119,435r-4,-3l111,428r-3,-4l106,418r-2,-5l103,407r,-7l103,393r1,-9l105,376r3,-9l111,356r5,-11l121,334,261,46,165,xe" stroked="f">
                  <v:path arrowok="t" o:connecttype="custom" o:connectlocs="1232,10886;578,12533;154,14059;0,15425;116,16711;501,17916;1155,18960;2195,19924;3504,20768;4852,21250;6123,21531;7355,21451;8472,21049;9512,20366;10551,19402;11476,18117;12284,16550;13709,3736;8048,15747;7625,16510;7163,17112;6778,17514;6315,17795;5930,17916;5507,17916;5122,17795;4737,17594;4429,17353;4159,17032;4005,16590;3966,16068;4005,15425;4159,14742;4467,13859;10051,1848" o:connectangles="0,0,0,0,0,0,0,0,0,0,0,0,0,0,0,0,0,0,0,0,0,0,0,0,0,0,0,0,0,0,0,0,0,0,0"/>
                </v:shape>
                <v:shape id="Freeform 43" o:spid="_x0000_s1066" style="position:absolute;left:1892;top:4940;width:145;height:214;visibility:visible;mso-wrap-style:square;v-text-anchor:top" coordsize="378,5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1YacEA&#10;AADbAAAADwAAAGRycy9kb3ducmV2LnhtbERPy2rCQBTdF/yH4Qru6sS+kOgopRBINrVa0e0lc01G&#10;M3dCZoxpv95ZFLo8nPdyPdhG9NR541jBbJqAIC6dNlwp2H9nj3MQPiBrbByTgh/ysF6NHpaYanfj&#10;LfW7UIkYwj5FBXUIbSqlL2uy6KeuJY7cyXUWQ4RdJXWHtxhuG/mUJG/SouHYUGNLHzWVl93VKjh/&#10;FofiN3ndZJWbHb3Jn79aw0pNxsP7AkSgIfyL/9y5VvAS18cv8QfI1R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DdWGnBAAAA2wAAAA8AAAAAAAAAAAAAAAAAmAIAAGRycy9kb3du&#10;cmV2LnhtbFBLBQYAAAAABAAEAPUAAACGAwAAAAA=&#10;" path="m,491r99,42l254,161r90,38l378,117,100,,65,81r90,38l,491xe" stroked="f">
                  <v:path arrowok="t" o:connecttype="custom" o:connectlocs="0,19760;3795,21450;9737,6479;13188,8009;14491,4709;3834,0;2492,3260;5942,4789;0,19760" o:connectangles="0,0,0,0,0,0,0,0,0"/>
                </v:shape>
                <v:shape id="Freeform 44" o:spid="_x0000_s1067" style="position:absolute;left:1987;top:4993;width:150;height:219;visibility:visible;mso-wrap-style:square;v-text-anchor:top" coordsize="392,5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LOjMYA&#10;AADbAAAADwAAAGRycy9kb3ducmV2LnhtbESPQWvCQBSE7wX/w/IEb3VjCa2kriKC4KEoSSrS2yP7&#10;moRm38bsmsT++m6h0OMwM98wq81oGtFT52rLChbzCARxYXXNpYL3fP+4BOE8ssbGMim4k4PNevKw&#10;wkTbgVPqM1+KAGGXoILK+zaR0hUVGXRz2xIH79N2Bn2QXSl1h0OAm0Y+RdGzNFhzWKiwpV1FxVd2&#10;Mwry2+GUfpwv8ZJ3vL2+5cPx+2VQajYdt68gPI3+P/zXPmgF8QJ+v4QfIN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iLOjMYAAADbAAAADwAAAAAAAAAAAAAAAACYAgAAZHJz&#10;L2Rvd25yZXYueG1sUEsFBgAAAAAEAAQA9QAAAIsDAAAAAA==&#10;" path="m319,263l201,220,239,114r124,45l392,80,167,,,462r234,85l263,469,129,420,174,295r118,42l319,263xe" stroked="f">
                  <v:path arrowok="t" o:connecttype="custom" o:connectlocs="12231,10545;7707,8821;9164,4571;13918,6375;15030,3208;6403,0;0,18525;8972,21933;10084,18805;4946,16841;6671,11829;11196,13513;12231,10545" o:connectangles="0,0,0,0,0,0,0,0,0,0,0,0,0"/>
                </v:shape>
                <v:shape id="Freeform 45" o:spid="_x0000_s1068" style="position:absolute;left:2166;top:5061;width:143;height:199;visibility:visible;mso-wrap-style:square;v-text-anchor:top" coordsize="374,4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oy/8MA&#10;AADbAAAADwAAAGRycy9kb3ducmV2LnhtbESP0WrCQBRE3wX/YblC33RjKBJTVxFti+SlmPQDLtnb&#10;JDR7N2S3Mfr1riD0cZiZM8xmN5pWDNS7xrKC5SICQVxa3XCl4Lv4mCcgnEfW2FomBVdysNtOJxtM&#10;tb3wmYbcVyJA2KWooPa+S6V0ZU0G3cJ2xMH7sb1BH2RfSd3jJcBNK+MoWkmDDYeFGjs61FT+5n9G&#10;gVxjEr+X1Ny+rp/HYzdky6xApV5m4/4NhKfR/4ef7ZNW8BrD40v4AXJ7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ioy/8MAAADbAAAADwAAAAAAAAAAAAAAAACYAgAAZHJzL2Rv&#10;d25yZXYueG1sUEsFBgAAAAAEAAQA9QAAAIgDAAAAAA==&#10;" path="m258,7l247,5,237,2,226,1,216,,205,r-9,1l185,2r-9,3l166,8r-8,3l148,15r-8,4l131,25r-8,5l114,36r-7,7l92,56,77,73,65,90,53,110,43,130,33,153r-9,22l17,199r-6,24l6,248,3,271,,294r,24l2,340r2,20l9,380r2,11l15,399r3,9l23,417r5,8l33,434r6,7l46,449r6,6l61,461r7,7l76,473r10,4l95,483r11,3l118,489r17,5l154,496r10,l172,496r10,-1l190,494r9,-1l207,491r9,-3l224,485r8,-5l241,476r8,-5l257,466r7,-7l271,452r8,-8l286,436r8,-8l300,418r7,-10l314,397r12,-23l338,347r10,-28l358,286r5,-20l367,245r4,-22l373,202r1,-21l373,160r-2,-21l367,120r-3,-11l361,101,358,91r-4,-8l349,73r-5,-7l338,57r-6,-7l325,44r-7,-8l309,30r-9,-5l290,19r-9,-5l269,11,258,7xm232,86r8,3l247,93r5,7l258,107r3,9l264,125r1,11l266,147r,12l266,173r-2,12l262,200r-5,30l249,260r-10,35l227,326r-6,15l216,353r-7,12l202,376r-6,9l188,394r-6,6l174,405r-7,5l159,412r-8,l143,411r-8,-4l129,404r-6,-5l119,393r-5,-8l111,377r-3,-10l107,357r-1,-13l106,331r1,-13l108,302r2,-16l114,268r5,-18l124,230r5,-18l134,194r7,-16l147,163r6,-14l160,137r6,-12l173,116r7,-9l187,100r7,-7l202,89r7,-3l217,85r7,-1l232,86xe" stroked="f">
                  <v:path arrowok="t" o:connecttype="custom" o:connectlocs="9086,80;7860,0;6748,201;5674,603;4716,1205;3527,2250;2032,4419;920,7030;230,9963;0,12775;345,15266;690,16391;1265,17435;1994,18279;2914,19002;4064,19524;5904,19926;6978,19886;7936,19725;8895,19283;9853,18721;10697,17837;11502,16792;12499,15025;13726,11490;14224,8959;14301,6428;13956,4379;13572,3334;12959,2290;12192,1446;11118,763;9892,281;9470,3736;10007,4660;10198,5905;10122,7432;9547,10445;8473,13699;7745,15105;6978,16069;6096,16551;5176,16351;4562,15788;4141,14744;4064,13297;4217,11490;4754,9240;5406,7151;6134,5504;6901,4299;7745,3575;8588,3375" o:connectangles="0,0,0,0,0,0,0,0,0,0,0,0,0,0,0,0,0,0,0,0,0,0,0,0,0,0,0,0,0,0,0,0,0,0,0,0,0,0,0,0,0,0,0,0,0,0,0,0,0,0,0,0,0"/>
                  <o:lock v:ext="edit" verticies="t"/>
                </v:shape>
                <v:shape id="Freeform 46" o:spid="_x0000_s1069" style="position:absolute;left:2305;top:5088;width:130;height:202;visibility:visible;mso-wrap-style:square;v-text-anchor:top" coordsize="339,5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aQ3MMA&#10;AADbAAAADwAAAGRycy9kb3ducmV2LnhtbESPQWvCQBSE7wX/w/KE3upGI6GNboIIQo9VS6G31+wz&#10;iWbfxt01pv++Wyj0OMzMN8y6HE0nBnK+taxgPktAEFdWt1wreD/unp5B+ICssbNMCr7JQ1lMHtaY&#10;a3vnPQ2HUIsIYZ+jgiaEPpfSVw0Z9DPbE0fvZJ3BEKWrpXZ4j3DTyUWSZNJgy3GhwZ62DVWXw80o&#10;4I80Sz6P16F6+crccM7eeJPWSj1Ox80KRKAx/If/2q9awTKF3y/xB8ji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7aQ3MMAAADbAAAADwAAAAAAAAAAAAAAAACYAgAAZHJzL2Rv&#10;d25yZXYueG1sUEsFBgAAAAAEAAQA9QAAAIgDAAAAAA==&#10;" path="m,480r105,23l148,306r121,26l286,255,165,227,192,105r130,28l339,52,106,,,480xe" stroked="f">
                  <v:path arrowok="t" o:connecttype="custom" o:connectlocs="0,19321;4014,20247;5657,12317;10282,13364;10932,10264;6307,9137;7339,4227;12308,5354;12958,2093;4052,0;0,19321" o:connectangles="0,0,0,0,0,0,0,0,0,0,0"/>
                </v:shape>
                <v:shape id="Freeform 47" o:spid="_x0000_s1070" style="position:absolute;left:2486;top:5120;width:120;height:208;visibility:visible;mso-wrap-style:square;v-text-anchor:top" coordsize="312,5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LossIA&#10;AADbAAAADwAAAGRycy9kb3ducmV2LnhtbESPQYvCMBSE74L/ITzBm013kaV0jeIKC148WAWvj+bZ&#10;liYv3SbW+u+NIOxxmJlvmNVmtEYM1PvGsYKPJAVBXDrdcKXgfPpdZCB8QNZoHJOCB3nYrKeTFeba&#10;3flIQxEqESHsc1RQh9DlUvqyJos+cR1x9K6utxii7Cupe7xHuDXyM02/pMWG40KNHe1qKtviZhVk&#10;h6y1W1NdyuLn79T64Wqa86DUfDZuv0EEGsN/+N3eawXLJby+xB8g1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MuiywgAAANsAAAAPAAAAAAAAAAAAAAAAAJgCAABkcnMvZG93&#10;bnJldi54bWxQSwUGAAAAAAQABAD1AAAAhwMAAAAA&#10;" path="m35,500r106,17l201,119r97,15l312,46,13,,,88r96,15l35,500xe" stroked="f">
                  <v:path arrowok="t" o:connecttype="custom" o:connectlocs="1342,20124;5405,20808;7706,4789;11424,5393;11961,1851;498,0;0,3542;3680,4146;1342,20124" o:connectangles="0,0,0,0,0,0,0,0,0"/>
                </v:shape>
                <v:shape id="Freeform 48" o:spid="_x0000_s1071" style="position:absolute;left:2602;top:5140;width:110;height:206;visibility:visible;mso-wrap-style:square;v-text-anchor:top" coordsize="288,5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rJYMUA&#10;AADbAAAADwAAAGRycy9kb3ducmV2LnhtbESPT2sCMRTE74LfIbyCt5ptra1sjVL/4sGDtSt4fGxe&#10;N4ubl2UTdfvtjVDwOMzMb5jxtLWVuFDjS8cKXvoJCOLc6ZILBdnP6nkEwgdkjZVjUvBHHqaTbmeM&#10;qXZX/qbLPhQiQtinqMCEUKdS+tyQRd93NXH0fl1jMUTZFFI3eI1wW8nXJHmXFkuOCwZrmhvKT/uz&#10;VbBc7Abr8iPbHrPZYXeuD5kzq0Sp3lP79QkiUBse4f/2Rit4G8L9S/wBcnI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WslgxQAAANsAAAAPAAAAAAAAAAAAAAAAAJgCAABkcnMv&#10;ZG93bnJldi54bWxQSwUGAAAAAAQABAD1AAAAigMAAAAA&#10;" path="m262,220l137,206,149,94r131,14l288,25,51,,,489r248,26l256,432,115,418,129,286r124,12l262,220xe" stroked="f">
                  <v:path arrowok="t" o:connecttype="custom" o:connectlocs="10045,8821;5253,8259;5713,3769;10735,4330;11042,1002;1955,0;0,19606;9508,20648;9815,17320;4409,16759;4946,11467;9700,11948;10045,8821" o:connectangles="0,0,0,0,0,0,0,0,0,0,0,0,0"/>
                </v:shape>
                <v:shape id="Freeform 49" o:spid="_x0000_s1072" style="position:absolute;left:2722;top:5154;width:118;height:201;visibility:visible;mso-wrap-style:square;v-text-anchor:top" coordsize="310,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vgJ8UA&#10;AADbAAAADwAAAGRycy9kb3ducmV2LnhtbESPQWvCQBSE74X+h+UVvNVN1QRJ3YQiFYVeNC14fWSf&#10;STD7Ns1uTeyv7xYEj8PMfMOs8tG04kK9aywreJlGIIhLqxuuFHx9bp6XIJxH1thaJgVXcpBnjw8r&#10;TLUd+ECXwlciQNilqKD2vkuldGVNBt3UdsTBO9neoA+yr6TucQhw08pZFCXSYMNhocaO1jWV5+LH&#10;KGi373Oq4o95eTp+J7P1b7T38VmpydP49grC0+jv4Vt7pxUsEvj/En6Az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u+AnxQAAANsAAAAPAAAAAAAAAAAAAAAAAJgCAABkcnMv&#10;ZG93bnJldi54bWxQSwUGAAAAAAQABAD1AAAAigMAAAAA&#10;" path="m272,410r-11,2l248,415r-14,1l221,416r-13,-3l198,411r-12,-3l175,404r-9,-6l156,391r-8,-8l141,373r-7,-11l128,350r-4,-14l120,321r-4,-16l115,287r-1,-21l115,245r1,-21l120,204r4,-19l129,169r5,-16l142,141r7,-13l156,118r10,-9l175,102r10,-7l195,91r11,-3l217,85r11,-1l239,85r17,1l268,89r11,3l288,96,310,17r-4,-2l300,12r-8,-2l284,6,275,4,263,2,251,1,238,,218,,196,1,176,4r-20,6l147,13r-10,4l128,21r-10,5l109,32r-8,5l92,43r-8,8l75,58r-8,9l59,75,52,85r-6,9l39,105r-6,10l28,127r-5,13l18,152r-4,14l10,181,7,196,5,211,2,227,1,244,,270r1,25l5,318r4,24l14,364r9,20l27,393r4,10l37,411r6,10l49,428r6,9l63,444r7,8l77,458r9,6l95,470r10,5l114,480r10,4l134,488r12,3l157,494r12,2l182,497r12,1l222,499r23,-1l264,495r15,-3l272,410xe" stroked="f">
                  <v:path arrowok="t" o:connecttype="custom" o:connectlocs="10006,16584;8971,16745;7974,16624;7130,16423;6364,16020;5674,15417;5137,14571;4754,13525;4447,12277;4370,10707;4447,9017;4754,7447;5137,6159;5712,5152;6364,4388;7092,3824;7897,3542;8740,3381;9814,3462;10696,3703;11884,684;11501,483;10887,242;10082,81;9124,0;7514,40;5980,403;5252,684;4524,1047;3872,1489;3220,2053;2568,2697;1993,3421;1495,4227;1073,5112;690,6118;383,7286;192,8493;38,9822;38,11874;345,13766;882,15457;1188,16222;1648,16946;2108,17590;2683,18194;3297,18677;4025,19120;4754,19482;5597,19764;6479,19965;7437,20046;9392,20046;10696,19804" o:connectangles="0,0,0,0,0,0,0,0,0,0,0,0,0,0,0,0,0,0,0,0,0,0,0,0,0,0,0,0,0,0,0,0,0,0,0,0,0,0,0,0,0,0,0,0,0,0,0,0,0,0,0,0,0,0"/>
                </v:shape>
                <v:shape id="Freeform 50" o:spid="_x0000_s1073" style="position:absolute;left:2854;top:5159;width:126;height:198;visibility:visible;mso-wrap-style:square;v-text-anchor:top" coordsize="328,4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wLNKMIA&#10;AADbAAAADwAAAGRycy9kb3ducmV2LnhtbESP3YrCMBSE7wXfIRzBuzVVxNVqFBEWhKLiD3h7aI5t&#10;tTkpTVbr2xtB8HKYmW+Y2aIxpbhT7QrLCvq9CARxanXBmYLT8e9nDMJ5ZI2lZVLwJAeLebs1w1jb&#10;B+/pfvCZCBB2MSrIva9iKV2ak0HXsxVx8C62NuiDrDOpa3wEuCnlIIpG0mDBYSHHilY5pbfDv1GA&#10;1XWbTNbXJBnY3SnZrM4+S89KdTvNcgrCU+O/4U97rRUMf+H9JfwAOX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As0owgAAANsAAAAPAAAAAAAAAAAAAAAAAJgCAABkcnMvZG93&#10;bnJldi54bWxQSwUGAAAAAAQABAD1AAAAhwMAAAAA&#10;" path="m2,l,490r108,l108,285r111,l219,491r107,l328,1,221,r,196l109,196,109,,2,xe" stroked="f">
                  <v:path arrowok="t" o:connecttype="custom" o:connectlocs="77,0;0,19724;4141,19724;4141,11472;8396,11472;8396,19764;12498,19764;12575,40;8473,0;8473,7889;4179,7889;4179,0;77,0" o:connectangles="0,0,0,0,0,0,0,0,0,0,0,0,0"/>
                </v:shape>
                <v:shape id="Freeform 51" o:spid="_x0000_s1074" style="position:absolute;left:3007;top:5151;width:136;height:204;visibility:visible;mso-wrap-style:square;v-text-anchor:top" coordsize="354,5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oQF78A&#10;AADbAAAADwAAAGRycy9kb3ducmV2LnhtbERPy4rCMBTdC/5DuII7TS3DOHSMIgPCgG7qY39trm2x&#10;uck0sa1/P1kILg/nvdoMphEdtb62rGAxT0AQF1bXXCo4n3azLxA+IGtsLJOCJ3nYrMejFWba9pxT&#10;dwyliCHsM1RQheAyKX1RkUE/t444cjfbGgwRtqXULfYx3DQyTZJPabDm2FCho5+KivvxYRS4/PKX&#10;L5L73qeue3b9dX9Ir0ulppNh+w0i0BDe4pf7Vyv4iGPjl/gD5Po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tWhAXvwAAANsAAAAPAAAAAAAAAAAAAAAAAJgCAABkcnMvZG93bnJl&#10;di54bWxQSwUGAAAAAAQABAD1AAAAhAMAAAAA&#10;" path="m122,504l116,394r-2,-36l111,324r-3,-32l106,264r-3,-28l101,212,98,190,96,171r2,l112,206r15,38l145,282r17,33l257,496r97,-6l326,,232,6r6,108l240,147r3,33l247,212r3,30l253,270r4,26l259,320r3,20l260,340,246,306,228,268,210,232,194,200,98,13,,20,28,509r94,-5xe" stroked="f">
                  <v:path arrowok="t" o:connecttype="custom" o:connectlocs="4704,20208;4473,15797;4395,14354;4280,12991;4164,11708;4087,10585;3971,9462;3894,8500;3779,7618;3701,6856;3779,6856;4318,8259;4897,9783;5591,11307;6246,12630;9909,19887;13649,19646;12569,0;8945,241;9176,4571;9254,5894;9369,7217;9523,8500;9639,9703;9755,10825;9909,11868;9986,12830;10102,13632;10025,13632;9485,12269;8791,10745;8097,9302;7480,8019;3779,521;0,802;1080,20408;4704,20208" o:connectangles="0,0,0,0,0,0,0,0,0,0,0,0,0,0,0,0,0,0,0,0,0,0,0,0,0,0,0,0,0,0,0,0,0,0,0,0,0"/>
                </v:shape>
                <v:shape id="Freeform 52" o:spid="_x0000_s1075" style="position:absolute;left:3160;top:5137;width:137;height:203;visibility:visible;mso-wrap-style:square;v-text-anchor:top" coordsize="357,5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eP/sUA&#10;AADbAAAADwAAAGRycy9kb3ducmV2LnhtbESPQWvCQBSE74L/YXlCb7qphNJGN6FKC630otXo8ZF9&#10;JsHs25Ddauqv7woFj8PMfMPMs9404kydqy0reJxEIIgLq2suFWy/38fPIJxH1thYJgW/5CBLh4M5&#10;JtpeeE3njS9FgLBLUEHlfZtI6YqKDLqJbYmDd7SdQR9kV0rd4SXATSOnUfQkDdYcFipsaVlRcdr8&#10;GAU+jlefudltcb37svvDIn+7ulyph1H/OgPhqff38H/7QyuIX+D2JfwAm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4/+xQAAANsAAAAPAAAAAAAAAAAAAAAAAJgCAABkcnMv&#10;ZG93bnJldi54bWxQSwUGAAAAAAQABAD1AAAAigMAAAAA&#10;" path="m154,1l143,3,132,5,122,8r-10,3l103,16r-9,4l86,25r-9,5l70,37r-7,6l55,50r-6,8l44,65r-7,9l32,82,28,92r-9,19l12,131,7,152,4,174,1,197,,222r1,24l4,270r3,26l12,320r5,23l25,366r8,21l43,407r10,18l65,442r6,7l77,457r8,7l92,470r8,6l108,481r8,5l125,490r8,4l143,497r9,2l163,501r10,1l184,502r10,l206,501r19,-3l243,492r8,-3l260,486r8,-4l276,478r7,-5l290,468r8,-6l304,455r6,-6l316,442r5,-9l326,426r6,-10l336,408r3,-11l343,388r3,-12l349,366r3,-13l354,341r2,-26l357,285r-2,-30l353,222r-4,-21l345,179r-5,-21l334,138r-7,-20l319,98,308,80,298,63r-7,-7l285,48r-6,-7l271,35r-7,-7l256,23r-9,-5l239,13,229,9,220,6,210,3,200,1,189,,178,,166,,154,1xm160,84r8,-1l176,85r8,4l191,94r7,6l204,108r5,9l214,128r6,10l224,151r4,13l231,178r6,30l242,239r3,36l246,308r,15l245,338r-1,14l242,363r-2,12l237,386r-5,8l227,402r-5,6l216,413r-8,3l201,418r-9,l185,417r-7,-3l171,411r-7,-5l158,399r-6,-8l146,381r-5,-10l136,359r-5,-14l127,331r-3,-16l120,298r-4,-19l114,259r-2,-19l111,222r-1,-18l110,188r1,-15l112,158r2,-12l116,134r4,-11l124,114r4,-9l133,98r6,-5l145,89r7,-4l160,84xe" stroked="f">
                  <v:path arrowok="t" o:connecttype="custom" o:connectlocs="5047,202;3938,645;2944,1210;2103,2017;1415,2985;726,4477;153,7018;38,9922;459,12906;1262,15609;2485,17827;3250,18714;4129,19400;5085,19924;6232,20207;7417,20247;9290,19844;10246,19440;11087,18876;11852,18109;12464,17182;12961,16012;13343,14762;13611,12705;13496,8954;12999,6373;12196,3953;11126,2259;10361,1412;9443,726;8411,242;7226,0;5888,40;6729,3428;7570,4033;8182,5163;8717,6615;9252,9640;9405,13027;9252,14641;8870,15891;8258,16657;7341,16859;6538,16577;5811,15770;5200,14479;4741,12705;4359,10446;4206,8228;4282,6373;4588,4961;5085,3953;5811,3428" o:connectangles="0,0,0,0,0,0,0,0,0,0,0,0,0,0,0,0,0,0,0,0,0,0,0,0,0,0,0,0,0,0,0,0,0,0,0,0,0,0,0,0,0,0,0,0,0,0,0,0,0,0,0,0,0"/>
                  <o:lock v:ext="edit" verticies="t"/>
                </v:shape>
                <v:shape id="Freeform 53" o:spid="_x0000_s1076" style="position:absolute;left:3303;top:5121;width:126;height:202;visibility:visible;mso-wrap-style:square;v-text-anchor:top" coordsize="329,5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XJcEA&#10;AADbAAAADwAAAGRycy9kb3ducmV2LnhtbERPy2rCQBTdF/yH4Qru6qQFRVJHkUIhiC4SFenukrnm&#10;OXdCZjTx7zuLgsvDea+3o2nFg3pXWVbwMY9AEOdWV1woOJ9+3lcgnEfW2FomBU9ysN1M3tYYaztw&#10;So/MFyKEsItRQel9F0vp8pIMurntiAN3s71BH2BfSN3jEMJNKz+jaCkNVhwaSuzou6S8ye5GQXq1&#10;h6sxx8vqd58tu/rZ1E0SKTWbjrsvEJ5G/xL/uxOtYBHWhy/hB8jN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Jf1yXBAAAA2wAAAA8AAAAAAAAAAAAAAAAAmAIAAGRycy9kb3du&#10;cmV2LnhtbFBLBQYAAAAABAAEAPUAAACGAwAAAAA=&#10;" path="m84,503l329,460,315,380,176,404,105,,,19,84,503xe" stroked="f">
                  <v:path arrowok="t" o:connecttype="custom" o:connectlocs="3211,20167;12575,18443;12040,15236;6727,16198;4013,0;0,762;3211,20167" o:connectangles="0,0,0,0,0,0,0"/>
                </v:shape>
                <v:shape id="Freeform 54" o:spid="_x0000_s1077" style="position:absolute;left:3412;top:5092;width:140;height:201;visibility:visible;mso-wrap-style:square;v-text-anchor:top" coordsize="365,5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cNcUA&#10;AADbAAAADwAAAGRycy9kb3ducmV2LnhtbESP3WoCMRSE7wu+QzhC72p2C211NYqIllJpwZ8HOG6O&#10;u4vJyTaJ7vbtm0Khl8PMfMPMFr014kY+NI4V5KMMBHHpdMOVguNh8zAGESKyRuOYFHxTgMV8cDfD&#10;QruOd3Tbx0okCIcCFdQxtoWUoazJYhi5ljh5Z+ctxiR9JbXHLsGtkY9Z9iwtNpwWamxpVVN52V+t&#10;gs6bZv2yNR/ZOX/9ou3k8/3UXZW6H/bLKYhIffwP/7XftIKnHH6/pB8g5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Fw1xQAAANsAAAAPAAAAAAAAAAAAAAAAAJgCAABkcnMv&#10;ZG93bnJldi54bWxQSwUGAAAAAAQABAD1AAAAigMAAAAA&#10;" path="m131,5l121,8r-11,3l101,15,91,20r-9,5l73,30r-7,6l58,43r-7,6l45,57r-7,7l33,72r-5,9l24,89,19,99r-4,9l9,128,5,149,1,171,,194r,23l1,241r5,24l10,289r6,25l24,337r8,23l40,381r11,20l63,420r12,17l89,453r6,6l103,467r8,5l118,478r9,5l135,488r9,3l153,494r10,4l172,500r10,1l192,502r11,l213,501r11,-1l235,498r19,-6l271,485r9,-3l287,476r9,-4l303,467r6,-5l316,455r6,-6l328,441r6,-7l338,427r5,-9l347,410r3,-10l355,391r2,-11l360,370r2,-11l363,347r1,-12l365,322r,-26l362,267r-4,-31l351,204r-5,-21l340,162r-8,-20l325,122r-9,-19l305,85,293,68,281,52r-8,-7l267,39r-8,-7l251,26r-8,-5l234,16r-8,-4l217,8,207,6,198,3,188,2,177,,166,,155,2,144,3,131,5xm146,87r8,-1l163,87r7,2l179,94r6,5l192,106r7,9l205,124r6,11l217,147r5,13l227,173r8,29l243,233r7,35l256,301r1,16l258,330r,14l257,357r-1,11l253,379r-3,9l246,396r-4,7l235,409r-6,4l221,415r-8,1l206,416r-7,-2l191,411r-7,-4l176,401r-6,-7l164,385r-7,-10l151,363r-6,-12l140,337r-7,-16l128,304r-4,-18l118,266r-4,-19l111,229r-2,-17l107,196r-1,-16l106,167r1,-13l108,141r2,-10l113,121r3,-9l121,104r5,-6l132,94r6,-5l146,87xe" stroked="f">
                  <v:path arrowok="t" o:connecttype="custom" o:connectlocs="4229,442;3152,1004;2230,1727;1461,2571;923,3575;346,5142;0,7794;231,10646;923,13538;1961,16109;3422,18199;4267,18962;5190,19605;6266,20006;7381,20167;8611,20087;10418,19484;11379,18962;12148,18279;12840,17435;13340,16471;13724,15266;13955,13940;14032,11891;13494,8195;12763,5705;11725,3415;10495,1808;9649,1045;8688,482;7612,121;6382,0;5036,201;6266,3495;7112,3977;7881,4981;8535,6428;9342,9360;9880,12735;9880,14342;9611,15587;9034,16431;8189,16712;7343,16511;6535,15828;5805,14583;5113,12896;4536,10686;4190,8517;4075,6709;4229,5263;4652,4178;5305,3575" o:connectangles="0,0,0,0,0,0,0,0,0,0,0,0,0,0,0,0,0,0,0,0,0,0,0,0,0,0,0,0,0,0,0,0,0,0,0,0,0,0,0,0,0,0,0,0,0,0,0,0,0,0,0,0,0"/>
                  <o:lock v:ext="edit" verticies="t"/>
                </v:shape>
                <v:shape id="Freeform 55" o:spid="_x0000_s1078" style="position:absolute;left:3555;top:5046;width:153;height:204;visibility:visible;mso-wrap-style:square;v-text-anchor:top" coordsize="396,5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5CMMA&#10;AADbAAAADwAAAGRycy9kb3ducmV2LnhtbESPQWvCQBSE7wX/w/IEb82mYkWia4jWUHtrY6HXR/aZ&#10;hGbfht2txn/vFgo9DjPzDbPJR9OLCznfWVbwlKQgiGurO24UfJ7KxxUIH5A19pZJwY085NvJwwYz&#10;ba/8QZcqNCJC2GeooA1hyKT0dUsGfWIH4uidrTMYonSN1A6vEW56OU/TpTTYcVxocaB9S/V39WMU&#10;0MuXfXs3h3JhbpVbFq96sSuDUrPpWKxBBBrDf/ivfdQKnufw+yX+ALm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e5CMMAAADbAAAADwAAAAAAAAAAAAAAAACYAgAAZHJzL2Rv&#10;d25yZXYueG1sUEsFBgAAAAAEAAQA9QAAAIgDAAAAAA==&#10;" path="m322,196l181,237r21,75l250,298r33,115l275,417r-12,3l254,422r-10,2l235,424r-10,-1l216,420r-10,-3l196,412r-10,-7l177,398r-9,-10l159,378r-9,-13l142,350r-7,-17l127,315r-6,-20l116,273r-5,-21l108,233r,-18l108,198r3,-16l115,168r5,-12l126,144r8,-11l142,124r10,-9l162,108r11,-6l185,96r13,-4l216,88r17,-2l247,85r14,1l256,1,240,,219,1,207,3,194,6,180,9r-15,4l145,19r-20,9l106,38,88,50r-9,7l71,64r-8,7l56,80r-8,8l42,96r-6,9l29,114r-5,11l19,135r-5,10l10,157,7,168,5,180,3,193,1,205,,218r,14l,246r1,13l3,274r3,16l9,305r4,16l18,337r4,13l28,365r5,14l40,391r7,13l55,416r7,11l70,438r9,10l87,457r10,9l106,473r10,7l126,486r11,5l154,498r18,6l189,507r19,2l227,508r22,-2l270,503r22,-7l307,492r14,-5l336,480r15,-7l365,467r11,-7l388,453r8,-5l322,196xe" stroked="f">
                  <v:path arrowok="t" o:connecttype="custom" o:connectlocs="6974,9502;9633,11948;10597,16719;9787,16920;9055,17000;8323,16840;7552,16519;6820,15958;6127,15156;5472,14033;4894,12630;4470,10946;4162,9342;4162,7939;4431,6736;4855,5774;5472,4972;6242,4330;7129,3849;8323,3528;9518,3408;9864,40;8439,40;7475,241;6358,521;4817,1123;3391,2005;2736,2566;2158,3208;1618,3849;1117,4571;732,5413;385,6295;193,7217;39,8219;0,9302;39,10384;231,11627;501,12870;848,14033;1272,15196;1811,16198;2389,17120;3044,17962;3738,18684;4470,19245;5279,19686;6628,20208;8015,20408;9595,20288;11252,19887;12369,19526;13525,18965;14488,18443;15259,17962" o:connectangles="0,0,0,0,0,0,0,0,0,0,0,0,0,0,0,0,0,0,0,0,0,0,0,0,0,0,0,0,0,0,0,0,0,0,0,0,0,0,0,0,0,0,0,0,0,0,0,0,0,0,0,0,0,0,0"/>
                </v:shape>
                <v:shape id="Freeform 56" o:spid="_x0000_s1079" style="position:absolute;left:3656;top:4994;width:145;height:216;visibility:visible;mso-wrap-style:square;v-text-anchor:top" coordsize="380,5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D8C8EA&#10;AADbAAAADwAAAGRycy9kb3ducmV2LnhtbESPQWsCMRSE7wX/Q3iCt5q1tiKrUUQQPbar3h+b52Z1&#10;85Jusrr++6ZQ6HGYmW+Y5bq3jbhTG2rHCibjDARx6XTNlYLTcfc6BxEissbGMSl4UoD1avCyxFy7&#10;B3/RvYiVSBAOOSowMfpcylAashjGzhMn7+JaizHJtpK6xUeC20a+ZdlMWqw5LRj0tDVU3orOKuj8&#10;/v1cbD/9N7rbeUbd0eymV6VGw36zABGpj//hv/ZBK/iYwu+X9APk6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A/AvBAAAA2wAAAA8AAAAAAAAAAAAAAAAAmAIAAGRycy9kb3du&#10;cmV2LnhtbFBLBQYAAAAABAAEAPUAAACGAwAAAAA=&#10;" path="m380,505l316,324,330,,226,38r8,120l236,184r3,28l242,239r4,27l245,267,229,243,213,220,197,199,183,178,108,81,,119,216,364r64,177l380,505xe" stroked="f">
                  <v:path arrowok="t" o:connecttype="custom" o:connectlocs="14491,20249;12050,12991;12584,0;8618,1524;8923,6335;9000,7378;9114,8500;9228,9583;9381,10666;9343,10706;8733,9743;8123,8821;7512,7979;6979,7137;4118,3248;0,4771;8237,14595;10678,21692;14491,20249" o:connectangles="0,0,0,0,0,0,0,0,0,0,0,0,0,0,0,0,0,0,0"/>
                </v:shape>
                <v:shape id="Freeform 57" o:spid="_x0000_s1080" style="position:absolute;left:3834;top:4938;width:171;height:212;visibility:visible;mso-wrap-style:square;v-text-anchor:top" coordsize="446,5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9OE8UA&#10;AADbAAAADwAAAGRycy9kb3ducmV2LnhtbESPS2vCQBSF9wX/w3AFN0UntVUkOooVtNWVr4XLS+aa&#10;BDN3YmaMsb++UxC6PJzHx5nMGlOImiqXW1bw1otAECdW55wqOB6W3REI55E1FpZJwYMczKatlwnG&#10;2t55R/XepyKMsItRQeZ9GUvpkowMup4tiYN3tpVBH2SVSl3hPYybQvajaCgN5hwIGZa0yCi57G8m&#10;QB7Lz6/T9nXt6qb+2Qyul/fzKlKq027mYxCeGv8ffra/tYLBB/x9CT9AT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L04TxQAAANsAAAAPAAAAAAAAAAAAAAAAAJgCAABkcnMv&#10;ZG93bnJldi54bWxQSwUGAAAAAAQABAD1AAAAigMAAAAA&#10;" path="m200,527r20,-6l241,513r25,-10l292,490r30,-13l348,462r22,-15l389,432r9,-7l406,417r7,-7l419,403r5,-9l428,387r5,-9l436,371r5,-13l444,346r2,-13l446,320r-1,-13l443,294r-4,-14l434,266r-5,-8l424,249r-6,-8l412,233r-7,-6l398,221r-9,-6l381,210r-10,-4l362,203r-10,-2l342,199r-12,-2l320,197r-12,2l297,200r-3,-3l302,189r6,-7l314,173r5,-8l323,156r4,-8l329,139r2,-8l332,122r1,-7l333,107r-1,-9l331,90r-2,-8l326,75r-3,-9l318,56,310,45,303,35r-9,-9l284,19,273,12,262,7,249,3,240,2,231,1,223,,213,,195,1,178,4,161,9r-18,6l125,22r-17,7l76,44,48,59,22,74,,89,200,527xm125,103r9,-7l149,89r7,-4l164,83r6,-1l176,81r7,l189,82r5,1l200,85r5,4l210,92r4,3l219,99r7,10l232,120r2,8l236,134r3,7l239,148r,6l239,162r-3,6l235,174r-3,6l229,186r-3,5l222,195r-6,6l211,205r-6,3l200,211r-22,10l125,103xm208,285r20,-9l235,273r8,-3l250,269r8,-1l266,267r7,1l280,268r7,2l294,273r7,3l307,280r5,4l319,289r4,7l328,303r4,8l336,319r2,9l340,336r,7l340,351r-1,7l337,365r-4,6l330,377r-4,7l322,389r-5,5l310,398r-6,6l298,407r-8,4l279,416r-11,4l208,285xe" stroked="f">
                  <v:path arrowok="t" o:connecttype="custom" o:connectlocs="9239,20646;12344,19197;14913,17386;15833,16500;16408,15575;16906,14408;17098,12878;16830,11269;16255,10021;15526,9136;14606,8451;13494,8089;12268,7928;11271,7928;12038,6962;12536,5956;12728,4910;12728,3944;12498,3018;11884,1811;10888,765;9546,121;8549,0;6824,161;4792,885;1840,2374;7667,21209;5712,3582;6517,3300;7246,3300;7859,3582;8396,3984;8971,5151;9162,5956;9047,6761;8779,7486;8281,8089;7667,8492;7974,11470;9316,10866;10197,10745;11003,10866;11769,11269;12383,11912;12881,12838;13034,13804;12919,14689;12498,15454;11884,16017;11118,16541;7974,11470" o:connectangles="0,0,0,0,0,0,0,0,0,0,0,0,0,0,0,0,0,0,0,0,0,0,0,0,0,0,0,0,0,0,0,0,0,0,0,0,0,0,0,0,0,0,0,0,0,0,0,0,0,0,0"/>
                  <o:lock v:ext="edit" verticies="t"/>
                </v:shape>
                <v:shape id="Freeform 58" o:spid="_x0000_s1081" style="position:absolute;left:3961;top:4847;width:199;height:236;visibility:visible;mso-wrap-style:square;v-text-anchor:top" coordsize="520,5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N3oMQA&#10;AADbAAAADwAAAGRycy9kb3ducmV2LnhtbESPQWvCQBSE70L/w/IKvekmoUqJrkEKQntro1Rye2Sf&#10;2Zjs25Ddavz33UKhx2FmvmE2xWR7caXRt44VpIsEBHHtdMuNguNhP38B4QOyxt4xKbiTh2L7MNtg&#10;rt2NP+lahkZECPscFZgQhlxKXxuy6BduII7e2Y0WQ5RjI/WItwi3vcySZCUtthwXDA70aqjuym+r&#10;IKv2l/PQZ9VHWfFXenq/p89dqdTT47Rbgwg0hf/wX/tNK1gu4fdL/AFy+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CTd6DEAAAA2wAAAA8AAAAAAAAAAAAAAAAAmAIAAGRycy9k&#10;b3ducmV2LnhtbFBLBQYAAAAABAAEAPUAAACJAwAAAAA=&#10;" path="m,156l233,587r95,-50l230,356r98,-53l426,483r94,-51l286,,192,51r94,174l188,277,94,105,,156xe" stroked="f">
                  <v:path arrowok="t" o:connecttype="custom" o:connectlocs="0,6256;8933,23540;12575,21535;8818,14276;12575,12151;16332,19369;19936,17324;10965,0;7361,2045;10965,9023;7208,11108;3604,4211;0,6256" o:connectangles="0,0,0,0,0,0,0,0,0,0,0,0,0"/>
                </v:shape>
                <v:shape id="Freeform 59" o:spid="_x0000_s1082" style="position:absolute;left:4091;top:4765;width:183;height:214;visibility:visible;mso-wrap-style:square;v-text-anchor:top" coordsize="478,5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ABksEA&#10;AADbAAAADwAAAGRycy9kb3ducmV2LnhtbESPQYvCMBSE7wv+h/AWvK1pBUWrURZB6NUq6PHZvG27&#10;Ni8liVr/vREEj8PMfMMs171pxY2cbywrSEcJCOLS6oYrBYf99mcGwgdkja1lUvAgD+vV4GuJmbZ3&#10;3tGtCJWIEPYZKqhD6DIpfVmTQT+yHXH0/qwzGKJ0ldQO7xFuWjlOkqk02HBcqLGjTU3lpbgaBa53&#10;k3R7PY7/D5f55vwo8nSen5Qafve/CxCB+vAJv9u5VjCZwutL/AFy9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gAAZLBAAAA2wAAAA8AAAAAAAAAAAAAAAAAmAIAAGRycy9kb3du&#10;cmV2LnhtbFBLBQYAAAAABAAEAPUAAACGAwAAAAA=&#10;" path="m,174l164,428r13,18l190,463r12,16l216,493r14,12l243,514r14,9l272,529r15,4l303,535r15,l334,533r17,-4l368,524r17,-9l403,505r16,-12l432,481r13,-12l454,456r9,-14l469,427r4,-14l477,398r1,-17l477,365r-4,-18l468,330r-6,-18l453,293r-9,-19l431,254,268,,178,58,351,326r7,11l364,348r5,10l372,367r3,9l377,384r1,6l378,398r,5l377,409r-2,6l373,419r-3,4l366,427r-4,4l357,434r-4,3l348,439r-5,1l338,441r-5,l327,441r-5,-2l315,437r-5,-3l304,431r-7,-6l290,419r-6,-6l277,404r-7,-9l262,384,90,115,,174xe" stroked="f">
                  <v:path arrowok="t" o:connecttype="custom" o:connectlocs="6288,17160;7284,18563;8281,19766;9316,20608;10428,21209;11617,21450;12805,21370;14109,21009;15451,20247;16562,19285;17406,18283;17981,17120;18288,15957;18288,14634;17943,13231;17368,11747;16524,10184;6824,2325;13725,13511;14147,14353;14377,15075;14492,15636;14492,16158;14377,16639;14185,16960;13879,17280;13534,17521;13150,17641;12767,17681;12345,17601;11885,17401;11387,17040;10888,16559;10352,15837;3451,4611" o:connectangles="0,0,0,0,0,0,0,0,0,0,0,0,0,0,0,0,0,0,0,0,0,0,0,0,0,0,0,0,0,0,0,0,0,0,0"/>
                </v:shape>
                <v:shape id="Freeform 60" o:spid="_x0000_s1083" style="position:absolute;left:4215;top:4697;width:188;height:210;visibility:visible;mso-wrap-style:square;v-text-anchor:top" coordsize="489,5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QGGsIA&#10;AADbAAAADwAAAGRycy9kb3ducmV2LnhtbESPQWvCQBSE7wX/w/IEb3WjYC3RVUSwemsaK14f2WcS&#10;zL6N2a2u/94VCh6HmfmGmS+DacSVOldbVjAaJiCIC6trLhX87jfvnyCcR9bYWCYFd3KwXPTe5phq&#10;e+Mfuua+FBHCLkUFlfdtKqUrKjLohrYljt7JdgZ9lF0pdYe3CDeNHCfJhzRYc1yosKV1RcU5/zMK&#10;Dpm1eTn92u5Xl+8s0/LYhLBVatAPqxkIT8G/wv/tnVYwmcLzS/wBcvE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tAYawgAAANsAAAAPAAAAAAAAAAAAAAAAAJgCAABkcnMvZG93&#10;bnJldi54bWxQSwUGAAAAAAQABAD1AAAAhwMAAAAA&#10;" path="m291,522r17,-10l328,498r22,-15l373,465r25,-20l420,425r19,-19l455,387r6,-8l467,369r5,-8l476,351r4,-8l483,334r3,-8l487,317r2,-13l489,291r-1,-13l486,265r-4,-12l476,240r-6,-13l461,216r-6,-9l448,201r-8,-6l433,188r-8,-5l416,179r-9,-3l397,172r-9,-2l378,169r-10,l357,170r-10,1l335,173r-11,4l313,181r-2,-2l316,169r5,-8l324,151r4,-9l330,133r1,-9l332,115r,-8l332,98r-2,-8l329,81r-4,-7l322,67r-3,-8l315,52r-5,-7l302,35r-9,-9l283,19,273,12,261,6,250,3,237,,223,r-8,l205,1r-8,1l188,4r-16,6l155,16r-17,8l122,34,106,44,91,56,64,77,40,98,19,118,,137,291,522xm124,125r8,-10l144,106r7,-6l158,97r6,-3l170,92r6,-1l182,90r6,l194,91r5,1l204,94r5,3l215,100r9,8l233,117r4,7l240,130r3,6l245,143r1,6l247,157r,6l247,169r-1,7l244,182r-2,6l239,194r-4,5l231,204r-5,5l220,214r-18,13l124,125xm245,284r18,-13l270,265r6,-3l283,259r8,-3l298,254r6,-1l312,252r7,l327,253r7,1l340,257r8,3l354,264r6,5l367,275r5,6l377,289r4,7l385,305r2,7l388,318r1,8l388,333r-1,8l385,347r-3,6l379,360r-4,6l371,372r-5,6l359,383r-6,5l342,396r-8,6l245,284xe" stroked="f">
                  <v:path arrowok="t" o:connecttype="custom" o:connectlocs="12601,20004;15290,17875;17480,15545;18133,14501;18555,13416;18786,12211;18671,10645;18056,9118;17211,8074;16327,7351;15252,6909;14138,6788;12870,6949;11948,7190;12447,6065;12716,4981;12755,3937;12486,2972;12101,2089;11256,1044;10027,241;8567,0;7568,80;5955,643;4072,1767;1537,3937;11179,20968;5532,4258;6300,3776;6992,3615;7645,3696;8260,4017;9105,4981;9412,5744;9489,6547;9374,7311;9028,7994;8452,8596;9412,11408;10603,10524;11448,10203;12255,10122;13062,10323;13830,10805;14483,11609;14867,12533;14906,13376;14675,14180;14253,14943;13561,15585;9412,11408" o:connectangles="0,0,0,0,0,0,0,0,0,0,0,0,0,0,0,0,0,0,0,0,0,0,0,0,0,0,0,0,0,0,0,0,0,0,0,0,0,0,0,0,0,0,0,0,0,0,0,0,0,0,0"/>
                  <o:lock v:ext="edit" verticies="t"/>
                </v:shape>
                <v:shape id="Freeform 61" o:spid="_x0000_s1084" style="position:absolute;left:4348;top:4605;width:192;height:213;visibility:visible;mso-wrap-style:square;v-text-anchor:top" coordsize="501,5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6p1cEA&#10;AADbAAAADwAAAGRycy9kb3ducmV2LnhtbERP3WqDMBS+H+wdwhn0ZtTYwqRYo0ihY7BdbLUPcDBn&#10;KjMnkqTW9umXi8EuP77/olrMKGZyfrCsYJOkIIhbqwfuFJyb43oHwgdkjaNlUnAjD1X5+FBgru2V&#10;v2g+hU7EEPY5KuhDmHIpfduTQZ/YiThy39YZDBG6TmqH1xhuRrlN00waHDg29DjRoaf253QxCppL&#10;Vm+y5938Ud9lY4dPl7rXd6VWT0u9BxFoCf/iP/ebVvASx8Yv8QfI8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beqdXBAAAA2wAAAA8AAAAAAAAAAAAAAAAAmAIAAGRycy9kb3du&#10;cmV2LnhtbFBLBQYAAAAABAAEAPUAAACGAwAAAAA=&#10;" path="m332,297r91,67l501,296,96,,,84,236,531r78,-68l258,362r74,-65xm217,300l164,210,151,188,135,162,119,136,105,113r1,-2l127,129r23,19l173,167r20,15l275,247r-58,53xe" stroked="f">
                  <v:path arrowok="t" o:connecttype="custom" o:connectlocs="12703,11953;16185,14649;19170,11912;3673,0;0,3381;9030,21370;12015,18633;9872,14569;12703,11953;8303,12073;6275,8451;5778,7566;5166,6520;4553,5473;4018,4548;4056,4467;4859,5192;5740,5956;6620,6721;7385,7325;10522,9940;8303,12073" o:connectangles="0,0,0,0,0,0,0,0,0,0,0,0,0,0,0,0,0,0,0,0,0,0"/>
                  <o:lock v:ext="edit" verticies="t"/>
                </v:shape>
                <v:shape id="Freeform 62" o:spid="_x0000_s1085" style="position:absolute;left:4422;top:4473;width:223;height:231;visibility:visible;mso-wrap-style:square;v-text-anchor:top" coordsize="579,5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x7DMQA&#10;AADbAAAADwAAAGRycy9kb3ducmV2LnhtbESPT4vCMBTE7wt+h/AEb2uqdq1Wo4ggLCx78A94fTbP&#10;pti8lCZq/fabhYU9DjPzG2a57mwtHtT6yrGC0TABQVw4XXGp4HTcvc9A+ICssXZMCl7kYb3qvS0x&#10;1+7Je3ocQikihH2OCkwITS6lLwxZ9EPXEEfv6lqLIcq2lLrFZ4TbWo6TZCotVhwXDDa0NVTcDner&#10;YJNm91kWxuntmOH31zmbXEw6UWrQ7zYLEIG68B/+a39qBR9z+P0Sf4Bc/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5sewzEAAAA2wAAAA8AAAAAAAAAAAAAAAAAmAIAAGRycy9k&#10;b3ducmV2LnhtbFBLBQYAAAAABAAEAPUAAACJAwAAAAA=&#10;" path="m418,507l339,431,313,407,288,384,265,362,243,342,223,324,205,309,188,294,174,281r1,-1l208,297r38,16l284,329r35,12l512,410r67,-71l225,,161,67r78,76l263,166r24,21l312,208r22,20l356,246r20,17l394,279r16,13l409,293,374,279,336,263,298,248,265,237,67,165,,236,354,575r64,-68xe" stroked="f">
                  <v:path arrowok="t" o:connecttype="custom" o:connectlocs="16053,20403;13019,17344;12020,16378;11060,15453;10177,14568;9332,13763;8564,13038;7873,12435;7220,11831;6682,11308;6721,11268;7988,11952;9447,12596;10907,13240;12251,13722;19663,16499;22236,13642;8641,0;6183,2696;9179,5755;10100,6680;11022,7525;11982,8370;12827,9175;13672,9899;14440,10584;15131,11227;15746,11751;15707,11791;14363,11227;12904,10584;11444,9980;10177,9537;2573,6640;0,9497;13595,23139;16053,20403" o:connectangles="0,0,0,0,0,0,0,0,0,0,0,0,0,0,0,0,0,0,0,0,0,0,0,0,0,0,0,0,0,0,0,0,0,0,0,0,0"/>
                </v:shape>
                <v:shape id="Freeform 63" o:spid="_x0000_s1086" style="position:absolute;left:4524;top:4379;width:207;height:199;visibility:visible;mso-wrap-style:square;v-text-anchor:top" coordsize="538,4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1BesEA&#10;AADbAAAADwAAAGRycy9kb3ducmV2LnhtbERPyWrDMBC9B/oPYgq9JXJbCMGNbEIXqMkhROmhvQ3W&#10;eCHWyFiq7fx9dAjk+Hj7Np9tJ0YafOtYwfMqAUFcOtNyreDn9LXcgPAB2WDnmBRcyEOePSy2mBo3&#10;8ZFGHWoRQ9inqKAJoU+l9GVDFv3K9cSRq9xgMUQ41NIMOMVw28mXJFlLiy3HhgZ7em+oPOt/q6B4&#10;1WVx6B2PH3r/+WcL/buvLko9Pc67NxCB5nAX39zfRsE6ro9f4g+Q2R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IdQXrBAAAA2wAAAA8AAAAAAAAAAAAAAAAAmAIAAGRycy9kb3du&#10;cmV2LnhtbFBLBQYAAAAABAAEAPUAAACGAwAAAAA=&#10;" path="m299,128r-79,98l132,155,215,52,151,,,186,381,496,538,301,474,250,384,360,281,276r80,-97l299,128xe" stroked="f">
                  <v:path arrowok="t" o:connecttype="custom" o:connectlocs="11464,5142;8435,9079;5061,6227;8243,2089;5789,0;0,7472;14608,19926;20627,12092;18173,10043;14723,14462;10774,11088;13841,7191;11464,5142" o:connectangles="0,0,0,0,0,0,0,0,0,0,0,0,0"/>
                </v:shape>
                <v:shape id="Freeform 64" o:spid="_x0000_s1087" style="position:absolute;left:4612;top:4285;width:171;height:194;visibility:visible;mso-wrap-style:square;v-text-anchor:top" coordsize="448,4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J28cUA&#10;AADbAAAADwAAAGRycy9kb3ducmV2LnhtbESPT2vCQBTE74LfYXlCL6IbCxVJ3YQihhZaEKOX3h7Z&#10;lz80+zZkV12/vVso9DjMzG+YbR5ML640us6ygtUyAUFcWd1xo+B8KhYbEM4ja+wtk4I7Ociz6WSL&#10;qbY3PtK19I2IEHYpKmi9H1IpXdWSQbe0A3H0ajsa9FGOjdQj3iLc9PI5SdbSYMdxocWBdi1VP+XF&#10;KPjyVIbi24V6eL/sT/PPw/ylqJV6moW3VxCegv8P/7U/tIL1Cn6/xB8gs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onbxxQAAANsAAAAPAAAAAAAAAAAAAAAAAJgCAABkcnMv&#10;ZG93bnJldi54bWxQSwUGAAAAAAQABAD1AAAAigMAAAAA&#10;" path="m330,485r7,-5l346,474r9,-7l365,457r10,-11l386,435r10,-13l406,409r11,-16l426,376r7,-17l440,343r4,-17l447,310r1,-17l448,278r-2,-16l443,248r-5,-14l431,220r-8,-12l413,196,402,184r-14,-9l381,169r-9,-4l364,161r-10,-4l345,155r-10,-2l325,151r-11,-1l304,150r-12,1l280,154r-11,2l256,160r-12,4l230,169r-14,7l196,186r-18,9l162,200r-12,3l144,204r-5,l134,204r-5,-1l119,200r-8,-5l107,192r-4,-4l100,184r-3,-3l95,176r-2,-4l92,166r,-5l91,156r1,-7l93,143r1,-6l96,130r3,-6l103,117r5,-7l114,101r7,-8l129,86r6,-6l149,69r12,-7l103,,97,4r-7,6l82,16r-8,7l65,32r-9,9l49,51,40,62,28,80,19,96r-7,18l6,130,2,147,,163r,16l1,194r2,14l7,221r6,13l19,247r8,11l37,269r10,9l59,288r6,4l74,296r7,4l90,303r9,2l109,307r10,1l130,308r10,l152,306r11,-2l176,302r13,-5l202,293r14,-6l230,280r18,-8l264,266r13,-5l290,258r6,-1l303,257r6,l314,258r6,1l326,261r5,4l336,268r5,3l345,275r4,4l352,285r2,4l356,294r1,6l359,306r,6l357,319r-1,6l354,331r-3,8l348,346r-4,7l338,361r-7,9l324,380r-9,9l307,398r-10,8l289,414r-10,6l271,425r59,60xe" stroked="f">
                  <v:path arrowok="t" o:connecttype="custom" o:connectlocs="13265,19002;14377,17880;15566,16396;16601,14392;17138,12427;17099,10503;16524,8820;15412,7376;14262,6615;13227,6214;12039,6013;10735,6174;9355,6575;7515,7456;5751,8138;5137,8178;4256,7817;3834,7376;3566,6895;3489,6254;3604,5492;3949,4690;4639,3728;5713,2766;3719,160;2837,922;1879,2045;728,3849;77,5893;38,7777;498,9381;1419,10784;2492,11706;3451,12147;4562,12347;5828,12267;7246,11906;8818,11225;10620,10463;11617,10303;12269,10383;12882,10744;13380,11185;13649,11786;13764,12508;13572,13269;13189,14151;12422,15234;11387,16276;10390,17038" o:connectangles="0,0,0,0,0,0,0,0,0,0,0,0,0,0,0,0,0,0,0,0,0,0,0,0,0,0,0,0,0,0,0,0,0,0,0,0,0,0,0,0,0,0,0,0,0,0,0,0,0,0"/>
                </v:shape>
                <v:shape id="Freeform 65" o:spid="_x0000_s1088" style="position:absolute;left:4651;top:4095;width:244;height:249;visibility:visible;mso-wrap-style:square;v-text-anchor:top" coordsize="639,6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fu2sUA&#10;AADbAAAADwAAAGRycy9kb3ducmV2LnhtbESPT2vCQBTE7wW/w/IEb3WjB63RVaKt0ltbDYK3R/aZ&#10;BLNvQ3bzp9++Wyj0OMzMb5jNbjCV6KhxpWUFs2kEgjizuuRcQXo5Pr+AcB5ZY2WZFHyTg9129LTB&#10;WNuev6g7+1wECLsYFRTe17GULivIoJvamjh4d9sY9EE2udQN9gFuKjmPooU0WHJYKLCmQ0HZ49wa&#10;BfuPU9qulslrcr99Yn/J0ra7vik1GQ/JGoSnwf+H/9rvWsFiDr9fwg+Q2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1R+7axQAAANsAAAAPAAAAAAAAAAAAAAAAAJgCAABkcnMv&#10;ZG93bnJldi54bWxQSwUGAAAAAAQABAD1AAAAigMAAAAA&#10;" path="m525,529l403,420,375,395,344,370,311,343,277,316r1,-3l319,330r40,15l396,359r34,12l587,419r52,-96l258,,207,91,364,210r35,24l433,260r34,25l505,311r-1,2l483,304r-22,-8l441,287r-21,-7l400,272r-20,-6l360,259r-20,-7l153,191r-42,76l263,395r34,28l329,452r34,28l399,506r-1,2l377,500r-20,-9l337,483r-20,-9l297,466r-19,-9l258,449r-21,-8l54,371,,468,475,623r50,-94xe" stroked="f">
                  <v:path arrowok="t" o:connecttype="custom" o:connectlocs="20095,21215;15426,16844;14354,15841;13167,14839;11904,13756;10603,12673;10641,12553;12210,13234;13741,13836;15158,14397;16459,14879;22469,16804;24459,12954;9875,0;7923,3649;13933,8422;15273,9384;16574,10427;17875,11430;19330,12472;19292,12553;18488,12192;17646,11871;16880,11510;16076,11229;15311,10908;14545,10668;13780,10387;13014,10106;5856,7660;4249,10708;10067,15841;11368,16964;12593,18127;13895,19250;15273,20293;15234,20373;14430,20052;13665,19691;12899,19370;12134,19009;11368,18689;10641,18328;9875,18007;9072,17686;2067,14879;0,18769;18182,24985;20095,21215" o:connectangles="0,0,0,0,0,0,0,0,0,0,0,0,0,0,0,0,0,0,0,0,0,0,0,0,0,0,0,0,0,0,0,0,0,0,0,0,0,0,0,0,0,0,0,0,0,0,0,0,0"/>
                </v:shape>
                <v:shape id="Freeform 66" o:spid="_x0000_s1089" style="position:absolute;left:4758;top:4017;width:208;height:167;visibility:visible;mso-wrap-style:square;v-text-anchor:top" coordsize="542,4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QkJsMA&#10;AADbAAAADwAAAGRycy9kb3ducmV2LnhtbESPQWvCQBSE74X+h+UVetNNLdgS3QQrChYvasXzI/tM&#10;otm3a3aN6b93C0KPw8x8w0zz3jSio9bXlhW8DRMQxIXVNZcK9j/LwScIH5A1NpZJwS95yLPnpymm&#10;2t54S90ulCJC2KeooArBpVL6oiKDfmgdcfSOtjUYomxLqVu8Rbhp5ChJxtJgzXGhQkfziorz7moU&#10;cNevl5sPV7rvBc8vs8Pl9LVBpV5f+tkERKA+/Icf7ZVWMH6Hvy/xB8js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RQkJsMAAADbAAAADwAAAAAAAAAAAAAAAACYAgAAZHJzL2Rv&#10;d25yZXYueG1sUEsFBgAAAAAEAAQA9QAAAIgDAAAAAA==&#10;" path="m390,164r113,21l542,89,48,,,118,407,417r40,-97l352,255r38,-91xm288,217l202,160,180,145,155,129,129,113,106,98r,-2l134,103r28,7l192,116r24,6l318,145r-30,72xe" stroked="f">
                  <v:path arrowok="t" o:connecttype="custom" o:connectlocs="14952,6573;19284,7414;20779,3567;1840,0;0,4729;15603,16712;17137,12825;13495,10220;14952,6573;11041,8697;7744,6412;6901,5811;5942,5170;4946,4529;4064,3928;4064,3847;5137,4128;6211,4408;7361,4649;8281,4889;12191,5811;11041,8697" o:connectangles="0,0,0,0,0,0,0,0,0,0,0,0,0,0,0,0,0,0,0,0,0,0"/>
                  <o:lock v:ext="edit" verticies="t"/>
                </v:shape>
                <v:shape id="Freeform 67" o:spid="_x0000_s1090" style="position:absolute;left:4797;top:3864;width:213;height:162;visibility:visible;mso-wrap-style:square;v-text-anchor:top" coordsize="556,4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TIxcIA&#10;AADbAAAADwAAAGRycy9kb3ducmV2LnhtbESPQYvCMBSE7wv+h/AEb2uqiKzVKCIIXoRdW9Djo3m2&#10;1ealJFG7/vqNIOxxmJlvmMWqM424k/O1ZQWjYQKCuLC65lJBnm0/v0D4gKyxsUwKfsnDatn7WGCq&#10;7YN/6H4IpYgQ9ikqqEJoUyl9UZFBP7QtcfTO1hkMUbpSaoePCDeNHCfJVBqsOS5U2NKmouJ6uBkF&#10;J/Kj7/02z3DWPo/PJM/qwl2UGvS79RxEoC78h9/tnVYwncDrS/wBcvk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5MjFwgAAANsAAAAPAAAAAAAAAAAAAAAAAJgCAABkcnMvZG93&#10;bnJldi54bWxQSwUGAAAAAAQABAD1AAAAhwMAAAAA&#10;" path="m462,405l492,303,306,246r4,-15l312,224r2,-5l317,214r4,-4l324,205r4,-3l332,199r5,-3l344,194r6,-1l356,192r9,l383,192r21,2l443,199r35,2l506,202r17,l556,94r-10,1l534,96r-16,l500,95,460,93,419,89,400,88r-18,l366,90r-15,3l345,95r-7,4l332,102r-6,4l321,110r-6,4l311,120r-4,6l305,125r-1,-11l302,103,298,93r-3,-9l291,74r-5,-8l281,57r-6,-7l269,43r-7,-7l255,30r-8,-5l238,19r-8,-4l221,11,212,8,197,4,182,1,169,,155,,142,2,129,6r-13,6l102,20r-7,5l89,31r-7,5l76,44,65,57,56,73,46,91r-7,19l32,129r-8,21l17,180r-7,30l4,238,,265,462,405xm96,182r1,-11l100,157r3,-9l107,142r4,-7l115,129r4,-5l124,120r6,-3l136,113r5,-2l148,110r6,-1l160,109r15,1l189,113r8,4l204,120r6,3l216,127r7,5l227,137r5,5l235,148r3,7l241,161r3,6l245,175r,7l245,191r-2,7l240,206r-5,18l96,182xe" stroked="f">
                  <v:path arrowok="t" o:connecttype="custom" o:connectlocs="18863,12142;11885,9257;12039,8776;12307,8415;12575,8094;12921,7854;13419,7734;13994,7694;15489,7774;18326,8054;20052,8094;20934,3807;19860,3847;17636,3727;15336,3526;14032,3606;13227,3807;12729,4087;12307,4408;11924,4809;11694,5009;11579,4127;11310,3366;10965,2645;10543,2004;10045,1443;9470,1002;8818,601;8128,321;6978,40;5943,0;4946,240;3911,801;3412,1242;2914,1763;2147,2925;1495,4408;920,6011;383,8415;0,10619;3681,7293;3834,6291;4102,5690;4409,5169;4754,4809;5214,4528;5674,4408;6134,4368;7246,4528;7821,4809;8281,5089;8703,5490;9010,5931;9240,6452;9393,7013;9393,7654;9202,8255;3681,7293" o:connectangles="0,0,0,0,0,0,0,0,0,0,0,0,0,0,0,0,0,0,0,0,0,0,0,0,0,0,0,0,0,0,0,0,0,0,0,0,0,0,0,0,0,0,0,0,0,0,0,0,0,0,0,0,0,0,0,0,0,0"/>
                  <o:lock v:ext="edit" verticies="t"/>
                </v:shape>
                <v:shape id="Freeform 68" o:spid="_x0000_s1091" style="position:absolute;left:1299;top:2974;width:160;height:167;visibility:visible;mso-wrap-style:square;v-text-anchor:top" coordsize="416,4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bOcMIA&#10;AADbAAAADwAAAGRycy9kb3ducmV2LnhtbESPQWsCMRSE74L/ITzBi2i2QmVZjSIWi6Untz14fGye&#10;m8XNy5Kkuv57Iwg9DjPzDbPa9LYVV/KhcazgbZaBIK6cbrhW8Puzn+YgQkTW2DomBXcKsFkPByss&#10;tLvxka5lrEWCcChQgYmxK6QMlSGLYeY64uSdnbcYk/S11B5vCW5bOc+yhbTYcFow2NHOUHUp/6yC&#10;M+3Z5/TxGb9aU+aH0yT7riZKjUf9dgkiUh//w6/2QStYvMPzS/oBcv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hs5wwgAAANsAAAAPAAAAAAAAAAAAAAAAAJgCAABkcnMvZG93&#10;bnJldi54bWxQSwUGAAAAAAQABAD1AAAAhwMAAAAA&#10;" path="m416,308l404,244r-55,12l361,319r55,-11xm169,403l137,241,279,212r13,-3l304,205r11,-4l325,194r9,-7l342,180r8,-10l356,161r5,-11l366,139r3,-10l371,118r1,-11l373,96,372,84,370,74,368,64r-3,-9l361,46r-4,-7l353,32r-5,-7l341,20r-7,-5l327,9,319,6,311,3,302,1,293,,283,r-9,1l263,2,253,5,242,9r-9,5l224,20r-8,7l209,36r-7,8l196,55r-4,11l187,78r-3,13l181,104r-1,14l179,133r,15l180,164r-56,11l117,136r-2,-5l113,126r-3,-4l107,119r-4,-2l99,116r-4,l88,117r-8,2l71,125r-8,7l54,141,8,213,4,224r-3,9l,238r,5l,247r1,3l2,255r1,3l5,261r3,1l11,264r5,l20,264r5,-1l71,254r33,161l169,403xm226,110r6,-10l239,94r3,-3l246,89r5,-2l255,85r13,-2l278,82r9,-1l294,82r5,1l303,87r4,5l309,98r1,10l311,116r-1,8l308,130r-4,4l301,137r-4,2l292,141r-74,15l218,144r1,-12l222,120r4,-10xe" stroked="f">
                  <v:path arrowok="t" o:connecttype="custom" o:connectlocs="15563,9826;13906,12846;6510,16229;10748,8537;11711,8255;12520,7812;13174,7249;13714,6483;14099,5598;14292,4752;14369,3866;14253,2980;14060,2215;13752,1571;13406,1007;12866,604;12288,242;11634,40;10902,0;10131,81;9322,362;8629,805;8051,1450;7550,2215;7204,3141;6972,4188;6895,5356;6934,6604;4507,5477;4353,5074;4122,4792;3814,4671;3390,4712;2735,5034;2080,5678;154,9020;0,9584;0,9947;77,10269;193,10510;424,10631;770,10631;2735,10229;6510,16229;8937,4027;9322,3665;9669,3503;10324,3342;11056,3262;11518,3342;11826,3705;11942,4349;11942,4993;11711,5396;11441,5598;8398,6282;8436,5316;8706,4430" o:connectangles="0,0,0,0,0,0,0,0,0,0,0,0,0,0,0,0,0,0,0,0,0,0,0,0,0,0,0,0,0,0,0,0,0,0,0,0,0,0,0,0,0,0,0,0,0,0,0,0,0,0,0,0,0,0,0,0,0,0"/>
                  <o:lock v:ext="edit" verticies="t"/>
                </v:shape>
                <v:shape id="Freeform 69" o:spid="_x0000_s1092" style="position:absolute;left:1256;top:3082;width:222;height:110;visibility:visible;mso-wrap-style:square;v-text-anchor:top" coordsize="577,2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fyS8IA&#10;AADbAAAADwAAAGRycy9kb3ducmV2LnhtbESPwWrDMBBE74H8g9hAL6GWW6gpbpQQQgKltziFXhdp&#10;bbmRVsZSE/fvq0Ahx2Fm3jCrzeSduNAY+8AKnooSBLEOpudOwefp8PgKIiZkgy4wKfilCJv1fLbC&#10;2oQrH+nSpE5kCMcaFdiUhlrKqC15jEUYiLPXhtFjynLspBnxmuHeyeeyrKTHnvOCxYF2lvS5+fEK&#10;9tU3u7L9snJqm2Xz8aL54LRSD4tp+wYi0ZTu4f/2u1FQVXD7kn+AXP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9/JLwgAAANsAAAAPAAAAAAAAAAAAAAAAAJgCAABkcnMvZG93&#10;bnJldi54bWxQSwUGAAAAAAQABAD1AAAAhwMAAAAA&#10;" path="m577,211l522,,468,15r16,64l32,197,,274,501,144r21,81l577,211xe" stroked="f">
                  <v:path arrowok="t" o:connecttype="custom" o:connectlocs="22160,8475;20048,0;17974,603;18588,3173;1229,7913;0,11006;19241,5784;20048,9038;22160,8475" o:connectangles="0,0,0,0,0,0,0,0,0"/>
                </v:shape>
                <v:shape id="Freeform 70" o:spid="_x0000_s1093" style="position:absolute;left:1280;top:3156;width:219;height:119;visibility:visible;mso-wrap-style:square;v-text-anchor:top" coordsize="573,2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UqVsMA&#10;AADbAAAADwAAAGRycy9kb3ducmV2LnhtbESPQWsCMRSE74X+h/AKXoomFbSyGqUsCGLbg2u9PzbP&#10;zeLmZUmibv99Uyj0OMzMN8xqM7hO3CjE1rOGl4kCQVx703Kj4eu4HS9AxIRssPNMGr4pwmb9+LDC&#10;wvg7H+hWpUZkCMcCNdiU+kLKWFtyGCe+J87e2QeHKcvQSBPwnuGuk1Ol5tJhy3nBYk+lpfpSXZ0G&#10;b8sqHNUpvT83Crcf+9mu/JxpPXoa3pYgEg3pP/zX3hkN81f4/ZJ/gF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0UqVsMAAADbAAAADwAAAAAAAAAAAAAAAACYAgAAZHJzL2Rv&#10;d25yZXYueG1sUEsFBgAAAAAEAAQA9QAAAIgDAAAAAA==&#10;" path="m573,207l509,,456,15r19,64l27,216,,296,495,143r24,80l573,207xe" stroked="f">
                  <v:path arrowok="t" o:connecttype="custom" o:connectlocs="21929,8316;19480,0;17451,603;18178,3174;1033,8677;0,11891;18944,5745;19862,8958;21929,8316" o:connectangles="0,0,0,0,0,0,0,0,0"/>
                </v:shape>
                <v:shape id="Freeform 71" o:spid="_x0000_s1094" style="position:absolute;left:1330;top:3225;width:217;height:207;visibility:visible;mso-wrap-style:square;v-text-anchor:top" coordsize="565,5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x9fsAA&#10;AADbAAAADwAAAGRycy9kb3ducmV2LnhtbERPTYvCMBC9C/6HMII3TRWRpRpFRMXLHlZF8TY0Y1Ns&#10;JrWJtbu/3hyEPT7e93zZ2lI0VPvCsYLRMAFBnDldcK7gdNwOvkD4gKyxdEwKfsnDctHtzDHV7sU/&#10;1BxCLmII+xQVmBCqVEqfGbLoh64ijtzN1RZDhHUudY2vGG5LOU6SqbRYcGwwWNHaUHY/PK2C9WZ8&#10;3t2bb74+tNUT0xzt+fKnVL/XrmYgArXhX/xx77WCaRwbv8QfIBd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fx9fsAAAADbAAAADwAAAAAAAAAAAAAAAACYAgAAZHJzL2Rvd25y&#10;ZXYueG1sUEsFBgAAAAAEAAQA9QAAAIUDAAAAAA==&#10;" path="m565,370l426,,373,19r57,152l287,225r-12,4l265,233r-8,l250,233r-5,-2l241,228r-1,-3l240,221r5,-10l249,202r2,-9l253,186r,-6l253,173r-1,-6l251,162r-3,-6l243,151r-5,-5l232,143r-6,-2l220,138r-5,-1l212,137r-8,1l198,139r-2,2l193,142r-8,3l177,151r-8,9l160,171r-9,13l140,200r-10,19l118,239,,479r40,35l160,265r6,7l173,278r5,5l184,289r7,4l198,296r6,3l212,301r9,2l231,304r10,2l252,304r10,-1l274,300r12,-3l298,293,454,235r58,155l565,370xe" stroked="f">
                  <v:path arrowok="t" o:connecttype="custom" o:connectlocs="21700,14863;16361,0;14326,763;16515,6869;11023,9039;10562,9199;10178,9360;9871,9360;9602,9360;9410,9280;9256,9159;9218,9039;9218,8878;9410,8476;9563,8115;9640,7753;9717,7472;9717,7231;9717,6950;9679,6709;9640,6508;9525,6267;9333,6066;9141,5865;8910,5744;8680,5664;8450,5544;8258,5503;8142,5503;7835,5544;7605,5584;7528,5664;7413,5704;7105,5825;6798,6066;6491,6427;6145,6869;5799,7392;5377,8034;4993,8797;4532,9601;0,19242;1536,20648;6145,10645;6376,10927;6644,11168;6836,11368;7067,11609;7336,11770;7605,11891;7835,12011;8142,12092;8488,12172;8872,12212;9256,12292;9679,12212;10063,12172;10524,12051;10984,11931;11445,11770;17437,9440;19664,15667;21700,14863" o:connectangles="0,0,0,0,0,0,0,0,0,0,0,0,0,0,0,0,0,0,0,0,0,0,0,0,0,0,0,0,0,0,0,0,0,0,0,0,0,0,0,0,0,0,0,0,0,0,0,0,0,0,0,0,0,0,0,0,0,0,0,0,0,0,0"/>
                </v:shape>
                <v:shape id="Freeform 72" o:spid="_x0000_s1095" style="position:absolute;left:1389;top:3358;width:201;height:180;visibility:visible;mso-wrap-style:square;v-text-anchor:top" coordsize="524,4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6SDpcQA&#10;AADbAAAADwAAAGRycy9kb3ducmV2LnhtbESPQWvCQBSE74L/YXlCL6KbCpWauoqKFm+S6MHeHtnX&#10;JDT7dsluY/rvXUHocZj5ZpjlujeN6Kj1tWUFr9MEBHFhdc2lgsv5MHkH4QOyxsYyKfgjD+vVcLDE&#10;VNsbZ9TloRSxhH2KCqoQXCqlLyoy6KfWEUfv27YGQ5RtKXWLt1huGjlLkrk0WHNcqNDRrqLiJ/81&#10;Cubb5Pz1Oe4O2TU7Hd+andO4d0q9jPrNB4hAffgPP+mjjtwCHl/iD5Cr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ekg6XEAAAA2wAAAA8AAAAAAAAAAAAAAAAAmAIAAGRycy9k&#10;b3ducmV2LnhtbFBLBQYAAAAABAAEAPUAAACJAwAAAAA=&#10;" path="m524,280l395,,345,24,473,303r51,-23xm418,387l349,236r-5,-12l337,213r-7,-9l321,194r-8,-7l304,180r-10,-8l283,167r-11,-4l260,159r-11,-2l237,157r-13,1l212,161r-13,4l186,170r-12,6l161,185r-14,9l135,206r-13,14l108,235,96,250,83,268r-8,14l58,310,33,350,,405r21,42l28,431r9,-16l46,400,56,383,66,367,77,351,88,336r13,-16l114,305r11,-13l138,279r12,-11l162,259r12,-9l185,243r11,-5l203,235r8,-4l218,230r7,-1l233,228r6,1l246,229r6,2l258,233r6,4l270,241r5,5l279,251r6,8l289,266r4,8l357,414r61,-27xe" stroked="f">
                  <v:path arrowok="t" o:connecttype="custom" o:connectlocs="15143,0;18133,12199;16024,15580;13188,9018;12651,8213;11999,7529;11271,6925;10427,6562;9546,6321;8587,6361;7629,6643;6670,7086;5635,7810;4677,8857;3680,10065;2875,11353;1265,14091;805,17996;1418,16708;2147,15419;2952,14131;3872,12883;4792,11756;5750,10790;6670,10065;7514,9582;8089,9300;8626,9219;9162,9219;9661,9300;10121,9542;10542,9904;10926,10427;11232,11031;16024,15580" o:connectangles="0,0,0,0,0,0,0,0,0,0,0,0,0,0,0,0,0,0,0,0,0,0,0,0,0,0,0,0,0,0,0,0,0,0,0"/>
                  <o:lock v:ext="edit" verticies="t"/>
                </v:shape>
                <v:shape id="Freeform 73" o:spid="_x0000_s1096" style="position:absolute;left:1415;top:3460;width:209;height:156;visibility:visible;mso-wrap-style:square;v-text-anchor:top" coordsize="547,3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Pnq8AA&#10;AADbAAAADwAAAGRycy9kb3ducmV2LnhtbERPTUvDQBC9C/0Pywi92Y0eqsRuS60IXhtF6W3IjtmY&#10;7GzMjm367zsHwePjfa82U+zNkcbcJnZwuyjAENfJt9w4eH97uXkAkwXZY5+YHJwpw2Y9u1ph6dOJ&#10;93SspDEawrlEB0FkKK3NdaCIeZEGYuW+0hhRFI6N9SOeNDz29q4oljZiy9oQcKBdoLqrfqOWVIef&#10;bcBq//zxvXyazodO5LNzbn49bR/BCE3yL/5zv3oH97pev+gPsOsL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EPnq8AAAADbAAAADwAAAAAAAAAAAAAAAACYAgAAZHJzL2Rvd25y&#10;ZXYueG1sUEsFBgAAAAAEAAQA9QAAAIUDAAAAAA==&#10;" path="m547,191l446,,396,26r31,58l14,303,,387,458,143r39,74l547,191xe" stroked="f">
                  <v:path arrowok="t" o:connecttype="custom" o:connectlocs="20933,7693;17068,0;15154,1047;16341,3383;536,12204;0,15587;17527,5760;19020,8740;20933,7693" o:connectangles="0,0,0,0,0,0,0,0,0"/>
                </v:shape>
                <v:shape id="Freeform 74" o:spid="_x0000_s1097" style="position:absolute;left:1456;top:3527;width:206;height:163;visibility:visible;mso-wrap-style:square;v-text-anchor:top" coordsize="538,4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YzjMQA&#10;AADbAAAADwAAAGRycy9kb3ducmV2LnhtbESP3YrCMBSE7xf2HcJZ8E5Ti/jTNYqIhbI3/j7AoTm2&#10;dZuT0kTt+vRGEPZymJlvmPmyM7W4UesqywqGgwgEcW51xYWC0zHtT0E4j6yxtkwK/sjBcvH5McdE&#10;2zvv6XbwhQgQdgkqKL1vEildXpJBN7ANcfDOtjXog2wLqVu8B7ipZRxFY2mw4rBQYkPrkvLfw9Uo&#10;oPQcb3bx4+exHUWXdNJls+0lU6r31a2+QXjq/H/43c60gskQXl/CD5CL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qGM4zEAAAA2wAAAA8AAAAAAAAAAAAAAAAAmAIAAGRycy9k&#10;b3ducmV2LnhtbFBLBQYAAAAABAAEAPUAAACJAwAAAAA=&#10;" path="m538,186l428,,379,28r33,57l9,322,,406,446,144r42,71l538,186xe" stroked="f">
                  <v:path arrowok="t" o:connecttype="custom" o:connectlocs="20627,7472;16410,0;14531,1125;15796,3415;345,12936;0,16310;17100,5785;18710,8637;20627,7472" o:connectangles="0,0,0,0,0,0,0,0,0"/>
                </v:shape>
                <v:shape id="Freeform 75" o:spid="_x0000_s1098" style="position:absolute;left:1605;top:3438;width:83;height:133;visibility:visible;mso-wrap-style:square;v-text-anchor:top" coordsize="214,3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3OtcQA&#10;AADbAAAADwAAAGRycy9kb3ducmV2LnhtbESPT4vCMBTE74LfIbwFL6KpHrR0jbLICl48+AfE26N5&#10;21Sbl24TtfrpNwuCx2FmfsPMFq2txI0aXzpWMBomIIhzp0suFBz2q0EKwgdkjZVjUvAgD4t5tzPD&#10;TLs7b+m2C4WIEPYZKjAh1JmUPjdk0Q9dTRy9H9dYDFE2hdQN3iPcVnKcJBNpseS4YLCmpaH8srta&#10;BfV6c0mPxpjz8/R9TvsOR78Slep9tF+fIAK14R1+tddawXQM/1/iD5Dz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QNzrXEAAAA2wAAAA8AAAAAAAAAAAAAAAAAmAIAAGRycy9k&#10;b3ducmV2LnhtbFBLBQYAAAAABAAEAPUAAACJAwAAAAA=&#10;" path="m200,193r7,-20l211,153r2,-18l214,117r-1,-9l212,99r-2,-8l208,82r-2,-7l201,66r-3,-7l193,50r-6,-8l180,34r-7,-8l164,20r-8,-6l147,9,136,6,125,3,115,1,103,,93,,82,1,72,3,60,7,50,11,39,18r-8,5l22,29r-7,8l7,44,4,47,2,52,,57r,4l,66r2,6l4,77r3,5l9,86r5,4l17,92r3,2l24,94r4,-1l33,92r5,-2l45,84r9,-4l61,77r8,-2l77,73r7,-2l92,71r6,-2l105,71r7,2l118,75r5,2l129,80r4,4l137,89r3,4l144,100r3,8l149,116r1,10l149,135r-1,10l145,155r-3,12l137,181r-6,14l123,210r-8,15l104,241,94,256,81,273,67,288r27,43l112,316r17,-15l144,285r14,-17l171,250r11,-18l192,212r8,-19xe" stroked="f">
                  <v:path arrowok="t" o:connecttype="custom" o:connectlocs="8010,6970;8242,5439;8242,4351;8126,3666;7971,3022;7662,2377;7236,1692;6694,1048;6037,564;5263,242;4450,40;3599,0;2786,121;1935,443;1200,927;580,1491;155,1894;0,2297;0,2659;155,3102;348,3465;658,3707;929,3787;1277,3707;1741,3384;2360,3102;2980,2941;3560,2861;4063,2861;4566,3022;4992,3223;5301,3586;5572,4029;5766,4674;5766,5439;5611,6245;5301,7292;4760,8461;4024,9710;3134,10999;3637,13336;4992,12127;6114,10798;7043,9347;7739,7776" o:connectangles="0,0,0,0,0,0,0,0,0,0,0,0,0,0,0,0,0,0,0,0,0,0,0,0,0,0,0,0,0,0,0,0,0,0,0,0,0,0,0,0,0,0,0,0,0"/>
                </v:shape>
                <v:shape id="Freeform 76" o:spid="_x0000_s1099" style="position:absolute;left:1578;top:3604;width:154;height:204;visibility:visible;mso-wrap-style:square;v-text-anchor:top" coordsize="401,5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71O38QA&#10;AADbAAAADwAAAGRycy9kb3ducmV2LnhtbESPQYvCMBSE7wv+h/CEvWmqLqtWo7iKIIsIWvH8aJ5t&#10;sXkpTbTdf28EYY/DzHzDzJetKcWDaldYVjDoRyCIU6sLzhSck21vAsJ5ZI2lZVLwRw6Wi87HHGNt&#10;Gz7S4+QzESDsYlSQe1/FUro0J4Oubyvi4F1tbdAHWWdS19gEuCnlMIq+pcGCw0KOFa1zSm+nu1Fw&#10;HSa/45/JbZRsDpf7dO9266b8Uuqz265mIDy1/j/8bu+0gvEIXl/CD5CL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9Tt/EAAAA2wAAAA8AAAAAAAAAAAAAAAAAmAIAAGRycy9k&#10;b3ducmV2LnhtbFBLBQYAAAAABAAEAPUAAACJAwAAAAA=&#10;" path="m214,464r-27,-7l162,448r-12,-4l138,439r-11,-5l116,427,97,415,82,402r-8,-8l68,387r-7,-7l56,372r-5,-7l48,358r-3,-7l41,345r-1,-7l39,331r-1,-6l38,318r1,-6l41,306r4,-6l48,294r4,-5l56,284r5,-5l68,275r28,15l123,301r12,5l147,310r11,3l169,315r11,1l190,317r10,l208,316r8,-2l224,312r7,-3l238,305r8,-7l253,291r8,-10l268,271r6,-13l281,244r6,-15l292,213r62,91l401,271,216,,170,32r88,130l258,170r-3,9l253,186r-4,9l244,202r-7,7l229,216r-9,7l212,227r-8,4l195,233r-8,1l179,234r-10,-2l160,228r-10,-3l145,221r-15,-8l107,198,76,178,60,189,47,202,35,216,25,231r-9,16l10,264,5,282,1,302,,320r,18l1,355r5,18l10,390r7,17l26,423r9,16l47,454r11,12l71,478r14,10l99,496r16,6l132,507r17,3l214,464xe" stroked="f">
                  <v:path arrowok="t" o:connecttype="custom" o:connectlocs="7188,18287;5765,17767;4881,17367;3728,16607;2844,15766;2345,15206;1960,14606;1730,14046;1537,13525;1461,13005;1499,12485;1730,12005;1999,11565;2345,11164;3690,11605;5189,12245;6073,12525;6919,12645;7687,12685;8302,12565;8879,12365;9455,11925;10032,11244;10532,10324;11031,9164;13606,12165;8302,0;9917,6483;9801,7163;9571,7803;9109,8363;8456,8923;7841,9244;7188,9364;6496,9284;5765,9004;4997,8523;2921,7123;1807,8083;961,9244;384,10564;38,12085;0,13525;231,14926;653,16286;1345,17567;2229,18647;3267,19528;4420,20088;5727,20408" o:connectangles="0,0,0,0,0,0,0,0,0,0,0,0,0,0,0,0,0,0,0,0,0,0,0,0,0,0,0,0,0,0,0,0,0,0,0,0,0,0,0,0,0,0,0,0,0,0,0,0,0,0"/>
                </v:shape>
                <v:shape id="Freeform 77" o:spid="_x0000_s1100" style="position:absolute;left:1582;top:3702;width:195;height:184;visibility:visible;mso-wrap-style:square;v-text-anchor:top" coordsize="506,4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X3MQA&#10;AADbAAAADwAAAGRycy9kb3ducmV2LnhtbESP3WrCQBSE7wXfYTlC73SjbVWiq9iCRSglGvX+kD35&#10;wezZkF1N+vbdQqGXw8x8w6y3vanFg1pXWVYwnUQgiDOrKy4UXM778RKE88gaa8uk4JscbDfDwRpj&#10;bTs+0SP1hQgQdjEqKL1vYildVpJBN7ENcfBy2xr0QbaF1C12AW5qOYuiuTRYcVgosaH3krJbejcK&#10;kvNXejxcn5OP1+Ttkudml342nVJPo363AuGp9//hv/ZBK1i8wO+X8APk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sfl9zEAAAA2wAAAA8AAAAAAAAAAAAAAAAAmAIAAGRycy9k&#10;b3ducmV2LnhtbFBLBQYAAAAABAAEAPUAAACJAwAAAAA=&#10;" path="m506,173l374,,330,35r40,53l,374r1,84l411,141r51,66l506,173xe" stroked="f">
                  <v:path arrowok="t" o:connecttype="custom" o:connectlocs="19476,6949;14395,0;12702,1406;14241,3535;0,15024;38,18398;15819,5664;17782,8315;19476,6949" o:connectangles="0,0,0,0,0,0,0,0,0"/>
                </v:shape>
                <v:shape id="Freeform 78" o:spid="_x0000_s1101" style="position:absolute;left:1789;top:3905;width:176;height:183;visibility:visible;mso-wrap-style:square;v-text-anchor:top" coordsize="457,4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uCKsIA&#10;AADbAAAADwAAAGRycy9kb3ducmV2LnhtbESPQYvCMBSE78L+h/CEvWnaFV2tRhFB2Zva9eLt0TzT&#10;YvNSmqjdf78RBI/DzHzDLFadrcWdWl85VpAOExDEhdMVGwWn3+1gCsIHZI21Y1LwRx5Wy4/eAjPt&#10;Hnykex6MiBD2GSooQ2gyKX1RkkU/dA1x9C6utRiibI3ULT4i3NbyK0km0mLFcaHEhjYlFdf8ZhWc&#10;Z9MtHUa74nZOTbrOJ2aX7o1Sn/1uPQcRqAvv8Kv9oxV8j+H5Jf4Aufw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O4IqwgAAANsAAAAPAAAAAAAAAAAAAAAAAJgCAABkcnMvZG93&#10;bnJldi54bWxQSwUGAAAAAAQABAD1AAAAhwMAAAAA&#10;" path="m318,408r-14,-2l292,403r-12,-2l268,399r-25,-7l225,387r-7,-2l212,383r-5,-4l204,377r-4,-4l197,369r-3,-4l192,359r-2,-6l188,347r-1,-7l187,334r1,-14l192,309r2,-6l197,299r2,-5l203,290,338,140r81,75l457,173,269,,231,41r59,54l177,219r-5,6l166,232r-5,9l157,248r-3,10l151,267r-4,10l145,287r-1,12l143,310r,10l143,331r,9l145,351r1,10l149,371,,340r3,69l274,456r44,-48xe" stroked="f">
                  <v:path arrowok="t" o:connecttype="custom" o:connectlocs="12219,16389;11681,16309;11220,16188;10759,16108;10298,16027;9337,15746;8646,15545;8377,15465;8146,15385;7954,15224;7839,15144;7685,14983;7570,14822;7454,14662;7378,14421;7301,14180;7224,13939;7185,13657;7185,13416;7224,12854;7378,12412;7454,12171;7570,12010;7646,11810;7800,11649;12987,5624;16100,8636;17560,6949;10336,0;8876,1647;11143,3816;6801,8797;6609,9038;6378,9319;6186,9681;6033,9962;5917,10364;5802,10725;5648,11127;5572,11528;5533,12010;5495,12452;5495,12854;5495,13296;5495,13657;5572,14099;5610,14501;5725,14903;0,13657;115,16429;10528,18317;12219,16389" o:connectangles="0,0,0,0,0,0,0,0,0,0,0,0,0,0,0,0,0,0,0,0,0,0,0,0,0,0,0,0,0,0,0,0,0,0,0,0,0,0,0,0,0,0,0,0,0,0,0,0,0,0,0,0"/>
                </v:shape>
                <v:shape id="Freeform 79" o:spid="_x0000_s1102" style="position:absolute;left:1850;top:3968;width:172;height:212;visibility:visible;mso-wrap-style:square;v-text-anchor:top" coordsize="448,5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OjIMQA&#10;AADbAAAADwAAAGRycy9kb3ducmV2LnhtbESPQWsCMRSE7wX/Q3hCbzVroVZWo4ggiD3U6l68PTbP&#10;zeLmZUlS3e2vbwTB4zAz3zDzZWcbcSUfascKxqMMBHHpdM2VguK4eZuCCBFZY+OYFPQUYLkYvMwx&#10;1+7GP3Q9xEokCIccFZgY21zKUBqyGEauJU7e2XmLMUlfSe3xluC2ke9ZNpEWa04LBltaGyovh1+r&#10;4GP3/eePsi5Otj31RT81++arU+p12K1mICJ18Rl+tLdawecE7l/SD5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DjoyDEAAAA2wAAAA8AAAAAAAAAAAAAAAAAmAIAAGRycy9k&#10;b3ducmV2LnhtbFBLBQYAAAAABAAEAPUAAACJAwAAAAA=&#10;" path="m448,137l280,,246,44r50,42l,449r21,81l348,128r64,53l448,137xe" stroked="f">
                  <v:path arrowok="t" o:connecttype="custom" o:connectlocs="17253,5503;10783,0;9474,1767;11399,3455;0,18036;809,21290;13402,5142;15867,7271;17253,5503" o:connectangles="0,0,0,0,0,0,0,0,0"/>
                </v:shape>
                <v:shape id="Freeform 80" o:spid="_x0000_s1103" style="position:absolute;left:1914;top:4015;width:165;height:218;visibility:visible;mso-wrap-style:square;v-text-anchor:top" coordsize="431,5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EPB8QA&#10;AADbAAAADwAAAGRycy9kb3ducmV2LnhtbESPUWvCMBSF3wX/Q7jCXsZM3WCO2lRUkPVhgnP+gGtz&#10;15YlNyWJ2v37ZSD4eDjnfIdTLAdrxIV86BwrmE0zEMS10x03Co5f26c3ECEiazSOScEvBViW41GB&#10;uXZX/qTLITYiQTjkqKCNsc+lDHVLFsPU9cTJ+3beYkzSN1J7vCa4NfI5y16lxY7TQos9bVqqfw5n&#10;q8Dut+bDr3byZf2enU60rjbmsVLqYTKsFiAiDfEevrUrrWA+h/8v6QfI8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XBDwfEAAAA2wAAAA8AAAAAAAAAAAAAAAAAmAIAAGRycy9k&#10;b3ducmV2LnhtbFBLBQYAAAAABAAEAPUAAACJAwAAAAA=&#10;" path="m431,129l257,,223,45r54,40l,462r24,80l331,125r66,49l431,129xe" stroked="f">
                  <v:path arrowok="t" o:connecttype="custom" o:connectlocs="16486,5182;9830,0;8530,1808;10595,3414;0,18558;918,21772;12661,5021;15185,6990;16486,5182" o:connectangles="0,0,0,0,0,0,0,0,0"/>
                </v:shape>
                <v:shape id="Freeform 81" o:spid="_x0000_s1104" style="position:absolute;left:1998;top:3893;width:92;height:155;visibility:visible;mso-wrap-style:square;v-text-anchor:top" coordsize="240,3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iTk8IA&#10;AADbAAAADwAAAGRycy9kb3ducmV2LnhtbERPPWvDMBDdC/0P4grZarkh1MW1EppAIEOHxs7Qbod1&#10;tUysk7HURP731RDI+Hjf1SbaQVxo8r1jBS9ZDoK4dbrnTsGp2T+/gfABWePgmBTM5GGzfnyosNTu&#10;yke61KETKYR9iQpMCGMppW8NWfSZG4kT9+smiyHBqZN6wmsKt4Nc5vmrtNhzajA40s5Qe67/rII4&#10;L7exORafdfyx5mzDave1/VZq8RQ/3kEEiuEuvrkPWkGRxqYv6QfI9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qJOTwgAAANsAAAAPAAAAAAAAAAAAAAAAAJgCAABkcnMvZG93&#10;bnJldi54bWxQSwUGAAAAAAQABAD1AAAAhwMAAAAA&#10;" path="m239,114r1,-20l240,76,239,60,236,46,232,33,227,22r-5,-4l219,13r-4,-3l211,7,204,2,198,r-6,l185,1r-6,2l175,8r-5,5l166,19,138,85r14,4l161,94r4,4l170,101r3,4l175,109r4,10l182,130r1,13l183,158r-3,16l177,192r-7,24l161,241r-11,26l136,293r-2,-21l130,250r-6,-21l118,207,108,185,99,164,88,146,77,130r-9,-8l60,114r-5,-3l49,108r-4,-1l40,105,30,104r-10,1l13,108r-7,4l4,114r-2,3l1,120,,124r2,66l45,216r12,9l67,237r11,13l86,266r6,10l96,288r4,11l103,312r2,13l107,338r1,13l108,365r30,21l160,347r19,-38l195,272r14,-35l220,204r10,-31l233,158r3,-15l238,128r1,-14xe" stroked="f">
                  <v:path arrowok="t" o:connecttype="custom" o:connectlocs="9278,3776;9239,2410;8969,1326;8582,723;8312,402;7886,80;7422,0;6920,121;6572,522;5335,3415;6224,3776;6572,4057;6765,4379;7036,5222;7074,6347;6843,7713;6224,9681;5258,11770;5026,10043;4562,8315;3827,6588;2977,5222;2320,4579;1894,4338;1546,4218;773,4218;232,4499;77,4700;0,4981;1740,8677;2590,9521;3325,10685;3711,11569;3982,12533;4136,13578;4175,14662;6185,13939;7538,10927;8505,8195;9007,6347;9201,5142;9239,4579" o:connectangles="0,0,0,0,0,0,0,0,0,0,0,0,0,0,0,0,0,0,0,0,0,0,0,0,0,0,0,0,0,0,0,0,0,0,0,0,0,0,0,0,0,0"/>
                </v:shape>
                <v:shape id="Freeform 82" o:spid="_x0000_s1105" style="position:absolute;left:2023;top:4066;width:173;height:249;visibility:visible;mso-wrap-style:square;v-text-anchor:top" coordsize="452,6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Fw6cUA&#10;AADbAAAADwAAAGRycy9kb3ducmV2LnhtbESPT2vCQBTE70K/w/IK3nRTBa3RVVQQxUOhqX+ur9nX&#10;JDT7NmTXJH57tyD0OMzMb5jFqjOlaKh2hWUFb8MIBHFqdcGZgtPXbvAOwnlkjaVlUnAnB6vlS2+B&#10;sbYtf1KT+EwECLsYFeTeV7GULs3JoBvaijh4P7Y26IOsM6lrbAPclHIURRNpsOCwkGNF25zS3+Rm&#10;FETry/iWfOxHbbPZNWdzvB7c91ip/mu3noPw1Pn/8LN90AqmM/j7En6AX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gXDpxQAAANsAAAAPAAAAAAAAAAAAAAAAAJgCAABkcnMv&#10;ZG93bnJldi54bWxQSwUGAAAAAAQABAD1AAAAigMAAAAA&#10;" path="m295,544r-37,7l222,556r-17,1l188,558r-16,l157,557r-11,-1l135,555r-10,-2l115,550r-9,-2l97,544r-8,-4l81,536r-6,-4l70,526r-5,-4l60,517r-4,-5l54,506r-2,-6l50,494r-1,-7l49,481r,-5l50,469r1,-5l53,459r2,-7l58,447r7,-7l71,433r7,-5l87,425r8,-2l104,423r8,1l120,428r102,63l232,417,117,346r-7,-9l105,328r-5,-10l98,307r,-10l99,286r4,-9l107,268r5,-7l117,256r7,-5l130,249r6,-1l144,249r6,2l158,256r131,81l370,209r51,32l452,193,143,,113,48,312,173r-44,72l174,186r-6,-3l162,180r-8,-3l148,176r-8,-1l134,176r-7,1l119,180r-6,3l107,186r-7,4l94,195r-5,5l84,206r-5,5l74,218r-4,7l67,233r-4,9l61,250r-2,9l58,268r-1,11l57,288r1,21l60,328r2,8l65,343r3,8l71,358r-8,2l56,364r-7,3l41,371r-6,5l30,381r-6,7l19,395r-5,11l9,417,4,429,2,442,,454r,14l1,482r1,15l6,512r4,12l14,537r6,12l27,558r7,10l43,575r10,7l62,588r11,5l85,597r11,4l108,606r13,3l134,611r15,2l173,615r27,1l226,616r27,-2l295,544xe" stroked="f">
                  <v:path arrowok="t" o:connecttype="custom" o:connectlocs="8511,22407;6594,22488;5176,22367;4064,22085;3105,21601;2492,21037;2070,20392;1879,19626;1917,18901;2109,18216;2722,17450;3642,17047;4601,17249;4486,13944;3834,12816;3796,11526;4294,10518;4984,10035;5751,10115;14185,8423;5482,0;10275,9874;6211,7254;5367,7053;4562,7254;3834,7657;3220,8302;2684,9068;2339,10075;2185,11244;2300,13219;2607,14145;2147,14669;1342,15153;728,15919;153,17289;0,18861;230,20634;767,22125;1649,23173;2799,23898;4141,24422;5712,24704;8665,24825" o:connectangles="0,0,0,0,0,0,0,0,0,0,0,0,0,0,0,0,0,0,0,0,0,0,0,0,0,0,0,0,0,0,0,0,0,0,0,0,0,0,0,0,0,0,0,0"/>
                </v:shape>
                <v:shape id="Freeform 83" o:spid="_x0000_s1106" style="position:absolute;left:2114;top:4136;width:144;height:230;visibility:visible;mso-wrap-style:square;v-text-anchor:top" coordsize="378,5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NbMcEA&#10;AADbAAAADwAAAGRycy9kb3ducmV2LnhtbERPTWuDQBC9F/IflgnkVte0oQSbTWiEUnOMFupxcKcq&#10;dWfFXaPJr88eAj0+3vfuMJtOXGhwrWUF6ygGQVxZ3XKt4Lv4fN6CcB5ZY2eZFFzJwWG/eNphou3E&#10;Z7rkvhYhhF2CChrv+0RKVzVk0EW2Jw7crx0M+gCHWuoBpxBuOvkSx2/SYMuhocGe0oaqv3w0Ctw4&#10;TpufrLSv09GnX8XpVqVlodRqOX+8g/A0+3/xw51pBduwPnwJP0Du7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CzWzHBAAAA2wAAAA8AAAAAAAAAAAAAAAAAmAIAAGRycy9kb3du&#10;cmV2LnhtbFBLBQYAAAAABAAEAPUAAACGAwAAAAA=&#10;" path="m378,102l187,,161,50r58,32l,495r36,76l279,113r73,39l378,102xe" stroked="f">
                  <v:path arrowok="t" o:connecttype="custom" o:connectlocs="14415,4105;7131,0;6140,2012;8352,3300;0,19920;1373,22978;10640,4547;13423,6117;14415,4105" o:connectangles="0,0,0,0,0,0,0,0,0"/>
                </v:shape>
                <v:shape id="Freeform 84" o:spid="_x0000_s1107" style="position:absolute;left:2186;top:4172;width:137;height:232;visibility:visible;mso-wrap-style:square;v-text-anchor:top" coordsize="358,5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6EDFMQA&#10;AADbAAAADwAAAGRycy9kb3ducmV2LnhtbESPS4vCQBCE78L+h6EX9iI6iYhI1lFkQXDBiw/w2mTa&#10;JGumJ5sZ8/DXO4Lgsaiqr6jFqjOlaKh2hWUF8TgCQZxaXXCm4HTcjOYgnEfWWFomBT05WC0/BgtM&#10;tG15T83BZyJA2CWoIPe+SqR0aU4G3dhWxMG72NqgD7LOpK6xDXBTykkUzaTBgsNCjhX95JReDzej&#10;YPfbnqZ3ux12f5e4Pzepm/T/Tqmvz279DcJT59/hV3urFcxjeH4JP0A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hAxTEAAAA2wAAAA8AAAAAAAAAAAAAAAAAmAIAAGRycy9k&#10;b3ducmV2LnhtbFBLBQYAAAAABAAEAPUAAACJAwAAAAA=&#10;" path="m358,92l162,,137,52r60,27l,504r40,74l259,108r74,36l358,92xe" stroked="f">
                  <v:path arrowok="t" o:connecttype="custom" o:connectlocs="13649,3696;6176,0;5223,2089;7511,3174;0,20246;1525,23219;9875,4338;12696,5785;13649,3696" o:connectangles="0,0,0,0,0,0,0,0,0"/>
                </v:shape>
                <v:shape id="Freeform 85" o:spid="_x0000_s1108" style="position:absolute;left:2222;top:4059;width:68;height:136;visibility:visible;mso-wrap-style:square;v-text-anchor:top" coordsize="175,3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ZaWcMA&#10;AADbAAAADwAAAGRycy9kb3ducmV2LnhtbESPT4vCMBTE7wt+h/AEL6KplV2kGkUUUWQP6x/0+mie&#10;bbF5KU3U+u2NIOxxmJnfMJNZY0pxp9oVlhUM+hEI4tTqgjMFx8OqNwLhPLLG0jIpeJKD2bT1NcFE&#10;2wfv6L73mQgQdgkqyL2vEildmpNB17cVcfAutjbog6wzqWt8BLgpZRxFP9JgwWEhx4oWOaXX/c0o&#10;SL/j5UlH+u+32m2H60t27hY3VqrTbuZjEJ4a/x/+tDdawSiG95fwA+T0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aZaWcMAAADbAAAADwAAAAAAAAAAAAAAAACYAgAAZHJzL2Rv&#10;d25yZXYueG1sUEsFBgAAAAAEAAQA9QAAAIgDAAAAAA==&#10;" path="m125,108l116,87,107,69,98,54,89,40,79,28,70,18,59,10,49,5,40,2,32,1,23,,15,,7,1,,3,4,94r56,19l67,116r6,5l79,129r6,9l91,149r5,11l102,175r5,15l113,211r7,30l129,278r8,44l175,338r-5,-36l165,268r-6,-31l153,207r-6,-29l139,153r-7,-24l125,108xe" stroked="f">
                  <v:path arrowok="t" o:connecttype="custom" o:connectlocs="4819,4338;4472,3494;4125,2771;3778,2169;3431,1607;3046,1125;2699,723;2275,402;1889,201;1542,80;1234,40;887,0;578,0;270,40;0,120;154,3776;2313,4539;2583,4659;2814,4860;3046,5181;3277,5543;3508,5985;3701,6427;3933,7029;4125,7631;4357,8475;4627,9680;4974,11166;5282,12933;6747,13576;6554,12130;6361,10764;6130,9519;5899,8314;5667,7149;5359,6145;5089,5181;4819,4338" o:connectangles="0,0,0,0,0,0,0,0,0,0,0,0,0,0,0,0,0,0,0,0,0,0,0,0,0,0,0,0,0,0,0,0,0,0,0,0,0,0"/>
                </v:shape>
                <v:shape id="Freeform 86" o:spid="_x0000_s1109" style="position:absolute;left:2274;top:4209;width:127;height:234;visibility:visible;mso-wrap-style:square;v-text-anchor:top" coordsize="331,5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wTdcIA&#10;AADbAAAADwAAAGRycy9kb3ducmV2LnhtbESPQWvCQBSE7wX/w/IEb3WjgsToKioVirdGL7k9ss8k&#10;uPs2ZLcx7a/vCkKPw8x8w2x2gzWip843jhXMpgkI4tLphisF18vpPQXhA7JG45gU/JCH3Xb0tsFM&#10;uwd/UZ+HSkQI+wwV1CG0mZS+rMmin7qWOHo311kMUXaV1B0+ItwaOU+SpbTYcFyosaVjTeU9/7YK&#10;THouCv+Rh7w8nH4Huyq4N4VSk/GwX4MINIT/8Kv9qRWkC3h+iT9Ab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zBN1wgAAANsAAAAPAAAAAAAAAAAAAAAAAJgCAABkcnMvZG93&#10;bnJldi54bWxQSwUGAAAAAAQABAD1AAAAhwMAAAAA&#10;" path="m331,79l130,,109,53r62,24l,514r43,71l233,101r77,31l331,79xe" stroked="f">
                  <v:path arrowok="t" o:connecttype="custom" o:connectlocs="12728,3168;4999,0;4191,2126;6575,3088;0,20614;1653,23461;8960,4051;11920,5294;12728,3168" o:connectangles="0,0,0,0,0,0,0,0,0"/>
                </v:shape>
                <v:shape id="Freeform 87" o:spid="_x0000_s1110" style="position:absolute;left:2350;top:4156;width:143;height:89;visibility:visible;mso-wrap-style:square;v-text-anchor:top" coordsize="373,2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iNFMQA&#10;AADbAAAADwAAAGRycy9kb3ducmV2LnhtbESP0WrCQBRE3wX/YbmCL0E3tVZCdBURCiV9CFU/4JK9&#10;ZoPZuyG7mvTvu4VCH4eZOcPsDqNtxZN63zhW8LJMQRBXTjdcK7he3hcZCB+QNbaOScE3eTjsp5Md&#10;5toN/EXPc6hFhLDPUYEJocul9JUhi37pOuLo3VxvMUTZ11L3OES4beUqTTfSYsNxwWBHJ0PV/fyw&#10;Ch6fNrs2myJ5Td66MTVVKYtTqdR8Nh63IAKN4T/81/7QCrI1/H6JP0D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2YjRTEAAAA2wAAAA8AAAAAAAAAAAAAAAAAmAIAAGRycy9k&#10;b3ducmV2LnhtbFBLBQYAAAAABAAEAPUAAACJAwAAAAA=&#10;" path="m291,77l280,66,267,56,253,46,240,38,226,31,211,23,196,16,181,10,167,6,153,3,141,1,127,,114,1,102,3,89,6,76,12,65,17,54,23,44,31r-9,9l27,50,19,60,14,72,9,84,6,94,4,105,1,115,,128r,13l1,151r4,10l8,169r49,17l57,172r1,-14l60,146r5,-12l69,124r4,-10l78,106r7,-9l92,91r7,-8l108,78r9,-4l127,70r10,-2l147,65r10,l168,65r12,3l190,70r12,3l210,77r10,4l229,87r9,5l257,106r18,17l284,131r8,10l301,151r9,11l319,173r7,13l335,199r7,13l343,215r2,2l347,219r3,1l355,221r3,l360,221r3,-1l365,219r2,-2l369,213r1,-3l373,204r,-7l370,188r-3,-8l360,165r-9,-15l343,137r-8,-13l324,112,315,99,303,88,291,77xe" stroked="f">
                  <v:path arrowok="t" o:connecttype="custom" o:connectlocs="10707,2640;9674,1840;8642,1240;7495,640;6386,240;5392,40;4359,40;3403,240;2486,680;1682,1240;1032,2000;535,2880;229,3760;38,4599;0,5639;191,6439;2180,7439;2218,6319;2486,5359;2791,4559;3250,3880;3786,3320;4474,2960;5239,2720;6003,2600;6883,2720;7724,2920;8412,3240;9101,3680;10516,4919;11166,5639;11854,6479;12466,7439;13078,8479;13192,8679;13384,8799;13689,8839;13881,8799;14034,8679;14148,8399;14263,7879;14034,7199;13422,5999;12810,4959;12045,3960;11127,3080" o:connectangles="0,0,0,0,0,0,0,0,0,0,0,0,0,0,0,0,0,0,0,0,0,0,0,0,0,0,0,0,0,0,0,0,0,0,0,0,0,0,0,0,0,0,0,0,0,0"/>
                </v:shape>
                <v:shape id="Freeform 88" o:spid="_x0000_s1111" style="position:absolute;left:2393;top:4241;width:108;height:168;visibility:visible;mso-wrap-style:square;v-text-anchor:top" coordsize="281,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9XE8QA&#10;AADbAAAADwAAAGRycy9kb3ducmV2LnhtbESPT2vCQBTE74LfYXkFb7qpoUFSVynSooKXJkKvj+xr&#10;kjb7Ns1u8+fbd4WCx2FmfsNs96NpRE+dqy0reFxFIIgLq2suFVzzt+UGhPPIGhvLpGAiB/vdfLbF&#10;VNuB36nPfCkChF2KCirv21RKV1Rk0K1sSxy8T9sZ9EF2pdQdDgFuGrmOokQarDksVNjSoaLiO/s1&#10;CvL6J0um47ldX74ail8xzmP3odTiYXx5BuFp9Pfwf/ukFWye4PYl/AC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m/VxPEAAAA2wAAAA8AAAAAAAAAAAAAAAAAmAIAAGRycy9k&#10;b3ducmV2LnhtbFBLBQYAAAAABAAEAPUAAACJAwAAAAA=&#10;" path="m281,83l17,,,54,137,97,83,268,47,256r-9,-2l32,253r-7,l20,253r-4,2l12,257r-3,3l8,265r-2,7l6,281r3,9l13,301r34,84l53,398r7,9l64,412r5,3l73,417r4,2l83,420r7,-1l95,417r5,-4l106,406r5,-7l115,388r4,-11l200,118r64,19l281,83xe" stroked="f">
                  <v:path arrowok="t" o:connecttype="custom" o:connectlocs="10734,3334;649,0;0,2169;5233,3897;3171,10766;1795,10284;1452,10204;1222,10163;955,10163;764,10163;611,10244;458,10324;344,10445;306,10645;229,10927;229,11288;344,11650;497,12092;1795,15466;2025,15988;2292,16350;2445,16551;2636,16671;2789,16751;2941,16832;3171,16872;3438,16832;3629,16751;3820,16591;4049,16310;4240,16028;4393,15587;4546,15145;7640,4740;10085,5503;10734,3334" o:connectangles="0,0,0,0,0,0,0,0,0,0,0,0,0,0,0,0,0,0,0,0,0,0,0,0,0,0,0,0,0,0,0,0,0,0,0,0"/>
                </v:shape>
                <v:shape id="Freeform 89" o:spid="_x0000_s1112" style="position:absolute;left:2465;top:4270;width:105;height:238;visibility:visible;mso-wrap-style:square;v-text-anchor:top" coordsize="272,5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poOMMA&#10;AADbAAAADwAAAGRycy9kb3ducmV2LnhtbESPS4sCMRCE7wv+h9DC3taMD0YdjeLKCp4EHwePzaTn&#10;gZPOkGR19t9vBMFjUVVfUct1ZxpxJ+drywqGgwQEcW51zaWCy3n3NQPhA7LGxjIp+CMP61XvY4mZ&#10;tg8+0v0UShEh7DNUUIXQZlL6vCKDfmBb4ugV1hkMUbpSaoePCDeNHCVJKg3WHBcqbGlbUX47/RoF&#10;+5/vQ1FvpmVXzCfj1J2vQ6+tUp/9brMAEagL7/CrvdcKZik8v8QfIF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OpoOMMAAADbAAAADwAAAAAAAAAAAAAAAACYAgAAZHJzL2Rv&#10;d25yZXYueG1sUEsFBgAAAAAEAAQA9QAAAIgDAAAAAA==&#10;" path="m272,53l63,,49,55r64,16l,527r53,64l178,88r81,20l272,53xe" stroked="f">
                  <v:path arrowok="t" o:connecttype="custom" o:connectlocs="10428,2126;2415,0;1879,2206;4332,2847;0,21135;2032,23702;6824,3529;9930,4331;10428,2126" o:connectangles="0,0,0,0,0,0,0,0,0"/>
                </v:shape>
                <v:shape id="Freeform 90" o:spid="_x0000_s1113" style="position:absolute;left:2554;top:4289;width:105;height:177;visibility:visible;mso-wrap-style:square;v-text-anchor:top" coordsize="274,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4ie7sUA&#10;AADbAAAADwAAAGRycy9kb3ducmV2LnhtbESPT2sCMRTE74LfITyht5pdD62uRhHBtlIQ1B56fGye&#10;m203L8sm3T/99I1Q8DjMzG+Y1aa3lWip8aVjBek0AUGcO11yoeDjsn+cg/ABWWPlmBQM5GGzHo9W&#10;mGnX8YnacyhEhLDPUIEJoc6k9Lkhi37qauLoXV1jMUTZFFI32EW4reQsSZ6kxZLjgsGadoby7/OP&#10;VVAm7uv1/cBYvCzSoxk+w+H3opV6mPTbJYhAfbiH/9tvWsH8GW5f4g+Q6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iJ7uxQAAANsAAAAPAAAAAAAAAAAAAAAAAJgCAABkcnMv&#10;ZG93bnJldi54bWxQSwUGAAAAAAQABAD1AAAAigMAAAAA&#10;" path="m262,47l10,,,56r252,46l262,47xm263,337r-19,13l225,359r-19,9l189,373r-18,4l154,379r-17,l121,377r-8,-2l104,372r-7,-2l89,366r-6,-3l77,357r-6,-4l67,348r-4,-7l60,336r-3,-6l56,323r-1,-7l54,310r,-9l56,294r1,-7l59,282r3,-6l66,271r4,-6l77,261r6,-5l90,251r8,-4l105,244r9,-3l122,240r9,-1l139,239r9,l157,240r15,4l185,249r14,8l213,266r13,12l239,293r13,17l265,329r9,-45l265,264r-9,-18l252,238r-6,-8l241,223r-6,-6l226,208r-10,-7l205,193r-11,-6l182,182r-14,-5l155,173r-15,-3l127,168r-12,-1l102,168r-12,2l80,173r-11,4l59,184r-10,7l42,198r-7,7l28,214r-5,9l19,234r-4,10l10,256,8,267,6,282,5,296r,14l6,322r3,14l12,349r5,14l23,375r6,12l37,396r9,10l56,414r10,7l78,427r12,4l103,434r21,4l144,440r18,l180,438r17,-4l214,430r17,-5l249,419r14,-82xe" stroked="f">
                  <v:path arrowok="t" o:connecttype="custom" o:connectlocs="383,0;9661,4097;10082,13537;8626,14420;7245,14983;5904,15224;4639,15143;3987,14943;3412,14702;2952,14340;2568,13979;2300,13497;2147,12974;2070,12452;2147,11809;2262,11327;2530,10886;2952,10484;3450,10082;4025,9801;4677,9640;5329,9600;6019,9640;7092,10002;8166,10685;9162,11769;10159,13215;10159,10604;9661,9560;9239,8958;8664,8355;7859,7752;6977,7311;5942,6949;4869,6748;3910,6748;3067,6949;2262,7391;1610,7953;1073,8596;728,9399;383,10283;230,11327;192,12452;345,13497;652,14581;1112,15545;1763,16308;2530,16911;3450,17312;4754,17594;6210,17674;7552,17433;8856,17071;10082,13537" o:connectangles="0,0,0,0,0,0,0,0,0,0,0,0,0,0,0,0,0,0,0,0,0,0,0,0,0,0,0,0,0,0,0,0,0,0,0,0,0,0,0,0,0,0,0,0,0,0,0,0,0,0,0,0,0,0,0"/>
                  <o:lock v:ext="edit" verticies="t"/>
                </v:shape>
                <v:shape id="Freeform 91" o:spid="_x0000_s1114" style="position:absolute;left:2641;top:4306;width:84;height:236;visibility:visible;mso-wrap-style:square;v-text-anchor:top" coordsize="222,5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7G4L4A&#10;AADbAAAADwAAAGRycy9kb3ducmV2LnhtbERPTYvCMBC9C/sfwix409Q9SKlGWQTB22oVwdvQjE3Y&#10;ZlKTqPXfbw4LHh/ve7keXCceFKL1rGA2LUAQN15bbhWcjttJCSImZI2dZ1Lwogjr1cdoiZX2Tz7Q&#10;o06tyCEcK1RgUuorKWNjyGGc+p44c1cfHKYMQyt1wGcOd538Koq5dGg5NxjsaWOo+a3vToHdz26x&#10;P1/L1h429WBM+LmYoNT4c/hegEg0pLf4373TCso8Nn/JP0Cu/g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n+xuC+AAAA2wAAAA8AAAAAAAAAAAAAAAAAmAIAAGRycy9kb3ducmV2&#10;LnhtbFBLBQYAAAAABAAEAPUAAACDAwAAAAA=&#10;" path="m222,28l8,,,56r66,9l7,530r60,58l132,73r84,11l222,28xe" stroked="f">
                  <v:path arrowok="t" o:connecttype="custom" o:connectlocs="8435,1125;304,0;0,2250;2508,2611;266,21291;2546,23621;5015,2933;8207,3374;8435,1125" o:connectangles="0,0,0,0,0,0,0,0,0"/>
                </v:shape>
                <v:shape id="Freeform 92" o:spid="_x0000_s1115" style="position:absolute;left:2683;top:4315;width:122;height:198;visibility:visible;mso-wrap-style:square;v-text-anchor:top" coordsize="319,4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h4MQA&#10;AADbAAAADwAAAGRycy9kb3ducmV2LnhtbESPS2sCMRSF94L/IVyhO81UqI+pUbRUECn4XNjd7eTO&#10;Ayc3wyTq+O8bQXB5OI+PM5k1phRXql1hWcF7LwJBnFhdcKbgeFh2RyCcR9ZYWiYFd3Iwm7ZbE4y1&#10;vfGOrnufiTDCLkYFufdVLKVLcjLoerYiDl5qa4M+yDqTusZbGDel7EfRQBosOBByrOgrp+S8v5jA&#10;Pa3/Funw5/fj+zJONtFwu6N0q9Rbp5l/gvDU+Ff42V5pBaMxPL6EHyC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vl4eDEAAAA2wAAAA8AAAAAAAAAAAAAAAAAmAIAAGRycy9k&#10;b3ducmV2LnhtbFBLBQYAAAAABAAEAPUAAACJAwAAAAA=&#10;" path="m319,17l80,,76,58,314,74r5,-57xm216,242r-9,-15l198,213r-9,-12l179,192r-9,-8l159,178r-10,-3l137,173r-8,l120,173r-8,1l103,175r-8,2l87,180r-8,3l71,188r-9,4l54,197r-7,5l38,209,22,224,6,240,,341,6,330r7,-9l20,311r9,-8l37,293r10,-8l57,276r11,-8l79,261r11,-7l100,249r10,-4l120,242r9,-3l138,238r9,l156,240r9,4l169,246r3,3l175,252r2,3l181,264r4,10l186,286r-1,14l183,316r-4,16l174,349r-7,16l158,381r-10,16l136,414r-14,16l161,492r9,-6l177,478r9,-8l192,463r14,-18l218,424r10,-19l235,387r3,-8l241,372r1,-9l243,356r1,-13l243,329r-2,-13l238,301r-4,-14l229,272r-6,-15l216,242xe" stroked="f">
                  <v:path arrowok="t" o:connecttype="custom" o:connectlocs="3058,0;12001,2973;8255,9721;7567,8556;6841,7713;6077,7150;5236,6950;4586,6950;3937,7030;3325,7231;2714,7552;2064,7914;1452,8396;229,9641;229,13256;764,12493;1414,11770;2179,11087;3019,10485;3822,10003;4586,9721;5274,9561;5962,9641;6459,9882;6688,10123;6918,10605;7109,11489;6994,12694;6650,14020;6039,15305;5198,16631;6153,19764;6765,19202;7338,18599;8332,17032;8982,15546;9211,14944;9287,14301;9287,13216;9096,12091;8752,10926;8255,9721" o:connectangles="0,0,0,0,0,0,0,0,0,0,0,0,0,0,0,0,0,0,0,0,0,0,0,0,0,0,0,0,0,0,0,0,0,0,0,0,0,0,0,0,0,0"/>
                  <o:lock v:ext="edit" verticies="t"/>
                </v:shape>
                <v:shape id="Freeform 93" o:spid="_x0000_s1116" style="position:absolute;left:2795;top:4322;width:83;height:232;visibility:visible;mso-wrap-style:square;v-text-anchor:top" coordsize="217,5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pHfr8A&#10;AADbAAAADwAAAGRycy9kb3ducmV2LnhtbERPTWvCQBC9C/0PyxR60409lBpdRaVCeypVL96G7JiE&#10;ZGdDdhrjv+8chB4f73u1GUNrBupTHdnBfJaBIS6ir7l0cD4dpu9gkiB7bCOTgzsl2KyfJivMfbzx&#10;Dw1HKY2GcMrRQSXS5damoqKAaRY7YuWusQ8oCvvS+h5vGh5a+5plbzZgzdpQYUf7iorm+Bu0N91b&#10;2Y1DR1/fl70cPho6SePcy/O4XYIRGuVf/HB/egcLXa9f9AfY9R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kKkd+vwAAANsAAAAPAAAAAAAAAAAAAAAAAJgCAABkcnMvZG93bnJl&#10;di54bWxQSwUGAAAAAAQABAD1AAAAhAMAAAAA&#10;" path="m217,3l1,,,57r67,1l59,527r66,51l133,60r83,1l217,3xe" stroked="f">
                  <v:path arrowok="t" o:connecttype="custom" o:connectlocs="8281,121;38,0;0,2290;2557,2330;2252,21170;4770,23219;5075,2410;8243,2450;8281,121" o:connectangles="0,0,0,0,0,0,0,0,0"/>
                </v:shape>
                <v:shape id="Freeform 94" o:spid="_x0000_s1117" style="position:absolute;left:2729;top:4234;width:113;height:92;visibility:visible;mso-wrap-style:square;v-text-anchor:top" coordsize="296,2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slc8UA&#10;AADbAAAADwAAAGRycy9kb3ducmV2LnhtbESPMW/CMBSE90r8B+shdStOOlSQYlBVidKhHYAwdHuK&#10;H4mF/RxiN0n/fY2ExHi6u+90y/XorOipC8azgnyWgSCuvDZcKygPm6c5iBCRNVrPpOCPAqxXk4cl&#10;FtoPvKN+H2uRIBwKVNDE2BZShqohh2HmW+LknXznMCbZ1VJ3OCS4s/I5y16kQ8NpocGW3huqzvtf&#10;p+AjN+Xxsl3YfsDtt/k52q9yZ5V6nI5vryAijfEevrU/tYJFDtcv6QfI1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ayVzxQAAANsAAAAPAAAAAAAAAAAAAAAAAJgCAABkcnMv&#10;ZG93bnJldi54bWxQSwUGAAAAAAQABAD1AAAAigMAAAAA&#10;" path="m232,67l219,51,205,37,190,26,175,16r-8,-4l160,9,151,6,143,3,134,2,126,r-9,l108,,97,,87,2,76,5,67,9,57,13r-8,5l40,26r-8,7l25,42r-8,8l12,59,8,69,5,80,1,91,,103r,11l,125r1,11l4,146r2,10l8,161r2,4l13,168r4,3l21,174r6,1l32,176r6,l44,176r4,-1l52,173r3,-2l57,167r2,-4l60,159r,-5l60,144r1,-9l63,126r1,-7l66,111r3,-7l72,98r3,-7l79,85r6,-4l89,76r5,-3l99,70r6,-1l111,67r5,l125,68r7,1l141,72r8,4l156,81r9,6l173,94r8,10l190,116r10,12l208,142r9,16l224,174r7,18l239,211r7,20l296,230r-4,-24l288,184r-5,-21l276,142r-9,-20l257,103,245,85,232,67xe" stroked="f">
                  <v:path arrowok="t" o:connecttype="custom" o:connectlocs="8340,2040;7235,1040;6360,480;5750,240;5103,80;4455,0;3694,0;2894,200;2171,520;1523,1040;952,1680;457,2360;190,3200;0,4120;0,5000;152,5840;305,6440;495,6720;800,6960;1219,7040;1676,7040;1980,6920;2171,6680;2285,6360;2285,5760;2399,5040;2513,4440;2742,3920;3008,3400;3389,3040;3770,2800;4227,2680;4760,2720;5369,2880;5941,3240;6588,3760;7235,4640;7921,5680;8530,6960;9101,8440;11272,9200;10967,7360;10510,5680;9787,4120;8835,2680" o:connectangles="0,0,0,0,0,0,0,0,0,0,0,0,0,0,0,0,0,0,0,0,0,0,0,0,0,0,0,0,0,0,0,0,0,0,0,0,0,0,0,0,0,0,0,0,0"/>
                </v:shape>
                <v:shape id="Freeform 95" o:spid="_x0000_s1118" style="position:absolute;left:3054;top:4279;width:185;height:231;visibility:visible;mso-wrap-style:square;v-text-anchor:top" coordsize="483,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hR4sUA&#10;AADbAAAADwAAAGRycy9kb3ducmV2LnhtbESPQWvCQBSE74L/YXlCb7oxh2JSVykWsVQEm7bg8ZF9&#10;TVKzb0N2a7b/visIHoeZ+YZZroNpxYV611hWMJ8lIIhLqxuuFHx+bKcLEM4ja2wtk4I/crBejUdL&#10;zLUd+J0uha9EhLDLUUHtfZdL6cqaDLqZ7Yij9217gz7KvpK6xyHCTSvTJHmUBhuOCzV2tKmpPBe/&#10;RsHxkO1Mugs/pzd/Hvanl20osi+lHibh+QmEp+Dv4Vv7VSvIUrh+iT9Arv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OFHixQAAANsAAAAPAAAAAAAAAAAAAAAAAJgCAABkcnMv&#10;ZG93bnJldi54bWxQSwUGAAAAAAQABAD1AAAAigMAAAAA&#10;" path="m467,232r-21,12l430,253r-11,7l411,263r-17,8l379,278r-15,4l350,286r-14,2l324,288r-12,-1l303,285r-11,-3l284,277r-9,-8l268,260r1,-2l269,257r1,-4l269,249,236,85,387,55,377,,,75r12,56l170,99r30,150l203,264r1,13l203,282r-2,4l200,289r-2,3l195,295r-2,1l190,296r-3,-1l179,289r-6,-4l166,282r-8,-3l151,277r-6,-1l137,274r-7,2l122,278r-5,3l112,285r-4,5l104,296r-3,6l100,309r-1,9l99,319r-1,4l98,326r1,3l102,338r6,9l115,357r10,11l137,379r15,13l169,405r19,13l406,574r38,-35l222,379r7,-5l235,368r7,-7l247,356r6,-10l258,336r5,-11l266,315r12,8l293,331r16,6l327,341r17,4l362,346r17,l396,344r12,-3l420,338r11,-3l443,331r10,-6l464,320r10,-5l483,308,467,232xe" stroked="f">
                  <v:path arrowok="t" o:connecttype="custom" o:connectlocs="17134,9802;16096,10444;15136,10886;13983,11328;12908,11569;11986,11529;11218,11328;10564,10806;10334,10364;10372,10163;9066,3415;14483,0;461,5262;7683,10003;7837,11127;7722,11489;7606,11730;7414,11891;7184,11850;6646,11449;6070,11208;5570,11087;4994,11087;4495,11288;4149,11650;3880,12132;3803,12774;3765,12975;3803,13216;4149,13939;4802,14783;5839,15747;7222,16791;17057,21652;8797,15024;9297,14502;9719,13899;10103,13055;10680,12975;11871,13538;13215,13859;14560,13899;15674,13698;16557,13457;17403,13055;18209,12654;17940,9320" o:connectangles="0,0,0,0,0,0,0,0,0,0,0,0,0,0,0,0,0,0,0,0,0,0,0,0,0,0,0,0,0,0,0,0,0,0,0,0,0,0,0,0,0,0,0,0,0,0,0"/>
                </v:shape>
                <v:shape id="Freeform 96" o:spid="_x0000_s1119" style="position:absolute;left:3180;top:4259;width:107;height:232;visibility:visible;mso-wrap-style:square;v-text-anchor:top" coordsize="281,5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1Ef8IA&#10;AADbAAAADwAAAGRycy9kb3ducmV2LnhtbESPQWvCQBSE74X+h+UVvDWbGpA2dRUpKOpFmgheH9ln&#10;Esy+DbtrjP/eLRQ8DjPzDTNfjqYTAznfWlbwkaQgiCurW64VHMv1+ycIH5A1dpZJwZ08LBevL3PM&#10;tb3xLw1FqEWEsM9RQRNCn0vpq4YM+sT2xNE7W2cwROlqqR3eItx0cpqmM2mw5bjQYE8/DVWX4moU&#10;rKab48EV+9ISp2N9sqei22VKTd7G1TeIQGN4hv/bW63gK4O/L/EHy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nUR/wgAAANsAAAAPAAAAAAAAAAAAAAAAAJgCAABkcnMvZG93&#10;bnJldi54bWxQSwUGAAAAAAQABAD1AAAAhwMAAAAA&#10;" path="m208,l,58r15,55l78,95,203,547r78,30l142,77,223,55,208,xe" stroked="f">
                  <v:path arrowok="t" o:connecttype="custom" o:connectlocs="7945,0;0,2334;573,4547;2980,3823;7754,22012;10734,23219;5424,3099;8518,2213;7945,0" o:connectangles="0,0,0,0,0,0,0,0,0"/>
                </v:shape>
                <v:shape id="Freeform 97" o:spid="_x0000_s1120" style="position:absolute;left:3184;top:4192;width:44;height:45;visibility:visible;mso-wrap-style:square;v-text-anchor:top" coordsize="112,1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dPcMA&#10;AADbAAAADwAAAGRycy9kb3ducmV2LnhtbESPT4vCMBTE78J+h/AW9qapIv6pRlkWRC+L2CpeH80z&#10;LTYvpYna/fYbQfA4zMxvmOW6s7W4U+srxwqGgwQEceF0xUbBMd/0ZyB8QNZYOyYFf+RhvfroLTHV&#10;7sEHumfBiAhhn6KCMoQmldIXJVn0A9cQR+/iWoshytZI3eIjwm0tR0kykRYrjgslNvRTUnHNblbB&#10;bHye/A6LJj/tpoe822/Nfp4Zpb4+u+8FiEBdeIdf7Z1WMB/D80v8AXL1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Q/dPcMAAADbAAAADwAAAAAAAAAAAAAAAACYAgAAZHJzL2Rv&#10;d25yZXYueG1sUEsFBgAAAAAEAAQA9QAAAIgDAAAAAA==&#10;" path="m40,l,76r75,36l112,41,40,xe" stroked="f">
                  <v:path arrowok="t" o:connecttype="custom" o:connectlocs="1561,0;0,3054;2927,4500;4371,1647;1561,0" o:connectangles="0,0,0,0,0"/>
                </v:shape>
                <v:shape id="Freeform 98" o:spid="_x0000_s1121" style="position:absolute;left:3257;top:4209;width:196;height:226;visibility:visible;mso-wrap-style:square;v-text-anchor:top" coordsize="513,5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IP1MYA&#10;AADbAAAADwAAAGRycy9kb3ducmV2LnhtbESPQWvCQBSE74X+h+UVvNWNgqVGV2mNUqkXqx7s7ZF9&#10;zabNvg3Z1UR/vVso9DjMzDfMdN7ZSpyp8aVjBYN+AoI4d7rkQsFhv3p8BuEDssbKMSm4kIf57P5u&#10;iql2LX/QeRcKESHsU1RgQqhTKX1uyKLvu5o4el+usRiibAqpG2wj3FZymCRP0mLJccFgTQtD+c/u&#10;ZBUcl+/Z56DUr2axOVzld5u9HbeZUr2H7mUCIlAX/sN/7bVWMB7B75f4A+Ts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tIP1MYAAADbAAAADwAAAAAAAAAAAAAAAACYAgAAZHJz&#10;L2Rvd25yZXYueG1sUEsFBgAAAAAEAAQA9QAAAIsDAAAAAA==&#10;" path="m487,217r-19,15l453,243r-11,9l436,256r-16,10l405,275r-13,7l378,288r-13,4l353,294r-12,1l330,294r-10,-2l310,289r-9,-7l293,274r1,-1l294,271r,-4l293,263,236,107,380,54,361,,,132r20,53l172,130r53,144l229,289r2,11l232,306r-1,4l230,314r-1,3l227,319r-3,2l222,321r-4,l210,317r-7,-3l195,311r-7,-1l181,308r-8,l166,309r-7,2l152,314r-5,4l143,322r-4,6l136,334r-1,8l134,349r,8l134,358r,5l135,366r1,3l141,376r6,9l156,393r12,10l182,412r16,10l217,432r21,11l476,564r34,-41l265,400r6,-8l277,386r5,-7l286,372r5,-10l295,351r3,-11l299,329r15,6l328,340r17,4l363,346r18,1l398,346r18,-2l432,338r11,-4l455,329r10,-5l476,317r11,-6l496,305r8,-8l513,290,487,217xe" stroked="f">
                  <v:path arrowok="t" o:connecttype="custom" o:connectlocs="17907,9319;16912,10123;16071,10685;14999,11328;13966,11730;13048,11850;12244,11730;11517,11328;11249,10966;11249,10725;9030,4298;13813,0;765,7431;8609,11007;8839,12051;8839,12453;8762,12734;8571,12895;8341,12895;7767,12613;7193,12453;6620,12372;6084,12493;5625,12774;5319,13176;5166,13738;5127,14341;5127,14582;5204,14823;5625,15466;6428,16189;7576,16952;9107,17795;19514,21009;10369,15747;10790,15225;11135,14542;11402,13658;12015,13457;13201,13819;14578,13939;15917,13819;16951,13417;17792,13015;18634,12493;19285,11931;18634,8717" o:connectangles="0,0,0,0,0,0,0,0,0,0,0,0,0,0,0,0,0,0,0,0,0,0,0,0,0,0,0,0,0,0,0,0,0,0,0,0,0,0,0,0,0,0,0,0,0,0,0"/>
                </v:shape>
                <v:shape id="Freeform 99" o:spid="_x0000_s1122" style="position:absolute;left:3393;top:4189;width:168;height:154;visibility:visible;mso-wrap-style:square;v-text-anchor:top" coordsize="436,3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731UMUA&#10;AADbAAAADwAAAGRycy9kb3ducmV2LnhtbESPQWvCQBSE7wX/w/IKvdVNRVKNriJCoafWWkW8PbPP&#10;JCT7NuxuTfTXu4VCj8PMfMPMl71pxIWcrywreBkmIIhzqysuFOy+354nIHxA1thYJgVX8rBcDB7m&#10;mGnb8RddtqEQEcI+QwVlCG0mpc9LMuiHtiWO3tk6gyFKV0jtsItw08hRkqTSYMVxocSW1iXl9fbH&#10;KEjdYb95vX0249uJj/XhYzOuu0Kpp8d+NQMRqA//4b/2u1YwTeH3S/wBcnE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vfVQxQAAANsAAAAPAAAAAAAAAAAAAAAAAJgCAABkcnMv&#10;ZG93bnJldi54bWxQSwUGAAAAAAQABAD1AAAAigMAAAAA&#10;" path="m401,174r-12,31l377,234r-6,13l366,258r-7,11l353,278r-7,10l339,296r-7,8l325,311r-9,6l309,323r-9,5l292,332r-14,6l265,341r-7,1l252,342r-6,l239,341r-6,-1l227,338r-7,-3l214,332r-12,-7l192,315r7,-9l207,295r7,-11l221,272r7,-14l235,243r6,-14l248,212r6,-20l259,173r3,-18l265,139r,-16l264,108,260,94,256,83,249,69,241,57,234,47,224,37r-9,-8l203,20,193,14,180,9,168,4,154,2,140,,126,1,113,2,99,5,84,10,69,16,57,22,45,30r-9,7l26,45r-7,8l13,62,8,71,4,81,2,91,,102r,10l,123r2,11l4,146r4,12l14,169r4,9l23,185r6,7l37,198r9,6l56,210r10,4l79,218r13,3l103,223r13,2l129,225r12,l154,224r12,-2l179,219r-7,14l164,247r-9,13l144,273r-10,11l122,296r-15,13l92,324r13,11l118,345r14,9l146,363r15,6l177,375r15,5l209,383r15,2l240,385r16,l272,384r15,-2l301,378r15,-5l330,367r18,-8l365,347r14,-12l394,321r13,-16l419,288r9,-18l436,251,401,174xm195,140r,5l193,154r-2,11l189,178r-16,l158,176r-17,-5l125,166r-14,-7l99,151r-5,-3l91,144r-4,-4l85,137r-4,-9l79,121r-2,-8l76,106r,-7l76,92r1,-7l78,78r4,-9l90,60r7,-8l107,44r6,-3l118,40r5,-1l129,40r6,1l140,42r5,4l152,49r5,4l162,58r6,6l173,70r9,14l191,101r2,8l195,119r1,9l195,140xe" stroked="f">
                  <v:path arrowok="t" o:connecttype="custom" o:connectlocs="14520,9376;13826,10778;13056,11860;12170,12701;11246,13302;9937,13703;9205,13663;8473,13423;7395,12621;8242,11379;9051,9736;9782,7693;10206,5569;10014,3766;9282,2284;8280,1162;6932,361;5392,0;3813,200;2195,881;1001,1803;308,2845;0,4087;77,5369;539,6771;1117,7693;2157,8414;3543,8855;4968,9015;6393,8895;6316,9897;5161,11379;3543,12982;5084,14184;6817,15025;8627,15426;10476,15386;12170,14945;14058,13903;15675,12221;16792,10057;7510,5810;7279,7132;5430,6852;3813,6050;3351,5609;3043,4848;2927,3967;3004,3125;3736,2084;4545,1603;5199,1643;5854,1963;6470,2564;7356,4047;7549,5129" o:connectangles="0,0,0,0,0,0,0,0,0,0,0,0,0,0,0,0,0,0,0,0,0,0,0,0,0,0,0,0,0,0,0,0,0,0,0,0,0,0,0,0,0,0,0,0,0,0,0,0,0,0,0,0,0,0,0,0"/>
                  <o:lock v:ext="edit" verticies="t"/>
                </v:shape>
                <v:shape id="Freeform 100" o:spid="_x0000_s1123" style="position:absolute;left:3472;top:4128;width:149;height:220;visibility:visible;mso-wrap-style:square;v-text-anchor:top" coordsize="388,5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Nnsc8QA&#10;AADbAAAADwAAAGRycy9kb3ducmV2LnhtbESP3WoCMRSE74W+QzgF7zTbWuy6GqUUCiKFUvUBjsnZ&#10;H9ycLEnqrj59Uyh4OczMN8xqM9hWXMiHxrGCp2kGglg703Cl4Hj4mOQgQkQ22DomBVcKsFk/jFZY&#10;GNfzN132sRIJwqFABXWMXSFl0DVZDFPXESevdN5iTNJX0njsE9y28jnL5tJiw2mhxo7ea9Ln/Y9V&#10;8DLMvry+lXqXH+e3/uDy8rT7VGr8OLwtQUQa4j38394aBYtX+PuSfoB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zZ7HPEAAAA2wAAAA8AAAAAAAAAAAAAAAAAmAIAAGRycy9k&#10;b3ducmV2LnhtbFBLBQYAAAAABAAEAPUAAACJAwAAAAA=&#10;" path="m190,l,103r26,49l85,121,305,534r83,13l144,89,217,50,190,xe" stroked="f">
                  <v:path arrowok="t" o:connecttype="custom" o:connectlocs="7284,0;0,4130;997,6095;3258,4852;11692,21412;14874,21933;5520,3569;8319,2005;7284,0" o:connectangles="0,0,0,0,0,0,0,0,0"/>
                </v:shape>
                <v:shape id="Freeform 101" o:spid="_x0000_s1124" style="position:absolute;left:3536;top:4089;width:157;height:215;visibility:visible;mso-wrap-style:square;v-text-anchor:top" coordsize="410,5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JkN8IA&#10;AADbAAAADwAAAGRycy9kb3ducmV2LnhtbERPTWvCQBC9F/oflil4q5uWoDVmI6UQsKKHJup5yI5J&#10;aHY2ZLcm7a/vHgSPj/edbibTiSsNrrWs4GUegSCurG65VnAs8+c3EM4ja+wsk4JfcrDJHh9STLQd&#10;+Yuuha9FCGGXoILG+z6R0lUNGXRz2xMH7mIHgz7AoZZ6wDGEm06+RtFCGmw5NDTY00dD1XfxYxTs&#10;x7I8/JWfy3wXH4t4Wp3is8mVmj1N72sQniZ/F9/cW61gFcaGL+EHyO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EmQ3wgAAANsAAAAPAAAAAAAAAAAAAAAAAJgCAABkcnMvZG93&#10;bnJldi54bWxQSwUGAAAAAAQABAD1AAAAhwMAAAAA&#10;" path="m186,l,111r30,48l87,126,327,527r83,9l143,91,215,48,186,xe" stroked="f">
                  <v:path arrowok="t" o:connecttype="custom" o:connectlocs="7131,0;0,4459;1150,6387;3335,5061;12537,21169;15719,21531;5482,3655;8243,1928;7131,0" o:connectangles="0,0,0,0,0,0,0,0,0"/>
                </v:shape>
                <v:shape id="Freeform 102" o:spid="_x0000_s1125" style="position:absolute;left:3598;top:4037;width:169;height:152;visibility:visible;mso-wrap-style:square;v-text-anchor:top" coordsize="441,3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Hy0sMA&#10;AADbAAAADwAAAGRycy9kb3ducmV2LnhtbESPT2vCQBTE70K/w/IK3nRTkWBiNlIKhV4K/gNzfGSf&#10;STT7Ns1uTfrtu4LgcZiZ3zDZZjStuFHvGssK3uYRCOLS6oYrBcfD52wFwnlkja1lUvBHDjb5yyTD&#10;VNuBd3Tb+0oECLsUFdTed6mUrqzJoJvbjjh4Z9sb9EH2ldQ9DgFuWrmIolgabDgs1NjRR03ldf9r&#10;FHwT+UWVnJbFuOWTLIofuixjpaav4/sahKfRP8OP9pdWkCRw/xJ+gM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DHy0sMAAADbAAAADwAAAAAAAAAAAAAAAACYAgAAZHJzL2Rv&#10;d25yZXYueG1sUEsFBgAAAAAEAAQA9QAAAIgDAAAAAA==&#10;" path="m212,l,144r32,47l244,46,212,xm404,130l193,273r-8,6l178,285r-6,8l169,299r-2,7l167,314r2,6l172,328r7,7l187,341r10,6l209,351r71,23l294,376r10,l314,375r6,-3l323,369r3,-4l327,360r,-5l326,350r-2,-8l320,335r-4,-7l289,288,441,184,404,130xe" stroked="f">
                  <v:path arrowok="t" o:connecttype="custom" o:connectlocs="8146,0;0,5785;1230,7673;9376,1848;8146,0;15524,5222;7416,10966;7109,11207;6840,11449;6609,11770;6494,12011;6417,12292;6417,12613;6494,12854;6609,13176;6878,13457;7186,13698;7570,13939;8031,14100;10759,15024;11297,15104;11682,15104;12066,15064;12296,14943;12412,14823;12527,14662;12565,14461;12565,14260;12527,14060;12450,13738;12296,13457;12143,13176;11105,11569;16946,7391;15524,5222" o:connectangles="0,0,0,0,0,0,0,0,0,0,0,0,0,0,0,0,0,0,0,0,0,0,0,0,0,0,0,0,0,0,0,0,0,0,0"/>
                  <o:lock v:ext="edit" verticies="t"/>
                </v:shape>
                <v:shape id="Freeform 103" o:spid="_x0000_s1126" style="position:absolute;left:3671;top:3991;width:173;height:205;visibility:visible;mso-wrap-style:square;v-text-anchor:top" coordsize="453,5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NI3MYA&#10;AADcAAAADwAAAGRycy9kb3ducmV2LnhtbESPQWvCQBCF74X+h2UKvdVNi4ikrhJCCwY8tNGDx2l2&#10;TILZ2ZBdTeqv7xyE3mZ4b977ZrWZXKeuNITWs4HXWQKKuPK25drAYf/5sgQVIrLFzjMZ+KUAm/Xj&#10;wwpT60f+pmsZayUhHFI00MTYp1qHqiGHYeZ7YtFOfnAYZR1qbQccJdx1+i1JFtphy9LQYE95Q9W5&#10;vDgDy/lx3N++PvLd/CfDYjxWheuDMc9PU/YOKtIU/833660V/ETw5RmZQK//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gNI3MYAAADcAAAADwAAAAAAAAAAAAAAAACYAgAAZHJz&#10;L2Rvd25yZXYueG1sUEsFBgAAAAAEAAQA9QAAAIsDAAAAAA==&#10;" path="m173,l,130r35,45l88,135,369,509r84,l140,95,207,44,173,xe" stroked="f">
                  <v:path arrowok="t" o:connecttype="custom" o:connectlocs="6618,0;0,5233;1339,7044;3366,5434;14116,20488;17329,20488;5356,3824;7919,1771;6618,0" o:connectangles="0,0,0,0,0,0,0,0,0"/>
                </v:shape>
                <v:shape id="Freeform 104" o:spid="_x0000_s1127" style="position:absolute;left:3885;top:3767;width:176;height:158;visibility:visible;mso-wrap-style:square;v-text-anchor:top" coordsize="460,3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6J7ZcMA&#10;AADcAAAADwAAAGRycy9kb3ducmV2LnhtbERPS2sCMRC+F/wPYQpeRLMWKWU1Si30cfBgrQe9jcl0&#10;s3UzWZKo679vhEJv8/E9Z7boXCPOFGLtWcF4VIAg1t7UXCnYfr0On0DEhGyw8UwKrhRhMe/dzbA0&#10;/sKfdN6kSuQQjiUqsCm1pZRRW3IYR74lzty3Dw5ThqGSJuAlh7tGPhTFo3RYc26w2NKLJX3cnJyC&#10;9eqQ1lzr3eBnb/UkHN37cvCmVP++e56CSNSlf/Gf+8Pk+cUYbs/kC+T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6J7ZcMAAADcAAAADwAAAAAAAAAAAAAAAACYAgAAZHJzL2Rv&#10;d25yZXYueG1sUEsFBgAAAAAEAAQA9QAAAIgDAAAAAA==&#10;" path="m189,l145,48r42,39l230,38,189,xm410,146l300,267,193,168r-11,-8l172,152r-11,-6l151,142r-11,-3l129,137r-12,l106,137r-12,2l83,141r-10,4l62,149r-9,6l44,161r-9,7l27,177r-6,7l15,192r-4,7l6,206r-2,9l2,223r-1,9l,240r1,9l2,257r3,9l9,274r4,7l18,290r7,7l33,305r8,7l51,317r9,6l70,326r10,3l92,330r10,l115,328r12,-2l139,322r12,-6l164,311r11,-7l188,296r11,-8l212,277r41,39l227,345r-3,4l220,353r-1,5l218,362r1,4l220,370r4,4l228,379r7,5l244,388r11,3l268,394r85,-7l363,385r10,-4l378,380r4,-3l385,374r3,-3l390,368r2,-3l392,362r,-3l391,355r-2,-4l387,348r-3,-3l348,312,460,192,410,146xm141,271r-10,1l120,271r-4,-1l112,268r-4,-2l104,262r-9,-8l88,245r-6,-6l79,233r-2,-5l77,222r2,-5l82,212r8,-8l97,199r6,-3l110,194r4,l119,195r4,2l128,199r56,52l173,258r-9,7l152,269r-11,2xe" stroked="f">
                  <v:path arrowok="t" o:connecttype="custom" o:connectlocs="5559,1928;8819,1527;15720,5865;7400,6749;6595,6106;5790,5705;4946,5504;4064,5504;3182,5664;2377,5986;1687,6468;1035,7111;575,7713;230,8276;77,8958;0,9641;77,10324;345,11007;690,11650;1265,12253;1955,12735;2684,13096;3527,13257;4409,13177;5329,12936;6288,12494;7208,11891;8128,11128;8703,13860;8435,14181;8358,14542;8435,14864;8742,15225;9355,15587;10275,15828;13918,15466;14493,15266;14761,15025;14953,14784;15030,14542;14991,14261;14838,13980;13343,12534;15720,5865;5023,10927;4448,10847;4141,10686;3642,10204;3144,9601;2952,9159;3029,8717;3451,8195;3949,7874;4371,7793;4716,7914;7055,10083;6288,10646;5406,10887" o:connectangles="0,0,0,0,0,0,0,0,0,0,0,0,0,0,0,0,0,0,0,0,0,0,0,0,0,0,0,0,0,0,0,0,0,0,0,0,0,0,0,0,0,0,0,0,0,0,0,0,0,0,0,0,0,0,0,0,0,0"/>
                  <o:lock v:ext="edit" verticies="t"/>
                </v:shape>
                <v:shape id="Freeform 105" o:spid="_x0000_s1128" style="position:absolute;left:3947;top:3710;width:202;height:180;visibility:visible;mso-wrap-style:square;v-text-anchor:top" coordsize="529,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Uv2HMIA&#10;AADcAAAADwAAAGRycy9kb3ducmV2LnhtbERPS4vCMBC+C/6HMAteZE23B5HaKMuisIh78IFeh2Zs&#10;i82kNmmt/34jCN7m43tOuuxNJTpqXGlZwdckAkGcWV1yruB4WH/OQDiPrLGyTAoe5GC5GA5STLS9&#10;8466vc9FCGGXoILC+zqR0mUFGXQTWxMH7mIbgz7AJpe6wXsIN5WMo2gqDZYcGgqs6aeg7LpvjYLT&#10;43bpNrQal5T3f+fNtY3ltlVq9NF/z0F46v1b/HL/6jA/iuH5TLhAL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S/YcwgAAANwAAAAPAAAAAAAAAAAAAAAAAJgCAABkcnMvZG93&#10;bnJldi54bWxQSwUGAAAAAAQABAD1AAAAhwMAAAAA&#10;" path="m136,l,169r44,36l86,153,448,450r81,-20l128,101,181,36,136,xe" stroked="f">
                  <v:path arrowok="t" o:connecttype="custom" o:connectlocs="5205,0;0,6758;1684,8198;3291,6119;17144,17996;20244,17196;4898,4039;6927,1440;5205,0" o:connectangles="0,0,0,0,0,0,0,0,0"/>
                </v:shape>
                <v:shape id="Freeform 106" o:spid="_x0000_s1129" style="position:absolute;left:4090;top:3865;width:125;height:138;visibility:visible;mso-wrap-style:square;v-text-anchor:top" coordsize="325,3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CKQ8EA&#10;AADcAAAADwAAAGRycy9kb3ducmV2LnhtbERPS4vCMBC+C/sfwix4kTVRQZauURZhQRAPPkC8zTZj&#10;U2wmpYm1/nsjCN7m43vObNG5SrTUhNKzhtFQgSDOvSm50HDY/319gwgR2WDlmTTcKcBi/tGbYWb8&#10;jbfU7mIhUgiHDDXYGOtMypBbchiGviZO3Nk3DmOCTSFNg7cU7io5VmoqHZacGizWtLSUX3ZXp2EQ&#10;i9NgNVrScaKsDO1m7eXpX+v+Z/f7AyJSF9/il3tl0nw1gecz6QI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KwikPBAAAA3AAAAA8AAAAAAAAAAAAAAAAAmAIAAGRycy9kb3du&#10;cmV2LnhtbFBLBQYAAAAABAAEAPUAAACGAwAAAAA=&#10;" path="m204,l190,1,175,5,160,9r-14,6l134,23r-12,9l111,44,100,56,92,68,85,81,80,93r-2,13l77,119r,12l80,144r4,14l163,137r,-7l162,123r-1,-12l160,98r1,-12l162,75r3,-8l169,61r4,-5l179,53r5,-1l192,53r8,3l211,61r11,7l234,77r6,5l244,87r5,5l252,98r2,5l256,109r,7l256,122r-1,7l253,137r-2,7l248,152r-4,7l239,166r-4,8l229,182r-9,11l211,203r-12,10l187,223r-12,10l162,243r-15,8l133,259r-16,9l101,275r-17,7l68,288r-17,5l35,296r-18,5l,303r7,42l46,338,83,328r35,-9l150,308r21,-8l191,290r18,-10l225,270r15,-11l254,248r12,-12l276,223r10,-12l294,198r7,-14l308,171r5,-13l317,144r3,-14l322,118r3,-15l324,89,322,77,318,64,314,53,307,43,299,33,289,25r-9,-6l271,14,261,9,252,6,240,4,230,1,217,,204,xe" stroked="f">
                  <v:path arrowok="t" o:connecttype="custom" o:connectlocs="7307,40;6153,360;5153,921;4269,1762;3538,2724;3076,3725;2961,4766;3076,5768;6268,5487;6230,4926;6153,3925;6230,3004;6499,2443;6884,2123;7383,2123;8114,2443;8999,3084;9383,3485;9691,3925;9845,4366;9845,4886;9729,5487;9537,6088;9191,6649;8806,7289;8114,8131;7191,8932;6230,9733;5115,10374;3884,11014;2615,11535;1346,11855;0,12136;1769,13538;4538,12777;6576,12016;8037,11215;9229,10374;10229,9452;10998,8451;11575,7370;12037,6328;12306,5207;12498,4125;12383,3084;12075,2123;11498,1322;10768,761;10037,360;9229,160;8345,0;7845,0" o:connectangles="0,0,0,0,0,0,0,0,0,0,0,0,0,0,0,0,0,0,0,0,0,0,0,0,0,0,0,0,0,0,0,0,0,0,0,0,0,0,0,0,0,0,0,0,0,0,0,0,0,0,0,0"/>
                </v:shape>
                <v:shape id="Freeform 107" o:spid="_x0000_s1130" style="position:absolute;left:3999;top:3609;width:198;height:160;visibility:visible;mso-wrap-style:square;v-text-anchor:top" coordsize="516,3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0mAFr4A&#10;AADcAAAADwAAAGRycy9kb3ducmV2LnhtbERPTYvCMBC9C/sfwix400QR0WoUEZX1JFbxPDRjW2wm&#10;pYla//1GELzN433OfNnaSjyo8aVjDYO+AkGcOVNyruF82vYmIHxANlg5Jg0v8rBc/HTmmBj35CM9&#10;0pCLGMI+QQ1FCHUipc8Ksuj7riaO3NU1FkOETS5Ng88Ybis5VGosLZYcGwqsaV1QdkvvVsN0RfVl&#10;vXHHPW8rddgddtnZWq27v+1qBiJQG77ij/vPxPlqBO9n4gVy8Q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9JgBa+AAAA3AAAAA8AAAAAAAAAAAAAAAAAmAIAAGRycy9kb3ducmV2&#10;LnhtbFBLBQYAAAAABAAEAPUAAACDAwAAAAA=&#10;" path="m184,l,256r47,33l229,33,184,xm309,108r-10,5l288,119r-10,8l269,133r-9,9l251,150r-7,8l237,168r-8,12l223,193r-5,12l212,218r-3,11l206,242r-1,12l204,266r,13l205,291r2,12l210,315r4,11l220,336r7,10l235,354r8,9l252,370r14,8l281,386r16,6l311,396r17,2l344,398r18,-1l379,395r17,-4l411,387r13,-6l438,373r12,-7l461,356r10,-9l480,335r5,-8l491,318r4,-8l499,300r3,-9l506,280r3,-11l511,259r3,-22l516,213r-1,-22l513,170,438,115r4,30l444,174r1,31l444,235r-1,14l441,262r-3,13l435,287r-3,11l427,309r-5,9l417,327r-4,5l407,337r-5,4l397,346r-5,3l385,351r-6,1l373,353r-7,l359,352r-7,-1l344,348r-8,-3l328,340r-9,-5l310,329r-7,-6l297,317r-6,-7l287,302r-3,-7l282,286r-2,-9l279,268r,-9l280,249r1,-8l283,232r2,-8l288,217r5,-8l297,202r6,-7l308,188r7,-6l322,175r16,-12l356,151r17,-8l392,133r21,-8l437,115,404,90r-12,l380,90r-12,1l357,93r-12,2l333,99r-12,3l309,108xe" stroked="f">
                  <v:path arrowok="t" o:connecttype="custom" o:connectlocs="0,10284;8780,1326;11847,4338;11042,4780;10314,5343;9624,6026;9087,6749;8550,7753;8128,8757;7898,9721;7822,10685;7860,11690;8052,12654;8435,13497;9010,14220;9662,14863;10774,15506;11924,15908;13189,15988;14531,15867;15758,15546;16793,14984;17675,14301;18404,13457;18825,12774;19132,12051;19401,11248;19592,10404;19784,8556;19669,6829;16947,5825;17062,8235;16985,10003;16793,11047;16563,11971;16180,12774;15835,13337;15413,13698;15030,14020;14531,14140;14033,14180;13496,14100;12883,13859;12231,13457;11617,12975;11157,12453;10889,11850;10736,11127;10697,10404;10774,9681;10927,8998;11234,8396;11617,7833;12077,7311;12959,6548;14301,5744;15835,5021;15490,3615;14570,3615;13688,3736;12768,3977;11847,4338" o:connectangles="0,0,0,0,0,0,0,0,0,0,0,0,0,0,0,0,0,0,0,0,0,0,0,0,0,0,0,0,0,0,0,0,0,0,0,0,0,0,0,0,0,0,0,0,0,0,0,0,0,0,0,0,0,0,0,0,0,0,0,0,0,0"/>
                  <o:lock v:ext="edit" verticies="t"/>
                </v:shape>
                <v:shape id="Freeform 108" o:spid="_x0000_s1131" style="position:absolute;left:4063;top:3543;width:213;height:165;visibility:visible;mso-wrap-style:square;v-text-anchor:top" coordsize="555,4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4Vp+MMA&#10;AADcAAAADwAAAGRycy9kb3ducmV2LnhtbERPyWrDMBC9F/IPYgK91XJiGoobObQlpb1l68HHQZrY&#10;xtbIWKrj/n0VCOQ2j7fOejPZTow0+MaxgkWSgiDWzjRcKfg5fT69gPAB2WDnmBT8kYdNMXtYY27c&#10;hQ80HkMlYgj7HBXUIfS5lF7XZNEnrieO3NkNFkOEQyXNgJcYbju5TNOVtNhwbKixp4+adHv8tQpK&#10;vdD7bbb92r/LXXnqsvOS2p1Sj/Pp7RVEoCncxTf3t4nz02e4PhMvk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4Vp+MMAAADcAAAADwAAAAAAAAAAAAAAAACYAgAAZHJzL2Rv&#10;d25yZXYueG1sUEsFBgAAAAAEAAQA9QAAAIgDAAAAAA==&#10;" path="m116,l,183r48,31l82,158,477,409r78,-29l119,100,164,31,116,xe" stroked="f">
                  <v:path arrowok="t" o:connecttype="custom" o:connectlocs="4439,0;0,7370;1837,8618;3138,6363;18255,16471;21240,15303;4554,4027;6276,1248;4439,0" o:connectangles="0,0,0,0,0,0,0,0,0"/>
                </v:shape>
                <v:shape id="Freeform 109" o:spid="_x0000_s1132" style="position:absolute;left:4103;top:3463;width:158;height:128;visibility:visible;mso-wrap-style:square;v-text-anchor:top" coordsize="414,3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9aJC8UA&#10;AADcAAAADwAAAGRycy9kb3ducmV2LnhtbESPQWvCQBCF74L/YRmhN7OxpanErCIWIVB6qHrxNmbH&#10;JJidjburpv++Wyj0NsN78743xWownbiT861lBbMkBUFcWd1yreCw307nIHxA1thZJgXf5GG1HI8K&#10;zLV98Bfdd6EWMYR9jgqaEPpcSl81ZNAntieO2tk6gyGurpba4SOGm04+p2kmDbYcCQ32tGmouuxu&#10;JkKuH25vquNp9qIvb1i+rj/b91qpp8mwXoAINIR/8991qWP9NIPfZ+IEcv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1okLxQAAANwAAAAPAAAAAAAAAAAAAAAAAJgCAABkcnMv&#10;ZG93bnJldi54bWxQSwUGAAAAAAQABAD1AAAAigMAAAAA&#10;" path="m128,l,223r50,29l177,28,128,xm357,31l230,253r-4,9l223,272r-2,8l221,288r1,7l225,301r5,6l237,311r8,4l255,317r11,l279,316r75,-10l366,301r10,-4l383,292r5,-5l390,281r1,-4l390,273r-3,-5l384,263r-5,-5l373,253r-9,-4l324,225,414,63,357,31xe" stroked="f">
                  <v:path arrowok="t" o:connecttype="custom" o:connectlocs="4908,0;0,8987;1917,10156;6786,1128;4908,0;13688,1249;8818,10196;8665,10559;8550,10962;8473,11284;8473,11606;8512,11888;8627,12130;8818,12372;9087,12533;9393,12694;9777,12775;10199,12775;10697,12735;13573,12332;14033,12130;14416,11969;14684,11768;14876,11566;14953,11324;14991,11163;14953,11002;14838,10800;14723,10599;14531,10397;14301,10196;13956,10035;12422,9067;15873,2539;13688,1249" o:connectangles="0,0,0,0,0,0,0,0,0,0,0,0,0,0,0,0,0,0,0,0,0,0,0,0,0,0,0,0,0,0,0,0,0,0,0"/>
                  <o:lock v:ext="edit" verticies="t"/>
                </v:shape>
                <v:shape id="Freeform 110" o:spid="_x0000_s1133" style="position:absolute;left:4147;top:3394;width:219;height:149;visibility:visible;mso-wrap-style:square;v-text-anchor:top" coordsize="572,3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0eR6r8A&#10;AADcAAAADwAAAGRycy9kb3ducmV2LnhtbERP24rCMBB9F/yHMMK+abqKt2oUWdhF+mb1A4ZmbOo2&#10;k9Kk2v37jSD4Nodzne2+t7W4U+srxwo+JwkI4sLpiksFl/P3eAXCB2SNtWNS8Ece9rvhYIupdg8+&#10;0T0PpYgh7FNUYEJoUil9Yciin7iGOHJX11oMEbal1C0+Yrit5TRJFtJixbHBYENfhorfvLMK5lnB&#10;t+XxujZOhtnMdFn502VKfYz6wwZEoD68xS/3Ucf5yRKez8QL5O4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XR5HqvwAAANwAAAAPAAAAAAAAAAAAAAAAAJgCAABkcnMvZG93bnJl&#10;di54bWxQSwUGAAAAAAQABAD1AAAAhAMAAAAA&#10;" path="m98,l,192r50,27l81,159,497,372r75,-38l111,99,148,25,98,xe" stroked="f">
                  <v:path arrowok="t" o:connecttype="custom" o:connectlocs="3757,0;0,7713;1917,8798;3105,6387;19054,14944;21929,13417;4255,3977;5674,1004;3757,0" o:connectangles="0,0,0,0,0,0,0,0,0"/>
                </v:shape>
                <v:shape id="Freeform 111" o:spid="_x0000_s1134" style="position:absolute;left:4039;top:3428;width:132;height:65;visibility:visible;mso-wrap-style:square;v-text-anchor:top" coordsize="344,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JyL7cQA&#10;AADcAAAADwAAAGRycy9kb3ducmV2LnhtbESPT4vCQAzF7wt+hyGCt3WqiEjXUZaVZb148B/sMXZi&#10;W+1kSme09dubg+At4b2898t82blK3akJpWcDo2ECijjztuTcwGH/+zkDFSKyxcozGXhQgOWi9zHH&#10;1PqWt3TfxVxJCIcUDRQx1qnWISvIYRj6mli0s28cRlmbXNsGWwl3lR4nyVQ7LFkaCqzpp6Dsurs5&#10;A5vT+e901TjR7nG7rP/ry3HcrowZ9LvvL1CRuvg2v67XVvAToZVnZAK9e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ici+3EAAAA3AAAAA8AAAAAAAAAAAAAAAAAmAIAAGRycy9k&#10;b3ducmV2LnhtbFBLBQYAAAAABAAEAPUAAACJAwAAAAA=&#10;" path="m112,42l91,50,73,58,57,67,42,75,30,85,20,94r-7,10l6,114r-3,8l1,130,,139r,8l,155r2,8l94,162r20,-56l118,100r5,-6l131,88r9,-5l151,77r12,-5l178,67r16,-4l215,57r30,-6l281,45r45,-8l344,,308,4,273,8r-32,5l212,17r-29,6l157,29r-24,6l112,42xe" stroked="f">
                  <v:path arrowok="t" o:connecttype="custom" o:connectlocs="4294,1677;3489,1996;2799,2315;2185,2675;1610,2994;1150,3393;767,3753;498,4152;230,4551;115,4870;38,5190;0,5549;0,5868;0,6188;77,6507;3604,6467;4371,4232;4524,3992;4716,3753;5023,3513;5368,3313;5789,3074;6249,2874;6825,2675;7438,2515;8243,2275;9393,2036;10774,1796;12499,1477;13189,0;11809,160;10467,319;9240,519;8128,679;7016,918;6019,1158;5099,1397;4294,1677" o:connectangles="0,0,0,0,0,0,0,0,0,0,0,0,0,0,0,0,0,0,0,0,0,0,0,0,0,0,0,0,0,0,0,0,0,0,0,0,0,0"/>
                </v:shape>
                <v:shape id="Freeform 112" o:spid="_x0000_s1135" style="position:absolute;left:4185;top:3229;width:253;height:195;visibility:visible;mso-wrap-style:square;v-text-anchor:top" coordsize="659,4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6JLVcMA&#10;AADcAAAADwAAAGRycy9kb3ducmV2LnhtbERPS2vCQBC+F/wPywheim4qUmrqKjEoCJ5qe2hvQ3by&#10;wOxsyG7N5t+7QqG3+fies9kF04ob9a6xrOBlkYAgLqxuuFLw9Xmcv4FwHllja5kUjORgt508bTDV&#10;duAPul18JWIIuxQV1N53qZSuqMmgW9iOOHKl7Q36CPtK6h6HGG5auUySV2mw4dhQY0d5TcX18msU&#10;kD0Ykx1X+Xjan5dDeC7H759Sqdk0ZO8gPAX/L/5zn3Scn6zh8Uy8QG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6JLVcMAAADcAAAADwAAAAAAAAAAAAAAAACYAgAAZHJzL2Rv&#10;d25yZXYueG1sUEsFBgAAAAAEAAQA9QAAAIgDAAAAAA==&#10;" path="m171,l,413r52,22l94,334r7,6l107,345r9,5l126,355r13,4l152,363r14,2l180,366r13,l205,365r11,-2l226,360r20,-10l266,339r19,-14l304,310r13,-11l329,287r10,-13l349,263r11,14l371,293r9,16l388,327r2,9l391,344r1,7l392,359r,6l390,372r-2,6l384,383r-8,l368,385r-9,1l351,389r-8,3l337,395r-7,3l323,402r-7,7l310,416r-7,8l299,434r-2,6l297,447r2,6l303,460r7,6l317,471r7,5l334,481r11,4l355,487r8,l371,486r11,-4l393,477r9,-5l411,466r7,-8l425,451r5,-8l434,435r3,-7l439,422,659,368,642,318,446,367r,-17l445,334r-3,-17l438,300r-5,-17l426,267r-9,-17l408,234,396,218,384,203,372,191,358,179,344,167r-14,-9l314,150r-16,-8l282,136r-16,-4l252,128r-16,-1l221,127r-16,2l190,133r-14,4l223,22,171,xm253,283r-12,5l231,293r-10,4l212,300r-9,1l195,301r-8,-1l180,298r-7,-4l165,290r-7,-4l151,282r-5,-6l141,272r-4,-5l134,262r-4,-6l128,251r-1,-4l126,242r,-6l126,232r1,-5l128,222r4,-7l138,208r5,-7l149,196r8,-3l165,190r10,-2l184,185r9,l202,187r8,1l220,189r20,5l261,201r13,7l285,214r13,7l309,230r-5,7l300,244r-6,6l287,257r-7,7l272,270r-10,6l253,283xe" stroked="f">
                  <v:path arrowok="t" o:connecttype="custom" o:connectlocs="1997,17438;4109,13830;5337,14392;6912,14672;8294,14552;10214,13590;12172,11986;13401,10543;14591,12387;15013,13790;15052,14632;14745,15354;13785,15474;12940,15835;12134,16396;11481,17398;11481,18160;12172,18882;13247,19443;14245,19483;15436,18922;16319,18080;16780,17158;24651,12748;17087,13389;16626,11345;15666,9381;14284,7657;12671,6334;10828,5452;9062,5091;7296,5332;6566,0;8870,11746;7795,12067;6912,11946;6067,11465;5414,10904;4992,10263;4838,9701;4876,9100;5299,8338;6028,7737;7065,7416;8063,7537;10022,8058;11442,8860;11519,9782;10751,10583;9715,11345" o:connectangles="0,0,0,0,0,0,0,0,0,0,0,0,0,0,0,0,0,0,0,0,0,0,0,0,0,0,0,0,0,0,0,0,0,0,0,0,0,0,0,0,0,0,0,0,0,0,0,0,0,0"/>
                  <o:lock v:ext="edit" verticies="t"/>
                </v:shape>
                <v:shape id="Freeform 113" o:spid="_x0000_s1136" style="position:absolute;left:4245;top:3125;width:187;height:136;visibility:visible;mso-wrap-style:square;v-text-anchor:top" coordsize="489,3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1lPccA&#10;AADcAAAADwAAAGRycy9kb3ducmV2LnhtbESPT0vDQBDF74LfYRnBW7uJ2KKx26KCILSUWj14HLLT&#10;JCQ7G7Jr/vTTdw4FbzO8N+/9ZrUZXaN66kLl2UA6T0AR595WXBj4+f6YPYEKEdli45kMTBRgs769&#10;WWFm/cBf1B9joSSEQ4YGyhjbTOuQl+QwzH1LLNrJdw6jrF2hbYeDhLtGPyTJUjusWBpKbOm9pLw+&#10;/jkDu236Nv0uzlN/2J8e0/5cD/q5Nub+bnx9ARVpjP/m6/WnFfxU8OUZmUC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jtZT3HAAAA3AAAAA8AAAAAAAAAAAAAAAAAmAIAAGRy&#10;cy9kb3ducmV2LnhtbFBLBQYAAAAABAAEAPUAAACMAwAAAAA=&#10;" path="m98,l,299r53,17l151,17,98,xm251,65r-10,8l234,83r-9,9l219,102r-6,10l207,122r-5,11l198,144r-3,14l193,173r-3,13l190,199r,13l192,224r2,12l197,248r3,11l205,271r5,12l218,292r7,10l233,309r9,7l252,323r10,5l274,332r16,4l306,340r16,1l338,340r17,-4l371,332r16,-6l402,319r15,-9l430,301r11,-10l452,280r9,-11l469,257r6,-13l480,231r4,-10l486,212r1,-10l488,192r1,-11l489,170r-1,-10l487,148r-3,-22l478,104,471,84,463,63,375,34r13,26l399,88r10,29l416,145r3,15l421,174r1,12l424,199r,12l422,221r-2,11l417,241r-2,8l412,255r-3,5l405,266r-5,4l395,274r-5,3l383,279r-6,2l371,284r-8,l355,284r-8,-1l337,281r-9,-3l317,275r-8,-3l300,268r-6,-4l287,257r-6,-6l277,243r-4,-7l268,228r-3,-10l263,210r-1,-10l261,192r1,-9l262,175r2,-8l266,159r4,-9l273,142r4,-9l282,125r12,-16l308,92,320,80,336,65,354,50,374,34,335,19r-12,3l312,27r-11,5l291,37r-11,6l270,50r-10,7l251,65xe" stroked="f">
                  <v:path arrowok="t" o:connecttype="custom" o:connectlocs="0,11975;5778,681;9604,2603;8953,3324;8379,4085;7920,4886;7576,5767;7385,6929;7270,7970;7346,8971;7538,9932;7844,10854;8341,11695;8915,12375;9642,12936;10484,13297;11708,13617;12932,13617;14195,13297;15381,12776;16453,12055;17294,11214;17945,10293;18366,9252;18595,8491;18672,7690;18710,6808;18633,5927;18289,4165;17715,2523;14846,2403;15649,4686;16032,6408;16146,7449;16223,8451;16070,9292;15879,9972;15649,10413;15305,10813;14922,11094;14425,11254;13889,11374;13277,11334;12550,11134;11823,10894;11249,10573;10752,10053;10445,9452;10139,8731;10025,8010;10025,7329;10101,6688;10331,6007;10599,5327;11249,4365;12244,3204;13545,2002;12818,761;11938,1081;11134,1482;10331,2002;9604,2603" o:connectangles="0,0,0,0,0,0,0,0,0,0,0,0,0,0,0,0,0,0,0,0,0,0,0,0,0,0,0,0,0,0,0,0,0,0,0,0,0,0,0,0,0,0,0,0,0,0,0,0,0,0,0,0,0,0,0,0,0,0,0,0,0,0"/>
                  <o:lock v:ext="edit" verticies="t"/>
                </v:shape>
                <v:shape id="Freeform 114" o:spid="_x0000_s1137" style="position:absolute;left:4280;top:3049;width:225;height:114;visibility:visible;mso-wrap-style:square;v-text-anchor:top" coordsize="590,2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dNocIA&#10;AADcAAAADwAAAGRycy9kb3ducmV2LnhtbERPyWrDMBC9B/oPYgq9JbJDaYob2RSXQgO5ZKH0OFgT&#10;W8QaGUlJ3H59VAjkNo+3zrIabS/O5INxrCCfZSCIG6cNtwr2u8/pK4gQkTX2jknBLwWoyofJEgvt&#10;Lryh8za2IoVwKFBBF+NQSBmajiyGmRuIE3dw3mJM0LdSe7ykcNvLeZa9SIuGU0OHA9UdNcftySpY&#10;8Hfz97xeyfDRm1Xmbf1TG6PU0+P4/gYi0hjv4pv7S6f5eQ7/z6QLZHk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902hwgAAANwAAAAPAAAAAAAAAAAAAAAAAJgCAABkcnMvZG93&#10;bnJldi54bWxQSwUGAAAAAAQABAD1AAAAhwMAAAAA&#10;" path="m57,l,209r55,15l72,161,523,283r67,-51l90,95,112,15,57,xe" stroked="f">
                  <v:path arrowok="t" o:connecttype="custom" o:connectlocs="2178,0;0,8426;2101,9030;2751,6491;19983,11409;22543,9353;3439,3830;4279,605;2178,0" o:connectangles="0,0,0,0,0,0,0,0,0"/>
                </v:shape>
                <v:shape id="Freeform 115" o:spid="_x0000_s1138" style="position:absolute;left:4299;top:2909;width:236;height:160;visibility:visible;mso-wrap-style:square;v-text-anchor:top" coordsize="617,3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tfJL8A&#10;AADcAAAADwAAAGRycy9kb3ducmV2LnhtbERPS4vCMBC+C/sfwix409QiItUooizsZQ++r0MztsFm&#10;UpOs1n9vFha8zcf3nPmys424kw/GsYLRMANBXDptuFJw2H8NpiBCRNbYOCYFTwqwXHz05lho9+At&#10;3XexEimEQ4EK6hjbQspQ1mQxDF1LnLiL8xZjgr6S2uMjhdtG5lk2kRYNp4YaW1rXVF53v1bByXi5&#10;Mk+9OY4n23FOjm/tz1mp/me3moGI1MW3+N/9rdP8UQ5/z6QL5OI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Je18kvwAAANwAAAAPAAAAAAAAAAAAAAAAAJgCAABkcnMvZG93bnJl&#10;di54bWxQSwUGAAAAAAQABAD1AAAAhAMAAAAA&#10;" path="m81,l,387r56,12l88,240r150,32l251,275r9,3l268,281r6,5l277,290r1,4l278,297r-3,3l267,306r-9,6l252,317r-5,7l242,329r-3,5l237,339r-2,6l235,351r,7l237,365r3,6l244,376r4,5l252,384r3,2l261,389r6,3l270,392r3,1l281,394r10,-1l302,390r14,-4l332,380r17,-8l368,363r21,-12l617,213,601,161,367,306r-2,-9l364,289r-2,-9l358,273r-3,-7l351,260r-4,-6l343,249r-7,-8l328,235r-8,-6l311,224r-11,-5l290,215r-13,-4l265,208,102,174,136,12,81,xe" stroked="f">
                  <v:path arrowok="t" o:connecttype="custom" o:connectlocs="3100,0;0,15507;2144,15988;3368,9617;9110,10899;9608,11019;9952,11140;10258,11260;10488,11460;10603,11620;10641,11781;10641,11901;10526,12021;10220,12261;9876,12502;9646,12702;9454,12983;9263,13183;9148,13383;9072,13584;8995,13824;8995,14065;8995,14345;9072,14626;9187,14866;9340,15066;9493,15267;9646,15387;9761,15467;9990,15587;10220,15708;10335,15708;10450,15748;10756,15788;11139,15748;11560,15627;12096,15467;12708,15227;13359,14906;14086,14545;14890,14065;23617,8535;23005,6451;14048,12261;13971,11901;13933,11580;13856,11220;13703,10939;13588,10659;13435,10418;13282,10178;13129,9977;12861,9657;12555,9416;12249,9176;11904,8976;11483,8775;11100,8615;10603,8455;10143,8335;3904,6972;5206,481;3100,0" o:connectangles="0,0,0,0,0,0,0,0,0,0,0,0,0,0,0,0,0,0,0,0,0,0,0,0,0,0,0,0,0,0,0,0,0,0,0,0,0,0,0,0,0,0,0,0,0,0,0,0,0,0,0,0,0,0,0,0,0,0,0,0,0,0,0"/>
                </v:shape>
              </v:group>
            </w:pict>
          </mc:Fallback>
        </mc:AlternateContent>
      </w:r>
      <w:r w:rsidRPr="00B150EC">
        <w:rPr>
          <w:b/>
          <w:sz w:val="28"/>
        </w:rPr>
        <w:t>INDIAN INSTITUTE OF TECHNOLOGY BHUBANESWAR</w:t>
      </w:r>
    </w:p>
    <w:p w:rsidR="00BA7317" w:rsidRPr="00A64C80" w:rsidRDefault="00BA7317" w:rsidP="004E267A">
      <w:pPr>
        <w:spacing w:after="0"/>
        <w:ind w:right="-46"/>
        <w:jc w:val="center"/>
        <w:rPr>
          <w:b/>
          <w:sz w:val="10"/>
          <w:szCs w:val="26"/>
          <w:lang w:val="en-US"/>
        </w:rPr>
      </w:pPr>
    </w:p>
    <w:p w:rsidR="00321C28" w:rsidRPr="00321C28" w:rsidRDefault="00321C28" w:rsidP="004E267A">
      <w:pPr>
        <w:spacing w:after="0"/>
        <w:ind w:right="-46"/>
        <w:jc w:val="center"/>
        <w:rPr>
          <w:b/>
          <w:sz w:val="26"/>
          <w:szCs w:val="26"/>
          <w:lang w:val="en-US"/>
        </w:rPr>
      </w:pPr>
      <w:r w:rsidRPr="00321C28">
        <w:rPr>
          <w:b/>
          <w:sz w:val="26"/>
          <w:szCs w:val="26"/>
          <w:lang w:val="en-US"/>
        </w:rPr>
        <w:t>APPLICATION FOR CHILDREN EDUCATION ALLOWANCE (CEA)/ HOSTEL SUBSIDY (HS</w:t>
      </w:r>
      <w:proofErr w:type="gramStart"/>
      <w:r w:rsidRPr="00321C28">
        <w:rPr>
          <w:b/>
          <w:sz w:val="26"/>
          <w:szCs w:val="26"/>
          <w:lang w:val="en-US"/>
        </w:rPr>
        <w:t>)</w:t>
      </w:r>
      <w:proofErr w:type="gramEnd"/>
      <w:r w:rsidR="004E267A">
        <w:rPr>
          <w:b/>
          <w:sz w:val="26"/>
          <w:szCs w:val="26"/>
          <w:lang w:val="en-US"/>
        </w:rPr>
        <w:br/>
        <w:t>(Ref.</w:t>
      </w:r>
      <w:r w:rsidR="00AC245A">
        <w:rPr>
          <w:b/>
          <w:sz w:val="26"/>
          <w:szCs w:val="26"/>
          <w:lang w:val="en-US"/>
        </w:rPr>
        <w:t xml:space="preserve"> </w:t>
      </w:r>
      <w:proofErr w:type="spellStart"/>
      <w:r w:rsidR="00AC245A">
        <w:rPr>
          <w:b/>
          <w:sz w:val="26"/>
          <w:szCs w:val="26"/>
          <w:lang w:val="en-US"/>
        </w:rPr>
        <w:t>DoPT</w:t>
      </w:r>
      <w:proofErr w:type="spellEnd"/>
      <w:r w:rsidR="00AC245A">
        <w:rPr>
          <w:b/>
          <w:sz w:val="26"/>
          <w:szCs w:val="26"/>
          <w:lang w:val="en-US"/>
        </w:rPr>
        <w:t xml:space="preserve"> OM</w:t>
      </w:r>
      <w:r w:rsidR="004E267A">
        <w:rPr>
          <w:b/>
          <w:sz w:val="26"/>
          <w:szCs w:val="26"/>
          <w:lang w:val="en-US"/>
        </w:rPr>
        <w:t xml:space="preserve"> No.A-27012/02/2017-Estt. (AL</w:t>
      </w:r>
      <w:r w:rsidR="0043024F">
        <w:rPr>
          <w:b/>
          <w:sz w:val="26"/>
          <w:szCs w:val="26"/>
          <w:lang w:val="en-US"/>
        </w:rPr>
        <w:t>)</w:t>
      </w:r>
      <w:r w:rsidR="004E267A">
        <w:rPr>
          <w:b/>
          <w:sz w:val="26"/>
          <w:szCs w:val="26"/>
          <w:lang w:val="en-US"/>
        </w:rPr>
        <w:t xml:space="preserve"> dated 17</w:t>
      </w:r>
      <w:r w:rsidR="004E267A" w:rsidRPr="004E267A">
        <w:rPr>
          <w:b/>
          <w:sz w:val="26"/>
          <w:szCs w:val="26"/>
          <w:vertAlign w:val="superscript"/>
          <w:lang w:val="en-US"/>
        </w:rPr>
        <w:t>th</w:t>
      </w:r>
      <w:r w:rsidR="004E267A">
        <w:rPr>
          <w:b/>
          <w:sz w:val="26"/>
          <w:szCs w:val="26"/>
          <w:lang w:val="en-US"/>
        </w:rPr>
        <w:t xml:space="preserve"> July 2018)</w:t>
      </w:r>
    </w:p>
    <w:tbl>
      <w:tblPr>
        <w:tblStyle w:val="TableGrid"/>
        <w:tblW w:w="9493" w:type="dxa"/>
        <w:tblLook w:val="04A0" w:firstRow="1" w:lastRow="0" w:firstColumn="1" w:lastColumn="0" w:noHBand="0" w:noVBand="1"/>
      </w:tblPr>
      <w:tblGrid>
        <w:gridCol w:w="704"/>
        <w:gridCol w:w="3326"/>
        <w:gridCol w:w="1821"/>
        <w:gridCol w:w="1821"/>
        <w:gridCol w:w="1821"/>
      </w:tblGrid>
      <w:tr w:rsidR="00321C28" w:rsidRPr="0099636F" w:rsidTr="004730C1">
        <w:trPr>
          <w:trHeight w:val="288"/>
        </w:trPr>
        <w:tc>
          <w:tcPr>
            <w:tcW w:w="704" w:type="dxa"/>
            <w:vAlign w:val="center"/>
          </w:tcPr>
          <w:p w:rsidR="00321C28" w:rsidRPr="004730C1" w:rsidRDefault="00321C28" w:rsidP="00321C28">
            <w:pPr>
              <w:jc w:val="center"/>
              <w:rPr>
                <w:rFonts w:cstheme="minorHAnsi"/>
                <w:b/>
                <w:sz w:val="25"/>
                <w:szCs w:val="25"/>
                <w:lang w:val="en-US"/>
              </w:rPr>
            </w:pPr>
            <w:proofErr w:type="spellStart"/>
            <w:r w:rsidRPr="004730C1">
              <w:rPr>
                <w:rFonts w:cstheme="minorHAnsi"/>
                <w:b/>
                <w:sz w:val="25"/>
                <w:szCs w:val="25"/>
                <w:lang w:val="en-US"/>
              </w:rPr>
              <w:t>S.No</w:t>
            </w:r>
            <w:proofErr w:type="spellEnd"/>
          </w:p>
        </w:tc>
        <w:tc>
          <w:tcPr>
            <w:tcW w:w="8789" w:type="dxa"/>
            <w:gridSpan w:val="4"/>
            <w:vAlign w:val="center"/>
          </w:tcPr>
          <w:p w:rsidR="00321C28" w:rsidRPr="004730C1" w:rsidRDefault="00321C28" w:rsidP="00321C28">
            <w:pPr>
              <w:jc w:val="center"/>
              <w:rPr>
                <w:rFonts w:cstheme="minorHAnsi"/>
                <w:b/>
                <w:sz w:val="25"/>
                <w:szCs w:val="25"/>
                <w:lang w:val="en-US"/>
              </w:rPr>
            </w:pPr>
            <w:r w:rsidRPr="004730C1">
              <w:rPr>
                <w:rFonts w:cstheme="minorHAnsi"/>
                <w:b/>
                <w:sz w:val="25"/>
                <w:szCs w:val="25"/>
                <w:lang w:val="en-US"/>
              </w:rPr>
              <w:t>PARTICULARS</w:t>
            </w:r>
          </w:p>
        </w:tc>
      </w:tr>
      <w:tr w:rsidR="0099636F" w:rsidRPr="0099636F" w:rsidTr="004730C1">
        <w:trPr>
          <w:trHeight w:val="454"/>
        </w:trPr>
        <w:tc>
          <w:tcPr>
            <w:tcW w:w="704" w:type="dxa"/>
            <w:vAlign w:val="center"/>
          </w:tcPr>
          <w:p w:rsidR="00321C28" w:rsidRPr="0099636F" w:rsidRDefault="00321C28" w:rsidP="00321C28">
            <w:pPr>
              <w:jc w:val="center"/>
              <w:rPr>
                <w:rFonts w:cstheme="minorHAnsi"/>
                <w:sz w:val="25"/>
                <w:szCs w:val="25"/>
                <w:lang w:val="en-US"/>
              </w:rPr>
            </w:pPr>
            <w:r w:rsidRPr="0099636F">
              <w:rPr>
                <w:rFonts w:cstheme="minorHAnsi"/>
                <w:sz w:val="25"/>
                <w:szCs w:val="25"/>
                <w:lang w:val="en-US"/>
              </w:rPr>
              <w:t>01</w:t>
            </w:r>
          </w:p>
        </w:tc>
        <w:tc>
          <w:tcPr>
            <w:tcW w:w="3326" w:type="dxa"/>
            <w:vAlign w:val="center"/>
          </w:tcPr>
          <w:p w:rsidR="00321C28" w:rsidRPr="0099636F" w:rsidRDefault="00321C28" w:rsidP="00321C28">
            <w:pPr>
              <w:rPr>
                <w:rFonts w:cstheme="minorHAnsi"/>
                <w:sz w:val="25"/>
                <w:szCs w:val="25"/>
                <w:lang w:val="en-US"/>
              </w:rPr>
            </w:pPr>
            <w:r w:rsidRPr="0099636F">
              <w:rPr>
                <w:rFonts w:cstheme="minorHAnsi"/>
                <w:sz w:val="25"/>
                <w:szCs w:val="25"/>
                <w:lang w:val="en-US"/>
              </w:rPr>
              <w:t>Name of the Employee</w:t>
            </w:r>
          </w:p>
        </w:tc>
        <w:tc>
          <w:tcPr>
            <w:tcW w:w="5463" w:type="dxa"/>
            <w:gridSpan w:val="3"/>
            <w:vAlign w:val="center"/>
          </w:tcPr>
          <w:p w:rsidR="00321C28" w:rsidRPr="0099636F" w:rsidRDefault="00321C28" w:rsidP="00321C28">
            <w:pPr>
              <w:jc w:val="center"/>
              <w:rPr>
                <w:rFonts w:cstheme="minorHAnsi"/>
                <w:sz w:val="25"/>
                <w:szCs w:val="25"/>
                <w:lang w:val="en-US"/>
              </w:rPr>
            </w:pPr>
          </w:p>
        </w:tc>
      </w:tr>
      <w:tr w:rsidR="0099636F" w:rsidRPr="0099636F" w:rsidTr="004730C1">
        <w:trPr>
          <w:trHeight w:val="454"/>
        </w:trPr>
        <w:tc>
          <w:tcPr>
            <w:tcW w:w="704" w:type="dxa"/>
            <w:vAlign w:val="center"/>
          </w:tcPr>
          <w:p w:rsidR="00321C28" w:rsidRPr="0099636F" w:rsidRDefault="00321C28" w:rsidP="00321C28">
            <w:pPr>
              <w:jc w:val="center"/>
              <w:rPr>
                <w:rFonts w:cstheme="minorHAnsi"/>
                <w:sz w:val="25"/>
                <w:szCs w:val="25"/>
                <w:lang w:val="en-US"/>
              </w:rPr>
            </w:pPr>
            <w:r w:rsidRPr="0099636F">
              <w:rPr>
                <w:rFonts w:cstheme="minorHAnsi"/>
                <w:sz w:val="25"/>
                <w:szCs w:val="25"/>
                <w:lang w:val="en-US"/>
              </w:rPr>
              <w:t>02</w:t>
            </w:r>
          </w:p>
        </w:tc>
        <w:tc>
          <w:tcPr>
            <w:tcW w:w="3326" w:type="dxa"/>
            <w:vAlign w:val="center"/>
          </w:tcPr>
          <w:p w:rsidR="00321C28" w:rsidRPr="0099636F" w:rsidRDefault="00321C28" w:rsidP="00321C28">
            <w:pPr>
              <w:rPr>
                <w:rFonts w:cstheme="minorHAnsi"/>
                <w:sz w:val="25"/>
                <w:szCs w:val="25"/>
                <w:lang w:val="en-US"/>
              </w:rPr>
            </w:pPr>
            <w:r w:rsidRPr="0099636F">
              <w:rPr>
                <w:rFonts w:cstheme="minorHAnsi"/>
                <w:sz w:val="25"/>
                <w:szCs w:val="25"/>
                <w:lang w:val="en-US"/>
              </w:rPr>
              <w:t>Employee ID</w:t>
            </w:r>
          </w:p>
        </w:tc>
        <w:tc>
          <w:tcPr>
            <w:tcW w:w="5463" w:type="dxa"/>
            <w:gridSpan w:val="3"/>
            <w:vAlign w:val="center"/>
          </w:tcPr>
          <w:p w:rsidR="00321C28" w:rsidRPr="0099636F" w:rsidRDefault="00321C28" w:rsidP="00321C28">
            <w:pPr>
              <w:jc w:val="center"/>
              <w:rPr>
                <w:rFonts w:cstheme="minorHAnsi"/>
                <w:sz w:val="25"/>
                <w:szCs w:val="25"/>
                <w:lang w:val="en-US"/>
              </w:rPr>
            </w:pPr>
          </w:p>
        </w:tc>
      </w:tr>
      <w:tr w:rsidR="0099636F" w:rsidRPr="0099636F" w:rsidTr="004730C1">
        <w:trPr>
          <w:trHeight w:val="454"/>
        </w:trPr>
        <w:tc>
          <w:tcPr>
            <w:tcW w:w="704" w:type="dxa"/>
            <w:vAlign w:val="center"/>
          </w:tcPr>
          <w:p w:rsidR="00321C28" w:rsidRPr="0099636F" w:rsidRDefault="00321C28" w:rsidP="00321C28">
            <w:pPr>
              <w:jc w:val="center"/>
              <w:rPr>
                <w:rFonts w:cstheme="minorHAnsi"/>
                <w:sz w:val="25"/>
                <w:szCs w:val="25"/>
                <w:lang w:val="en-US"/>
              </w:rPr>
            </w:pPr>
            <w:r w:rsidRPr="0099636F">
              <w:rPr>
                <w:rFonts w:cstheme="minorHAnsi"/>
                <w:sz w:val="25"/>
                <w:szCs w:val="25"/>
                <w:lang w:val="en-US"/>
              </w:rPr>
              <w:t>03</w:t>
            </w:r>
          </w:p>
        </w:tc>
        <w:tc>
          <w:tcPr>
            <w:tcW w:w="3326" w:type="dxa"/>
            <w:vAlign w:val="center"/>
          </w:tcPr>
          <w:p w:rsidR="00321C28" w:rsidRPr="0099636F" w:rsidRDefault="00321C28" w:rsidP="00321C28">
            <w:pPr>
              <w:rPr>
                <w:rFonts w:cstheme="minorHAnsi"/>
                <w:sz w:val="25"/>
                <w:szCs w:val="25"/>
                <w:lang w:val="en-US"/>
              </w:rPr>
            </w:pPr>
            <w:r w:rsidRPr="0099636F">
              <w:rPr>
                <w:rFonts w:cstheme="minorHAnsi"/>
                <w:sz w:val="25"/>
                <w:szCs w:val="25"/>
                <w:lang w:val="en-US"/>
              </w:rPr>
              <w:t>Designation</w:t>
            </w:r>
          </w:p>
        </w:tc>
        <w:tc>
          <w:tcPr>
            <w:tcW w:w="5463" w:type="dxa"/>
            <w:gridSpan w:val="3"/>
            <w:vAlign w:val="center"/>
          </w:tcPr>
          <w:p w:rsidR="00321C28" w:rsidRPr="0099636F" w:rsidRDefault="00321C28" w:rsidP="00321C28">
            <w:pPr>
              <w:jc w:val="center"/>
              <w:rPr>
                <w:rFonts w:cstheme="minorHAnsi"/>
                <w:sz w:val="25"/>
                <w:szCs w:val="25"/>
                <w:lang w:val="en-US"/>
              </w:rPr>
            </w:pPr>
          </w:p>
        </w:tc>
      </w:tr>
      <w:tr w:rsidR="00DF1270" w:rsidRPr="0099636F" w:rsidTr="004730C1">
        <w:trPr>
          <w:trHeight w:val="454"/>
        </w:trPr>
        <w:tc>
          <w:tcPr>
            <w:tcW w:w="704" w:type="dxa"/>
            <w:vAlign w:val="center"/>
          </w:tcPr>
          <w:p w:rsidR="00DF1270" w:rsidRPr="0099636F" w:rsidRDefault="00DF1270" w:rsidP="00321C28">
            <w:pPr>
              <w:jc w:val="center"/>
              <w:rPr>
                <w:rFonts w:cstheme="minorHAnsi"/>
                <w:sz w:val="25"/>
                <w:szCs w:val="25"/>
                <w:lang w:val="en-US"/>
              </w:rPr>
            </w:pPr>
            <w:r w:rsidRPr="0099636F">
              <w:rPr>
                <w:rFonts w:cstheme="minorHAnsi"/>
                <w:sz w:val="25"/>
                <w:szCs w:val="25"/>
                <w:lang w:val="en-US"/>
              </w:rPr>
              <w:t>04</w:t>
            </w:r>
          </w:p>
        </w:tc>
        <w:tc>
          <w:tcPr>
            <w:tcW w:w="3326" w:type="dxa"/>
            <w:vAlign w:val="center"/>
          </w:tcPr>
          <w:p w:rsidR="00DF1270" w:rsidRPr="0099636F" w:rsidRDefault="00DF1270" w:rsidP="00321C28">
            <w:pPr>
              <w:rPr>
                <w:rFonts w:cstheme="minorHAnsi"/>
                <w:sz w:val="25"/>
                <w:szCs w:val="25"/>
                <w:lang w:val="en-US"/>
              </w:rPr>
            </w:pPr>
            <w:r w:rsidRPr="0099636F">
              <w:rPr>
                <w:rFonts w:cstheme="minorHAnsi"/>
                <w:sz w:val="25"/>
                <w:szCs w:val="25"/>
                <w:lang w:val="en-US"/>
              </w:rPr>
              <w:t>School/Section</w:t>
            </w:r>
          </w:p>
        </w:tc>
        <w:tc>
          <w:tcPr>
            <w:tcW w:w="5463" w:type="dxa"/>
            <w:gridSpan w:val="3"/>
            <w:vAlign w:val="center"/>
          </w:tcPr>
          <w:p w:rsidR="00DF1270" w:rsidRPr="0099636F" w:rsidRDefault="00DF1270" w:rsidP="00321C28">
            <w:pPr>
              <w:jc w:val="center"/>
              <w:rPr>
                <w:rFonts w:cstheme="minorHAnsi"/>
                <w:sz w:val="25"/>
                <w:szCs w:val="25"/>
                <w:lang w:val="en-US"/>
              </w:rPr>
            </w:pPr>
          </w:p>
        </w:tc>
      </w:tr>
      <w:tr w:rsidR="00BC5789" w:rsidRPr="0099636F" w:rsidTr="004730C1">
        <w:trPr>
          <w:trHeight w:val="283"/>
        </w:trPr>
        <w:tc>
          <w:tcPr>
            <w:tcW w:w="704" w:type="dxa"/>
            <w:vAlign w:val="center"/>
          </w:tcPr>
          <w:p w:rsidR="00BC5789" w:rsidRPr="0099636F" w:rsidRDefault="00BC5789" w:rsidP="00BC5789">
            <w:pPr>
              <w:jc w:val="center"/>
              <w:rPr>
                <w:rFonts w:cstheme="minorHAnsi"/>
                <w:sz w:val="25"/>
                <w:szCs w:val="25"/>
                <w:lang w:val="en-US"/>
              </w:rPr>
            </w:pPr>
            <w:r w:rsidRPr="0099636F">
              <w:rPr>
                <w:rFonts w:cstheme="minorHAnsi"/>
                <w:sz w:val="25"/>
                <w:szCs w:val="25"/>
                <w:lang w:val="en-US"/>
              </w:rPr>
              <w:t>05</w:t>
            </w:r>
          </w:p>
        </w:tc>
        <w:tc>
          <w:tcPr>
            <w:tcW w:w="3326" w:type="dxa"/>
            <w:vAlign w:val="center"/>
          </w:tcPr>
          <w:p w:rsidR="00BC5789" w:rsidRPr="0099636F" w:rsidRDefault="00BC5789" w:rsidP="00BC5789">
            <w:pPr>
              <w:rPr>
                <w:rFonts w:cstheme="minorHAnsi"/>
                <w:b/>
                <w:sz w:val="25"/>
                <w:szCs w:val="25"/>
                <w:lang w:val="en-US"/>
              </w:rPr>
            </w:pPr>
            <w:r w:rsidRPr="0099636F">
              <w:rPr>
                <w:rFonts w:cstheme="minorHAnsi"/>
                <w:b/>
                <w:sz w:val="25"/>
                <w:szCs w:val="25"/>
                <w:lang w:val="en-US"/>
              </w:rPr>
              <w:t>PARTICULARS OF CHILDREN</w:t>
            </w:r>
            <w:r>
              <w:rPr>
                <w:rFonts w:cstheme="minorHAnsi"/>
                <w:b/>
                <w:sz w:val="25"/>
                <w:szCs w:val="25"/>
                <w:lang w:val="en-US"/>
              </w:rPr>
              <w:t xml:space="preserve">      </w:t>
            </w:r>
          </w:p>
        </w:tc>
        <w:tc>
          <w:tcPr>
            <w:tcW w:w="1821" w:type="dxa"/>
            <w:vAlign w:val="center"/>
          </w:tcPr>
          <w:p w:rsidR="00BC5789" w:rsidRPr="0099636F" w:rsidRDefault="00BC5789" w:rsidP="00BC5789">
            <w:pPr>
              <w:rPr>
                <w:rFonts w:cstheme="minorHAnsi"/>
                <w:b/>
                <w:sz w:val="25"/>
                <w:szCs w:val="25"/>
                <w:lang w:val="en-US"/>
              </w:rPr>
            </w:pPr>
            <w:r w:rsidRPr="004730C1">
              <w:rPr>
                <w:rFonts w:cstheme="minorHAnsi"/>
                <w:b/>
                <w:sz w:val="25"/>
                <w:szCs w:val="25"/>
                <w:lang w:val="en-US"/>
              </w:rPr>
              <w:t>CHILD -1</w:t>
            </w:r>
          </w:p>
        </w:tc>
        <w:tc>
          <w:tcPr>
            <w:tcW w:w="1821" w:type="dxa"/>
            <w:vAlign w:val="center"/>
          </w:tcPr>
          <w:p w:rsidR="00BC5789" w:rsidRPr="0099636F" w:rsidRDefault="00BC5789" w:rsidP="00BC5789">
            <w:pPr>
              <w:rPr>
                <w:rFonts w:cstheme="minorHAnsi"/>
                <w:b/>
                <w:sz w:val="25"/>
                <w:szCs w:val="25"/>
                <w:lang w:val="en-US"/>
              </w:rPr>
            </w:pPr>
            <w:r w:rsidRPr="004730C1">
              <w:rPr>
                <w:rFonts w:cstheme="minorHAnsi"/>
                <w:b/>
                <w:sz w:val="25"/>
                <w:szCs w:val="25"/>
                <w:lang w:val="en-US"/>
              </w:rPr>
              <w:t>CHILD -2</w:t>
            </w:r>
          </w:p>
        </w:tc>
        <w:tc>
          <w:tcPr>
            <w:tcW w:w="1821" w:type="dxa"/>
            <w:vAlign w:val="center"/>
          </w:tcPr>
          <w:p w:rsidR="00BC5789" w:rsidRPr="0099636F" w:rsidRDefault="00BC5789" w:rsidP="00BC5789">
            <w:pPr>
              <w:rPr>
                <w:rFonts w:cstheme="minorHAnsi"/>
                <w:b/>
                <w:sz w:val="25"/>
                <w:szCs w:val="25"/>
                <w:lang w:val="en-US"/>
              </w:rPr>
            </w:pPr>
            <w:r w:rsidRPr="004730C1">
              <w:rPr>
                <w:rFonts w:cstheme="minorHAnsi"/>
                <w:b/>
                <w:sz w:val="25"/>
                <w:szCs w:val="25"/>
                <w:lang w:val="en-US"/>
              </w:rPr>
              <w:t>CHILD-3</w:t>
            </w:r>
            <w:r w:rsidRPr="004730C1">
              <w:rPr>
                <w:rFonts w:cstheme="minorHAnsi"/>
                <w:b/>
                <w:sz w:val="25"/>
                <w:szCs w:val="25"/>
                <w:vertAlign w:val="superscript"/>
                <w:lang w:val="en-US"/>
              </w:rPr>
              <w:t>#</w:t>
            </w:r>
          </w:p>
        </w:tc>
      </w:tr>
      <w:tr w:rsidR="00BC5789" w:rsidRPr="0099636F" w:rsidTr="00BC5789">
        <w:trPr>
          <w:trHeight w:val="687"/>
        </w:trPr>
        <w:tc>
          <w:tcPr>
            <w:tcW w:w="704" w:type="dxa"/>
            <w:vAlign w:val="center"/>
          </w:tcPr>
          <w:p w:rsidR="00BC5789" w:rsidRPr="0099636F" w:rsidRDefault="00BC5789" w:rsidP="00BC5789">
            <w:pPr>
              <w:ind w:right="34"/>
              <w:jc w:val="right"/>
              <w:rPr>
                <w:rFonts w:cstheme="minorHAnsi"/>
                <w:sz w:val="25"/>
                <w:szCs w:val="25"/>
                <w:lang w:val="en-US"/>
              </w:rPr>
            </w:pPr>
            <w:proofErr w:type="spellStart"/>
            <w:r w:rsidRPr="0099636F">
              <w:rPr>
                <w:rFonts w:cstheme="minorHAnsi"/>
                <w:sz w:val="25"/>
                <w:szCs w:val="25"/>
                <w:lang w:val="en-US"/>
              </w:rPr>
              <w:t>i</w:t>
            </w:r>
            <w:proofErr w:type="spellEnd"/>
            <w:r w:rsidRPr="0099636F">
              <w:rPr>
                <w:rFonts w:cstheme="minorHAnsi"/>
                <w:sz w:val="25"/>
                <w:szCs w:val="25"/>
                <w:lang w:val="en-US"/>
              </w:rPr>
              <w:t>)</w:t>
            </w:r>
          </w:p>
        </w:tc>
        <w:tc>
          <w:tcPr>
            <w:tcW w:w="3326" w:type="dxa"/>
            <w:vAlign w:val="center"/>
          </w:tcPr>
          <w:p w:rsidR="00BC5789" w:rsidRPr="0099636F" w:rsidRDefault="00BC5789" w:rsidP="00BC5789">
            <w:pPr>
              <w:rPr>
                <w:rFonts w:cstheme="minorHAnsi"/>
                <w:sz w:val="25"/>
                <w:szCs w:val="25"/>
                <w:lang w:val="en-US"/>
              </w:rPr>
            </w:pPr>
            <w:r w:rsidRPr="0099636F">
              <w:rPr>
                <w:rFonts w:cstheme="minorHAnsi"/>
                <w:sz w:val="25"/>
                <w:szCs w:val="25"/>
                <w:lang w:val="en-US"/>
              </w:rPr>
              <w:t>Name of the Children/Student</w:t>
            </w:r>
          </w:p>
        </w:tc>
        <w:tc>
          <w:tcPr>
            <w:tcW w:w="1821" w:type="dxa"/>
            <w:vAlign w:val="center"/>
          </w:tcPr>
          <w:p w:rsidR="00BC5789" w:rsidRPr="004730C1" w:rsidRDefault="00BC5789" w:rsidP="00944CDA">
            <w:pPr>
              <w:rPr>
                <w:rFonts w:cstheme="minorHAnsi"/>
                <w:b/>
                <w:sz w:val="25"/>
                <w:szCs w:val="25"/>
                <w:lang w:val="en-US"/>
              </w:rPr>
            </w:pPr>
          </w:p>
        </w:tc>
        <w:tc>
          <w:tcPr>
            <w:tcW w:w="1821" w:type="dxa"/>
            <w:vAlign w:val="center"/>
          </w:tcPr>
          <w:p w:rsidR="00BC5789" w:rsidRPr="004730C1" w:rsidRDefault="00BC5789" w:rsidP="00BC5789">
            <w:pPr>
              <w:jc w:val="center"/>
              <w:rPr>
                <w:rFonts w:cstheme="minorHAnsi"/>
                <w:b/>
                <w:sz w:val="25"/>
                <w:szCs w:val="25"/>
                <w:lang w:val="en-US"/>
              </w:rPr>
            </w:pPr>
          </w:p>
        </w:tc>
        <w:tc>
          <w:tcPr>
            <w:tcW w:w="1821" w:type="dxa"/>
            <w:vAlign w:val="center"/>
          </w:tcPr>
          <w:p w:rsidR="00BC5789" w:rsidRPr="004730C1" w:rsidRDefault="00BC5789" w:rsidP="00BC5789">
            <w:pPr>
              <w:jc w:val="center"/>
              <w:rPr>
                <w:rFonts w:cstheme="minorHAnsi"/>
                <w:b/>
                <w:sz w:val="25"/>
                <w:szCs w:val="25"/>
                <w:lang w:val="en-US"/>
              </w:rPr>
            </w:pPr>
          </w:p>
        </w:tc>
      </w:tr>
      <w:tr w:rsidR="00BC5789" w:rsidRPr="0099636F" w:rsidTr="004730C1">
        <w:trPr>
          <w:trHeight w:val="454"/>
        </w:trPr>
        <w:tc>
          <w:tcPr>
            <w:tcW w:w="704" w:type="dxa"/>
            <w:vAlign w:val="center"/>
          </w:tcPr>
          <w:p w:rsidR="00BC5789" w:rsidRPr="0099636F" w:rsidRDefault="00BC5789" w:rsidP="00BC5789">
            <w:pPr>
              <w:ind w:right="34"/>
              <w:jc w:val="right"/>
              <w:rPr>
                <w:rFonts w:cstheme="minorHAnsi"/>
                <w:sz w:val="25"/>
                <w:szCs w:val="25"/>
                <w:lang w:val="en-US"/>
              </w:rPr>
            </w:pPr>
            <w:r w:rsidRPr="0099636F">
              <w:rPr>
                <w:rFonts w:cstheme="minorHAnsi"/>
                <w:sz w:val="25"/>
                <w:szCs w:val="25"/>
                <w:lang w:val="en-US"/>
              </w:rPr>
              <w:t>ii)</w:t>
            </w:r>
          </w:p>
        </w:tc>
        <w:tc>
          <w:tcPr>
            <w:tcW w:w="3326" w:type="dxa"/>
            <w:vAlign w:val="center"/>
          </w:tcPr>
          <w:p w:rsidR="00BC5789" w:rsidRPr="0099636F" w:rsidRDefault="00BC5789" w:rsidP="00BC5789">
            <w:pPr>
              <w:rPr>
                <w:rFonts w:cstheme="minorHAnsi"/>
                <w:sz w:val="25"/>
                <w:szCs w:val="25"/>
                <w:lang w:val="en-US"/>
              </w:rPr>
            </w:pPr>
            <w:r w:rsidRPr="0099636F">
              <w:rPr>
                <w:rFonts w:cstheme="minorHAnsi"/>
                <w:sz w:val="25"/>
                <w:szCs w:val="25"/>
                <w:lang w:val="en-US"/>
              </w:rPr>
              <w:t>Date of Birth</w:t>
            </w:r>
          </w:p>
        </w:tc>
        <w:tc>
          <w:tcPr>
            <w:tcW w:w="1821" w:type="dxa"/>
            <w:vAlign w:val="center"/>
          </w:tcPr>
          <w:p w:rsidR="00BC5789" w:rsidRPr="0099636F" w:rsidRDefault="00BC5789" w:rsidP="00BC5789">
            <w:pPr>
              <w:jc w:val="center"/>
              <w:rPr>
                <w:rFonts w:cstheme="minorHAnsi"/>
                <w:sz w:val="25"/>
                <w:szCs w:val="25"/>
                <w:lang w:val="en-US"/>
              </w:rPr>
            </w:pPr>
          </w:p>
        </w:tc>
        <w:tc>
          <w:tcPr>
            <w:tcW w:w="1821" w:type="dxa"/>
            <w:vAlign w:val="center"/>
          </w:tcPr>
          <w:p w:rsidR="00BC5789" w:rsidRPr="0099636F" w:rsidRDefault="00BC5789" w:rsidP="00BC5789">
            <w:pPr>
              <w:jc w:val="center"/>
              <w:rPr>
                <w:rFonts w:cstheme="minorHAnsi"/>
                <w:sz w:val="25"/>
                <w:szCs w:val="25"/>
                <w:lang w:val="en-US"/>
              </w:rPr>
            </w:pPr>
          </w:p>
        </w:tc>
        <w:tc>
          <w:tcPr>
            <w:tcW w:w="1821" w:type="dxa"/>
            <w:vAlign w:val="center"/>
          </w:tcPr>
          <w:p w:rsidR="00BC5789" w:rsidRPr="0099636F" w:rsidRDefault="00BC5789" w:rsidP="00BC5789">
            <w:pPr>
              <w:jc w:val="center"/>
              <w:rPr>
                <w:rFonts w:cstheme="minorHAnsi"/>
                <w:sz w:val="25"/>
                <w:szCs w:val="25"/>
                <w:lang w:val="en-US"/>
              </w:rPr>
            </w:pPr>
          </w:p>
        </w:tc>
      </w:tr>
      <w:tr w:rsidR="00BC5789" w:rsidRPr="0099636F" w:rsidTr="00BC5789">
        <w:trPr>
          <w:trHeight w:val="391"/>
        </w:trPr>
        <w:tc>
          <w:tcPr>
            <w:tcW w:w="704" w:type="dxa"/>
            <w:vAlign w:val="center"/>
          </w:tcPr>
          <w:p w:rsidR="00BC5789" w:rsidRPr="0099636F" w:rsidRDefault="00BC5789" w:rsidP="00BC5789">
            <w:pPr>
              <w:ind w:right="34"/>
              <w:jc w:val="right"/>
              <w:rPr>
                <w:rFonts w:cstheme="minorHAnsi"/>
                <w:sz w:val="25"/>
                <w:szCs w:val="25"/>
                <w:lang w:val="en-US"/>
              </w:rPr>
            </w:pPr>
            <w:r w:rsidRPr="0099636F">
              <w:rPr>
                <w:rFonts w:cstheme="minorHAnsi"/>
                <w:sz w:val="25"/>
                <w:szCs w:val="25"/>
                <w:lang w:val="en-US"/>
              </w:rPr>
              <w:t>iii)</w:t>
            </w:r>
          </w:p>
        </w:tc>
        <w:tc>
          <w:tcPr>
            <w:tcW w:w="3326" w:type="dxa"/>
            <w:vAlign w:val="center"/>
          </w:tcPr>
          <w:p w:rsidR="00BC5789" w:rsidRPr="0099636F" w:rsidRDefault="00BC5789" w:rsidP="00BC5789">
            <w:pPr>
              <w:rPr>
                <w:rFonts w:cstheme="minorHAnsi"/>
                <w:sz w:val="25"/>
                <w:szCs w:val="25"/>
                <w:lang w:val="en-US"/>
              </w:rPr>
            </w:pPr>
            <w:r w:rsidRPr="0099636F">
              <w:rPr>
                <w:rFonts w:cstheme="minorHAnsi"/>
                <w:sz w:val="25"/>
                <w:szCs w:val="25"/>
                <w:lang w:val="en-US"/>
              </w:rPr>
              <w:t>Class</w:t>
            </w:r>
          </w:p>
        </w:tc>
        <w:tc>
          <w:tcPr>
            <w:tcW w:w="1821" w:type="dxa"/>
            <w:vAlign w:val="center"/>
          </w:tcPr>
          <w:p w:rsidR="00BC5789" w:rsidRPr="0099636F" w:rsidRDefault="00BC5789" w:rsidP="00BC5789">
            <w:pPr>
              <w:jc w:val="center"/>
              <w:rPr>
                <w:rFonts w:cstheme="minorHAnsi"/>
                <w:sz w:val="25"/>
                <w:szCs w:val="25"/>
                <w:lang w:val="en-US"/>
              </w:rPr>
            </w:pPr>
          </w:p>
        </w:tc>
        <w:tc>
          <w:tcPr>
            <w:tcW w:w="1821" w:type="dxa"/>
            <w:vAlign w:val="center"/>
          </w:tcPr>
          <w:p w:rsidR="00BC5789" w:rsidRPr="0099636F" w:rsidRDefault="00BC5789" w:rsidP="00BC5789">
            <w:pPr>
              <w:jc w:val="center"/>
              <w:rPr>
                <w:rFonts w:cstheme="minorHAnsi"/>
                <w:sz w:val="25"/>
                <w:szCs w:val="25"/>
                <w:lang w:val="en-US"/>
              </w:rPr>
            </w:pPr>
          </w:p>
        </w:tc>
        <w:tc>
          <w:tcPr>
            <w:tcW w:w="1821" w:type="dxa"/>
            <w:vAlign w:val="center"/>
          </w:tcPr>
          <w:p w:rsidR="00BC5789" w:rsidRPr="0099636F" w:rsidRDefault="00BC5789" w:rsidP="00BC5789">
            <w:pPr>
              <w:jc w:val="center"/>
              <w:rPr>
                <w:rFonts w:cstheme="minorHAnsi"/>
                <w:sz w:val="25"/>
                <w:szCs w:val="25"/>
                <w:lang w:val="en-US"/>
              </w:rPr>
            </w:pPr>
          </w:p>
        </w:tc>
      </w:tr>
      <w:tr w:rsidR="00BC5789" w:rsidRPr="0099636F" w:rsidTr="00BC5789">
        <w:trPr>
          <w:trHeight w:val="411"/>
        </w:trPr>
        <w:tc>
          <w:tcPr>
            <w:tcW w:w="704" w:type="dxa"/>
            <w:vAlign w:val="center"/>
          </w:tcPr>
          <w:p w:rsidR="00BC5789" w:rsidRPr="0099636F" w:rsidRDefault="00BC5789" w:rsidP="00BC5789">
            <w:pPr>
              <w:ind w:right="34"/>
              <w:jc w:val="right"/>
              <w:rPr>
                <w:rFonts w:cstheme="minorHAnsi"/>
                <w:sz w:val="25"/>
                <w:szCs w:val="25"/>
                <w:lang w:val="en-US"/>
              </w:rPr>
            </w:pPr>
            <w:r w:rsidRPr="0099636F">
              <w:rPr>
                <w:rFonts w:cstheme="minorHAnsi"/>
                <w:sz w:val="25"/>
                <w:szCs w:val="25"/>
                <w:lang w:val="en-US"/>
              </w:rPr>
              <w:t>iv)</w:t>
            </w:r>
          </w:p>
        </w:tc>
        <w:tc>
          <w:tcPr>
            <w:tcW w:w="3326" w:type="dxa"/>
            <w:vAlign w:val="center"/>
          </w:tcPr>
          <w:p w:rsidR="00BC5789" w:rsidRPr="0099636F" w:rsidRDefault="00BC5789" w:rsidP="00BC5789">
            <w:pPr>
              <w:rPr>
                <w:rFonts w:cstheme="minorHAnsi"/>
                <w:sz w:val="25"/>
                <w:szCs w:val="25"/>
                <w:lang w:val="en-US"/>
              </w:rPr>
            </w:pPr>
            <w:r w:rsidRPr="0099636F">
              <w:rPr>
                <w:rFonts w:cstheme="minorHAnsi"/>
                <w:sz w:val="25"/>
                <w:szCs w:val="25"/>
                <w:lang w:val="en-US"/>
              </w:rPr>
              <w:t>Academic Year</w:t>
            </w:r>
          </w:p>
        </w:tc>
        <w:tc>
          <w:tcPr>
            <w:tcW w:w="1821" w:type="dxa"/>
            <w:vAlign w:val="center"/>
          </w:tcPr>
          <w:p w:rsidR="00BC5789" w:rsidRPr="0099636F" w:rsidRDefault="00BC5789" w:rsidP="00BC5789">
            <w:pPr>
              <w:jc w:val="center"/>
              <w:rPr>
                <w:rFonts w:cstheme="minorHAnsi"/>
                <w:sz w:val="25"/>
                <w:szCs w:val="25"/>
                <w:lang w:val="en-US"/>
              </w:rPr>
            </w:pPr>
          </w:p>
        </w:tc>
        <w:tc>
          <w:tcPr>
            <w:tcW w:w="1821" w:type="dxa"/>
            <w:vAlign w:val="center"/>
          </w:tcPr>
          <w:p w:rsidR="00BC5789" w:rsidRPr="0099636F" w:rsidRDefault="00BC5789" w:rsidP="00BC5789">
            <w:pPr>
              <w:jc w:val="center"/>
              <w:rPr>
                <w:rFonts w:cstheme="minorHAnsi"/>
                <w:sz w:val="25"/>
                <w:szCs w:val="25"/>
                <w:lang w:val="en-US"/>
              </w:rPr>
            </w:pPr>
          </w:p>
        </w:tc>
        <w:tc>
          <w:tcPr>
            <w:tcW w:w="1821" w:type="dxa"/>
            <w:vAlign w:val="center"/>
          </w:tcPr>
          <w:p w:rsidR="00BC5789" w:rsidRPr="0099636F" w:rsidRDefault="00BC5789" w:rsidP="00BC5789">
            <w:pPr>
              <w:jc w:val="center"/>
              <w:rPr>
                <w:rFonts w:cstheme="minorHAnsi"/>
                <w:sz w:val="25"/>
                <w:szCs w:val="25"/>
                <w:lang w:val="en-US"/>
              </w:rPr>
            </w:pPr>
          </w:p>
        </w:tc>
      </w:tr>
      <w:tr w:rsidR="00BC5789" w:rsidRPr="0099636F" w:rsidTr="004730C1">
        <w:trPr>
          <w:trHeight w:val="454"/>
        </w:trPr>
        <w:tc>
          <w:tcPr>
            <w:tcW w:w="704" w:type="dxa"/>
            <w:vAlign w:val="center"/>
          </w:tcPr>
          <w:p w:rsidR="00BC5789" w:rsidRPr="0099636F" w:rsidRDefault="00BC5789" w:rsidP="00BC5789">
            <w:pPr>
              <w:ind w:right="34"/>
              <w:jc w:val="right"/>
              <w:rPr>
                <w:rFonts w:cstheme="minorHAnsi"/>
                <w:sz w:val="25"/>
                <w:szCs w:val="25"/>
                <w:lang w:val="en-US"/>
              </w:rPr>
            </w:pPr>
            <w:r w:rsidRPr="0099636F">
              <w:rPr>
                <w:rFonts w:cstheme="minorHAnsi"/>
                <w:sz w:val="25"/>
                <w:szCs w:val="25"/>
                <w:lang w:val="en-US"/>
              </w:rPr>
              <w:t>v)</w:t>
            </w:r>
          </w:p>
        </w:tc>
        <w:tc>
          <w:tcPr>
            <w:tcW w:w="3326" w:type="dxa"/>
            <w:vAlign w:val="center"/>
          </w:tcPr>
          <w:p w:rsidR="00BC5789" w:rsidRPr="0099636F" w:rsidRDefault="00BC5789" w:rsidP="00BC5789">
            <w:pPr>
              <w:rPr>
                <w:rFonts w:cstheme="minorHAnsi"/>
                <w:sz w:val="25"/>
                <w:szCs w:val="25"/>
                <w:lang w:val="en-US"/>
              </w:rPr>
            </w:pPr>
            <w:r w:rsidRPr="0099636F">
              <w:rPr>
                <w:rFonts w:cstheme="minorHAnsi"/>
                <w:sz w:val="25"/>
                <w:szCs w:val="25"/>
                <w:lang w:val="en-US"/>
              </w:rPr>
              <w:t>Name of the School</w:t>
            </w:r>
          </w:p>
        </w:tc>
        <w:tc>
          <w:tcPr>
            <w:tcW w:w="1821" w:type="dxa"/>
            <w:vAlign w:val="center"/>
          </w:tcPr>
          <w:p w:rsidR="00BC5789" w:rsidRPr="00944CDA" w:rsidRDefault="00BC5789" w:rsidP="00BC5789">
            <w:pPr>
              <w:jc w:val="center"/>
              <w:rPr>
                <w:rFonts w:cstheme="minorHAnsi"/>
                <w:lang w:val="en-US"/>
              </w:rPr>
            </w:pPr>
          </w:p>
        </w:tc>
        <w:tc>
          <w:tcPr>
            <w:tcW w:w="1821" w:type="dxa"/>
            <w:vAlign w:val="center"/>
          </w:tcPr>
          <w:p w:rsidR="00BC5789" w:rsidRPr="00944CDA" w:rsidRDefault="00BC5789" w:rsidP="00BC5789">
            <w:pPr>
              <w:jc w:val="center"/>
              <w:rPr>
                <w:rFonts w:cstheme="minorHAnsi"/>
                <w:lang w:val="en-US"/>
              </w:rPr>
            </w:pPr>
          </w:p>
        </w:tc>
        <w:tc>
          <w:tcPr>
            <w:tcW w:w="1821" w:type="dxa"/>
            <w:vAlign w:val="center"/>
          </w:tcPr>
          <w:p w:rsidR="00BC5789" w:rsidRPr="00944CDA" w:rsidRDefault="00BC5789" w:rsidP="00BC5789">
            <w:pPr>
              <w:jc w:val="center"/>
              <w:rPr>
                <w:rFonts w:cstheme="minorHAnsi"/>
                <w:lang w:val="en-US"/>
              </w:rPr>
            </w:pPr>
          </w:p>
        </w:tc>
      </w:tr>
      <w:tr w:rsidR="00BC5789" w:rsidRPr="0099636F" w:rsidTr="00944CDA">
        <w:trPr>
          <w:trHeight w:val="1235"/>
        </w:trPr>
        <w:tc>
          <w:tcPr>
            <w:tcW w:w="704" w:type="dxa"/>
            <w:vAlign w:val="center"/>
          </w:tcPr>
          <w:p w:rsidR="00BC5789" w:rsidRPr="0099636F" w:rsidRDefault="00BC5789" w:rsidP="00BC5789">
            <w:pPr>
              <w:ind w:right="34"/>
              <w:jc w:val="right"/>
              <w:rPr>
                <w:rFonts w:cstheme="minorHAnsi"/>
                <w:sz w:val="25"/>
                <w:szCs w:val="25"/>
                <w:lang w:val="en-US"/>
              </w:rPr>
            </w:pPr>
            <w:r w:rsidRPr="0099636F">
              <w:rPr>
                <w:rFonts w:cstheme="minorHAnsi"/>
                <w:sz w:val="25"/>
                <w:szCs w:val="25"/>
                <w:lang w:val="en-US"/>
              </w:rPr>
              <w:t>vi)</w:t>
            </w:r>
          </w:p>
        </w:tc>
        <w:tc>
          <w:tcPr>
            <w:tcW w:w="3326" w:type="dxa"/>
            <w:vAlign w:val="center"/>
          </w:tcPr>
          <w:p w:rsidR="00BC5789" w:rsidRPr="0099636F" w:rsidRDefault="00BC5789" w:rsidP="00BC5789">
            <w:pPr>
              <w:rPr>
                <w:rFonts w:cstheme="minorHAnsi"/>
                <w:sz w:val="25"/>
                <w:szCs w:val="25"/>
                <w:lang w:val="en-US"/>
              </w:rPr>
            </w:pPr>
            <w:r w:rsidRPr="0099636F">
              <w:rPr>
                <w:rFonts w:cstheme="minorHAnsi"/>
                <w:sz w:val="25"/>
                <w:szCs w:val="25"/>
                <w:lang w:val="en-US"/>
              </w:rPr>
              <w:t>Address of the School</w:t>
            </w:r>
          </w:p>
        </w:tc>
        <w:tc>
          <w:tcPr>
            <w:tcW w:w="1821" w:type="dxa"/>
          </w:tcPr>
          <w:p w:rsidR="00BC5789" w:rsidRPr="00944CDA" w:rsidRDefault="00BC5789" w:rsidP="00944CDA">
            <w:pPr>
              <w:rPr>
                <w:rFonts w:cstheme="minorHAnsi"/>
                <w:lang w:val="en-US"/>
              </w:rPr>
            </w:pPr>
          </w:p>
        </w:tc>
        <w:tc>
          <w:tcPr>
            <w:tcW w:w="1821" w:type="dxa"/>
          </w:tcPr>
          <w:p w:rsidR="00BC5789" w:rsidRPr="00944CDA" w:rsidRDefault="00BC5789" w:rsidP="00944CDA">
            <w:pPr>
              <w:rPr>
                <w:rFonts w:cstheme="minorHAnsi"/>
                <w:lang w:val="en-US"/>
              </w:rPr>
            </w:pPr>
          </w:p>
        </w:tc>
        <w:tc>
          <w:tcPr>
            <w:tcW w:w="1821" w:type="dxa"/>
          </w:tcPr>
          <w:p w:rsidR="00BC5789" w:rsidRPr="00944CDA" w:rsidRDefault="00BC5789" w:rsidP="00944CDA">
            <w:pPr>
              <w:rPr>
                <w:rFonts w:cstheme="minorHAnsi"/>
                <w:lang w:val="en-US"/>
              </w:rPr>
            </w:pPr>
          </w:p>
        </w:tc>
      </w:tr>
      <w:tr w:rsidR="00BC5789" w:rsidRPr="0099636F" w:rsidTr="00A64C80">
        <w:trPr>
          <w:trHeight w:val="349"/>
        </w:trPr>
        <w:tc>
          <w:tcPr>
            <w:tcW w:w="704" w:type="dxa"/>
            <w:vAlign w:val="center"/>
          </w:tcPr>
          <w:p w:rsidR="00BC5789" w:rsidRPr="0099636F" w:rsidRDefault="00BC5789" w:rsidP="00BC5789">
            <w:pPr>
              <w:jc w:val="center"/>
              <w:rPr>
                <w:rFonts w:cstheme="minorHAnsi"/>
                <w:sz w:val="25"/>
                <w:szCs w:val="25"/>
                <w:lang w:val="en-US"/>
              </w:rPr>
            </w:pPr>
            <w:r w:rsidRPr="0099636F">
              <w:rPr>
                <w:rFonts w:cstheme="minorHAnsi"/>
                <w:sz w:val="25"/>
                <w:szCs w:val="25"/>
                <w:lang w:val="en-US"/>
              </w:rPr>
              <w:t>06</w:t>
            </w:r>
          </w:p>
        </w:tc>
        <w:tc>
          <w:tcPr>
            <w:tcW w:w="8789" w:type="dxa"/>
            <w:gridSpan w:val="4"/>
            <w:vAlign w:val="center"/>
          </w:tcPr>
          <w:p w:rsidR="00BC5789" w:rsidRPr="006A79A0" w:rsidRDefault="00BC5789" w:rsidP="00BC5789">
            <w:pPr>
              <w:rPr>
                <w:rFonts w:cstheme="minorHAnsi"/>
                <w:b/>
                <w:sz w:val="25"/>
                <w:szCs w:val="25"/>
                <w:lang w:val="en-US"/>
              </w:rPr>
            </w:pPr>
            <w:r w:rsidRPr="006A79A0">
              <w:rPr>
                <w:rFonts w:cstheme="minorHAnsi"/>
                <w:b/>
                <w:sz w:val="25"/>
                <w:szCs w:val="25"/>
                <w:lang w:val="en-US"/>
              </w:rPr>
              <w:t>Nature of Claim (Tick whichever is applicable)</w:t>
            </w:r>
          </w:p>
        </w:tc>
      </w:tr>
      <w:tr w:rsidR="00BC5789" w:rsidRPr="0099636F" w:rsidTr="004730C1">
        <w:trPr>
          <w:trHeight w:val="454"/>
        </w:trPr>
        <w:tc>
          <w:tcPr>
            <w:tcW w:w="704" w:type="dxa"/>
            <w:vAlign w:val="center"/>
          </w:tcPr>
          <w:p w:rsidR="00BC5789" w:rsidRPr="0099636F" w:rsidRDefault="00BC5789" w:rsidP="00BC5789">
            <w:pPr>
              <w:ind w:hanging="113"/>
              <w:jc w:val="center"/>
              <w:rPr>
                <w:rFonts w:cstheme="minorHAnsi"/>
                <w:sz w:val="25"/>
                <w:szCs w:val="25"/>
                <w:lang w:val="en-US"/>
              </w:rPr>
            </w:pPr>
            <w:r>
              <w:rPr>
                <w:rFonts w:cstheme="minorHAnsi"/>
                <w:sz w:val="25"/>
                <w:szCs w:val="25"/>
                <w:lang w:val="en-US"/>
              </w:rPr>
              <w:t xml:space="preserve">      </w:t>
            </w:r>
            <w:proofErr w:type="spellStart"/>
            <w:r>
              <w:rPr>
                <w:rFonts w:cstheme="minorHAnsi"/>
                <w:sz w:val="25"/>
                <w:szCs w:val="25"/>
                <w:lang w:val="en-US"/>
              </w:rPr>
              <w:t>i</w:t>
            </w:r>
            <w:proofErr w:type="spellEnd"/>
            <w:r>
              <w:rPr>
                <w:rFonts w:cstheme="minorHAnsi"/>
                <w:sz w:val="25"/>
                <w:szCs w:val="25"/>
                <w:lang w:val="en-US"/>
              </w:rPr>
              <w:t>)</w:t>
            </w:r>
          </w:p>
        </w:tc>
        <w:tc>
          <w:tcPr>
            <w:tcW w:w="3326" w:type="dxa"/>
            <w:vAlign w:val="center"/>
          </w:tcPr>
          <w:p w:rsidR="00BC5789" w:rsidRPr="0099636F" w:rsidRDefault="00BC5789" w:rsidP="00BC5789">
            <w:pPr>
              <w:rPr>
                <w:rFonts w:cstheme="minorHAnsi"/>
                <w:sz w:val="25"/>
                <w:szCs w:val="25"/>
                <w:lang w:val="en-US"/>
              </w:rPr>
            </w:pPr>
            <w:r w:rsidRPr="0099636F">
              <w:rPr>
                <w:rFonts w:cstheme="minorHAnsi"/>
                <w:sz w:val="25"/>
                <w:szCs w:val="25"/>
                <w:lang w:val="en-US"/>
              </w:rPr>
              <w:t>Education Allowance</w:t>
            </w:r>
            <w:r w:rsidR="002711C0">
              <w:rPr>
                <w:rFonts w:cstheme="minorHAnsi"/>
                <w:sz w:val="25"/>
                <w:szCs w:val="25"/>
                <w:lang w:val="en-US"/>
              </w:rPr>
              <w:t xml:space="preserve"> (CEA)</w:t>
            </w:r>
          </w:p>
        </w:tc>
        <w:tc>
          <w:tcPr>
            <w:tcW w:w="1821" w:type="dxa"/>
            <w:vAlign w:val="center"/>
          </w:tcPr>
          <w:p w:rsidR="00BC5789" w:rsidRPr="0099636F" w:rsidRDefault="005224F2" w:rsidP="00BC5789">
            <w:pPr>
              <w:rPr>
                <w:rFonts w:cstheme="minorHAnsi"/>
                <w:sz w:val="25"/>
                <w:szCs w:val="25"/>
                <w:lang w:val="en-US"/>
              </w:rPr>
            </w:pPr>
            <w:r>
              <w:rPr>
                <w:b/>
                <w:noProof/>
                <w:sz w:val="24"/>
                <w:szCs w:val="24"/>
                <w:lang w:eastAsia="en-IN"/>
              </w:rPr>
              <mc:AlternateContent>
                <mc:Choice Requires="wps">
                  <w:drawing>
                    <wp:anchor distT="0" distB="0" distL="114300" distR="114300" simplePos="0" relativeHeight="251799552" behindDoc="1" locked="0" layoutInCell="1" allowOverlap="1" wp14:anchorId="059583CD" wp14:editId="53EE1621">
                      <wp:simplePos x="0" y="0"/>
                      <wp:positionH relativeFrom="column">
                        <wp:posOffset>828040</wp:posOffset>
                      </wp:positionH>
                      <wp:positionV relativeFrom="paragraph">
                        <wp:posOffset>20320</wp:posOffset>
                      </wp:positionV>
                      <wp:extent cx="184150" cy="167005"/>
                      <wp:effectExtent l="0" t="0" r="25400" b="23495"/>
                      <wp:wrapNone/>
                      <wp:docPr id="146" name="Rectangle 146"/>
                      <wp:cNvGraphicFramePr/>
                      <a:graphic xmlns:a="http://schemas.openxmlformats.org/drawingml/2006/main">
                        <a:graphicData uri="http://schemas.microsoft.com/office/word/2010/wordprocessingShape">
                          <wps:wsp>
                            <wps:cNvSpPr/>
                            <wps:spPr>
                              <a:xfrm>
                                <a:off x="0" y="0"/>
                                <a:ext cx="184150" cy="16705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79137D" id="Rectangle 146" o:spid="_x0000_s1026" style="position:absolute;margin-left:65.2pt;margin-top:1.6pt;width:14.5pt;height:13.15pt;z-index:-25151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" filled="f" strokecolor="#1f4d78 [1604]" strokeweight="1pt"/>
                  </w:pict>
                </mc:Fallback>
              </mc:AlternateContent>
            </w:r>
            <w:r>
              <w:rPr>
                <w:b/>
                <w:noProof/>
                <w:sz w:val="24"/>
                <w:szCs w:val="24"/>
                <w:lang w:eastAsia="en-IN"/>
              </w:rPr>
              <mc:AlternateContent>
                <mc:Choice Requires="wps">
                  <w:drawing>
                    <wp:anchor distT="0" distB="0" distL="114300" distR="114300" simplePos="0" relativeHeight="251798528" behindDoc="1" locked="0" layoutInCell="1" allowOverlap="1" wp14:anchorId="6FD3D4D7" wp14:editId="2C9928AE">
                      <wp:simplePos x="0" y="0"/>
                      <wp:positionH relativeFrom="column">
                        <wp:posOffset>259715</wp:posOffset>
                      </wp:positionH>
                      <wp:positionV relativeFrom="paragraph">
                        <wp:posOffset>31115</wp:posOffset>
                      </wp:positionV>
                      <wp:extent cx="184150" cy="167005"/>
                      <wp:effectExtent l="0" t="0" r="25400" b="23495"/>
                      <wp:wrapNone/>
                      <wp:docPr id="147" name="Rectangle 147"/>
                      <wp:cNvGraphicFramePr/>
                      <a:graphic xmlns:a="http://schemas.openxmlformats.org/drawingml/2006/main">
                        <a:graphicData uri="http://schemas.microsoft.com/office/word/2010/wordprocessingShape">
                          <wps:wsp>
                            <wps:cNvSpPr/>
                            <wps:spPr>
                              <a:xfrm>
                                <a:off x="0" y="0"/>
                                <a:ext cx="184150" cy="16705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0FF38" id="Rectangle 147" o:spid="_x0000_s1026" style="position:absolute;margin-left:20.45pt;margin-top:2.45pt;width:14.5pt;height:13.15pt;z-index:-25151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" filled="f" strokecolor="#1f4d78 [1604]" strokeweight="1pt"/>
                  </w:pict>
                </mc:Fallback>
              </mc:AlternateContent>
            </w:r>
            <w:r w:rsidRPr="0099636F">
              <w:rPr>
                <w:rFonts w:cstheme="minorHAnsi"/>
                <w:sz w:val="25"/>
                <w:szCs w:val="25"/>
                <w:lang w:val="en-US"/>
              </w:rPr>
              <w:t>Yes</w:t>
            </w:r>
            <w:r>
              <w:rPr>
                <w:rFonts w:cstheme="minorHAnsi"/>
                <w:sz w:val="25"/>
                <w:szCs w:val="25"/>
                <w:lang w:val="en-US"/>
              </w:rPr>
              <w:t xml:space="preserve">        </w:t>
            </w:r>
            <w:r w:rsidRPr="0099636F">
              <w:rPr>
                <w:rFonts w:cstheme="minorHAnsi"/>
                <w:sz w:val="25"/>
                <w:szCs w:val="25"/>
                <w:lang w:val="en-US"/>
              </w:rPr>
              <w:t>/ No</w:t>
            </w:r>
          </w:p>
        </w:tc>
        <w:tc>
          <w:tcPr>
            <w:tcW w:w="1821" w:type="dxa"/>
            <w:vAlign w:val="center"/>
          </w:tcPr>
          <w:p w:rsidR="00BC5789" w:rsidRPr="0099636F" w:rsidRDefault="005224F2" w:rsidP="005224F2">
            <w:pPr>
              <w:rPr>
                <w:rFonts w:cstheme="minorHAnsi"/>
                <w:sz w:val="25"/>
                <w:szCs w:val="25"/>
                <w:lang w:val="en-US"/>
              </w:rPr>
            </w:pPr>
            <w:r>
              <w:rPr>
                <w:b/>
                <w:noProof/>
                <w:sz w:val="24"/>
                <w:szCs w:val="24"/>
                <w:lang w:eastAsia="en-IN"/>
              </w:rPr>
              <mc:AlternateContent>
                <mc:Choice Requires="wps">
                  <w:drawing>
                    <wp:anchor distT="0" distB="0" distL="114300" distR="114300" simplePos="0" relativeHeight="251802624" behindDoc="1" locked="0" layoutInCell="1" allowOverlap="1" wp14:anchorId="059583CD" wp14:editId="53EE1621">
                      <wp:simplePos x="0" y="0"/>
                      <wp:positionH relativeFrom="column">
                        <wp:posOffset>828040</wp:posOffset>
                      </wp:positionH>
                      <wp:positionV relativeFrom="paragraph">
                        <wp:posOffset>20320</wp:posOffset>
                      </wp:positionV>
                      <wp:extent cx="184150" cy="167005"/>
                      <wp:effectExtent l="0" t="0" r="25400" b="23495"/>
                      <wp:wrapNone/>
                      <wp:docPr id="148" name="Rectangle 148"/>
                      <wp:cNvGraphicFramePr/>
                      <a:graphic xmlns:a="http://schemas.openxmlformats.org/drawingml/2006/main">
                        <a:graphicData uri="http://schemas.microsoft.com/office/word/2010/wordprocessingShape">
                          <wps:wsp>
                            <wps:cNvSpPr/>
                            <wps:spPr>
                              <a:xfrm>
                                <a:off x="0" y="0"/>
                                <a:ext cx="184150" cy="16705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1320F0" id="Rectangle 148" o:spid="_x0000_s1026" style="position:absolute;margin-left:65.2pt;margin-top:1.6pt;width:14.5pt;height:13.15pt;z-index:-25151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" filled="f" strokecolor="#1f4d78 [1604]" strokeweight="1pt"/>
                  </w:pict>
                </mc:Fallback>
              </mc:AlternateContent>
            </w:r>
            <w:r>
              <w:rPr>
                <w:b/>
                <w:noProof/>
                <w:sz w:val="24"/>
                <w:szCs w:val="24"/>
                <w:lang w:eastAsia="en-IN"/>
              </w:rPr>
              <mc:AlternateContent>
                <mc:Choice Requires="wps">
                  <w:drawing>
                    <wp:anchor distT="0" distB="0" distL="114300" distR="114300" simplePos="0" relativeHeight="251801600" behindDoc="1" locked="0" layoutInCell="1" allowOverlap="1" wp14:anchorId="6FD3D4D7" wp14:editId="2C9928AE">
                      <wp:simplePos x="0" y="0"/>
                      <wp:positionH relativeFrom="column">
                        <wp:posOffset>259715</wp:posOffset>
                      </wp:positionH>
                      <wp:positionV relativeFrom="paragraph">
                        <wp:posOffset>31115</wp:posOffset>
                      </wp:positionV>
                      <wp:extent cx="184150" cy="167005"/>
                      <wp:effectExtent l="0" t="0" r="25400" b="23495"/>
                      <wp:wrapNone/>
                      <wp:docPr id="149" name="Rectangle 149"/>
                      <wp:cNvGraphicFramePr/>
                      <a:graphic xmlns:a="http://schemas.openxmlformats.org/drawingml/2006/main">
                        <a:graphicData uri="http://schemas.microsoft.com/office/word/2010/wordprocessingShape">
                          <wps:wsp>
                            <wps:cNvSpPr/>
                            <wps:spPr>
                              <a:xfrm>
                                <a:off x="0" y="0"/>
                                <a:ext cx="184150" cy="16705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0C8E8B" id="Rectangle 149" o:spid="_x0000_s1026" style="position:absolute;margin-left:20.45pt;margin-top:2.45pt;width:14.5pt;height:13.15pt;z-index:-25151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" filled="f" strokecolor="#1f4d78 [1604]" strokeweight="1pt"/>
                  </w:pict>
                </mc:Fallback>
              </mc:AlternateContent>
            </w:r>
            <w:r w:rsidRPr="0099636F">
              <w:rPr>
                <w:rFonts w:cstheme="minorHAnsi"/>
                <w:sz w:val="25"/>
                <w:szCs w:val="25"/>
                <w:lang w:val="en-US"/>
              </w:rPr>
              <w:t>Yes</w:t>
            </w:r>
            <w:r>
              <w:rPr>
                <w:rFonts w:cstheme="minorHAnsi"/>
                <w:sz w:val="25"/>
                <w:szCs w:val="25"/>
                <w:lang w:val="en-US"/>
              </w:rPr>
              <w:t xml:space="preserve">        </w:t>
            </w:r>
            <w:r w:rsidRPr="0099636F">
              <w:rPr>
                <w:rFonts w:cstheme="minorHAnsi"/>
                <w:sz w:val="25"/>
                <w:szCs w:val="25"/>
                <w:lang w:val="en-US"/>
              </w:rPr>
              <w:t>/ No</w:t>
            </w:r>
          </w:p>
        </w:tc>
        <w:tc>
          <w:tcPr>
            <w:tcW w:w="1821" w:type="dxa"/>
            <w:vAlign w:val="center"/>
          </w:tcPr>
          <w:p w:rsidR="00BC5789" w:rsidRPr="0099636F" w:rsidRDefault="005224F2" w:rsidP="005224F2">
            <w:pPr>
              <w:rPr>
                <w:rFonts w:cstheme="minorHAnsi"/>
                <w:sz w:val="25"/>
                <w:szCs w:val="25"/>
                <w:lang w:val="en-US"/>
              </w:rPr>
            </w:pPr>
            <w:r>
              <w:rPr>
                <w:b/>
                <w:noProof/>
                <w:sz w:val="24"/>
                <w:szCs w:val="24"/>
                <w:lang w:eastAsia="en-IN"/>
              </w:rPr>
              <mc:AlternateContent>
                <mc:Choice Requires="wps">
                  <w:drawing>
                    <wp:anchor distT="0" distB="0" distL="114300" distR="114300" simplePos="0" relativeHeight="251805696" behindDoc="1" locked="0" layoutInCell="1" allowOverlap="1" wp14:anchorId="059583CD" wp14:editId="53EE1621">
                      <wp:simplePos x="0" y="0"/>
                      <wp:positionH relativeFrom="column">
                        <wp:posOffset>828040</wp:posOffset>
                      </wp:positionH>
                      <wp:positionV relativeFrom="paragraph">
                        <wp:posOffset>20320</wp:posOffset>
                      </wp:positionV>
                      <wp:extent cx="184150" cy="167005"/>
                      <wp:effectExtent l="0" t="0" r="25400" b="23495"/>
                      <wp:wrapNone/>
                      <wp:docPr id="150" name="Rectangle 150"/>
                      <wp:cNvGraphicFramePr/>
                      <a:graphic xmlns:a="http://schemas.openxmlformats.org/drawingml/2006/main">
                        <a:graphicData uri="http://schemas.microsoft.com/office/word/2010/wordprocessingShape">
                          <wps:wsp>
                            <wps:cNvSpPr/>
                            <wps:spPr>
                              <a:xfrm>
                                <a:off x="0" y="0"/>
                                <a:ext cx="184150" cy="16705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5126B2" id="Rectangle 150" o:spid="_x0000_s1026" style="position:absolute;margin-left:65.2pt;margin-top:1.6pt;width:14.5pt;height:13.15pt;z-index:-251510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" filled="f" strokecolor="#1f4d78 [1604]" strokeweight="1pt"/>
                  </w:pict>
                </mc:Fallback>
              </mc:AlternateContent>
            </w:r>
            <w:r>
              <w:rPr>
                <w:b/>
                <w:noProof/>
                <w:sz w:val="24"/>
                <w:szCs w:val="24"/>
                <w:lang w:eastAsia="en-IN"/>
              </w:rPr>
              <mc:AlternateContent>
                <mc:Choice Requires="wps">
                  <w:drawing>
                    <wp:anchor distT="0" distB="0" distL="114300" distR="114300" simplePos="0" relativeHeight="251804672" behindDoc="1" locked="0" layoutInCell="1" allowOverlap="1" wp14:anchorId="6FD3D4D7" wp14:editId="2C9928AE">
                      <wp:simplePos x="0" y="0"/>
                      <wp:positionH relativeFrom="column">
                        <wp:posOffset>259715</wp:posOffset>
                      </wp:positionH>
                      <wp:positionV relativeFrom="paragraph">
                        <wp:posOffset>31115</wp:posOffset>
                      </wp:positionV>
                      <wp:extent cx="184150" cy="167005"/>
                      <wp:effectExtent l="0" t="0" r="25400" b="23495"/>
                      <wp:wrapNone/>
                      <wp:docPr id="151" name="Rectangle 151"/>
                      <wp:cNvGraphicFramePr/>
                      <a:graphic xmlns:a="http://schemas.openxmlformats.org/drawingml/2006/main">
                        <a:graphicData uri="http://schemas.microsoft.com/office/word/2010/wordprocessingShape">
                          <wps:wsp>
                            <wps:cNvSpPr/>
                            <wps:spPr>
                              <a:xfrm>
                                <a:off x="0" y="0"/>
                                <a:ext cx="184150" cy="16705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A72030" id="Rectangle 151" o:spid="_x0000_s1026" style="position:absolute;margin-left:20.45pt;margin-top:2.45pt;width:14.5pt;height:13.15pt;z-index:-251511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" filled="f" strokecolor="#1f4d78 [1604]" strokeweight="1pt"/>
                  </w:pict>
                </mc:Fallback>
              </mc:AlternateContent>
            </w:r>
            <w:r w:rsidRPr="0099636F">
              <w:rPr>
                <w:rFonts w:cstheme="minorHAnsi"/>
                <w:sz w:val="25"/>
                <w:szCs w:val="25"/>
                <w:lang w:val="en-US"/>
              </w:rPr>
              <w:t>Yes</w:t>
            </w:r>
            <w:r>
              <w:rPr>
                <w:rFonts w:cstheme="minorHAnsi"/>
                <w:sz w:val="25"/>
                <w:szCs w:val="25"/>
                <w:lang w:val="en-US"/>
              </w:rPr>
              <w:t xml:space="preserve">        </w:t>
            </w:r>
            <w:r w:rsidRPr="0099636F">
              <w:rPr>
                <w:rFonts w:cstheme="minorHAnsi"/>
                <w:sz w:val="25"/>
                <w:szCs w:val="25"/>
                <w:lang w:val="en-US"/>
              </w:rPr>
              <w:t>/ No</w:t>
            </w:r>
          </w:p>
        </w:tc>
      </w:tr>
      <w:tr w:rsidR="00BC5789" w:rsidRPr="0099636F" w:rsidTr="004730C1">
        <w:trPr>
          <w:trHeight w:val="454"/>
        </w:trPr>
        <w:tc>
          <w:tcPr>
            <w:tcW w:w="704" w:type="dxa"/>
            <w:vAlign w:val="center"/>
          </w:tcPr>
          <w:p w:rsidR="00BC5789" w:rsidRPr="0099636F" w:rsidRDefault="00BC5789" w:rsidP="00BC5789">
            <w:pPr>
              <w:ind w:hanging="113"/>
              <w:jc w:val="center"/>
              <w:rPr>
                <w:rFonts w:cstheme="minorHAnsi"/>
                <w:sz w:val="25"/>
                <w:szCs w:val="25"/>
                <w:lang w:val="en-US"/>
              </w:rPr>
            </w:pPr>
            <w:r>
              <w:rPr>
                <w:rFonts w:cstheme="minorHAnsi"/>
                <w:sz w:val="25"/>
                <w:szCs w:val="25"/>
                <w:lang w:val="en-US"/>
              </w:rPr>
              <w:t xml:space="preserve">     ii)</w:t>
            </w:r>
          </w:p>
        </w:tc>
        <w:tc>
          <w:tcPr>
            <w:tcW w:w="3326" w:type="dxa"/>
            <w:vAlign w:val="center"/>
          </w:tcPr>
          <w:p w:rsidR="00BC5789" w:rsidRPr="00850E2A" w:rsidRDefault="00BC5789" w:rsidP="001520DF">
            <w:pPr>
              <w:rPr>
                <w:rFonts w:cstheme="minorHAnsi"/>
                <w:sz w:val="25"/>
                <w:szCs w:val="25"/>
                <w:lang w:val="en-US"/>
              </w:rPr>
            </w:pPr>
            <w:r w:rsidRPr="0099636F">
              <w:rPr>
                <w:rFonts w:cstheme="minorHAnsi"/>
                <w:sz w:val="25"/>
                <w:szCs w:val="25"/>
                <w:lang w:val="en-US"/>
              </w:rPr>
              <w:t>Hostel Subsidy</w:t>
            </w:r>
            <w:r w:rsidRPr="00A51675">
              <w:rPr>
                <w:rFonts w:cstheme="minorHAnsi"/>
                <w:sz w:val="25"/>
                <w:szCs w:val="25"/>
                <w:vertAlign w:val="superscript"/>
                <w:lang w:val="en-US"/>
              </w:rPr>
              <w:t>@</w:t>
            </w:r>
            <w:r w:rsidR="00850E2A">
              <w:rPr>
                <w:rFonts w:cstheme="minorHAnsi"/>
                <w:sz w:val="25"/>
                <w:szCs w:val="25"/>
                <w:vertAlign w:val="superscript"/>
                <w:lang w:val="en-US"/>
              </w:rPr>
              <w:t xml:space="preserve"> </w:t>
            </w:r>
            <w:r w:rsidR="00850E2A" w:rsidRPr="00850E2A">
              <w:rPr>
                <w:rFonts w:cstheme="minorHAnsi"/>
                <w:sz w:val="18"/>
                <w:szCs w:val="25"/>
                <w:lang w:val="en-US"/>
              </w:rPr>
              <w:t>(</w:t>
            </w:r>
            <w:r w:rsidR="001520DF">
              <w:rPr>
                <w:rFonts w:cstheme="minorHAnsi"/>
                <w:sz w:val="18"/>
                <w:szCs w:val="25"/>
                <w:lang w:val="en-US"/>
              </w:rPr>
              <w:t xml:space="preserve"> Pl also </w:t>
            </w:r>
            <w:r w:rsidR="00850E2A" w:rsidRPr="00850E2A">
              <w:rPr>
                <w:rFonts w:cstheme="minorHAnsi"/>
                <w:sz w:val="18"/>
                <w:szCs w:val="25"/>
                <w:lang w:val="en-US"/>
              </w:rPr>
              <w:t xml:space="preserve">mention amount </w:t>
            </w:r>
            <w:r w:rsidR="001520DF">
              <w:rPr>
                <w:rFonts w:cstheme="minorHAnsi"/>
                <w:sz w:val="18"/>
                <w:szCs w:val="25"/>
                <w:lang w:val="en-US"/>
              </w:rPr>
              <w:t>of claim</w:t>
            </w:r>
            <w:r w:rsidR="00850E2A" w:rsidRPr="00850E2A">
              <w:rPr>
                <w:rFonts w:cstheme="minorHAnsi"/>
                <w:sz w:val="18"/>
                <w:szCs w:val="25"/>
                <w:lang w:val="en-US"/>
              </w:rPr>
              <w:t xml:space="preserve"> for this column)</w:t>
            </w:r>
          </w:p>
        </w:tc>
        <w:tc>
          <w:tcPr>
            <w:tcW w:w="1821" w:type="dxa"/>
            <w:vAlign w:val="center"/>
          </w:tcPr>
          <w:p w:rsidR="005224F2" w:rsidRPr="0099636F" w:rsidRDefault="005224F2" w:rsidP="005224F2">
            <w:pPr>
              <w:rPr>
                <w:rFonts w:cstheme="minorHAnsi"/>
                <w:sz w:val="25"/>
                <w:szCs w:val="25"/>
                <w:lang w:val="en-US"/>
              </w:rPr>
            </w:pPr>
            <w:r>
              <w:rPr>
                <w:b/>
                <w:noProof/>
                <w:sz w:val="24"/>
                <w:szCs w:val="24"/>
                <w:lang w:eastAsia="en-IN"/>
              </w:rPr>
              <mc:AlternateContent>
                <mc:Choice Requires="wps">
                  <w:drawing>
                    <wp:anchor distT="0" distB="0" distL="114300" distR="114300" simplePos="0" relativeHeight="251790336" behindDoc="1" locked="0" layoutInCell="1" allowOverlap="1" wp14:anchorId="059583CD" wp14:editId="53EE1621">
                      <wp:simplePos x="0" y="0"/>
                      <wp:positionH relativeFrom="column">
                        <wp:posOffset>828040</wp:posOffset>
                      </wp:positionH>
                      <wp:positionV relativeFrom="paragraph">
                        <wp:posOffset>20320</wp:posOffset>
                      </wp:positionV>
                      <wp:extent cx="184150" cy="167005"/>
                      <wp:effectExtent l="0" t="0" r="25400" b="23495"/>
                      <wp:wrapNone/>
                      <wp:docPr id="140" name="Rectangle 140"/>
                      <wp:cNvGraphicFramePr/>
                      <a:graphic xmlns:a="http://schemas.openxmlformats.org/drawingml/2006/main">
                        <a:graphicData uri="http://schemas.microsoft.com/office/word/2010/wordprocessingShape">
                          <wps:wsp>
                            <wps:cNvSpPr/>
                            <wps:spPr>
                              <a:xfrm>
                                <a:off x="0" y="0"/>
                                <a:ext cx="184150" cy="16705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D7A964" id="Rectangle 140" o:spid="_x0000_s1026" style="position:absolute;margin-left:65.2pt;margin-top:1.6pt;width:14.5pt;height:13.15pt;z-index:-251526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" filled="f" strokecolor="#1f4d78 [1604]" strokeweight="1pt"/>
                  </w:pict>
                </mc:Fallback>
              </mc:AlternateContent>
            </w:r>
            <w:r>
              <w:rPr>
                <w:b/>
                <w:noProof/>
                <w:sz w:val="24"/>
                <w:szCs w:val="24"/>
                <w:lang w:eastAsia="en-IN"/>
              </w:rPr>
              <mc:AlternateContent>
                <mc:Choice Requires="wps">
                  <w:drawing>
                    <wp:anchor distT="0" distB="0" distL="114300" distR="114300" simplePos="0" relativeHeight="251789312" behindDoc="1" locked="0" layoutInCell="1" allowOverlap="1" wp14:anchorId="6FD3D4D7" wp14:editId="2C9928AE">
                      <wp:simplePos x="0" y="0"/>
                      <wp:positionH relativeFrom="column">
                        <wp:posOffset>259715</wp:posOffset>
                      </wp:positionH>
                      <wp:positionV relativeFrom="paragraph">
                        <wp:posOffset>31115</wp:posOffset>
                      </wp:positionV>
                      <wp:extent cx="184150" cy="167005"/>
                      <wp:effectExtent l="0" t="0" r="25400" b="23495"/>
                      <wp:wrapNone/>
                      <wp:docPr id="141" name="Rectangle 141"/>
                      <wp:cNvGraphicFramePr/>
                      <a:graphic xmlns:a="http://schemas.openxmlformats.org/drawingml/2006/main">
                        <a:graphicData uri="http://schemas.microsoft.com/office/word/2010/wordprocessingShape">
                          <wps:wsp>
                            <wps:cNvSpPr/>
                            <wps:spPr>
                              <a:xfrm>
                                <a:off x="0" y="0"/>
                                <a:ext cx="184150" cy="16705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69131D" id="Rectangle 141" o:spid="_x0000_s1026" style="position:absolute;margin-left:20.45pt;margin-top:2.45pt;width:14.5pt;height:13.15pt;z-index:-25152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" filled="f" strokecolor="#1f4d78 [1604]" strokeweight="1pt"/>
                  </w:pict>
                </mc:Fallback>
              </mc:AlternateContent>
            </w:r>
            <w:r w:rsidRPr="0099636F">
              <w:rPr>
                <w:rFonts w:cstheme="minorHAnsi"/>
                <w:sz w:val="25"/>
                <w:szCs w:val="25"/>
                <w:lang w:val="en-US"/>
              </w:rPr>
              <w:t>Yes</w:t>
            </w:r>
            <w:r>
              <w:rPr>
                <w:rFonts w:cstheme="minorHAnsi"/>
                <w:sz w:val="25"/>
                <w:szCs w:val="25"/>
                <w:lang w:val="en-US"/>
              </w:rPr>
              <w:t xml:space="preserve">        </w:t>
            </w:r>
            <w:r w:rsidRPr="0099636F">
              <w:rPr>
                <w:rFonts w:cstheme="minorHAnsi"/>
                <w:sz w:val="25"/>
                <w:szCs w:val="25"/>
                <w:lang w:val="en-US"/>
              </w:rPr>
              <w:t>/ No</w:t>
            </w:r>
          </w:p>
          <w:p w:rsidR="00BC5789" w:rsidRPr="0099636F" w:rsidRDefault="005224F2" w:rsidP="00BC5789">
            <w:pPr>
              <w:rPr>
                <w:rFonts w:cstheme="minorHAnsi"/>
                <w:sz w:val="25"/>
                <w:szCs w:val="25"/>
                <w:lang w:val="en-US"/>
              </w:rPr>
            </w:pPr>
            <w:r>
              <w:rPr>
                <w:rFonts w:cstheme="minorHAnsi"/>
                <w:sz w:val="25"/>
                <w:szCs w:val="25"/>
                <w:lang w:val="en-US"/>
              </w:rPr>
              <w:t xml:space="preserve">Rs. </w:t>
            </w:r>
          </w:p>
        </w:tc>
        <w:tc>
          <w:tcPr>
            <w:tcW w:w="1821" w:type="dxa"/>
            <w:vAlign w:val="center"/>
          </w:tcPr>
          <w:p w:rsidR="005224F2" w:rsidRPr="0099636F" w:rsidRDefault="005224F2" w:rsidP="005224F2">
            <w:pPr>
              <w:rPr>
                <w:rFonts w:cstheme="minorHAnsi"/>
                <w:sz w:val="25"/>
                <w:szCs w:val="25"/>
                <w:lang w:val="en-US"/>
              </w:rPr>
            </w:pPr>
            <w:r>
              <w:rPr>
                <w:b/>
                <w:noProof/>
                <w:sz w:val="24"/>
                <w:szCs w:val="24"/>
                <w:lang w:eastAsia="en-IN"/>
              </w:rPr>
              <mc:AlternateContent>
                <mc:Choice Requires="wps">
                  <w:drawing>
                    <wp:anchor distT="0" distB="0" distL="114300" distR="114300" simplePos="0" relativeHeight="251793408" behindDoc="1" locked="0" layoutInCell="1" allowOverlap="1" wp14:anchorId="059583CD" wp14:editId="53EE1621">
                      <wp:simplePos x="0" y="0"/>
                      <wp:positionH relativeFrom="column">
                        <wp:posOffset>828040</wp:posOffset>
                      </wp:positionH>
                      <wp:positionV relativeFrom="paragraph">
                        <wp:posOffset>20320</wp:posOffset>
                      </wp:positionV>
                      <wp:extent cx="184150" cy="167005"/>
                      <wp:effectExtent l="0" t="0" r="25400" b="23495"/>
                      <wp:wrapNone/>
                      <wp:docPr id="142" name="Rectangle 142"/>
                      <wp:cNvGraphicFramePr/>
                      <a:graphic xmlns:a="http://schemas.openxmlformats.org/drawingml/2006/main">
                        <a:graphicData uri="http://schemas.microsoft.com/office/word/2010/wordprocessingShape">
                          <wps:wsp>
                            <wps:cNvSpPr/>
                            <wps:spPr>
                              <a:xfrm>
                                <a:off x="0" y="0"/>
                                <a:ext cx="184150" cy="16705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8FCCFD" id="Rectangle 142" o:spid="_x0000_s1026" style="position:absolute;margin-left:65.2pt;margin-top:1.6pt;width:14.5pt;height:13.15pt;z-index:-25152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" filled="f" strokecolor="#1f4d78 [1604]" strokeweight="1pt"/>
                  </w:pict>
                </mc:Fallback>
              </mc:AlternateContent>
            </w:r>
            <w:r>
              <w:rPr>
                <w:b/>
                <w:noProof/>
                <w:sz w:val="24"/>
                <w:szCs w:val="24"/>
                <w:lang w:eastAsia="en-IN"/>
              </w:rPr>
              <mc:AlternateContent>
                <mc:Choice Requires="wps">
                  <w:drawing>
                    <wp:anchor distT="0" distB="0" distL="114300" distR="114300" simplePos="0" relativeHeight="251792384" behindDoc="1" locked="0" layoutInCell="1" allowOverlap="1" wp14:anchorId="6FD3D4D7" wp14:editId="2C9928AE">
                      <wp:simplePos x="0" y="0"/>
                      <wp:positionH relativeFrom="column">
                        <wp:posOffset>259715</wp:posOffset>
                      </wp:positionH>
                      <wp:positionV relativeFrom="paragraph">
                        <wp:posOffset>31115</wp:posOffset>
                      </wp:positionV>
                      <wp:extent cx="184150" cy="167005"/>
                      <wp:effectExtent l="0" t="0" r="25400" b="23495"/>
                      <wp:wrapNone/>
                      <wp:docPr id="143" name="Rectangle 143"/>
                      <wp:cNvGraphicFramePr/>
                      <a:graphic xmlns:a="http://schemas.openxmlformats.org/drawingml/2006/main">
                        <a:graphicData uri="http://schemas.microsoft.com/office/word/2010/wordprocessingShape">
                          <wps:wsp>
                            <wps:cNvSpPr/>
                            <wps:spPr>
                              <a:xfrm>
                                <a:off x="0" y="0"/>
                                <a:ext cx="184150" cy="16705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8BF9CA" id="Rectangle 143" o:spid="_x0000_s1026" style="position:absolute;margin-left:20.45pt;margin-top:2.45pt;width:14.5pt;height:13.15pt;z-index:-25152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" filled="f" strokecolor="#1f4d78 [1604]" strokeweight="1pt"/>
                  </w:pict>
                </mc:Fallback>
              </mc:AlternateContent>
            </w:r>
            <w:r w:rsidRPr="0099636F">
              <w:rPr>
                <w:rFonts w:cstheme="minorHAnsi"/>
                <w:sz w:val="25"/>
                <w:szCs w:val="25"/>
                <w:lang w:val="en-US"/>
              </w:rPr>
              <w:t>Yes</w:t>
            </w:r>
            <w:r>
              <w:rPr>
                <w:rFonts w:cstheme="minorHAnsi"/>
                <w:sz w:val="25"/>
                <w:szCs w:val="25"/>
                <w:lang w:val="en-US"/>
              </w:rPr>
              <w:t xml:space="preserve">        </w:t>
            </w:r>
            <w:r w:rsidRPr="0099636F">
              <w:rPr>
                <w:rFonts w:cstheme="minorHAnsi"/>
                <w:sz w:val="25"/>
                <w:szCs w:val="25"/>
                <w:lang w:val="en-US"/>
              </w:rPr>
              <w:t>/ No</w:t>
            </w:r>
          </w:p>
          <w:p w:rsidR="00BC5789" w:rsidRPr="0099636F" w:rsidRDefault="005224F2" w:rsidP="005224F2">
            <w:pPr>
              <w:rPr>
                <w:rFonts w:cstheme="minorHAnsi"/>
                <w:sz w:val="25"/>
                <w:szCs w:val="25"/>
                <w:lang w:val="en-US"/>
              </w:rPr>
            </w:pPr>
            <w:r>
              <w:rPr>
                <w:rFonts w:cstheme="minorHAnsi"/>
                <w:sz w:val="25"/>
                <w:szCs w:val="25"/>
                <w:lang w:val="en-US"/>
              </w:rPr>
              <w:t>Rs.</w:t>
            </w:r>
          </w:p>
        </w:tc>
        <w:tc>
          <w:tcPr>
            <w:tcW w:w="1821" w:type="dxa"/>
            <w:vAlign w:val="center"/>
          </w:tcPr>
          <w:p w:rsidR="005224F2" w:rsidRPr="0099636F" w:rsidRDefault="005224F2" w:rsidP="005224F2">
            <w:pPr>
              <w:rPr>
                <w:rFonts w:cstheme="minorHAnsi"/>
                <w:sz w:val="25"/>
                <w:szCs w:val="25"/>
                <w:lang w:val="en-US"/>
              </w:rPr>
            </w:pPr>
            <w:r>
              <w:rPr>
                <w:b/>
                <w:noProof/>
                <w:sz w:val="24"/>
                <w:szCs w:val="24"/>
                <w:lang w:eastAsia="en-IN"/>
              </w:rPr>
              <mc:AlternateContent>
                <mc:Choice Requires="wps">
                  <w:drawing>
                    <wp:anchor distT="0" distB="0" distL="114300" distR="114300" simplePos="0" relativeHeight="251796480" behindDoc="1" locked="0" layoutInCell="1" allowOverlap="1" wp14:anchorId="059583CD" wp14:editId="53EE1621">
                      <wp:simplePos x="0" y="0"/>
                      <wp:positionH relativeFrom="column">
                        <wp:posOffset>828040</wp:posOffset>
                      </wp:positionH>
                      <wp:positionV relativeFrom="paragraph">
                        <wp:posOffset>20320</wp:posOffset>
                      </wp:positionV>
                      <wp:extent cx="184150" cy="167005"/>
                      <wp:effectExtent l="0" t="0" r="25400" b="23495"/>
                      <wp:wrapNone/>
                      <wp:docPr id="144" name="Rectangle 144"/>
                      <wp:cNvGraphicFramePr/>
                      <a:graphic xmlns:a="http://schemas.openxmlformats.org/drawingml/2006/main">
                        <a:graphicData uri="http://schemas.microsoft.com/office/word/2010/wordprocessingShape">
                          <wps:wsp>
                            <wps:cNvSpPr/>
                            <wps:spPr>
                              <a:xfrm>
                                <a:off x="0" y="0"/>
                                <a:ext cx="184150" cy="16705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2ADEF6" id="Rectangle 144" o:spid="_x0000_s1026" style="position:absolute;margin-left:65.2pt;margin-top:1.6pt;width:14.5pt;height:13.15pt;z-index:-25152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" filled="f" strokecolor="#1f4d78 [1604]" strokeweight="1pt"/>
                  </w:pict>
                </mc:Fallback>
              </mc:AlternateContent>
            </w:r>
            <w:r>
              <w:rPr>
                <w:b/>
                <w:noProof/>
                <w:sz w:val="24"/>
                <w:szCs w:val="24"/>
                <w:lang w:eastAsia="en-IN"/>
              </w:rPr>
              <mc:AlternateContent>
                <mc:Choice Requires="wps">
                  <w:drawing>
                    <wp:anchor distT="0" distB="0" distL="114300" distR="114300" simplePos="0" relativeHeight="251795456" behindDoc="1" locked="0" layoutInCell="1" allowOverlap="1" wp14:anchorId="6FD3D4D7" wp14:editId="2C9928AE">
                      <wp:simplePos x="0" y="0"/>
                      <wp:positionH relativeFrom="column">
                        <wp:posOffset>259715</wp:posOffset>
                      </wp:positionH>
                      <wp:positionV relativeFrom="paragraph">
                        <wp:posOffset>31115</wp:posOffset>
                      </wp:positionV>
                      <wp:extent cx="184150" cy="167005"/>
                      <wp:effectExtent l="0" t="0" r="25400" b="23495"/>
                      <wp:wrapNone/>
                      <wp:docPr id="145" name="Rectangle 145"/>
                      <wp:cNvGraphicFramePr/>
                      <a:graphic xmlns:a="http://schemas.openxmlformats.org/drawingml/2006/main">
                        <a:graphicData uri="http://schemas.microsoft.com/office/word/2010/wordprocessingShape">
                          <wps:wsp>
                            <wps:cNvSpPr/>
                            <wps:spPr>
                              <a:xfrm>
                                <a:off x="0" y="0"/>
                                <a:ext cx="184150" cy="16705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4428E6" id="Rectangle 145" o:spid="_x0000_s1026" style="position:absolute;margin-left:20.45pt;margin-top:2.45pt;width:14.5pt;height:13.15pt;z-index:-25152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" filled="f" strokecolor="#1f4d78 [1604]" strokeweight="1pt"/>
                  </w:pict>
                </mc:Fallback>
              </mc:AlternateContent>
            </w:r>
            <w:r w:rsidRPr="0099636F">
              <w:rPr>
                <w:rFonts w:cstheme="minorHAnsi"/>
                <w:sz w:val="25"/>
                <w:szCs w:val="25"/>
                <w:lang w:val="en-US"/>
              </w:rPr>
              <w:t>Yes</w:t>
            </w:r>
            <w:r>
              <w:rPr>
                <w:rFonts w:cstheme="minorHAnsi"/>
                <w:sz w:val="25"/>
                <w:szCs w:val="25"/>
                <w:lang w:val="en-US"/>
              </w:rPr>
              <w:t xml:space="preserve">        </w:t>
            </w:r>
            <w:r w:rsidRPr="0099636F">
              <w:rPr>
                <w:rFonts w:cstheme="minorHAnsi"/>
                <w:sz w:val="25"/>
                <w:szCs w:val="25"/>
                <w:lang w:val="en-US"/>
              </w:rPr>
              <w:t>/ No</w:t>
            </w:r>
          </w:p>
          <w:p w:rsidR="00BC5789" w:rsidRPr="0099636F" w:rsidRDefault="005224F2" w:rsidP="005224F2">
            <w:pPr>
              <w:rPr>
                <w:rFonts w:cstheme="minorHAnsi"/>
                <w:sz w:val="25"/>
                <w:szCs w:val="25"/>
                <w:lang w:val="en-US"/>
              </w:rPr>
            </w:pPr>
            <w:r>
              <w:rPr>
                <w:rFonts w:cstheme="minorHAnsi"/>
                <w:sz w:val="25"/>
                <w:szCs w:val="25"/>
                <w:lang w:val="en-US"/>
              </w:rPr>
              <w:t>Rs.</w:t>
            </w:r>
          </w:p>
        </w:tc>
      </w:tr>
      <w:tr w:rsidR="00BC5789" w:rsidRPr="0099636F" w:rsidTr="004730C1">
        <w:trPr>
          <w:trHeight w:val="454"/>
        </w:trPr>
        <w:tc>
          <w:tcPr>
            <w:tcW w:w="704" w:type="dxa"/>
            <w:vAlign w:val="center"/>
          </w:tcPr>
          <w:p w:rsidR="00BC5789" w:rsidRPr="0099636F" w:rsidRDefault="00BC5789" w:rsidP="00BC5789">
            <w:pPr>
              <w:ind w:hanging="113"/>
              <w:jc w:val="center"/>
              <w:rPr>
                <w:rFonts w:cstheme="minorHAnsi"/>
                <w:sz w:val="25"/>
                <w:szCs w:val="25"/>
                <w:lang w:val="en-US"/>
              </w:rPr>
            </w:pPr>
            <w:r>
              <w:rPr>
                <w:rFonts w:cstheme="minorHAnsi"/>
                <w:sz w:val="25"/>
                <w:szCs w:val="25"/>
                <w:lang w:val="en-US"/>
              </w:rPr>
              <w:t xml:space="preserve">     iii)</w:t>
            </w:r>
          </w:p>
        </w:tc>
        <w:tc>
          <w:tcPr>
            <w:tcW w:w="3326" w:type="dxa"/>
            <w:vAlign w:val="center"/>
          </w:tcPr>
          <w:p w:rsidR="00BC5789" w:rsidRPr="0099636F" w:rsidRDefault="00BC5789" w:rsidP="00BC5789">
            <w:pPr>
              <w:rPr>
                <w:rFonts w:cstheme="minorHAnsi"/>
                <w:sz w:val="25"/>
                <w:szCs w:val="25"/>
                <w:lang w:val="en-US"/>
              </w:rPr>
            </w:pPr>
            <w:proofErr w:type="spellStart"/>
            <w:r w:rsidRPr="0099636F">
              <w:rPr>
                <w:rFonts w:cstheme="minorHAnsi"/>
                <w:sz w:val="25"/>
                <w:szCs w:val="25"/>
                <w:lang w:val="en-US"/>
              </w:rPr>
              <w:t>Divyang</w:t>
            </w:r>
            <w:proofErr w:type="spellEnd"/>
            <w:r w:rsidRPr="0099636F">
              <w:rPr>
                <w:rFonts w:cstheme="minorHAnsi"/>
                <w:sz w:val="25"/>
                <w:szCs w:val="25"/>
                <w:lang w:val="en-US"/>
              </w:rPr>
              <w:t xml:space="preserve"> Child </w:t>
            </w:r>
            <w:r w:rsidRPr="00BC5789">
              <w:rPr>
                <w:rFonts w:cstheme="minorHAnsi"/>
                <w:b/>
                <w:sz w:val="25"/>
                <w:szCs w:val="25"/>
                <w:lang w:val="en-US"/>
              </w:rPr>
              <w:t>(</w:t>
            </w:r>
            <w:r w:rsidR="00CD68F1" w:rsidRPr="00CD68F1">
              <w:rPr>
                <w:rFonts w:cstheme="minorHAnsi"/>
                <w:b/>
                <w:lang w:val="en-US"/>
              </w:rPr>
              <w:t xml:space="preserve">if yes, </w:t>
            </w:r>
            <w:r w:rsidRPr="00CD68F1">
              <w:rPr>
                <w:rFonts w:cstheme="minorHAnsi"/>
                <w:b/>
                <w:lang w:val="en-US"/>
              </w:rPr>
              <w:t>enclose the proof of certificate</w:t>
            </w:r>
            <w:r w:rsidRPr="00CD68F1">
              <w:rPr>
                <w:rFonts w:cstheme="minorHAnsi"/>
                <w:lang w:val="en-US"/>
              </w:rPr>
              <w:t>)</w:t>
            </w:r>
          </w:p>
        </w:tc>
        <w:tc>
          <w:tcPr>
            <w:tcW w:w="1821" w:type="dxa"/>
            <w:vAlign w:val="center"/>
          </w:tcPr>
          <w:p w:rsidR="005224F2" w:rsidRPr="0099636F" w:rsidRDefault="005224F2" w:rsidP="005224F2">
            <w:pPr>
              <w:rPr>
                <w:rFonts w:cstheme="minorHAnsi"/>
                <w:sz w:val="25"/>
                <w:szCs w:val="25"/>
                <w:lang w:val="en-US"/>
              </w:rPr>
            </w:pPr>
            <w:r>
              <w:rPr>
                <w:b/>
                <w:noProof/>
                <w:sz w:val="24"/>
                <w:szCs w:val="24"/>
                <w:lang w:eastAsia="en-IN"/>
              </w:rPr>
              <mc:AlternateContent>
                <mc:Choice Requires="wps">
                  <w:drawing>
                    <wp:anchor distT="0" distB="0" distL="114300" distR="114300" simplePos="0" relativeHeight="251808768" behindDoc="1" locked="0" layoutInCell="1" allowOverlap="1" wp14:anchorId="059583CD" wp14:editId="53EE1621">
                      <wp:simplePos x="0" y="0"/>
                      <wp:positionH relativeFrom="column">
                        <wp:posOffset>828040</wp:posOffset>
                      </wp:positionH>
                      <wp:positionV relativeFrom="paragraph">
                        <wp:posOffset>20320</wp:posOffset>
                      </wp:positionV>
                      <wp:extent cx="184150" cy="167005"/>
                      <wp:effectExtent l="0" t="0" r="25400" b="23495"/>
                      <wp:wrapNone/>
                      <wp:docPr id="152" name="Rectangle 152"/>
                      <wp:cNvGraphicFramePr/>
                      <a:graphic xmlns:a="http://schemas.openxmlformats.org/drawingml/2006/main">
                        <a:graphicData uri="http://schemas.microsoft.com/office/word/2010/wordprocessingShape">
                          <wps:wsp>
                            <wps:cNvSpPr/>
                            <wps:spPr>
                              <a:xfrm>
                                <a:off x="0" y="0"/>
                                <a:ext cx="184150" cy="16705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F9F13B" id="Rectangle 152" o:spid="_x0000_s1026" style="position:absolute;margin-left:65.2pt;margin-top:1.6pt;width:14.5pt;height:13.15pt;z-index:-25150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" filled="f" strokecolor="#1f4d78 [1604]" strokeweight="1pt"/>
                  </w:pict>
                </mc:Fallback>
              </mc:AlternateContent>
            </w:r>
            <w:r>
              <w:rPr>
                <w:b/>
                <w:noProof/>
                <w:sz w:val="24"/>
                <w:szCs w:val="24"/>
                <w:lang w:eastAsia="en-IN"/>
              </w:rPr>
              <mc:AlternateContent>
                <mc:Choice Requires="wps">
                  <w:drawing>
                    <wp:anchor distT="0" distB="0" distL="114300" distR="114300" simplePos="0" relativeHeight="251807744" behindDoc="1" locked="0" layoutInCell="1" allowOverlap="1" wp14:anchorId="6FD3D4D7" wp14:editId="2C9928AE">
                      <wp:simplePos x="0" y="0"/>
                      <wp:positionH relativeFrom="column">
                        <wp:posOffset>259715</wp:posOffset>
                      </wp:positionH>
                      <wp:positionV relativeFrom="paragraph">
                        <wp:posOffset>31115</wp:posOffset>
                      </wp:positionV>
                      <wp:extent cx="184150" cy="167005"/>
                      <wp:effectExtent l="0" t="0" r="25400" b="23495"/>
                      <wp:wrapNone/>
                      <wp:docPr id="153" name="Rectangle 153"/>
                      <wp:cNvGraphicFramePr/>
                      <a:graphic xmlns:a="http://schemas.openxmlformats.org/drawingml/2006/main">
                        <a:graphicData uri="http://schemas.microsoft.com/office/word/2010/wordprocessingShape">
                          <wps:wsp>
                            <wps:cNvSpPr/>
                            <wps:spPr>
                              <a:xfrm>
                                <a:off x="0" y="0"/>
                                <a:ext cx="184150" cy="16705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907D3C" id="Rectangle 153" o:spid="_x0000_s1026" style="position:absolute;margin-left:20.45pt;margin-top:2.45pt;width:14.5pt;height:13.15pt;z-index:-251508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" filled="f" strokecolor="#1f4d78 [1604]" strokeweight="1pt"/>
                  </w:pict>
                </mc:Fallback>
              </mc:AlternateContent>
            </w:r>
            <w:r w:rsidRPr="0099636F">
              <w:rPr>
                <w:rFonts w:cstheme="minorHAnsi"/>
                <w:sz w:val="25"/>
                <w:szCs w:val="25"/>
                <w:lang w:val="en-US"/>
              </w:rPr>
              <w:t>Yes</w:t>
            </w:r>
            <w:r>
              <w:rPr>
                <w:rFonts w:cstheme="minorHAnsi"/>
                <w:sz w:val="25"/>
                <w:szCs w:val="25"/>
                <w:lang w:val="en-US"/>
              </w:rPr>
              <w:t xml:space="preserve">        </w:t>
            </w:r>
            <w:r w:rsidRPr="0099636F">
              <w:rPr>
                <w:rFonts w:cstheme="minorHAnsi"/>
                <w:sz w:val="25"/>
                <w:szCs w:val="25"/>
                <w:lang w:val="en-US"/>
              </w:rPr>
              <w:t>/ No</w:t>
            </w:r>
          </w:p>
          <w:p w:rsidR="00BC5789" w:rsidRPr="0099636F" w:rsidRDefault="00BC5789" w:rsidP="00BC5789">
            <w:pPr>
              <w:rPr>
                <w:rFonts w:cstheme="minorHAnsi"/>
                <w:sz w:val="25"/>
                <w:szCs w:val="25"/>
                <w:lang w:val="en-US"/>
              </w:rPr>
            </w:pPr>
          </w:p>
        </w:tc>
        <w:tc>
          <w:tcPr>
            <w:tcW w:w="1821" w:type="dxa"/>
            <w:vAlign w:val="center"/>
          </w:tcPr>
          <w:p w:rsidR="005224F2" w:rsidRPr="0099636F" w:rsidRDefault="005224F2" w:rsidP="005224F2">
            <w:pPr>
              <w:rPr>
                <w:rFonts w:cstheme="minorHAnsi"/>
                <w:sz w:val="25"/>
                <w:szCs w:val="25"/>
                <w:lang w:val="en-US"/>
              </w:rPr>
            </w:pPr>
            <w:r>
              <w:rPr>
                <w:b/>
                <w:noProof/>
                <w:sz w:val="24"/>
                <w:szCs w:val="24"/>
                <w:lang w:eastAsia="en-IN"/>
              </w:rPr>
              <mc:AlternateContent>
                <mc:Choice Requires="wps">
                  <w:drawing>
                    <wp:anchor distT="0" distB="0" distL="114300" distR="114300" simplePos="0" relativeHeight="251811840" behindDoc="1" locked="0" layoutInCell="1" allowOverlap="1" wp14:anchorId="059583CD" wp14:editId="53EE1621">
                      <wp:simplePos x="0" y="0"/>
                      <wp:positionH relativeFrom="column">
                        <wp:posOffset>828040</wp:posOffset>
                      </wp:positionH>
                      <wp:positionV relativeFrom="paragraph">
                        <wp:posOffset>20320</wp:posOffset>
                      </wp:positionV>
                      <wp:extent cx="184150" cy="167005"/>
                      <wp:effectExtent l="0" t="0" r="25400" b="23495"/>
                      <wp:wrapNone/>
                      <wp:docPr id="154" name="Rectangle 154"/>
                      <wp:cNvGraphicFramePr/>
                      <a:graphic xmlns:a="http://schemas.openxmlformats.org/drawingml/2006/main">
                        <a:graphicData uri="http://schemas.microsoft.com/office/word/2010/wordprocessingShape">
                          <wps:wsp>
                            <wps:cNvSpPr/>
                            <wps:spPr>
                              <a:xfrm>
                                <a:off x="0" y="0"/>
                                <a:ext cx="184150" cy="16705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CF4AE9" id="Rectangle 154" o:spid="_x0000_s1026" style="position:absolute;margin-left:65.2pt;margin-top:1.6pt;width:14.5pt;height:13.15pt;z-index:-25150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" filled="f" strokecolor="#1f4d78 [1604]" strokeweight="1pt"/>
                  </w:pict>
                </mc:Fallback>
              </mc:AlternateContent>
            </w:r>
            <w:r>
              <w:rPr>
                <w:b/>
                <w:noProof/>
                <w:sz w:val="24"/>
                <w:szCs w:val="24"/>
                <w:lang w:eastAsia="en-IN"/>
              </w:rPr>
              <mc:AlternateContent>
                <mc:Choice Requires="wps">
                  <w:drawing>
                    <wp:anchor distT="0" distB="0" distL="114300" distR="114300" simplePos="0" relativeHeight="251810816" behindDoc="1" locked="0" layoutInCell="1" allowOverlap="1" wp14:anchorId="6FD3D4D7" wp14:editId="2C9928AE">
                      <wp:simplePos x="0" y="0"/>
                      <wp:positionH relativeFrom="column">
                        <wp:posOffset>259715</wp:posOffset>
                      </wp:positionH>
                      <wp:positionV relativeFrom="paragraph">
                        <wp:posOffset>31115</wp:posOffset>
                      </wp:positionV>
                      <wp:extent cx="184150" cy="167005"/>
                      <wp:effectExtent l="0" t="0" r="25400" b="23495"/>
                      <wp:wrapNone/>
                      <wp:docPr id="155" name="Rectangle 155"/>
                      <wp:cNvGraphicFramePr/>
                      <a:graphic xmlns:a="http://schemas.openxmlformats.org/drawingml/2006/main">
                        <a:graphicData uri="http://schemas.microsoft.com/office/word/2010/wordprocessingShape">
                          <wps:wsp>
                            <wps:cNvSpPr/>
                            <wps:spPr>
                              <a:xfrm>
                                <a:off x="0" y="0"/>
                                <a:ext cx="184150" cy="16705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47CA22" id="Rectangle 155" o:spid="_x0000_s1026" style="position:absolute;margin-left:20.45pt;margin-top:2.45pt;width:14.5pt;height:13.15pt;z-index:-25150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" filled="f" strokecolor="#1f4d78 [1604]" strokeweight="1pt"/>
                  </w:pict>
                </mc:Fallback>
              </mc:AlternateContent>
            </w:r>
            <w:r w:rsidRPr="0099636F">
              <w:rPr>
                <w:rFonts w:cstheme="minorHAnsi"/>
                <w:sz w:val="25"/>
                <w:szCs w:val="25"/>
                <w:lang w:val="en-US"/>
              </w:rPr>
              <w:t>Yes</w:t>
            </w:r>
            <w:r>
              <w:rPr>
                <w:rFonts w:cstheme="minorHAnsi"/>
                <w:sz w:val="25"/>
                <w:szCs w:val="25"/>
                <w:lang w:val="en-US"/>
              </w:rPr>
              <w:t xml:space="preserve">        </w:t>
            </w:r>
            <w:r w:rsidRPr="0099636F">
              <w:rPr>
                <w:rFonts w:cstheme="minorHAnsi"/>
                <w:sz w:val="25"/>
                <w:szCs w:val="25"/>
                <w:lang w:val="en-US"/>
              </w:rPr>
              <w:t>/ No</w:t>
            </w:r>
          </w:p>
          <w:p w:rsidR="00BC5789" w:rsidRPr="0099636F" w:rsidRDefault="00BC5789" w:rsidP="00BC5789">
            <w:pPr>
              <w:jc w:val="center"/>
              <w:rPr>
                <w:rFonts w:cstheme="minorHAnsi"/>
                <w:sz w:val="25"/>
                <w:szCs w:val="25"/>
                <w:lang w:val="en-US"/>
              </w:rPr>
            </w:pPr>
          </w:p>
        </w:tc>
        <w:tc>
          <w:tcPr>
            <w:tcW w:w="1821" w:type="dxa"/>
            <w:vAlign w:val="center"/>
          </w:tcPr>
          <w:p w:rsidR="005224F2" w:rsidRPr="0099636F" w:rsidRDefault="005224F2" w:rsidP="005224F2">
            <w:pPr>
              <w:rPr>
                <w:rFonts w:cstheme="minorHAnsi"/>
                <w:sz w:val="25"/>
                <w:szCs w:val="25"/>
                <w:lang w:val="en-US"/>
              </w:rPr>
            </w:pPr>
            <w:r>
              <w:rPr>
                <w:b/>
                <w:noProof/>
                <w:sz w:val="24"/>
                <w:szCs w:val="24"/>
                <w:lang w:eastAsia="en-IN"/>
              </w:rPr>
              <mc:AlternateContent>
                <mc:Choice Requires="wps">
                  <w:drawing>
                    <wp:anchor distT="0" distB="0" distL="114300" distR="114300" simplePos="0" relativeHeight="251814912" behindDoc="1" locked="0" layoutInCell="1" allowOverlap="1" wp14:anchorId="059583CD" wp14:editId="53EE1621">
                      <wp:simplePos x="0" y="0"/>
                      <wp:positionH relativeFrom="column">
                        <wp:posOffset>828040</wp:posOffset>
                      </wp:positionH>
                      <wp:positionV relativeFrom="paragraph">
                        <wp:posOffset>20320</wp:posOffset>
                      </wp:positionV>
                      <wp:extent cx="184150" cy="167005"/>
                      <wp:effectExtent l="0" t="0" r="25400" b="23495"/>
                      <wp:wrapNone/>
                      <wp:docPr id="156" name="Rectangle 156"/>
                      <wp:cNvGraphicFramePr/>
                      <a:graphic xmlns:a="http://schemas.openxmlformats.org/drawingml/2006/main">
                        <a:graphicData uri="http://schemas.microsoft.com/office/word/2010/wordprocessingShape">
                          <wps:wsp>
                            <wps:cNvSpPr/>
                            <wps:spPr>
                              <a:xfrm>
                                <a:off x="0" y="0"/>
                                <a:ext cx="184150" cy="16705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B364D5" id="Rectangle 156" o:spid="_x0000_s1026" style="position:absolute;margin-left:65.2pt;margin-top:1.6pt;width:14.5pt;height:13.15pt;z-index:-25150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" filled="f" strokecolor="#1f4d78 [1604]" strokeweight="1pt"/>
                  </w:pict>
                </mc:Fallback>
              </mc:AlternateContent>
            </w:r>
            <w:r>
              <w:rPr>
                <w:b/>
                <w:noProof/>
                <w:sz w:val="24"/>
                <w:szCs w:val="24"/>
                <w:lang w:eastAsia="en-IN"/>
              </w:rPr>
              <mc:AlternateContent>
                <mc:Choice Requires="wps">
                  <w:drawing>
                    <wp:anchor distT="0" distB="0" distL="114300" distR="114300" simplePos="0" relativeHeight="251813888" behindDoc="1" locked="0" layoutInCell="1" allowOverlap="1" wp14:anchorId="6FD3D4D7" wp14:editId="2C9928AE">
                      <wp:simplePos x="0" y="0"/>
                      <wp:positionH relativeFrom="column">
                        <wp:posOffset>259715</wp:posOffset>
                      </wp:positionH>
                      <wp:positionV relativeFrom="paragraph">
                        <wp:posOffset>31115</wp:posOffset>
                      </wp:positionV>
                      <wp:extent cx="184150" cy="167005"/>
                      <wp:effectExtent l="0" t="0" r="25400" b="23495"/>
                      <wp:wrapNone/>
                      <wp:docPr id="157" name="Rectangle 157"/>
                      <wp:cNvGraphicFramePr/>
                      <a:graphic xmlns:a="http://schemas.openxmlformats.org/drawingml/2006/main">
                        <a:graphicData uri="http://schemas.microsoft.com/office/word/2010/wordprocessingShape">
                          <wps:wsp>
                            <wps:cNvSpPr/>
                            <wps:spPr>
                              <a:xfrm>
                                <a:off x="0" y="0"/>
                                <a:ext cx="184150" cy="16705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1C806A" id="Rectangle 157" o:spid="_x0000_s1026" style="position:absolute;margin-left:20.45pt;margin-top:2.45pt;width:14.5pt;height:13.15pt;z-index:-25150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" filled="f" strokecolor="#1f4d78 [1604]" strokeweight="1pt"/>
                  </w:pict>
                </mc:Fallback>
              </mc:AlternateContent>
            </w:r>
            <w:r w:rsidRPr="0099636F">
              <w:rPr>
                <w:rFonts w:cstheme="minorHAnsi"/>
                <w:sz w:val="25"/>
                <w:szCs w:val="25"/>
                <w:lang w:val="en-US"/>
              </w:rPr>
              <w:t>Yes</w:t>
            </w:r>
            <w:r>
              <w:rPr>
                <w:rFonts w:cstheme="minorHAnsi"/>
                <w:sz w:val="25"/>
                <w:szCs w:val="25"/>
                <w:lang w:val="en-US"/>
              </w:rPr>
              <w:t xml:space="preserve">        </w:t>
            </w:r>
            <w:r w:rsidRPr="0099636F">
              <w:rPr>
                <w:rFonts w:cstheme="minorHAnsi"/>
                <w:sz w:val="25"/>
                <w:szCs w:val="25"/>
                <w:lang w:val="en-US"/>
              </w:rPr>
              <w:t>/ No</w:t>
            </w:r>
          </w:p>
          <w:p w:rsidR="00BC5789" w:rsidRPr="0099636F" w:rsidRDefault="00BC5789" w:rsidP="00BC5789">
            <w:pPr>
              <w:jc w:val="center"/>
              <w:rPr>
                <w:rFonts w:cstheme="minorHAnsi"/>
                <w:sz w:val="25"/>
                <w:szCs w:val="25"/>
                <w:lang w:val="en-US"/>
              </w:rPr>
            </w:pPr>
          </w:p>
        </w:tc>
      </w:tr>
      <w:tr w:rsidR="00BC5789" w:rsidRPr="0099636F" w:rsidTr="004730C1">
        <w:trPr>
          <w:trHeight w:val="454"/>
        </w:trPr>
        <w:tc>
          <w:tcPr>
            <w:tcW w:w="704" w:type="dxa"/>
            <w:vAlign w:val="center"/>
          </w:tcPr>
          <w:p w:rsidR="00BC5789" w:rsidRPr="0099636F" w:rsidRDefault="00BC5789" w:rsidP="00BC5789">
            <w:pPr>
              <w:jc w:val="center"/>
              <w:rPr>
                <w:rFonts w:cstheme="minorHAnsi"/>
                <w:sz w:val="25"/>
                <w:szCs w:val="25"/>
                <w:lang w:val="en-US"/>
              </w:rPr>
            </w:pPr>
            <w:r w:rsidRPr="0099636F">
              <w:rPr>
                <w:rFonts w:cstheme="minorHAnsi"/>
                <w:sz w:val="25"/>
                <w:szCs w:val="25"/>
                <w:lang w:val="en-US"/>
              </w:rPr>
              <w:t>07</w:t>
            </w:r>
          </w:p>
        </w:tc>
        <w:tc>
          <w:tcPr>
            <w:tcW w:w="3326" w:type="dxa"/>
            <w:vAlign w:val="center"/>
          </w:tcPr>
          <w:p w:rsidR="00BC5789" w:rsidRPr="0099636F" w:rsidRDefault="00CD68F1" w:rsidP="00BC5789">
            <w:pPr>
              <w:rPr>
                <w:rFonts w:cstheme="minorHAnsi"/>
                <w:sz w:val="25"/>
                <w:szCs w:val="25"/>
                <w:lang w:val="en-US"/>
              </w:rPr>
            </w:pPr>
            <w:r>
              <w:rPr>
                <w:rFonts w:cstheme="minorHAnsi"/>
                <w:b/>
                <w:sz w:val="25"/>
                <w:szCs w:val="25"/>
                <w:lang w:val="en-US"/>
              </w:rPr>
              <w:t xml:space="preserve">Enclosure(s) for </w:t>
            </w:r>
            <w:r w:rsidR="00BC5789" w:rsidRPr="002711C0">
              <w:rPr>
                <w:rFonts w:cstheme="minorHAnsi"/>
                <w:b/>
                <w:sz w:val="25"/>
                <w:szCs w:val="25"/>
                <w:lang w:val="en-US"/>
              </w:rPr>
              <w:t>CEA</w:t>
            </w:r>
            <w:r w:rsidR="00BC5789" w:rsidRPr="0099636F">
              <w:rPr>
                <w:rFonts w:cstheme="minorHAnsi"/>
                <w:sz w:val="25"/>
                <w:szCs w:val="25"/>
                <w:lang w:val="en-US"/>
              </w:rPr>
              <w:t xml:space="preserve"> : </w:t>
            </w:r>
          </w:p>
          <w:p w:rsidR="00BC5789" w:rsidRPr="0099636F" w:rsidRDefault="00BC5789" w:rsidP="00CD68F1">
            <w:pPr>
              <w:rPr>
                <w:rFonts w:cstheme="minorHAnsi"/>
                <w:sz w:val="25"/>
                <w:szCs w:val="25"/>
                <w:lang w:val="en-US"/>
              </w:rPr>
            </w:pPr>
            <w:r w:rsidRPr="0099636F">
              <w:rPr>
                <w:rFonts w:cstheme="minorHAnsi"/>
                <w:b/>
                <w:sz w:val="25"/>
                <w:szCs w:val="25"/>
                <w:lang w:val="en-US"/>
              </w:rPr>
              <w:t>(a)</w:t>
            </w:r>
            <w:r w:rsidRPr="0099636F">
              <w:rPr>
                <w:rFonts w:cstheme="minorHAnsi"/>
                <w:sz w:val="25"/>
                <w:szCs w:val="25"/>
                <w:lang w:val="en-US"/>
              </w:rPr>
              <w:t xml:space="preserve"> </w:t>
            </w:r>
            <w:proofErr w:type="spellStart"/>
            <w:r w:rsidRPr="0099636F">
              <w:rPr>
                <w:rFonts w:cstheme="minorHAnsi"/>
                <w:sz w:val="25"/>
                <w:szCs w:val="25"/>
                <w:lang w:val="en-US"/>
              </w:rPr>
              <w:t>Bonafide</w:t>
            </w:r>
            <w:proofErr w:type="spellEnd"/>
            <w:r w:rsidRPr="0099636F">
              <w:rPr>
                <w:rFonts w:cstheme="minorHAnsi"/>
                <w:sz w:val="25"/>
                <w:szCs w:val="25"/>
                <w:lang w:val="en-US"/>
              </w:rPr>
              <w:t xml:space="preserve"> Certificate from </w:t>
            </w:r>
            <w:r w:rsidR="005224F2">
              <w:rPr>
                <w:rFonts w:cstheme="minorHAnsi"/>
                <w:sz w:val="25"/>
                <w:szCs w:val="25"/>
                <w:lang w:val="en-US"/>
              </w:rPr>
              <w:t>Head of the School/Institute</w:t>
            </w:r>
          </w:p>
          <w:p w:rsidR="00BC5789" w:rsidRPr="0099636F" w:rsidRDefault="00BC5789" w:rsidP="00CD68F1">
            <w:pPr>
              <w:rPr>
                <w:rFonts w:cstheme="minorHAnsi"/>
                <w:b/>
                <w:sz w:val="25"/>
                <w:szCs w:val="25"/>
                <w:lang w:val="en-US"/>
              </w:rPr>
            </w:pPr>
            <w:r w:rsidRPr="0099636F">
              <w:rPr>
                <w:rFonts w:cstheme="minorHAnsi"/>
                <w:b/>
                <w:sz w:val="25"/>
                <w:szCs w:val="25"/>
                <w:lang w:val="en-US"/>
              </w:rPr>
              <w:t xml:space="preserve">or </w:t>
            </w:r>
          </w:p>
          <w:p w:rsidR="00BC5789" w:rsidRPr="0099636F" w:rsidRDefault="00BC5789" w:rsidP="00CD68F1">
            <w:pPr>
              <w:rPr>
                <w:rFonts w:cstheme="minorHAnsi"/>
                <w:sz w:val="25"/>
                <w:szCs w:val="25"/>
                <w:lang w:val="en-US"/>
              </w:rPr>
            </w:pPr>
            <w:r w:rsidRPr="0099636F">
              <w:rPr>
                <w:rFonts w:cstheme="minorHAnsi"/>
                <w:b/>
                <w:sz w:val="25"/>
                <w:szCs w:val="25"/>
                <w:lang w:val="en-US"/>
              </w:rPr>
              <w:t>(b)</w:t>
            </w:r>
            <w:r w:rsidRPr="0099636F">
              <w:rPr>
                <w:rFonts w:cstheme="minorHAnsi"/>
                <w:sz w:val="25"/>
                <w:szCs w:val="25"/>
                <w:lang w:val="en-US"/>
              </w:rPr>
              <w:t xml:space="preserve"> Self-attested </w:t>
            </w:r>
            <w:r w:rsidR="005224F2">
              <w:rPr>
                <w:rFonts w:cstheme="minorHAnsi"/>
                <w:sz w:val="25"/>
                <w:szCs w:val="25"/>
                <w:lang w:val="en-US"/>
              </w:rPr>
              <w:t xml:space="preserve">final </w:t>
            </w:r>
            <w:r w:rsidRPr="0099636F">
              <w:rPr>
                <w:rFonts w:cstheme="minorHAnsi"/>
                <w:sz w:val="25"/>
                <w:szCs w:val="25"/>
                <w:lang w:val="en-US"/>
              </w:rPr>
              <w:t xml:space="preserve">Report card </w:t>
            </w:r>
          </w:p>
          <w:p w:rsidR="00BC5789" w:rsidRPr="0099636F" w:rsidRDefault="00BC5789" w:rsidP="00CD68F1">
            <w:pPr>
              <w:rPr>
                <w:rFonts w:cstheme="minorHAnsi"/>
                <w:sz w:val="25"/>
                <w:szCs w:val="25"/>
                <w:lang w:val="en-US"/>
              </w:rPr>
            </w:pPr>
            <w:r w:rsidRPr="0099636F">
              <w:rPr>
                <w:rFonts w:cstheme="minorHAnsi"/>
                <w:b/>
                <w:sz w:val="25"/>
                <w:szCs w:val="25"/>
                <w:lang w:val="en-US"/>
              </w:rPr>
              <w:t>or</w:t>
            </w:r>
            <w:r w:rsidRPr="0099636F">
              <w:rPr>
                <w:rFonts w:cstheme="minorHAnsi"/>
                <w:sz w:val="25"/>
                <w:szCs w:val="25"/>
                <w:lang w:val="en-US"/>
              </w:rPr>
              <w:t xml:space="preserve">  </w:t>
            </w:r>
          </w:p>
          <w:p w:rsidR="00BC5789" w:rsidRPr="0099636F" w:rsidRDefault="00BC5789" w:rsidP="00CD68F1">
            <w:pPr>
              <w:rPr>
                <w:rFonts w:cstheme="minorHAnsi"/>
                <w:sz w:val="25"/>
                <w:szCs w:val="25"/>
                <w:lang w:val="en-US"/>
              </w:rPr>
            </w:pPr>
            <w:r w:rsidRPr="0099636F">
              <w:rPr>
                <w:rFonts w:cstheme="minorHAnsi"/>
                <w:b/>
                <w:sz w:val="25"/>
                <w:szCs w:val="25"/>
                <w:lang w:val="en-US"/>
              </w:rPr>
              <w:t>(c)</w:t>
            </w:r>
            <w:r w:rsidRPr="0099636F">
              <w:rPr>
                <w:rFonts w:cstheme="minorHAnsi"/>
                <w:sz w:val="25"/>
                <w:szCs w:val="25"/>
                <w:lang w:val="en-US"/>
              </w:rPr>
              <w:t xml:space="preserve"> Self-attested fee receipts </w:t>
            </w:r>
          </w:p>
        </w:tc>
        <w:tc>
          <w:tcPr>
            <w:tcW w:w="1821" w:type="dxa"/>
            <w:vAlign w:val="center"/>
          </w:tcPr>
          <w:p w:rsidR="00BC5789" w:rsidRPr="005224F2" w:rsidRDefault="005224F2" w:rsidP="00BC5789">
            <w:pPr>
              <w:rPr>
                <w:rFonts w:cstheme="minorHAnsi"/>
                <w:sz w:val="25"/>
                <w:szCs w:val="25"/>
                <w:lang w:val="en-US"/>
              </w:rPr>
            </w:pPr>
            <w:r w:rsidRPr="005224F2">
              <w:rPr>
                <w:rFonts w:cstheme="minorHAnsi"/>
                <w:sz w:val="25"/>
                <w:szCs w:val="25"/>
                <w:lang w:val="en-US"/>
              </w:rPr>
              <w:t>If 6(</w:t>
            </w:r>
            <w:proofErr w:type="spellStart"/>
            <w:r w:rsidRPr="005224F2">
              <w:rPr>
                <w:rFonts w:cstheme="minorHAnsi"/>
                <w:sz w:val="25"/>
                <w:szCs w:val="25"/>
                <w:lang w:val="en-US"/>
              </w:rPr>
              <w:t>i</w:t>
            </w:r>
            <w:proofErr w:type="spellEnd"/>
            <w:r w:rsidRPr="005224F2">
              <w:rPr>
                <w:rFonts w:cstheme="minorHAnsi"/>
                <w:sz w:val="25"/>
                <w:szCs w:val="25"/>
                <w:lang w:val="en-US"/>
              </w:rPr>
              <w:t>) is Yes, pl</w:t>
            </w:r>
            <w:r>
              <w:rPr>
                <w:rFonts w:cstheme="minorHAnsi"/>
                <w:sz w:val="25"/>
                <w:szCs w:val="25"/>
                <w:lang w:val="en-US"/>
              </w:rPr>
              <w:t>.</w:t>
            </w:r>
            <w:r w:rsidRPr="005224F2">
              <w:rPr>
                <w:rFonts w:cstheme="minorHAnsi"/>
                <w:sz w:val="25"/>
                <w:szCs w:val="25"/>
                <w:lang w:val="en-US"/>
              </w:rPr>
              <w:t xml:space="preserve"> trick whoever is applicable</w:t>
            </w:r>
          </w:p>
          <w:p w:rsidR="00BC5789" w:rsidRPr="00D529C5" w:rsidRDefault="00BC5789" w:rsidP="00BC5789">
            <w:pPr>
              <w:rPr>
                <w:rFonts w:cstheme="minorHAnsi"/>
                <w:sz w:val="44"/>
                <w:szCs w:val="25"/>
                <w:lang w:val="en-US"/>
              </w:rPr>
            </w:pPr>
            <w:r>
              <w:rPr>
                <w:b/>
                <w:noProof/>
                <w:sz w:val="24"/>
                <w:szCs w:val="24"/>
                <w:lang w:eastAsia="en-IN"/>
              </w:rPr>
              <mc:AlternateContent>
                <mc:Choice Requires="wps">
                  <w:drawing>
                    <wp:anchor distT="0" distB="0" distL="114300" distR="114300" simplePos="0" relativeHeight="251768832" behindDoc="0" locked="0" layoutInCell="1" allowOverlap="1" wp14:anchorId="60B47848" wp14:editId="067739C0">
                      <wp:simplePos x="0" y="0"/>
                      <wp:positionH relativeFrom="column">
                        <wp:posOffset>741680</wp:posOffset>
                      </wp:positionH>
                      <wp:positionV relativeFrom="paragraph">
                        <wp:posOffset>146050</wp:posOffset>
                      </wp:positionV>
                      <wp:extent cx="219710" cy="201930"/>
                      <wp:effectExtent l="0" t="0" r="27940" b="26670"/>
                      <wp:wrapNone/>
                      <wp:docPr id="121" name="Rectangle 121"/>
                      <wp:cNvGraphicFramePr/>
                      <a:graphic xmlns:a="http://schemas.openxmlformats.org/drawingml/2006/main">
                        <a:graphicData uri="http://schemas.microsoft.com/office/word/2010/wordprocessingShape">
                          <wps:wsp>
                            <wps:cNvSpPr/>
                            <wps:spPr>
                              <a:xfrm>
                                <a:off x="0" y="0"/>
                                <a:ext cx="219710" cy="202028"/>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E0A1AB" id="Rectangle 121" o:spid="_x0000_s1026" style="position:absolute;margin-left:58.4pt;margin-top:11.5pt;width:17.3pt;height:15.9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" filled="f" strokecolor="#1f4d78 [1604]" strokeweight="1pt"/>
                  </w:pict>
                </mc:Fallback>
              </mc:AlternateContent>
            </w:r>
            <w:r>
              <w:rPr>
                <w:b/>
                <w:noProof/>
                <w:sz w:val="24"/>
                <w:szCs w:val="24"/>
                <w:lang w:eastAsia="en-IN"/>
              </w:rPr>
              <mc:AlternateContent>
                <mc:Choice Requires="wps">
                  <w:drawing>
                    <wp:anchor distT="0" distB="0" distL="114300" distR="114300" simplePos="0" relativeHeight="251767808" behindDoc="0" locked="0" layoutInCell="1" allowOverlap="1" wp14:anchorId="26EF3B31" wp14:editId="42BE825E">
                      <wp:simplePos x="0" y="0"/>
                      <wp:positionH relativeFrom="column">
                        <wp:posOffset>386080</wp:posOffset>
                      </wp:positionH>
                      <wp:positionV relativeFrom="paragraph">
                        <wp:posOffset>144780</wp:posOffset>
                      </wp:positionV>
                      <wp:extent cx="219710" cy="210820"/>
                      <wp:effectExtent l="0" t="0" r="27940" b="17780"/>
                      <wp:wrapNone/>
                      <wp:docPr id="120" name="Rectangle 120"/>
                      <wp:cNvGraphicFramePr/>
                      <a:graphic xmlns:a="http://schemas.openxmlformats.org/drawingml/2006/main">
                        <a:graphicData uri="http://schemas.microsoft.com/office/word/2010/wordprocessingShape">
                          <wps:wsp>
                            <wps:cNvSpPr/>
                            <wps:spPr>
                              <a:xfrm>
                                <a:off x="0" y="0"/>
                                <a:ext cx="219808" cy="21101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5385FC" id="Rectangle 120" o:spid="_x0000_s1026" style="position:absolute;margin-left:30.4pt;margin-top:11.4pt;width:17.3pt;height:16.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" filled="f" strokecolor="#1f4d78 [1604]" strokeweight="1pt"/>
                  </w:pict>
                </mc:Fallback>
              </mc:AlternateContent>
            </w:r>
            <w:r>
              <w:rPr>
                <w:b/>
                <w:noProof/>
                <w:sz w:val="24"/>
                <w:szCs w:val="24"/>
                <w:lang w:eastAsia="en-IN"/>
              </w:rPr>
              <mc:AlternateContent>
                <mc:Choice Requires="wps">
                  <w:drawing>
                    <wp:anchor distT="0" distB="0" distL="114300" distR="114300" simplePos="0" relativeHeight="251766784" behindDoc="0" locked="0" layoutInCell="1" allowOverlap="1" wp14:anchorId="219C3980" wp14:editId="0156A5D1">
                      <wp:simplePos x="0" y="0"/>
                      <wp:positionH relativeFrom="column">
                        <wp:posOffset>-32385</wp:posOffset>
                      </wp:positionH>
                      <wp:positionV relativeFrom="paragraph">
                        <wp:posOffset>146050</wp:posOffset>
                      </wp:positionV>
                      <wp:extent cx="219710" cy="210820"/>
                      <wp:effectExtent l="0" t="0" r="27940" b="17780"/>
                      <wp:wrapNone/>
                      <wp:docPr id="119" name="Rectangle 119"/>
                      <wp:cNvGraphicFramePr/>
                      <a:graphic xmlns:a="http://schemas.openxmlformats.org/drawingml/2006/main">
                        <a:graphicData uri="http://schemas.microsoft.com/office/word/2010/wordprocessingShape">
                          <wps:wsp>
                            <wps:cNvSpPr/>
                            <wps:spPr>
                              <a:xfrm>
                                <a:off x="0" y="0"/>
                                <a:ext cx="219808" cy="21101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8BCEC1" id="Rectangle 119" o:spid="_x0000_s1026" style="position:absolute;margin-left:-2.55pt;margin-top:11.5pt;width:17.3pt;height:16.6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" filled="f" strokecolor="#1f4d78 [1604]" strokeweight="1pt"/>
                  </w:pict>
                </mc:Fallback>
              </mc:AlternateContent>
            </w:r>
          </w:p>
          <w:p w:rsidR="00BC5789" w:rsidRPr="0099636F" w:rsidRDefault="00BC5789" w:rsidP="00BC5789">
            <w:pPr>
              <w:rPr>
                <w:rFonts w:cstheme="minorHAnsi"/>
                <w:sz w:val="25"/>
                <w:szCs w:val="25"/>
                <w:lang w:val="en-US"/>
              </w:rPr>
            </w:pPr>
            <w:r w:rsidRPr="0099636F">
              <w:rPr>
                <w:rFonts w:cstheme="minorHAnsi"/>
                <w:sz w:val="25"/>
                <w:szCs w:val="25"/>
                <w:lang w:val="en-US"/>
              </w:rPr>
              <w:t>(a);     (b);     (c)</w:t>
            </w:r>
          </w:p>
          <w:p w:rsidR="00BC5789" w:rsidRPr="0099636F" w:rsidRDefault="00BC5789" w:rsidP="00BC5789">
            <w:pPr>
              <w:rPr>
                <w:rFonts w:cstheme="minorHAnsi"/>
                <w:sz w:val="25"/>
                <w:szCs w:val="25"/>
                <w:lang w:val="en-US"/>
              </w:rPr>
            </w:pPr>
          </w:p>
        </w:tc>
        <w:tc>
          <w:tcPr>
            <w:tcW w:w="1821" w:type="dxa"/>
            <w:vAlign w:val="center"/>
          </w:tcPr>
          <w:p w:rsidR="005224F2" w:rsidRPr="005224F2" w:rsidRDefault="005224F2" w:rsidP="005224F2">
            <w:pPr>
              <w:rPr>
                <w:rFonts w:cstheme="minorHAnsi"/>
                <w:sz w:val="25"/>
                <w:szCs w:val="25"/>
                <w:lang w:val="en-US"/>
              </w:rPr>
            </w:pPr>
            <w:r w:rsidRPr="005224F2">
              <w:rPr>
                <w:rFonts w:cstheme="minorHAnsi"/>
                <w:sz w:val="25"/>
                <w:szCs w:val="25"/>
                <w:lang w:val="en-US"/>
              </w:rPr>
              <w:t>If 6(</w:t>
            </w:r>
            <w:proofErr w:type="spellStart"/>
            <w:r w:rsidRPr="005224F2">
              <w:rPr>
                <w:rFonts w:cstheme="minorHAnsi"/>
                <w:sz w:val="25"/>
                <w:szCs w:val="25"/>
                <w:lang w:val="en-US"/>
              </w:rPr>
              <w:t>i</w:t>
            </w:r>
            <w:proofErr w:type="spellEnd"/>
            <w:r w:rsidRPr="005224F2">
              <w:rPr>
                <w:rFonts w:cstheme="minorHAnsi"/>
                <w:sz w:val="25"/>
                <w:szCs w:val="25"/>
                <w:lang w:val="en-US"/>
              </w:rPr>
              <w:t>) is Yes, pl</w:t>
            </w:r>
            <w:r>
              <w:rPr>
                <w:rFonts w:cstheme="minorHAnsi"/>
                <w:sz w:val="25"/>
                <w:szCs w:val="25"/>
                <w:lang w:val="en-US"/>
              </w:rPr>
              <w:t>.</w:t>
            </w:r>
            <w:r w:rsidRPr="005224F2">
              <w:rPr>
                <w:rFonts w:cstheme="minorHAnsi"/>
                <w:sz w:val="25"/>
                <w:szCs w:val="25"/>
                <w:lang w:val="en-US"/>
              </w:rPr>
              <w:t xml:space="preserve"> trick whoever is applicable</w:t>
            </w:r>
          </w:p>
          <w:p w:rsidR="00BC5789" w:rsidRPr="00D529C5" w:rsidRDefault="00BC5789" w:rsidP="00BC5789">
            <w:pPr>
              <w:rPr>
                <w:rFonts w:cstheme="minorHAnsi"/>
                <w:sz w:val="44"/>
                <w:szCs w:val="25"/>
                <w:lang w:val="en-US"/>
              </w:rPr>
            </w:pPr>
            <w:r>
              <w:rPr>
                <w:b/>
                <w:noProof/>
                <w:sz w:val="24"/>
                <w:szCs w:val="24"/>
                <w:lang w:eastAsia="en-IN"/>
              </w:rPr>
              <mc:AlternateContent>
                <mc:Choice Requires="wps">
                  <w:drawing>
                    <wp:anchor distT="0" distB="0" distL="114300" distR="114300" simplePos="0" relativeHeight="251771904" behindDoc="0" locked="0" layoutInCell="1" allowOverlap="1" wp14:anchorId="0D0B2EFB" wp14:editId="011614C0">
                      <wp:simplePos x="0" y="0"/>
                      <wp:positionH relativeFrom="column">
                        <wp:posOffset>741680</wp:posOffset>
                      </wp:positionH>
                      <wp:positionV relativeFrom="paragraph">
                        <wp:posOffset>146050</wp:posOffset>
                      </wp:positionV>
                      <wp:extent cx="219710" cy="201930"/>
                      <wp:effectExtent l="0" t="0" r="27940" b="26670"/>
                      <wp:wrapNone/>
                      <wp:docPr id="122" name="Rectangle 122"/>
                      <wp:cNvGraphicFramePr/>
                      <a:graphic xmlns:a="http://schemas.openxmlformats.org/drawingml/2006/main">
                        <a:graphicData uri="http://schemas.microsoft.com/office/word/2010/wordprocessingShape">
                          <wps:wsp>
                            <wps:cNvSpPr/>
                            <wps:spPr>
                              <a:xfrm>
                                <a:off x="0" y="0"/>
                                <a:ext cx="219710" cy="202028"/>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577B6C" id="Rectangle 122" o:spid="_x0000_s1026" style="position:absolute;margin-left:58.4pt;margin-top:11.5pt;width:17.3pt;height:15.9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" filled="f" strokecolor="#1f4d78 [1604]" strokeweight="1pt"/>
                  </w:pict>
                </mc:Fallback>
              </mc:AlternateContent>
            </w:r>
            <w:r>
              <w:rPr>
                <w:b/>
                <w:noProof/>
                <w:sz w:val="24"/>
                <w:szCs w:val="24"/>
                <w:lang w:eastAsia="en-IN"/>
              </w:rPr>
              <mc:AlternateContent>
                <mc:Choice Requires="wps">
                  <w:drawing>
                    <wp:anchor distT="0" distB="0" distL="114300" distR="114300" simplePos="0" relativeHeight="251770880" behindDoc="0" locked="0" layoutInCell="1" allowOverlap="1" wp14:anchorId="4726BAC1" wp14:editId="33D75003">
                      <wp:simplePos x="0" y="0"/>
                      <wp:positionH relativeFrom="column">
                        <wp:posOffset>386080</wp:posOffset>
                      </wp:positionH>
                      <wp:positionV relativeFrom="paragraph">
                        <wp:posOffset>144780</wp:posOffset>
                      </wp:positionV>
                      <wp:extent cx="219710" cy="210820"/>
                      <wp:effectExtent l="0" t="0" r="27940" b="17780"/>
                      <wp:wrapNone/>
                      <wp:docPr id="123" name="Rectangle 123"/>
                      <wp:cNvGraphicFramePr/>
                      <a:graphic xmlns:a="http://schemas.openxmlformats.org/drawingml/2006/main">
                        <a:graphicData uri="http://schemas.microsoft.com/office/word/2010/wordprocessingShape">
                          <wps:wsp>
                            <wps:cNvSpPr/>
                            <wps:spPr>
                              <a:xfrm>
                                <a:off x="0" y="0"/>
                                <a:ext cx="219808" cy="21101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BE071" id="Rectangle 123" o:spid="_x0000_s1026" style="position:absolute;margin-left:30.4pt;margin-top:11.4pt;width:17.3pt;height:16.6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" filled="f" strokecolor="#1f4d78 [1604]" strokeweight="1pt"/>
                  </w:pict>
                </mc:Fallback>
              </mc:AlternateContent>
            </w:r>
            <w:r>
              <w:rPr>
                <w:b/>
                <w:noProof/>
                <w:sz w:val="24"/>
                <w:szCs w:val="24"/>
                <w:lang w:eastAsia="en-IN"/>
              </w:rPr>
              <mc:AlternateContent>
                <mc:Choice Requires="wps">
                  <w:drawing>
                    <wp:anchor distT="0" distB="0" distL="114300" distR="114300" simplePos="0" relativeHeight="251769856" behindDoc="0" locked="0" layoutInCell="1" allowOverlap="1" wp14:anchorId="6625567C" wp14:editId="4173B341">
                      <wp:simplePos x="0" y="0"/>
                      <wp:positionH relativeFrom="column">
                        <wp:posOffset>-32385</wp:posOffset>
                      </wp:positionH>
                      <wp:positionV relativeFrom="paragraph">
                        <wp:posOffset>146050</wp:posOffset>
                      </wp:positionV>
                      <wp:extent cx="219710" cy="210820"/>
                      <wp:effectExtent l="0" t="0" r="27940" b="17780"/>
                      <wp:wrapNone/>
                      <wp:docPr id="124" name="Rectangle 124"/>
                      <wp:cNvGraphicFramePr/>
                      <a:graphic xmlns:a="http://schemas.openxmlformats.org/drawingml/2006/main">
                        <a:graphicData uri="http://schemas.microsoft.com/office/word/2010/wordprocessingShape">
                          <wps:wsp>
                            <wps:cNvSpPr/>
                            <wps:spPr>
                              <a:xfrm>
                                <a:off x="0" y="0"/>
                                <a:ext cx="219808" cy="21101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BA5742" id="Rectangle 124" o:spid="_x0000_s1026" style="position:absolute;margin-left:-2.55pt;margin-top:11.5pt;width:17.3pt;height:16.6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" filled="f" strokecolor="#1f4d78 [1604]" strokeweight="1pt"/>
                  </w:pict>
                </mc:Fallback>
              </mc:AlternateContent>
            </w:r>
          </w:p>
          <w:p w:rsidR="00BC5789" w:rsidRPr="0099636F" w:rsidRDefault="00BC5789" w:rsidP="00BC5789">
            <w:pPr>
              <w:rPr>
                <w:rFonts w:cstheme="minorHAnsi"/>
                <w:sz w:val="25"/>
                <w:szCs w:val="25"/>
                <w:lang w:val="en-US"/>
              </w:rPr>
            </w:pPr>
            <w:r w:rsidRPr="0099636F">
              <w:rPr>
                <w:rFonts w:cstheme="minorHAnsi"/>
                <w:sz w:val="25"/>
                <w:szCs w:val="25"/>
                <w:lang w:val="en-US"/>
              </w:rPr>
              <w:t>(a);     (b);     (c)</w:t>
            </w:r>
          </w:p>
          <w:p w:rsidR="00BC5789" w:rsidRPr="0099636F" w:rsidRDefault="00BC5789" w:rsidP="00BC5789">
            <w:pPr>
              <w:rPr>
                <w:rFonts w:cstheme="minorHAnsi"/>
                <w:sz w:val="25"/>
                <w:szCs w:val="25"/>
                <w:lang w:val="en-US"/>
              </w:rPr>
            </w:pPr>
          </w:p>
        </w:tc>
        <w:tc>
          <w:tcPr>
            <w:tcW w:w="1821" w:type="dxa"/>
            <w:vAlign w:val="center"/>
          </w:tcPr>
          <w:p w:rsidR="005224F2" w:rsidRPr="005224F2" w:rsidRDefault="005224F2" w:rsidP="005224F2">
            <w:pPr>
              <w:rPr>
                <w:rFonts w:cstheme="minorHAnsi"/>
                <w:sz w:val="25"/>
                <w:szCs w:val="25"/>
                <w:lang w:val="en-US"/>
              </w:rPr>
            </w:pPr>
            <w:r w:rsidRPr="005224F2">
              <w:rPr>
                <w:rFonts w:cstheme="minorHAnsi"/>
                <w:sz w:val="25"/>
                <w:szCs w:val="25"/>
                <w:lang w:val="en-US"/>
              </w:rPr>
              <w:t>If 6(</w:t>
            </w:r>
            <w:proofErr w:type="spellStart"/>
            <w:r w:rsidRPr="005224F2">
              <w:rPr>
                <w:rFonts w:cstheme="minorHAnsi"/>
                <w:sz w:val="25"/>
                <w:szCs w:val="25"/>
                <w:lang w:val="en-US"/>
              </w:rPr>
              <w:t>i</w:t>
            </w:r>
            <w:proofErr w:type="spellEnd"/>
            <w:r w:rsidRPr="005224F2">
              <w:rPr>
                <w:rFonts w:cstheme="minorHAnsi"/>
                <w:sz w:val="25"/>
                <w:szCs w:val="25"/>
                <w:lang w:val="en-US"/>
              </w:rPr>
              <w:t>) is Yes, pl</w:t>
            </w:r>
            <w:r>
              <w:rPr>
                <w:rFonts w:cstheme="minorHAnsi"/>
                <w:sz w:val="25"/>
                <w:szCs w:val="25"/>
                <w:lang w:val="en-US"/>
              </w:rPr>
              <w:t>.</w:t>
            </w:r>
            <w:r w:rsidRPr="005224F2">
              <w:rPr>
                <w:rFonts w:cstheme="minorHAnsi"/>
                <w:sz w:val="25"/>
                <w:szCs w:val="25"/>
                <w:lang w:val="en-US"/>
              </w:rPr>
              <w:t xml:space="preserve"> trick whoever is applicable</w:t>
            </w:r>
          </w:p>
          <w:p w:rsidR="00BC5789" w:rsidRPr="00D529C5" w:rsidRDefault="00BC5789" w:rsidP="00BC5789">
            <w:pPr>
              <w:rPr>
                <w:rFonts w:cstheme="minorHAnsi"/>
                <w:sz w:val="44"/>
                <w:szCs w:val="25"/>
                <w:lang w:val="en-US"/>
              </w:rPr>
            </w:pPr>
            <w:r>
              <w:rPr>
                <w:b/>
                <w:noProof/>
                <w:sz w:val="24"/>
                <w:szCs w:val="24"/>
                <w:lang w:eastAsia="en-IN"/>
              </w:rPr>
              <mc:AlternateContent>
                <mc:Choice Requires="wps">
                  <w:drawing>
                    <wp:anchor distT="0" distB="0" distL="114300" distR="114300" simplePos="0" relativeHeight="251774976" behindDoc="0" locked="0" layoutInCell="1" allowOverlap="1" wp14:anchorId="17A7EE35" wp14:editId="206A278B">
                      <wp:simplePos x="0" y="0"/>
                      <wp:positionH relativeFrom="column">
                        <wp:posOffset>741680</wp:posOffset>
                      </wp:positionH>
                      <wp:positionV relativeFrom="paragraph">
                        <wp:posOffset>146050</wp:posOffset>
                      </wp:positionV>
                      <wp:extent cx="219710" cy="201930"/>
                      <wp:effectExtent l="0" t="0" r="27940" b="26670"/>
                      <wp:wrapNone/>
                      <wp:docPr id="125" name="Rectangle 125"/>
                      <wp:cNvGraphicFramePr/>
                      <a:graphic xmlns:a="http://schemas.openxmlformats.org/drawingml/2006/main">
                        <a:graphicData uri="http://schemas.microsoft.com/office/word/2010/wordprocessingShape">
                          <wps:wsp>
                            <wps:cNvSpPr/>
                            <wps:spPr>
                              <a:xfrm>
                                <a:off x="0" y="0"/>
                                <a:ext cx="219710" cy="202028"/>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8D937A" id="Rectangle 125" o:spid="_x0000_s1026" style="position:absolute;margin-left:58.4pt;margin-top:11.5pt;width:17.3pt;height:15.9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" filled="f" strokecolor="#1f4d78 [1604]" strokeweight="1pt"/>
                  </w:pict>
                </mc:Fallback>
              </mc:AlternateContent>
            </w:r>
            <w:r>
              <w:rPr>
                <w:b/>
                <w:noProof/>
                <w:sz w:val="24"/>
                <w:szCs w:val="24"/>
                <w:lang w:eastAsia="en-IN"/>
              </w:rPr>
              <mc:AlternateContent>
                <mc:Choice Requires="wps">
                  <w:drawing>
                    <wp:anchor distT="0" distB="0" distL="114300" distR="114300" simplePos="0" relativeHeight="251773952" behindDoc="0" locked="0" layoutInCell="1" allowOverlap="1" wp14:anchorId="237BD37E" wp14:editId="606D5400">
                      <wp:simplePos x="0" y="0"/>
                      <wp:positionH relativeFrom="column">
                        <wp:posOffset>386080</wp:posOffset>
                      </wp:positionH>
                      <wp:positionV relativeFrom="paragraph">
                        <wp:posOffset>144780</wp:posOffset>
                      </wp:positionV>
                      <wp:extent cx="219710" cy="210820"/>
                      <wp:effectExtent l="0" t="0" r="27940" b="17780"/>
                      <wp:wrapNone/>
                      <wp:docPr id="126" name="Rectangle 126"/>
                      <wp:cNvGraphicFramePr/>
                      <a:graphic xmlns:a="http://schemas.openxmlformats.org/drawingml/2006/main">
                        <a:graphicData uri="http://schemas.microsoft.com/office/word/2010/wordprocessingShape">
                          <wps:wsp>
                            <wps:cNvSpPr/>
                            <wps:spPr>
                              <a:xfrm>
                                <a:off x="0" y="0"/>
                                <a:ext cx="219808" cy="21101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02E848" id="Rectangle 126" o:spid="_x0000_s1026" style="position:absolute;margin-left:30.4pt;margin-top:11.4pt;width:17.3pt;height:16.6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" filled="f" strokecolor="#1f4d78 [1604]" strokeweight="1pt"/>
                  </w:pict>
                </mc:Fallback>
              </mc:AlternateContent>
            </w:r>
            <w:r>
              <w:rPr>
                <w:b/>
                <w:noProof/>
                <w:sz w:val="24"/>
                <w:szCs w:val="24"/>
                <w:lang w:eastAsia="en-IN"/>
              </w:rPr>
              <mc:AlternateContent>
                <mc:Choice Requires="wps">
                  <w:drawing>
                    <wp:anchor distT="0" distB="0" distL="114300" distR="114300" simplePos="0" relativeHeight="251772928" behindDoc="0" locked="0" layoutInCell="1" allowOverlap="1" wp14:anchorId="5D3C6BED" wp14:editId="72053A76">
                      <wp:simplePos x="0" y="0"/>
                      <wp:positionH relativeFrom="column">
                        <wp:posOffset>-32385</wp:posOffset>
                      </wp:positionH>
                      <wp:positionV relativeFrom="paragraph">
                        <wp:posOffset>146050</wp:posOffset>
                      </wp:positionV>
                      <wp:extent cx="219710" cy="210820"/>
                      <wp:effectExtent l="0" t="0" r="27940" b="17780"/>
                      <wp:wrapNone/>
                      <wp:docPr id="127" name="Rectangle 127"/>
                      <wp:cNvGraphicFramePr/>
                      <a:graphic xmlns:a="http://schemas.openxmlformats.org/drawingml/2006/main">
                        <a:graphicData uri="http://schemas.microsoft.com/office/word/2010/wordprocessingShape">
                          <wps:wsp>
                            <wps:cNvSpPr/>
                            <wps:spPr>
                              <a:xfrm>
                                <a:off x="0" y="0"/>
                                <a:ext cx="219808" cy="21101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1B593A" id="Rectangle 127" o:spid="_x0000_s1026" style="position:absolute;margin-left:-2.55pt;margin-top:11.5pt;width:17.3pt;height:16.6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" filled="f" strokecolor="#1f4d78 [1604]" strokeweight="1pt"/>
                  </w:pict>
                </mc:Fallback>
              </mc:AlternateContent>
            </w:r>
          </w:p>
          <w:p w:rsidR="00BC5789" w:rsidRPr="0099636F" w:rsidRDefault="00BC5789" w:rsidP="00BC5789">
            <w:pPr>
              <w:rPr>
                <w:rFonts w:cstheme="minorHAnsi"/>
                <w:sz w:val="25"/>
                <w:szCs w:val="25"/>
                <w:lang w:val="en-US"/>
              </w:rPr>
            </w:pPr>
            <w:r w:rsidRPr="0099636F">
              <w:rPr>
                <w:rFonts w:cstheme="minorHAnsi"/>
                <w:sz w:val="25"/>
                <w:szCs w:val="25"/>
                <w:lang w:val="en-US"/>
              </w:rPr>
              <w:t>(a);     (b);     (c)</w:t>
            </w:r>
          </w:p>
          <w:p w:rsidR="00BC5789" w:rsidRPr="0099636F" w:rsidRDefault="00BC5789" w:rsidP="00BC5789">
            <w:pPr>
              <w:rPr>
                <w:rFonts w:cstheme="minorHAnsi"/>
                <w:sz w:val="25"/>
                <w:szCs w:val="25"/>
                <w:lang w:val="en-US"/>
              </w:rPr>
            </w:pPr>
          </w:p>
        </w:tc>
      </w:tr>
      <w:tr w:rsidR="00BC5789" w:rsidRPr="0099636F" w:rsidTr="004730C1">
        <w:trPr>
          <w:trHeight w:val="454"/>
        </w:trPr>
        <w:tc>
          <w:tcPr>
            <w:tcW w:w="704" w:type="dxa"/>
            <w:vAlign w:val="center"/>
          </w:tcPr>
          <w:p w:rsidR="00BC5789" w:rsidRPr="0099636F" w:rsidRDefault="00BC5789" w:rsidP="00BC5789">
            <w:pPr>
              <w:jc w:val="center"/>
              <w:rPr>
                <w:rFonts w:cstheme="minorHAnsi"/>
                <w:sz w:val="25"/>
                <w:szCs w:val="25"/>
                <w:lang w:val="en-US"/>
              </w:rPr>
            </w:pPr>
            <w:r w:rsidRPr="0099636F">
              <w:rPr>
                <w:rFonts w:cstheme="minorHAnsi"/>
                <w:sz w:val="25"/>
                <w:szCs w:val="25"/>
                <w:lang w:val="en-US"/>
              </w:rPr>
              <w:br/>
              <w:t>08</w:t>
            </w:r>
          </w:p>
        </w:tc>
        <w:tc>
          <w:tcPr>
            <w:tcW w:w="3326" w:type="dxa"/>
            <w:vAlign w:val="center"/>
          </w:tcPr>
          <w:p w:rsidR="00BC5789" w:rsidRPr="0099636F" w:rsidRDefault="00CD68F1" w:rsidP="00BC5789">
            <w:pPr>
              <w:rPr>
                <w:rFonts w:cstheme="minorHAnsi"/>
                <w:sz w:val="25"/>
                <w:szCs w:val="25"/>
                <w:lang w:val="en-US"/>
              </w:rPr>
            </w:pPr>
            <w:r>
              <w:rPr>
                <w:rFonts w:cstheme="minorHAnsi"/>
                <w:b/>
                <w:sz w:val="25"/>
                <w:szCs w:val="25"/>
                <w:lang w:val="en-US"/>
              </w:rPr>
              <w:t xml:space="preserve">Enclosure(s) for </w:t>
            </w:r>
            <w:r w:rsidR="00BC5789" w:rsidRPr="002711C0">
              <w:rPr>
                <w:rFonts w:cstheme="minorHAnsi"/>
                <w:b/>
                <w:sz w:val="25"/>
                <w:szCs w:val="25"/>
                <w:lang w:val="en-US"/>
              </w:rPr>
              <w:t>Hostel Subsidy</w:t>
            </w:r>
            <w:r w:rsidR="00BC5789" w:rsidRPr="0099636F">
              <w:rPr>
                <w:rFonts w:cstheme="minorHAnsi"/>
                <w:sz w:val="25"/>
                <w:szCs w:val="25"/>
                <w:lang w:val="en-US"/>
              </w:rPr>
              <w:t xml:space="preserve">: </w:t>
            </w:r>
          </w:p>
          <w:p w:rsidR="00BC5789" w:rsidRPr="0099636F" w:rsidRDefault="00BC5789" w:rsidP="00BC5789">
            <w:pPr>
              <w:rPr>
                <w:rFonts w:cstheme="minorHAnsi"/>
                <w:sz w:val="25"/>
                <w:szCs w:val="25"/>
                <w:lang w:val="en-US"/>
              </w:rPr>
            </w:pPr>
            <w:r w:rsidRPr="0099636F">
              <w:rPr>
                <w:rFonts w:cstheme="minorHAnsi"/>
                <w:b/>
                <w:sz w:val="25"/>
                <w:szCs w:val="25"/>
                <w:lang w:val="en-US"/>
              </w:rPr>
              <w:t>(a)</w:t>
            </w:r>
            <w:r w:rsidRPr="0099636F">
              <w:rPr>
                <w:rFonts w:cstheme="minorHAnsi"/>
                <w:sz w:val="25"/>
                <w:szCs w:val="25"/>
                <w:lang w:val="en-US"/>
              </w:rPr>
              <w:t xml:space="preserve"> </w:t>
            </w:r>
            <w:proofErr w:type="spellStart"/>
            <w:r w:rsidRPr="0099636F">
              <w:rPr>
                <w:rFonts w:cstheme="minorHAnsi"/>
                <w:sz w:val="25"/>
                <w:szCs w:val="25"/>
                <w:lang w:val="en-US"/>
              </w:rPr>
              <w:t>Bonafide</w:t>
            </w:r>
            <w:proofErr w:type="spellEnd"/>
            <w:r w:rsidRPr="0099636F">
              <w:rPr>
                <w:rFonts w:cstheme="minorHAnsi"/>
                <w:sz w:val="25"/>
                <w:szCs w:val="25"/>
                <w:lang w:val="en-US"/>
              </w:rPr>
              <w:t xml:space="preserve"> Certificate from school mentioning the amount of expenditure</w:t>
            </w:r>
            <w:r w:rsidR="005224F2">
              <w:rPr>
                <w:rFonts w:cstheme="minorHAnsi"/>
                <w:sz w:val="25"/>
                <w:szCs w:val="25"/>
                <w:lang w:val="en-US"/>
              </w:rPr>
              <w:t xml:space="preserve"> towards lodging and boarding</w:t>
            </w:r>
          </w:p>
          <w:p w:rsidR="00BC5789" w:rsidRPr="0099636F" w:rsidRDefault="00BC5789" w:rsidP="00BC5789">
            <w:pPr>
              <w:rPr>
                <w:rFonts w:cstheme="minorHAnsi"/>
                <w:sz w:val="25"/>
                <w:szCs w:val="25"/>
                <w:lang w:val="en-US"/>
              </w:rPr>
            </w:pPr>
            <w:r>
              <w:rPr>
                <w:rFonts w:cstheme="minorHAnsi"/>
                <w:b/>
                <w:sz w:val="25"/>
                <w:szCs w:val="25"/>
                <w:lang w:val="en-US"/>
              </w:rPr>
              <w:t>o</w:t>
            </w:r>
            <w:r w:rsidRPr="0099636F">
              <w:rPr>
                <w:rFonts w:cstheme="minorHAnsi"/>
                <w:b/>
                <w:sz w:val="25"/>
                <w:szCs w:val="25"/>
                <w:lang w:val="en-US"/>
              </w:rPr>
              <w:t>r</w:t>
            </w:r>
          </w:p>
          <w:p w:rsidR="00BC5789" w:rsidRPr="0099636F" w:rsidRDefault="00BC5789" w:rsidP="005224F2">
            <w:pPr>
              <w:rPr>
                <w:rFonts w:cstheme="minorHAnsi"/>
                <w:sz w:val="25"/>
                <w:szCs w:val="25"/>
                <w:lang w:val="en-US"/>
              </w:rPr>
            </w:pPr>
            <w:r w:rsidRPr="0099636F">
              <w:rPr>
                <w:rFonts w:cstheme="minorHAnsi"/>
                <w:b/>
                <w:sz w:val="25"/>
                <w:szCs w:val="25"/>
                <w:lang w:val="en-US"/>
              </w:rPr>
              <w:t xml:space="preserve">(b) </w:t>
            </w:r>
            <w:r w:rsidRPr="0099636F">
              <w:rPr>
                <w:rFonts w:cstheme="minorHAnsi"/>
                <w:sz w:val="25"/>
                <w:szCs w:val="25"/>
                <w:lang w:val="en-US"/>
              </w:rPr>
              <w:t xml:space="preserve">Self-attested copy of the report card and original fee receipt(s)/e-receipt(s)  </w:t>
            </w:r>
          </w:p>
        </w:tc>
        <w:tc>
          <w:tcPr>
            <w:tcW w:w="1821" w:type="dxa"/>
            <w:vAlign w:val="center"/>
          </w:tcPr>
          <w:p w:rsidR="005224F2" w:rsidRPr="005224F2" w:rsidRDefault="005224F2" w:rsidP="005224F2">
            <w:pPr>
              <w:rPr>
                <w:rFonts w:cstheme="minorHAnsi"/>
                <w:sz w:val="25"/>
                <w:szCs w:val="25"/>
                <w:lang w:val="en-US"/>
              </w:rPr>
            </w:pPr>
            <w:r w:rsidRPr="005224F2">
              <w:rPr>
                <w:rFonts w:cstheme="minorHAnsi"/>
                <w:sz w:val="25"/>
                <w:szCs w:val="25"/>
                <w:lang w:val="en-US"/>
              </w:rPr>
              <w:t>If 6(i</w:t>
            </w:r>
            <w:r>
              <w:rPr>
                <w:rFonts w:cstheme="minorHAnsi"/>
                <w:sz w:val="25"/>
                <w:szCs w:val="25"/>
                <w:lang w:val="en-US"/>
              </w:rPr>
              <w:t>i</w:t>
            </w:r>
            <w:r w:rsidRPr="005224F2">
              <w:rPr>
                <w:rFonts w:cstheme="minorHAnsi"/>
                <w:sz w:val="25"/>
                <w:szCs w:val="25"/>
                <w:lang w:val="en-US"/>
              </w:rPr>
              <w:t>) is Yes, pl</w:t>
            </w:r>
            <w:r>
              <w:rPr>
                <w:rFonts w:cstheme="minorHAnsi"/>
                <w:sz w:val="25"/>
                <w:szCs w:val="25"/>
                <w:lang w:val="en-US"/>
              </w:rPr>
              <w:t>.</w:t>
            </w:r>
            <w:r w:rsidRPr="005224F2">
              <w:rPr>
                <w:rFonts w:cstheme="minorHAnsi"/>
                <w:sz w:val="25"/>
                <w:szCs w:val="25"/>
                <w:lang w:val="en-US"/>
              </w:rPr>
              <w:t xml:space="preserve"> trick whoever is applicable</w:t>
            </w:r>
          </w:p>
          <w:p w:rsidR="00BC5789" w:rsidRPr="0099636F" w:rsidRDefault="00BC5789" w:rsidP="00BC5789">
            <w:pPr>
              <w:rPr>
                <w:rFonts w:cstheme="minorHAnsi"/>
                <w:sz w:val="25"/>
                <w:szCs w:val="25"/>
                <w:lang w:val="en-US"/>
              </w:rPr>
            </w:pPr>
          </w:p>
          <w:p w:rsidR="00BC5789" w:rsidRPr="00400DC4" w:rsidRDefault="00BC5789" w:rsidP="00BC5789">
            <w:pPr>
              <w:rPr>
                <w:rFonts w:cstheme="minorHAnsi"/>
                <w:sz w:val="36"/>
                <w:szCs w:val="25"/>
                <w:lang w:val="en-US"/>
              </w:rPr>
            </w:pPr>
            <w:r>
              <w:rPr>
                <w:b/>
                <w:noProof/>
                <w:sz w:val="24"/>
                <w:szCs w:val="24"/>
                <w:lang w:eastAsia="en-IN"/>
              </w:rPr>
              <mc:AlternateContent>
                <mc:Choice Requires="wps">
                  <w:drawing>
                    <wp:anchor distT="0" distB="0" distL="114300" distR="114300" simplePos="0" relativeHeight="251779072" behindDoc="0" locked="0" layoutInCell="1" allowOverlap="1" wp14:anchorId="4E334F7B" wp14:editId="217D0E1B">
                      <wp:simplePos x="0" y="0"/>
                      <wp:positionH relativeFrom="column">
                        <wp:posOffset>615315</wp:posOffset>
                      </wp:positionH>
                      <wp:positionV relativeFrom="paragraph">
                        <wp:posOffset>83820</wp:posOffset>
                      </wp:positionV>
                      <wp:extent cx="219710" cy="210820"/>
                      <wp:effectExtent l="0" t="0" r="27940" b="17780"/>
                      <wp:wrapNone/>
                      <wp:docPr id="131" name="Rectangle 131"/>
                      <wp:cNvGraphicFramePr/>
                      <a:graphic xmlns:a="http://schemas.openxmlformats.org/drawingml/2006/main">
                        <a:graphicData uri="http://schemas.microsoft.com/office/word/2010/wordprocessingShape">
                          <wps:wsp>
                            <wps:cNvSpPr/>
                            <wps:spPr>
                              <a:xfrm>
                                <a:off x="0" y="0"/>
                                <a:ext cx="219808" cy="21101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FB44CE" id="Rectangle 131" o:spid="_x0000_s1026" style="position:absolute;margin-left:48.45pt;margin-top:6.6pt;width:17.3pt;height:16.6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" filled="f" strokecolor="#1f4d78 [1604]" strokeweight="1pt"/>
                  </w:pict>
                </mc:Fallback>
              </mc:AlternateContent>
            </w:r>
            <w:r>
              <w:rPr>
                <w:b/>
                <w:noProof/>
                <w:sz w:val="24"/>
                <w:szCs w:val="24"/>
                <w:lang w:eastAsia="en-IN"/>
              </w:rPr>
              <mc:AlternateContent>
                <mc:Choice Requires="wps">
                  <w:drawing>
                    <wp:anchor distT="0" distB="0" distL="114300" distR="114300" simplePos="0" relativeHeight="251778048" behindDoc="0" locked="0" layoutInCell="1" allowOverlap="1" wp14:anchorId="5592F547" wp14:editId="01D88BF9">
                      <wp:simplePos x="0" y="0"/>
                      <wp:positionH relativeFrom="column">
                        <wp:posOffset>-8890</wp:posOffset>
                      </wp:positionH>
                      <wp:positionV relativeFrom="paragraph">
                        <wp:posOffset>89535</wp:posOffset>
                      </wp:positionV>
                      <wp:extent cx="219710" cy="210820"/>
                      <wp:effectExtent l="0" t="0" r="27940" b="17780"/>
                      <wp:wrapNone/>
                      <wp:docPr id="130" name="Rectangle 130"/>
                      <wp:cNvGraphicFramePr/>
                      <a:graphic xmlns:a="http://schemas.openxmlformats.org/drawingml/2006/main">
                        <a:graphicData uri="http://schemas.microsoft.com/office/word/2010/wordprocessingShape">
                          <wps:wsp>
                            <wps:cNvSpPr/>
                            <wps:spPr>
                              <a:xfrm>
                                <a:off x="0" y="0"/>
                                <a:ext cx="219808" cy="21101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B97E3B" id="Rectangle 130" o:spid="_x0000_s1026" style="position:absolute;margin-left:-.7pt;margin-top:7.05pt;width:17.3pt;height:16.6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" filled="f" strokecolor="#1f4d78 [1604]" strokeweight="1pt"/>
                  </w:pict>
                </mc:Fallback>
              </mc:AlternateContent>
            </w:r>
          </w:p>
          <w:p w:rsidR="00BC5789" w:rsidRPr="0099636F" w:rsidRDefault="00BC5789" w:rsidP="00BC5789">
            <w:pPr>
              <w:rPr>
                <w:rFonts w:cstheme="minorHAnsi"/>
                <w:sz w:val="25"/>
                <w:szCs w:val="25"/>
                <w:lang w:val="en-US"/>
              </w:rPr>
            </w:pPr>
            <w:r w:rsidRPr="0099636F">
              <w:rPr>
                <w:rFonts w:cstheme="minorHAnsi"/>
                <w:sz w:val="25"/>
                <w:szCs w:val="25"/>
                <w:lang w:val="en-US"/>
              </w:rPr>
              <w:t>(a)      ;      (b)</w:t>
            </w:r>
          </w:p>
          <w:p w:rsidR="00BC5789" w:rsidRPr="0099636F" w:rsidRDefault="00BC5789" w:rsidP="00BC5789">
            <w:pPr>
              <w:rPr>
                <w:rFonts w:cstheme="minorHAnsi"/>
                <w:sz w:val="25"/>
                <w:szCs w:val="25"/>
                <w:lang w:val="en-US"/>
              </w:rPr>
            </w:pPr>
          </w:p>
        </w:tc>
        <w:tc>
          <w:tcPr>
            <w:tcW w:w="1821" w:type="dxa"/>
            <w:vAlign w:val="center"/>
          </w:tcPr>
          <w:p w:rsidR="005224F2" w:rsidRPr="005224F2" w:rsidRDefault="005224F2" w:rsidP="005224F2">
            <w:pPr>
              <w:rPr>
                <w:rFonts w:cstheme="minorHAnsi"/>
                <w:sz w:val="25"/>
                <w:szCs w:val="25"/>
                <w:lang w:val="en-US"/>
              </w:rPr>
            </w:pPr>
            <w:r w:rsidRPr="005224F2">
              <w:rPr>
                <w:rFonts w:cstheme="minorHAnsi"/>
                <w:sz w:val="25"/>
                <w:szCs w:val="25"/>
                <w:lang w:val="en-US"/>
              </w:rPr>
              <w:t>If 6(</w:t>
            </w:r>
            <w:proofErr w:type="spellStart"/>
            <w:r w:rsidRPr="005224F2">
              <w:rPr>
                <w:rFonts w:cstheme="minorHAnsi"/>
                <w:sz w:val="25"/>
                <w:szCs w:val="25"/>
                <w:lang w:val="en-US"/>
              </w:rPr>
              <w:t>i</w:t>
            </w:r>
            <w:proofErr w:type="spellEnd"/>
            <w:r w:rsidRPr="005224F2">
              <w:rPr>
                <w:rFonts w:cstheme="minorHAnsi"/>
                <w:sz w:val="25"/>
                <w:szCs w:val="25"/>
                <w:lang w:val="en-US"/>
              </w:rPr>
              <w:t>) is Yes, pl</w:t>
            </w:r>
            <w:r>
              <w:rPr>
                <w:rFonts w:cstheme="minorHAnsi"/>
                <w:sz w:val="25"/>
                <w:szCs w:val="25"/>
                <w:lang w:val="en-US"/>
              </w:rPr>
              <w:t>.</w:t>
            </w:r>
            <w:r w:rsidRPr="005224F2">
              <w:rPr>
                <w:rFonts w:cstheme="minorHAnsi"/>
                <w:sz w:val="25"/>
                <w:szCs w:val="25"/>
                <w:lang w:val="en-US"/>
              </w:rPr>
              <w:t xml:space="preserve"> trick whoever is applicable</w:t>
            </w:r>
          </w:p>
          <w:p w:rsidR="00BC5789" w:rsidRPr="0099636F" w:rsidRDefault="00BC5789" w:rsidP="00BC5789">
            <w:pPr>
              <w:rPr>
                <w:rFonts w:cstheme="minorHAnsi"/>
                <w:sz w:val="25"/>
                <w:szCs w:val="25"/>
                <w:lang w:val="en-US"/>
              </w:rPr>
            </w:pPr>
          </w:p>
          <w:p w:rsidR="00BC5789" w:rsidRPr="00400DC4" w:rsidRDefault="00BC5789" w:rsidP="00BC5789">
            <w:pPr>
              <w:rPr>
                <w:rFonts w:cstheme="minorHAnsi"/>
                <w:sz w:val="36"/>
                <w:szCs w:val="25"/>
                <w:lang w:val="en-US"/>
              </w:rPr>
            </w:pPr>
            <w:r>
              <w:rPr>
                <w:b/>
                <w:noProof/>
                <w:sz w:val="24"/>
                <w:szCs w:val="24"/>
                <w:lang w:eastAsia="en-IN"/>
              </w:rPr>
              <mc:AlternateContent>
                <mc:Choice Requires="wps">
                  <w:drawing>
                    <wp:anchor distT="0" distB="0" distL="114300" distR="114300" simplePos="0" relativeHeight="251783168" behindDoc="0" locked="0" layoutInCell="1" allowOverlap="1" wp14:anchorId="59728AA1" wp14:editId="1A3D39B4">
                      <wp:simplePos x="0" y="0"/>
                      <wp:positionH relativeFrom="column">
                        <wp:posOffset>615315</wp:posOffset>
                      </wp:positionH>
                      <wp:positionV relativeFrom="paragraph">
                        <wp:posOffset>83820</wp:posOffset>
                      </wp:positionV>
                      <wp:extent cx="219710" cy="210820"/>
                      <wp:effectExtent l="0" t="0" r="27940" b="17780"/>
                      <wp:wrapNone/>
                      <wp:docPr id="134" name="Rectangle 134"/>
                      <wp:cNvGraphicFramePr/>
                      <a:graphic xmlns:a="http://schemas.openxmlformats.org/drawingml/2006/main">
                        <a:graphicData uri="http://schemas.microsoft.com/office/word/2010/wordprocessingShape">
                          <wps:wsp>
                            <wps:cNvSpPr/>
                            <wps:spPr>
                              <a:xfrm>
                                <a:off x="0" y="0"/>
                                <a:ext cx="219808" cy="21101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11036A" id="Rectangle 134" o:spid="_x0000_s1026" style="position:absolute;margin-left:48.45pt;margin-top:6.6pt;width:17.3pt;height:16.6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" filled="f" strokecolor="#1f4d78 [1604]" strokeweight="1pt"/>
                  </w:pict>
                </mc:Fallback>
              </mc:AlternateContent>
            </w:r>
            <w:r>
              <w:rPr>
                <w:b/>
                <w:noProof/>
                <w:sz w:val="24"/>
                <w:szCs w:val="24"/>
                <w:lang w:eastAsia="en-IN"/>
              </w:rPr>
              <mc:AlternateContent>
                <mc:Choice Requires="wps">
                  <w:drawing>
                    <wp:anchor distT="0" distB="0" distL="114300" distR="114300" simplePos="0" relativeHeight="251782144" behindDoc="0" locked="0" layoutInCell="1" allowOverlap="1" wp14:anchorId="39DB617E" wp14:editId="3037F3F8">
                      <wp:simplePos x="0" y="0"/>
                      <wp:positionH relativeFrom="column">
                        <wp:posOffset>-8890</wp:posOffset>
                      </wp:positionH>
                      <wp:positionV relativeFrom="paragraph">
                        <wp:posOffset>89535</wp:posOffset>
                      </wp:positionV>
                      <wp:extent cx="219710" cy="210820"/>
                      <wp:effectExtent l="0" t="0" r="27940" b="17780"/>
                      <wp:wrapNone/>
                      <wp:docPr id="135" name="Rectangle 135"/>
                      <wp:cNvGraphicFramePr/>
                      <a:graphic xmlns:a="http://schemas.openxmlformats.org/drawingml/2006/main">
                        <a:graphicData uri="http://schemas.microsoft.com/office/word/2010/wordprocessingShape">
                          <wps:wsp>
                            <wps:cNvSpPr/>
                            <wps:spPr>
                              <a:xfrm>
                                <a:off x="0" y="0"/>
                                <a:ext cx="219808" cy="21101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64D3DD" id="Rectangle 135" o:spid="_x0000_s1026" style="position:absolute;margin-left:-.7pt;margin-top:7.05pt;width:17.3pt;height:16.6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" filled="f" strokecolor="#1f4d78 [1604]" strokeweight="1pt"/>
                  </w:pict>
                </mc:Fallback>
              </mc:AlternateContent>
            </w:r>
          </w:p>
          <w:p w:rsidR="00BC5789" w:rsidRPr="0099636F" w:rsidRDefault="00BC5789" w:rsidP="00BC5789">
            <w:pPr>
              <w:rPr>
                <w:rFonts w:cstheme="minorHAnsi"/>
                <w:sz w:val="25"/>
                <w:szCs w:val="25"/>
                <w:lang w:val="en-US"/>
              </w:rPr>
            </w:pPr>
            <w:r w:rsidRPr="0099636F">
              <w:rPr>
                <w:rFonts w:cstheme="minorHAnsi"/>
                <w:sz w:val="25"/>
                <w:szCs w:val="25"/>
                <w:lang w:val="en-US"/>
              </w:rPr>
              <w:t>(a)      ;      (b)</w:t>
            </w:r>
          </w:p>
          <w:p w:rsidR="00BC5789" w:rsidRPr="0099636F" w:rsidRDefault="00BC5789" w:rsidP="00BC5789">
            <w:pPr>
              <w:rPr>
                <w:rFonts w:cstheme="minorHAnsi"/>
                <w:sz w:val="25"/>
                <w:szCs w:val="25"/>
                <w:lang w:val="en-US"/>
              </w:rPr>
            </w:pPr>
          </w:p>
        </w:tc>
        <w:tc>
          <w:tcPr>
            <w:tcW w:w="1821" w:type="dxa"/>
            <w:vAlign w:val="center"/>
          </w:tcPr>
          <w:p w:rsidR="005224F2" w:rsidRPr="005224F2" w:rsidRDefault="005224F2" w:rsidP="005224F2">
            <w:pPr>
              <w:rPr>
                <w:rFonts w:cstheme="minorHAnsi"/>
                <w:sz w:val="25"/>
                <w:szCs w:val="25"/>
                <w:lang w:val="en-US"/>
              </w:rPr>
            </w:pPr>
            <w:r w:rsidRPr="005224F2">
              <w:rPr>
                <w:rFonts w:cstheme="minorHAnsi"/>
                <w:sz w:val="25"/>
                <w:szCs w:val="25"/>
                <w:lang w:val="en-US"/>
              </w:rPr>
              <w:t>If 6(</w:t>
            </w:r>
            <w:proofErr w:type="spellStart"/>
            <w:r w:rsidRPr="005224F2">
              <w:rPr>
                <w:rFonts w:cstheme="minorHAnsi"/>
                <w:sz w:val="25"/>
                <w:szCs w:val="25"/>
                <w:lang w:val="en-US"/>
              </w:rPr>
              <w:t>i</w:t>
            </w:r>
            <w:proofErr w:type="spellEnd"/>
            <w:r w:rsidRPr="005224F2">
              <w:rPr>
                <w:rFonts w:cstheme="minorHAnsi"/>
                <w:sz w:val="25"/>
                <w:szCs w:val="25"/>
                <w:lang w:val="en-US"/>
              </w:rPr>
              <w:t>) is Yes, pl</w:t>
            </w:r>
            <w:r>
              <w:rPr>
                <w:rFonts w:cstheme="minorHAnsi"/>
                <w:sz w:val="25"/>
                <w:szCs w:val="25"/>
                <w:lang w:val="en-US"/>
              </w:rPr>
              <w:t>.</w:t>
            </w:r>
            <w:r w:rsidRPr="005224F2">
              <w:rPr>
                <w:rFonts w:cstheme="minorHAnsi"/>
                <w:sz w:val="25"/>
                <w:szCs w:val="25"/>
                <w:lang w:val="en-US"/>
              </w:rPr>
              <w:t xml:space="preserve"> trick whoever is applicable</w:t>
            </w:r>
          </w:p>
          <w:p w:rsidR="00BC5789" w:rsidRPr="0099636F" w:rsidRDefault="00BC5789" w:rsidP="00BC5789">
            <w:pPr>
              <w:rPr>
                <w:rFonts w:cstheme="minorHAnsi"/>
                <w:sz w:val="25"/>
                <w:szCs w:val="25"/>
                <w:lang w:val="en-US"/>
              </w:rPr>
            </w:pPr>
          </w:p>
          <w:p w:rsidR="00BC5789" w:rsidRPr="00400DC4" w:rsidRDefault="00BC5789" w:rsidP="00BC5789">
            <w:pPr>
              <w:rPr>
                <w:rFonts w:cstheme="minorHAnsi"/>
                <w:sz w:val="36"/>
                <w:szCs w:val="25"/>
                <w:lang w:val="en-US"/>
              </w:rPr>
            </w:pPr>
            <w:r>
              <w:rPr>
                <w:b/>
                <w:noProof/>
                <w:sz w:val="24"/>
                <w:szCs w:val="24"/>
                <w:lang w:eastAsia="en-IN"/>
              </w:rPr>
              <mc:AlternateContent>
                <mc:Choice Requires="wps">
                  <w:drawing>
                    <wp:anchor distT="0" distB="0" distL="114300" distR="114300" simplePos="0" relativeHeight="251787264" behindDoc="0" locked="0" layoutInCell="1" allowOverlap="1" wp14:anchorId="58F8A031" wp14:editId="552665F2">
                      <wp:simplePos x="0" y="0"/>
                      <wp:positionH relativeFrom="column">
                        <wp:posOffset>615315</wp:posOffset>
                      </wp:positionH>
                      <wp:positionV relativeFrom="paragraph">
                        <wp:posOffset>83820</wp:posOffset>
                      </wp:positionV>
                      <wp:extent cx="219710" cy="210820"/>
                      <wp:effectExtent l="0" t="0" r="27940" b="17780"/>
                      <wp:wrapNone/>
                      <wp:docPr id="138" name="Rectangle 138"/>
                      <wp:cNvGraphicFramePr/>
                      <a:graphic xmlns:a="http://schemas.openxmlformats.org/drawingml/2006/main">
                        <a:graphicData uri="http://schemas.microsoft.com/office/word/2010/wordprocessingShape">
                          <wps:wsp>
                            <wps:cNvSpPr/>
                            <wps:spPr>
                              <a:xfrm>
                                <a:off x="0" y="0"/>
                                <a:ext cx="219808" cy="21101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EF67EF" id="Rectangle 138" o:spid="_x0000_s1026" style="position:absolute;margin-left:48.45pt;margin-top:6.6pt;width:17.3pt;height:16.6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" filled="f" strokecolor="#1f4d78 [1604]" strokeweight="1pt"/>
                  </w:pict>
                </mc:Fallback>
              </mc:AlternateContent>
            </w:r>
            <w:r>
              <w:rPr>
                <w:b/>
                <w:noProof/>
                <w:sz w:val="24"/>
                <w:szCs w:val="24"/>
                <w:lang w:eastAsia="en-IN"/>
              </w:rPr>
              <mc:AlternateContent>
                <mc:Choice Requires="wps">
                  <w:drawing>
                    <wp:anchor distT="0" distB="0" distL="114300" distR="114300" simplePos="0" relativeHeight="251786240" behindDoc="0" locked="0" layoutInCell="1" allowOverlap="1" wp14:anchorId="3D21E635" wp14:editId="58894B4E">
                      <wp:simplePos x="0" y="0"/>
                      <wp:positionH relativeFrom="column">
                        <wp:posOffset>-8890</wp:posOffset>
                      </wp:positionH>
                      <wp:positionV relativeFrom="paragraph">
                        <wp:posOffset>89535</wp:posOffset>
                      </wp:positionV>
                      <wp:extent cx="219710" cy="210820"/>
                      <wp:effectExtent l="0" t="0" r="27940" b="17780"/>
                      <wp:wrapNone/>
                      <wp:docPr id="139" name="Rectangle 139"/>
                      <wp:cNvGraphicFramePr/>
                      <a:graphic xmlns:a="http://schemas.openxmlformats.org/drawingml/2006/main">
                        <a:graphicData uri="http://schemas.microsoft.com/office/word/2010/wordprocessingShape">
                          <wps:wsp>
                            <wps:cNvSpPr/>
                            <wps:spPr>
                              <a:xfrm>
                                <a:off x="0" y="0"/>
                                <a:ext cx="219808" cy="21101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2BBB12" id="Rectangle 139" o:spid="_x0000_s1026" style="position:absolute;margin-left:-.7pt;margin-top:7.05pt;width:17.3pt;height:16.6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" filled="f" strokecolor="#1f4d78 [1604]" strokeweight="1pt"/>
                  </w:pict>
                </mc:Fallback>
              </mc:AlternateContent>
            </w:r>
          </w:p>
          <w:p w:rsidR="00BC5789" w:rsidRPr="0099636F" w:rsidRDefault="00BC5789" w:rsidP="00BC5789">
            <w:pPr>
              <w:rPr>
                <w:rFonts w:cstheme="minorHAnsi"/>
                <w:sz w:val="25"/>
                <w:szCs w:val="25"/>
                <w:lang w:val="en-US"/>
              </w:rPr>
            </w:pPr>
            <w:r w:rsidRPr="0099636F">
              <w:rPr>
                <w:rFonts w:cstheme="minorHAnsi"/>
                <w:sz w:val="25"/>
                <w:szCs w:val="25"/>
                <w:lang w:val="en-US"/>
              </w:rPr>
              <w:t>(a)      ;      (b)</w:t>
            </w:r>
          </w:p>
          <w:p w:rsidR="00BC5789" w:rsidRPr="0099636F" w:rsidRDefault="00BC5789" w:rsidP="00BC5789">
            <w:pPr>
              <w:rPr>
                <w:rFonts w:cstheme="minorHAnsi"/>
                <w:sz w:val="25"/>
                <w:szCs w:val="25"/>
                <w:lang w:val="en-US"/>
              </w:rPr>
            </w:pPr>
          </w:p>
        </w:tc>
      </w:tr>
    </w:tbl>
    <w:p w:rsidR="00CD68F1" w:rsidRDefault="00CD68F1" w:rsidP="00CD68F1">
      <w:pPr>
        <w:tabs>
          <w:tab w:val="left" w:pos="615"/>
          <w:tab w:val="left" w:pos="8340"/>
        </w:tabs>
        <w:spacing w:after="0" w:line="240" w:lineRule="auto"/>
        <w:jc w:val="right"/>
        <w:rPr>
          <w:b/>
          <w:sz w:val="32"/>
          <w:szCs w:val="25"/>
          <w:lang w:val="en-US"/>
        </w:rPr>
      </w:pPr>
      <w:r>
        <w:rPr>
          <w:b/>
          <w:sz w:val="32"/>
          <w:szCs w:val="25"/>
          <w:lang w:val="en-US"/>
        </w:rPr>
        <w:tab/>
      </w:r>
    </w:p>
    <w:p w:rsidR="005D2C65" w:rsidRDefault="005D2C65" w:rsidP="00CD68F1">
      <w:pPr>
        <w:tabs>
          <w:tab w:val="left" w:pos="615"/>
          <w:tab w:val="left" w:pos="8340"/>
        </w:tabs>
        <w:spacing w:after="0" w:line="240" w:lineRule="auto"/>
        <w:jc w:val="right"/>
        <w:rPr>
          <w:b/>
          <w:sz w:val="25"/>
          <w:szCs w:val="25"/>
          <w:lang w:val="en-US"/>
        </w:rPr>
      </w:pPr>
      <w:r w:rsidRPr="00A64C80">
        <w:rPr>
          <w:b/>
          <w:sz w:val="25"/>
          <w:szCs w:val="25"/>
          <w:lang w:val="en-US"/>
        </w:rPr>
        <w:t xml:space="preserve">Signature of the </w:t>
      </w:r>
      <w:r>
        <w:rPr>
          <w:b/>
          <w:sz w:val="25"/>
          <w:szCs w:val="25"/>
          <w:lang w:val="en-US"/>
        </w:rPr>
        <w:t>Claimant/Employee</w:t>
      </w:r>
    </w:p>
    <w:p w:rsidR="00BC5789" w:rsidRDefault="00BC5789" w:rsidP="00BC5789">
      <w:pPr>
        <w:spacing w:after="0"/>
        <w:rPr>
          <w:sz w:val="25"/>
          <w:szCs w:val="25"/>
          <w:vertAlign w:val="superscript"/>
          <w:lang w:val="en-US"/>
        </w:rPr>
      </w:pPr>
    </w:p>
    <w:p w:rsidR="00BC5789" w:rsidRDefault="00BC5789" w:rsidP="00BC5789">
      <w:pPr>
        <w:spacing w:after="0"/>
        <w:rPr>
          <w:sz w:val="25"/>
          <w:szCs w:val="25"/>
          <w:vertAlign w:val="superscript"/>
          <w:lang w:val="en-US"/>
        </w:rPr>
      </w:pPr>
    </w:p>
    <w:p w:rsidR="00BC5789" w:rsidRDefault="00BC5789" w:rsidP="00BC5789">
      <w:pPr>
        <w:spacing w:after="0"/>
        <w:rPr>
          <w:sz w:val="25"/>
          <w:szCs w:val="25"/>
          <w:lang w:val="en-US"/>
        </w:rPr>
      </w:pPr>
      <w:r w:rsidRPr="004730C1">
        <w:rPr>
          <w:sz w:val="25"/>
          <w:szCs w:val="25"/>
          <w:vertAlign w:val="superscript"/>
          <w:lang w:val="en-US"/>
        </w:rPr>
        <w:t>#</w:t>
      </w:r>
      <w:r w:rsidRPr="004730C1">
        <w:rPr>
          <w:sz w:val="25"/>
          <w:szCs w:val="25"/>
          <w:lang w:val="en-US"/>
        </w:rPr>
        <w:t>in case the second child birth results in twins/multiple birth.</w:t>
      </w:r>
    </w:p>
    <w:p w:rsidR="00BC5789" w:rsidRDefault="00BC5789" w:rsidP="00BC5789">
      <w:pPr>
        <w:spacing w:after="0"/>
        <w:ind w:left="142" w:hanging="142"/>
        <w:rPr>
          <w:sz w:val="25"/>
          <w:szCs w:val="25"/>
          <w:lang w:val="en-US"/>
        </w:rPr>
      </w:pPr>
      <w:r w:rsidRPr="00B1491B">
        <w:rPr>
          <w:sz w:val="25"/>
          <w:szCs w:val="25"/>
          <w:vertAlign w:val="superscript"/>
          <w:lang w:val="en-US"/>
        </w:rPr>
        <w:t>@</w:t>
      </w:r>
      <w:r>
        <w:rPr>
          <w:sz w:val="25"/>
          <w:szCs w:val="25"/>
          <w:lang w:val="en-US"/>
        </w:rPr>
        <w:t xml:space="preserve"> Applicable only in respect of the Child studying in a residential education institution located at least 50KM</w:t>
      </w:r>
      <w:r w:rsidR="003F197E">
        <w:rPr>
          <w:sz w:val="25"/>
          <w:szCs w:val="25"/>
          <w:lang w:val="en-US"/>
        </w:rPr>
        <w:t xml:space="preserve"> away</w:t>
      </w:r>
      <w:r>
        <w:rPr>
          <w:sz w:val="25"/>
          <w:szCs w:val="25"/>
          <w:lang w:val="en-US"/>
        </w:rPr>
        <w:t xml:space="preserve"> from the residence of the employee. </w:t>
      </w:r>
    </w:p>
    <w:p w:rsidR="006D37D4" w:rsidRDefault="006D37D4" w:rsidP="00AC245A">
      <w:pPr>
        <w:rPr>
          <w:b/>
          <w:sz w:val="26"/>
          <w:szCs w:val="26"/>
          <w:lang w:val="en-US"/>
        </w:rPr>
      </w:pPr>
    </w:p>
    <w:p w:rsidR="00AB5E25" w:rsidRPr="00321C28" w:rsidRDefault="00AB5E25" w:rsidP="00AC245A">
      <w:pPr>
        <w:rPr>
          <w:b/>
          <w:sz w:val="26"/>
          <w:szCs w:val="26"/>
          <w:lang w:val="en-US"/>
        </w:rPr>
      </w:pPr>
      <w:r>
        <w:rPr>
          <w:b/>
          <w:sz w:val="26"/>
          <w:szCs w:val="26"/>
          <w:lang w:val="en-US"/>
        </w:rPr>
        <w:t>Certified that</w:t>
      </w:r>
    </w:p>
    <w:p w:rsidR="0038327F" w:rsidRPr="00A64C80" w:rsidRDefault="00AB5E25" w:rsidP="003B7CCB">
      <w:pPr>
        <w:pStyle w:val="ListParagraph"/>
        <w:numPr>
          <w:ilvl w:val="0"/>
          <w:numId w:val="4"/>
        </w:numPr>
        <w:jc w:val="both"/>
        <w:rPr>
          <w:b/>
          <w:sz w:val="25"/>
          <w:szCs w:val="25"/>
          <w:lang w:val="en-US"/>
        </w:rPr>
      </w:pPr>
      <w:r>
        <w:rPr>
          <w:sz w:val="25"/>
          <w:szCs w:val="25"/>
          <w:lang w:val="en-US"/>
        </w:rPr>
        <w:t>M</w:t>
      </w:r>
      <w:r w:rsidR="0038327F" w:rsidRPr="00A64C80">
        <w:rPr>
          <w:sz w:val="25"/>
          <w:szCs w:val="25"/>
          <w:lang w:val="en-US"/>
        </w:rPr>
        <w:t>y child/ children in respect of whom re-imbursement of CEA/ Hostel subsidy is claimed, is/are studying in the School/Jr. College which is recognized and affiliated to Board</w:t>
      </w:r>
      <w:r>
        <w:rPr>
          <w:sz w:val="25"/>
          <w:szCs w:val="25"/>
          <w:lang w:val="en-US"/>
        </w:rPr>
        <w:t xml:space="preserve"> of Education/ University/ </w:t>
      </w:r>
      <w:proofErr w:type="spellStart"/>
      <w:r>
        <w:rPr>
          <w:sz w:val="25"/>
          <w:szCs w:val="25"/>
          <w:lang w:val="en-US"/>
        </w:rPr>
        <w:t>Govt</w:t>
      </w:r>
      <w:proofErr w:type="spellEnd"/>
      <w:r>
        <w:rPr>
          <w:sz w:val="25"/>
          <w:szCs w:val="25"/>
          <w:lang w:val="en-US"/>
        </w:rPr>
        <w:t xml:space="preserve"> and wholly depended upon me.</w:t>
      </w:r>
    </w:p>
    <w:p w:rsidR="0038327F" w:rsidRPr="00A64C80" w:rsidRDefault="0038327F" w:rsidP="000974FD">
      <w:pPr>
        <w:pStyle w:val="ListParagraph"/>
        <w:numPr>
          <w:ilvl w:val="0"/>
          <w:numId w:val="4"/>
        </w:numPr>
        <w:jc w:val="both"/>
        <w:rPr>
          <w:b/>
          <w:sz w:val="25"/>
          <w:szCs w:val="25"/>
          <w:lang w:val="en-US"/>
        </w:rPr>
      </w:pPr>
      <w:r w:rsidRPr="00A64C80">
        <w:rPr>
          <w:sz w:val="25"/>
          <w:szCs w:val="25"/>
          <w:lang w:val="en-US"/>
        </w:rPr>
        <w:t xml:space="preserve">My spouse is not an employee of Central </w:t>
      </w:r>
      <w:proofErr w:type="spellStart"/>
      <w:r w:rsidRPr="00A64C80">
        <w:rPr>
          <w:sz w:val="25"/>
          <w:szCs w:val="25"/>
          <w:lang w:val="en-US"/>
        </w:rPr>
        <w:t>Govt</w:t>
      </w:r>
      <w:proofErr w:type="spellEnd"/>
      <w:r w:rsidRPr="00A64C80">
        <w:rPr>
          <w:sz w:val="25"/>
          <w:szCs w:val="25"/>
          <w:lang w:val="en-US"/>
        </w:rPr>
        <w:t xml:space="preserve">/State Govt./Autonomous/PSU organization </w:t>
      </w:r>
      <w:r w:rsidRPr="00A64C80">
        <w:rPr>
          <w:b/>
          <w:sz w:val="25"/>
          <w:szCs w:val="25"/>
          <w:lang w:val="en-US"/>
        </w:rPr>
        <w:t>OR</w:t>
      </w:r>
      <w:r w:rsidR="001845A1" w:rsidRPr="00A64C80">
        <w:rPr>
          <w:b/>
          <w:sz w:val="25"/>
          <w:szCs w:val="25"/>
          <w:lang w:val="en-US"/>
        </w:rPr>
        <w:t xml:space="preserve"> </w:t>
      </w:r>
      <w:r w:rsidR="00D67D61" w:rsidRPr="00A64C80">
        <w:rPr>
          <w:sz w:val="25"/>
          <w:szCs w:val="25"/>
          <w:lang w:val="en-US"/>
        </w:rPr>
        <w:t>My spouse is an employee of Central Govt</w:t>
      </w:r>
      <w:r w:rsidR="001845A1" w:rsidRPr="00A64C80">
        <w:rPr>
          <w:sz w:val="25"/>
          <w:szCs w:val="25"/>
          <w:lang w:val="en-US"/>
        </w:rPr>
        <w:t>.</w:t>
      </w:r>
      <w:r w:rsidR="00D67D61" w:rsidRPr="00A64C80">
        <w:rPr>
          <w:sz w:val="25"/>
          <w:szCs w:val="25"/>
          <w:lang w:val="en-US"/>
        </w:rPr>
        <w:t>/State Govt./</w:t>
      </w:r>
      <w:r w:rsidR="007A35D1">
        <w:rPr>
          <w:sz w:val="25"/>
          <w:szCs w:val="25"/>
          <w:lang w:val="en-US"/>
        </w:rPr>
        <w:t xml:space="preserve"> </w:t>
      </w:r>
      <w:r w:rsidR="00D67D61" w:rsidRPr="00A64C80">
        <w:rPr>
          <w:sz w:val="25"/>
          <w:szCs w:val="25"/>
          <w:lang w:val="en-US"/>
        </w:rPr>
        <w:t xml:space="preserve">Autonomous/PSU organization and </w:t>
      </w:r>
      <w:r w:rsidR="00AB5E25">
        <w:rPr>
          <w:sz w:val="25"/>
          <w:szCs w:val="25"/>
          <w:lang w:val="en-US"/>
        </w:rPr>
        <w:t>not claim reimbursement of any Educational expenses in respect of our Children</w:t>
      </w:r>
      <w:r w:rsidR="00D67D61" w:rsidRPr="00A64C80">
        <w:rPr>
          <w:sz w:val="25"/>
          <w:szCs w:val="25"/>
          <w:lang w:val="en-US"/>
        </w:rPr>
        <w:t xml:space="preserve"> from his/her employer</w:t>
      </w:r>
      <w:r w:rsidR="001845A1" w:rsidRPr="00A64C80">
        <w:rPr>
          <w:sz w:val="25"/>
          <w:szCs w:val="25"/>
          <w:lang w:val="en-US"/>
        </w:rPr>
        <w:t>.</w:t>
      </w:r>
    </w:p>
    <w:p w:rsidR="00BF7F9D" w:rsidRPr="00BF7F9D" w:rsidRDefault="001845A1" w:rsidP="003B7CCB">
      <w:pPr>
        <w:pStyle w:val="ListParagraph"/>
        <w:numPr>
          <w:ilvl w:val="0"/>
          <w:numId w:val="4"/>
        </w:numPr>
        <w:jc w:val="both"/>
        <w:rPr>
          <w:b/>
          <w:sz w:val="25"/>
          <w:szCs w:val="25"/>
          <w:lang w:val="en-US"/>
        </w:rPr>
      </w:pPr>
      <w:r w:rsidRPr="00A64C80">
        <w:rPr>
          <w:sz w:val="25"/>
          <w:szCs w:val="25"/>
          <w:lang w:val="en-US"/>
        </w:rPr>
        <w:t>I am claiming the CEA/ Hostel Subsidy in respect of my two/ three</w:t>
      </w:r>
      <w:r w:rsidR="00AB5E25" w:rsidRPr="00AB5E25">
        <w:rPr>
          <w:sz w:val="25"/>
          <w:szCs w:val="25"/>
          <w:vertAlign w:val="superscript"/>
          <w:lang w:val="en-US"/>
        </w:rPr>
        <w:t>#</w:t>
      </w:r>
      <w:r w:rsidRPr="00A64C80">
        <w:rPr>
          <w:sz w:val="25"/>
          <w:szCs w:val="25"/>
          <w:lang w:val="en-US"/>
        </w:rPr>
        <w:t xml:space="preserve"> (as the case maybe) eldest surviving children only</w:t>
      </w:r>
      <w:r w:rsidR="00944A6B">
        <w:rPr>
          <w:sz w:val="25"/>
          <w:szCs w:val="25"/>
          <w:lang w:val="en-US"/>
        </w:rPr>
        <w:t xml:space="preserve">. </w:t>
      </w:r>
      <w:r w:rsidR="00BF7F9D">
        <w:rPr>
          <w:sz w:val="25"/>
          <w:szCs w:val="25"/>
          <w:lang w:val="en-US"/>
        </w:rPr>
        <w:t>The same has not been claimed by a person other than me.</w:t>
      </w:r>
    </w:p>
    <w:p w:rsidR="0038327F" w:rsidRPr="00BF7F9D" w:rsidRDefault="00BF7F9D" w:rsidP="00BF7F9D">
      <w:pPr>
        <w:jc w:val="both"/>
        <w:rPr>
          <w:b/>
          <w:sz w:val="25"/>
          <w:szCs w:val="25"/>
          <w:lang w:val="en-US"/>
        </w:rPr>
      </w:pPr>
      <w:r>
        <w:rPr>
          <w:sz w:val="25"/>
          <w:szCs w:val="25"/>
          <w:lang w:val="en-US"/>
        </w:rPr>
        <w:t>I hereby declare that t</w:t>
      </w:r>
      <w:r w:rsidR="00D67D61" w:rsidRPr="00BF7F9D">
        <w:rPr>
          <w:sz w:val="25"/>
          <w:szCs w:val="25"/>
          <w:lang w:val="en-US"/>
        </w:rPr>
        <w:t>he information furnished above are complete and correct, I have not suppressed any relevant information. In the event of any change in the particulars given above which affect my eligibility for reimbursement of CEA/Hostel Subsidy, I undertake to intimate the same promptly and also to refund excess payments if any made</w:t>
      </w:r>
      <w:r w:rsidR="003B7CCB" w:rsidRPr="00BF7F9D">
        <w:rPr>
          <w:sz w:val="25"/>
          <w:szCs w:val="25"/>
          <w:lang w:val="en-US"/>
        </w:rPr>
        <w:t xml:space="preserve"> to me</w:t>
      </w:r>
      <w:r w:rsidR="00D67D61" w:rsidRPr="00BF7F9D">
        <w:rPr>
          <w:sz w:val="25"/>
          <w:szCs w:val="25"/>
          <w:lang w:val="en-US"/>
        </w:rPr>
        <w:t>. Further, I am aware that if at any stage the information/ documents furnished above is found to be false, I am liable for disciplinary action.</w:t>
      </w:r>
    </w:p>
    <w:p w:rsidR="00D67D61" w:rsidRPr="00A64C80" w:rsidRDefault="00D67D61" w:rsidP="00D67D61">
      <w:pPr>
        <w:rPr>
          <w:sz w:val="25"/>
          <w:szCs w:val="25"/>
          <w:lang w:val="en-US"/>
        </w:rPr>
      </w:pPr>
      <w:r w:rsidRPr="00A64C80">
        <w:rPr>
          <w:sz w:val="25"/>
          <w:szCs w:val="25"/>
          <w:lang w:val="en-US"/>
        </w:rPr>
        <w:t>Date:</w:t>
      </w:r>
    </w:p>
    <w:p w:rsidR="00D67D61" w:rsidRPr="00A64C80" w:rsidRDefault="00D67D61" w:rsidP="00D67D61">
      <w:pPr>
        <w:rPr>
          <w:sz w:val="25"/>
          <w:szCs w:val="25"/>
          <w:lang w:val="en-US"/>
        </w:rPr>
      </w:pPr>
      <w:r w:rsidRPr="00A64C80">
        <w:rPr>
          <w:sz w:val="25"/>
          <w:szCs w:val="25"/>
          <w:lang w:val="en-US"/>
        </w:rPr>
        <w:t>Place:</w:t>
      </w:r>
    </w:p>
    <w:p w:rsidR="00D67D61" w:rsidRDefault="00D67D61" w:rsidP="00D67D61">
      <w:pPr>
        <w:jc w:val="right"/>
        <w:rPr>
          <w:b/>
          <w:sz w:val="25"/>
          <w:szCs w:val="25"/>
          <w:lang w:val="en-US"/>
        </w:rPr>
      </w:pPr>
      <w:r w:rsidRPr="00A64C80">
        <w:rPr>
          <w:b/>
          <w:sz w:val="25"/>
          <w:szCs w:val="25"/>
          <w:lang w:val="en-US"/>
        </w:rPr>
        <w:t xml:space="preserve">Signature of the </w:t>
      </w:r>
      <w:r w:rsidR="00F41794">
        <w:rPr>
          <w:b/>
          <w:sz w:val="25"/>
          <w:szCs w:val="25"/>
          <w:lang w:val="en-US"/>
        </w:rPr>
        <w:t>Claimant</w:t>
      </w:r>
      <w:r w:rsidR="005F5248">
        <w:rPr>
          <w:b/>
          <w:sz w:val="25"/>
          <w:szCs w:val="25"/>
          <w:lang w:val="en-US"/>
        </w:rPr>
        <w:t>/Employee</w:t>
      </w:r>
    </w:p>
    <w:p w:rsidR="00432C4A" w:rsidRPr="00A64C80" w:rsidRDefault="005F5248" w:rsidP="005F5248">
      <w:pPr>
        <w:ind w:left="5040"/>
        <w:rPr>
          <w:b/>
          <w:sz w:val="25"/>
          <w:szCs w:val="25"/>
          <w:lang w:val="en-US"/>
        </w:rPr>
      </w:pPr>
      <w:r>
        <w:rPr>
          <w:b/>
          <w:sz w:val="25"/>
          <w:szCs w:val="25"/>
          <w:lang w:val="en-US"/>
        </w:rPr>
        <w:t xml:space="preserve">    </w:t>
      </w:r>
      <w:r w:rsidR="00432C4A">
        <w:rPr>
          <w:b/>
          <w:sz w:val="25"/>
          <w:szCs w:val="25"/>
          <w:lang w:val="en-US"/>
        </w:rPr>
        <w:t xml:space="preserve">Name: </w:t>
      </w:r>
    </w:p>
    <w:p w:rsidR="00670C55" w:rsidRDefault="00670C55" w:rsidP="00856CCF">
      <w:pPr>
        <w:spacing w:after="0"/>
        <w:jc w:val="center"/>
        <w:rPr>
          <w:b/>
          <w:sz w:val="24"/>
          <w:szCs w:val="24"/>
          <w:lang w:val="en-US"/>
        </w:rPr>
      </w:pPr>
      <w:r>
        <w:rPr>
          <w:b/>
          <w:sz w:val="24"/>
          <w:szCs w:val="24"/>
          <w:lang w:val="en-US"/>
        </w:rPr>
        <w:t xml:space="preserve">---------------------------------- To be </w:t>
      </w:r>
      <w:r w:rsidR="0080436F">
        <w:rPr>
          <w:b/>
          <w:sz w:val="24"/>
          <w:szCs w:val="24"/>
          <w:lang w:val="en-US"/>
        </w:rPr>
        <w:t>submitted</w:t>
      </w:r>
      <w:r>
        <w:rPr>
          <w:b/>
          <w:sz w:val="24"/>
          <w:szCs w:val="24"/>
          <w:lang w:val="en-US"/>
        </w:rPr>
        <w:t xml:space="preserve"> to the Establishment Section</w:t>
      </w:r>
      <w:proofErr w:type="gramStart"/>
      <w:r>
        <w:rPr>
          <w:b/>
          <w:sz w:val="24"/>
          <w:szCs w:val="24"/>
          <w:lang w:val="en-US"/>
        </w:rPr>
        <w:t>-------------------------</w:t>
      </w:r>
      <w:proofErr w:type="gramEnd"/>
      <w:r>
        <w:rPr>
          <w:b/>
          <w:sz w:val="24"/>
          <w:szCs w:val="24"/>
          <w:lang w:val="en-US"/>
        </w:rPr>
        <w:br/>
        <w:t>(Office Use)</w:t>
      </w:r>
    </w:p>
    <w:p w:rsidR="005D75FB" w:rsidRDefault="005D75FB" w:rsidP="00856CCF">
      <w:pPr>
        <w:spacing w:before="240" w:after="0"/>
        <w:rPr>
          <w:sz w:val="24"/>
          <w:szCs w:val="24"/>
          <w:lang w:val="en-US"/>
        </w:rPr>
      </w:pPr>
      <w:r>
        <w:rPr>
          <w:sz w:val="24"/>
          <w:szCs w:val="24"/>
          <w:lang w:val="en-US"/>
        </w:rPr>
        <w:t xml:space="preserve">The forwarded application and the names of Child/Children furnished by the employee are duly verified with the records maintained in this section and it is certified that </w:t>
      </w:r>
      <w:r w:rsidR="00B1491B">
        <w:rPr>
          <w:sz w:val="24"/>
          <w:szCs w:val="24"/>
          <w:lang w:val="en-US"/>
        </w:rPr>
        <w:t>he/she/</w:t>
      </w:r>
      <w:r>
        <w:rPr>
          <w:sz w:val="24"/>
          <w:szCs w:val="24"/>
          <w:lang w:val="en-US"/>
        </w:rPr>
        <w:t xml:space="preserve">they </w:t>
      </w:r>
      <w:r w:rsidR="00B1491B">
        <w:rPr>
          <w:sz w:val="24"/>
          <w:szCs w:val="24"/>
          <w:lang w:val="en-US"/>
        </w:rPr>
        <w:t>is/</w:t>
      </w:r>
      <w:r>
        <w:rPr>
          <w:sz w:val="24"/>
          <w:szCs w:val="24"/>
          <w:lang w:val="en-US"/>
        </w:rPr>
        <w:t xml:space="preserve">are the </w:t>
      </w:r>
      <w:r w:rsidR="00B1491B">
        <w:rPr>
          <w:sz w:val="24"/>
          <w:szCs w:val="24"/>
          <w:lang w:val="en-US"/>
        </w:rPr>
        <w:t>single/</w:t>
      </w:r>
      <w:r>
        <w:rPr>
          <w:sz w:val="24"/>
          <w:szCs w:val="24"/>
          <w:lang w:val="en-US"/>
        </w:rPr>
        <w:t>eldest two surviving child</w:t>
      </w:r>
      <w:r w:rsidR="00B1491B">
        <w:rPr>
          <w:sz w:val="24"/>
          <w:szCs w:val="24"/>
          <w:lang w:val="en-US"/>
        </w:rPr>
        <w:t>/child</w:t>
      </w:r>
      <w:r>
        <w:rPr>
          <w:sz w:val="24"/>
          <w:szCs w:val="24"/>
          <w:lang w:val="en-US"/>
        </w:rPr>
        <w:t>ren declared by the employee.</w:t>
      </w:r>
    </w:p>
    <w:p w:rsidR="00856CCF" w:rsidRDefault="00856CCF" w:rsidP="00856CCF">
      <w:pPr>
        <w:spacing w:after="0" w:line="720" w:lineRule="auto"/>
        <w:rPr>
          <w:sz w:val="24"/>
          <w:szCs w:val="24"/>
          <w:lang w:val="en-US"/>
        </w:rPr>
      </w:pPr>
      <w:r>
        <w:rPr>
          <w:sz w:val="24"/>
          <w:szCs w:val="24"/>
          <w:lang w:val="en-US"/>
        </w:rPr>
        <w:t>Remarks, if any:</w:t>
      </w:r>
    </w:p>
    <w:p w:rsidR="0086686C" w:rsidRPr="0086686C" w:rsidRDefault="0086686C" w:rsidP="00237705">
      <w:pPr>
        <w:spacing w:after="360"/>
        <w:jc w:val="right"/>
        <w:rPr>
          <w:b/>
          <w:sz w:val="2"/>
          <w:szCs w:val="24"/>
          <w:lang w:val="en-US"/>
        </w:rPr>
      </w:pPr>
    </w:p>
    <w:p w:rsidR="00237705" w:rsidRDefault="00237705" w:rsidP="00237705">
      <w:pPr>
        <w:spacing w:after="360"/>
        <w:jc w:val="right"/>
        <w:rPr>
          <w:b/>
          <w:sz w:val="24"/>
          <w:szCs w:val="24"/>
          <w:lang w:val="en-US"/>
        </w:rPr>
      </w:pPr>
      <w:r>
        <w:rPr>
          <w:b/>
          <w:sz w:val="24"/>
          <w:szCs w:val="24"/>
          <w:lang w:val="en-US"/>
        </w:rPr>
        <w:t>Junior Assistant/Junior Superintendent (Estt.)</w:t>
      </w:r>
    </w:p>
    <w:p w:rsidR="00237705" w:rsidRPr="00E817DD" w:rsidRDefault="00237705" w:rsidP="00237705">
      <w:pPr>
        <w:spacing w:after="360"/>
        <w:jc w:val="right"/>
        <w:rPr>
          <w:b/>
          <w:sz w:val="16"/>
          <w:szCs w:val="24"/>
          <w:lang w:val="en-US"/>
        </w:rPr>
      </w:pPr>
    </w:p>
    <w:p w:rsidR="00237705" w:rsidRDefault="00237705" w:rsidP="00237705">
      <w:pPr>
        <w:spacing w:after="360"/>
        <w:jc w:val="right"/>
        <w:rPr>
          <w:b/>
          <w:sz w:val="24"/>
          <w:szCs w:val="24"/>
          <w:lang w:val="en-US"/>
        </w:rPr>
      </w:pPr>
      <w:r>
        <w:rPr>
          <w:b/>
          <w:sz w:val="24"/>
          <w:szCs w:val="24"/>
          <w:lang w:val="en-US"/>
        </w:rPr>
        <w:t>Junior Superintendent/Section Officer (Estt.)</w:t>
      </w:r>
    </w:p>
    <w:p w:rsidR="00237705" w:rsidRDefault="00237705" w:rsidP="00237705">
      <w:pPr>
        <w:spacing w:after="360"/>
        <w:rPr>
          <w:b/>
          <w:sz w:val="24"/>
          <w:szCs w:val="24"/>
          <w:lang w:val="en-US"/>
        </w:rPr>
      </w:pPr>
      <w:r>
        <w:rPr>
          <w:b/>
          <w:sz w:val="24"/>
          <w:szCs w:val="24"/>
          <w:lang w:val="en-US"/>
        </w:rPr>
        <w:t>Assistant Registrar (Estt.)</w:t>
      </w:r>
    </w:p>
    <w:p w:rsidR="00C80ACF" w:rsidRDefault="00C80ACF" w:rsidP="008F6F70">
      <w:pPr>
        <w:spacing w:after="0"/>
        <w:jc w:val="center"/>
        <w:rPr>
          <w:b/>
          <w:sz w:val="24"/>
          <w:szCs w:val="24"/>
          <w:lang w:val="en-US"/>
        </w:rPr>
      </w:pPr>
    </w:p>
    <w:p w:rsidR="00C80ACF" w:rsidRDefault="00C80ACF" w:rsidP="008F6F70">
      <w:pPr>
        <w:spacing w:after="0"/>
        <w:jc w:val="center"/>
        <w:rPr>
          <w:b/>
          <w:sz w:val="24"/>
          <w:szCs w:val="24"/>
          <w:lang w:val="en-US"/>
        </w:rPr>
      </w:pPr>
    </w:p>
    <w:p w:rsidR="008F6F70" w:rsidRDefault="008F6F70" w:rsidP="008F6F70">
      <w:pPr>
        <w:spacing w:after="0"/>
        <w:jc w:val="center"/>
        <w:rPr>
          <w:b/>
          <w:sz w:val="24"/>
          <w:szCs w:val="24"/>
          <w:lang w:val="en-US"/>
        </w:rPr>
      </w:pPr>
      <w:r>
        <w:rPr>
          <w:b/>
          <w:sz w:val="24"/>
          <w:szCs w:val="24"/>
          <w:lang w:val="en-US"/>
        </w:rPr>
        <w:t>---------------------------------- To be forwarded to the F&amp;A Section</w:t>
      </w:r>
      <w:proofErr w:type="gramStart"/>
      <w:r>
        <w:rPr>
          <w:b/>
          <w:sz w:val="24"/>
          <w:szCs w:val="24"/>
          <w:lang w:val="en-US"/>
        </w:rPr>
        <w:t>-------------------------</w:t>
      </w:r>
      <w:proofErr w:type="gramEnd"/>
      <w:r>
        <w:rPr>
          <w:b/>
          <w:sz w:val="24"/>
          <w:szCs w:val="24"/>
          <w:lang w:val="en-US"/>
        </w:rPr>
        <w:br/>
        <w:t>(Office Use)</w:t>
      </w:r>
    </w:p>
    <w:p w:rsidR="009572EC" w:rsidRDefault="009572EC" w:rsidP="009572EC">
      <w:pPr>
        <w:spacing w:after="0"/>
        <w:rPr>
          <w:b/>
          <w:sz w:val="24"/>
          <w:szCs w:val="24"/>
          <w:lang w:val="en-US"/>
        </w:rPr>
      </w:pPr>
    </w:p>
    <w:p w:rsidR="00C80ACF" w:rsidRDefault="00C80ACF" w:rsidP="001F7515">
      <w:pPr>
        <w:spacing w:after="0" w:line="360" w:lineRule="auto"/>
        <w:rPr>
          <w:b/>
          <w:sz w:val="24"/>
          <w:szCs w:val="24"/>
          <w:lang w:val="en-US"/>
        </w:rPr>
      </w:pPr>
    </w:p>
    <w:p w:rsidR="008F6F70" w:rsidRDefault="00914951" w:rsidP="001F7515">
      <w:pPr>
        <w:spacing w:after="0" w:line="360" w:lineRule="auto"/>
        <w:rPr>
          <w:b/>
          <w:sz w:val="24"/>
          <w:szCs w:val="24"/>
          <w:lang w:val="en-US"/>
        </w:rPr>
      </w:pPr>
      <w:r>
        <w:rPr>
          <w:b/>
          <w:sz w:val="24"/>
          <w:szCs w:val="24"/>
          <w:lang w:val="en-US"/>
        </w:rPr>
        <w:t>Admissible amount to be reimbursed</w:t>
      </w:r>
      <w:r w:rsidR="008F6F70">
        <w:rPr>
          <w:b/>
          <w:sz w:val="24"/>
          <w:szCs w:val="24"/>
          <w:lang w:val="en-US"/>
        </w:rPr>
        <w:t xml:space="preserve"> under CEA</w:t>
      </w:r>
      <w:r w:rsidR="008F6F70">
        <w:rPr>
          <w:b/>
          <w:sz w:val="24"/>
          <w:szCs w:val="24"/>
          <w:lang w:val="en-US"/>
        </w:rPr>
        <w:tab/>
        <w:t>:</w:t>
      </w:r>
    </w:p>
    <w:p w:rsidR="008F6F70" w:rsidRDefault="00914951" w:rsidP="001F7515">
      <w:pPr>
        <w:spacing w:after="0" w:line="360" w:lineRule="auto"/>
        <w:rPr>
          <w:b/>
          <w:sz w:val="24"/>
          <w:szCs w:val="24"/>
          <w:lang w:val="en-US"/>
        </w:rPr>
      </w:pPr>
      <w:r>
        <w:rPr>
          <w:b/>
          <w:sz w:val="24"/>
          <w:szCs w:val="24"/>
          <w:lang w:val="en-US"/>
        </w:rPr>
        <w:t>Admissible a</w:t>
      </w:r>
      <w:r w:rsidR="008F6F70">
        <w:rPr>
          <w:b/>
          <w:sz w:val="24"/>
          <w:szCs w:val="24"/>
          <w:lang w:val="en-US"/>
        </w:rPr>
        <w:t xml:space="preserve">mount to be reimbursed under </w:t>
      </w:r>
      <w:r>
        <w:rPr>
          <w:b/>
          <w:sz w:val="24"/>
          <w:szCs w:val="24"/>
          <w:lang w:val="en-US"/>
        </w:rPr>
        <w:t>HS</w:t>
      </w:r>
      <w:r>
        <w:rPr>
          <w:b/>
          <w:sz w:val="24"/>
          <w:szCs w:val="24"/>
          <w:lang w:val="en-US"/>
        </w:rPr>
        <w:tab/>
      </w:r>
      <w:r w:rsidR="008F6F70">
        <w:rPr>
          <w:b/>
          <w:sz w:val="24"/>
          <w:szCs w:val="24"/>
          <w:lang w:val="en-US"/>
        </w:rPr>
        <w:t>:</w:t>
      </w:r>
    </w:p>
    <w:p w:rsidR="008F6F70" w:rsidRDefault="008F6F70" w:rsidP="008F6F70">
      <w:pPr>
        <w:spacing w:after="0"/>
        <w:rPr>
          <w:b/>
          <w:sz w:val="24"/>
          <w:szCs w:val="24"/>
          <w:lang w:val="en-US"/>
        </w:rPr>
      </w:pPr>
      <w:r>
        <w:rPr>
          <w:b/>
          <w:sz w:val="24"/>
          <w:szCs w:val="24"/>
          <w:lang w:val="en-US"/>
        </w:rPr>
        <w:tab/>
      </w:r>
      <w:r>
        <w:rPr>
          <w:b/>
          <w:sz w:val="24"/>
          <w:szCs w:val="24"/>
          <w:lang w:val="en-US"/>
        </w:rPr>
        <w:tab/>
      </w:r>
      <w:r>
        <w:rPr>
          <w:b/>
          <w:sz w:val="24"/>
          <w:szCs w:val="24"/>
          <w:lang w:val="en-US"/>
        </w:rPr>
        <w:tab/>
      </w:r>
      <w:r>
        <w:rPr>
          <w:b/>
          <w:sz w:val="24"/>
          <w:szCs w:val="24"/>
          <w:lang w:val="en-US"/>
        </w:rPr>
        <w:tab/>
      </w:r>
      <w:r>
        <w:rPr>
          <w:b/>
          <w:sz w:val="24"/>
          <w:szCs w:val="24"/>
          <w:lang w:val="en-US"/>
        </w:rPr>
        <w:tab/>
      </w:r>
      <w:r>
        <w:rPr>
          <w:b/>
          <w:sz w:val="24"/>
          <w:szCs w:val="24"/>
          <w:lang w:val="en-US"/>
        </w:rPr>
        <w:tab/>
        <w:t xml:space="preserve">  </w:t>
      </w:r>
      <w:r w:rsidR="00914951">
        <w:rPr>
          <w:b/>
          <w:sz w:val="24"/>
          <w:szCs w:val="24"/>
          <w:lang w:val="en-US"/>
        </w:rPr>
        <w:tab/>
      </w:r>
      <w:r>
        <w:rPr>
          <w:b/>
          <w:sz w:val="24"/>
          <w:szCs w:val="24"/>
          <w:lang w:val="en-US"/>
        </w:rPr>
        <w:t>----------------------</w:t>
      </w:r>
      <w:r w:rsidR="00253AAA">
        <w:rPr>
          <w:b/>
          <w:sz w:val="24"/>
          <w:szCs w:val="24"/>
          <w:lang w:val="en-US"/>
        </w:rPr>
        <w:t>----</w:t>
      </w:r>
    </w:p>
    <w:p w:rsidR="008F6F70" w:rsidRDefault="008F6F70" w:rsidP="00B639F6">
      <w:pPr>
        <w:spacing w:after="360" w:line="276" w:lineRule="auto"/>
        <w:rPr>
          <w:b/>
          <w:sz w:val="24"/>
          <w:szCs w:val="24"/>
          <w:lang w:val="en-US"/>
        </w:rPr>
      </w:pPr>
      <w:r>
        <w:rPr>
          <w:b/>
          <w:sz w:val="24"/>
          <w:szCs w:val="24"/>
          <w:lang w:val="en-US"/>
        </w:rPr>
        <w:t>Total</w:t>
      </w:r>
      <w:r>
        <w:rPr>
          <w:b/>
          <w:sz w:val="24"/>
          <w:szCs w:val="24"/>
          <w:lang w:val="en-US"/>
        </w:rPr>
        <w:tab/>
      </w:r>
      <w:r>
        <w:rPr>
          <w:b/>
          <w:sz w:val="24"/>
          <w:szCs w:val="24"/>
          <w:lang w:val="en-US"/>
        </w:rPr>
        <w:tab/>
      </w:r>
      <w:r>
        <w:rPr>
          <w:b/>
          <w:sz w:val="24"/>
          <w:szCs w:val="24"/>
          <w:lang w:val="en-US"/>
        </w:rPr>
        <w:tab/>
      </w:r>
      <w:r>
        <w:rPr>
          <w:b/>
          <w:sz w:val="24"/>
          <w:szCs w:val="24"/>
          <w:lang w:val="en-US"/>
        </w:rPr>
        <w:tab/>
      </w:r>
      <w:r>
        <w:rPr>
          <w:b/>
          <w:sz w:val="24"/>
          <w:szCs w:val="24"/>
          <w:lang w:val="en-US"/>
        </w:rPr>
        <w:tab/>
      </w:r>
      <w:r>
        <w:rPr>
          <w:b/>
          <w:sz w:val="24"/>
          <w:szCs w:val="24"/>
          <w:lang w:val="en-US"/>
        </w:rPr>
        <w:tab/>
      </w:r>
      <w:r w:rsidR="00914951">
        <w:rPr>
          <w:b/>
          <w:sz w:val="24"/>
          <w:szCs w:val="24"/>
          <w:lang w:val="en-US"/>
        </w:rPr>
        <w:tab/>
      </w:r>
      <w:r>
        <w:rPr>
          <w:b/>
          <w:sz w:val="24"/>
          <w:szCs w:val="24"/>
          <w:lang w:val="en-US"/>
        </w:rPr>
        <w:t>:</w:t>
      </w:r>
    </w:p>
    <w:p w:rsidR="00B639F6" w:rsidRDefault="00B639F6" w:rsidP="00B639F6">
      <w:pPr>
        <w:spacing w:after="360"/>
        <w:rPr>
          <w:b/>
          <w:sz w:val="24"/>
          <w:szCs w:val="24"/>
          <w:lang w:val="en-US"/>
        </w:rPr>
      </w:pPr>
      <w:r>
        <w:rPr>
          <w:b/>
          <w:sz w:val="24"/>
          <w:szCs w:val="24"/>
          <w:lang w:val="en-US"/>
        </w:rPr>
        <w:t>Remarks, if any:</w:t>
      </w:r>
    </w:p>
    <w:p w:rsidR="00B639F6" w:rsidRDefault="00B639F6" w:rsidP="001F7515">
      <w:pPr>
        <w:spacing w:before="240" w:after="360"/>
        <w:jc w:val="right"/>
        <w:rPr>
          <w:b/>
          <w:sz w:val="24"/>
          <w:szCs w:val="24"/>
          <w:lang w:val="en-US"/>
        </w:rPr>
      </w:pPr>
    </w:p>
    <w:p w:rsidR="009572EC" w:rsidRDefault="009572EC" w:rsidP="001F7515">
      <w:pPr>
        <w:spacing w:before="240" w:after="360"/>
        <w:jc w:val="right"/>
        <w:rPr>
          <w:b/>
          <w:sz w:val="24"/>
          <w:szCs w:val="24"/>
          <w:lang w:val="en-US"/>
        </w:rPr>
      </w:pPr>
      <w:r>
        <w:rPr>
          <w:b/>
          <w:sz w:val="24"/>
          <w:szCs w:val="24"/>
          <w:lang w:val="en-US"/>
        </w:rPr>
        <w:t xml:space="preserve">Junior Accounts Officer/Accounts </w:t>
      </w:r>
      <w:r w:rsidR="00C80ACF">
        <w:rPr>
          <w:b/>
          <w:sz w:val="24"/>
          <w:szCs w:val="24"/>
          <w:lang w:val="en-US"/>
        </w:rPr>
        <w:t>Superintendent</w:t>
      </w:r>
    </w:p>
    <w:p w:rsidR="00C80ACF" w:rsidRDefault="00C80ACF" w:rsidP="00237705">
      <w:pPr>
        <w:spacing w:after="360"/>
        <w:rPr>
          <w:b/>
          <w:sz w:val="24"/>
          <w:szCs w:val="24"/>
          <w:lang w:val="en-US"/>
        </w:rPr>
      </w:pPr>
    </w:p>
    <w:p w:rsidR="00393192" w:rsidRDefault="00C80ACF" w:rsidP="00237705">
      <w:pPr>
        <w:spacing w:after="360"/>
        <w:rPr>
          <w:b/>
          <w:sz w:val="24"/>
          <w:szCs w:val="24"/>
          <w:lang w:val="en-US"/>
        </w:rPr>
      </w:pPr>
      <w:bookmarkStart w:id="0" w:name="_GoBack"/>
      <w:bookmarkEnd w:id="0"/>
      <w:r>
        <w:rPr>
          <w:b/>
          <w:sz w:val="24"/>
          <w:szCs w:val="24"/>
          <w:lang w:val="en-US"/>
        </w:rPr>
        <w:t>D</w:t>
      </w:r>
      <w:r w:rsidR="00FC1C7A">
        <w:rPr>
          <w:b/>
          <w:sz w:val="24"/>
          <w:szCs w:val="24"/>
          <w:lang w:val="en-US"/>
        </w:rPr>
        <w:t xml:space="preserve">y. </w:t>
      </w:r>
      <w:r w:rsidR="00393192">
        <w:rPr>
          <w:b/>
          <w:sz w:val="24"/>
          <w:szCs w:val="24"/>
          <w:lang w:val="en-US"/>
        </w:rPr>
        <w:t>R</w:t>
      </w:r>
      <w:r w:rsidR="00FC1C7A">
        <w:rPr>
          <w:b/>
          <w:sz w:val="24"/>
          <w:szCs w:val="24"/>
          <w:lang w:val="en-US"/>
        </w:rPr>
        <w:t>egistrar</w:t>
      </w:r>
      <w:r w:rsidR="00393192">
        <w:rPr>
          <w:b/>
          <w:sz w:val="24"/>
          <w:szCs w:val="24"/>
          <w:lang w:val="en-US"/>
        </w:rPr>
        <w:t xml:space="preserve"> (F&amp;A)</w:t>
      </w:r>
    </w:p>
    <w:p w:rsidR="00393192" w:rsidRDefault="00393192" w:rsidP="00237705">
      <w:pPr>
        <w:spacing w:after="360"/>
        <w:rPr>
          <w:b/>
          <w:sz w:val="24"/>
          <w:szCs w:val="24"/>
          <w:lang w:val="en-US"/>
        </w:rPr>
      </w:pPr>
    </w:p>
    <w:p w:rsidR="00393192" w:rsidRPr="001F7515" w:rsidRDefault="00393192" w:rsidP="00237705">
      <w:pPr>
        <w:spacing w:after="360"/>
        <w:rPr>
          <w:b/>
          <w:sz w:val="20"/>
          <w:szCs w:val="24"/>
          <w:lang w:val="en-US"/>
        </w:rPr>
      </w:pPr>
    </w:p>
    <w:p w:rsidR="00393192" w:rsidRDefault="00393192" w:rsidP="00237705">
      <w:pPr>
        <w:spacing w:after="360"/>
        <w:rPr>
          <w:b/>
          <w:sz w:val="24"/>
          <w:szCs w:val="24"/>
          <w:lang w:val="en-US"/>
        </w:rPr>
      </w:pPr>
      <w:r>
        <w:rPr>
          <w:b/>
          <w:sz w:val="24"/>
          <w:szCs w:val="24"/>
          <w:lang w:val="en-US"/>
        </w:rPr>
        <w:t>Joint Registrar</w:t>
      </w:r>
      <w:r w:rsidR="00C80ACF">
        <w:rPr>
          <w:b/>
          <w:sz w:val="24"/>
          <w:szCs w:val="24"/>
          <w:lang w:val="en-US"/>
        </w:rPr>
        <w:t xml:space="preserve"> </w:t>
      </w:r>
      <w:r w:rsidR="00C80ACF">
        <w:rPr>
          <w:b/>
          <w:sz w:val="24"/>
          <w:szCs w:val="24"/>
          <w:lang w:val="en-US"/>
        </w:rPr>
        <w:t>(F&amp;A)</w:t>
      </w:r>
    </w:p>
    <w:p w:rsidR="005D75FB" w:rsidRDefault="005D75FB" w:rsidP="005D75FB">
      <w:pPr>
        <w:spacing w:after="360"/>
        <w:rPr>
          <w:sz w:val="40"/>
          <w:szCs w:val="24"/>
          <w:lang w:val="en-US"/>
        </w:rPr>
      </w:pPr>
    </w:p>
    <w:p w:rsidR="000C495C" w:rsidRDefault="000C495C" w:rsidP="00237705">
      <w:pPr>
        <w:spacing w:after="360"/>
        <w:jc w:val="center"/>
        <w:rPr>
          <w:b/>
          <w:sz w:val="2"/>
          <w:szCs w:val="24"/>
          <w:lang w:val="en-US"/>
        </w:rPr>
      </w:pPr>
      <w:r>
        <w:rPr>
          <w:b/>
          <w:sz w:val="2"/>
          <w:szCs w:val="24"/>
          <w:lang w:val="en-US"/>
        </w:rPr>
        <w:br w:type="page"/>
      </w:r>
    </w:p>
    <w:p w:rsidR="009572EC" w:rsidRPr="009572EC" w:rsidRDefault="009572EC" w:rsidP="00237705">
      <w:pPr>
        <w:spacing w:after="360"/>
        <w:jc w:val="center"/>
        <w:rPr>
          <w:b/>
          <w:sz w:val="2"/>
          <w:szCs w:val="24"/>
          <w:lang w:val="en-US"/>
        </w:rPr>
      </w:pPr>
    </w:p>
    <w:p w:rsidR="004E267A" w:rsidRPr="00145DC8" w:rsidRDefault="004E267A">
      <w:pPr>
        <w:rPr>
          <w:b/>
          <w:sz w:val="25"/>
          <w:szCs w:val="25"/>
          <w:lang w:val="en-US"/>
        </w:rPr>
      </w:pPr>
      <w:r w:rsidRPr="00145DC8">
        <w:rPr>
          <w:b/>
          <w:sz w:val="25"/>
          <w:szCs w:val="25"/>
          <w:lang w:val="en-US"/>
        </w:rPr>
        <w:t>General Terms and Instruction:</w:t>
      </w:r>
    </w:p>
    <w:p w:rsidR="004E267A" w:rsidRPr="00145DC8" w:rsidRDefault="004E267A" w:rsidP="00145DC8">
      <w:pPr>
        <w:pStyle w:val="ListParagraph"/>
        <w:numPr>
          <w:ilvl w:val="0"/>
          <w:numId w:val="1"/>
        </w:numPr>
        <w:spacing w:after="120" w:line="240" w:lineRule="auto"/>
        <w:contextualSpacing w:val="0"/>
        <w:jc w:val="both"/>
        <w:rPr>
          <w:sz w:val="25"/>
          <w:szCs w:val="25"/>
          <w:lang w:val="en-US"/>
        </w:rPr>
      </w:pPr>
      <w:r w:rsidRPr="00145DC8">
        <w:rPr>
          <w:sz w:val="25"/>
          <w:szCs w:val="25"/>
          <w:lang w:val="en-US"/>
        </w:rPr>
        <w:t>The amount fixed for reimbursement of C</w:t>
      </w:r>
      <w:r w:rsidR="00AC245A" w:rsidRPr="00145DC8">
        <w:rPr>
          <w:sz w:val="25"/>
          <w:szCs w:val="25"/>
          <w:lang w:val="en-US"/>
        </w:rPr>
        <w:t xml:space="preserve">hildren </w:t>
      </w:r>
      <w:r w:rsidRPr="00145DC8">
        <w:rPr>
          <w:sz w:val="25"/>
          <w:szCs w:val="25"/>
          <w:lang w:val="en-US"/>
        </w:rPr>
        <w:t>E</w:t>
      </w:r>
      <w:r w:rsidR="00AC245A" w:rsidRPr="00145DC8">
        <w:rPr>
          <w:sz w:val="25"/>
          <w:szCs w:val="25"/>
          <w:lang w:val="en-US"/>
        </w:rPr>
        <w:t xml:space="preserve">ducation </w:t>
      </w:r>
      <w:r w:rsidRPr="00145DC8">
        <w:rPr>
          <w:sz w:val="25"/>
          <w:szCs w:val="25"/>
          <w:lang w:val="en-US"/>
        </w:rPr>
        <w:t>A</w:t>
      </w:r>
      <w:r w:rsidR="00AC245A" w:rsidRPr="00145DC8">
        <w:rPr>
          <w:sz w:val="25"/>
          <w:szCs w:val="25"/>
          <w:lang w:val="en-US"/>
        </w:rPr>
        <w:t>llowance</w:t>
      </w:r>
      <w:r w:rsidRPr="00145DC8">
        <w:rPr>
          <w:sz w:val="25"/>
          <w:szCs w:val="25"/>
          <w:lang w:val="en-US"/>
        </w:rPr>
        <w:t xml:space="preserve"> will be Rs. 2250/- pm., and Rs. 6750/- pm for Hostel Subsidy.</w:t>
      </w:r>
    </w:p>
    <w:p w:rsidR="004E267A" w:rsidRPr="00145DC8" w:rsidRDefault="004E267A" w:rsidP="00145DC8">
      <w:pPr>
        <w:pStyle w:val="ListParagraph"/>
        <w:numPr>
          <w:ilvl w:val="0"/>
          <w:numId w:val="1"/>
        </w:numPr>
        <w:spacing w:after="120" w:line="240" w:lineRule="auto"/>
        <w:contextualSpacing w:val="0"/>
        <w:jc w:val="both"/>
        <w:rPr>
          <w:sz w:val="25"/>
          <w:szCs w:val="25"/>
          <w:lang w:val="en-US"/>
        </w:rPr>
      </w:pPr>
      <w:r w:rsidRPr="00145DC8">
        <w:rPr>
          <w:sz w:val="25"/>
          <w:szCs w:val="25"/>
          <w:lang w:val="en-US"/>
        </w:rPr>
        <w:t xml:space="preserve">The </w:t>
      </w:r>
      <w:r w:rsidR="00AC245A" w:rsidRPr="00145DC8">
        <w:rPr>
          <w:sz w:val="25"/>
          <w:szCs w:val="25"/>
          <w:lang w:val="en-US"/>
        </w:rPr>
        <w:t>CEA</w:t>
      </w:r>
      <w:r w:rsidRPr="00145DC8">
        <w:rPr>
          <w:sz w:val="25"/>
          <w:szCs w:val="25"/>
          <w:lang w:val="en-US"/>
        </w:rPr>
        <w:t xml:space="preserve"> will be double </w:t>
      </w:r>
      <w:r w:rsidR="00AC245A" w:rsidRPr="00145DC8">
        <w:rPr>
          <w:sz w:val="25"/>
          <w:szCs w:val="25"/>
          <w:lang w:val="en-US"/>
        </w:rPr>
        <w:t xml:space="preserve">the normal rates </w:t>
      </w:r>
      <w:r w:rsidRPr="00145DC8">
        <w:rPr>
          <w:sz w:val="25"/>
          <w:szCs w:val="25"/>
          <w:lang w:val="en-US"/>
        </w:rPr>
        <w:t xml:space="preserve">for </w:t>
      </w:r>
      <w:proofErr w:type="spellStart"/>
      <w:r w:rsidRPr="00145DC8">
        <w:rPr>
          <w:sz w:val="25"/>
          <w:szCs w:val="25"/>
          <w:lang w:val="en-US"/>
        </w:rPr>
        <w:t>Divyang</w:t>
      </w:r>
      <w:proofErr w:type="spellEnd"/>
      <w:r w:rsidRPr="00145DC8">
        <w:rPr>
          <w:sz w:val="25"/>
          <w:szCs w:val="25"/>
          <w:lang w:val="en-US"/>
        </w:rPr>
        <w:t xml:space="preserve"> Children </w:t>
      </w:r>
      <w:r w:rsidR="00A200ED" w:rsidRPr="00145DC8">
        <w:rPr>
          <w:sz w:val="25"/>
          <w:szCs w:val="25"/>
          <w:lang w:val="en-US"/>
        </w:rPr>
        <w:t>i.e. Rs. 4500/-</w:t>
      </w:r>
    </w:p>
    <w:p w:rsidR="004E267A" w:rsidRPr="00145DC8" w:rsidRDefault="004E267A" w:rsidP="00145DC8">
      <w:pPr>
        <w:pStyle w:val="ListParagraph"/>
        <w:numPr>
          <w:ilvl w:val="0"/>
          <w:numId w:val="1"/>
        </w:numPr>
        <w:spacing w:after="120" w:line="240" w:lineRule="auto"/>
        <w:contextualSpacing w:val="0"/>
        <w:jc w:val="both"/>
        <w:rPr>
          <w:sz w:val="25"/>
          <w:szCs w:val="25"/>
          <w:lang w:val="en-US"/>
        </w:rPr>
      </w:pPr>
      <w:r w:rsidRPr="00145DC8">
        <w:rPr>
          <w:sz w:val="25"/>
          <w:szCs w:val="25"/>
          <w:lang w:val="en-US"/>
        </w:rPr>
        <w:t>The reimbursement will be done</w:t>
      </w:r>
      <w:r w:rsidR="00B35690" w:rsidRPr="00145DC8">
        <w:rPr>
          <w:sz w:val="25"/>
          <w:szCs w:val="25"/>
          <w:lang w:val="en-US"/>
        </w:rPr>
        <w:t xml:space="preserve"> just</w:t>
      </w:r>
      <w:r w:rsidRPr="00145DC8">
        <w:rPr>
          <w:sz w:val="25"/>
          <w:szCs w:val="25"/>
          <w:lang w:val="en-US"/>
        </w:rPr>
        <w:t xml:space="preserve"> once a year, after completion of financial year only.</w:t>
      </w:r>
    </w:p>
    <w:p w:rsidR="00AC245A" w:rsidRPr="00145DC8" w:rsidRDefault="00B35690" w:rsidP="00145DC8">
      <w:pPr>
        <w:pStyle w:val="ListParagraph"/>
        <w:numPr>
          <w:ilvl w:val="0"/>
          <w:numId w:val="1"/>
        </w:numPr>
        <w:spacing w:after="120" w:line="240" w:lineRule="auto"/>
        <w:contextualSpacing w:val="0"/>
        <w:jc w:val="both"/>
        <w:rPr>
          <w:sz w:val="25"/>
          <w:szCs w:val="25"/>
          <w:lang w:val="en-US"/>
        </w:rPr>
      </w:pPr>
      <w:r w:rsidRPr="00145DC8">
        <w:rPr>
          <w:sz w:val="25"/>
          <w:szCs w:val="25"/>
          <w:lang w:val="en-US"/>
        </w:rPr>
        <w:t xml:space="preserve">For CEA </w:t>
      </w:r>
      <w:r w:rsidR="00AC245A" w:rsidRPr="00145DC8">
        <w:rPr>
          <w:sz w:val="25"/>
          <w:szCs w:val="25"/>
          <w:lang w:val="en-US"/>
        </w:rPr>
        <w:t>Employee should produce</w:t>
      </w:r>
    </w:p>
    <w:p w:rsidR="004E267A" w:rsidRPr="00145DC8" w:rsidRDefault="00AC245A" w:rsidP="00145DC8">
      <w:pPr>
        <w:pStyle w:val="ListParagraph"/>
        <w:spacing w:after="0" w:line="240" w:lineRule="auto"/>
        <w:ind w:left="1134"/>
        <w:contextualSpacing w:val="0"/>
        <w:jc w:val="both"/>
        <w:rPr>
          <w:sz w:val="25"/>
          <w:szCs w:val="25"/>
          <w:lang w:val="en-US"/>
        </w:rPr>
      </w:pPr>
      <w:r w:rsidRPr="00145DC8">
        <w:rPr>
          <w:sz w:val="25"/>
          <w:szCs w:val="25"/>
          <w:lang w:val="en-US"/>
        </w:rPr>
        <w:t>A certificate issued by the Head of the Institute for the period/year for which claim has been preferred. The certificate should confirm that the child studied in the School during previous academic year</w:t>
      </w:r>
      <w:r w:rsidR="00583403" w:rsidRPr="00145DC8">
        <w:rPr>
          <w:sz w:val="25"/>
          <w:szCs w:val="25"/>
          <w:lang w:val="en-US"/>
        </w:rPr>
        <w:t xml:space="preserve"> and should bear the registration number of the School.</w:t>
      </w:r>
    </w:p>
    <w:p w:rsidR="00AC245A" w:rsidRPr="00145DC8" w:rsidRDefault="00AC245A" w:rsidP="00145DC8">
      <w:pPr>
        <w:pStyle w:val="ListParagraph"/>
        <w:spacing w:after="0" w:line="240" w:lineRule="auto"/>
        <w:ind w:left="2160" w:firstLine="720"/>
        <w:contextualSpacing w:val="0"/>
        <w:jc w:val="both"/>
        <w:rPr>
          <w:sz w:val="25"/>
          <w:szCs w:val="25"/>
          <w:lang w:val="en-US"/>
        </w:rPr>
      </w:pPr>
      <w:r w:rsidRPr="00145DC8">
        <w:rPr>
          <w:sz w:val="25"/>
          <w:szCs w:val="25"/>
          <w:lang w:val="en-US"/>
        </w:rPr>
        <w:t>Or</w:t>
      </w:r>
    </w:p>
    <w:p w:rsidR="00AC245A" w:rsidRPr="00145DC8" w:rsidRDefault="00AC245A" w:rsidP="00145DC8">
      <w:pPr>
        <w:spacing w:after="0" w:line="240" w:lineRule="auto"/>
        <w:ind w:left="1134"/>
        <w:jc w:val="both"/>
        <w:rPr>
          <w:sz w:val="25"/>
          <w:szCs w:val="25"/>
          <w:lang w:val="en-US"/>
        </w:rPr>
      </w:pPr>
      <w:r w:rsidRPr="00145DC8">
        <w:rPr>
          <w:sz w:val="25"/>
          <w:szCs w:val="25"/>
          <w:lang w:val="en-US"/>
        </w:rPr>
        <w:t xml:space="preserve">Self-attested copy of the report card </w:t>
      </w:r>
      <w:r w:rsidR="00EE7BBC" w:rsidRPr="00145DC8">
        <w:rPr>
          <w:sz w:val="25"/>
          <w:szCs w:val="25"/>
          <w:lang w:val="en-US"/>
        </w:rPr>
        <w:t>having the particulars of the School</w:t>
      </w:r>
    </w:p>
    <w:p w:rsidR="00AC245A" w:rsidRPr="00145DC8" w:rsidRDefault="00AC245A" w:rsidP="00145DC8">
      <w:pPr>
        <w:spacing w:after="0" w:line="240" w:lineRule="auto"/>
        <w:ind w:left="1134"/>
        <w:jc w:val="both"/>
        <w:rPr>
          <w:sz w:val="25"/>
          <w:szCs w:val="25"/>
          <w:lang w:val="en-US"/>
        </w:rPr>
      </w:pPr>
      <w:r w:rsidRPr="00145DC8">
        <w:rPr>
          <w:sz w:val="25"/>
          <w:szCs w:val="25"/>
          <w:lang w:val="en-US"/>
        </w:rPr>
        <w:tab/>
      </w:r>
      <w:r w:rsidRPr="00145DC8">
        <w:rPr>
          <w:sz w:val="25"/>
          <w:szCs w:val="25"/>
          <w:lang w:val="en-US"/>
        </w:rPr>
        <w:tab/>
      </w:r>
      <w:r w:rsidRPr="00145DC8">
        <w:rPr>
          <w:sz w:val="25"/>
          <w:szCs w:val="25"/>
          <w:lang w:val="en-US"/>
        </w:rPr>
        <w:tab/>
        <w:t>Or</w:t>
      </w:r>
    </w:p>
    <w:p w:rsidR="00AC245A" w:rsidRPr="00145DC8" w:rsidRDefault="00AC245A" w:rsidP="00145DC8">
      <w:pPr>
        <w:spacing w:after="120" w:line="240" w:lineRule="auto"/>
        <w:ind w:left="1134"/>
        <w:jc w:val="both"/>
        <w:rPr>
          <w:sz w:val="25"/>
          <w:szCs w:val="25"/>
          <w:lang w:val="en-US"/>
        </w:rPr>
      </w:pPr>
      <w:r w:rsidRPr="00145DC8">
        <w:rPr>
          <w:sz w:val="25"/>
          <w:szCs w:val="25"/>
          <w:lang w:val="en-US"/>
        </w:rPr>
        <w:t>Self-attested fee receipt(s) (including e-receipts(s)) in original for entire academic year</w:t>
      </w:r>
      <w:r w:rsidR="00EE7BBC" w:rsidRPr="00145DC8">
        <w:rPr>
          <w:sz w:val="25"/>
          <w:szCs w:val="25"/>
          <w:lang w:val="en-US"/>
        </w:rPr>
        <w:t xml:space="preserve"> having the particulars of the School.</w:t>
      </w:r>
    </w:p>
    <w:p w:rsidR="00A200ED" w:rsidRPr="00145DC8" w:rsidRDefault="00A200ED" w:rsidP="00145DC8">
      <w:pPr>
        <w:pStyle w:val="ListParagraph"/>
        <w:numPr>
          <w:ilvl w:val="0"/>
          <w:numId w:val="1"/>
        </w:numPr>
        <w:spacing w:before="240" w:after="120" w:line="240" w:lineRule="auto"/>
        <w:ind w:left="709"/>
        <w:contextualSpacing w:val="0"/>
        <w:jc w:val="both"/>
        <w:rPr>
          <w:sz w:val="25"/>
          <w:szCs w:val="25"/>
          <w:lang w:val="en-US"/>
        </w:rPr>
      </w:pPr>
      <w:r w:rsidRPr="00145DC8">
        <w:rPr>
          <w:sz w:val="25"/>
          <w:szCs w:val="25"/>
          <w:lang w:val="en-US"/>
        </w:rPr>
        <w:t>The expenditure on boarding and lodging or the ceiling of Rs. 6750/-, whichever is lower, shall be paid as Hostel Subsidy and the employee should produce</w:t>
      </w:r>
      <w:r w:rsidR="00B35690" w:rsidRPr="00145DC8">
        <w:rPr>
          <w:sz w:val="25"/>
          <w:szCs w:val="25"/>
          <w:lang w:val="en-US"/>
        </w:rPr>
        <w:t xml:space="preserve"> </w:t>
      </w:r>
    </w:p>
    <w:p w:rsidR="00AC245A" w:rsidRPr="00145DC8" w:rsidRDefault="009178E1" w:rsidP="00145DC8">
      <w:pPr>
        <w:pStyle w:val="ListParagraph"/>
        <w:spacing w:before="240" w:after="120" w:line="240" w:lineRule="auto"/>
        <w:ind w:left="1134"/>
        <w:contextualSpacing w:val="0"/>
        <w:jc w:val="both"/>
        <w:rPr>
          <w:sz w:val="25"/>
          <w:szCs w:val="25"/>
          <w:lang w:val="en-US"/>
        </w:rPr>
      </w:pPr>
      <w:r w:rsidRPr="00145DC8">
        <w:rPr>
          <w:sz w:val="25"/>
          <w:szCs w:val="25"/>
          <w:lang w:val="en-US"/>
        </w:rPr>
        <w:t xml:space="preserve">A </w:t>
      </w:r>
      <w:r w:rsidR="00B35690" w:rsidRPr="00145DC8">
        <w:rPr>
          <w:sz w:val="25"/>
          <w:szCs w:val="25"/>
          <w:lang w:val="en-US"/>
        </w:rPr>
        <w:t>certificate from the Head of the Institute confirming that the Child studied in the school in the previous academic year along with the amount of expenditure incurred by the employee towards lodging and boarding in the residential complex.</w:t>
      </w:r>
    </w:p>
    <w:p w:rsidR="00B35690" w:rsidRPr="00145DC8" w:rsidRDefault="00B35690" w:rsidP="00145DC8">
      <w:pPr>
        <w:pStyle w:val="ListParagraph"/>
        <w:spacing w:after="0" w:line="240" w:lineRule="auto"/>
        <w:ind w:left="1134"/>
        <w:contextualSpacing w:val="0"/>
        <w:jc w:val="both"/>
        <w:rPr>
          <w:sz w:val="25"/>
          <w:szCs w:val="25"/>
          <w:lang w:val="en-US"/>
        </w:rPr>
      </w:pPr>
      <w:r w:rsidRPr="00145DC8">
        <w:rPr>
          <w:sz w:val="25"/>
          <w:szCs w:val="25"/>
          <w:lang w:val="en-US"/>
        </w:rPr>
        <w:tab/>
      </w:r>
      <w:r w:rsidRPr="00145DC8">
        <w:rPr>
          <w:sz w:val="25"/>
          <w:szCs w:val="25"/>
          <w:lang w:val="en-US"/>
        </w:rPr>
        <w:tab/>
      </w:r>
      <w:r w:rsidRPr="00145DC8">
        <w:rPr>
          <w:sz w:val="25"/>
          <w:szCs w:val="25"/>
          <w:lang w:val="en-US"/>
        </w:rPr>
        <w:tab/>
        <w:t>Or</w:t>
      </w:r>
    </w:p>
    <w:p w:rsidR="00B35690" w:rsidRPr="00145DC8" w:rsidRDefault="00B35690" w:rsidP="00145DC8">
      <w:pPr>
        <w:pStyle w:val="ListParagraph"/>
        <w:spacing w:after="120" w:line="240" w:lineRule="auto"/>
        <w:ind w:left="1134"/>
        <w:contextualSpacing w:val="0"/>
        <w:jc w:val="both"/>
        <w:rPr>
          <w:sz w:val="25"/>
          <w:szCs w:val="25"/>
          <w:lang w:val="en-US"/>
        </w:rPr>
      </w:pPr>
      <w:r w:rsidRPr="00145DC8">
        <w:rPr>
          <w:sz w:val="25"/>
          <w:szCs w:val="25"/>
          <w:lang w:val="en-US"/>
        </w:rPr>
        <w:t>Self-attested copy of the report card and original fee receipt(s)/e-receipt(s) which should indicate the amount the amount of expenditure incurred towards lodging and boarding in the residential complex</w:t>
      </w:r>
      <w:r w:rsidR="00A200ED" w:rsidRPr="00145DC8">
        <w:rPr>
          <w:sz w:val="25"/>
          <w:szCs w:val="25"/>
          <w:lang w:val="en-US"/>
        </w:rPr>
        <w:t xml:space="preserve"> for the period</w:t>
      </w:r>
      <w:r w:rsidRPr="00145DC8">
        <w:rPr>
          <w:sz w:val="25"/>
          <w:szCs w:val="25"/>
          <w:lang w:val="en-US"/>
        </w:rPr>
        <w:t>.</w:t>
      </w:r>
    </w:p>
    <w:p w:rsidR="00386AE9" w:rsidRPr="00145DC8" w:rsidRDefault="00386AE9" w:rsidP="00145DC8">
      <w:pPr>
        <w:pStyle w:val="ListParagraph"/>
        <w:spacing w:before="240" w:after="120" w:line="240" w:lineRule="auto"/>
        <w:ind w:left="1134"/>
        <w:contextualSpacing w:val="0"/>
        <w:jc w:val="both"/>
        <w:rPr>
          <w:sz w:val="25"/>
          <w:szCs w:val="25"/>
          <w:lang w:val="en-US"/>
        </w:rPr>
      </w:pPr>
      <w:r w:rsidRPr="00145DC8">
        <w:rPr>
          <w:sz w:val="25"/>
          <w:szCs w:val="25"/>
          <w:lang w:val="en-US"/>
        </w:rPr>
        <w:t xml:space="preserve">*Hostel subsidy is applicable only in respect of the Child studying in a residential education institution located at least 50 KM from the residence of the </w:t>
      </w:r>
      <w:r w:rsidR="00B1491B">
        <w:rPr>
          <w:sz w:val="25"/>
          <w:szCs w:val="25"/>
          <w:lang w:val="en-US"/>
        </w:rPr>
        <w:t>employee</w:t>
      </w:r>
      <w:r w:rsidRPr="00145DC8">
        <w:rPr>
          <w:sz w:val="25"/>
          <w:szCs w:val="25"/>
          <w:lang w:val="en-US"/>
        </w:rPr>
        <w:t>.</w:t>
      </w:r>
    </w:p>
    <w:p w:rsidR="008A6076" w:rsidRDefault="00C31F35" w:rsidP="00145DC8">
      <w:pPr>
        <w:pStyle w:val="ListParagraph"/>
        <w:numPr>
          <w:ilvl w:val="0"/>
          <w:numId w:val="1"/>
        </w:numPr>
        <w:spacing w:before="240" w:after="120" w:line="240" w:lineRule="auto"/>
        <w:contextualSpacing w:val="0"/>
        <w:jc w:val="both"/>
        <w:rPr>
          <w:sz w:val="25"/>
          <w:szCs w:val="25"/>
          <w:lang w:val="en-US"/>
        </w:rPr>
      </w:pPr>
      <w:r w:rsidRPr="00145DC8">
        <w:rPr>
          <w:sz w:val="25"/>
          <w:szCs w:val="25"/>
          <w:lang w:val="en-US"/>
        </w:rPr>
        <w:t>The CEA and Hostel Subsidy is admissible in respect of Children studying from two classes before class one to 12</w:t>
      </w:r>
      <w:r w:rsidRPr="00145DC8">
        <w:rPr>
          <w:sz w:val="25"/>
          <w:szCs w:val="25"/>
          <w:vertAlign w:val="superscript"/>
          <w:lang w:val="en-US"/>
        </w:rPr>
        <w:t>th</w:t>
      </w:r>
      <w:r w:rsidRPr="00145DC8">
        <w:rPr>
          <w:sz w:val="25"/>
          <w:szCs w:val="25"/>
          <w:lang w:val="en-US"/>
        </w:rPr>
        <w:t xml:space="preserve">/10+2 standard or till </w:t>
      </w:r>
      <w:r w:rsidR="00A91FC5" w:rsidRPr="00145DC8">
        <w:rPr>
          <w:sz w:val="25"/>
          <w:szCs w:val="25"/>
          <w:lang w:val="en-US"/>
        </w:rPr>
        <w:t xml:space="preserve">the child attain the age of </w:t>
      </w:r>
      <w:r w:rsidRPr="00145DC8">
        <w:rPr>
          <w:sz w:val="25"/>
          <w:szCs w:val="25"/>
          <w:lang w:val="en-US"/>
        </w:rPr>
        <w:t xml:space="preserve">20 years, whichever is earlier. For </w:t>
      </w:r>
      <w:proofErr w:type="spellStart"/>
      <w:r w:rsidRPr="00145DC8">
        <w:rPr>
          <w:sz w:val="25"/>
          <w:szCs w:val="25"/>
          <w:lang w:val="en-US"/>
        </w:rPr>
        <w:t>Divyang</w:t>
      </w:r>
      <w:proofErr w:type="spellEnd"/>
      <w:r w:rsidR="00BC205D" w:rsidRPr="00145DC8">
        <w:rPr>
          <w:sz w:val="25"/>
          <w:szCs w:val="25"/>
          <w:lang w:val="en-US"/>
        </w:rPr>
        <w:t xml:space="preserve"> Children the upper age limit will be 22 years.</w:t>
      </w:r>
    </w:p>
    <w:p w:rsidR="002C74A5" w:rsidRPr="00C736B5" w:rsidRDefault="002C74A5" w:rsidP="00145DC8">
      <w:pPr>
        <w:pStyle w:val="ListParagraph"/>
        <w:numPr>
          <w:ilvl w:val="0"/>
          <w:numId w:val="1"/>
        </w:numPr>
        <w:spacing w:before="240" w:after="120" w:line="240" w:lineRule="auto"/>
        <w:contextualSpacing w:val="0"/>
        <w:jc w:val="both"/>
        <w:rPr>
          <w:rFonts w:cstheme="minorHAnsi"/>
          <w:sz w:val="25"/>
          <w:szCs w:val="25"/>
          <w:lang w:val="en-US"/>
        </w:rPr>
      </w:pPr>
      <w:r>
        <w:rPr>
          <w:rFonts w:cstheme="minorHAnsi"/>
          <w:color w:val="222222"/>
          <w:sz w:val="25"/>
          <w:szCs w:val="25"/>
          <w:shd w:val="clear" w:color="auto" w:fill="FFFFFF"/>
        </w:rPr>
        <w:t>T</w:t>
      </w:r>
      <w:r w:rsidRPr="002C74A5">
        <w:rPr>
          <w:rFonts w:cstheme="minorHAnsi"/>
          <w:color w:val="222222"/>
          <w:sz w:val="25"/>
          <w:szCs w:val="25"/>
          <w:shd w:val="clear" w:color="auto" w:fill="FFFFFF"/>
        </w:rPr>
        <w:t xml:space="preserve">he </w:t>
      </w:r>
      <w:r w:rsidRPr="002C74A5">
        <w:rPr>
          <w:rFonts w:cstheme="minorHAnsi"/>
          <w:b/>
          <w:color w:val="222222"/>
          <w:sz w:val="25"/>
          <w:szCs w:val="25"/>
          <w:shd w:val="clear" w:color="auto" w:fill="FFFFFF"/>
        </w:rPr>
        <w:t xml:space="preserve">deadline for submission of application is </w:t>
      </w:r>
      <w:r w:rsidR="00C80ACF">
        <w:rPr>
          <w:rFonts w:cstheme="minorHAnsi"/>
          <w:b/>
          <w:color w:val="222222"/>
          <w:sz w:val="25"/>
          <w:szCs w:val="25"/>
          <w:shd w:val="clear" w:color="auto" w:fill="FFFFFF"/>
        </w:rPr>
        <w:t>07</w:t>
      </w:r>
      <w:r w:rsidRPr="002C74A5">
        <w:rPr>
          <w:rFonts w:cstheme="minorHAnsi"/>
          <w:b/>
          <w:color w:val="222222"/>
          <w:sz w:val="25"/>
          <w:szCs w:val="25"/>
          <w:shd w:val="clear" w:color="auto" w:fill="FFFFFF"/>
        </w:rPr>
        <w:t xml:space="preserve">th </w:t>
      </w:r>
      <w:r w:rsidR="00C80ACF">
        <w:rPr>
          <w:rFonts w:cstheme="minorHAnsi"/>
          <w:b/>
          <w:color w:val="222222"/>
          <w:sz w:val="25"/>
          <w:szCs w:val="25"/>
          <w:shd w:val="clear" w:color="auto" w:fill="FFFFFF"/>
        </w:rPr>
        <w:t>April</w:t>
      </w:r>
      <w:r w:rsidRPr="002C74A5">
        <w:rPr>
          <w:rFonts w:cstheme="minorHAnsi"/>
          <w:b/>
          <w:color w:val="222222"/>
          <w:sz w:val="25"/>
          <w:szCs w:val="25"/>
          <w:shd w:val="clear" w:color="auto" w:fill="FFFFFF"/>
        </w:rPr>
        <w:t xml:space="preserve"> </w:t>
      </w:r>
      <w:r w:rsidR="00C80ACF">
        <w:rPr>
          <w:rFonts w:cstheme="minorHAnsi"/>
          <w:b/>
          <w:color w:val="222222"/>
          <w:sz w:val="25"/>
          <w:szCs w:val="25"/>
          <w:shd w:val="clear" w:color="auto" w:fill="FFFFFF"/>
        </w:rPr>
        <w:t>2023</w:t>
      </w:r>
      <w:r w:rsidRPr="002C74A5">
        <w:rPr>
          <w:rFonts w:cstheme="minorHAnsi"/>
          <w:color w:val="222222"/>
          <w:sz w:val="25"/>
          <w:szCs w:val="25"/>
          <w:shd w:val="clear" w:color="auto" w:fill="FFFFFF"/>
        </w:rPr>
        <w:t xml:space="preserve"> considering the </w:t>
      </w:r>
      <w:r w:rsidR="00C80ACF">
        <w:rPr>
          <w:rFonts w:cstheme="minorHAnsi"/>
          <w:color w:val="222222"/>
          <w:sz w:val="25"/>
          <w:szCs w:val="25"/>
          <w:shd w:val="clear" w:color="auto" w:fill="FFFFFF"/>
        </w:rPr>
        <w:t>Financial Year 2022-23</w:t>
      </w:r>
      <w:r>
        <w:rPr>
          <w:rFonts w:cstheme="minorHAnsi"/>
          <w:color w:val="222222"/>
          <w:sz w:val="25"/>
          <w:szCs w:val="25"/>
          <w:shd w:val="clear" w:color="auto" w:fill="FFFFFF"/>
        </w:rPr>
        <w:t>.</w:t>
      </w:r>
    </w:p>
    <w:p w:rsidR="00C736B5" w:rsidRPr="002C74A5" w:rsidRDefault="00C736B5" w:rsidP="00145DC8">
      <w:pPr>
        <w:pStyle w:val="ListParagraph"/>
        <w:numPr>
          <w:ilvl w:val="0"/>
          <w:numId w:val="1"/>
        </w:numPr>
        <w:spacing w:before="240" w:after="120" w:line="240" w:lineRule="auto"/>
        <w:contextualSpacing w:val="0"/>
        <w:jc w:val="both"/>
        <w:rPr>
          <w:rFonts w:cstheme="minorHAnsi"/>
          <w:sz w:val="25"/>
          <w:szCs w:val="25"/>
          <w:lang w:val="en-US"/>
        </w:rPr>
      </w:pPr>
      <w:r>
        <w:rPr>
          <w:rFonts w:cstheme="minorHAnsi"/>
          <w:color w:val="222222"/>
          <w:sz w:val="25"/>
          <w:szCs w:val="25"/>
          <w:shd w:val="clear" w:color="auto" w:fill="FFFFFF"/>
        </w:rPr>
        <w:t>Claim will not be considered in absence of any required document(s)</w:t>
      </w:r>
    </w:p>
    <w:p w:rsidR="00AC245A" w:rsidRPr="00145DC8" w:rsidRDefault="00AC245A" w:rsidP="00145DC8">
      <w:pPr>
        <w:spacing w:after="0" w:line="240" w:lineRule="auto"/>
        <w:jc w:val="both"/>
        <w:rPr>
          <w:sz w:val="25"/>
          <w:szCs w:val="25"/>
          <w:lang w:val="en-US"/>
        </w:rPr>
      </w:pPr>
    </w:p>
    <w:p w:rsidR="005076CD" w:rsidRDefault="00AC245A" w:rsidP="000C495C">
      <w:pPr>
        <w:spacing w:after="0" w:line="240" w:lineRule="auto"/>
        <w:rPr>
          <w:sz w:val="25"/>
          <w:szCs w:val="25"/>
          <w:lang w:val="en-US"/>
        </w:rPr>
      </w:pPr>
      <w:r w:rsidRPr="00145DC8">
        <w:rPr>
          <w:b/>
          <w:sz w:val="25"/>
          <w:szCs w:val="25"/>
          <w:lang w:val="en-US"/>
        </w:rPr>
        <w:t>Note:</w:t>
      </w:r>
      <w:r w:rsidRPr="00145DC8">
        <w:rPr>
          <w:sz w:val="25"/>
          <w:szCs w:val="25"/>
          <w:lang w:val="en-US"/>
        </w:rPr>
        <w:t xml:space="preserve">  The period/year means – twelve (12) months of complete academic session.</w:t>
      </w:r>
    </w:p>
    <w:sectPr w:rsidR="005076CD" w:rsidSect="00CD68F1">
      <w:footerReference w:type="default" r:id="rId8"/>
      <w:pgSz w:w="11906" w:h="16838"/>
      <w:pgMar w:top="426" w:right="1440" w:bottom="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1049" w:rsidRDefault="00CF1049" w:rsidP="001D5B3A">
      <w:pPr>
        <w:spacing w:after="0" w:line="240" w:lineRule="auto"/>
      </w:pPr>
      <w:r>
        <w:separator/>
      </w:r>
    </w:p>
  </w:endnote>
  <w:endnote w:type="continuationSeparator" w:id="0">
    <w:p w:rsidR="00CF1049" w:rsidRDefault="00CF1049" w:rsidP="001D5B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9781469"/>
      <w:docPartObj>
        <w:docPartGallery w:val="Page Numbers (Bottom of Page)"/>
        <w:docPartUnique/>
      </w:docPartObj>
    </w:sdtPr>
    <w:sdtEndPr/>
    <w:sdtContent>
      <w:sdt>
        <w:sdtPr>
          <w:id w:val="-1769616900"/>
          <w:docPartObj>
            <w:docPartGallery w:val="Page Numbers (Top of Page)"/>
            <w:docPartUnique/>
          </w:docPartObj>
        </w:sdtPr>
        <w:sdtEndPr/>
        <w:sdtContent>
          <w:p w:rsidR="001D5B3A" w:rsidRDefault="001D5B3A">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FC1C7A">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C1C7A">
              <w:rPr>
                <w:b/>
                <w:bCs/>
                <w:noProof/>
              </w:rPr>
              <w:t>4</w:t>
            </w:r>
            <w:r>
              <w:rPr>
                <w:b/>
                <w:bCs/>
                <w:sz w:val="24"/>
                <w:szCs w:val="24"/>
              </w:rPr>
              <w:fldChar w:fldCharType="end"/>
            </w:r>
          </w:p>
        </w:sdtContent>
      </w:sdt>
    </w:sdtContent>
  </w:sdt>
  <w:p w:rsidR="001D5B3A" w:rsidRDefault="001D5B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1049" w:rsidRDefault="00CF1049" w:rsidP="001D5B3A">
      <w:pPr>
        <w:spacing w:after="0" w:line="240" w:lineRule="auto"/>
      </w:pPr>
      <w:r>
        <w:separator/>
      </w:r>
    </w:p>
  </w:footnote>
  <w:footnote w:type="continuationSeparator" w:id="0">
    <w:p w:rsidR="00CF1049" w:rsidRDefault="00CF1049" w:rsidP="001D5B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4D0D2B"/>
    <w:multiLevelType w:val="hybridMultilevel"/>
    <w:tmpl w:val="98E8AB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6AD0F33"/>
    <w:multiLevelType w:val="hybridMultilevel"/>
    <w:tmpl w:val="A256672E"/>
    <w:lvl w:ilvl="0" w:tplc="465827E4">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A241D44"/>
    <w:multiLevelType w:val="hybridMultilevel"/>
    <w:tmpl w:val="97AC3EF2"/>
    <w:lvl w:ilvl="0" w:tplc="40090013">
      <w:start w:val="1"/>
      <w:numFmt w:val="upperRoman"/>
      <w:lvlText w:val="%1."/>
      <w:lvlJc w:val="righ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3" w15:restartNumberingAfterBreak="0">
    <w:nsid w:val="5CAB4D10"/>
    <w:multiLevelType w:val="hybridMultilevel"/>
    <w:tmpl w:val="667E9066"/>
    <w:lvl w:ilvl="0" w:tplc="2500F2B4">
      <w:start w:val="1"/>
      <w:numFmt w:val="lowerRoman"/>
      <w:lvlText w:val="%1."/>
      <w:lvlJc w:val="righ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xMzUyNjYyN7QwNDJQ0lEKTi0uzszPAykwrAUA9HRWaCwAAAA="/>
  </w:docVars>
  <w:rsids>
    <w:rsidRoot w:val="00321C28"/>
    <w:rsid w:val="00084C9F"/>
    <w:rsid w:val="000C495C"/>
    <w:rsid w:val="000D1A34"/>
    <w:rsid w:val="000F5EFE"/>
    <w:rsid w:val="00121753"/>
    <w:rsid w:val="00144EBF"/>
    <w:rsid w:val="00145DC8"/>
    <w:rsid w:val="001520DF"/>
    <w:rsid w:val="00163874"/>
    <w:rsid w:val="001845A1"/>
    <w:rsid w:val="001B15A2"/>
    <w:rsid w:val="001B2C02"/>
    <w:rsid w:val="001D5B3A"/>
    <w:rsid w:val="001F7515"/>
    <w:rsid w:val="00237705"/>
    <w:rsid w:val="00253AAA"/>
    <w:rsid w:val="002711C0"/>
    <w:rsid w:val="002A4B51"/>
    <w:rsid w:val="002C74A5"/>
    <w:rsid w:val="00312298"/>
    <w:rsid w:val="00321C28"/>
    <w:rsid w:val="0034625C"/>
    <w:rsid w:val="0038327F"/>
    <w:rsid w:val="00386AE9"/>
    <w:rsid w:val="00393192"/>
    <w:rsid w:val="003B7CCB"/>
    <w:rsid w:val="003D2C9D"/>
    <w:rsid w:val="003F197E"/>
    <w:rsid w:val="00400DC4"/>
    <w:rsid w:val="004027E6"/>
    <w:rsid w:val="0043024F"/>
    <w:rsid w:val="00432C4A"/>
    <w:rsid w:val="0045204F"/>
    <w:rsid w:val="004730C1"/>
    <w:rsid w:val="00490A45"/>
    <w:rsid w:val="004976B9"/>
    <w:rsid w:val="004B3DC7"/>
    <w:rsid w:val="004B6F01"/>
    <w:rsid w:val="004E267A"/>
    <w:rsid w:val="004F4307"/>
    <w:rsid w:val="005076CD"/>
    <w:rsid w:val="005224F2"/>
    <w:rsid w:val="00583403"/>
    <w:rsid w:val="005D2C65"/>
    <w:rsid w:val="005D75FB"/>
    <w:rsid w:val="005F5248"/>
    <w:rsid w:val="00632D8A"/>
    <w:rsid w:val="006625EE"/>
    <w:rsid w:val="00670C55"/>
    <w:rsid w:val="006A79A0"/>
    <w:rsid w:val="006B2764"/>
    <w:rsid w:val="006D37D4"/>
    <w:rsid w:val="007A35D1"/>
    <w:rsid w:val="007D3EB3"/>
    <w:rsid w:val="0080339D"/>
    <w:rsid w:val="0080436F"/>
    <w:rsid w:val="00850E2A"/>
    <w:rsid w:val="0085495F"/>
    <w:rsid w:val="00856CCF"/>
    <w:rsid w:val="0086686C"/>
    <w:rsid w:val="00884A84"/>
    <w:rsid w:val="008A6076"/>
    <w:rsid w:val="008F6F70"/>
    <w:rsid w:val="00914951"/>
    <w:rsid w:val="009178E1"/>
    <w:rsid w:val="00917DAB"/>
    <w:rsid w:val="0092576A"/>
    <w:rsid w:val="00944A6B"/>
    <w:rsid w:val="00944CDA"/>
    <w:rsid w:val="009545CB"/>
    <w:rsid w:val="009572EC"/>
    <w:rsid w:val="0099636F"/>
    <w:rsid w:val="00A103E6"/>
    <w:rsid w:val="00A200ED"/>
    <w:rsid w:val="00A51675"/>
    <w:rsid w:val="00A64C80"/>
    <w:rsid w:val="00A729BF"/>
    <w:rsid w:val="00A91FC5"/>
    <w:rsid w:val="00AB5E25"/>
    <w:rsid w:val="00AC245A"/>
    <w:rsid w:val="00B1491B"/>
    <w:rsid w:val="00B35690"/>
    <w:rsid w:val="00B639F6"/>
    <w:rsid w:val="00B9640E"/>
    <w:rsid w:val="00BA7317"/>
    <w:rsid w:val="00BA7D6D"/>
    <w:rsid w:val="00BC205D"/>
    <w:rsid w:val="00BC5789"/>
    <w:rsid w:val="00BD0997"/>
    <w:rsid w:val="00BF6FA4"/>
    <w:rsid w:val="00BF7F9D"/>
    <w:rsid w:val="00C31F35"/>
    <w:rsid w:val="00C330D3"/>
    <w:rsid w:val="00C736B5"/>
    <w:rsid w:val="00C80ACF"/>
    <w:rsid w:val="00CD68F1"/>
    <w:rsid w:val="00CF1049"/>
    <w:rsid w:val="00CF636E"/>
    <w:rsid w:val="00D13A60"/>
    <w:rsid w:val="00D34889"/>
    <w:rsid w:val="00D529C5"/>
    <w:rsid w:val="00D67D61"/>
    <w:rsid w:val="00D977D5"/>
    <w:rsid w:val="00DF1270"/>
    <w:rsid w:val="00E27F63"/>
    <w:rsid w:val="00E867E8"/>
    <w:rsid w:val="00EE7BBC"/>
    <w:rsid w:val="00F25F92"/>
    <w:rsid w:val="00F303AF"/>
    <w:rsid w:val="00F41794"/>
    <w:rsid w:val="00F824DD"/>
    <w:rsid w:val="00F936FD"/>
    <w:rsid w:val="00FA3EE7"/>
    <w:rsid w:val="00FC1C7A"/>
    <w:rsid w:val="00FD0C6D"/>
    <w:rsid w:val="00FD46B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1864B3"/>
  <w15:chartTrackingRefBased/>
  <w15:docId w15:val="{EE28079D-136D-4B35-AF2B-9FBCC7F2B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1C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21C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E267A"/>
    <w:pPr>
      <w:ind w:left="720"/>
      <w:contextualSpacing/>
    </w:pPr>
  </w:style>
  <w:style w:type="paragraph" w:styleId="BalloonText">
    <w:name w:val="Balloon Text"/>
    <w:basedOn w:val="Normal"/>
    <w:link w:val="BalloonTextChar"/>
    <w:uiPriority w:val="99"/>
    <w:semiHidden/>
    <w:unhideWhenUsed/>
    <w:rsid w:val="005076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76CD"/>
    <w:rPr>
      <w:rFonts w:ascii="Segoe UI" w:hAnsi="Segoe UI" w:cs="Segoe UI"/>
      <w:sz w:val="18"/>
      <w:szCs w:val="18"/>
    </w:rPr>
  </w:style>
  <w:style w:type="paragraph" w:styleId="Header">
    <w:name w:val="header"/>
    <w:basedOn w:val="Normal"/>
    <w:link w:val="HeaderChar"/>
    <w:uiPriority w:val="99"/>
    <w:unhideWhenUsed/>
    <w:rsid w:val="001D5B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5B3A"/>
  </w:style>
  <w:style w:type="paragraph" w:styleId="Footer">
    <w:name w:val="footer"/>
    <w:basedOn w:val="Normal"/>
    <w:link w:val="FooterChar"/>
    <w:uiPriority w:val="99"/>
    <w:unhideWhenUsed/>
    <w:rsid w:val="001D5B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5B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7EF6B5-543E-40D4-82C2-7E8588478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936</Words>
  <Characters>533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IT</dc:creator>
  <cp:keywords/>
  <dc:description/>
  <cp:lastModifiedBy>IIT</cp:lastModifiedBy>
  <cp:revision>4</cp:revision>
  <cp:lastPrinted>2023-03-17T06:47:00Z</cp:lastPrinted>
  <dcterms:created xsi:type="dcterms:W3CDTF">2023-03-17T06:48:00Z</dcterms:created>
  <dcterms:modified xsi:type="dcterms:W3CDTF">2023-03-17T07:13:00Z</dcterms:modified>
</cp:coreProperties>
</file>